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fundamentals-of-high-level-system-design" w:displacedByCustomXml="next"/>
    <w:sdt>
      <w:sdtPr>
        <w:rPr>
          <w:rFonts w:ascii="Source Serif Pro" w:hAnsi="Source Serif Pro"/>
        </w:rPr>
        <w:id w:val="-923801222"/>
        <w:docPartObj>
          <w:docPartGallery w:val="Cover Pages"/>
          <w:docPartUnique/>
        </w:docPartObj>
      </w:sdtPr>
      <w:sdtContent>
        <w:p w14:paraId="2C13207B" w14:textId="37A123C7" w:rsidR="00CC3810" w:rsidRPr="001610CB" w:rsidRDefault="00000000">
          <w:pPr>
            <w:rPr>
              <w:rFonts w:ascii="Source Serif Pro" w:hAnsi="Source Serif Pro"/>
            </w:rPr>
          </w:pPr>
          <w:r>
            <w:rPr>
              <w:rFonts w:ascii="Source Serif Pro" w:hAnsi="Source Serif Pro"/>
              <w:noProof/>
            </w:rPr>
            <w:pict w14:anchorId="64134FFA">
              <v:rect id="Rectangle 81" o:spid="_x0000_s1031" style="position:absolute;margin-left:278.45pt;margin-top:19.8pt;width:244.45pt;height:237.6pt;z-index:251660288;visibility:visible;mso-height-percent:300;mso-left-percent:455;mso-top-percent:25;mso-wrap-distance-left:9pt;mso-wrap-distance-top:0;mso-wrap-distance-right:9pt;mso-wrap-distance-bottom:0;mso-position-horizontal-relative:page;mso-position-vertical-relative:page;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4kT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" fillcolor="#1f497d [3215]" stroked="f" strokeweight="2pt">
                <v:textbox style="mso-next-textbox:#Rectangle 81" inset="14.4pt,14.4pt,14.4pt,28.8pt">
                  <w:txbxContent>
                    <w:p w14:paraId="3E2918AC" w14:textId="2BA41389" w:rsidR="00CC3810" w:rsidRDefault="00000000">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Content>
                          <w:r w:rsidR="00F47B76" w:rsidRPr="00F47B76">
                            <w:rPr>
                              <w:color w:val="FFFFFF" w:themeColor="background1"/>
                            </w:rPr>
                            <w:t>System Design Fundamentals is designed to equip software engineers with the essential knowledge and skills required to design large complex systems.</w:t>
                          </w:r>
                        </w:sdtContent>
                      </w:sdt>
                    </w:p>
                  </w:txbxContent>
                </v:textbox>
                <w10:wrap anchorx="page" anchory="page"/>
              </v:rect>
            </w:pict>
          </w:r>
          <w:r>
            <w:rPr>
              <w:rFonts w:ascii="Source Serif Pro" w:hAnsi="Source Serif Pro"/>
              <w:noProof/>
            </w:rPr>
            <w:pict w14:anchorId="1F8D8778">
              <v:rect id="Rectangle 82" o:spid="_x0000_s1030" style="position:absolute;margin-left:187.6pt;margin-top:20.85pt;width:284.4pt;height:552.45pt;z-index:251659264;visibility:visible;mso-wrap-style:square;mso-height-percent:700;mso-left-percent:440;mso-top-percent:25;mso-wrap-distance-left:9pt;mso-wrap-distance-top:0;mso-wrap-distance-right:9pt;mso-wrap-distance-bottom:0;mso-position-horizontal-relative:page;mso-position-vertical-relative:page;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" fillcolor="white [3212]" strokecolor="#938953 [1614]" strokeweight="1.25pt">
                <w10:wrap anchorx="page" anchory="page"/>
              </v:rect>
            </w:pict>
          </w:r>
          <w:r>
            <w:rPr>
              <w:rFonts w:ascii="Source Serif Pro" w:hAnsi="Source Serif Pro"/>
              <w:noProof/>
            </w:rPr>
            <w:pict w14:anchorId="4162B06F">
              <v:shapetype id="_x0000_t202" coordsize="21600,21600" o:spt="202" path="m,l,21600r21600,l21600,xe">
                <v:stroke joinstyle="miter"/>
                <v:path gradientshapeok="t" o:connecttype="rect"/>
              </v:shapetype>
              <v:shape id="Text Box 79" o:spid="_x0000_s1033"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9RPHgIAADo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" filled="f" stroked="f" strokeweight=".5pt">
                <v:textbox style="mso-next-textbox:#Text Box 79;mso-fit-shape-to-text:t">
                  <w:txbxContent>
                    <w:p w14:paraId="3EDC17CE" w14:textId="1E1398AF" w:rsidR="00CC3810" w:rsidRDefault="00000000">
                      <w:pPr>
                        <w:pStyle w:val="NoSpacing"/>
                        <w:rPr>
                          <w:noProof/>
                          <w:color w:val="1F497D" w:themeColor="text2"/>
                        </w:rPr>
                      </w:pPr>
                      <w:sdt>
                        <w:sdtPr>
                          <w:rPr>
                            <w:noProof/>
                            <w:color w:val="1F497D"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CC3810">
                            <w:rPr>
                              <w:noProof/>
                              <w:color w:val="1F497D" w:themeColor="text2"/>
                            </w:rPr>
                            <w:t>Vikash Chauhan</w:t>
                          </w:r>
                        </w:sdtContent>
                      </w:sdt>
                    </w:p>
                  </w:txbxContent>
                </v:textbox>
                <w10:wrap type="square" anchorx="page" anchory="page"/>
              </v:shape>
            </w:pict>
          </w:r>
          <w:r>
            <w:rPr>
              <w:rFonts w:ascii="Source Serif Pro" w:hAnsi="Source Serif Pro"/>
              <w:noProof/>
            </w:rPr>
            <w:pict w14:anchorId="35ECD112">
              <v:rect id="Rectangle 80" o:spid="_x0000_s1032"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" fillcolor="#dbe5f1 [660]" stroked="f" strokeweight="2pt">
                <v:fill color2="#95b3d7 [1940]" rotate="t" focusposition=".5,.5" focussize="" focus="100%" type="gradientRadial"/>
                <v:textbox style="mso-next-textbox:#Rectangle 80" inset="21.6pt,,21.6pt">
                  <w:txbxContent>
                    <w:p w14:paraId="7763EE0D" w14:textId="77777777" w:rsidR="00CC3810" w:rsidRDefault="00CC3810"/>
                  </w:txbxContent>
                </v:textbox>
                <w10:wrap anchorx="page" anchory="page"/>
              </v:rect>
            </w:pict>
          </w:r>
          <w:r>
            <w:rPr>
              <w:rFonts w:ascii="Source Serif Pro" w:hAnsi="Source Serif Pro"/>
              <w:noProof/>
            </w:rPr>
            <w:pict w14:anchorId="55507F46">
              <v:rect id="Rectangle 83" o:spid="_x0000_s1029"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" fillcolor="#4f81bd [3204]" stroked="f" strokeweight="2pt">
                <w10:wrap anchorx="page" anchory="page"/>
              </v:rect>
            </w:pict>
          </w:r>
        </w:p>
        <w:p w14:paraId="272ADB7C" w14:textId="77777777" w:rsidR="00FF4757" w:rsidRDefault="00000000" w:rsidP="00FF4757">
          <w:pPr>
            <w:pStyle w:val="TOCHeading"/>
            <w:rPr>
              <w:rFonts w:ascii="Source Serif Pro" w:hAnsi="Source Serif Pro"/>
            </w:rPr>
          </w:pPr>
          <w:r>
            <w:rPr>
              <w:rFonts w:ascii="Source Serif Pro" w:hAnsi="Source Serif Pro"/>
              <w:noProof/>
            </w:rPr>
            <w:pict w14:anchorId="0D9A3DB3">
              <v:shape id="Text Box 84" o:spid="_x0000_s1028" type="#_x0000_t202" style="position:absolute;margin-left:240.15pt;margin-top:277.2pt;width:239.15pt;height:222.5pt;z-index:251661312;visibility:visible;mso-height-percent:280;mso-left-percent:455;mso-top-percent:350;mso-wrap-distance-left:9pt;mso-wrap-distance-top:0;mso-wrap-distance-right:9pt;mso-wrap-distance-bottom:0;mso-position-horizontal-relative:page;mso-position-vertical-relative:page;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Cu1qpVIwIAAEIEAAAOAAAAAAAAAAAAAAAAAC4CAABkcnMvZTJvRG9jLnhtbFBL&#10;AQItABQABgAIAAAAIQB5RCvu2gAAAAUBAAAPAAAAAAAAAAAAAAAAAH0EAABkcnMvZG93bnJldi54&#10;bWxQSwUGAAAAAAQABADzAAAAhAUAAAAA&#10;" filled="f" stroked="f" strokeweight=".5pt">
                <v:textbox style="mso-next-textbox:#Text Box 84;mso-fit-shape-to-text:t">
                  <w:txbxContent>
                    <w:p w14:paraId="13824CAD" w14:textId="77777777" w:rsidR="00CC3810" w:rsidRDefault="00CC3810">
                      <w:pPr>
                        <w:rPr>
                          <w:rFonts w:asciiTheme="majorHAnsi" w:eastAsiaTheme="majorEastAsia" w:hAnsiTheme="majorHAnsi" w:cstheme="majorBidi"/>
                          <w:noProof/>
                          <w:color w:val="4F81BD" w:themeColor="accent1"/>
                          <w:sz w:val="72"/>
                          <w:szCs w:val="72"/>
                        </w:rPr>
                      </w:pPr>
                      <w:r w:rsidRPr="00CC3810">
                        <w:rPr>
                          <w:rFonts w:asciiTheme="majorHAnsi" w:eastAsiaTheme="majorEastAsia" w:hAnsiTheme="majorHAnsi" w:cstheme="majorBidi"/>
                          <w:noProof/>
                          <w:color w:val="4F81BD" w:themeColor="accent1"/>
                          <w:sz w:val="72"/>
                          <w:szCs w:val="72"/>
                        </w:rPr>
                        <w:t>System Design Fundamentals</w:t>
                      </w:r>
                    </w:p>
                    <w:p w14:paraId="021F4A27" w14:textId="19205D14" w:rsidR="00CC3810" w:rsidRPr="003100F4" w:rsidRDefault="00000000">
                      <w:pPr>
                        <w:rPr>
                          <w:rFonts w:asciiTheme="majorHAnsi" w:eastAsiaTheme="majorEastAsia" w:hAnsiTheme="majorHAnsi" w:cstheme="majorBidi"/>
                          <w:noProof/>
                          <w:color w:val="1F497D" w:themeColor="text2"/>
                          <w:sz w:val="32"/>
                          <w:szCs w:val="40"/>
                          <w:lang w:val="en-IN"/>
                        </w:rPr>
                      </w:pPr>
                      <w:sdt>
                        <w:sdtPr>
                          <w:rPr>
                            <w:rFonts w:asciiTheme="majorHAnsi" w:eastAsiaTheme="majorEastAsia" w:hAnsiTheme="majorHAnsi" w:cstheme="majorBidi"/>
                            <w:noProof/>
                            <w:color w:val="1F497D" w:themeColor="text2"/>
                            <w:sz w:val="32"/>
                            <w:szCs w:val="32"/>
                          </w:rPr>
                          <w:alias w:val="Subtitle"/>
                          <w:id w:val="15524255"/>
                          <w:showingPlcHdr/>
                          <w:dataBinding w:prefixMappings="xmlns:ns0='http://schemas.openxmlformats.org/package/2006/metadata/core-properties' xmlns:ns1='http://purl.org/dc/elements/1.1/'" w:xpath="/ns0:coreProperties[1]/ns1:subject[1]" w:storeItemID="{6C3C8BC8-F283-45AE-878A-BAB7291924A1}"/>
                          <w:text/>
                        </w:sdtPr>
                        <w:sdtContent>
                          <w:r w:rsidR="0082560C">
                            <w:rPr>
                              <w:rFonts w:asciiTheme="majorHAnsi" w:eastAsiaTheme="majorEastAsia" w:hAnsiTheme="majorHAnsi" w:cstheme="majorBidi"/>
                              <w:noProof/>
                              <w:color w:val="1F497D" w:themeColor="text2"/>
                              <w:sz w:val="32"/>
                              <w:szCs w:val="32"/>
                            </w:rPr>
                            <w:t xml:space="preserve">     </w:t>
                          </w:r>
                        </w:sdtContent>
                      </w:sdt>
                    </w:p>
                  </w:txbxContent>
                </v:textbox>
                <w10:wrap type="square" anchorx="page" anchory="page"/>
              </v:shape>
            </w:pict>
          </w:r>
          <w:r w:rsidR="00CC3810" w:rsidRPr="001610CB">
            <w:rPr>
              <w:rFonts w:ascii="Source Serif Pro" w:hAnsi="Source Serif Pro"/>
            </w:rPr>
            <w:br w:type="page"/>
          </w:r>
        </w:p>
        <w:sdt>
          <w:sdtPr>
            <w:rPr>
              <w:rFonts w:asciiTheme="minorHAnsi" w:eastAsiaTheme="minorHAnsi" w:hAnsiTheme="minorHAnsi" w:cstheme="minorBidi"/>
              <w:color w:val="auto"/>
              <w:sz w:val="24"/>
              <w:szCs w:val="24"/>
            </w:rPr>
            <w:id w:val="274446124"/>
            <w:docPartObj>
              <w:docPartGallery w:val="Table of Contents"/>
              <w:docPartUnique/>
            </w:docPartObj>
          </w:sdtPr>
          <w:sdtContent>
            <w:p w14:paraId="38C54FCD" w14:textId="74241447" w:rsidR="00FF4757" w:rsidRDefault="00FF4757" w:rsidP="00FF4757">
              <w:pPr>
                <w:pStyle w:val="TOCHeading"/>
              </w:pPr>
              <w:r>
                <w:t>Table of Contents</w:t>
              </w:r>
            </w:p>
            <w:p w14:paraId="04933E46" w14:textId="069A18EC" w:rsidR="00FF4757" w:rsidRDefault="00CD51A8" w:rsidP="00FF4757">
              <w:pPr>
                <w:pStyle w:val="TOC1"/>
              </w:pPr>
              <w:r w:rsidRPr="00CD51A8">
                <w:rPr>
                  <w:b/>
                  <w:bCs/>
                </w:rPr>
                <w:t>Fundamentals Of High-Level System Design</w:t>
              </w:r>
              <w:r w:rsidR="00FF4757">
                <w:ptab w:relativeTo="margin" w:alignment="right" w:leader="dot"/>
              </w:r>
              <w:r>
                <w:rPr>
                  <w:b/>
                  <w:bCs/>
                </w:rPr>
                <w:t>3</w:t>
              </w:r>
            </w:p>
            <w:p w14:paraId="261EA31B" w14:textId="612CB5B7" w:rsidR="00FF4757" w:rsidRDefault="00D909B1" w:rsidP="00FF4757">
              <w:pPr>
                <w:pStyle w:val="TOC1"/>
              </w:pPr>
              <w:r w:rsidRPr="00D909B1">
                <w:rPr>
                  <w:b/>
                  <w:bCs/>
                </w:rPr>
                <w:t>Distributed Systems</w:t>
              </w:r>
              <w:r w:rsidR="00FF4757">
                <w:ptab w:relativeTo="margin" w:alignment="right" w:leader="dot"/>
              </w:r>
              <w:r w:rsidR="00FF4757">
                <w:rPr>
                  <w:b/>
                  <w:bCs/>
                </w:rPr>
                <w:t>4</w:t>
              </w:r>
            </w:p>
            <w:p w14:paraId="2D9C0ED4" w14:textId="36B6D6ED" w:rsidR="00A017CB" w:rsidRDefault="008A070B" w:rsidP="00A017CB">
              <w:pPr>
                <w:pStyle w:val="TOC1"/>
              </w:pPr>
              <w:r w:rsidRPr="008A070B">
                <w:rPr>
                  <w:b/>
                  <w:bCs/>
                </w:rPr>
                <w:t>Network Essentials</w:t>
              </w:r>
              <w:r w:rsidR="00A017CB">
                <w:ptab w:relativeTo="margin" w:alignment="right" w:leader="dot"/>
              </w:r>
              <w:r>
                <w:rPr>
                  <w:b/>
                  <w:bCs/>
                </w:rPr>
                <w:t>7</w:t>
              </w:r>
            </w:p>
            <w:p w14:paraId="56F1A831" w14:textId="17703499" w:rsidR="00A017CB" w:rsidRDefault="005A4FB8" w:rsidP="00A017CB">
              <w:pPr>
                <w:pStyle w:val="TOC1"/>
              </w:pPr>
              <w:r w:rsidRPr="005A4FB8">
                <w:rPr>
                  <w:b/>
                  <w:bCs/>
                </w:rPr>
                <w:t>Security</w:t>
              </w:r>
              <w:r w:rsidR="00A017CB">
                <w:ptab w:relativeTo="margin" w:alignment="right" w:leader="dot"/>
              </w:r>
              <w:r>
                <w:rPr>
                  <w:b/>
                  <w:bCs/>
                </w:rPr>
                <w:t>17</w:t>
              </w:r>
            </w:p>
            <w:p w14:paraId="64994661" w14:textId="20009E72" w:rsidR="00A017CB" w:rsidRDefault="00C71913" w:rsidP="00A017CB">
              <w:pPr>
                <w:pStyle w:val="TOC1"/>
              </w:pPr>
              <w:r w:rsidRPr="00C71913">
                <w:rPr>
                  <w:b/>
                  <w:bCs/>
                </w:rPr>
                <w:t>System Design Architectures</w:t>
              </w:r>
              <w:r w:rsidR="00A017CB">
                <w:ptab w:relativeTo="margin" w:alignment="right" w:leader="dot"/>
              </w:r>
              <w:r>
                <w:rPr>
                  <w:b/>
                  <w:bCs/>
                </w:rPr>
                <w:t>29</w:t>
              </w:r>
            </w:p>
            <w:p w14:paraId="672DF664" w14:textId="7ACA61E1" w:rsidR="00A017CB" w:rsidRDefault="00DD5FE7" w:rsidP="00A017CB">
              <w:pPr>
                <w:pStyle w:val="TOC1"/>
              </w:pPr>
              <w:r w:rsidRPr="00DD5FE7">
                <w:rPr>
                  <w:b/>
                  <w:bCs/>
                </w:rPr>
                <w:t>API</w:t>
              </w:r>
              <w:r w:rsidR="00A017CB">
                <w:ptab w:relativeTo="margin" w:alignment="right" w:leader="dot"/>
              </w:r>
              <w:r>
                <w:rPr>
                  <w:b/>
                  <w:bCs/>
                </w:rPr>
                <w:t>38</w:t>
              </w:r>
            </w:p>
            <w:p w14:paraId="78185762" w14:textId="27B7BC97" w:rsidR="00A017CB" w:rsidRDefault="00F858BD" w:rsidP="00A017CB">
              <w:pPr>
                <w:pStyle w:val="TOC1"/>
              </w:pPr>
              <w:r w:rsidRPr="00F858BD">
                <w:rPr>
                  <w:b/>
                  <w:bCs/>
                </w:rPr>
                <w:t>Load Balancing</w:t>
              </w:r>
              <w:r w:rsidR="00A017CB">
                <w:ptab w:relativeTo="margin" w:alignment="right" w:leader="dot"/>
              </w:r>
              <w:r>
                <w:rPr>
                  <w:b/>
                  <w:bCs/>
                </w:rPr>
                <w:t>4</w:t>
              </w:r>
              <w:r w:rsidR="00804FD6">
                <w:rPr>
                  <w:b/>
                  <w:bCs/>
                </w:rPr>
                <w:t>6</w:t>
              </w:r>
            </w:p>
            <w:p w14:paraId="58DD55BE" w14:textId="7D5E8C67" w:rsidR="00A017CB" w:rsidRDefault="00F4286D" w:rsidP="00A017CB">
              <w:pPr>
                <w:pStyle w:val="TOC1"/>
              </w:pPr>
              <w:r w:rsidRPr="00F4286D">
                <w:rPr>
                  <w:b/>
                  <w:bCs/>
                </w:rPr>
                <w:t>API Gateway</w:t>
              </w:r>
              <w:r w:rsidR="00A017CB">
                <w:ptab w:relativeTo="margin" w:alignment="right" w:leader="dot"/>
              </w:r>
              <w:r>
                <w:rPr>
                  <w:b/>
                  <w:bCs/>
                </w:rPr>
                <w:t>71</w:t>
              </w:r>
            </w:p>
            <w:p w14:paraId="24234674" w14:textId="54DC6B77" w:rsidR="00A017CB" w:rsidRDefault="000C5AB7" w:rsidP="00A017CB">
              <w:pPr>
                <w:pStyle w:val="TOC1"/>
              </w:pPr>
              <w:r w:rsidRPr="000C5AB7">
                <w:rPr>
                  <w:b/>
                  <w:bCs/>
                </w:rPr>
                <w:t>Rate Limiting</w:t>
              </w:r>
              <w:r w:rsidR="00A017CB">
                <w:ptab w:relativeTo="margin" w:alignment="right" w:leader="dot"/>
              </w:r>
              <w:r>
                <w:rPr>
                  <w:b/>
                  <w:bCs/>
                </w:rPr>
                <w:t>82</w:t>
              </w:r>
            </w:p>
            <w:p w14:paraId="7852996B" w14:textId="11E50AB3" w:rsidR="00A017CB" w:rsidRDefault="00D4013C" w:rsidP="00A017CB">
              <w:pPr>
                <w:pStyle w:val="TOC1"/>
              </w:pPr>
              <w:r w:rsidRPr="00D4013C">
                <w:rPr>
                  <w:b/>
                  <w:bCs/>
                </w:rPr>
                <w:t>Heart Beat</w:t>
              </w:r>
              <w:r w:rsidR="00A017CB">
                <w:ptab w:relativeTo="margin" w:alignment="right" w:leader="dot"/>
              </w:r>
              <w:r>
                <w:t>8</w:t>
              </w:r>
              <w:r w:rsidR="00A017CB">
                <w:rPr>
                  <w:b/>
                  <w:bCs/>
                </w:rPr>
                <w:t>4</w:t>
              </w:r>
            </w:p>
            <w:p w14:paraId="0686AEFE" w14:textId="1E217E76" w:rsidR="00A017CB" w:rsidRDefault="005735F4" w:rsidP="00A017CB">
              <w:pPr>
                <w:pStyle w:val="TOC1"/>
              </w:pPr>
              <w:r w:rsidRPr="005735F4">
                <w:rPr>
                  <w:b/>
                  <w:bCs/>
                </w:rPr>
                <w:t>Circuit Breaker Pattern</w:t>
              </w:r>
              <w:r w:rsidR="00A017CB">
                <w:ptab w:relativeTo="margin" w:alignment="right" w:leader="dot"/>
              </w:r>
              <w:r>
                <w:rPr>
                  <w:b/>
                  <w:bCs/>
                </w:rPr>
                <w:t>86</w:t>
              </w:r>
            </w:p>
            <w:p w14:paraId="77F3EE5B" w14:textId="0485CF61" w:rsidR="00A017CB" w:rsidRDefault="006D7A13" w:rsidP="00A017CB">
              <w:pPr>
                <w:pStyle w:val="TOC1"/>
              </w:pPr>
              <w:r w:rsidRPr="006D7A13">
                <w:rPr>
                  <w:b/>
                  <w:bCs/>
                </w:rPr>
                <w:t>Distributed Tracing</w:t>
              </w:r>
              <w:r w:rsidR="00A017CB">
                <w:ptab w:relativeTo="margin" w:alignment="right" w:leader="dot"/>
              </w:r>
              <w:r>
                <w:rPr>
                  <w:b/>
                  <w:bCs/>
                </w:rPr>
                <w:t>88</w:t>
              </w:r>
            </w:p>
            <w:p w14:paraId="7D547CD3" w14:textId="0BA428AF" w:rsidR="00A017CB" w:rsidRDefault="0009296E" w:rsidP="00A017CB">
              <w:pPr>
                <w:pStyle w:val="TOC1"/>
              </w:pPr>
              <w:r w:rsidRPr="0009296E">
                <w:rPr>
                  <w:b/>
                  <w:bCs/>
                </w:rPr>
                <w:t>Failover</w:t>
              </w:r>
              <w:r w:rsidR="00A017CB">
                <w:ptab w:relativeTo="margin" w:alignment="right" w:leader="dot"/>
              </w:r>
              <w:r>
                <w:rPr>
                  <w:b/>
                  <w:bCs/>
                </w:rPr>
                <w:t>91</w:t>
              </w:r>
            </w:p>
            <w:p w14:paraId="2D459CEB" w14:textId="5CD863C7" w:rsidR="00A017CB" w:rsidRDefault="00742259" w:rsidP="00A017CB">
              <w:pPr>
                <w:pStyle w:val="TOC1"/>
              </w:pPr>
              <w:r w:rsidRPr="00742259">
                <w:rPr>
                  <w:b/>
                  <w:bCs/>
                </w:rPr>
                <w:t>Proxy Server</w:t>
              </w:r>
              <w:r w:rsidR="00A017CB">
                <w:ptab w:relativeTo="margin" w:alignment="right" w:leader="dot"/>
              </w:r>
              <w:r>
                <w:rPr>
                  <w:b/>
                  <w:bCs/>
                </w:rPr>
                <w:t>92</w:t>
              </w:r>
            </w:p>
            <w:p w14:paraId="631A86EB" w14:textId="0E4206FB" w:rsidR="00A017CB" w:rsidRDefault="00BA28DF" w:rsidP="00A017CB">
              <w:pPr>
                <w:pStyle w:val="TOC1"/>
              </w:pPr>
              <w:r w:rsidRPr="00BA28DF">
                <w:rPr>
                  <w:b/>
                  <w:bCs/>
                </w:rPr>
                <w:t>Gossip Protocol</w:t>
              </w:r>
              <w:r w:rsidR="00A017CB">
                <w:ptab w:relativeTo="margin" w:alignment="right" w:leader="dot"/>
              </w:r>
              <w:r w:rsidR="00735F17">
                <w:rPr>
                  <w:b/>
                  <w:bCs/>
                </w:rPr>
                <w:t>100</w:t>
              </w:r>
            </w:p>
            <w:p w14:paraId="0BB6D697" w14:textId="77777777" w:rsidR="00A017CB" w:rsidRDefault="00000000" w:rsidP="00A017CB">
              <w:pPr>
                <w:pStyle w:val="TOC1"/>
                <w:rPr>
                  <w:b/>
                  <w:bCs/>
                </w:rPr>
              </w:pPr>
              <w:sdt>
                <w:sdtPr>
                  <w:rPr>
                    <w:b/>
                    <w:bCs/>
                  </w:rPr>
                  <w:id w:val="1889297435"/>
                  <w:placeholder>
                    <w:docPart w:val="AAA61FC8B9814033BB1765D9D727A545"/>
                  </w:placeholder>
                  <w:temporary/>
                  <w:showingPlcHdr/>
                </w:sdtPr>
                <w:sdtContent>
                  <w:r w:rsidR="00A017CB">
                    <w:rPr>
                      <w:b/>
                      <w:bCs/>
                    </w:rPr>
                    <w:t>Type chapter title (level 1)</w:t>
                  </w:r>
                </w:sdtContent>
              </w:sdt>
              <w:r w:rsidR="00A017CB">
                <w:ptab w:relativeTo="margin" w:alignment="right" w:leader="dot"/>
              </w:r>
              <w:r w:rsidR="00A017CB">
                <w:rPr>
                  <w:b/>
                  <w:bCs/>
                </w:rPr>
                <w:t>4</w:t>
              </w:r>
            </w:p>
            <w:p w14:paraId="1DF2C01D" w14:textId="77777777" w:rsidR="00817EE1" w:rsidRDefault="00000000" w:rsidP="00817EE1">
              <w:pPr>
                <w:pStyle w:val="TOC1"/>
              </w:pPr>
              <w:sdt>
                <w:sdtPr>
                  <w:rPr>
                    <w:b/>
                    <w:bCs/>
                  </w:rPr>
                  <w:id w:val="3876948"/>
                  <w:placeholder>
                    <w:docPart w:val="7069167FF5584DA298C871A17F6FBD33"/>
                  </w:placeholder>
                  <w:temporary/>
                  <w:showingPlcHdr/>
                </w:sdtPr>
                <w:sdtContent>
                  <w:r w:rsidR="00817EE1">
                    <w:rPr>
                      <w:b/>
                      <w:bCs/>
                    </w:rPr>
                    <w:t>Type chapter title (level 1)</w:t>
                  </w:r>
                </w:sdtContent>
              </w:sdt>
              <w:r w:rsidR="00817EE1">
                <w:ptab w:relativeTo="margin" w:alignment="right" w:leader="dot"/>
              </w:r>
              <w:r w:rsidR="00817EE1">
                <w:rPr>
                  <w:b/>
                  <w:bCs/>
                </w:rPr>
                <w:t>4</w:t>
              </w:r>
            </w:p>
            <w:p w14:paraId="04C0DE86" w14:textId="77777777" w:rsidR="00817EE1" w:rsidRDefault="00000000" w:rsidP="00817EE1">
              <w:pPr>
                <w:pStyle w:val="TOC1"/>
              </w:pPr>
              <w:sdt>
                <w:sdtPr>
                  <w:rPr>
                    <w:b/>
                    <w:bCs/>
                  </w:rPr>
                  <w:id w:val="2032526781"/>
                  <w:placeholder>
                    <w:docPart w:val="15E27C9A86F44DF188FC453CFE74D836"/>
                  </w:placeholder>
                  <w:temporary/>
                  <w:showingPlcHdr/>
                </w:sdtPr>
                <w:sdtContent>
                  <w:r w:rsidR="00817EE1">
                    <w:rPr>
                      <w:b/>
                      <w:bCs/>
                    </w:rPr>
                    <w:t>Type chapter title (level 1)</w:t>
                  </w:r>
                </w:sdtContent>
              </w:sdt>
              <w:r w:rsidR="00817EE1">
                <w:ptab w:relativeTo="margin" w:alignment="right" w:leader="dot"/>
              </w:r>
              <w:r w:rsidR="00817EE1">
                <w:rPr>
                  <w:b/>
                  <w:bCs/>
                </w:rPr>
                <w:t>1</w:t>
              </w:r>
            </w:p>
            <w:p w14:paraId="762560D1" w14:textId="77777777" w:rsidR="00817EE1" w:rsidRDefault="00000000" w:rsidP="00817EE1">
              <w:pPr>
                <w:pStyle w:val="TOC1"/>
              </w:pPr>
              <w:sdt>
                <w:sdtPr>
                  <w:rPr>
                    <w:b/>
                    <w:bCs/>
                  </w:rPr>
                  <w:id w:val="-578368627"/>
                  <w:placeholder>
                    <w:docPart w:val="15E27C9A86F44DF188FC453CFE74D836"/>
                  </w:placeholder>
                  <w:temporary/>
                  <w:showingPlcHdr/>
                </w:sdtPr>
                <w:sdtContent>
                  <w:r w:rsidR="00817EE1">
                    <w:rPr>
                      <w:b/>
                      <w:bCs/>
                    </w:rPr>
                    <w:t>Type chapter title (level 1)</w:t>
                  </w:r>
                </w:sdtContent>
              </w:sdt>
              <w:r w:rsidR="00817EE1">
                <w:ptab w:relativeTo="margin" w:alignment="right" w:leader="dot"/>
              </w:r>
              <w:r w:rsidR="00817EE1">
                <w:rPr>
                  <w:b/>
                  <w:bCs/>
                </w:rPr>
                <w:t>4</w:t>
              </w:r>
            </w:p>
            <w:p w14:paraId="0F05015D" w14:textId="77777777" w:rsidR="00817EE1" w:rsidRDefault="00000000" w:rsidP="00817EE1">
              <w:pPr>
                <w:pStyle w:val="TOC1"/>
              </w:pPr>
              <w:sdt>
                <w:sdtPr>
                  <w:rPr>
                    <w:b/>
                    <w:bCs/>
                  </w:rPr>
                  <w:id w:val="-334145520"/>
                  <w:placeholder>
                    <w:docPart w:val="5846DF517BAA4839AE2CEAAB69A9E9AF"/>
                  </w:placeholder>
                  <w:temporary/>
                  <w:showingPlcHdr/>
                </w:sdtPr>
                <w:sdtContent>
                  <w:r w:rsidR="00817EE1">
                    <w:rPr>
                      <w:b/>
                      <w:bCs/>
                    </w:rPr>
                    <w:t>Type chapter title (level 1)</w:t>
                  </w:r>
                </w:sdtContent>
              </w:sdt>
              <w:r w:rsidR="00817EE1">
                <w:ptab w:relativeTo="margin" w:alignment="right" w:leader="dot"/>
              </w:r>
              <w:r w:rsidR="00817EE1">
                <w:rPr>
                  <w:b/>
                  <w:bCs/>
                </w:rPr>
                <w:t>4</w:t>
              </w:r>
            </w:p>
            <w:p w14:paraId="4E120488" w14:textId="77777777" w:rsidR="00817EE1" w:rsidRDefault="00000000" w:rsidP="00817EE1">
              <w:pPr>
                <w:pStyle w:val="TOC1"/>
              </w:pPr>
              <w:sdt>
                <w:sdtPr>
                  <w:rPr>
                    <w:b/>
                    <w:bCs/>
                  </w:rPr>
                  <w:id w:val="-1459953770"/>
                  <w:placeholder>
                    <w:docPart w:val="5D455C7582D245A6B8C9714451980758"/>
                  </w:placeholder>
                  <w:temporary/>
                  <w:showingPlcHdr/>
                </w:sdtPr>
                <w:sdtContent>
                  <w:r w:rsidR="00817EE1">
                    <w:rPr>
                      <w:b/>
                      <w:bCs/>
                    </w:rPr>
                    <w:t>Type chapter title (level 1)</w:t>
                  </w:r>
                </w:sdtContent>
              </w:sdt>
              <w:r w:rsidR="00817EE1">
                <w:ptab w:relativeTo="margin" w:alignment="right" w:leader="dot"/>
              </w:r>
              <w:r w:rsidR="00817EE1">
                <w:rPr>
                  <w:b/>
                  <w:bCs/>
                </w:rPr>
                <w:t>1</w:t>
              </w:r>
            </w:p>
            <w:p w14:paraId="2444B4A4" w14:textId="77777777" w:rsidR="00817EE1" w:rsidRDefault="00000000" w:rsidP="00817EE1">
              <w:pPr>
                <w:pStyle w:val="TOC1"/>
              </w:pPr>
              <w:sdt>
                <w:sdtPr>
                  <w:rPr>
                    <w:b/>
                    <w:bCs/>
                  </w:rPr>
                  <w:id w:val="-162480796"/>
                  <w:placeholder>
                    <w:docPart w:val="5D455C7582D245A6B8C9714451980758"/>
                  </w:placeholder>
                  <w:temporary/>
                  <w:showingPlcHdr/>
                </w:sdtPr>
                <w:sdtContent>
                  <w:r w:rsidR="00817EE1">
                    <w:rPr>
                      <w:b/>
                      <w:bCs/>
                    </w:rPr>
                    <w:t>Type chapter title (level 1)</w:t>
                  </w:r>
                </w:sdtContent>
              </w:sdt>
              <w:r w:rsidR="00817EE1">
                <w:ptab w:relativeTo="margin" w:alignment="right" w:leader="dot"/>
              </w:r>
              <w:r w:rsidR="00817EE1">
                <w:rPr>
                  <w:b/>
                  <w:bCs/>
                </w:rPr>
                <w:t>4</w:t>
              </w:r>
            </w:p>
            <w:p w14:paraId="29AD8040" w14:textId="77777777" w:rsidR="00817EE1" w:rsidRPr="00817EE1" w:rsidRDefault="00817EE1" w:rsidP="00817EE1"/>
            <w:p w14:paraId="17730E9B" w14:textId="6BB61F14" w:rsidR="00FF4757" w:rsidRPr="00A017CB" w:rsidRDefault="00000000" w:rsidP="00A017CB"/>
          </w:sdtContent>
        </w:sdt>
        <w:p w14:paraId="54B19B52" w14:textId="34041253" w:rsidR="00FF4757" w:rsidRPr="001610CB" w:rsidRDefault="000D331C">
          <w:pPr>
            <w:rPr>
              <w:rFonts w:ascii="Source Serif Pro" w:hAnsi="Source Serif Pro"/>
            </w:rPr>
          </w:pPr>
          <w:r w:rsidRPr="001610CB">
            <w:rPr>
              <w:rFonts w:ascii="Source Serif Pro" w:hAnsi="Source Serif Pro"/>
            </w:rPr>
            <w:br w:type="page"/>
          </w:r>
        </w:p>
        <w:p w14:paraId="28FA82D7" w14:textId="68C7D134" w:rsidR="000D331C" w:rsidRPr="001610CB" w:rsidRDefault="000D331C">
          <w:pPr>
            <w:rPr>
              <w:rFonts w:ascii="Source Serif Pro" w:hAnsi="Source Serif Pro"/>
            </w:rPr>
          </w:pPr>
        </w:p>
        <w:p w14:paraId="75DEC233" w14:textId="01A81A02" w:rsidR="00CC3810" w:rsidRPr="001610CB" w:rsidRDefault="00000000">
          <w:pPr>
            <w:rPr>
              <w:rFonts w:ascii="Source Serif Pro" w:eastAsiaTheme="majorEastAsia" w:hAnsi="Source Serif Pro" w:cstheme="majorBidi"/>
              <w:b/>
              <w:bCs/>
              <w:color w:val="345A8A" w:themeColor="accent1" w:themeShade="B5"/>
              <w:sz w:val="36"/>
              <w:szCs w:val="36"/>
            </w:rPr>
          </w:pPr>
        </w:p>
      </w:sdtContent>
    </w:sdt>
    <w:p w14:paraId="26CFB9D5" w14:textId="77777777" w:rsidR="003100F4" w:rsidRPr="001610CB" w:rsidRDefault="003100F4" w:rsidP="00644633">
      <w:pPr>
        <w:pStyle w:val="Title"/>
        <w:rPr>
          <w:rFonts w:ascii="Source Serif Pro" w:hAnsi="Source Serif Pro"/>
        </w:rPr>
      </w:pPr>
    </w:p>
    <w:p w14:paraId="79DF980C" w14:textId="77777777" w:rsidR="003100F4" w:rsidRPr="001610CB" w:rsidRDefault="003100F4">
      <w:pPr>
        <w:rPr>
          <w:rFonts w:ascii="Source Serif Pro" w:eastAsiaTheme="majorEastAsia" w:hAnsi="Source Serif Pro" w:cstheme="majorBidi"/>
          <w:b/>
          <w:bCs/>
          <w:color w:val="345A8A" w:themeColor="accent1" w:themeShade="B5"/>
          <w:sz w:val="36"/>
          <w:szCs w:val="36"/>
        </w:rPr>
      </w:pPr>
      <w:r w:rsidRPr="001610CB">
        <w:rPr>
          <w:rFonts w:ascii="Source Serif Pro" w:hAnsi="Source Serif Pro"/>
        </w:rPr>
        <w:br w:type="page"/>
      </w:r>
    </w:p>
    <w:p w14:paraId="5F89594E" w14:textId="0A18F0EE" w:rsidR="005D24DB" w:rsidRPr="001610CB" w:rsidRDefault="00000000" w:rsidP="002E4C80">
      <w:pPr>
        <w:pStyle w:val="Title"/>
        <w:rPr>
          <w:rFonts w:ascii="Source Serif Pro" w:hAnsi="Source Serif Pro"/>
        </w:rPr>
      </w:pPr>
      <w:r w:rsidRPr="001610CB">
        <w:rPr>
          <w:rFonts w:ascii="Source Serif Pro" w:hAnsi="Source Serif Pro"/>
        </w:rPr>
        <w:lastRenderedPageBreak/>
        <w:t>Fundamentals Of High-Level System Design</w:t>
      </w:r>
    </w:p>
    <w:p w14:paraId="4E001F6C" w14:textId="0FB6F6EB" w:rsidR="00115085" w:rsidRPr="001610CB" w:rsidRDefault="00000000" w:rsidP="001D16CB">
      <w:pPr>
        <w:pStyle w:val="FirstParagraph"/>
        <w:rPr>
          <w:rFonts w:ascii="Source Serif Pro" w:hAnsi="Source Serif Pro"/>
        </w:rPr>
      </w:pPr>
      <w:r w:rsidRPr="001610CB">
        <w:rPr>
          <w:rFonts w:ascii="Source Serif Pro" w:hAnsi="Source Serif Pro"/>
        </w:rPr>
        <w:t>High-Level System Design (HLD) provides an overview of a system, product, service, or process. It’s a generic system design that includes the system architecture, database design, and a brief description of systems, services, platforms, and relationships among modules.</w:t>
      </w:r>
    </w:p>
    <w:p w14:paraId="6A1F1AD5" w14:textId="77777777" w:rsidR="005D24DB" w:rsidRPr="001610CB" w:rsidRDefault="00000000">
      <w:pPr>
        <w:pStyle w:val="BodyText"/>
        <w:rPr>
          <w:rFonts w:ascii="Source Serif Pro" w:hAnsi="Source Serif Pro"/>
        </w:rPr>
      </w:pPr>
      <w:r w:rsidRPr="001610CB">
        <w:rPr>
          <w:rFonts w:ascii="Source Serif Pro" w:hAnsi="Source Serif Pro"/>
        </w:rPr>
        <w:t>Here are some fundamentals of High-Level System Design:</w:t>
      </w:r>
    </w:p>
    <w:p w14:paraId="465559C3"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System Architecture:</w:t>
      </w:r>
      <w:r w:rsidRPr="001610CB">
        <w:rPr>
          <w:rFonts w:ascii="Source Serif Pro" w:hAnsi="Source Serif Pro"/>
        </w:rPr>
        <w:t> The overall structure of the software and the ways in which that structure provides conceptual integrity for a system.</w:t>
      </w:r>
    </w:p>
    <w:p w14:paraId="53615565"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Database Design:</w:t>
      </w:r>
      <w:r w:rsidRPr="001610CB">
        <w:rPr>
          <w:rFonts w:ascii="Source Serif Pro" w:hAnsi="Source Serif Pro"/>
        </w:rPr>
        <w:t> The process of producing a detailed data model of a database.</w:t>
      </w:r>
    </w:p>
    <w:p w14:paraId="5815EF70"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Managing Trade-offs:</w:t>
      </w:r>
      <w:r w:rsidRPr="001610CB">
        <w:rPr>
          <w:rFonts w:ascii="Source Serif Pro" w:hAnsi="Source Serif Pro"/>
        </w:rPr>
        <w:t> While designing large scale applications, it’s important to manage trade-offs between consistency, availability, scalability, and performance.</w:t>
      </w:r>
    </w:p>
    <w:p w14:paraId="5C8F7D2B"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Key System Resources:</w:t>
      </w:r>
      <w:r w:rsidRPr="001610CB">
        <w:rPr>
          <w:rFonts w:ascii="Source Serif Pro" w:hAnsi="Source Serif Pro"/>
        </w:rPr>
        <w:t> Compute, storage, and network resources and how they can be scaled in a large-scale system.</w:t>
      </w:r>
    </w:p>
    <w:p w14:paraId="07C1C087" w14:textId="77777777" w:rsidR="005D24DB" w:rsidRPr="001610CB" w:rsidRDefault="00000000">
      <w:pPr>
        <w:pStyle w:val="BodyText"/>
        <w:rPr>
          <w:rFonts w:ascii="Source Serif Pro" w:hAnsi="Source Serif Pro"/>
        </w:rPr>
      </w:pPr>
      <w:r w:rsidRPr="001610CB">
        <w:rPr>
          <w:rFonts w:ascii="Source Serif Pro" w:hAnsi="Source Serif Pro"/>
        </w:rPr>
        <w:t xml:space="preserve">5.     </w:t>
      </w:r>
      <w:r w:rsidRPr="001610CB">
        <w:rPr>
          <w:rFonts w:ascii="Source Serif Pro" w:hAnsi="Source Serif Pro"/>
          <w:b/>
          <w:bCs/>
        </w:rPr>
        <w:t>Building Blocks of Large-Scale Systems:</w:t>
      </w:r>
      <w:r w:rsidRPr="001610CB">
        <w:rPr>
          <w:rFonts w:ascii="Source Serif Pro" w:hAnsi="Source Serif Pro"/>
        </w:rPr>
        <w:t> Load balancers, proxies, gateways, caching solutions, and databases.</w:t>
      </w:r>
    </w:p>
    <w:p w14:paraId="2F03AFB8" w14:textId="77777777" w:rsidR="005D24DB" w:rsidRPr="001610CB" w:rsidRDefault="00000000">
      <w:pPr>
        <w:pStyle w:val="BodyText"/>
        <w:rPr>
          <w:rFonts w:ascii="Source Serif Pro" w:hAnsi="Source Serif Pro"/>
        </w:rPr>
      </w:pPr>
      <w:r w:rsidRPr="001610CB">
        <w:rPr>
          <w:rFonts w:ascii="Source Serif Pro" w:hAnsi="Source Serif Pro"/>
        </w:rPr>
        <w:t xml:space="preserve">6.     </w:t>
      </w:r>
      <w:r w:rsidRPr="001610CB">
        <w:rPr>
          <w:rFonts w:ascii="Source Serif Pro" w:hAnsi="Source Serif Pro"/>
          <w:b/>
          <w:bCs/>
        </w:rPr>
        <w:t>Inter-Process Communication:</w:t>
      </w:r>
      <w:r w:rsidRPr="001610CB">
        <w:rPr>
          <w:rFonts w:ascii="Source Serif Pro" w:hAnsi="Source Serif Pro"/>
        </w:rPr>
        <w:t> This is key to architecting large scale micro-service-based applications.</w:t>
      </w:r>
    </w:p>
    <w:p w14:paraId="3B78F3EB" w14:textId="77777777" w:rsidR="005D24DB" w:rsidRPr="001610CB" w:rsidRDefault="00000000">
      <w:pPr>
        <w:pStyle w:val="BodyText"/>
        <w:rPr>
          <w:rFonts w:ascii="Source Serif Pro" w:hAnsi="Source Serif Pro"/>
        </w:rPr>
      </w:pPr>
      <w:r w:rsidRPr="001610CB">
        <w:rPr>
          <w:rFonts w:ascii="Source Serif Pro" w:hAnsi="Source Serif Pro"/>
        </w:rPr>
        <w:t>The purpose of HLD is to present a clear and broad understanding of the system’s performance, scalability, and functionality. It describes the system architecture, which includes a database design and a synopsis of the systems’ platforms and services. It also describes the relationships between the modules present in the system.</w:t>
      </w:r>
    </w:p>
    <w:p w14:paraId="2A32628D" w14:textId="77777777" w:rsidR="005D24DB" w:rsidRPr="001610CB" w:rsidRDefault="00000000">
      <w:pPr>
        <w:pStyle w:val="BodyText"/>
        <w:rPr>
          <w:rFonts w:ascii="Source Serif Pro" w:hAnsi="Source Serif Pro"/>
        </w:rPr>
      </w:pPr>
      <w:r w:rsidRPr="001610CB">
        <w:rPr>
          <w:rFonts w:ascii="Source Serif Pro" w:hAnsi="Source Serif Pro"/>
        </w:rPr>
        <w:t xml:space="preserve">In order to excel in system design, it is essential to develop a deep understanding of fundamental system design concepts, such as </w:t>
      </w:r>
      <w:r w:rsidRPr="001610CB">
        <w:rPr>
          <w:rFonts w:ascii="Source Serif Pro" w:hAnsi="Source Serif Pro"/>
          <w:b/>
          <w:bCs/>
        </w:rPr>
        <w:t>Load Balancing</w:t>
      </w:r>
      <w:r w:rsidRPr="001610CB">
        <w:rPr>
          <w:rFonts w:ascii="Source Serif Pro" w:hAnsi="Source Serif Pro"/>
        </w:rPr>
        <w:t xml:space="preserve">, </w:t>
      </w:r>
      <w:r w:rsidRPr="001610CB">
        <w:rPr>
          <w:rFonts w:ascii="Source Serif Pro" w:hAnsi="Source Serif Pro"/>
          <w:b/>
          <w:bCs/>
        </w:rPr>
        <w:t>Caching</w:t>
      </w:r>
      <w:r w:rsidRPr="001610CB">
        <w:rPr>
          <w:rFonts w:ascii="Source Serif Pro" w:hAnsi="Source Serif Pro"/>
        </w:rPr>
        <w:t xml:space="preserve">, </w:t>
      </w:r>
      <w:r w:rsidRPr="001610CB">
        <w:rPr>
          <w:rFonts w:ascii="Source Serif Pro" w:hAnsi="Source Serif Pro"/>
          <w:b/>
          <w:bCs/>
        </w:rPr>
        <w:t>Partitioning</w:t>
      </w:r>
      <w:r w:rsidRPr="001610CB">
        <w:rPr>
          <w:rFonts w:ascii="Source Serif Pro" w:hAnsi="Source Serif Pro"/>
        </w:rPr>
        <w:t xml:space="preserve">, </w:t>
      </w:r>
      <w:r w:rsidRPr="001610CB">
        <w:rPr>
          <w:rFonts w:ascii="Source Serif Pro" w:hAnsi="Source Serif Pro"/>
          <w:b/>
          <w:bCs/>
        </w:rPr>
        <w:t>Replication</w:t>
      </w:r>
      <w:r w:rsidRPr="001610CB">
        <w:rPr>
          <w:rFonts w:ascii="Source Serif Pro" w:hAnsi="Source Serif Pro"/>
        </w:rPr>
        <w:t xml:space="preserve">, </w:t>
      </w:r>
      <w:r w:rsidRPr="001610CB">
        <w:rPr>
          <w:rFonts w:ascii="Source Serif Pro" w:hAnsi="Source Serif Pro"/>
          <w:b/>
          <w:bCs/>
        </w:rPr>
        <w:t>Databases</w:t>
      </w:r>
      <w:r w:rsidRPr="001610CB">
        <w:rPr>
          <w:rFonts w:ascii="Source Serif Pro" w:hAnsi="Source Serif Pro"/>
        </w:rPr>
        <w:t xml:space="preserve">, and </w:t>
      </w:r>
      <w:r w:rsidRPr="001610CB">
        <w:rPr>
          <w:rFonts w:ascii="Source Serif Pro" w:hAnsi="Source Serif Pro"/>
          <w:b/>
          <w:bCs/>
        </w:rPr>
        <w:t>Proxies</w:t>
      </w:r>
      <w:r w:rsidRPr="001610CB">
        <w:rPr>
          <w:rFonts w:ascii="Source Serif Pro" w:hAnsi="Source Serif Pro"/>
        </w:rPr>
        <w:t>.</w:t>
      </w:r>
    </w:p>
    <w:p w14:paraId="7BEEF3C5" w14:textId="77777777" w:rsidR="00A912C0" w:rsidRPr="001610CB" w:rsidRDefault="00A912C0">
      <w:pPr>
        <w:pStyle w:val="BodyText"/>
        <w:rPr>
          <w:rFonts w:ascii="Source Serif Pro" w:hAnsi="Source Serif Pro"/>
        </w:rPr>
      </w:pPr>
    </w:p>
    <w:p w14:paraId="731CEC79" w14:textId="77777777" w:rsidR="009616BE" w:rsidRPr="001610CB" w:rsidRDefault="009616BE">
      <w:pPr>
        <w:pStyle w:val="BodyText"/>
        <w:rPr>
          <w:rFonts w:ascii="Source Serif Pro" w:hAnsi="Source Serif Pro"/>
        </w:rPr>
      </w:pPr>
    </w:p>
    <w:p w14:paraId="608B68D1" w14:textId="77777777" w:rsidR="009616BE" w:rsidRPr="001610CB" w:rsidRDefault="009616BE">
      <w:pPr>
        <w:pStyle w:val="BodyText"/>
        <w:rPr>
          <w:rFonts w:ascii="Source Serif Pro" w:hAnsi="Source Serif Pro"/>
        </w:rPr>
      </w:pPr>
    </w:p>
    <w:p w14:paraId="59BA990A" w14:textId="77777777" w:rsidR="009616BE" w:rsidRPr="001610CB" w:rsidRDefault="009616BE">
      <w:pPr>
        <w:pStyle w:val="BodyText"/>
        <w:rPr>
          <w:rFonts w:ascii="Source Serif Pro" w:hAnsi="Source Serif Pro"/>
        </w:rPr>
      </w:pPr>
    </w:p>
    <w:p w14:paraId="6DC04C9A" w14:textId="77777777" w:rsidR="009616BE" w:rsidRPr="001610CB" w:rsidRDefault="009616BE">
      <w:pPr>
        <w:pStyle w:val="BodyText"/>
        <w:rPr>
          <w:rFonts w:ascii="Source Serif Pro" w:hAnsi="Source Serif Pro"/>
        </w:rPr>
      </w:pPr>
    </w:p>
    <w:p w14:paraId="27213774" w14:textId="77777777" w:rsidR="009616BE" w:rsidRPr="001610CB" w:rsidRDefault="009616BE">
      <w:pPr>
        <w:pStyle w:val="BodyText"/>
        <w:rPr>
          <w:rFonts w:ascii="Source Serif Pro" w:hAnsi="Source Serif Pro"/>
        </w:rPr>
      </w:pPr>
    </w:p>
    <w:p w14:paraId="774E9374" w14:textId="77777777" w:rsidR="00A912C0" w:rsidRPr="001610CB" w:rsidRDefault="00A912C0" w:rsidP="009616BE">
      <w:pPr>
        <w:pStyle w:val="Title"/>
        <w:rPr>
          <w:rFonts w:ascii="Source Serif Pro" w:hAnsi="Source Serif Pro"/>
        </w:rPr>
      </w:pPr>
      <w:r w:rsidRPr="001610CB">
        <w:rPr>
          <w:rFonts w:ascii="Source Serif Pro" w:hAnsi="Source Serif Pro"/>
        </w:rPr>
        <w:lastRenderedPageBreak/>
        <w:t>Distributed Systems</w:t>
      </w:r>
    </w:p>
    <w:p w14:paraId="4C9B27B1" w14:textId="21E67B73" w:rsidR="00A912C0" w:rsidRPr="001610CB" w:rsidRDefault="00A912C0">
      <w:pPr>
        <w:pStyle w:val="BodyText"/>
        <w:rPr>
          <w:rFonts w:ascii="Source Serif Pro" w:hAnsi="Source Serif Pro"/>
        </w:rPr>
      </w:pPr>
      <w:r w:rsidRPr="001610CB">
        <w:rPr>
          <w:rFonts w:ascii="Source Serif Pro" w:hAnsi="Source Serif Pro"/>
        </w:rPr>
        <w:t>A distributed system is a collection of independent computers that appear to users as a single, unified system. These separate computers, also called nodes, communicate and coordinate with each other across a network to achieve a common goal.</w:t>
      </w:r>
    </w:p>
    <w:p w14:paraId="776039CB" w14:textId="77777777" w:rsidR="00A912C0" w:rsidRPr="001610CB" w:rsidRDefault="00A912C0">
      <w:pPr>
        <w:pStyle w:val="BodyText"/>
        <w:rPr>
          <w:rFonts w:ascii="Source Serif Pro" w:hAnsi="Source Serif Pro"/>
        </w:rPr>
      </w:pPr>
    </w:p>
    <w:p w14:paraId="245478B5" w14:textId="0E479FE4" w:rsidR="00390921" w:rsidRPr="001610CB" w:rsidRDefault="00390921" w:rsidP="009616BE">
      <w:pPr>
        <w:pStyle w:val="Heading1"/>
        <w:rPr>
          <w:rFonts w:ascii="Source Serif Pro" w:hAnsi="Source Serif Pro"/>
        </w:rPr>
      </w:pPr>
      <w:r w:rsidRPr="001610CB">
        <w:rPr>
          <w:rFonts w:ascii="Source Serif Pro" w:hAnsi="Source Serif Pro"/>
        </w:rPr>
        <w:t>Key Characteristics of Distributed Systems</w:t>
      </w:r>
    </w:p>
    <w:p w14:paraId="12BBF3D8" w14:textId="215B55CA" w:rsidR="00390921" w:rsidRPr="001610CB" w:rsidRDefault="009B6EAD" w:rsidP="009616BE">
      <w:pPr>
        <w:pStyle w:val="Heading2"/>
        <w:rPr>
          <w:rFonts w:ascii="Source Serif Pro" w:hAnsi="Source Serif Pro"/>
        </w:rPr>
      </w:pPr>
      <w:r w:rsidRPr="001610CB">
        <w:rPr>
          <w:rFonts w:ascii="Source Serif Pro" w:hAnsi="Source Serif Pro"/>
        </w:rPr>
        <w:t xml:space="preserve">1. </w:t>
      </w:r>
      <w:r w:rsidR="00390921" w:rsidRPr="001610CB">
        <w:rPr>
          <w:rFonts w:ascii="Source Serif Pro" w:hAnsi="Source Serif Pro"/>
        </w:rPr>
        <w:t>Scalability</w:t>
      </w:r>
    </w:p>
    <w:p w14:paraId="06FB2C14" w14:textId="77777777" w:rsidR="00390921" w:rsidRPr="001610CB" w:rsidRDefault="00390921" w:rsidP="00390921">
      <w:pPr>
        <w:pStyle w:val="BodyText"/>
        <w:rPr>
          <w:rFonts w:ascii="Source Serif Pro" w:hAnsi="Source Serif Pro"/>
        </w:rPr>
      </w:pPr>
    </w:p>
    <w:p w14:paraId="4F865918" w14:textId="75B86ED1"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Scalability is the ability of a system to handle an increasing workload, either by adding more resources </w:t>
      </w:r>
      <w:r w:rsidRPr="001610CB">
        <w:rPr>
          <w:rFonts w:ascii="Source Serif Pro" w:hAnsi="Source Serif Pro"/>
          <w:b/>
          <w:bCs/>
          <w:spacing w:val="2"/>
        </w:rPr>
        <w:t>(scaling out)</w:t>
      </w:r>
      <w:r w:rsidRPr="001610CB">
        <w:rPr>
          <w:rFonts w:ascii="Source Serif Pro" w:hAnsi="Source Serif Pro"/>
          <w:spacing w:val="2"/>
        </w:rPr>
        <w:t xml:space="preserve"> or by upgrading the capacity of existing resources </w:t>
      </w:r>
      <w:r w:rsidRPr="001610CB">
        <w:rPr>
          <w:rFonts w:ascii="Source Serif Pro" w:hAnsi="Source Serif Pro"/>
          <w:b/>
          <w:bCs/>
          <w:spacing w:val="2"/>
        </w:rPr>
        <w:t>(scaling up).</w:t>
      </w:r>
      <w:r w:rsidRPr="001610CB">
        <w:rPr>
          <w:rFonts w:ascii="Source Serif Pro" w:hAnsi="Source Serif Pro"/>
          <w:spacing w:val="2"/>
        </w:rPr>
        <w:t xml:space="preserve"> In distributed systems, scalability is essential to ensure that the system can effectively manage the growing demands of users, data, and processing power. </w:t>
      </w:r>
    </w:p>
    <w:p w14:paraId="7014CD53" w14:textId="77777777" w:rsidR="00390921" w:rsidRPr="001610CB" w:rsidRDefault="00390921" w:rsidP="00390921">
      <w:pPr>
        <w:pStyle w:val="Heading3"/>
        <w:rPr>
          <w:rFonts w:ascii="Source Serif Pro" w:hAnsi="Source Serif Pro"/>
        </w:rPr>
      </w:pPr>
      <w:r w:rsidRPr="001610CB">
        <w:rPr>
          <w:rFonts w:ascii="Source Serif Pro" w:hAnsi="Source Serif Pro"/>
        </w:rPr>
        <w:t>A. Horizontal Scaling</w:t>
      </w:r>
    </w:p>
    <w:p w14:paraId="6915E0A9" w14:textId="77777777"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Horizontal scaling, also known as scaling out, involves adding more machines or nodes to a system to distribute the workload evenly. This approach allows the system to handle an increased number of requests without overloading individual nodes. Horizontal scaling is particularly useful in distributed systems because it provides a cost-effective way to manage fluctuating workloads and maintain high availability.</w:t>
      </w:r>
    </w:p>
    <w:p w14:paraId="0758A8D0" w14:textId="77777777" w:rsidR="00390921" w:rsidRPr="001610CB" w:rsidRDefault="00390921" w:rsidP="00390921">
      <w:pPr>
        <w:pStyle w:val="Heading3"/>
        <w:rPr>
          <w:rFonts w:ascii="Source Serif Pro" w:hAnsi="Source Serif Pro"/>
        </w:rPr>
      </w:pPr>
      <w:r w:rsidRPr="001610CB">
        <w:rPr>
          <w:rFonts w:ascii="Source Serif Pro" w:hAnsi="Source Serif Pro"/>
        </w:rPr>
        <w:t>B. Vertical Scaling</w:t>
      </w:r>
    </w:p>
    <w:p w14:paraId="6F50D8E0" w14:textId="77777777"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Vertical scaling, or scaling up, refers to increasing the capacity of individual nodes within a system. This can be achieved by upgrading the hardware, such as adding more CPU, memory, or storage. Vertical scaling can help improve the performance of a system by allowing it to handle more workloads on a single node. However, this approach has limitations, as there is a physical limit to the </w:t>
      </w:r>
      <w:proofErr w:type="gramStart"/>
      <w:r w:rsidRPr="001610CB">
        <w:rPr>
          <w:rFonts w:ascii="Source Serif Pro" w:hAnsi="Source Serif Pro"/>
          <w:spacing w:val="2"/>
        </w:rPr>
        <w:t>amount</w:t>
      </w:r>
      <w:proofErr w:type="gramEnd"/>
      <w:r w:rsidRPr="001610CB">
        <w:rPr>
          <w:rFonts w:ascii="Source Serif Pro" w:hAnsi="Source Serif Pro"/>
          <w:spacing w:val="2"/>
        </w:rPr>
        <w:t xml:space="preserve"> of resources that can be added to a single machine, and it can also lead to single points of failure.</w:t>
      </w:r>
    </w:p>
    <w:p w14:paraId="0B9CF4C0" w14:textId="77777777" w:rsidR="00390921" w:rsidRPr="001610CB" w:rsidRDefault="00390921" w:rsidP="00390921">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Horizontal vs. Vertical Scaling</w:t>
      </w:r>
    </w:p>
    <w:p w14:paraId="1F662878" w14:textId="77777777"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With horizontal-scaling it is often easier to scale dynamically by adding more machines into the existing pool; Vertical-scaling is usually limited to the capacity of a single server and scaling beyond that capacity often involves downtime and comes with an upper limit.</w:t>
      </w:r>
    </w:p>
    <w:p w14:paraId="2D2B3858" w14:textId="77777777"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Good examples of horizontal scaling are Cassandra and MongoDB as they both provide an easy way to scale horizontally by adding more machines to meet growing </w:t>
      </w:r>
      <w:r w:rsidRPr="001610CB">
        <w:rPr>
          <w:rFonts w:ascii="Source Serif Pro" w:hAnsi="Source Serif Pro"/>
          <w:spacing w:val="2"/>
        </w:rPr>
        <w:lastRenderedPageBreak/>
        <w:t>needs. Similarly, a good example of vertical scaling is MySQL as it allows for an easy way to scale vertically by switching from smaller to bigger machines. However, this process often involves downtime.</w:t>
      </w:r>
    </w:p>
    <w:p w14:paraId="6E1D5D03" w14:textId="67012864" w:rsidR="00390921" w:rsidRPr="001610CB" w:rsidRDefault="00390921" w:rsidP="00390921">
      <w:pPr>
        <w:rPr>
          <w:rFonts w:ascii="Source Serif Pro" w:hAnsi="Source Serif Pro"/>
          <w:spacing w:val="2"/>
        </w:rPr>
      </w:pPr>
      <w:r w:rsidRPr="001610CB">
        <w:rPr>
          <w:rFonts w:ascii="Source Serif Pro" w:hAnsi="Source Serif Pro"/>
          <w:noProof/>
          <w:spacing w:val="2"/>
        </w:rPr>
        <w:drawing>
          <wp:inline distT="0" distB="0" distL="0" distR="0" wp14:anchorId="4D35599E" wp14:editId="00696981">
            <wp:extent cx="5943600" cy="3743960"/>
            <wp:effectExtent l="0" t="0" r="0" b="0"/>
            <wp:docPr id="895767875" name="Picture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alImage"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43960"/>
                    </a:xfrm>
                    <a:prstGeom prst="rect">
                      <a:avLst/>
                    </a:prstGeom>
                    <a:noFill/>
                    <a:ln>
                      <a:noFill/>
                    </a:ln>
                  </pic:spPr>
                </pic:pic>
              </a:graphicData>
            </a:graphic>
          </wp:inline>
        </w:drawing>
      </w:r>
    </w:p>
    <w:p w14:paraId="77861C25" w14:textId="77777777" w:rsidR="00390921" w:rsidRPr="001610CB" w:rsidRDefault="00390921" w:rsidP="00390921">
      <w:pPr>
        <w:rPr>
          <w:rFonts w:ascii="Source Serif Pro" w:hAnsi="Source Serif Pro"/>
          <w:spacing w:val="2"/>
        </w:rPr>
      </w:pPr>
      <w:r w:rsidRPr="001610CB">
        <w:rPr>
          <w:rFonts w:ascii="Source Serif Pro" w:hAnsi="Source Serif Pro"/>
          <w:spacing w:val="2"/>
        </w:rPr>
        <w:t>Vertical scaling vs. Horizontal scaling</w:t>
      </w:r>
    </w:p>
    <w:p w14:paraId="64B86850" w14:textId="77777777" w:rsidR="00390921" w:rsidRPr="001610CB" w:rsidRDefault="00390921" w:rsidP="00390921">
      <w:pPr>
        <w:rPr>
          <w:rFonts w:ascii="Source Serif Pro" w:hAnsi="Source Serif Pro"/>
          <w:spacing w:val="2"/>
        </w:rPr>
      </w:pPr>
    </w:p>
    <w:p w14:paraId="31B02E63" w14:textId="57CAFF59" w:rsidR="00390921" w:rsidRPr="001610CB" w:rsidRDefault="007B6932" w:rsidP="00390921">
      <w:pPr>
        <w:pStyle w:val="Heading2"/>
        <w:rPr>
          <w:rFonts w:ascii="Source Serif Pro" w:hAnsi="Source Serif Pro"/>
        </w:rPr>
      </w:pPr>
      <w:r w:rsidRPr="001610CB">
        <w:rPr>
          <w:rFonts w:ascii="Source Serif Pro" w:hAnsi="Source Serif Pro"/>
        </w:rPr>
        <w:t xml:space="preserve">2. </w:t>
      </w:r>
      <w:r w:rsidR="00390921" w:rsidRPr="001610CB">
        <w:rPr>
          <w:rFonts w:ascii="Source Serif Pro" w:hAnsi="Source Serif Pro"/>
        </w:rPr>
        <w:t>Availability</w:t>
      </w:r>
    </w:p>
    <w:p w14:paraId="5AD555BC" w14:textId="77777777" w:rsidR="00390921" w:rsidRPr="001610CB" w:rsidRDefault="00390921" w:rsidP="00390921">
      <w:pPr>
        <w:pStyle w:val="BodyText"/>
        <w:rPr>
          <w:rFonts w:ascii="Source Serif Pro" w:hAnsi="Source Serif Pro"/>
        </w:rPr>
      </w:pPr>
    </w:p>
    <w:p w14:paraId="4EF0668D" w14:textId="77777777"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vailability is a measure of how accessible and reliable a system is to its users. In distributed systems, high availability is crucial to ensure that the system remains operational even in the face of failures or increased demand. It is the backbone that enables businesses to provide uninterrupted services to their users, regardless of any unforeseen circumstances. In today’s fast-paced digital world, where downtime can lead to significant financial losses and reputational damage, high availability has become a critical requirement for organizations across various industries.</w:t>
      </w:r>
    </w:p>
    <w:p w14:paraId="6AB4C0DA" w14:textId="2F739632" w:rsidR="00390921" w:rsidRPr="001610CB" w:rsidRDefault="00B90539" w:rsidP="00AA2F93">
      <w:pPr>
        <w:pStyle w:val="Heading2"/>
        <w:rPr>
          <w:rFonts w:ascii="Source Serif Pro" w:hAnsi="Source Serif Pro"/>
        </w:rPr>
      </w:pPr>
      <w:r w:rsidRPr="001610CB">
        <w:rPr>
          <w:rFonts w:ascii="Source Serif Pro" w:hAnsi="Source Serif Pro"/>
        </w:rPr>
        <w:t xml:space="preserve">3. </w:t>
      </w:r>
      <w:r w:rsidR="00390921" w:rsidRPr="001610CB">
        <w:rPr>
          <w:rFonts w:ascii="Source Serif Pro" w:hAnsi="Source Serif Pro"/>
        </w:rPr>
        <w:t>Latency and Performance</w:t>
      </w:r>
    </w:p>
    <w:p w14:paraId="1409F180" w14:textId="77777777" w:rsidR="00AA2F93" w:rsidRPr="001610CB" w:rsidRDefault="00AA2F93" w:rsidP="00AA2F93">
      <w:pPr>
        <w:pStyle w:val="BodyText"/>
        <w:rPr>
          <w:rFonts w:ascii="Source Serif Pro" w:hAnsi="Source Serif Pro"/>
        </w:rPr>
      </w:pPr>
    </w:p>
    <w:p w14:paraId="33576C39" w14:textId="77777777" w:rsidR="00390921" w:rsidRPr="001610CB" w:rsidRDefault="00390921" w:rsidP="00AA2F93">
      <w:pPr>
        <w:pStyle w:val="NormalWeb"/>
        <w:spacing w:before="0" w:beforeAutospacing="0" w:after="258" w:afterAutospacing="0"/>
        <w:rPr>
          <w:rFonts w:ascii="Source Serif Pro" w:hAnsi="Source Serif Pro"/>
          <w:spacing w:val="2"/>
        </w:rPr>
      </w:pPr>
      <w:r w:rsidRPr="001610CB">
        <w:rPr>
          <w:rFonts w:ascii="Source Serif Pro" w:hAnsi="Source Serif Pro"/>
          <w:spacing w:val="2"/>
        </w:rPr>
        <w:lastRenderedPageBreak/>
        <w:t>Latency and performance are critical aspects of distributed systems, as they directly impact the user experience and the system's ability to handle large amounts of data and traffic. In distributed systems, optimizing latency and performance involves considering factors such as data locality, load balancing, and caching strategies.</w:t>
      </w:r>
    </w:p>
    <w:p w14:paraId="2E0132F1" w14:textId="03B3044A" w:rsidR="00AA2F93" w:rsidRPr="001610CB" w:rsidRDefault="006B3805" w:rsidP="00AA2F93">
      <w:pPr>
        <w:pStyle w:val="Heading2"/>
        <w:rPr>
          <w:rFonts w:ascii="Source Serif Pro" w:hAnsi="Source Serif Pro"/>
        </w:rPr>
      </w:pPr>
      <w:r w:rsidRPr="001610CB">
        <w:rPr>
          <w:rFonts w:ascii="Source Serif Pro" w:hAnsi="Source Serif Pro"/>
        </w:rPr>
        <w:t xml:space="preserve">4. </w:t>
      </w:r>
      <w:r w:rsidR="00AA2F93" w:rsidRPr="001610CB">
        <w:rPr>
          <w:rFonts w:ascii="Source Serif Pro" w:hAnsi="Source Serif Pro"/>
        </w:rPr>
        <w:t>Concurrency and Coordination</w:t>
      </w:r>
    </w:p>
    <w:p w14:paraId="6E286D43" w14:textId="77777777" w:rsidR="00AA2F93" w:rsidRPr="001610CB" w:rsidRDefault="00AA2F93" w:rsidP="00AA2F93">
      <w:pPr>
        <w:pStyle w:val="BodyText"/>
        <w:rPr>
          <w:rFonts w:ascii="Source Serif Pro" w:hAnsi="Source Serif Pro"/>
        </w:rPr>
      </w:pPr>
    </w:p>
    <w:p w14:paraId="7F0C04C4" w14:textId="77777777" w:rsidR="00AA2F93" w:rsidRPr="001610CB" w:rsidRDefault="00AA2F93" w:rsidP="00AA2F93">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 distributed systems, multiple processes or components often need to work together concurrently, which can introduce challenges related to coordination, synchronization, and data consistency.</w:t>
      </w:r>
    </w:p>
    <w:p w14:paraId="1F8BC5FF" w14:textId="696740AB" w:rsidR="00AA2F93" w:rsidRPr="001610CB" w:rsidRDefault="00702D3A" w:rsidP="00AA2F93">
      <w:pPr>
        <w:pStyle w:val="Heading2"/>
        <w:rPr>
          <w:rFonts w:ascii="Source Serif Pro" w:hAnsi="Source Serif Pro"/>
        </w:rPr>
      </w:pPr>
      <w:r w:rsidRPr="001610CB">
        <w:rPr>
          <w:rFonts w:ascii="Source Serif Pro" w:hAnsi="Source Serif Pro"/>
        </w:rPr>
        <w:t xml:space="preserve">5. </w:t>
      </w:r>
      <w:r w:rsidR="00AA2F93" w:rsidRPr="001610CB">
        <w:rPr>
          <w:rFonts w:ascii="Source Serif Pro" w:hAnsi="Source Serif Pro"/>
        </w:rPr>
        <w:t>Monitoring and Observability</w:t>
      </w:r>
    </w:p>
    <w:p w14:paraId="21DD43C9" w14:textId="77777777" w:rsidR="00AA2F93" w:rsidRPr="001610CB" w:rsidRDefault="00AA2F93" w:rsidP="00AA2F93">
      <w:pPr>
        <w:pStyle w:val="BodyText"/>
        <w:rPr>
          <w:rFonts w:ascii="Source Serif Pro" w:hAnsi="Source Serif Pro"/>
        </w:rPr>
      </w:pPr>
    </w:p>
    <w:p w14:paraId="50378B4C" w14:textId="2FD73377" w:rsidR="00AA2F93" w:rsidRPr="001610CB" w:rsidRDefault="00AA2F93" w:rsidP="00AA2F93">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Monitoring and observability are essential aspects of managing distributed systems, as they help identify issues, understand system </w:t>
      </w:r>
      <w:r w:rsidR="00A06C5E" w:rsidRPr="001610CB">
        <w:rPr>
          <w:rFonts w:ascii="Source Serif Pro" w:hAnsi="Source Serif Pro"/>
          <w:spacing w:val="2"/>
        </w:rPr>
        <w:t>behaviour</w:t>
      </w:r>
      <w:r w:rsidRPr="001610CB">
        <w:rPr>
          <w:rFonts w:ascii="Source Serif Pro" w:hAnsi="Source Serif Pro"/>
          <w:spacing w:val="2"/>
        </w:rPr>
        <w:t>, and ensure optimal performance.</w:t>
      </w:r>
    </w:p>
    <w:p w14:paraId="6ABE041D" w14:textId="4EFFF889" w:rsidR="00AA2F93" w:rsidRPr="001610CB" w:rsidRDefault="00C73B61" w:rsidP="00AA2F93">
      <w:pPr>
        <w:pStyle w:val="Heading2"/>
        <w:rPr>
          <w:rFonts w:ascii="Source Serif Pro" w:hAnsi="Source Serif Pro"/>
        </w:rPr>
      </w:pPr>
      <w:r w:rsidRPr="001610CB">
        <w:rPr>
          <w:rFonts w:ascii="Source Serif Pro" w:hAnsi="Source Serif Pro"/>
        </w:rPr>
        <w:t xml:space="preserve">6. </w:t>
      </w:r>
      <w:r w:rsidR="00AA2F93" w:rsidRPr="001610CB">
        <w:rPr>
          <w:rFonts w:ascii="Source Serif Pro" w:hAnsi="Source Serif Pro"/>
        </w:rPr>
        <w:t>Resilience and Error Handling</w:t>
      </w:r>
    </w:p>
    <w:p w14:paraId="1E77DDA8" w14:textId="77777777" w:rsidR="00AA2F93" w:rsidRPr="001610CB" w:rsidRDefault="00AA2F93" w:rsidP="00AA2F93">
      <w:pPr>
        <w:pStyle w:val="BodyText"/>
        <w:rPr>
          <w:rFonts w:ascii="Source Serif Pro" w:hAnsi="Source Serif Pro"/>
        </w:rPr>
      </w:pPr>
    </w:p>
    <w:p w14:paraId="16B0CD31" w14:textId="77777777" w:rsidR="00AA2F93" w:rsidRPr="001610CB" w:rsidRDefault="00AA2F93" w:rsidP="00AA2F93">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Resilience and error handling help minimize the impact of failures and ensure that the system can recover gracefully from unexpected events. </w:t>
      </w:r>
    </w:p>
    <w:p w14:paraId="7F66B664" w14:textId="647566AA" w:rsidR="00AA2F93" w:rsidRPr="001610CB" w:rsidRDefault="00E73853" w:rsidP="00AA2F93">
      <w:pPr>
        <w:pStyle w:val="Heading2"/>
        <w:rPr>
          <w:rFonts w:ascii="Source Serif Pro" w:hAnsi="Source Serif Pro"/>
        </w:rPr>
      </w:pPr>
      <w:r w:rsidRPr="001610CB">
        <w:rPr>
          <w:rFonts w:ascii="Source Serif Pro" w:hAnsi="Source Serif Pro"/>
        </w:rPr>
        <w:t xml:space="preserve">7. </w:t>
      </w:r>
      <w:r w:rsidR="00AA2F93" w:rsidRPr="001610CB">
        <w:rPr>
          <w:rFonts w:ascii="Source Serif Pro" w:hAnsi="Source Serif Pro"/>
        </w:rPr>
        <w:t>Fault Tolerance vs. High Availability</w:t>
      </w:r>
    </w:p>
    <w:p w14:paraId="0AA490A5" w14:textId="77777777" w:rsidR="00AA2F93" w:rsidRPr="001610CB" w:rsidRDefault="00AA2F93" w:rsidP="00AA2F93">
      <w:pPr>
        <w:pStyle w:val="BodyText"/>
        <w:rPr>
          <w:rFonts w:ascii="Source Serif Pro" w:hAnsi="Source Serif Pro"/>
        </w:rPr>
      </w:pPr>
    </w:p>
    <w:p w14:paraId="227023F9" w14:textId="77777777" w:rsidR="00AA2F93" w:rsidRPr="001610CB" w:rsidRDefault="00AA2F93" w:rsidP="00AA2F93">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Fault Tolerance and High Availability are both critical concepts in system design, especially in the context of distributed systems, cloud computing, and IT infrastructure. They are strategies used to ensure reliable and continuous operation of a system, but they address different aspects and have distinct operational focuses.</w:t>
      </w:r>
    </w:p>
    <w:p w14:paraId="5295FEF1" w14:textId="62BE2572" w:rsidR="00AA2F93" w:rsidRPr="001610CB" w:rsidRDefault="00AA2F93" w:rsidP="00AA2F93">
      <w:pPr>
        <w:shd w:val="clear" w:color="auto" w:fill="FFFFFF"/>
        <w:spacing w:after="0"/>
        <w:rPr>
          <w:rFonts w:ascii="Source Serif Pro" w:eastAsia="Times New Roman" w:hAnsi="Source Serif Pro" w:cs="Times New Roman"/>
          <w:spacing w:val="2"/>
          <w:lang w:val="en-IN" w:eastAsia="en-IN"/>
        </w:rPr>
      </w:pPr>
      <w:r w:rsidRPr="00AA2F93">
        <w:rPr>
          <w:rFonts w:ascii="Source Serif Pro" w:eastAsia="Times New Roman" w:hAnsi="Source Serif Pro" w:cs="Times New Roman"/>
          <w:b/>
          <w:bCs/>
          <w:spacing w:val="2"/>
          <w:lang w:val="en-IN" w:eastAsia="en-IN"/>
        </w:rPr>
        <w:t>Fault Tolerance</w:t>
      </w:r>
      <w:r w:rsidRPr="00AA2F93">
        <w:rPr>
          <w:rFonts w:ascii="Source Serif Pro" w:eastAsia="Times New Roman" w:hAnsi="Source Serif Pro" w:cs="Times New Roman"/>
          <w:spacing w:val="2"/>
          <w:lang w:val="en-IN" w:eastAsia="en-IN"/>
        </w:rPr>
        <w:t> refers to a system's ability to continue operating without interruption when one or more of its components fail. Fault-tolerant systems are designed to handle hardware, software, and network failures seamlessly</w:t>
      </w:r>
      <w:r w:rsidRPr="001610CB">
        <w:rPr>
          <w:rFonts w:ascii="Source Serif Pro" w:eastAsia="Times New Roman" w:hAnsi="Source Serif Pro" w:cs="Times New Roman"/>
          <w:spacing w:val="2"/>
          <w:lang w:val="en-IN" w:eastAsia="en-IN"/>
        </w:rPr>
        <w:t>.</w:t>
      </w:r>
    </w:p>
    <w:p w14:paraId="77D50FB2" w14:textId="77777777" w:rsidR="00390921" w:rsidRPr="001610CB" w:rsidRDefault="00390921" w:rsidP="00390921">
      <w:pPr>
        <w:rPr>
          <w:rFonts w:ascii="Source Serif Pro" w:hAnsi="Source Serif Pro"/>
          <w:spacing w:val="2"/>
        </w:rPr>
      </w:pPr>
    </w:p>
    <w:p w14:paraId="7620E342" w14:textId="77777777" w:rsidR="00390921" w:rsidRPr="001610CB" w:rsidRDefault="00390921">
      <w:pPr>
        <w:pStyle w:val="BodyText"/>
        <w:rPr>
          <w:rFonts w:ascii="Source Serif Pro" w:hAnsi="Source Serif Pro"/>
        </w:rPr>
      </w:pPr>
    </w:p>
    <w:p w14:paraId="0DD41E62" w14:textId="77777777" w:rsidR="00644633" w:rsidRDefault="00644633">
      <w:pPr>
        <w:pStyle w:val="BodyText"/>
        <w:rPr>
          <w:rFonts w:ascii="Source Serif Pro" w:hAnsi="Source Serif Pro"/>
        </w:rPr>
      </w:pPr>
    </w:p>
    <w:p w14:paraId="72468AAE" w14:textId="77777777" w:rsidR="00220EA8" w:rsidRDefault="00220EA8">
      <w:pPr>
        <w:pStyle w:val="BodyText"/>
        <w:rPr>
          <w:rFonts w:ascii="Source Serif Pro" w:hAnsi="Source Serif Pro"/>
        </w:rPr>
      </w:pPr>
    </w:p>
    <w:p w14:paraId="37D46EC6" w14:textId="041D9BEB" w:rsidR="00220EA8" w:rsidRDefault="00220EA8" w:rsidP="00220EA8">
      <w:pPr>
        <w:pStyle w:val="Title"/>
      </w:pPr>
      <w:r w:rsidRPr="001610CB">
        <w:lastRenderedPageBreak/>
        <w:t xml:space="preserve">Network </w:t>
      </w:r>
      <w:r>
        <w:t>Essentials</w:t>
      </w:r>
    </w:p>
    <w:p w14:paraId="511F2C9C" w14:textId="77777777" w:rsidR="00220EA8" w:rsidRDefault="00220EA8" w:rsidP="00220EA8">
      <w:pPr>
        <w:pStyle w:val="BodyText"/>
      </w:pPr>
    </w:p>
    <w:p w14:paraId="48932674" w14:textId="77777777" w:rsidR="00220EA8" w:rsidRPr="00220EA8" w:rsidRDefault="00220EA8" w:rsidP="00220EA8">
      <w:pPr>
        <w:spacing w:after="240"/>
        <w:rPr>
          <w:rFonts w:ascii="Source Serif Pro" w:eastAsia="Times New Roman" w:hAnsi="Source Serif Pro" w:cs="Arial"/>
          <w:color w:val="1F1F1F"/>
          <w:lang w:val="en-IN" w:eastAsia="en-IN"/>
        </w:rPr>
      </w:pPr>
      <w:r w:rsidRPr="00220EA8">
        <w:rPr>
          <w:rFonts w:ascii="Source Serif Pro" w:eastAsia="Times New Roman" w:hAnsi="Source Serif Pro" w:cs="Arial"/>
          <w:color w:val="1F1F1F"/>
          <w:lang w:val="en-IN" w:eastAsia="en-IN"/>
        </w:rPr>
        <w:t>Network essentials are the fundamental concepts and building blocks of computer networks. They encompass the knowledge of how devices and computers communicate and share resources across a network. This foundational knowledge forms the basis for understanding more complex networking topics and configurations.</w:t>
      </w:r>
    </w:p>
    <w:p w14:paraId="503716B7" w14:textId="77777777" w:rsidR="00220EA8" w:rsidRPr="00220EA8" w:rsidRDefault="00220EA8" w:rsidP="00220EA8">
      <w:pPr>
        <w:spacing w:before="240" w:after="240"/>
        <w:rPr>
          <w:rFonts w:ascii="Source Serif Pro" w:eastAsia="Times New Roman" w:hAnsi="Source Serif Pro" w:cs="Arial"/>
          <w:color w:val="1F1F1F"/>
          <w:lang w:val="en-IN" w:eastAsia="en-IN"/>
        </w:rPr>
      </w:pPr>
      <w:r w:rsidRPr="00220EA8">
        <w:rPr>
          <w:rFonts w:ascii="Source Serif Pro" w:eastAsia="Times New Roman" w:hAnsi="Source Serif Pro" w:cs="Arial"/>
          <w:color w:val="1F1F1F"/>
          <w:lang w:val="en-IN" w:eastAsia="en-IN"/>
        </w:rPr>
        <w:t>Here are some key areas covered in network essentials:</w:t>
      </w:r>
    </w:p>
    <w:p w14:paraId="6C6F5DDE" w14:textId="77777777" w:rsidR="00220EA8" w:rsidRPr="00220EA8"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Network Components:</w:t>
      </w:r>
      <w:r w:rsidRPr="00220EA8">
        <w:rPr>
          <w:rFonts w:ascii="Source Serif Pro" w:eastAsia="Times New Roman" w:hAnsi="Source Serif Pro" w:cs="Arial"/>
          <w:color w:val="1F1F1F"/>
          <w:lang w:val="en-IN" w:eastAsia="en-IN"/>
        </w:rPr>
        <w:t xml:space="preserve"> This includes understanding various networking devices like routers, switches, firewalls, and their functionalities within a network.</w:t>
      </w:r>
    </w:p>
    <w:p w14:paraId="0771035D" w14:textId="77777777" w:rsidR="00220EA8" w:rsidRPr="00220EA8"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Network Protocols:</w:t>
      </w:r>
      <w:r w:rsidRPr="00220EA8">
        <w:rPr>
          <w:rFonts w:ascii="Source Serif Pro" w:eastAsia="Times New Roman" w:hAnsi="Source Serif Pro" w:cs="Arial"/>
          <w:color w:val="1F1F1F"/>
          <w:lang w:val="en-IN" w:eastAsia="en-IN"/>
        </w:rPr>
        <w:t xml:space="preserve"> Learning about communication protocols like TCP/IP, which define how data is formatted, transmitted, and received across networks.</w:t>
      </w:r>
    </w:p>
    <w:p w14:paraId="159AC80D" w14:textId="77777777" w:rsidR="00220EA8" w:rsidRPr="00220EA8"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Network Topologies:</w:t>
      </w:r>
      <w:r w:rsidRPr="00220EA8">
        <w:rPr>
          <w:rFonts w:ascii="Source Serif Pro" w:eastAsia="Times New Roman" w:hAnsi="Source Serif Pro" w:cs="Arial"/>
          <w:color w:val="1F1F1F"/>
          <w:lang w:val="en-IN" w:eastAsia="en-IN"/>
        </w:rPr>
        <w:t xml:space="preserve"> Grasping different network layouts (e.g., bus, star, mesh) and their strengths and weaknesses.</w:t>
      </w:r>
    </w:p>
    <w:p w14:paraId="6DF95637" w14:textId="77777777" w:rsidR="00220EA8" w:rsidRPr="00220EA8"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Network Security Basics:</w:t>
      </w:r>
      <w:r w:rsidRPr="00220EA8">
        <w:rPr>
          <w:rFonts w:ascii="Source Serif Pro" w:eastAsia="Times New Roman" w:hAnsi="Source Serif Pro" w:cs="Arial"/>
          <w:color w:val="1F1F1F"/>
          <w:lang w:val="en-IN" w:eastAsia="en-IN"/>
        </w:rPr>
        <w:t xml:space="preserve"> Understanding fundamental security concepts like firewalls, access control, and encryption to protect network resources.</w:t>
      </w:r>
    </w:p>
    <w:p w14:paraId="116D5E5D" w14:textId="77777777" w:rsidR="00220EA8" w:rsidRPr="00220EA8"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IP Addressing:</w:t>
      </w:r>
      <w:r w:rsidRPr="00220EA8">
        <w:rPr>
          <w:rFonts w:ascii="Source Serif Pro" w:eastAsia="Times New Roman" w:hAnsi="Source Serif Pro" w:cs="Arial"/>
          <w:color w:val="1F1F1F"/>
          <w:lang w:val="en-IN" w:eastAsia="en-IN"/>
        </w:rPr>
        <w:t xml:space="preserve"> Learning about IP addresses (v4 and v6) and their role in uniquely identifying devices on a network.</w:t>
      </w:r>
    </w:p>
    <w:p w14:paraId="63AF70AB" w14:textId="54720052" w:rsidR="00220EA8" w:rsidRPr="007E1443"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Subnet Masking:</w:t>
      </w:r>
      <w:r w:rsidRPr="00220EA8">
        <w:rPr>
          <w:rFonts w:ascii="Source Serif Pro" w:eastAsia="Times New Roman" w:hAnsi="Source Serif Pro" w:cs="Arial"/>
          <w:color w:val="1F1F1F"/>
          <w:lang w:val="en-IN" w:eastAsia="en-IN"/>
        </w:rPr>
        <w:t xml:space="preserve"> Understanding subnet masks used to divide networks into smaller logical segments for better organization and security.</w:t>
      </w:r>
    </w:p>
    <w:p w14:paraId="4A10E5F1" w14:textId="77777777" w:rsidR="009553F4" w:rsidRPr="00220EA8" w:rsidRDefault="009553F4" w:rsidP="00220EA8">
      <w:pPr>
        <w:pStyle w:val="Heading1"/>
      </w:pPr>
      <w:bookmarkStart w:id="1" w:name="network-protocols"/>
      <w:r w:rsidRPr="00220EA8">
        <w:t>Network Protocols</w:t>
      </w:r>
    </w:p>
    <w:p w14:paraId="05521B0E" w14:textId="77777777" w:rsidR="009553F4" w:rsidRPr="001610CB" w:rsidRDefault="009553F4" w:rsidP="009553F4">
      <w:pPr>
        <w:pStyle w:val="FirstParagraph"/>
        <w:rPr>
          <w:rFonts w:ascii="Source Serif Pro" w:hAnsi="Source Serif Pro"/>
        </w:rPr>
      </w:pPr>
      <w:r w:rsidRPr="001610CB">
        <w:rPr>
          <w:rFonts w:ascii="Source Serif Pro" w:hAnsi="Source Serif Pro"/>
        </w:rPr>
        <w:t>The network protocols are like the traffic laws of computer networks. They define how devices communicate, ensuring orderly and efficient data exchange.</w:t>
      </w:r>
    </w:p>
    <w:p w14:paraId="39E4AD05" w14:textId="77777777" w:rsidR="009553F4" w:rsidRPr="001610CB" w:rsidRDefault="009553F4" w:rsidP="009553F4">
      <w:pPr>
        <w:pStyle w:val="BodyText"/>
        <w:rPr>
          <w:rFonts w:ascii="Source Serif Pro" w:hAnsi="Source Serif Pro"/>
        </w:rPr>
      </w:pPr>
      <w:r w:rsidRPr="001610CB">
        <w:rPr>
          <w:rFonts w:ascii="Source Serif Pro" w:hAnsi="Source Serif Pro"/>
          <w:noProof/>
        </w:rPr>
        <w:lastRenderedPageBreak/>
        <w:drawing>
          <wp:inline distT="0" distB="0" distL="0" distR="0" wp14:anchorId="7D24BF93" wp14:editId="05D66058">
            <wp:extent cx="5334000" cy="4882765"/>
            <wp:effectExtent l="0" t="0" r="0" b="0"/>
            <wp:docPr id="276" name="Picture"/>
            <wp:cNvGraphicFramePr/>
            <a:graphic xmlns:a="http://schemas.openxmlformats.org/drawingml/2006/main">
              <a:graphicData uri="http://schemas.openxmlformats.org/drawingml/2006/picture">
                <pic:pic xmlns:pic="http://schemas.openxmlformats.org/drawingml/2006/picture">
                  <pic:nvPicPr>
                    <pic:cNvPr id="277" name="Picture" descr="https://blogger.googleusercontent.com/img/a/AVvXsEg5ABf2KRSzLWe0BHDPqlC0M2pX7oFQ1V6aNVkthoTOzd0iZ63wc9mZBwcQGUE6nLpceK5yaFrro4PxEgAskVvgAXMmjiYpsyw07ySuaij8_Uw_e-Dy7F5sP322GmV3_7Q2z1j66mZYWIqvJc2nPTmllvWLdMYwywk6hoQtR6w7BK7RQH1kp51nThzYD3f9"/>
                    <pic:cNvPicPr>
                      <a:picLocks noChangeAspect="1" noChangeArrowheads="1"/>
                    </pic:cNvPicPr>
                  </pic:nvPicPr>
                  <pic:blipFill>
                    <a:blip r:embed="rId10"/>
                    <a:stretch>
                      <a:fillRect/>
                    </a:stretch>
                  </pic:blipFill>
                  <pic:spPr bwMode="auto">
                    <a:xfrm>
                      <a:off x="0" y="0"/>
                      <a:ext cx="5334000" cy="4882765"/>
                    </a:xfrm>
                    <a:prstGeom prst="rect">
                      <a:avLst/>
                    </a:prstGeom>
                    <a:noFill/>
                    <a:ln w="9525">
                      <a:noFill/>
                      <a:headEnd/>
                      <a:tailEnd/>
                    </a:ln>
                  </pic:spPr>
                </pic:pic>
              </a:graphicData>
            </a:graphic>
          </wp:inline>
        </w:drawing>
      </w:r>
    </w:p>
    <w:p w14:paraId="14CE76DB" w14:textId="77777777" w:rsidR="009553F4" w:rsidRPr="001610CB" w:rsidRDefault="009553F4" w:rsidP="009553F4">
      <w:pPr>
        <w:pStyle w:val="BodyText"/>
        <w:rPr>
          <w:rFonts w:ascii="Source Serif Pro" w:hAnsi="Source Serif Pro"/>
        </w:rPr>
      </w:pPr>
      <w:r w:rsidRPr="001610CB">
        <w:rPr>
          <w:rFonts w:ascii="Source Serif Pro" w:hAnsi="Source Serif Pro"/>
        </w:rPr>
        <w:t>Here’s a focused look at two key layers and their primary protocols:</w:t>
      </w:r>
    </w:p>
    <w:p w14:paraId="4FB26176" w14:textId="77777777" w:rsidR="009553F4" w:rsidRPr="001610CB" w:rsidRDefault="009553F4" w:rsidP="009553F4">
      <w:pPr>
        <w:pStyle w:val="Compact"/>
        <w:numPr>
          <w:ilvl w:val="0"/>
          <w:numId w:val="154"/>
        </w:numPr>
        <w:rPr>
          <w:rFonts w:ascii="Source Serif Pro" w:hAnsi="Source Serif Pro"/>
        </w:rPr>
      </w:pPr>
      <w:r w:rsidRPr="001610CB">
        <w:rPr>
          <w:rFonts w:ascii="Source Serif Pro" w:hAnsi="Source Serif Pro"/>
          <w:b/>
          <w:bCs/>
        </w:rPr>
        <w:t>Application Layer (Layer 7):</w:t>
      </w:r>
      <w:r w:rsidRPr="001610CB">
        <w:rPr>
          <w:rFonts w:ascii="Source Serif Pro" w:hAnsi="Source Serif Pro"/>
        </w:rPr>
        <w:t> Manages specific application tasks and data interactions.</w:t>
      </w:r>
    </w:p>
    <w:p w14:paraId="0951C4A9" w14:textId="77777777" w:rsidR="009553F4" w:rsidRPr="001610CB" w:rsidRDefault="009553F4" w:rsidP="009553F4">
      <w:pPr>
        <w:pStyle w:val="Compact"/>
        <w:numPr>
          <w:ilvl w:val="0"/>
          <w:numId w:val="154"/>
        </w:numPr>
        <w:rPr>
          <w:rFonts w:ascii="Source Serif Pro" w:hAnsi="Source Serif Pro"/>
        </w:rPr>
      </w:pPr>
      <w:r w:rsidRPr="001610CB">
        <w:rPr>
          <w:rFonts w:ascii="Source Serif Pro" w:hAnsi="Source Serif Pro"/>
          <w:b/>
          <w:bCs/>
        </w:rPr>
        <w:t>Transport Layer (Layer 4):</w:t>
      </w:r>
      <w:r w:rsidRPr="001610CB">
        <w:rPr>
          <w:rFonts w:ascii="Source Serif Pro" w:hAnsi="Source Serif Pro"/>
        </w:rPr>
        <w:t> Manages data delivery and reliability between applications.</w:t>
      </w:r>
    </w:p>
    <w:p w14:paraId="20F2443D" w14:textId="77777777" w:rsidR="009553F4" w:rsidRPr="001610CB" w:rsidRDefault="009553F4" w:rsidP="009553F4">
      <w:pPr>
        <w:pStyle w:val="Heading2"/>
        <w:rPr>
          <w:rFonts w:ascii="Source Serif Pro" w:hAnsi="Source Serif Pro"/>
        </w:rPr>
      </w:pPr>
      <w:bookmarkStart w:id="2" w:name="application-layer-layer-7"/>
      <w:bookmarkEnd w:id="1"/>
      <w:r w:rsidRPr="001610CB">
        <w:rPr>
          <w:rFonts w:ascii="Source Serif Pro" w:hAnsi="Source Serif Pro"/>
        </w:rPr>
        <w:t>Application Layer (Layer 7)</w:t>
      </w:r>
    </w:p>
    <w:p w14:paraId="09309E86"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HTTP:</w:t>
      </w:r>
      <w:r w:rsidRPr="001610CB">
        <w:rPr>
          <w:rFonts w:ascii="Source Serif Pro" w:hAnsi="Source Serif Pro"/>
        </w:rPr>
        <w:t> Web content transfer</w:t>
      </w:r>
    </w:p>
    <w:p w14:paraId="293E1D4C"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HTTPS:</w:t>
      </w:r>
      <w:r w:rsidRPr="001610CB">
        <w:rPr>
          <w:rFonts w:ascii="Source Serif Pro" w:hAnsi="Source Serif Pro"/>
        </w:rPr>
        <w:t> Secure HTTP with encryption</w:t>
      </w:r>
    </w:p>
    <w:p w14:paraId="4EF6C34D"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FTP:</w:t>
      </w:r>
      <w:r w:rsidRPr="001610CB">
        <w:rPr>
          <w:rFonts w:ascii="Source Serif Pro" w:hAnsi="Source Serif Pro"/>
        </w:rPr>
        <w:t> File transfers</w:t>
      </w:r>
    </w:p>
    <w:p w14:paraId="6BAF40E1"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SMTP:</w:t>
      </w:r>
      <w:r w:rsidRPr="001610CB">
        <w:rPr>
          <w:rFonts w:ascii="Source Serif Pro" w:hAnsi="Source Serif Pro"/>
        </w:rPr>
        <w:t> Email</w:t>
      </w:r>
    </w:p>
    <w:p w14:paraId="3D58E4C2"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DNS:</w:t>
      </w:r>
      <w:r w:rsidRPr="001610CB">
        <w:rPr>
          <w:rFonts w:ascii="Source Serif Pro" w:hAnsi="Source Serif Pro"/>
        </w:rPr>
        <w:t> Domain name resolution</w:t>
      </w:r>
    </w:p>
    <w:p w14:paraId="164CCB68" w14:textId="77777777" w:rsidR="009553F4" w:rsidRPr="001610CB" w:rsidRDefault="009553F4" w:rsidP="009553F4">
      <w:pPr>
        <w:pStyle w:val="Compact"/>
        <w:numPr>
          <w:ilvl w:val="0"/>
          <w:numId w:val="155"/>
        </w:numPr>
        <w:rPr>
          <w:rFonts w:ascii="Source Serif Pro" w:hAnsi="Source Serif Pro"/>
        </w:rPr>
      </w:pPr>
      <w:proofErr w:type="spellStart"/>
      <w:r w:rsidRPr="001610CB">
        <w:rPr>
          <w:rFonts w:ascii="Source Serif Pro" w:hAnsi="Source Serif Pro"/>
          <w:b/>
          <w:bCs/>
        </w:rPr>
        <w:t>WebSockets</w:t>
      </w:r>
      <w:proofErr w:type="spellEnd"/>
      <w:r w:rsidRPr="001610CB">
        <w:rPr>
          <w:rFonts w:ascii="Source Serif Pro" w:hAnsi="Source Serif Pro"/>
          <w:b/>
          <w:bCs/>
        </w:rPr>
        <w:t>:</w:t>
      </w:r>
      <w:r w:rsidRPr="001610CB">
        <w:rPr>
          <w:rFonts w:ascii="Source Serif Pro" w:hAnsi="Source Serif Pro"/>
        </w:rPr>
        <w:t> Full-duplex, real-time communication between web browsers and servers</w:t>
      </w:r>
    </w:p>
    <w:p w14:paraId="1B2421F6"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WebRTC:</w:t>
      </w:r>
      <w:r w:rsidRPr="001610CB">
        <w:rPr>
          <w:rFonts w:ascii="Source Serif Pro" w:hAnsi="Source Serif Pro"/>
        </w:rPr>
        <w:t> Peer-to-peer audio/video communication and data exchange</w:t>
      </w:r>
    </w:p>
    <w:p w14:paraId="5437914A" w14:textId="77777777" w:rsidR="009553F4" w:rsidRPr="001610CB" w:rsidRDefault="009553F4" w:rsidP="009553F4">
      <w:pPr>
        <w:pStyle w:val="Heading2"/>
        <w:rPr>
          <w:rFonts w:ascii="Source Serif Pro" w:hAnsi="Source Serif Pro"/>
        </w:rPr>
      </w:pPr>
      <w:bookmarkStart w:id="3" w:name="transport-layer-layer-4"/>
      <w:bookmarkEnd w:id="2"/>
      <w:r w:rsidRPr="001610CB">
        <w:rPr>
          <w:rFonts w:ascii="Source Serif Pro" w:hAnsi="Source Serif Pro"/>
        </w:rPr>
        <w:lastRenderedPageBreak/>
        <w:t>Transport Layer (Layer 4)</w:t>
      </w:r>
    </w:p>
    <w:p w14:paraId="72CDA330" w14:textId="77777777" w:rsidR="009553F4" w:rsidRPr="001610CB" w:rsidRDefault="009553F4" w:rsidP="009553F4">
      <w:pPr>
        <w:numPr>
          <w:ilvl w:val="0"/>
          <w:numId w:val="156"/>
        </w:numPr>
        <w:rPr>
          <w:rFonts w:ascii="Source Serif Pro" w:hAnsi="Source Serif Pro"/>
        </w:rPr>
      </w:pPr>
      <w:r w:rsidRPr="001610CB">
        <w:rPr>
          <w:rFonts w:ascii="Source Serif Pro" w:hAnsi="Source Serif Pro"/>
          <w:b/>
          <w:bCs/>
        </w:rPr>
        <w:t>TCP:</w:t>
      </w:r>
      <w:r w:rsidRPr="001610CB">
        <w:rPr>
          <w:rFonts w:ascii="Source Serif Pro" w:hAnsi="Source Serif Pro"/>
        </w:rPr>
        <w:t> Reliable, connection-oriented delivery (like sending a tracked package)</w:t>
      </w:r>
    </w:p>
    <w:p w14:paraId="55FA6A70" w14:textId="77777777" w:rsidR="009553F4" w:rsidRPr="001610CB" w:rsidRDefault="009553F4" w:rsidP="009553F4">
      <w:pPr>
        <w:numPr>
          <w:ilvl w:val="0"/>
          <w:numId w:val="156"/>
        </w:numPr>
        <w:rPr>
          <w:rFonts w:ascii="Source Serif Pro" w:hAnsi="Source Serif Pro"/>
        </w:rPr>
      </w:pPr>
      <w:r w:rsidRPr="001610CB">
        <w:rPr>
          <w:rFonts w:ascii="Source Serif Pro" w:hAnsi="Source Serif Pro"/>
        </w:rPr>
        <w:t xml:space="preserve">Used by HTTP, HTTPS, </w:t>
      </w:r>
      <w:proofErr w:type="spellStart"/>
      <w:r w:rsidRPr="001610CB">
        <w:rPr>
          <w:rFonts w:ascii="Source Serif Pro" w:hAnsi="Source Serif Pro"/>
        </w:rPr>
        <w:t>WebSockets</w:t>
      </w:r>
      <w:proofErr w:type="spellEnd"/>
      <w:r w:rsidRPr="001610CB">
        <w:rPr>
          <w:rFonts w:ascii="Source Serif Pro" w:hAnsi="Source Serif Pro"/>
        </w:rPr>
        <w:t>, WebRTC, and many others for guaranteed delivery.</w:t>
      </w:r>
    </w:p>
    <w:p w14:paraId="02D22A3A" w14:textId="77777777" w:rsidR="009553F4" w:rsidRPr="001610CB" w:rsidRDefault="009553F4" w:rsidP="009553F4">
      <w:pPr>
        <w:numPr>
          <w:ilvl w:val="0"/>
          <w:numId w:val="156"/>
        </w:numPr>
        <w:rPr>
          <w:rFonts w:ascii="Source Serif Pro" w:hAnsi="Source Serif Pro"/>
        </w:rPr>
      </w:pPr>
      <w:r w:rsidRPr="001610CB">
        <w:rPr>
          <w:rFonts w:ascii="Source Serif Pro" w:hAnsi="Source Serif Pro"/>
          <w:b/>
          <w:bCs/>
        </w:rPr>
        <w:t>UDP:</w:t>
      </w:r>
      <w:r w:rsidRPr="001610CB">
        <w:rPr>
          <w:rFonts w:ascii="Source Serif Pro" w:hAnsi="Source Serif Pro"/>
        </w:rPr>
        <w:t> Unreliable, connectionless, faster but lossy (like sending a postcard)</w:t>
      </w:r>
    </w:p>
    <w:p w14:paraId="53AA96E3" w14:textId="77777777" w:rsidR="009553F4" w:rsidRPr="001610CB" w:rsidRDefault="009553F4" w:rsidP="009553F4">
      <w:pPr>
        <w:numPr>
          <w:ilvl w:val="0"/>
          <w:numId w:val="156"/>
        </w:numPr>
        <w:rPr>
          <w:rFonts w:ascii="Source Serif Pro" w:hAnsi="Source Serif Pro"/>
        </w:rPr>
      </w:pPr>
      <w:r w:rsidRPr="001610CB">
        <w:rPr>
          <w:rFonts w:ascii="Source Serif Pro" w:hAnsi="Source Serif Pro"/>
        </w:rPr>
        <w:t>Used for real-time applications (streaming, gaming) where some loss is acceptable.</w:t>
      </w:r>
    </w:p>
    <w:p w14:paraId="526B5590"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Key Considerations for System Design:</w:t>
      </w:r>
    </w:p>
    <w:p w14:paraId="7ABE50A6"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Application Needs:</w:t>
      </w:r>
      <w:r w:rsidRPr="001610CB">
        <w:rPr>
          <w:rFonts w:ascii="Source Serif Pro" w:hAnsi="Source Serif Pro"/>
        </w:rPr>
        <w:t xml:space="preserve"> Match protocols to specific requirements (e.g., </w:t>
      </w:r>
      <w:proofErr w:type="spellStart"/>
      <w:r w:rsidRPr="001610CB">
        <w:rPr>
          <w:rFonts w:ascii="Source Serif Pro" w:hAnsi="Source Serif Pro"/>
        </w:rPr>
        <w:t>WebSockets</w:t>
      </w:r>
      <w:proofErr w:type="spellEnd"/>
      <w:r w:rsidRPr="001610CB">
        <w:rPr>
          <w:rFonts w:ascii="Source Serif Pro" w:hAnsi="Source Serif Pro"/>
        </w:rPr>
        <w:t xml:space="preserve"> for chat, WebRTC for video calls, TCP for file transfers, UDP for real-time gaming).</w:t>
      </w:r>
    </w:p>
    <w:p w14:paraId="7228DA40"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Network Conditions:</w:t>
      </w:r>
      <w:r w:rsidRPr="001610CB">
        <w:rPr>
          <w:rFonts w:ascii="Source Serif Pro" w:hAnsi="Source Serif Pro"/>
        </w:rPr>
        <w:t> Consider bandwidth, latency, and reliability.</w:t>
      </w:r>
    </w:p>
    <w:p w14:paraId="2449C376"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Security:</w:t>
      </w:r>
      <w:r w:rsidRPr="001610CB">
        <w:rPr>
          <w:rFonts w:ascii="Source Serif Pro" w:hAnsi="Source Serif Pro"/>
        </w:rPr>
        <w:t> Implement appropriate measures based on protocol vulnerabilities.</w:t>
      </w:r>
    </w:p>
    <w:p w14:paraId="3CDC433C"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Interoperability:</w:t>
      </w:r>
      <w:r w:rsidRPr="001610CB">
        <w:rPr>
          <w:rFonts w:ascii="Source Serif Pro" w:hAnsi="Source Serif Pro"/>
        </w:rPr>
        <w:t> Ensure compatibility between devices and systems.</w:t>
      </w:r>
    </w:p>
    <w:p w14:paraId="690C2591"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Reliability vs. Speed:</w:t>
      </w:r>
      <w:r w:rsidRPr="001610CB">
        <w:rPr>
          <w:rFonts w:ascii="Source Serif Pro" w:hAnsi="Source Serif Pro"/>
        </w:rPr>
        <w:t> TCP for critical data, UDP for real-time applications where some loss is acceptable.</w:t>
      </w:r>
    </w:p>
    <w:p w14:paraId="120A248A"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Latency:</w:t>
      </w:r>
      <w:r w:rsidRPr="001610CB">
        <w:rPr>
          <w:rFonts w:ascii="Source Serif Pro" w:hAnsi="Source Serif Pro"/>
        </w:rPr>
        <w:t xml:space="preserve"> WebRTC often offers lower latency than </w:t>
      </w:r>
      <w:proofErr w:type="spellStart"/>
      <w:r w:rsidRPr="001610CB">
        <w:rPr>
          <w:rFonts w:ascii="Source Serif Pro" w:hAnsi="Source Serif Pro"/>
        </w:rPr>
        <w:t>WebSockets</w:t>
      </w:r>
      <w:proofErr w:type="spellEnd"/>
      <w:r w:rsidRPr="001610CB">
        <w:rPr>
          <w:rFonts w:ascii="Source Serif Pro" w:hAnsi="Source Serif Pro"/>
        </w:rPr>
        <w:t>.</w:t>
      </w:r>
    </w:p>
    <w:p w14:paraId="2A287516"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Scalability:</w:t>
      </w:r>
      <w:r w:rsidRPr="001610CB">
        <w:rPr>
          <w:rFonts w:ascii="Source Serif Pro" w:hAnsi="Source Serif Pro"/>
        </w:rPr>
        <w:t> </w:t>
      </w:r>
      <w:proofErr w:type="spellStart"/>
      <w:r w:rsidRPr="001610CB">
        <w:rPr>
          <w:rFonts w:ascii="Source Serif Pro" w:hAnsi="Source Serif Pro"/>
        </w:rPr>
        <w:t>WebSockets</w:t>
      </w:r>
      <w:proofErr w:type="spellEnd"/>
      <w:r w:rsidRPr="001610CB">
        <w:rPr>
          <w:rFonts w:ascii="Source Serif Pro" w:hAnsi="Source Serif Pro"/>
        </w:rPr>
        <w:t xml:space="preserve"> excel in scalability for server-client communication.</w:t>
      </w:r>
    </w:p>
    <w:p w14:paraId="6D20943F" w14:textId="77777777" w:rsidR="009553F4" w:rsidRPr="001610CB" w:rsidRDefault="009553F4" w:rsidP="009553F4">
      <w:pPr>
        <w:pStyle w:val="Compact"/>
        <w:rPr>
          <w:rFonts w:ascii="Source Serif Pro" w:hAnsi="Source Serif Pro"/>
        </w:rPr>
      </w:pPr>
    </w:p>
    <w:p w14:paraId="15E42B20" w14:textId="77777777" w:rsidR="009553F4" w:rsidRDefault="009553F4" w:rsidP="009553F4">
      <w:pPr>
        <w:pStyle w:val="Compact"/>
        <w:rPr>
          <w:rFonts w:ascii="Source Serif Pro" w:hAnsi="Source Serif Pro"/>
        </w:rPr>
      </w:pPr>
    </w:p>
    <w:p w14:paraId="066014DE" w14:textId="4F21B633" w:rsidR="00881A73" w:rsidRDefault="00177309" w:rsidP="009553F4">
      <w:pPr>
        <w:pStyle w:val="Compact"/>
        <w:rPr>
          <w:rFonts w:ascii="Source Serif Pro" w:hAnsi="Source Serif Pro"/>
        </w:rPr>
      </w:pPr>
      <w:r>
        <w:lastRenderedPageBreak/>
        <w:fldChar w:fldCharType="begin"/>
      </w:r>
      <w:r>
        <w:instrText xml:space="preserve"> INCLUDEPICTURE "https://substackcdn.com/image/fetch/w_1456,c_limit,f_auto,q_auto:good,fl_lossy/https%3A%2F%2Fsubstack-post-media.s3.amazonaws.com%2Fpublic%2Fimages%2F6f9e43fa-84d5-4875-817c-c2e1af75d16e_1280x1664.gif" \* MERGEFORMATINET </w:instrText>
      </w:r>
      <w:r>
        <w:fldChar w:fldCharType="separate"/>
      </w:r>
      <w:r>
        <w:pict w14:anchorId="6CA0B3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alt="No alternative text description for this image" style="width:24pt;height:24pt"/>
        </w:pict>
      </w:r>
      <w:r>
        <w:fldChar w:fldCharType="end"/>
      </w:r>
      <w:r>
        <w:rPr>
          <w:noProof/>
        </w:rPr>
        <w:drawing>
          <wp:inline distT="0" distB="0" distL="0" distR="0" wp14:anchorId="50A09C9A" wp14:editId="0B3015CD">
            <wp:extent cx="5943600" cy="7726680"/>
            <wp:effectExtent l="0" t="0" r="0" b="0"/>
            <wp:docPr id="936022069" name="Picture 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No alternative text description for this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7726680"/>
                    </a:xfrm>
                    <a:prstGeom prst="rect">
                      <a:avLst/>
                    </a:prstGeom>
                    <a:noFill/>
                    <a:ln>
                      <a:noFill/>
                    </a:ln>
                  </pic:spPr>
                </pic:pic>
              </a:graphicData>
            </a:graphic>
          </wp:inline>
        </w:drawing>
      </w:r>
    </w:p>
    <w:p w14:paraId="48ACA1F4" w14:textId="77777777" w:rsidR="00881A73" w:rsidRPr="001610CB" w:rsidRDefault="00881A73" w:rsidP="009553F4">
      <w:pPr>
        <w:pStyle w:val="Compact"/>
        <w:rPr>
          <w:rFonts w:ascii="Source Serif Pro" w:hAnsi="Source Serif Pro"/>
        </w:rPr>
      </w:pPr>
    </w:p>
    <w:p w14:paraId="6D573660" w14:textId="77777777" w:rsidR="009553F4" w:rsidRPr="001610CB" w:rsidRDefault="009553F4" w:rsidP="009553F4">
      <w:pPr>
        <w:pStyle w:val="Heading2"/>
        <w:rPr>
          <w:rFonts w:ascii="Source Serif Pro" w:hAnsi="Source Serif Pro"/>
        </w:rPr>
      </w:pPr>
      <w:r w:rsidRPr="001610CB">
        <w:rPr>
          <w:rFonts w:ascii="Source Serif Pro" w:hAnsi="Source Serif Pro"/>
        </w:rPr>
        <w:t>HTTP vs. HTTPS</w:t>
      </w:r>
    </w:p>
    <w:p w14:paraId="45CDF337" w14:textId="77777777" w:rsidR="009553F4" w:rsidRPr="001610CB" w:rsidRDefault="009553F4" w:rsidP="009553F4">
      <w:pPr>
        <w:pStyle w:val="BodyText"/>
        <w:rPr>
          <w:rFonts w:ascii="Source Serif Pro" w:hAnsi="Source Serif Pro"/>
        </w:rPr>
      </w:pPr>
    </w:p>
    <w:p w14:paraId="08F86604" w14:textId="77777777" w:rsidR="009553F4" w:rsidRPr="001610CB" w:rsidRDefault="009553F4" w:rsidP="009553F4">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HTTP (Hypertext Transfer Protocol) and HTTPS (Hypertext Transfer Protocol Secure) are both protocols used for transmitting data over the internet, primarily used for loading webpages. While they are similar in many ways, the key difference lies in the security aspect provided by HTTPS.</w:t>
      </w:r>
    </w:p>
    <w:p w14:paraId="3C6E638C" w14:textId="77777777" w:rsidR="009553F4" w:rsidRDefault="009553F4" w:rsidP="009553F4">
      <w:pPr>
        <w:spacing w:after="240" w:line="420" w:lineRule="atLeast"/>
        <w:rPr>
          <w:rFonts w:ascii="Source Serif Pro" w:eastAsia="Times New Roman" w:hAnsi="Source Serif Pro" w:cs="Times New Roman"/>
          <w:spacing w:val="2"/>
          <w:lang w:val="en-IN" w:eastAsia="en-IN"/>
        </w:rPr>
      </w:pPr>
      <w:r w:rsidRPr="005A2082">
        <w:rPr>
          <w:rFonts w:ascii="Source Serif Pro" w:eastAsia="Times New Roman" w:hAnsi="Source Serif Pro" w:cs="Times New Roman"/>
          <w:spacing w:val="2"/>
          <w:lang w:val="en-IN" w:eastAsia="en-IN"/>
        </w:rPr>
        <w:t>Here's a comparison of HTTP and HTTPS:</w:t>
      </w:r>
    </w:p>
    <w:p w14:paraId="7641284E" w14:textId="77777777" w:rsidR="00881A73" w:rsidRDefault="00881A73" w:rsidP="009553F4">
      <w:pPr>
        <w:spacing w:after="240" w:line="420" w:lineRule="atLeast"/>
        <w:rPr>
          <w:rFonts w:ascii="Source Serif Pro" w:eastAsia="Times New Roman" w:hAnsi="Source Serif Pro" w:cs="Times New Roman"/>
          <w:spacing w:val="2"/>
          <w:lang w:val="en-IN" w:eastAsia="en-IN"/>
        </w:rPr>
      </w:pPr>
    </w:p>
    <w:p w14:paraId="6834BFF3" w14:textId="77777777" w:rsidR="00881A73" w:rsidRPr="005A2082" w:rsidRDefault="00881A73" w:rsidP="009553F4">
      <w:pPr>
        <w:spacing w:after="240" w:line="420" w:lineRule="atLeast"/>
        <w:rPr>
          <w:rFonts w:ascii="Source Serif Pro" w:eastAsia="Times New Roman" w:hAnsi="Source Serif Pro" w:cs="Times New Roman"/>
          <w:spacing w:val="2"/>
          <w:lang w:val="en-IN" w:eastAsia="en-IN"/>
        </w:rPr>
      </w:pPr>
    </w:p>
    <w:tbl>
      <w:tblPr>
        <w:tblW w:w="0" w:type="auto"/>
        <w:tblCellSpacing w:w="15" w:type="dxa"/>
        <w:shd w:val="clear" w:color="auto" w:fill="EEECE1" w:themeFill="background2"/>
        <w:tblCellMar>
          <w:left w:w="0" w:type="dxa"/>
          <w:right w:w="0" w:type="dxa"/>
        </w:tblCellMar>
        <w:tblLook w:val="04A0" w:firstRow="1" w:lastRow="0" w:firstColumn="1" w:lastColumn="0" w:noHBand="0" w:noVBand="1"/>
      </w:tblPr>
      <w:tblGrid>
        <w:gridCol w:w="2081"/>
        <w:gridCol w:w="3712"/>
        <w:gridCol w:w="4107"/>
      </w:tblGrid>
      <w:tr w:rsidR="009553F4" w:rsidRPr="005A2082" w14:paraId="7C030C6F" w14:textId="77777777" w:rsidTr="00DC0A54">
        <w:trPr>
          <w:tblCellSpacing w:w="15" w:type="dxa"/>
        </w:trPr>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71EDBF42" w14:textId="77777777" w:rsidR="009553F4" w:rsidRPr="005A2082"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A2082">
              <w:rPr>
                <w:rFonts w:ascii="Source Serif Pro" w:eastAsia="Times New Roman" w:hAnsi="Source Serif Pro" w:cs="Arial"/>
                <w:b/>
                <w:bCs/>
                <w:color w:val="1F1F1F"/>
                <w:sz w:val="21"/>
                <w:szCs w:val="21"/>
                <w:lang w:val="en-IN" w:eastAsia="en-IN"/>
              </w:rPr>
              <w:t>Feature</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48CF392B" w14:textId="77777777" w:rsidR="009553F4" w:rsidRPr="005A2082"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A2082">
              <w:rPr>
                <w:rFonts w:ascii="Source Serif Pro" w:eastAsia="Times New Roman" w:hAnsi="Source Serif Pro" w:cs="Arial"/>
                <w:b/>
                <w:bCs/>
                <w:color w:val="1F1F1F"/>
                <w:sz w:val="21"/>
                <w:szCs w:val="21"/>
                <w:lang w:val="en-IN" w:eastAsia="en-IN"/>
              </w:rPr>
              <w:t>HTTP</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50D0F991" w14:textId="77777777" w:rsidR="009553F4" w:rsidRPr="005A2082"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A2082">
              <w:rPr>
                <w:rFonts w:ascii="Source Serif Pro" w:eastAsia="Times New Roman" w:hAnsi="Source Serif Pro" w:cs="Arial"/>
                <w:b/>
                <w:bCs/>
                <w:color w:val="1F1F1F"/>
                <w:sz w:val="21"/>
                <w:szCs w:val="21"/>
                <w:lang w:val="en-IN" w:eastAsia="en-IN"/>
              </w:rPr>
              <w:t>HTTPS</w:t>
            </w:r>
          </w:p>
        </w:tc>
      </w:tr>
      <w:tr w:rsidR="009553F4" w:rsidRPr="005A2082" w14:paraId="5AEA68BE"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C00F995"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Security</w:t>
            </w:r>
          </w:p>
        </w:tc>
        <w:tc>
          <w:tcPr>
            <w:tcW w:w="0" w:type="auto"/>
            <w:shd w:val="clear" w:color="auto" w:fill="EEECE1" w:themeFill="background2"/>
            <w:tcMar>
              <w:top w:w="240" w:type="dxa"/>
              <w:left w:w="240" w:type="dxa"/>
              <w:bottom w:w="240" w:type="dxa"/>
              <w:right w:w="240" w:type="dxa"/>
            </w:tcMar>
            <w:vAlign w:val="center"/>
            <w:hideMark/>
          </w:tcPr>
          <w:p w14:paraId="6C739B53"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No encryption, data sent in plain text</w:t>
            </w:r>
          </w:p>
        </w:tc>
        <w:tc>
          <w:tcPr>
            <w:tcW w:w="0" w:type="auto"/>
            <w:shd w:val="clear" w:color="auto" w:fill="EEECE1" w:themeFill="background2"/>
            <w:tcMar>
              <w:top w:w="240" w:type="dxa"/>
              <w:left w:w="240" w:type="dxa"/>
              <w:bottom w:w="240" w:type="dxa"/>
              <w:right w:w="240" w:type="dxa"/>
            </w:tcMar>
            <w:vAlign w:val="center"/>
            <w:hideMark/>
          </w:tcPr>
          <w:p w14:paraId="2A1AA2F5"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Encrypts data using TLS/SSL, securing information</w:t>
            </w:r>
          </w:p>
        </w:tc>
      </w:tr>
      <w:tr w:rsidR="009553F4" w:rsidRPr="005A2082" w14:paraId="781DC294"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DC135C2"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Data Privacy</w:t>
            </w:r>
          </w:p>
        </w:tc>
        <w:tc>
          <w:tcPr>
            <w:tcW w:w="0" w:type="auto"/>
            <w:shd w:val="clear" w:color="auto" w:fill="EEECE1" w:themeFill="background2"/>
            <w:tcMar>
              <w:top w:w="240" w:type="dxa"/>
              <w:left w:w="240" w:type="dxa"/>
              <w:bottom w:w="240" w:type="dxa"/>
              <w:right w:w="240" w:type="dxa"/>
            </w:tcMar>
            <w:vAlign w:val="center"/>
            <w:hideMark/>
          </w:tcPr>
          <w:p w14:paraId="28385388"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Vulnerable to eavesdropping and tampering</w:t>
            </w:r>
          </w:p>
        </w:tc>
        <w:tc>
          <w:tcPr>
            <w:tcW w:w="0" w:type="auto"/>
            <w:shd w:val="clear" w:color="auto" w:fill="EEECE1" w:themeFill="background2"/>
            <w:tcMar>
              <w:top w:w="240" w:type="dxa"/>
              <w:left w:w="240" w:type="dxa"/>
              <w:bottom w:w="240" w:type="dxa"/>
              <w:right w:w="240" w:type="dxa"/>
            </w:tcMar>
            <w:vAlign w:val="center"/>
            <w:hideMark/>
          </w:tcPr>
          <w:p w14:paraId="13E94C38"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Protects data from unauthorized access</w:t>
            </w:r>
          </w:p>
        </w:tc>
      </w:tr>
      <w:tr w:rsidR="009553F4" w:rsidRPr="005A2082" w14:paraId="3F39C0BA"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8BE977C"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Confidentiality</w:t>
            </w:r>
          </w:p>
        </w:tc>
        <w:tc>
          <w:tcPr>
            <w:tcW w:w="0" w:type="auto"/>
            <w:shd w:val="clear" w:color="auto" w:fill="EEECE1" w:themeFill="background2"/>
            <w:tcMar>
              <w:top w:w="240" w:type="dxa"/>
              <w:left w:w="240" w:type="dxa"/>
              <w:bottom w:w="240" w:type="dxa"/>
              <w:right w:w="240" w:type="dxa"/>
            </w:tcMar>
            <w:vAlign w:val="center"/>
            <w:hideMark/>
          </w:tcPr>
          <w:p w14:paraId="32C6434B"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Information like passwords can be stolen</w:t>
            </w:r>
          </w:p>
        </w:tc>
        <w:tc>
          <w:tcPr>
            <w:tcW w:w="0" w:type="auto"/>
            <w:shd w:val="clear" w:color="auto" w:fill="EEECE1" w:themeFill="background2"/>
            <w:tcMar>
              <w:top w:w="240" w:type="dxa"/>
              <w:left w:w="240" w:type="dxa"/>
              <w:bottom w:w="240" w:type="dxa"/>
              <w:right w:w="240" w:type="dxa"/>
            </w:tcMar>
            <w:vAlign w:val="center"/>
            <w:hideMark/>
          </w:tcPr>
          <w:p w14:paraId="7B106684"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Sensitive data like credit cards remains confidential</w:t>
            </w:r>
          </w:p>
        </w:tc>
      </w:tr>
      <w:tr w:rsidR="009553F4" w:rsidRPr="005A2082" w14:paraId="3851F206"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5A37344"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Connection</w:t>
            </w:r>
          </w:p>
        </w:tc>
        <w:tc>
          <w:tcPr>
            <w:tcW w:w="0" w:type="auto"/>
            <w:shd w:val="clear" w:color="auto" w:fill="EEECE1" w:themeFill="background2"/>
            <w:tcMar>
              <w:top w:w="240" w:type="dxa"/>
              <w:left w:w="240" w:type="dxa"/>
              <w:bottom w:w="240" w:type="dxa"/>
              <w:right w:w="240" w:type="dxa"/>
            </w:tcMar>
            <w:vAlign w:val="center"/>
            <w:hideMark/>
          </w:tcPr>
          <w:p w14:paraId="0A89CD6D"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Connectionless, new connection per request</w:t>
            </w:r>
          </w:p>
        </w:tc>
        <w:tc>
          <w:tcPr>
            <w:tcW w:w="0" w:type="auto"/>
            <w:shd w:val="clear" w:color="auto" w:fill="EEECE1" w:themeFill="background2"/>
            <w:tcMar>
              <w:top w:w="240" w:type="dxa"/>
              <w:left w:w="240" w:type="dxa"/>
              <w:bottom w:w="240" w:type="dxa"/>
              <w:right w:w="240" w:type="dxa"/>
            </w:tcMar>
            <w:vAlign w:val="center"/>
            <w:hideMark/>
          </w:tcPr>
          <w:p w14:paraId="639A7A47"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Secure connection established before data transfer</w:t>
            </w:r>
          </w:p>
        </w:tc>
      </w:tr>
      <w:tr w:rsidR="009553F4" w:rsidRPr="005A2082" w14:paraId="5D4B2653"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3ABEB02A"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Port</w:t>
            </w:r>
          </w:p>
        </w:tc>
        <w:tc>
          <w:tcPr>
            <w:tcW w:w="0" w:type="auto"/>
            <w:shd w:val="clear" w:color="auto" w:fill="EEECE1" w:themeFill="background2"/>
            <w:tcMar>
              <w:top w:w="240" w:type="dxa"/>
              <w:left w:w="240" w:type="dxa"/>
              <w:bottom w:w="240" w:type="dxa"/>
              <w:right w:w="240" w:type="dxa"/>
            </w:tcMar>
            <w:vAlign w:val="center"/>
            <w:hideMark/>
          </w:tcPr>
          <w:p w14:paraId="407908E2"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Port 80 (default)</w:t>
            </w:r>
          </w:p>
        </w:tc>
        <w:tc>
          <w:tcPr>
            <w:tcW w:w="0" w:type="auto"/>
            <w:shd w:val="clear" w:color="auto" w:fill="EEECE1" w:themeFill="background2"/>
            <w:tcMar>
              <w:top w:w="240" w:type="dxa"/>
              <w:left w:w="240" w:type="dxa"/>
              <w:bottom w:w="240" w:type="dxa"/>
              <w:right w:w="240" w:type="dxa"/>
            </w:tcMar>
            <w:vAlign w:val="center"/>
            <w:hideMark/>
          </w:tcPr>
          <w:p w14:paraId="7E56A6D5"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Port 443 (default)</w:t>
            </w:r>
          </w:p>
        </w:tc>
      </w:tr>
      <w:tr w:rsidR="009553F4" w:rsidRPr="005A2082" w14:paraId="6329AEEA"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70A1C30"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URL address</w:t>
            </w:r>
          </w:p>
        </w:tc>
        <w:tc>
          <w:tcPr>
            <w:tcW w:w="0" w:type="auto"/>
            <w:shd w:val="clear" w:color="auto" w:fill="EEECE1" w:themeFill="background2"/>
            <w:tcMar>
              <w:top w:w="240" w:type="dxa"/>
              <w:left w:w="240" w:type="dxa"/>
              <w:bottom w:w="240" w:type="dxa"/>
              <w:right w:w="240" w:type="dxa"/>
            </w:tcMar>
            <w:vAlign w:val="center"/>
            <w:hideMark/>
          </w:tcPr>
          <w:p w14:paraId="49E835B4"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Starts with "http://"</w:t>
            </w:r>
          </w:p>
        </w:tc>
        <w:tc>
          <w:tcPr>
            <w:tcW w:w="0" w:type="auto"/>
            <w:shd w:val="clear" w:color="auto" w:fill="EEECE1" w:themeFill="background2"/>
            <w:tcMar>
              <w:top w:w="240" w:type="dxa"/>
              <w:left w:w="240" w:type="dxa"/>
              <w:bottom w:w="240" w:type="dxa"/>
              <w:right w:w="240" w:type="dxa"/>
            </w:tcMar>
            <w:vAlign w:val="center"/>
            <w:hideMark/>
          </w:tcPr>
          <w:p w14:paraId="6C61132E"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Starts with "https://"</w:t>
            </w:r>
          </w:p>
        </w:tc>
      </w:tr>
      <w:tr w:rsidR="009553F4" w:rsidRPr="005A2082" w14:paraId="43995AF0"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512833BA"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 xml:space="preserve">Content </w:t>
            </w:r>
            <w:r w:rsidRPr="005A2082">
              <w:rPr>
                <w:rFonts w:ascii="Source Serif Pro" w:eastAsia="Times New Roman" w:hAnsi="Source Serif Pro" w:cs="Arial"/>
                <w:b/>
                <w:bCs/>
                <w:color w:val="1F1F1F"/>
                <w:sz w:val="21"/>
                <w:szCs w:val="21"/>
                <w:bdr w:val="none" w:sz="0" w:space="0" w:color="auto" w:frame="1"/>
                <w:lang w:val="en-IN" w:eastAsia="en-IN"/>
              </w:rPr>
              <w:lastRenderedPageBreak/>
              <w:t>delivery</w:t>
            </w:r>
          </w:p>
        </w:tc>
        <w:tc>
          <w:tcPr>
            <w:tcW w:w="0" w:type="auto"/>
            <w:shd w:val="clear" w:color="auto" w:fill="EEECE1" w:themeFill="background2"/>
            <w:tcMar>
              <w:top w:w="240" w:type="dxa"/>
              <w:left w:w="240" w:type="dxa"/>
              <w:bottom w:w="240" w:type="dxa"/>
              <w:right w:w="240" w:type="dxa"/>
            </w:tcMar>
            <w:vAlign w:val="center"/>
            <w:hideMark/>
          </w:tcPr>
          <w:p w14:paraId="0E5555EB"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lastRenderedPageBreak/>
              <w:t xml:space="preserve">May be faster due to simpler </w:t>
            </w:r>
            <w:r w:rsidRPr="005A2082">
              <w:rPr>
                <w:rFonts w:ascii="Source Serif Pro" w:eastAsia="Times New Roman" w:hAnsi="Source Serif Pro" w:cs="Arial"/>
                <w:color w:val="1F1F1F"/>
                <w:sz w:val="21"/>
                <w:szCs w:val="21"/>
                <w:lang w:val="en-IN" w:eastAsia="en-IN"/>
              </w:rPr>
              <w:lastRenderedPageBreak/>
              <w:t>protocol</w:t>
            </w:r>
          </w:p>
        </w:tc>
        <w:tc>
          <w:tcPr>
            <w:tcW w:w="0" w:type="auto"/>
            <w:shd w:val="clear" w:color="auto" w:fill="EEECE1" w:themeFill="background2"/>
            <w:tcMar>
              <w:top w:w="240" w:type="dxa"/>
              <w:left w:w="240" w:type="dxa"/>
              <w:bottom w:w="240" w:type="dxa"/>
              <w:right w:w="240" w:type="dxa"/>
            </w:tcMar>
            <w:vAlign w:val="center"/>
            <w:hideMark/>
          </w:tcPr>
          <w:p w14:paraId="7ACDC8B2"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lastRenderedPageBreak/>
              <w:t xml:space="preserve">May be slightly slower due to </w:t>
            </w:r>
            <w:r w:rsidRPr="005A2082">
              <w:rPr>
                <w:rFonts w:ascii="Source Serif Pro" w:eastAsia="Times New Roman" w:hAnsi="Source Serif Pro" w:cs="Arial"/>
                <w:color w:val="1F1F1F"/>
                <w:sz w:val="21"/>
                <w:szCs w:val="21"/>
                <w:lang w:val="en-IN" w:eastAsia="en-IN"/>
              </w:rPr>
              <w:lastRenderedPageBreak/>
              <w:t>encryption overhead</w:t>
            </w:r>
          </w:p>
        </w:tc>
      </w:tr>
      <w:tr w:rsidR="009553F4" w:rsidRPr="005A2082" w14:paraId="7551CE91"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D426FD8"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lastRenderedPageBreak/>
              <w:t>SEO</w:t>
            </w:r>
          </w:p>
        </w:tc>
        <w:tc>
          <w:tcPr>
            <w:tcW w:w="0" w:type="auto"/>
            <w:shd w:val="clear" w:color="auto" w:fill="EEECE1" w:themeFill="background2"/>
            <w:tcMar>
              <w:top w:w="240" w:type="dxa"/>
              <w:left w:w="240" w:type="dxa"/>
              <w:bottom w:w="240" w:type="dxa"/>
              <w:right w:w="240" w:type="dxa"/>
            </w:tcMar>
            <w:vAlign w:val="center"/>
            <w:hideMark/>
          </w:tcPr>
          <w:p w14:paraId="28C99653"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May be ranked lower by search engines</w:t>
            </w:r>
          </w:p>
        </w:tc>
        <w:tc>
          <w:tcPr>
            <w:tcW w:w="0" w:type="auto"/>
            <w:shd w:val="clear" w:color="auto" w:fill="EEECE1" w:themeFill="background2"/>
            <w:tcMar>
              <w:top w:w="240" w:type="dxa"/>
              <w:left w:w="240" w:type="dxa"/>
              <w:bottom w:w="240" w:type="dxa"/>
              <w:right w:w="240" w:type="dxa"/>
            </w:tcMar>
            <w:vAlign w:val="center"/>
            <w:hideMark/>
          </w:tcPr>
          <w:p w14:paraId="5898B482"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Preferred by search engines, may rank higher</w:t>
            </w:r>
          </w:p>
        </w:tc>
      </w:tr>
      <w:tr w:rsidR="009553F4" w:rsidRPr="005A2082" w14:paraId="68BA195E"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5E6E8DBB"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Trust</w:t>
            </w:r>
          </w:p>
        </w:tc>
        <w:tc>
          <w:tcPr>
            <w:tcW w:w="0" w:type="auto"/>
            <w:shd w:val="clear" w:color="auto" w:fill="EEECE1" w:themeFill="background2"/>
            <w:tcMar>
              <w:top w:w="240" w:type="dxa"/>
              <w:left w:w="240" w:type="dxa"/>
              <w:bottom w:w="240" w:type="dxa"/>
              <w:right w:w="240" w:type="dxa"/>
            </w:tcMar>
            <w:vAlign w:val="center"/>
            <w:hideMark/>
          </w:tcPr>
          <w:p w14:paraId="52401EEA"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May be seen as less trustworthy</w:t>
            </w:r>
          </w:p>
        </w:tc>
        <w:tc>
          <w:tcPr>
            <w:tcW w:w="0" w:type="auto"/>
            <w:shd w:val="clear" w:color="auto" w:fill="EEECE1" w:themeFill="background2"/>
            <w:tcMar>
              <w:top w:w="240" w:type="dxa"/>
              <w:left w:w="240" w:type="dxa"/>
              <w:bottom w:w="240" w:type="dxa"/>
              <w:right w:w="240" w:type="dxa"/>
            </w:tcMar>
            <w:vAlign w:val="center"/>
            <w:hideMark/>
          </w:tcPr>
          <w:p w14:paraId="00EEEB00"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Indicates a more secure and trustworthy connection</w:t>
            </w:r>
          </w:p>
        </w:tc>
      </w:tr>
    </w:tbl>
    <w:p w14:paraId="466C1818" w14:textId="77777777" w:rsidR="009553F4" w:rsidRPr="001610CB" w:rsidRDefault="009553F4" w:rsidP="009553F4">
      <w:pPr>
        <w:spacing w:before="240" w:after="240" w:line="420" w:lineRule="atLeast"/>
        <w:rPr>
          <w:rFonts w:ascii="Source Serif Pro" w:eastAsia="Times New Roman" w:hAnsi="Source Serif Pro" w:cs="Times New Roman"/>
          <w:spacing w:val="2"/>
          <w:lang w:val="en-IN" w:eastAsia="en-IN"/>
        </w:rPr>
      </w:pPr>
      <w:r w:rsidRPr="005A2082">
        <w:rPr>
          <w:rFonts w:ascii="Source Serif Pro" w:eastAsia="Times New Roman" w:hAnsi="Source Serif Pro" w:cs="Times New Roman"/>
          <w:spacing w:val="2"/>
          <w:lang w:val="en-IN" w:eastAsia="en-IN"/>
        </w:rPr>
        <w:t>In summary, HTTPS is the more secure version of HTTP because it encrypts data traveling between the browser and server. This encryption protects sensitive information like passwords and credit card numbers from being intercepted by hackers. While HTTP may be slightly faster, the security benefits of HTTPS make it the preferred protocol for most websites.</w:t>
      </w:r>
    </w:p>
    <w:p w14:paraId="3BE53A12" w14:textId="77777777" w:rsidR="009553F4" w:rsidRPr="001610CB" w:rsidRDefault="009553F4" w:rsidP="009553F4">
      <w:pPr>
        <w:spacing w:before="240" w:after="240" w:line="420" w:lineRule="atLeast"/>
        <w:rPr>
          <w:rFonts w:ascii="Source Serif Pro" w:eastAsia="Times New Roman" w:hAnsi="Source Serif Pro" w:cs="Times New Roman"/>
          <w:spacing w:val="2"/>
          <w:lang w:val="en-IN" w:eastAsia="en-IN"/>
        </w:rPr>
      </w:pPr>
    </w:p>
    <w:p w14:paraId="63F186D9" w14:textId="77777777" w:rsidR="009553F4" w:rsidRPr="001610CB" w:rsidRDefault="009553F4" w:rsidP="009553F4">
      <w:pPr>
        <w:pStyle w:val="Heading2"/>
        <w:rPr>
          <w:rFonts w:ascii="Source Serif Pro" w:hAnsi="Source Serif Pro"/>
        </w:rPr>
      </w:pPr>
      <w:r w:rsidRPr="001610CB">
        <w:rPr>
          <w:rFonts w:ascii="Source Serif Pro" w:hAnsi="Source Serif Pro"/>
        </w:rPr>
        <w:t>TCP vs. UDP</w:t>
      </w:r>
    </w:p>
    <w:p w14:paraId="43CF2985" w14:textId="77777777" w:rsidR="009553F4" w:rsidRPr="001610CB" w:rsidRDefault="009553F4" w:rsidP="009553F4">
      <w:pPr>
        <w:pStyle w:val="BodyText"/>
        <w:rPr>
          <w:rFonts w:ascii="Source Serif Pro" w:hAnsi="Source Serif Pro"/>
        </w:rPr>
      </w:pPr>
    </w:p>
    <w:p w14:paraId="7D78A25D" w14:textId="77777777" w:rsidR="009553F4" w:rsidRPr="001610CB" w:rsidRDefault="009553F4" w:rsidP="009553F4">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CP (Transmission Control Protocol) and UDP (User Datagram Protocol) are two of the main protocols used for transmitting data over the internet. Each has its characteristics, advantages, and disadvantages, making them suitable for different types of applications.</w:t>
      </w:r>
    </w:p>
    <w:p w14:paraId="17F9BBD4" w14:textId="77777777" w:rsidR="009553F4" w:rsidRPr="006A6F0D" w:rsidRDefault="009553F4" w:rsidP="009553F4">
      <w:pPr>
        <w:spacing w:after="240" w:line="420" w:lineRule="atLeast"/>
        <w:rPr>
          <w:rFonts w:ascii="Source Serif Pro" w:eastAsia="Times New Roman" w:hAnsi="Source Serif Pro" w:cs="Times New Roman"/>
          <w:spacing w:val="2"/>
          <w:lang w:val="en-IN" w:eastAsia="en-IN"/>
        </w:rPr>
      </w:pPr>
      <w:r w:rsidRPr="006A6F0D">
        <w:rPr>
          <w:rFonts w:ascii="Source Serif Pro" w:eastAsia="Times New Roman" w:hAnsi="Source Serif Pro" w:cs="Times New Roman"/>
          <w:spacing w:val="2"/>
          <w:lang w:val="en-IN" w:eastAsia="en-IN"/>
        </w:rPr>
        <w:t>Here's a comparison list for TCP vs. UDP:</w:t>
      </w:r>
    </w:p>
    <w:tbl>
      <w:tblPr>
        <w:tblW w:w="0" w:type="auto"/>
        <w:tblCellSpacing w:w="15" w:type="dxa"/>
        <w:shd w:val="clear" w:color="auto" w:fill="EEECE1" w:themeFill="background2"/>
        <w:tblCellMar>
          <w:left w:w="0" w:type="dxa"/>
          <w:right w:w="0" w:type="dxa"/>
        </w:tblCellMar>
        <w:tblLook w:val="04A0" w:firstRow="1" w:lastRow="0" w:firstColumn="1" w:lastColumn="0" w:noHBand="0" w:noVBand="1"/>
      </w:tblPr>
      <w:tblGrid>
        <w:gridCol w:w="2059"/>
        <w:gridCol w:w="4009"/>
        <w:gridCol w:w="3832"/>
      </w:tblGrid>
      <w:tr w:rsidR="009553F4" w:rsidRPr="006A6F0D" w14:paraId="4B80A0EA" w14:textId="77777777" w:rsidTr="00DC0A54">
        <w:trPr>
          <w:tblCellSpacing w:w="15" w:type="dxa"/>
        </w:trPr>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62A7792C" w14:textId="77777777" w:rsidR="009553F4" w:rsidRPr="006A6F0D"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6A6F0D">
              <w:rPr>
                <w:rFonts w:ascii="Source Serif Pro" w:eastAsia="Times New Roman" w:hAnsi="Source Serif Pro" w:cs="Arial"/>
                <w:b/>
                <w:bCs/>
                <w:color w:val="1F1F1F"/>
                <w:sz w:val="21"/>
                <w:szCs w:val="21"/>
                <w:lang w:val="en-IN" w:eastAsia="en-IN"/>
              </w:rPr>
              <w:t>Feature</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4DE07FED" w14:textId="77777777" w:rsidR="009553F4" w:rsidRPr="006A6F0D"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6A6F0D">
              <w:rPr>
                <w:rFonts w:ascii="Source Serif Pro" w:eastAsia="Times New Roman" w:hAnsi="Source Serif Pro" w:cs="Arial"/>
                <w:b/>
                <w:bCs/>
                <w:color w:val="1F1F1F"/>
                <w:sz w:val="21"/>
                <w:szCs w:val="21"/>
                <w:lang w:val="en-IN" w:eastAsia="en-IN"/>
              </w:rPr>
              <w:t>TCP (Transmission Control Protocol)</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38987300" w14:textId="77777777" w:rsidR="009553F4" w:rsidRPr="006A6F0D"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6A6F0D">
              <w:rPr>
                <w:rFonts w:ascii="Source Serif Pro" w:eastAsia="Times New Roman" w:hAnsi="Source Serif Pro" w:cs="Arial"/>
                <w:b/>
                <w:bCs/>
                <w:color w:val="1F1F1F"/>
                <w:sz w:val="21"/>
                <w:szCs w:val="21"/>
                <w:lang w:val="en-IN" w:eastAsia="en-IN"/>
              </w:rPr>
              <w:t>UDP (User Datagram Protocol)</w:t>
            </w:r>
          </w:p>
        </w:tc>
      </w:tr>
      <w:tr w:rsidR="009553F4" w:rsidRPr="006A6F0D" w14:paraId="3A0EF698"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0AA09A6"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Connection Type</w:t>
            </w:r>
          </w:p>
        </w:tc>
        <w:tc>
          <w:tcPr>
            <w:tcW w:w="0" w:type="auto"/>
            <w:shd w:val="clear" w:color="auto" w:fill="EEECE1" w:themeFill="background2"/>
            <w:tcMar>
              <w:top w:w="240" w:type="dxa"/>
              <w:left w:w="240" w:type="dxa"/>
              <w:bottom w:w="240" w:type="dxa"/>
              <w:right w:w="240" w:type="dxa"/>
            </w:tcMar>
            <w:vAlign w:val="center"/>
            <w:hideMark/>
          </w:tcPr>
          <w:p w14:paraId="3640FA93"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Connection-oriented</w:t>
            </w:r>
          </w:p>
        </w:tc>
        <w:tc>
          <w:tcPr>
            <w:tcW w:w="0" w:type="auto"/>
            <w:shd w:val="clear" w:color="auto" w:fill="EEECE1" w:themeFill="background2"/>
            <w:tcMar>
              <w:top w:w="240" w:type="dxa"/>
              <w:left w:w="240" w:type="dxa"/>
              <w:bottom w:w="240" w:type="dxa"/>
              <w:right w:w="240" w:type="dxa"/>
            </w:tcMar>
            <w:vAlign w:val="center"/>
            <w:hideMark/>
          </w:tcPr>
          <w:p w14:paraId="75D9A800"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Connectionless</w:t>
            </w:r>
          </w:p>
        </w:tc>
      </w:tr>
      <w:tr w:rsidR="009553F4" w:rsidRPr="006A6F0D" w14:paraId="7DC6F940"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B1702F4"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Reliability</w:t>
            </w:r>
          </w:p>
        </w:tc>
        <w:tc>
          <w:tcPr>
            <w:tcW w:w="0" w:type="auto"/>
            <w:shd w:val="clear" w:color="auto" w:fill="EEECE1" w:themeFill="background2"/>
            <w:tcMar>
              <w:top w:w="240" w:type="dxa"/>
              <w:left w:w="240" w:type="dxa"/>
              <w:bottom w:w="240" w:type="dxa"/>
              <w:right w:w="240" w:type="dxa"/>
            </w:tcMar>
            <w:vAlign w:val="center"/>
            <w:hideMark/>
          </w:tcPr>
          <w:p w14:paraId="6CD92D65"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Guarantees in-order delivery of data</w:t>
            </w:r>
          </w:p>
        </w:tc>
        <w:tc>
          <w:tcPr>
            <w:tcW w:w="0" w:type="auto"/>
            <w:shd w:val="clear" w:color="auto" w:fill="EEECE1" w:themeFill="background2"/>
            <w:tcMar>
              <w:top w:w="240" w:type="dxa"/>
              <w:left w:w="240" w:type="dxa"/>
              <w:bottom w:w="240" w:type="dxa"/>
              <w:right w:w="240" w:type="dxa"/>
            </w:tcMar>
            <w:vAlign w:val="center"/>
            <w:hideMark/>
          </w:tcPr>
          <w:p w14:paraId="62AF651D"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Does not guarantee delivery or order</w:t>
            </w:r>
          </w:p>
        </w:tc>
      </w:tr>
      <w:tr w:rsidR="009553F4" w:rsidRPr="006A6F0D" w14:paraId="5D320B99"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555505C8"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lastRenderedPageBreak/>
              <w:t>Error Checking</w:t>
            </w:r>
          </w:p>
        </w:tc>
        <w:tc>
          <w:tcPr>
            <w:tcW w:w="0" w:type="auto"/>
            <w:shd w:val="clear" w:color="auto" w:fill="EEECE1" w:themeFill="background2"/>
            <w:tcMar>
              <w:top w:w="240" w:type="dxa"/>
              <w:left w:w="240" w:type="dxa"/>
              <w:bottom w:w="240" w:type="dxa"/>
              <w:right w:w="240" w:type="dxa"/>
            </w:tcMar>
            <w:vAlign w:val="center"/>
            <w:hideMark/>
          </w:tcPr>
          <w:p w14:paraId="39CBBB79"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Includes error checking and retransmission</w:t>
            </w:r>
          </w:p>
        </w:tc>
        <w:tc>
          <w:tcPr>
            <w:tcW w:w="0" w:type="auto"/>
            <w:shd w:val="clear" w:color="auto" w:fill="EEECE1" w:themeFill="background2"/>
            <w:tcMar>
              <w:top w:w="240" w:type="dxa"/>
              <w:left w:w="240" w:type="dxa"/>
              <w:bottom w:w="240" w:type="dxa"/>
              <w:right w:w="240" w:type="dxa"/>
            </w:tcMar>
            <w:vAlign w:val="center"/>
            <w:hideMark/>
          </w:tcPr>
          <w:p w14:paraId="57E3E76C"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Limited error checking, no retransmission</w:t>
            </w:r>
          </w:p>
        </w:tc>
      </w:tr>
      <w:tr w:rsidR="009553F4" w:rsidRPr="006A6F0D" w14:paraId="44786113"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3F3E5F7"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Flow Control</w:t>
            </w:r>
          </w:p>
        </w:tc>
        <w:tc>
          <w:tcPr>
            <w:tcW w:w="0" w:type="auto"/>
            <w:shd w:val="clear" w:color="auto" w:fill="EEECE1" w:themeFill="background2"/>
            <w:tcMar>
              <w:top w:w="240" w:type="dxa"/>
              <w:left w:w="240" w:type="dxa"/>
              <w:bottom w:w="240" w:type="dxa"/>
              <w:right w:w="240" w:type="dxa"/>
            </w:tcMar>
            <w:vAlign w:val="center"/>
            <w:hideMark/>
          </w:tcPr>
          <w:p w14:paraId="1ECA1876"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Prevents overwhelming receiver with data</w:t>
            </w:r>
          </w:p>
        </w:tc>
        <w:tc>
          <w:tcPr>
            <w:tcW w:w="0" w:type="auto"/>
            <w:shd w:val="clear" w:color="auto" w:fill="EEECE1" w:themeFill="background2"/>
            <w:tcMar>
              <w:top w:w="240" w:type="dxa"/>
              <w:left w:w="240" w:type="dxa"/>
              <w:bottom w:w="240" w:type="dxa"/>
              <w:right w:w="240" w:type="dxa"/>
            </w:tcMar>
            <w:vAlign w:val="center"/>
            <w:hideMark/>
          </w:tcPr>
          <w:p w14:paraId="4A1937A4"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No flow control</w:t>
            </w:r>
          </w:p>
        </w:tc>
      </w:tr>
      <w:tr w:rsidR="009553F4" w:rsidRPr="006A6F0D" w14:paraId="39F228E4"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5930EF37"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Speed</w:t>
            </w:r>
          </w:p>
        </w:tc>
        <w:tc>
          <w:tcPr>
            <w:tcW w:w="0" w:type="auto"/>
            <w:shd w:val="clear" w:color="auto" w:fill="EEECE1" w:themeFill="background2"/>
            <w:tcMar>
              <w:top w:w="240" w:type="dxa"/>
              <w:left w:w="240" w:type="dxa"/>
              <w:bottom w:w="240" w:type="dxa"/>
              <w:right w:w="240" w:type="dxa"/>
            </w:tcMar>
            <w:vAlign w:val="center"/>
            <w:hideMark/>
          </w:tcPr>
          <w:p w14:paraId="4555FE9A"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Slower due to connection setup and overhead</w:t>
            </w:r>
          </w:p>
        </w:tc>
        <w:tc>
          <w:tcPr>
            <w:tcW w:w="0" w:type="auto"/>
            <w:shd w:val="clear" w:color="auto" w:fill="EEECE1" w:themeFill="background2"/>
            <w:tcMar>
              <w:top w:w="240" w:type="dxa"/>
              <w:left w:w="240" w:type="dxa"/>
              <w:bottom w:w="240" w:type="dxa"/>
              <w:right w:w="240" w:type="dxa"/>
            </w:tcMar>
            <w:vAlign w:val="center"/>
            <w:hideMark/>
          </w:tcPr>
          <w:p w14:paraId="0F1529D2"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Faster due to simpler protocol</w:t>
            </w:r>
          </w:p>
        </w:tc>
      </w:tr>
      <w:tr w:rsidR="009553F4" w:rsidRPr="006A6F0D" w14:paraId="0481BF89"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A17973C"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Security</w:t>
            </w:r>
          </w:p>
        </w:tc>
        <w:tc>
          <w:tcPr>
            <w:tcW w:w="0" w:type="auto"/>
            <w:shd w:val="clear" w:color="auto" w:fill="EEECE1" w:themeFill="background2"/>
            <w:tcMar>
              <w:top w:w="240" w:type="dxa"/>
              <w:left w:w="240" w:type="dxa"/>
              <w:bottom w:w="240" w:type="dxa"/>
              <w:right w:w="240" w:type="dxa"/>
            </w:tcMar>
            <w:vAlign w:val="center"/>
            <w:hideMark/>
          </w:tcPr>
          <w:p w14:paraId="16119B90"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More secure due to connection management</w:t>
            </w:r>
          </w:p>
        </w:tc>
        <w:tc>
          <w:tcPr>
            <w:tcW w:w="0" w:type="auto"/>
            <w:shd w:val="clear" w:color="auto" w:fill="EEECE1" w:themeFill="background2"/>
            <w:tcMar>
              <w:top w:w="240" w:type="dxa"/>
              <w:left w:w="240" w:type="dxa"/>
              <w:bottom w:w="240" w:type="dxa"/>
              <w:right w:w="240" w:type="dxa"/>
            </w:tcMar>
            <w:vAlign w:val="center"/>
            <w:hideMark/>
          </w:tcPr>
          <w:p w14:paraId="3C8990B8"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Less secure, no connection management</w:t>
            </w:r>
          </w:p>
        </w:tc>
      </w:tr>
      <w:tr w:rsidR="009553F4" w:rsidRPr="006A6F0D" w14:paraId="5269C60E"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009D9256"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Applications</w:t>
            </w:r>
          </w:p>
        </w:tc>
        <w:tc>
          <w:tcPr>
            <w:tcW w:w="0" w:type="auto"/>
            <w:shd w:val="clear" w:color="auto" w:fill="EEECE1" w:themeFill="background2"/>
            <w:tcMar>
              <w:top w:w="240" w:type="dxa"/>
              <w:left w:w="240" w:type="dxa"/>
              <w:bottom w:w="240" w:type="dxa"/>
              <w:right w:w="240" w:type="dxa"/>
            </w:tcMar>
            <w:vAlign w:val="center"/>
            <w:hideMark/>
          </w:tcPr>
          <w:p w14:paraId="38039D1F"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Web browsing, email, file transfer</w:t>
            </w:r>
          </w:p>
        </w:tc>
        <w:tc>
          <w:tcPr>
            <w:tcW w:w="0" w:type="auto"/>
            <w:shd w:val="clear" w:color="auto" w:fill="EEECE1" w:themeFill="background2"/>
            <w:tcMar>
              <w:top w:w="240" w:type="dxa"/>
              <w:left w:w="240" w:type="dxa"/>
              <w:bottom w:w="240" w:type="dxa"/>
              <w:right w:w="240" w:type="dxa"/>
            </w:tcMar>
            <w:vAlign w:val="center"/>
            <w:hideMark/>
          </w:tcPr>
          <w:p w14:paraId="7DAF8AB9"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Online gaming, live streaming, VoIP</w:t>
            </w:r>
          </w:p>
        </w:tc>
      </w:tr>
    </w:tbl>
    <w:p w14:paraId="3EDFE1D3" w14:textId="77777777" w:rsidR="009553F4" w:rsidRPr="006A6F0D" w:rsidRDefault="009553F4" w:rsidP="009553F4">
      <w:pPr>
        <w:spacing w:after="0" w:line="420" w:lineRule="atLeast"/>
        <w:rPr>
          <w:rFonts w:ascii="Source Serif Pro" w:eastAsia="Times New Roman" w:hAnsi="Source Serif Pro" w:cs="Arial"/>
          <w:color w:val="1F1F1F"/>
          <w:lang w:val="en-IN" w:eastAsia="en-IN"/>
        </w:rPr>
      </w:pPr>
      <w:r w:rsidRPr="006A6F0D">
        <w:rPr>
          <w:rFonts w:ascii="Source Serif Pro" w:eastAsia="Times New Roman" w:hAnsi="Source Serif Pro" w:cs="Arial"/>
          <w:b/>
          <w:bCs/>
          <w:color w:val="1F1F1F"/>
          <w:bdr w:val="none" w:sz="0" w:space="0" w:color="auto" w:frame="1"/>
          <w:lang w:val="en-IN" w:eastAsia="en-IN"/>
        </w:rPr>
        <w:t>Additional Points:</w:t>
      </w:r>
    </w:p>
    <w:p w14:paraId="2DE73438" w14:textId="77777777" w:rsidR="009553F4" w:rsidRPr="006A6F0D" w:rsidRDefault="009553F4" w:rsidP="009553F4">
      <w:pPr>
        <w:numPr>
          <w:ilvl w:val="0"/>
          <w:numId w:val="261"/>
        </w:numPr>
        <w:spacing w:after="0" w:line="420" w:lineRule="atLeast"/>
        <w:rPr>
          <w:rFonts w:ascii="Source Serif Pro" w:eastAsia="Times New Roman" w:hAnsi="Source Serif Pro" w:cs="Arial"/>
          <w:color w:val="1F1F1F"/>
          <w:lang w:val="en-IN" w:eastAsia="en-IN"/>
        </w:rPr>
      </w:pPr>
      <w:r w:rsidRPr="006A6F0D">
        <w:rPr>
          <w:rFonts w:ascii="Source Serif Pro" w:eastAsia="Times New Roman" w:hAnsi="Source Serif Pro" w:cs="Arial"/>
          <w:b/>
          <w:bCs/>
          <w:color w:val="1F1F1F"/>
          <w:bdr w:val="none" w:sz="0" w:space="0" w:color="auto" w:frame="1"/>
          <w:lang w:val="en-IN" w:eastAsia="en-IN"/>
        </w:rPr>
        <w:t>Data Stream vs. Message Stream:</w:t>
      </w:r>
      <w:r w:rsidRPr="006A6F0D">
        <w:rPr>
          <w:rFonts w:ascii="Source Serif Pro" w:eastAsia="Times New Roman" w:hAnsi="Source Serif Pro" w:cs="Arial"/>
          <w:color w:val="1F1F1F"/>
          <w:lang w:val="en-IN" w:eastAsia="en-IN"/>
        </w:rPr>
        <w:t xml:space="preserve"> TCP treats data as a stream of bytes, ensuring all parts arrive and in order. UDP sends individual datagrams (messages) that may arrive out of order or not at all.</w:t>
      </w:r>
    </w:p>
    <w:p w14:paraId="19CB16A5" w14:textId="77777777" w:rsidR="009553F4" w:rsidRPr="006A6F0D" w:rsidRDefault="009553F4" w:rsidP="009553F4">
      <w:pPr>
        <w:numPr>
          <w:ilvl w:val="0"/>
          <w:numId w:val="261"/>
        </w:numPr>
        <w:spacing w:after="0" w:line="420" w:lineRule="atLeast"/>
        <w:rPr>
          <w:rFonts w:ascii="Source Serif Pro" w:eastAsia="Times New Roman" w:hAnsi="Source Serif Pro" w:cs="Arial"/>
          <w:color w:val="1F1F1F"/>
          <w:lang w:val="en-IN" w:eastAsia="en-IN"/>
        </w:rPr>
      </w:pPr>
      <w:r w:rsidRPr="006A6F0D">
        <w:rPr>
          <w:rFonts w:ascii="Source Serif Pro" w:eastAsia="Times New Roman" w:hAnsi="Source Serif Pro" w:cs="Arial"/>
          <w:b/>
          <w:bCs/>
          <w:color w:val="1F1F1F"/>
          <w:bdr w:val="none" w:sz="0" w:space="0" w:color="auto" w:frame="1"/>
          <w:lang w:val="en-IN" w:eastAsia="en-IN"/>
        </w:rPr>
        <w:t>Complexity:</w:t>
      </w:r>
      <w:r w:rsidRPr="006A6F0D">
        <w:rPr>
          <w:rFonts w:ascii="Source Serif Pro" w:eastAsia="Times New Roman" w:hAnsi="Source Serif Pro" w:cs="Arial"/>
          <w:color w:val="1F1F1F"/>
          <w:lang w:val="en-IN" w:eastAsia="en-IN"/>
        </w:rPr>
        <w:t xml:space="preserve"> TCP is a more complex protocol due to its connection management and error checking features.</w:t>
      </w:r>
    </w:p>
    <w:p w14:paraId="1F308AAA" w14:textId="77777777" w:rsidR="009553F4" w:rsidRDefault="009553F4" w:rsidP="009553F4">
      <w:pPr>
        <w:numPr>
          <w:ilvl w:val="0"/>
          <w:numId w:val="261"/>
        </w:numPr>
        <w:spacing w:after="0" w:line="420" w:lineRule="atLeast"/>
        <w:rPr>
          <w:rFonts w:ascii="Source Serif Pro" w:eastAsia="Times New Roman" w:hAnsi="Source Serif Pro" w:cs="Arial"/>
          <w:color w:val="1F1F1F"/>
          <w:lang w:val="en-IN" w:eastAsia="en-IN"/>
        </w:rPr>
      </w:pPr>
      <w:r w:rsidRPr="006A6F0D">
        <w:rPr>
          <w:rFonts w:ascii="Source Serif Pro" w:eastAsia="Times New Roman" w:hAnsi="Source Serif Pro" w:cs="Arial"/>
          <w:b/>
          <w:bCs/>
          <w:color w:val="1F1F1F"/>
          <w:bdr w:val="none" w:sz="0" w:space="0" w:color="auto" w:frame="1"/>
          <w:lang w:val="en-IN" w:eastAsia="en-IN"/>
        </w:rPr>
        <w:t>Suitability:</w:t>
      </w:r>
      <w:r w:rsidRPr="006A6F0D">
        <w:rPr>
          <w:rFonts w:ascii="Source Serif Pro" w:eastAsia="Times New Roman" w:hAnsi="Source Serif Pro" w:cs="Arial"/>
          <w:color w:val="1F1F1F"/>
          <w:lang w:val="en-IN" w:eastAsia="en-IN"/>
        </w:rPr>
        <w:t xml:space="preserve"> Choose TCP for reliable data delivery where order and accuracy are crucial. Choose UDP for speed-critical applications where occasional data loss is acceptable.</w:t>
      </w:r>
    </w:p>
    <w:p w14:paraId="546008BD" w14:textId="77777777" w:rsidR="007C7BC5" w:rsidRDefault="007C7BC5" w:rsidP="007C7BC5">
      <w:pPr>
        <w:spacing w:after="0" w:line="420" w:lineRule="atLeast"/>
        <w:rPr>
          <w:rFonts w:ascii="Source Serif Pro" w:eastAsia="Times New Roman" w:hAnsi="Source Serif Pro" w:cs="Arial"/>
          <w:color w:val="1F1F1F"/>
          <w:lang w:val="en-IN" w:eastAsia="en-IN"/>
        </w:rPr>
      </w:pPr>
    </w:p>
    <w:p w14:paraId="3494B108" w14:textId="77777777" w:rsidR="007C7BC5" w:rsidRDefault="007C7BC5" w:rsidP="007C7BC5">
      <w:pPr>
        <w:spacing w:after="0" w:line="420" w:lineRule="atLeast"/>
        <w:rPr>
          <w:rFonts w:ascii="Source Serif Pro" w:eastAsia="Times New Roman" w:hAnsi="Source Serif Pro" w:cs="Arial"/>
          <w:color w:val="1F1F1F"/>
          <w:lang w:val="en-IN" w:eastAsia="en-IN"/>
        </w:rPr>
      </w:pPr>
    </w:p>
    <w:p w14:paraId="4491FCB4" w14:textId="4F2A51FC" w:rsidR="00546B38" w:rsidRPr="00546B38" w:rsidRDefault="007C7BC5" w:rsidP="00546B38">
      <w:pPr>
        <w:pStyle w:val="Heading3"/>
      </w:pPr>
      <w:r w:rsidRPr="00546B38">
        <w:t>HTTP Keep-Alive</w:t>
      </w:r>
    </w:p>
    <w:p w14:paraId="03B26A4D" w14:textId="3E5A9297" w:rsidR="00546B38" w:rsidRDefault="00546B38" w:rsidP="00546B38">
      <w:pPr>
        <w:pStyle w:val="NormalWeb"/>
        <w:shd w:val="clear" w:color="auto" w:fill="FFFFFF"/>
        <w:rPr>
          <w:rFonts w:ascii="Source Serif Pro" w:hAnsi="Source Serif Pro"/>
          <w:color w:val="363737"/>
        </w:rPr>
      </w:pPr>
      <w:r w:rsidRPr="00546B38">
        <w:rPr>
          <w:rFonts w:ascii="Source Serif Pro" w:hAnsi="Source Serif Pro"/>
          <w:color w:val="363737"/>
        </w:rPr>
        <w:t>HTTP Keep-Alive, linked to HTTP persistent connections, operates at the application layer.</w:t>
      </w:r>
    </w:p>
    <w:p w14:paraId="0E4E370B" w14:textId="2F986048" w:rsidR="007C7BC5" w:rsidRPr="00546B38" w:rsidRDefault="007C7BC5" w:rsidP="00546B38">
      <w:pPr>
        <w:pStyle w:val="NormalWeb"/>
        <w:shd w:val="clear" w:color="auto" w:fill="FFFFFF"/>
        <w:rPr>
          <w:rFonts w:ascii="Source Serif Pro" w:hAnsi="Source Serif Pro"/>
          <w:color w:val="363737"/>
        </w:rPr>
      </w:pPr>
      <w:r w:rsidRPr="00546B38">
        <w:rPr>
          <w:rFonts w:ascii="Source Serif Pro" w:hAnsi="Source Serif Pro"/>
          <w:color w:val="363737"/>
        </w:rPr>
        <w:t>HTTP, except for HTTP/3, is built on TCP. Establishing an HTTP connection requires a 3-way TCP handshake. After sending an HTTP request and receiving a response, the TCP connection disconnects. </w:t>
      </w:r>
    </w:p>
    <w:p w14:paraId="69A261CF" w14:textId="77777777" w:rsidR="007C7BC5" w:rsidRPr="00546B38" w:rsidRDefault="007C7BC5" w:rsidP="00546B38">
      <w:pPr>
        <w:pStyle w:val="NormalWeb"/>
        <w:shd w:val="clear" w:color="auto" w:fill="FFFFFF"/>
        <w:rPr>
          <w:rFonts w:ascii="Source Serif Pro" w:hAnsi="Source Serif Pro"/>
          <w:color w:val="363737"/>
        </w:rPr>
      </w:pPr>
      <w:r w:rsidRPr="00546B38">
        <w:rPr>
          <w:rFonts w:ascii="Source Serif Pro" w:hAnsi="Source Serif Pro"/>
          <w:color w:val="363737"/>
        </w:rPr>
        <w:lastRenderedPageBreak/>
        <w:t>Sending multiple requests to the same server this way is quite inefficient. Wouldn’t it be better to reuse the same TCP connection? That’s the purpose of HTTP Keep-Alive. It maintains the TCP connection until either party requests disconnection.</w:t>
      </w:r>
    </w:p>
    <w:p w14:paraId="158F209D" w14:textId="77777777" w:rsidR="007C7BC5" w:rsidRPr="00546B38" w:rsidRDefault="007C7BC5" w:rsidP="00546B38">
      <w:pPr>
        <w:pStyle w:val="NormalWeb"/>
        <w:shd w:val="clear" w:color="auto" w:fill="FFFFFF"/>
        <w:rPr>
          <w:rFonts w:ascii="Source Serif Pro" w:hAnsi="Source Serif Pro"/>
          <w:color w:val="363737"/>
        </w:rPr>
      </w:pPr>
      <w:r w:rsidRPr="00546B38">
        <w:rPr>
          <w:rFonts w:ascii="Source Serif Pro" w:hAnsi="Source Serif Pro"/>
          <w:color w:val="363737"/>
        </w:rPr>
        <w:t>HTTP/1.1 enables HTTP Keep-Alive by default. </w:t>
      </w:r>
    </w:p>
    <w:p w14:paraId="2EE2D56B" w14:textId="77777777" w:rsidR="007C7BC5" w:rsidRPr="00546B38" w:rsidRDefault="007C7BC5" w:rsidP="00546B38">
      <w:pPr>
        <w:pStyle w:val="NormalWeb"/>
        <w:shd w:val="clear" w:color="auto" w:fill="FFFFFF"/>
        <w:rPr>
          <w:rFonts w:ascii="Source Serif Pro" w:hAnsi="Source Serif Pro"/>
          <w:color w:val="363737"/>
        </w:rPr>
      </w:pPr>
      <w:r w:rsidRPr="00546B38">
        <w:rPr>
          <w:rFonts w:ascii="Source Serif Pro" w:hAnsi="Source Serif Pro"/>
          <w:color w:val="363737"/>
        </w:rPr>
        <w:t>HTTP Keep-Alive reduces the overhead of opening and closing TCP connections. It's even more powerful when combined with HTTP/2, which introduces the concept of “streams”.</w:t>
      </w:r>
    </w:p>
    <w:p w14:paraId="4F222E0E" w14:textId="77777777" w:rsidR="007C7BC5" w:rsidRPr="00546B38" w:rsidRDefault="007C7BC5" w:rsidP="00546B38">
      <w:pPr>
        <w:pStyle w:val="NormalWeb"/>
        <w:shd w:val="clear" w:color="auto" w:fill="FFFFFF"/>
        <w:rPr>
          <w:rFonts w:ascii="Source Serif Pro" w:hAnsi="Source Serif Pro"/>
          <w:color w:val="363737"/>
        </w:rPr>
      </w:pPr>
      <w:r w:rsidRPr="00546B38">
        <w:rPr>
          <w:rFonts w:ascii="Source Serif Pro" w:hAnsi="Source Serif Pro"/>
          <w:color w:val="363737"/>
        </w:rPr>
        <w:t>Streams allow us to send multiple requests simultaneously without waiting for server responses. More importantly, these requests and responses can be handled out of order, which is not possible with only HTTP Keep-Alive.</w:t>
      </w:r>
    </w:p>
    <w:p w14:paraId="6D4DB429" w14:textId="77777777" w:rsidR="007C7BC5" w:rsidRPr="00546B38" w:rsidRDefault="007C7BC5" w:rsidP="00546B38">
      <w:pPr>
        <w:pStyle w:val="NormalWeb"/>
        <w:shd w:val="clear" w:color="auto" w:fill="FFFFFF"/>
        <w:rPr>
          <w:rFonts w:ascii="Source Serif Pro" w:hAnsi="Source Serif Pro"/>
          <w:color w:val="363737"/>
        </w:rPr>
      </w:pPr>
      <w:r w:rsidRPr="00546B38">
        <w:rPr>
          <w:rFonts w:ascii="Source Serif Pro" w:hAnsi="Source Serif Pro"/>
          <w:color w:val="363737"/>
        </w:rPr>
        <w:t>The comparison diagram below shows the difference between HTTP Keep-Alive and HTTP/2 streams. Normally, we wait for the first response before sending a second request. With HTTP/2 streams, we can send multiple requests simultaneously without waiting for the first response, and the server can respond out of order.  </w:t>
      </w:r>
    </w:p>
    <w:p w14:paraId="59058A5F" w14:textId="77777777" w:rsidR="007C7BC5" w:rsidRPr="00546B38" w:rsidRDefault="007C7BC5" w:rsidP="00546B38">
      <w:pPr>
        <w:pStyle w:val="NormalWeb"/>
        <w:shd w:val="clear" w:color="auto" w:fill="FFFFFF"/>
        <w:rPr>
          <w:rFonts w:ascii="Source Serif Pro" w:hAnsi="Source Serif Pro"/>
          <w:color w:val="363737"/>
        </w:rPr>
      </w:pPr>
      <w:r w:rsidRPr="00546B38">
        <w:rPr>
          <w:rFonts w:ascii="Source Serif Pro" w:hAnsi="Source Serif Pro"/>
          <w:color w:val="363737"/>
        </w:rPr>
        <w:t>Why is this important? This feature is crucial to avoid head-of-line (HOL) blocking. In earlier versions of HTTP, if the server takes a long time to process one request, subsequent requests have to wait, leading to delays. But with HTTP/2 streams, each request is independent. Even if a server takes longer to process one request, it can still respond to other requests. Responses can come back as soon as they're ready, even if that means they're not in the original request order.</w:t>
      </w:r>
    </w:p>
    <w:p w14:paraId="449A338E" w14:textId="77777777" w:rsidR="007C7BC5" w:rsidRDefault="007C7BC5" w:rsidP="007C7BC5">
      <w:pPr>
        <w:shd w:val="clear" w:color="auto" w:fill="FFFFFF"/>
        <w:rPr>
          <w:rStyle w:val="Hyperlink"/>
          <w:bdr w:val="none" w:sz="0" w:space="0" w:color="auto" w:frame="1"/>
        </w:rPr>
      </w:pPr>
      <w:r>
        <w:rPr>
          <w:color w:val="363737"/>
          <w:sz w:val="29"/>
          <w:szCs w:val="29"/>
        </w:rPr>
        <w:fldChar w:fldCharType="begin"/>
      </w:r>
      <w:r>
        <w:rPr>
          <w:color w:val="363737"/>
          <w:sz w:val="29"/>
          <w:szCs w:val="29"/>
        </w:rPr>
        <w:instrText>HYPERLINK "https://substackcdn.com/image/fetch/f_auto,q_auto:good,fl_progressive:steep/https%3A%2F%2Fsubstack-post-media.s3.amazonaws.com%2Fpublic%2Fimages%2Fd9d498fd-b0ce-49af-91a5-3fcae4680514_1600x1046.png" \t "_blank"</w:instrText>
      </w:r>
      <w:r>
        <w:rPr>
          <w:color w:val="363737"/>
          <w:sz w:val="29"/>
          <w:szCs w:val="29"/>
        </w:rPr>
      </w:r>
      <w:r>
        <w:rPr>
          <w:color w:val="363737"/>
          <w:sz w:val="29"/>
          <w:szCs w:val="29"/>
        </w:rPr>
        <w:fldChar w:fldCharType="separate"/>
      </w:r>
    </w:p>
    <w:p w14:paraId="6AB8AEA4" w14:textId="16DC3D1B" w:rsidR="007C7BC5" w:rsidRDefault="007C7BC5" w:rsidP="007C7BC5">
      <w:pPr>
        <w:shd w:val="clear" w:color="auto" w:fill="FFFFFF"/>
      </w:pPr>
      <w:r>
        <w:rPr>
          <w:noProof/>
          <w:color w:val="0000FF"/>
          <w:sz w:val="29"/>
          <w:szCs w:val="29"/>
          <w:bdr w:val="none" w:sz="0" w:space="0" w:color="auto" w:frame="1"/>
        </w:rPr>
        <w:lastRenderedPageBreak/>
        <w:drawing>
          <wp:inline distT="0" distB="0" distL="0" distR="0" wp14:anchorId="0019696E" wp14:editId="0AB3CCD1">
            <wp:extent cx="5943600" cy="3885565"/>
            <wp:effectExtent l="0" t="0" r="0" b="0"/>
            <wp:docPr id="1008123444" name="Picture 10">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a:hlinkClick r:id="rId12" tgtFrame="&quot;_blank&quo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885565"/>
                    </a:xfrm>
                    <a:prstGeom prst="rect">
                      <a:avLst/>
                    </a:prstGeom>
                    <a:noFill/>
                    <a:ln>
                      <a:noFill/>
                    </a:ln>
                  </pic:spPr>
                </pic:pic>
              </a:graphicData>
            </a:graphic>
          </wp:inline>
        </w:drawing>
      </w:r>
    </w:p>
    <w:p w14:paraId="4A10C489" w14:textId="77777777" w:rsidR="007C7BC5" w:rsidRDefault="007C7BC5" w:rsidP="007C7BC5">
      <w:pPr>
        <w:shd w:val="clear" w:color="auto" w:fill="FFFFFF"/>
        <w:rPr>
          <w:color w:val="363737"/>
          <w:sz w:val="29"/>
          <w:szCs w:val="29"/>
        </w:rPr>
      </w:pPr>
      <w:r>
        <w:rPr>
          <w:color w:val="363737"/>
          <w:sz w:val="29"/>
          <w:szCs w:val="29"/>
        </w:rPr>
        <w:fldChar w:fldCharType="end"/>
      </w:r>
    </w:p>
    <w:p w14:paraId="00509863" w14:textId="77777777" w:rsidR="007C7BC5" w:rsidRDefault="007C7BC5" w:rsidP="00E53D27">
      <w:pPr>
        <w:pStyle w:val="Heading2"/>
      </w:pPr>
      <w:r>
        <w:t>TCP keepalive</w:t>
      </w:r>
    </w:p>
    <w:p w14:paraId="57852A99" w14:textId="7A4C8714" w:rsidR="00546B38" w:rsidRDefault="00546B38" w:rsidP="00E53D27">
      <w:pPr>
        <w:pStyle w:val="NormalWeb"/>
        <w:shd w:val="clear" w:color="auto" w:fill="FFFFFF"/>
        <w:rPr>
          <w:rFonts w:ascii="Source Serif Pro" w:hAnsi="Source Serif Pro"/>
          <w:color w:val="363737"/>
        </w:rPr>
      </w:pPr>
      <w:r w:rsidRPr="00546B38">
        <w:rPr>
          <w:rFonts w:ascii="Source Serif Pro" w:hAnsi="Source Serif Pro"/>
          <w:color w:val="363737"/>
        </w:rPr>
        <w:t>TCP keepalive, working at the transport layer, keeps a TCP connection alive during periods of data exchange inactivity.</w:t>
      </w:r>
    </w:p>
    <w:p w14:paraId="2EF2AE8F" w14:textId="25981C5F" w:rsidR="007C7BC5" w:rsidRPr="00E53D27" w:rsidRDefault="007C7BC5" w:rsidP="00E53D27">
      <w:pPr>
        <w:pStyle w:val="NormalWeb"/>
        <w:shd w:val="clear" w:color="auto" w:fill="FFFFFF"/>
        <w:rPr>
          <w:rFonts w:ascii="Source Serif Pro" w:hAnsi="Source Serif Pro"/>
          <w:color w:val="363737"/>
        </w:rPr>
      </w:pPr>
      <w:r w:rsidRPr="00E53D27">
        <w:rPr>
          <w:rFonts w:ascii="Source Serif Pro" w:hAnsi="Source Serif Pro"/>
          <w:color w:val="363737"/>
        </w:rPr>
        <w:t>TCP keepalive is unrelated to HTTP Keep-Alive. In a TCP connection, both parties remain in the ESTABLISHED state until one ends it. If one party disconnects without notifying the other, the remaining party wouldn’t know about it. TCP keepalive addresses this by periodically sending probes when there’s no data exchange. We discussed this in our previous TCP issue. The following diagram should serve as a refresher.</w:t>
      </w:r>
    </w:p>
    <w:p w14:paraId="2F1F7E51" w14:textId="77777777" w:rsidR="007C7BC5" w:rsidRDefault="007C7BC5" w:rsidP="007C7BC5">
      <w:pPr>
        <w:shd w:val="clear" w:color="auto" w:fill="FFFFFF"/>
        <w:rPr>
          <w:rStyle w:val="Hyperlink"/>
          <w:bdr w:val="none" w:sz="0" w:space="0" w:color="auto" w:frame="1"/>
        </w:rPr>
      </w:pPr>
      <w:r>
        <w:rPr>
          <w:color w:val="363737"/>
          <w:sz w:val="29"/>
          <w:szCs w:val="29"/>
        </w:rPr>
        <w:fldChar w:fldCharType="begin"/>
      </w:r>
      <w:r>
        <w:rPr>
          <w:color w:val="363737"/>
          <w:sz w:val="29"/>
          <w:szCs w:val="29"/>
        </w:rPr>
        <w:instrText>HYPERLINK "https://substackcdn.com/image/fetch/f_auto,q_auto:good,fl_progressive:steep/https%3A%2F%2Fsubstack-post-media.s3.amazonaws.com%2Fpublic%2Fimages%2F339a0b68-b25f-49a2-a810-35297d4e5bc7_1344x1600.png" \t "_blank"</w:instrText>
      </w:r>
      <w:r>
        <w:rPr>
          <w:color w:val="363737"/>
          <w:sz w:val="29"/>
          <w:szCs w:val="29"/>
        </w:rPr>
      </w:r>
      <w:r>
        <w:rPr>
          <w:color w:val="363737"/>
          <w:sz w:val="29"/>
          <w:szCs w:val="29"/>
        </w:rPr>
        <w:fldChar w:fldCharType="separate"/>
      </w:r>
    </w:p>
    <w:p w14:paraId="663DAD89" w14:textId="77991A90" w:rsidR="007C7BC5" w:rsidRDefault="007C7BC5" w:rsidP="007C7BC5">
      <w:pPr>
        <w:shd w:val="clear" w:color="auto" w:fill="FFFFFF"/>
      </w:pPr>
      <w:r>
        <w:rPr>
          <w:noProof/>
          <w:color w:val="0000FF"/>
          <w:sz w:val="29"/>
          <w:szCs w:val="29"/>
          <w:bdr w:val="none" w:sz="0" w:space="0" w:color="auto" w:frame="1"/>
        </w:rPr>
        <w:lastRenderedPageBreak/>
        <w:drawing>
          <wp:inline distT="0" distB="0" distL="0" distR="0" wp14:anchorId="69EE514A" wp14:editId="389D6EE3">
            <wp:extent cx="4436110" cy="5279390"/>
            <wp:effectExtent l="0" t="0" r="0" b="0"/>
            <wp:docPr id="1001226524" name="Picture 9">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a:hlinkClick r:id="rId14" tgtFrame="&quot;_blank&quo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36110" cy="5279390"/>
                    </a:xfrm>
                    <a:prstGeom prst="rect">
                      <a:avLst/>
                    </a:prstGeom>
                    <a:noFill/>
                    <a:ln>
                      <a:noFill/>
                    </a:ln>
                  </pic:spPr>
                </pic:pic>
              </a:graphicData>
            </a:graphic>
          </wp:inline>
        </w:drawing>
      </w:r>
    </w:p>
    <w:p w14:paraId="67373EE1" w14:textId="77777777" w:rsidR="007C7BC5" w:rsidRDefault="007C7BC5" w:rsidP="007C7BC5">
      <w:pPr>
        <w:shd w:val="clear" w:color="auto" w:fill="FFFFFF"/>
        <w:rPr>
          <w:color w:val="363737"/>
          <w:sz w:val="29"/>
          <w:szCs w:val="29"/>
        </w:rPr>
      </w:pPr>
      <w:r>
        <w:rPr>
          <w:color w:val="363737"/>
          <w:sz w:val="29"/>
          <w:szCs w:val="29"/>
        </w:rPr>
        <w:fldChar w:fldCharType="end"/>
      </w:r>
    </w:p>
    <w:p w14:paraId="23FC171D" w14:textId="77777777" w:rsidR="007C7BC5" w:rsidRPr="006A6F0D" w:rsidRDefault="007C7BC5" w:rsidP="007C7BC5">
      <w:pPr>
        <w:spacing w:after="0" w:line="420" w:lineRule="atLeast"/>
        <w:rPr>
          <w:rFonts w:ascii="Source Serif Pro" w:eastAsia="Times New Roman" w:hAnsi="Source Serif Pro" w:cs="Arial"/>
          <w:color w:val="1F1F1F"/>
          <w:lang w:val="en-IN" w:eastAsia="en-IN"/>
        </w:rPr>
      </w:pPr>
    </w:p>
    <w:p w14:paraId="2444639E" w14:textId="77777777" w:rsidR="009553F4" w:rsidRPr="001610CB" w:rsidRDefault="009553F4" w:rsidP="009553F4">
      <w:pPr>
        <w:pStyle w:val="NormalWeb"/>
        <w:spacing w:before="0" w:beforeAutospacing="0" w:after="258" w:afterAutospacing="0"/>
        <w:rPr>
          <w:rFonts w:ascii="Source Serif Pro" w:hAnsi="Source Serif Pro"/>
          <w:spacing w:val="2"/>
        </w:rPr>
      </w:pPr>
    </w:p>
    <w:p w14:paraId="6EAE5F4A" w14:textId="77777777" w:rsidR="009553F4" w:rsidRPr="001610CB" w:rsidRDefault="009553F4" w:rsidP="009553F4">
      <w:pPr>
        <w:pStyle w:val="Heading2"/>
        <w:rPr>
          <w:rFonts w:ascii="Source Serif Pro" w:hAnsi="Source Serif Pro"/>
        </w:rPr>
      </w:pPr>
      <w:r w:rsidRPr="001610CB">
        <w:rPr>
          <w:rFonts w:ascii="Source Serif Pro" w:hAnsi="Source Serif Pro"/>
        </w:rPr>
        <w:t>URL vs. URI vs. URN</w:t>
      </w:r>
    </w:p>
    <w:p w14:paraId="328A913F" w14:textId="77777777" w:rsidR="009553F4" w:rsidRPr="001610CB" w:rsidRDefault="009553F4" w:rsidP="009553F4">
      <w:pPr>
        <w:pStyle w:val="BodyText"/>
        <w:rPr>
          <w:rFonts w:ascii="Source Serif Pro" w:hAnsi="Source Serif Pro"/>
        </w:rPr>
      </w:pPr>
    </w:p>
    <w:p w14:paraId="08F2DF01" w14:textId="77777777" w:rsidR="009553F4" w:rsidRDefault="009553F4" w:rsidP="009553F4">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Understanding the differences between URL, URI, and URN can be crucial in web development and networking. </w:t>
      </w:r>
    </w:p>
    <w:p w14:paraId="224C681C" w14:textId="77777777" w:rsidR="00F55204" w:rsidRDefault="00F55204" w:rsidP="009553F4">
      <w:pPr>
        <w:pStyle w:val="NormalWeb"/>
        <w:spacing w:before="0" w:beforeAutospacing="0" w:after="258" w:afterAutospacing="0"/>
        <w:rPr>
          <w:rFonts w:ascii="Source Serif Pro" w:hAnsi="Source Serif Pro"/>
          <w:spacing w:val="2"/>
        </w:rPr>
      </w:pPr>
    </w:p>
    <w:p w14:paraId="6242FD02" w14:textId="5EF1CFEB" w:rsidR="00F55204" w:rsidRDefault="00F55204" w:rsidP="00F55204">
      <w:pPr>
        <w:pStyle w:val="Heading3"/>
      </w:pPr>
      <w:r>
        <w:lastRenderedPageBreak/>
        <w:t>URL</w:t>
      </w:r>
    </w:p>
    <w:p w14:paraId="711627FA" w14:textId="77777777" w:rsidR="00F55204" w:rsidRPr="00F55204" w:rsidRDefault="00F55204" w:rsidP="00F55204">
      <w:pPr>
        <w:pStyle w:val="NormalWeb"/>
        <w:shd w:val="clear" w:color="auto" w:fill="FFFFFF"/>
        <w:spacing w:line="384" w:lineRule="atLeast"/>
        <w:rPr>
          <w:rFonts w:ascii="Source Serif Pro" w:hAnsi="Source Serif Pro"/>
          <w:spacing w:val="2"/>
        </w:rPr>
      </w:pPr>
      <w:r w:rsidRPr="00F55204">
        <w:rPr>
          <w:rFonts w:ascii="Source Serif Pro" w:hAnsi="Source Serif Pro"/>
          <w:spacing w:val="2"/>
        </w:rPr>
        <w:t>URI stands for Uniform Resource Identifier. It identifies a logical or physical resource on the web. URL and URN are subtypes of URI. URL locates a resource, while URN names a resource.</w:t>
      </w:r>
    </w:p>
    <w:p w14:paraId="7A0885FF" w14:textId="77777777" w:rsidR="00F55204" w:rsidRPr="00F55204" w:rsidRDefault="00F55204" w:rsidP="00F55204">
      <w:pPr>
        <w:pStyle w:val="NormalWeb"/>
        <w:shd w:val="clear" w:color="auto" w:fill="FFFFFF"/>
        <w:spacing w:line="384" w:lineRule="atLeast"/>
        <w:rPr>
          <w:rFonts w:ascii="Source Serif Pro" w:hAnsi="Source Serif Pro"/>
          <w:spacing w:val="2"/>
        </w:rPr>
      </w:pPr>
      <w:r w:rsidRPr="00F55204">
        <w:rPr>
          <w:rFonts w:ascii="Source Serif Pro" w:hAnsi="Source Serif Pro"/>
          <w:spacing w:val="2"/>
        </w:rPr>
        <w:t>A URI is composed of the following parts:</w:t>
      </w:r>
    </w:p>
    <w:p w14:paraId="3409824C" w14:textId="77777777" w:rsidR="00F55204" w:rsidRDefault="00F55204" w:rsidP="00F55204">
      <w:pPr>
        <w:pStyle w:val="NormalWeb"/>
        <w:shd w:val="clear" w:color="auto" w:fill="FFFFFF"/>
        <w:spacing w:line="384" w:lineRule="atLeast"/>
        <w:rPr>
          <w:rFonts w:ascii="Source Serif Pro" w:hAnsi="Source Serif Pro"/>
          <w:b/>
          <w:bCs/>
          <w:spacing w:val="2"/>
        </w:rPr>
      </w:pPr>
      <w:proofErr w:type="gramStart"/>
      <w:r w:rsidRPr="00F55204">
        <w:rPr>
          <w:rFonts w:ascii="Source Serif Pro" w:hAnsi="Source Serif Pro"/>
          <w:b/>
          <w:bCs/>
          <w:spacing w:val="2"/>
        </w:rPr>
        <w:t>scheme:[</w:t>
      </w:r>
      <w:proofErr w:type="gramEnd"/>
      <w:r w:rsidRPr="00F55204">
        <w:rPr>
          <w:rFonts w:ascii="Source Serif Pro" w:hAnsi="Source Serif Pro"/>
          <w:b/>
          <w:bCs/>
          <w:spacing w:val="2"/>
        </w:rPr>
        <w:t>//authority]path[?query][#fragment]</w:t>
      </w:r>
    </w:p>
    <w:p w14:paraId="1E828224" w14:textId="77777777" w:rsidR="00F55204" w:rsidRDefault="00F55204" w:rsidP="00F55204">
      <w:pPr>
        <w:pStyle w:val="NormalWeb"/>
        <w:shd w:val="clear" w:color="auto" w:fill="FFFFFF"/>
        <w:spacing w:line="384" w:lineRule="atLeast"/>
        <w:rPr>
          <w:rFonts w:ascii="Source Serif Pro" w:hAnsi="Source Serif Pro"/>
          <w:b/>
          <w:bCs/>
          <w:spacing w:val="2"/>
        </w:rPr>
      </w:pPr>
    </w:p>
    <w:p w14:paraId="6FBC2077" w14:textId="140DE4A2" w:rsidR="00F55204" w:rsidRDefault="00F55204" w:rsidP="00F55204">
      <w:pPr>
        <w:pStyle w:val="Heading3"/>
      </w:pPr>
      <w:r>
        <w:t>URL</w:t>
      </w:r>
    </w:p>
    <w:p w14:paraId="108A0212" w14:textId="687EC29A" w:rsidR="00F55204" w:rsidRDefault="00F55204" w:rsidP="00F55204">
      <w:pPr>
        <w:pStyle w:val="NormalWeb"/>
        <w:shd w:val="clear" w:color="auto" w:fill="FFFFFF"/>
        <w:spacing w:line="384" w:lineRule="atLeast"/>
        <w:rPr>
          <w:rFonts w:ascii="Source Serif Pro" w:hAnsi="Source Serif Pro"/>
          <w:spacing w:val="2"/>
        </w:rPr>
      </w:pPr>
      <w:r w:rsidRPr="00F55204">
        <w:rPr>
          <w:rFonts w:ascii="Source Serif Pro" w:hAnsi="Source Serif Pro"/>
          <w:spacing w:val="2"/>
        </w:rPr>
        <w:t>URL stands for Uniform Resource Locator, the key concept of HTTP. It is the address of a unique resource on the web. It can be used with other protocols like FTP and JDBC.</w:t>
      </w:r>
    </w:p>
    <w:p w14:paraId="5EF625C1" w14:textId="77777777" w:rsidR="00F55204" w:rsidRDefault="00F55204" w:rsidP="00F55204">
      <w:pPr>
        <w:pStyle w:val="NormalWeb"/>
        <w:shd w:val="clear" w:color="auto" w:fill="FFFFFF"/>
        <w:spacing w:line="384" w:lineRule="atLeast"/>
        <w:rPr>
          <w:rFonts w:ascii="Source Serif Pro" w:hAnsi="Source Serif Pro"/>
          <w:spacing w:val="2"/>
        </w:rPr>
      </w:pPr>
    </w:p>
    <w:p w14:paraId="6B0E1BF8" w14:textId="77777777" w:rsidR="00F55204" w:rsidRDefault="00F55204" w:rsidP="00F55204">
      <w:pPr>
        <w:pStyle w:val="Heading3"/>
      </w:pPr>
      <w:r>
        <w:t>URN</w:t>
      </w:r>
    </w:p>
    <w:p w14:paraId="1399D900" w14:textId="34C52A86" w:rsidR="00F55204" w:rsidRPr="00F55204" w:rsidRDefault="00F55204" w:rsidP="00F55204">
      <w:pPr>
        <w:pStyle w:val="NormalWeb"/>
        <w:shd w:val="clear" w:color="auto" w:fill="FFFFFF"/>
        <w:spacing w:line="384" w:lineRule="atLeast"/>
        <w:rPr>
          <w:rFonts w:ascii="Source Serif Pro" w:hAnsi="Source Serif Pro"/>
          <w:spacing w:val="2"/>
        </w:rPr>
      </w:pPr>
      <w:r w:rsidRPr="00F55204">
        <w:rPr>
          <w:rFonts w:ascii="Source Serif Pro" w:hAnsi="Source Serif Pro"/>
          <w:spacing w:val="2"/>
        </w:rPr>
        <w:t>URN stands for Uniform Resource Name. It uses the urn scheme. URNs cannot be used to locate a resource. A simple example given in the diagram is composed of a namespace and a namespace-specific string.</w:t>
      </w:r>
    </w:p>
    <w:p w14:paraId="39863672" w14:textId="3484DFD7" w:rsidR="00F55204" w:rsidRDefault="00F55204" w:rsidP="009553F4">
      <w:pPr>
        <w:pStyle w:val="NormalWeb"/>
        <w:spacing w:before="0" w:beforeAutospacing="0" w:after="258" w:afterAutospacing="0"/>
        <w:rPr>
          <w:rFonts w:ascii="Source Serif Pro" w:hAnsi="Source Serif Pro"/>
          <w:spacing w:val="2"/>
        </w:rPr>
      </w:pPr>
      <w:r>
        <w:lastRenderedPageBreak/>
        <w:fldChar w:fldCharType="begin"/>
      </w:r>
      <w:r>
        <w:instrText xml:space="preserve"> INCLUDEPICTURE "https://substackcdn.com/image/fetch/w_1456,c_limit,f_auto,q_auto:good,fl_progressive:steep/https%3A%2F%2Fsubstack-post-media.s3.amazonaws.com%2Fpublic%2Fimages%2F1b143a39-0445-4906-baca-25633217e5c0_1539x1536.jpeg" \* MERGEFORMATINET </w:instrText>
      </w:r>
      <w:r>
        <w:fldChar w:fldCharType="separate"/>
      </w:r>
      <w:r>
        <w:pict w14:anchorId="23B7D7FE">
          <v:shape id="_x0000_i1050" type="#_x0000_t75" alt="" style="width:24pt;height:24pt"/>
        </w:pict>
      </w:r>
      <w:r>
        <w:fldChar w:fldCharType="end"/>
      </w:r>
      <w:r>
        <w:rPr>
          <w:noProof/>
        </w:rPr>
        <w:drawing>
          <wp:inline distT="0" distB="0" distL="0" distR="0" wp14:anchorId="6D6152F8" wp14:editId="73808D65">
            <wp:extent cx="5943600" cy="5932170"/>
            <wp:effectExtent l="0" t="0" r="0" b="0"/>
            <wp:docPr id="2839661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5932170"/>
                    </a:xfrm>
                    <a:prstGeom prst="rect">
                      <a:avLst/>
                    </a:prstGeom>
                    <a:noFill/>
                    <a:ln>
                      <a:noFill/>
                    </a:ln>
                  </pic:spPr>
                </pic:pic>
              </a:graphicData>
            </a:graphic>
          </wp:inline>
        </w:drawing>
      </w:r>
    </w:p>
    <w:p w14:paraId="22D9251B" w14:textId="77777777" w:rsidR="00F55204" w:rsidRPr="001610CB" w:rsidRDefault="00F55204" w:rsidP="009553F4">
      <w:pPr>
        <w:pStyle w:val="NormalWeb"/>
        <w:spacing w:before="0" w:beforeAutospacing="0" w:after="258" w:afterAutospacing="0"/>
        <w:rPr>
          <w:rFonts w:ascii="Source Serif Pro" w:hAnsi="Source Serif Pro"/>
          <w:spacing w:val="2"/>
        </w:rPr>
      </w:pPr>
    </w:p>
    <w:p w14:paraId="6861D6EB" w14:textId="77777777" w:rsidR="009553F4" w:rsidRPr="00552920" w:rsidRDefault="009553F4" w:rsidP="009553F4">
      <w:pPr>
        <w:spacing w:after="240" w:line="420" w:lineRule="atLeast"/>
        <w:rPr>
          <w:rFonts w:ascii="Source Serif Pro" w:eastAsia="Times New Roman" w:hAnsi="Source Serif Pro" w:cs="Times New Roman"/>
          <w:spacing w:val="2"/>
          <w:lang w:val="en-IN" w:eastAsia="en-IN"/>
        </w:rPr>
      </w:pPr>
      <w:r w:rsidRPr="00552920">
        <w:rPr>
          <w:rFonts w:ascii="Source Serif Pro" w:eastAsia="Times New Roman" w:hAnsi="Source Serif Pro" w:cs="Times New Roman"/>
          <w:spacing w:val="2"/>
          <w:lang w:val="en-IN" w:eastAsia="en-IN"/>
        </w:rPr>
        <w:t>Here's a comparison list for URL vs. URI vs. URN:</w:t>
      </w:r>
    </w:p>
    <w:tbl>
      <w:tblPr>
        <w:tblW w:w="0" w:type="auto"/>
        <w:tblCellSpacing w:w="15" w:type="dxa"/>
        <w:shd w:val="clear" w:color="auto" w:fill="EEECE1" w:themeFill="background2"/>
        <w:tblCellMar>
          <w:left w:w="0" w:type="dxa"/>
          <w:right w:w="0" w:type="dxa"/>
        </w:tblCellMar>
        <w:tblLook w:val="04A0" w:firstRow="1" w:lastRow="0" w:firstColumn="1" w:lastColumn="0" w:noHBand="0" w:noVBand="1"/>
      </w:tblPr>
      <w:tblGrid>
        <w:gridCol w:w="1800"/>
        <w:gridCol w:w="3173"/>
        <w:gridCol w:w="1750"/>
        <w:gridCol w:w="3177"/>
      </w:tblGrid>
      <w:tr w:rsidR="009553F4" w:rsidRPr="00552920" w14:paraId="37B9864F" w14:textId="77777777" w:rsidTr="00DC0A54">
        <w:trPr>
          <w:tblCellSpacing w:w="15" w:type="dxa"/>
        </w:trPr>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0C7EDFFF" w14:textId="77777777" w:rsidR="009553F4" w:rsidRPr="00552920"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52920">
              <w:rPr>
                <w:rFonts w:ascii="Source Serif Pro" w:eastAsia="Times New Roman" w:hAnsi="Source Serif Pro" w:cs="Arial"/>
                <w:b/>
                <w:bCs/>
                <w:color w:val="1F1F1F"/>
                <w:sz w:val="21"/>
                <w:szCs w:val="21"/>
                <w:lang w:val="en-IN" w:eastAsia="en-IN"/>
              </w:rPr>
              <w:t>Feature</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7A63FF51" w14:textId="77777777" w:rsidR="009553F4" w:rsidRPr="00552920"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52920">
              <w:rPr>
                <w:rFonts w:ascii="Source Serif Pro" w:eastAsia="Times New Roman" w:hAnsi="Source Serif Pro" w:cs="Arial"/>
                <w:b/>
                <w:bCs/>
                <w:color w:val="1F1F1F"/>
                <w:sz w:val="21"/>
                <w:szCs w:val="21"/>
                <w:lang w:val="en-IN" w:eastAsia="en-IN"/>
              </w:rPr>
              <w:t>URL (Uniform Resource Locator)</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6946C3C7" w14:textId="77777777" w:rsidR="009553F4" w:rsidRPr="00552920"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52920">
              <w:rPr>
                <w:rFonts w:ascii="Source Serif Pro" w:eastAsia="Times New Roman" w:hAnsi="Source Serif Pro" w:cs="Arial"/>
                <w:b/>
                <w:bCs/>
                <w:color w:val="1F1F1F"/>
                <w:sz w:val="21"/>
                <w:szCs w:val="21"/>
                <w:lang w:val="en-IN" w:eastAsia="en-IN"/>
              </w:rPr>
              <w:t xml:space="preserve">URI (Uniform Resource </w:t>
            </w:r>
            <w:r w:rsidRPr="00552920">
              <w:rPr>
                <w:rFonts w:ascii="Source Serif Pro" w:eastAsia="Times New Roman" w:hAnsi="Source Serif Pro" w:cs="Arial"/>
                <w:b/>
                <w:bCs/>
                <w:color w:val="1F1F1F"/>
                <w:sz w:val="21"/>
                <w:szCs w:val="21"/>
                <w:lang w:val="en-IN" w:eastAsia="en-IN"/>
              </w:rPr>
              <w:lastRenderedPageBreak/>
              <w:t>Identifier)</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5AD1A526" w14:textId="77777777" w:rsidR="009553F4" w:rsidRPr="00552920"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52920">
              <w:rPr>
                <w:rFonts w:ascii="Source Serif Pro" w:eastAsia="Times New Roman" w:hAnsi="Source Serif Pro" w:cs="Arial"/>
                <w:b/>
                <w:bCs/>
                <w:color w:val="1F1F1F"/>
                <w:sz w:val="21"/>
                <w:szCs w:val="21"/>
                <w:lang w:val="en-IN" w:eastAsia="en-IN"/>
              </w:rPr>
              <w:lastRenderedPageBreak/>
              <w:t>URN (Uniform Resource Name)</w:t>
            </w:r>
          </w:p>
        </w:tc>
      </w:tr>
      <w:tr w:rsidR="009553F4" w:rsidRPr="00552920" w14:paraId="444B3CB1"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36266EE"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Function</w:t>
            </w:r>
          </w:p>
        </w:tc>
        <w:tc>
          <w:tcPr>
            <w:tcW w:w="0" w:type="auto"/>
            <w:shd w:val="clear" w:color="auto" w:fill="EEECE1" w:themeFill="background2"/>
            <w:tcMar>
              <w:top w:w="240" w:type="dxa"/>
              <w:left w:w="240" w:type="dxa"/>
              <w:bottom w:w="240" w:type="dxa"/>
              <w:right w:w="240" w:type="dxa"/>
            </w:tcMar>
            <w:vAlign w:val="center"/>
            <w:hideMark/>
          </w:tcPr>
          <w:p w14:paraId="51139752"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Locates a resource on a network</w:t>
            </w:r>
          </w:p>
        </w:tc>
        <w:tc>
          <w:tcPr>
            <w:tcW w:w="0" w:type="auto"/>
            <w:shd w:val="clear" w:color="auto" w:fill="EEECE1" w:themeFill="background2"/>
            <w:tcMar>
              <w:top w:w="240" w:type="dxa"/>
              <w:left w:w="240" w:type="dxa"/>
              <w:bottom w:w="240" w:type="dxa"/>
              <w:right w:w="240" w:type="dxa"/>
            </w:tcMar>
            <w:vAlign w:val="center"/>
            <w:hideMark/>
          </w:tcPr>
          <w:p w14:paraId="77A0FCFA"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Identifies a resource</w:t>
            </w:r>
          </w:p>
        </w:tc>
        <w:tc>
          <w:tcPr>
            <w:tcW w:w="0" w:type="auto"/>
            <w:shd w:val="clear" w:color="auto" w:fill="EEECE1" w:themeFill="background2"/>
            <w:tcMar>
              <w:top w:w="240" w:type="dxa"/>
              <w:left w:w="240" w:type="dxa"/>
              <w:bottom w:w="240" w:type="dxa"/>
              <w:right w:w="240" w:type="dxa"/>
            </w:tcMar>
            <w:vAlign w:val="center"/>
            <w:hideMark/>
          </w:tcPr>
          <w:p w14:paraId="7615FB01"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Names a resource uniquely</w:t>
            </w:r>
          </w:p>
        </w:tc>
      </w:tr>
      <w:tr w:rsidR="009553F4" w:rsidRPr="00552920" w14:paraId="0580BAAE"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564185D"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Location Specificity</w:t>
            </w:r>
          </w:p>
        </w:tc>
        <w:tc>
          <w:tcPr>
            <w:tcW w:w="0" w:type="auto"/>
            <w:shd w:val="clear" w:color="auto" w:fill="EEECE1" w:themeFill="background2"/>
            <w:tcMar>
              <w:top w:w="240" w:type="dxa"/>
              <w:left w:w="240" w:type="dxa"/>
              <w:bottom w:w="240" w:type="dxa"/>
              <w:right w:w="240" w:type="dxa"/>
            </w:tcMar>
            <w:vAlign w:val="center"/>
            <w:hideMark/>
          </w:tcPr>
          <w:p w14:paraId="3C0754E4"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Includes location (e.g., server address)</w:t>
            </w:r>
          </w:p>
        </w:tc>
        <w:tc>
          <w:tcPr>
            <w:tcW w:w="0" w:type="auto"/>
            <w:shd w:val="clear" w:color="auto" w:fill="EEECE1" w:themeFill="background2"/>
            <w:tcMar>
              <w:top w:w="240" w:type="dxa"/>
              <w:left w:w="240" w:type="dxa"/>
              <w:bottom w:w="240" w:type="dxa"/>
              <w:right w:w="240" w:type="dxa"/>
            </w:tcMar>
            <w:vAlign w:val="center"/>
            <w:hideMark/>
          </w:tcPr>
          <w:p w14:paraId="00509602"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May or may not include location</w:t>
            </w:r>
          </w:p>
        </w:tc>
        <w:tc>
          <w:tcPr>
            <w:tcW w:w="0" w:type="auto"/>
            <w:shd w:val="clear" w:color="auto" w:fill="EEECE1" w:themeFill="background2"/>
            <w:tcMar>
              <w:top w:w="240" w:type="dxa"/>
              <w:left w:w="240" w:type="dxa"/>
              <w:bottom w:w="240" w:type="dxa"/>
              <w:right w:w="240" w:type="dxa"/>
            </w:tcMar>
            <w:vAlign w:val="center"/>
            <w:hideMark/>
          </w:tcPr>
          <w:p w14:paraId="2E9782C6"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Does not include location</w:t>
            </w:r>
          </w:p>
        </w:tc>
      </w:tr>
      <w:tr w:rsidR="009553F4" w:rsidRPr="00552920" w14:paraId="1CBFEB98"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3686516B"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Access Mechanism</w:t>
            </w:r>
          </w:p>
        </w:tc>
        <w:tc>
          <w:tcPr>
            <w:tcW w:w="0" w:type="auto"/>
            <w:shd w:val="clear" w:color="auto" w:fill="EEECE1" w:themeFill="background2"/>
            <w:tcMar>
              <w:top w:w="240" w:type="dxa"/>
              <w:left w:w="240" w:type="dxa"/>
              <w:bottom w:w="240" w:type="dxa"/>
              <w:right w:w="240" w:type="dxa"/>
            </w:tcMar>
            <w:vAlign w:val="center"/>
            <w:hideMark/>
          </w:tcPr>
          <w:p w14:paraId="59EE5627"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Often implies access method (e.g., HTTP)</w:t>
            </w:r>
          </w:p>
        </w:tc>
        <w:tc>
          <w:tcPr>
            <w:tcW w:w="0" w:type="auto"/>
            <w:shd w:val="clear" w:color="auto" w:fill="EEECE1" w:themeFill="background2"/>
            <w:tcMar>
              <w:top w:w="240" w:type="dxa"/>
              <w:left w:w="240" w:type="dxa"/>
              <w:bottom w:w="240" w:type="dxa"/>
              <w:right w:w="240" w:type="dxa"/>
            </w:tcMar>
            <w:vAlign w:val="center"/>
            <w:hideMark/>
          </w:tcPr>
          <w:p w14:paraId="276BFFAB"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Does not imply access method</w:t>
            </w:r>
          </w:p>
        </w:tc>
        <w:tc>
          <w:tcPr>
            <w:tcW w:w="0" w:type="auto"/>
            <w:shd w:val="clear" w:color="auto" w:fill="EEECE1" w:themeFill="background2"/>
            <w:tcMar>
              <w:top w:w="240" w:type="dxa"/>
              <w:left w:w="240" w:type="dxa"/>
              <w:bottom w:w="240" w:type="dxa"/>
              <w:right w:w="240" w:type="dxa"/>
            </w:tcMar>
            <w:vAlign w:val="center"/>
            <w:hideMark/>
          </w:tcPr>
          <w:p w14:paraId="753C135E"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Does not imply access method</w:t>
            </w:r>
          </w:p>
        </w:tc>
      </w:tr>
      <w:tr w:rsidR="009553F4" w:rsidRPr="00552920" w14:paraId="0CE9573D"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09BDF62C"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Example</w:t>
            </w:r>
          </w:p>
        </w:tc>
        <w:tc>
          <w:tcPr>
            <w:tcW w:w="0" w:type="auto"/>
            <w:shd w:val="clear" w:color="auto" w:fill="EEECE1" w:themeFill="background2"/>
            <w:tcMar>
              <w:top w:w="240" w:type="dxa"/>
              <w:left w:w="240" w:type="dxa"/>
              <w:bottom w:w="240" w:type="dxa"/>
              <w:right w:w="240" w:type="dxa"/>
            </w:tcMar>
            <w:vAlign w:val="center"/>
            <w:hideMark/>
          </w:tcPr>
          <w:p w14:paraId="5799A231"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Courier New"/>
                <w:color w:val="444746"/>
                <w:sz w:val="21"/>
                <w:szCs w:val="21"/>
                <w:bdr w:val="none" w:sz="0" w:space="0" w:color="auto" w:frame="1"/>
                <w:lang w:val="en-IN" w:eastAsia="en-IN"/>
              </w:rPr>
              <w:t>https://www.example.com/</w:t>
            </w:r>
          </w:p>
        </w:tc>
        <w:tc>
          <w:tcPr>
            <w:tcW w:w="0" w:type="auto"/>
            <w:shd w:val="clear" w:color="auto" w:fill="EEECE1" w:themeFill="background2"/>
            <w:tcMar>
              <w:top w:w="240" w:type="dxa"/>
              <w:left w:w="240" w:type="dxa"/>
              <w:bottom w:w="240" w:type="dxa"/>
              <w:right w:w="240" w:type="dxa"/>
            </w:tcMar>
            <w:vAlign w:val="center"/>
            <w:hideMark/>
          </w:tcPr>
          <w:p w14:paraId="3BF01216"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proofErr w:type="gramStart"/>
            <w:r w:rsidRPr="00552920">
              <w:rPr>
                <w:rFonts w:ascii="Source Serif Pro" w:eastAsia="Times New Roman" w:hAnsi="Source Serif Pro" w:cs="Courier New"/>
                <w:color w:val="444746"/>
                <w:sz w:val="21"/>
                <w:szCs w:val="21"/>
                <w:bdr w:val="none" w:sz="0" w:space="0" w:color="auto" w:frame="1"/>
                <w:lang w:val="en-IN" w:eastAsia="en-IN"/>
              </w:rPr>
              <w:t>urn:isbn</w:t>
            </w:r>
            <w:proofErr w:type="gramEnd"/>
            <w:r w:rsidRPr="00552920">
              <w:rPr>
                <w:rFonts w:ascii="Source Serif Pro" w:eastAsia="Times New Roman" w:hAnsi="Source Serif Pro" w:cs="Courier New"/>
                <w:color w:val="444746"/>
                <w:sz w:val="21"/>
                <w:szCs w:val="21"/>
                <w:bdr w:val="none" w:sz="0" w:space="0" w:color="auto" w:frame="1"/>
                <w:lang w:val="en-IN" w:eastAsia="en-IN"/>
              </w:rPr>
              <w:t>:0-302-38402-6</w:t>
            </w:r>
          </w:p>
        </w:tc>
        <w:tc>
          <w:tcPr>
            <w:tcW w:w="0" w:type="auto"/>
            <w:shd w:val="clear" w:color="auto" w:fill="EEECE1" w:themeFill="background2"/>
            <w:tcMar>
              <w:top w:w="240" w:type="dxa"/>
              <w:left w:w="240" w:type="dxa"/>
              <w:bottom w:w="240" w:type="dxa"/>
              <w:right w:w="240" w:type="dxa"/>
            </w:tcMar>
            <w:vAlign w:val="center"/>
            <w:hideMark/>
          </w:tcPr>
          <w:p w14:paraId="03F29922"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Courier New"/>
                <w:color w:val="444746"/>
                <w:sz w:val="21"/>
                <w:szCs w:val="21"/>
                <w:bdr w:val="none" w:sz="0" w:space="0" w:color="auto" w:frame="1"/>
                <w:lang w:val="en-IN" w:eastAsia="en-IN"/>
              </w:rPr>
              <w:t>doi:10.1126/science.1234567</w:t>
            </w:r>
          </w:p>
        </w:tc>
      </w:tr>
      <w:tr w:rsidR="009553F4" w:rsidRPr="00552920" w14:paraId="13C33F24"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EC4873D"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Permanence</w:t>
            </w:r>
          </w:p>
        </w:tc>
        <w:tc>
          <w:tcPr>
            <w:tcW w:w="0" w:type="auto"/>
            <w:shd w:val="clear" w:color="auto" w:fill="EEECE1" w:themeFill="background2"/>
            <w:tcMar>
              <w:top w:w="240" w:type="dxa"/>
              <w:left w:w="240" w:type="dxa"/>
              <w:bottom w:w="240" w:type="dxa"/>
              <w:right w:w="240" w:type="dxa"/>
            </w:tcMar>
            <w:vAlign w:val="center"/>
            <w:hideMark/>
          </w:tcPr>
          <w:p w14:paraId="04852553"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May change if resource location moves</w:t>
            </w:r>
          </w:p>
        </w:tc>
        <w:tc>
          <w:tcPr>
            <w:tcW w:w="0" w:type="auto"/>
            <w:shd w:val="clear" w:color="auto" w:fill="EEECE1" w:themeFill="background2"/>
            <w:tcMar>
              <w:top w:w="240" w:type="dxa"/>
              <w:left w:w="240" w:type="dxa"/>
              <w:bottom w:w="240" w:type="dxa"/>
              <w:right w:w="240" w:type="dxa"/>
            </w:tcMar>
            <w:vAlign w:val="center"/>
            <w:hideMark/>
          </w:tcPr>
          <w:p w14:paraId="02F5A5DE"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Can be persistent even if resource moves</w:t>
            </w:r>
          </w:p>
        </w:tc>
        <w:tc>
          <w:tcPr>
            <w:tcW w:w="0" w:type="auto"/>
            <w:shd w:val="clear" w:color="auto" w:fill="EEECE1" w:themeFill="background2"/>
            <w:tcMar>
              <w:top w:w="240" w:type="dxa"/>
              <w:left w:w="240" w:type="dxa"/>
              <w:bottom w:w="240" w:type="dxa"/>
              <w:right w:w="240" w:type="dxa"/>
            </w:tcMar>
            <w:vAlign w:val="center"/>
            <w:hideMark/>
          </w:tcPr>
          <w:p w14:paraId="24E8D86B"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Designed to be persistent</w:t>
            </w:r>
          </w:p>
        </w:tc>
      </w:tr>
      <w:tr w:rsidR="009553F4" w:rsidRPr="00552920" w14:paraId="5D6AB035"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445A1062"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Use Case</w:t>
            </w:r>
          </w:p>
        </w:tc>
        <w:tc>
          <w:tcPr>
            <w:tcW w:w="0" w:type="auto"/>
            <w:shd w:val="clear" w:color="auto" w:fill="EEECE1" w:themeFill="background2"/>
            <w:tcMar>
              <w:top w:w="240" w:type="dxa"/>
              <w:left w:w="240" w:type="dxa"/>
              <w:bottom w:w="240" w:type="dxa"/>
              <w:right w:w="240" w:type="dxa"/>
            </w:tcMar>
            <w:vAlign w:val="center"/>
            <w:hideMark/>
          </w:tcPr>
          <w:p w14:paraId="4E33644E"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Web browsing, downloads</w:t>
            </w:r>
          </w:p>
        </w:tc>
        <w:tc>
          <w:tcPr>
            <w:tcW w:w="0" w:type="auto"/>
            <w:shd w:val="clear" w:color="auto" w:fill="EEECE1" w:themeFill="background2"/>
            <w:tcMar>
              <w:top w:w="240" w:type="dxa"/>
              <w:left w:w="240" w:type="dxa"/>
              <w:bottom w:w="240" w:type="dxa"/>
              <w:right w:w="240" w:type="dxa"/>
            </w:tcMar>
            <w:vAlign w:val="center"/>
            <w:hideMark/>
          </w:tcPr>
          <w:p w14:paraId="249BE2F9"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Citations, references</w:t>
            </w:r>
          </w:p>
        </w:tc>
        <w:tc>
          <w:tcPr>
            <w:tcW w:w="0" w:type="auto"/>
            <w:shd w:val="clear" w:color="auto" w:fill="EEECE1" w:themeFill="background2"/>
            <w:tcMar>
              <w:top w:w="240" w:type="dxa"/>
              <w:left w:w="240" w:type="dxa"/>
              <w:bottom w:w="240" w:type="dxa"/>
              <w:right w:w="240" w:type="dxa"/>
            </w:tcMar>
            <w:vAlign w:val="center"/>
            <w:hideMark/>
          </w:tcPr>
          <w:p w14:paraId="0B5F2DBF"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Digital object identifiers (DOIs)</w:t>
            </w:r>
          </w:p>
        </w:tc>
      </w:tr>
    </w:tbl>
    <w:p w14:paraId="60F6C774" w14:textId="77777777" w:rsidR="009553F4" w:rsidRPr="00552920" w:rsidRDefault="009553F4" w:rsidP="009553F4">
      <w:p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b/>
          <w:bCs/>
          <w:color w:val="1F1F1F"/>
          <w:bdr w:val="none" w:sz="0" w:space="0" w:color="auto" w:frame="1"/>
          <w:lang w:val="en-IN" w:eastAsia="en-IN"/>
        </w:rPr>
        <w:t>Additional Points:</w:t>
      </w:r>
    </w:p>
    <w:p w14:paraId="764EA40D" w14:textId="77777777" w:rsidR="009553F4" w:rsidRPr="00552920" w:rsidRDefault="009553F4" w:rsidP="009553F4">
      <w:pPr>
        <w:numPr>
          <w:ilvl w:val="0"/>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b/>
          <w:bCs/>
          <w:color w:val="1F1F1F"/>
          <w:bdr w:val="none" w:sz="0" w:space="0" w:color="auto" w:frame="1"/>
          <w:lang w:val="en-IN" w:eastAsia="en-IN"/>
        </w:rPr>
        <w:t>URI Hierarchy:</w:t>
      </w:r>
      <w:r w:rsidRPr="00552920">
        <w:rPr>
          <w:rFonts w:ascii="Source Serif Pro" w:eastAsia="Times New Roman" w:hAnsi="Source Serif Pro" w:cs="Arial"/>
          <w:color w:val="1F1F1F"/>
          <w:lang w:val="en-IN" w:eastAsia="en-IN"/>
        </w:rPr>
        <w:t xml:space="preserve"> URL and URN are both types of URIs. A URI acts as an umbrella term for any identifier for a resource.</w:t>
      </w:r>
    </w:p>
    <w:p w14:paraId="41F86AAD" w14:textId="77777777" w:rsidR="009553F4" w:rsidRPr="00552920" w:rsidRDefault="009553F4" w:rsidP="009553F4">
      <w:pPr>
        <w:numPr>
          <w:ilvl w:val="0"/>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b/>
          <w:bCs/>
          <w:color w:val="1F1F1F"/>
          <w:bdr w:val="none" w:sz="0" w:space="0" w:color="auto" w:frame="1"/>
          <w:lang w:val="en-IN" w:eastAsia="en-IN"/>
        </w:rPr>
        <w:t>URL Breakdown:</w:t>
      </w:r>
      <w:r w:rsidRPr="00552920">
        <w:rPr>
          <w:rFonts w:ascii="Source Serif Pro" w:eastAsia="Times New Roman" w:hAnsi="Source Serif Pro" w:cs="Arial"/>
          <w:color w:val="1F1F1F"/>
          <w:lang w:val="en-IN" w:eastAsia="en-IN"/>
        </w:rPr>
        <w:t xml:space="preserve"> A URL typically consists of a protocol (e.g., https), domain name, path, and query string.</w:t>
      </w:r>
    </w:p>
    <w:p w14:paraId="722154AC" w14:textId="77777777" w:rsidR="009553F4" w:rsidRPr="00552920" w:rsidRDefault="009553F4" w:rsidP="009553F4">
      <w:pPr>
        <w:numPr>
          <w:ilvl w:val="0"/>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b/>
          <w:bCs/>
          <w:color w:val="1F1F1F"/>
          <w:bdr w:val="none" w:sz="0" w:space="0" w:color="auto" w:frame="1"/>
          <w:lang w:val="en-IN" w:eastAsia="en-IN"/>
        </w:rPr>
        <w:t>URN Breakdown:</w:t>
      </w:r>
      <w:r w:rsidRPr="00552920">
        <w:rPr>
          <w:rFonts w:ascii="Source Serif Pro" w:eastAsia="Times New Roman" w:hAnsi="Source Serif Pro" w:cs="Arial"/>
          <w:color w:val="1F1F1F"/>
          <w:lang w:val="en-IN" w:eastAsia="en-IN"/>
        </w:rPr>
        <w:t xml:space="preserve"> A URN usually starts with "urn:" followed by a namespace identifier and a specific identifier for the resource within that namespace.</w:t>
      </w:r>
    </w:p>
    <w:p w14:paraId="03BA44EC" w14:textId="77777777" w:rsidR="009553F4" w:rsidRPr="00552920" w:rsidRDefault="009553F4" w:rsidP="009553F4">
      <w:pPr>
        <w:numPr>
          <w:ilvl w:val="0"/>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b/>
          <w:bCs/>
          <w:color w:val="1F1F1F"/>
          <w:bdr w:val="none" w:sz="0" w:space="0" w:color="auto" w:frame="1"/>
          <w:lang w:val="en-IN" w:eastAsia="en-IN"/>
        </w:rPr>
        <w:t>Real-World Analogy:</w:t>
      </w:r>
      <w:r w:rsidRPr="00552920">
        <w:rPr>
          <w:rFonts w:ascii="Source Serif Pro" w:eastAsia="Times New Roman" w:hAnsi="Source Serif Pro" w:cs="Arial"/>
          <w:color w:val="1F1F1F"/>
          <w:lang w:val="en-IN" w:eastAsia="en-IN"/>
        </w:rPr>
        <w:t xml:space="preserve"> </w:t>
      </w:r>
    </w:p>
    <w:p w14:paraId="1BF2BDB8" w14:textId="77777777" w:rsidR="009553F4" w:rsidRPr="00552920" w:rsidRDefault="009553F4" w:rsidP="009553F4">
      <w:pPr>
        <w:numPr>
          <w:ilvl w:val="1"/>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color w:val="1F1F1F"/>
          <w:lang w:val="en-IN" w:eastAsia="en-IN"/>
        </w:rPr>
        <w:lastRenderedPageBreak/>
        <w:t>URL: Like a physical address that tells you how to get to a house (location and access method).</w:t>
      </w:r>
    </w:p>
    <w:p w14:paraId="4A650739" w14:textId="77777777" w:rsidR="009553F4" w:rsidRPr="00552920" w:rsidRDefault="009553F4" w:rsidP="009553F4">
      <w:pPr>
        <w:numPr>
          <w:ilvl w:val="1"/>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color w:val="1F1F1F"/>
          <w:lang w:val="en-IN" w:eastAsia="en-IN"/>
        </w:rPr>
        <w:t>URI: Like a name tag that identifies a person (unique identifier).</w:t>
      </w:r>
    </w:p>
    <w:p w14:paraId="20D2E535" w14:textId="77777777" w:rsidR="009553F4" w:rsidRPr="00552920" w:rsidRDefault="009553F4" w:rsidP="009553F4">
      <w:pPr>
        <w:numPr>
          <w:ilvl w:val="1"/>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color w:val="1F1F1F"/>
          <w:lang w:val="en-IN" w:eastAsia="en-IN"/>
        </w:rPr>
        <w:t>URN: Like a social security number that uniquely identifies a person regardless of their address (unique name).</w:t>
      </w:r>
    </w:p>
    <w:p w14:paraId="55AFF161" w14:textId="77777777" w:rsidR="009553F4" w:rsidRPr="001610CB" w:rsidRDefault="009553F4" w:rsidP="009553F4">
      <w:pPr>
        <w:pStyle w:val="NormalWeb"/>
        <w:spacing w:before="0" w:beforeAutospacing="0" w:after="258" w:afterAutospacing="0"/>
        <w:rPr>
          <w:rFonts w:ascii="Source Serif Pro" w:hAnsi="Source Serif Pro"/>
          <w:spacing w:val="2"/>
        </w:rPr>
      </w:pPr>
    </w:p>
    <w:p w14:paraId="59CBE8E2" w14:textId="77777777" w:rsidR="009553F4" w:rsidRPr="005A2082" w:rsidRDefault="009553F4" w:rsidP="009553F4">
      <w:pPr>
        <w:spacing w:before="240" w:after="240" w:line="420" w:lineRule="atLeast"/>
        <w:rPr>
          <w:rFonts w:ascii="Source Serif Pro" w:eastAsia="Times New Roman" w:hAnsi="Source Serif Pro" w:cs="Times New Roman"/>
          <w:spacing w:val="2"/>
          <w:lang w:val="en-IN" w:eastAsia="en-IN"/>
        </w:rPr>
      </w:pPr>
    </w:p>
    <w:p w14:paraId="7EB20D59" w14:textId="77777777" w:rsidR="009553F4" w:rsidRPr="001610CB" w:rsidRDefault="009553F4" w:rsidP="009553F4">
      <w:pPr>
        <w:pStyle w:val="NormalWeb"/>
        <w:spacing w:before="0" w:beforeAutospacing="0" w:after="258" w:afterAutospacing="0"/>
        <w:rPr>
          <w:rFonts w:ascii="Source Serif Pro" w:hAnsi="Source Serif Pro"/>
          <w:spacing w:val="2"/>
        </w:rPr>
      </w:pPr>
    </w:p>
    <w:p w14:paraId="0FB71B14" w14:textId="77777777" w:rsidR="009553F4" w:rsidRPr="001610CB" w:rsidRDefault="009553F4" w:rsidP="009553F4">
      <w:pPr>
        <w:pStyle w:val="Compact"/>
        <w:rPr>
          <w:rFonts w:ascii="Source Serif Pro" w:hAnsi="Source Serif Pro"/>
        </w:rPr>
      </w:pPr>
    </w:p>
    <w:p w14:paraId="740156B4" w14:textId="77777777" w:rsidR="009553F4" w:rsidRPr="001610CB" w:rsidRDefault="009553F4" w:rsidP="003E2E6A">
      <w:pPr>
        <w:pStyle w:val="Heading1"/>
      </w:pPr>
      <w:bookmarkStart w:id="4" w:name="latency-vs-throughput"/>
      <w:bookmarkEnd w:id="3"/>
      <w:r w:rsidRPr="001610CB">
        <w:t>Latency vs Throughput</w:t>
      </w:r>
    </w:p>
    <w:p w14:paraId="72683258" w14:textId="77777777" w:rsidR="009553F4" w:rsidRPr="001610CB" w:rsidRDefault="009553F4" w:rsidP="009553F4">
      <w:pPr>
        <w:pStyle w:val="FirstParagraph"/>
        <w:rPr>
          <w:rFonts w:ascii="Source Serif Pro" w:hAnsi="Source Serif Pro"/>
        </w:rPr>
      </w:pPr>
      <w:r w:rsidRPr="001610CB">
        <w:rPr>
          <w:rFonts w:ascii="Source Serif Pro" w:hAnsi="Source Serif Pro"/>
        </w:rPr>
        <w:t xml:space="preserve">Latency and throughput are two metrics that measure the performance of a computer network. </w:t>
      </w:r>
      <w:r w:rsidRPr="001610CB">
        <w:rPr>
          <w:rFonts w:ascii="Source Serif Pro" w:hAnsi="Source Serif Pro"/>
          <w:b/>
          <w:bCs/>
        </w:rPr>
        <w:t>Latency is the delay in network communication. It shows the time that data takes to transfer across the network.</w:t>
      </w:r>
      <w:r w:rsidRPr="001610CB">
        <w:rPr>
          <w:rFonts w:ascii="Source Serif Pro" w:hAnsi="Source Serif Pro"/>
        </w:rPr>
        <w:t xml:space="preserve"> Networks with a longer delay or lag have high latency, while those with fast response times have lower latency. In contrast, throughput refers to the average volume of data that can actually pass through the network over a specific time. It indicates the number of data packets that arrive at their destinations successfully and the data packet loss. </w:t>
      </w:r>
      <w:r w:rsidRPr="001610CB">
        <w:rPr>
          <w:rFonts w:ascii="Source Serif Pro" w:hAnsi="Source Serif Pro"/>
          <w:b/>
          <w:bCs/>
        </w:rPr>
        <w:t>In other words, how much data a server can process within a given time frame.</w:t>
      </w:r>
      <w:r w:rsidRPr="001610CB">
        <w:rPr>
          <w:rFonts w:ascii="Source Serif Pro" w:hAnsi="Source Serif Pro"/>
        </w:rPr>
        <w:t xml:space="preserve"> If server is able to process more data in than server has heigh throughput else low throughput.</w:t>
      </w:r>
    </w:p>
    <w:p w14:paraId="22605D05" w14:textId="77777777" w:rsidR="009553F4" w:rsidRPr="001610CB" w:rsidRDefault="009553F4" w:rsidP="009553F4">
      <w:pPr>
        <w:pStyle w:val="BodyText"/>
        <w:rPr>
          <w:rFonts w:ascii="Source Serif Pro" w:hAnsi="Source Serif Pro"/>
        </w:rPr>
      </w:pPr>
      <w:r w:rsidRPr="001610CB">
        <w:rPr>
          <w:rFonts w:ascii="Source Serif Pro" w:hAnsi="Source Serif Pro"/>
          <w:noProof/>
        </w:rPr>
        <w:drawing>
          <wp:inline distT="0" distB="0" distL="0" distR="0" wp14:anchorId="311D50A2" wp14:editId="4CAB1318">
            <wp:extent cx="5334000" cy="2332206"/>
            <wp:effectExtent l="0" t="0" r="0" b="0"/>
            <wp:docPr id="291" name="Picture"/>
            <wp:cNvGraphicFramePr/>
            <a:graphic xmlns:a="http://schemas.openxmlformats.org/drawingml/2006/main">
              <a:graphicData uri="http://schemas.openxmlformats.org/drawingml/2006/picture">
                <pic:pic xmlns:pic="http://schemas.openxmlformats.org/drawingml/2006/picture">
                  <pic:nvPicPr>
                    <pic:cNvPr id="292" name="Picture" descr="https://blogger.googleusercontent.com/img/a/AVvXsEiKaZ_L7mtBzj7WZ467E30eso_LIHQXxA2tfeoZ4Bl4gxhAhot1YbRf6Rowt1g8gzO5Lk0Gb8xI5VbraoFgsc-V2-kt8ujTenxMKrOXTXm82y_zdEblW1e9oP8T44LF_JOumQ7KBdbTK9yfud9f48uTxlMwT8BA6D2hpOLbuYr2E9XnxPsfkaiNp8KSOyDI"/>
                    <pic:cNvPicPr>
                      <a:picLocks noChangeAspect="1" noChangeArrowheads="1"/>
                    </pic:cNvPicPr>
                  </pic:nvPicPr>
                  <pic:blipFill>
                    <a:blip r:embed="rId17"/>
                    <a:stretch>
                      <a:fillRect/>
                    </a:stretch>
                  </pic:blipFill>
                  <pic:spPr bwMode="auto">
                    <a:xfrm>
                      <a:off x="0" y="0"/>
                      <a:ext cx="5334000" cy="2332206"/>
                    </a:xfrm>
                    <a:prstGeom prst="rect">
                      <a:avLst/>
                    </a:prstGeom>
                    <a:noFill/>
                    <a:ln w="9525">
                      <a:noFill/>
                      <a:headEnd/>
                      <a:tailEnd/>
                    </a:ln>
                  </pic:spPr>
                </pic:pic>
              </a:graphicData>
            </a:graphic>
          </wp:inline>
        </w:drawing>
      </w:r>
    </w:p>
    <w:p w14:paraId="65DD56D1" w14:textId="77777777" w:rsidR="009553F4" w:rsidRPr="00BC0211" w:rsidRDefault="009553F4" w:rsidP="00BC0211">
      <w:pPr>
        <w:pStyle w:val="Heading2"/>
      </w:pPr>
      <w:bookmarkStart w:id="5" w:name="Xc0a28b2a83d29fe00a7f3fd27f90e86a1578ee5"/>
      <w:bookmarkEnd w:id="4"/>
      <w:r w:rsidRPr="00BC0211">
        <w:t>Network Performance: Key Metrics Explained</w:t>
      </w:r>
    </w:p>
    <w:p w14:paraId="77586D22"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Three vital measures:</w:t>
      </w:r>
    </w:p>
    <w:p w14:paraId="165FB00F" w14:textId="77777777" w:rsidR="009553F4" w:rsidRPr="001610CB" w:rsidRDefault="009553F4" w:rsidP="009553F4">
      <w:pPr>
        <w:pStyle w:val="Compact"/>
        <w:numPr>
          <w:ilvl w:val="0"/>
          <w:numId w:val="162"/>
        </w:numPr>
        <w:rPr>
          <w:rFonts w:ascii="Source Serif Pro" w:hAnsi="Source Serif Pro"/>
        </w:rPr>
      </w:pPr>
      <w:r w:rsidRPr="001610CB">
        <w:rPr>
          <w:rFonts w:ascii="Source Serif Pro" w:hAnsi="Source Serif Pro"/>
          <w:b/>
          <w:bCs/>
        </w:rPr>
        <w:lastRenderedPageBreak/>
        <w:t>Latency:</w:t>
      </w:r>
      <w:r w:rsidRPr="001610CB">
        <w:rPr>
          <w:rFonts w:ascii="Source Serif Pro" w:hAnsi="Source Serif Pro"/>
        </w:rPr>
        <w:t> Delay in data transfer, impacting response times (low = fast, high = slow).</w:t>
      </w:r>
    </w:p>
    <w:p w14:paraId="6FF1E8EB" w14:textId="77777777" w:rsidR="009553F4" w:rsidRPr="001610CB" w:rsidRDefault="009553F4" w:rsidP="009553F4">
      <w:pPr>
        <w:pStyle w:val="Compact"/>
        <w:numPr>
          <w:ilvl w:val="0"/>
          <w:numId w:val="162"/>
        </w:numPr>
        <w:rPr>
          <w:rFonts w:ascii="Source Serif Pro" w:hAnsi="Source Serif Pro"/>
        </w:rPr>
      </w:pPr>
      <w:r w:rsidRPr="001610CB">
        <w:rPr>
          <w:rFonts w:ascii="Source Serif Pro" w:hAnsi="Source Serif Pro"/>
          <w:b/>
          <w:bCs/>
        </w:rPr>
        <w:t>Throughput:</w:t>
      </w:r>
      <w:r w:rsidRPr="001610CB">
        <w:rPr>
          <w:rFonts w:ascii="Source Serif Pro" w:hAnsi="Source Serif Pro"/>
        </w:rPr>
        <w:t> Volume of data transferred over time, indicating capacity (high = handles lots of data, low = easily overloaded).</w:t>
      </w:r>
    </w:p>
    <w:p w14:paraId="2E81656D" w14:textId="77777777" w:rsidR="009553F4" w:rsidRPr="001610CB" w:rsidRDefault="009553F4" w:rsidP="009553F4">
      <w:pPr>
        <w:pStyle w:val="Compact"/>
        <w:numPr>
          <w:ilvl w:val="0"/>
          <w:numId w:val="162"/>
        </w:numPr>
        <w:rPr>
          <w:rFonts w:ascii="Source Serif Pro" w:hAnsi="Source Serif Pro"/>
        </w:rPr>
      </w:pPr>
      <w:r w:rsidRPr="001610CB">
        <w:rPr>
          <w:rFonts w:ascii="Source Serif Pro" w:hAnsi="Source Serif Pro"/>
          <w:b/>
          <w:bCs/>
        </w:rPr>
        <w:t>Bandwidth:</w:t>
      </w:r>
      <w:r w:rsidRPr="001610CB">
        <w:rPr>
          <w:rFonts w:ascii="Source Serif Pro" w:hAnsi="Source Serif Pro"/>
        </w:rPr>
        <w:t> Bandwidth refers to the amount of data that can be transmitted and received during a specific period of time.</w:t>
      </w:r>
    </w:p>
    <w:p w14:paraId="351CC95C"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Why they matter:</w:t>
      </w:r>
    </w:p>
    <w:p w14:paraId="2C65A231" w14:textId="77777777" w:rsidR="009553F4" w:rsidRPr="001610CB" w:rsidRDefault="009553F4" w:rsidP="009553F4">
      <w:pPr>
        <w:pStyle w:val="Compact"/>
        <w:numPr>
          <w:ilvl w:val="0"/>
          <w:numId w:val="163"/>
        </w:numPr>
        <w:rPr>
          <w:rFonts w:ascii="Source Serif Pro" w:hAnsi="Source Serif Pro"/>
        </w:rPr>
      </w:pPr>
      <w:r w:rsidRPr="001610CB">
        <w:rPr>
          <w:rFonts w:ascii="Source Serif Pro" w:hAnsi="Source Serif Pro"/>
          <w:b/>
          <w:bCs/>
        </w:rPr>
        <w:t>Speed:</w:t>
      </w:r>
      <w:r w:rsidRPr="001610CB">
        <w:rPr>
          <w:rFonts w:ascii="Source Serif Pro" w:hAnsi="Source Serif Pro"/>
        </w:rPr>
        <w:t> Determine overall network speed and user experience.</w:t>
      </w:r>
    </w:p>
    <w:p w14:paraId="520C0E7C" w14:textId="77777777" w:rsidR="009553F4" w:rsidRPr="001610CB" w:rsidRDefault="009553F4" w:rsidP="009553F4">
      <w:pPr>
        <w:pStyle w:val="Compact"/>
        <w:numPr>
          <w:ilvl w:val="0"/>
          <w:numId w:val="163"/>
        </w:numPr>
        <w:rPr>
          <w:rFonts w:ascii="Source Serif Pro" w:hAnsi="Source Serif Pro"/>
        </w:rPr>
      </w:pPr>
      <w:r w:rsidRPr="001610CB">
        <w:rPr>
          <w:rFonts w:ascii="Source Serif Pro" w:hAnsi="Source Serif Pro"/>
          <w:b/>
          <w:bCs/>
        </w:rPr>
        <w:t>Efficiency:</w:t>
      </w:r>
      <w:r w:rsidRPr="001610CB">
        <w:rPr>
          <w:rFonts w:ascii="Source Serif Pro" w:hAnsi="Source Serif Pro"/>
        </w:rPr>
        <w:t xml:space="preserve"> Low latency ensures </w:t>
      </w:r>
      <w:proofErr w:type="gramStart"/>
      <w:r w:rsidRPr="001610CB">
        <w:rPr>
          <w:rFonts w:ascii="Source Serif Pro" w:hAnsi="Source Serif Pro"/>
        </w:rPr>
        <w:t>responsiveness,</w:t>
      </w:r>
      <w:proofErr w:type="gramEnd"/>
      <w:r w:rsidRPr="001610CB">
        <w:rPr>
          <w:rFonts w:ascii="Source Serif Pro" w:hAnsi="Source Serif Pro"/>
        </w:rPr>
        <w:t xml:space="preserve"> high throughput supports many users.</w:t>
      </w:r>
    </w:p>
    <w:p w14:paraId="33949F56" w14:textId="77777777" w:rsidR="009553F4" w:rsidRPr="001610CB" w:rsidRDefault="009553F4" w:rsidP="009553F4">
      <w:pPr>
        <w:pStyle w:val="Compact"/>
        <w:numPr>
          <w:ilvl w:val="0"/>
          <w:numId w:val="163"/>
        </w:numPr>
        <w:rPr>
          <w:rFonts w:ascii="Source Serif Pro" w:hAnsi="Source Serif Pro"/>
        </w:rPr>
      </w:pPr>
      <w:r w:rsidRPr="001610CB">
        <w:rPr>
          <w:rFonts w:ascii="Source Serif Pro" w:hAnsi="Source Serif Pro"/>
          <w:b/>
          <w:bCs/>
        </w:rPr>
        <w:t>Impact:</w:t>
      </w:r>
      <w:r w:rsidRPr="001610CB">
        <w:rPr>
          <w:rFonts w:ascii="Source Serif Pro" w:hAnsi="Source Serif Pro"/>
        </w:rPr>
        <w:t> High performance boosts revenue and operational efficiency.</w:t>
      </w:r>
    </w:p>
    <w:p w14:paraId="67B17C7C"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Measuring them:</w:t>
      </w:r>
    </w:p>
    <w:p w14:paraId="1F017D83" w14:textId="77777777" w:rsidR="009553F4" w:rsidRPr="001610CB" w:rsidRDefault="009553F4" w:rsidP="009553F4">
      <w:pPr>
        <w:pStyle w:val="Compact"/>
        <w:numPr>
          <w:ilvl w:val="0"/>
          <w:numId w:val="164"/>
        </w:numPr>
        <w:rPr>
          <w:rFonts w:ascii="Source Serif Pro" w:hAnsi="Source Serif Pro"/>
        </w:rPr>
      </w:pPr>
      <w:r w:rsidRPr="001610CB">
        <w:rPr>
          <w:rFonts w:ascii="Source Serif Pro" w:hAnsi="Source Serif Pro"/>
          <w:b/>
          <w:bCs/>
        </w:rPr>
        <w:t>Latency:</w:t>
      </w:r>
      <w:r w:rsidRPr="001610CB">
        <w:rPr>
          <w:rFonts w:ascii="Source Serif Pro" w:hAnsi="Source Serif Pro"/>
        </w:rPr>
        <w:t> Ping time (round-trip) in milliseconds (lower = better).</w:t>
      </w:r>
    </w:p>
    <w:p w14:paraId="1738C39D" w14:textId="77777777" w:rsidR="009553F4" w:rsidRPr="001610CB" w:rsidRDefault="009553F4" w:rsidP="009553F4">
      <w:pPr>
        <w:pStyle w:val="Compact"/>
        <w:numPr>
          <w:ilvl w:val="0"/>
          <w:numId w:val="164"/>
        </w:numPr>
        <w:rPr>
          <w:rFonts w:ascii="Source Serif Pro" w:hAnsi="Source Serif Pro"/>
        </w:rPr>
      </w:pPr>
      <w:r w:rsidRPr="001610CB">
        <w:rPr>
          <w:rFonts w:ascii="Source Serif Pro" w:hAnsi="Source Serif Pro"/>
          <w:b/>
          <w:bCs/>
        </w:rPr>
        <w:t>Throughput:</w:t>
      </w:r>
      <w:r w:rsidRPr="001610CB">
        <w:rPr>
          <w:rFonts w:ascii="Source Serif Pro" w:hAnsi="Source Serif Pro"/>
        </w:rPr>
        <w:t> Network testing tools or manual calculations (divide file size by transfer time).</w:t>
      </w:r>
    </w:p>
    <w:p w14:paraId="77B51A46"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Units:</w:t>
      </w:r>
    </w:p>
    <w:p w14:paraId="79BDF121" w14:textId="77777777" w:rsidR="009553F4" w:rsidRPr="001610CB" w:rsidRDefault="009553F4" w:rsidP="009553F4">
      <w:pPr>
        <w:pStyle w:val="Compact"/>
        <w:numPr>
          <w:ilvl w:val="0"/>
          <w:numId w:val="165"/>
        </w:numPr>
        <w:rPr>
          <w:rFonts w:ascii="Source Serif Pro" w:hAnsi="Source Serif Pro"/>
        </w:rPr>
      </w:pPr>
      <w:r w:rsidRPr="001610CB">
        <w:rPr>
          <w:rFonts w:ascii="Source Serif Pro" w:hAnsi="Source Serif Pro"/>
          <w:b/>
          <w:bCs/>
        </w:rPr>
        <w:t>Latency:</w:t>
      </w:r>
      <w:r w:rsidRPr="001610CB">
        <w:rPr>
          <w:rFonts w:ascii="Source Serif Pro" w:hAnsi="Source Serif Pro"/>
        </w:rPr>
        <w:t> Milliseconds (</w:t>
      </w:r>
      <w:proofErr w:type="spellStart"/>
      <w:r w:rsidRPr="001610CB">
        <w:rPr>
          <w:rFonts w:ascii="Source Serif Pro" w:hAnsi="Source Serif Pro"/>
        </w:rPr>
        <w:t>ms</w:t>
      </w:r>
      <w:proofErr w:type="spellEnd"/>
      <w:r w:rsidRPr="001610CB">
        <w:rPr>
          <w:rFonts w:ascii="Source Serif Pro" w:hAnsi="Source Serif Pro"/>
        </w:rPr>
        <w:t>).</w:t>
      </w:r>
    </w:p>
    <w:p w14:paraId="06D86904" w14:textId="77777777" w:rsidR="009553F4" w:rsidRPr="001610CB" w:rsidRDefault="009553F4" w:rsidP="009553F4">
      <w:pPr>
        <w:pStyle w:val="Compact"/>
        <w:numPr>
          <w:ilvl w:val="0"/>
          <w:numId w:val="165"/>
        </w:numPr>
        <w:rPr>
          <w:rFonts w:ascii="Source Serif Pro" w:hAnsi="Source Serif Pro"/>
        </w:rPr>
      </w:pPr>
      <w:r w:rsidRPr="001610CB">
        <w:rPr>
          <w:rFonts w:ascii="Source Serif Pro" w:hAnsi="Source Serif Pro"/>
          <w:b/>
          <w:bCs/>
        </w:rPr>
        <w:t>Throughput:</w:t>
      </w:r>
      <w:r w:rsidRPr="001610CB">
        <w:rPr>
          <w:rFonts w:ascii="Source Serif Pro" w:hAnsi="Source Serif Pro"/>
        </w:rPr>
        <w:t> Bits per second (bps), kilobytes per second (</w:t>
      </w:r>
      <w:proofErr w:type="spellStart"/>
      <w:r w:rsidRPr="001610CB">
        <w:rPr>
          <w:rFonts w:ascii="Source Serif Pro" w:hAnsi="Source Serif Pro"/>
        </w:rPr>
        <w:t>KBps</w:t>
      </w:r>
      <w:proofErr w:type="spellEnd"/>
      <w:r w:rsidRPr="001610CB">
        <w:rPr>
          <w:rFonts w:ascii="Source Serif Pro" w:hAnsi="Source Serif Pro"/>
        </w:rPr>
        <w:t>), megabytes per second (</w:t>
      </w:r>
      <w:proofErr w:type="spellStart"/>
      <w:r w:rsidRPr="001610CB">
        <w:rPr>
          <w:rFonts w:ascii="Source Serif Pro" w:hAnsi="Source Serif Pro"/>
        </w:rPr>
        <w:t>MBps</w:t>
      </w:r>
      <w:proofErr w:type="spellEnd"/>
      <w:r w:rsidRPr="001610CB">
        <w:rPr>
          <w:rFonts w:ascii="Source Serif Pro" w:hAnsi="Source Serif Pro"/>
        </w:rPr>
        <w:t>), gigabytes per second (</w:t>
      </w:r>
      <w:proofErr w:type="spellStart"/>
      <w:r w:rsidRPr="001610CB">
        <w:rPr>
          <w:rFonts w:ascii="Source Serif Pro" w:hAnsi="Source Serif Pro"/>
        </w:rPr>
        <w:t>GBps</w:t>
      </w:r>
      <w:proofErr w:type="spellEnd"/>
      <w:r w:rsidRPr="001610CB">
        <w:rPr>
          <w:rFonts w:ascii="Source Serif Pro" w:hAnsi="Source Serif Pro"/>
        </w:rPr>
        <w:t>).</w:t>
      </w:r>
    </w:p>
    <w:p w14:paraId="374172D4" w14:textId="77777777" w:rsidR="009553F4" w:rsidRPr="001610CB" w:rsidRDefault="009553F4" w:rsidP="009553F4">
      <w:pPr>
        <w:pStyle w:val="Compact"/>
        <w:numPr>
          <w:ilvl w:val="0"/>
          <w:numId w:val="165"/>
        </w:numPr>
        <w:rPr>
          <w:rFonts w:ascii="Source Serif Pro" w:hAnsi="Source Serif Pro"/>
        </w:rPr>
      </w:pPr>
      <w:r w:rsidRPr="001610CB">
        <w:rPr>
          <w:rFonts w:ascii="Source Serif Pro" w:hAnsi="Source Serif Pro"/>
          <w:b/>
          <w:bCs/>
        </w:rPr>
        <w:t>Bandwidth:</w:t>
      </w:r>
      <w:r w:rsidRPr="001610CB">
        <w:rPr>
          <w:rFonts w:ascii="Source Serif Pro" w:hAnsi="Source Serif Pro"/>
        </w:rPr>
        <w:t> Bits per second (bps), kilobytes per second (</w:t>
      </w:r>
      <w:proofErr w:type="spellStart"/>
      <w:r w:rsidRPr="001610CB">
        <w:rPr>
          <w:rFonts w:ascii="Source Serif Pro" w:hAnsi="Source Serif Pro"/>
        </w:rPr>
        <w:t>KBps</w:t>
      </w:r>
      <w:proofErr w:type="spellEnd"/>
      <w:r w:rsidRPr="001610CB">
        <w:rPr>
          <w:rFonts w:ascii="Source Serif Pro" w:hAnsi="Source Serif Pro"/>
        </w:rPr>
        <w:t>), megabytes per second (</w:t>
      </w:r>
      <w:proofErr w:type="spellStart"/>
      <w:r w:rsidRPr="001610CB">
        <w:rPr>
          <w:rFonts w:ascii="Source Serif Pro" w:hAnsi="Source Serif Pro"/>
        </w:rPr>
        <w:t>MBps</w:t>
      </w:r>
      <w:proofErr w:type="spellEnd"/>
      <w:r w:rsidRPr="001610CB">
        <w:rPr>
          <w:rFonts w:ascii="Source Serif Pro" w:hAnsi="Source Serif Pro"/>
        </w:rPr>
        <w:t>), gigabytes per second (</w:t>
      </w:r>
      <w:proofErr w:type="spellStart"/>
      <w:r w:rsidRPr="001610CB">
        <w:rPr>
          <w:rFonts w:ascii="Source Serif Pro" w:hAnsi="Source Serif Pro"/>
        </w:rPr>
        <w:t>GBps</w:t>
      </w:r>
      <w:proofErr w:type="spellEnd"/>
      <w:r w:rsidRPr="001610CB">
        <w:rPr>
          <w:rFonts w:ascii="Source Serif Pro" w:hAnsi="Source Serif Pro"/>
        </w:rPr>
        <w:t>).</w:t>
      </w:r>
    </w:p>
    <w:p w14:paraId="64DF0794" w14:textId="77777777" w:rsidR="009553F4" w:rsidRPr="001610CB" w:rsidRDefault="009553F4" w:rsidP="009553F4">
      <w:pPr>
        <w:pStyle w:val="FirstParagraph"/>
        <w:rPr>
          <w:rFonts w:ascii="Source Serif Pro" w:hAnsi="Source Serif Pro"/>
        </w:rPr>
      </w:pPr>
      <w:r w:rsidRPr="001610CB">
        <w:rPr>
          <w:rFonts w:ascii="Source Serif Pro" w:hAnsi="Source Serif Pro"/>
          <w:noProof/>
        </w:rPr>
        <w:drawing>
          <wp:inline distT="0" distB="0" distL="0" distR="0" wp14:anchorId="5A085B0E" wp14:editId="0D9A120A">
            <wp:extent cx="5334000" cy="1753108"/>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https://blogger.googleusercontent.com/img/a/AVvXsEjhpjqTPx_BpAm8BDffzsiRivZpM9Y0P0rsUITdgg0a47T8-gRcqUyRKE02Lexx-LGN3djBikP5-7xHS1OIf3njqCC5UcL9TaAgDn1qCZ4IOBUbAGmpWD-ZMNvmaMRW8mgnMMVJHdGbGju9DYbjUnExv4JW7E8wgE91Wi-HjLw8BPAH0mmXHgUBo4YzOneR"/>
                    <pic:cNvPicPr>
                      <a:picLocks noChangeAspect="1" noChangeArrowheads="1"/>
                    </pic:cNvPicPr>
                  </pic:nvPicPr>
                  <pic:blipFill>
                    <a:blip r:embed="rId18"/>
                    <a:stretch>
                      <a:fillRect/>
                    </a:stretch>
                  </pic:blipFill>
                  <pic:spPr bwMode="auto">
                    <a:xfrm>
                      <a:off x="0" y="0"/>
                      <a:ext cx="5334000" cy="1753108"/>
                    </a:xfrm>
                    <a:prstGeom prst="rect">
                      <a:avLst/>
                    </a:prstGeom>
                    <a:noFill/>
                    <a:ln w="9525">
                      <a:noFill/>
                      <a:headEnd/>
                      <a:tailEnd/>
                    </a:ln>
                  </pic:spPr>
                </pic:pic>
              </a:graphicData>
            </a:graphic>
          </wp:inline>
        </w:drawing>
      </w:r>
    </w:p>
    <w:p w14:paraId="5B32AD6D" w14:textId="77777777" w:rsidR="009553F4" w:rsidRPr="001610CB" w:rsidRDefault="00000000" w:rsidP="009553F4">
      <w:pPr>
        <w:rPr>
          <w:rFonts w:ascii="Source Serif Pro" w:hAnsi="Source Serif Pro"/>
        </w:rPr>
      </w:pPr>
      <w:r>
        <w:rPr>
          <w:rFonts w:ascii="Source Serif Pro" w:hAnsi="Source Serif Pro"/>
        </w:rPr>
        <w:pict w14:anchorId="70B42589">
          <v:rect id="_x0000_i1025" style="width:0;height:1.5pt" o:hralign="center" o:hrstd="t" o:hr="t"/>
        </w:pict>
      </w:r>
    </w:p>
    <w:p w14:paraId="423427AF" w14:textId="77777777" w:rsidR="009553F4" w:rsidRPr="00BC0211" w:rsidRDefault="009553F4" w:rsidP="00BC0211">
      <w:pPr>
        <w:pStyle w:val="Heading2"/>
      </w:pPr>
      <w:bookmarkStart w:id="6" w:name="bandwidth-vs-throughput"/>
      <w:bookmarkEnd w:id="5"/>
      <w:r w:rsidRPr="00BC0211">
        <w:t>Bandwidth vs Throughput</w:t>
      </w:r>
    </w:p>
    <w:p w14:paraId="65E32C6E" w14:textId="77777777" w:rsidR="009553F4" w:rsidRPr="001610CB" w:rsidRDefault="009553F4" w:rsidP="009553F4">
      <w:pPr>
        <w:pStyle w:val="FirstParagraph"/>
        <w:rPr>
          <w:rFonts w:ascii="Source Serif Pro" w:hAnsi="Source Serif Pro"/>
        </w:rPr>
      </w:pPr>
      <w:r w:rsidRPr="001610CB">
        <w:rPr>
          <w:rFonts w:ascii="Source Serif Pro" w:hAnsi="Source Serif Pro"/>
        </w:rPr>
        <w:t xml:space="preserve">While throughput and bandwidth may seem similar, there are some notable differences between them. If bandwidth is the pipe, then throughput is the water </w:t>
      </w:r>
      <w:r w:rsidRPr="001610CB">
        <w:rPr>
          <w:rFonts w:ascii="Source Serif Pro" w:hAnsi="Source Serif Pro"/>
        </w:rPr>
        <w:lastRenderedPageBreak/>
        <w:t>running through the pipe. The bigger the pipe, the higher the bandwidth, which means a greater amount of water can move through at any given time.</w:t>
      </w:r>
    </w:p>
    <w:p w14:paraId="572C5937" w14:textId="77777777" w:rsidR="009553F4" w:rsidRPr="001610CB" w:rsidRDefault="009553F4" w:rsidP="009553F4">
      <w:pPr>
        <w:pStyle w:val="BodyText"/>
        <w:rPr>
          <w:rFonts w:ascii="Source Serif Pro" w:hAnsi="Source Serif Pro"/>
        </w:rPr>
      </w:pPr>
      <w:r w:rsidRPr="001610CB">
        <w:rPr>
          <w:rFonts w:ascii="Source Serif Pro" w:hAnsi="Source Serif Pro"/>
        </w:rPr>
        <w:t>In a network, bandwidth availability determines the number of data packets that can be transmitted and received during a specific time period, while throughput informs you of the number of packets actually sent and received.</w:t>
      </w:r>
    </w:p>
    <w:p w14:paraId="5B678A57" w14:textId="77777777" w:rsidR="009553F4" w:rsidRPr="001610CB" w:rsidRDefault="009553F4" w:rsidP="009553F4">
      <w:pPr>
        <w:pStyle w:val="BodyText"/>
        <w:rPr>
          <w:rFonts w:ascii="Source Serif Pro" w:hAnsi="Source Serif Pro"/>
        </w:rPr>
      </w:pPr>
      <w:r w:rsidRPr="001610CB">
        <w:rPr>
          <w:rFonts w:ascii="Source Serif Pro" w:hAnsi="Source Serif Pro"/>
          <w:b/>
          <w:bCs/>
        </w:rPr>
        <w:t>Influencing factors:</w:t>
      </w:r>
    </w:p>
    <w:p w14:paraId="2E331302" w14:textId="77777777" w:rsidR="009553F4" w:rsidRPr="001610CB" w:rsidRDefault="009553F4" w:rsidP="009553F4">
      <w:pPr>
        <w:pStyle w:val="Compact"/>
        <w:numPr>
          <w:ilvl w:val="0"/>
          <w:numId w:val="166"/>
        </w:numPr>
        <w:rPr>
          <w:rFonts w:ascii="Source Serif Pro" w:hAnsi="Source Serif Pro"/>
        </w:rPr>
      </w:pPr>
      <w:r w:rsidRPr="001610CB">
        <w:rPr>
          <w:rFonts w:ascii="Source Serif Pro" w:hAnsi="Source Serif Pro"/>
          <w:b/>
          <w:bCs/>
        </w:rPr>
        <w:t>Latency:</w:t>
      </w:r>
      <w:r w:rsidRPr="001610CB">
        <w:rPr>
          <w:rFonts w:ascii="Source Serif Pro" w:hAnsi="Source Serif Pro"/>
        </w:rPr>
        <w:t> Location, congestion, protocols, network infrastructure.</w:t>
      </w:r>
    </w:p>
    <w:p w14:paraId="786D00AD" w14:textId="77777777" w:rsidR="009553F4" w:rsidRPr="001610CB" w:rsidRDefault="009553F4" w:rsidP="009553F4">
      <w:pPr>
        <w:pStyle w:val="Compact"/>
        <w:numPr>
          <w:ilvl w:val="0"/>
          <w:numId w:val="166"/>
        </w:numPr>
        <w:rPr>
          <w:rFonts w:ascii="Source Serif Pro" w:hAnsi="Source Serif Pro"/>
        </w:rPr>
      </w:pPr>
      <w:r w:rsidRPr="001610CB">
        <w:rPr>
          <w:rFonts w:ascii="Source Serif Pro" w:hAnsi="Source Serif Pro"/>
          <w:b/>
          <w:bCs/>
        </w:rPr>
        <w:t>Throughput:</w:t>
      </w:r>
      <w:r w:rsidRPr="001610CB">
        <w:rPr>
          <w:rFonts w:ascii="Source Serif Pro" w:hAnsi="Source Serif Pro"/>
        </w:rPr>
        <w:t> Bandwidth, processing power, packet loss, network topology.</w:t>
      </w:r>
    </w:p>
    <w:p w14:paraId="08BFDB98"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Relationship:</w:t>
      </w:r>
    </w:p>
    <w:p w14:paraId="43581BAD" w14:textId="77777777" w:rsidR="009553F4" w:rsidRPr="001610CB" w:rsidRDefault="009553F4" w:rsidP="009553F4">
      <w:pPr>
        <w:pStyle w:val="Compact"/>
        <w:numPr>
          <w:ilvl w:val="0"/>
          <w:numId w:val="167"/>
        </w:numPr>
        <w:rPr>
          <w:rFonts w:ascii="Source Serif Pro" w:hAnsi="Source Serif Pro"/>
        </w:rPr>
      </w:pPr>
      <w:r w:rsidRPr="001610CB">
        <w:rPr>
          <w:rFonts w:ascii="Source Serif Pro" w:hAnsi="Source Serif Pro"/>
        </w:rPr>
        <w:t xml:space="preserve">Both </w:t>
      </w:r>
      <w:proofErr w:type="gramStart"/>
      <w:r w:rsidRPr="001610CB">
        <w:rPr>
          <w:rFonts w:ascii="Source Serif Pro" w:hAnsi="Source Serif Pro"/>
        </w:rPr>
        <w:t>work</w:t>
      </w:r>
      <w:proofErr w:type="gramEnd"/>
      <w:r w:rsidRPr="001610CB">
        <w:rPr>
          <w:rFonts w:ascii="Source Serif Pro" w:hAnsi="Source Serif Pro"/>
        </w:rPr>
        <w:t xml:space="preserve"> together for optimal performance.</w:t>
      </w:r>
    </w:p>
    <w:p w14:paraId="262AA44D" w14:textId="77777777" w:rsidR="009553F4" w:rsidRPr="001610CB" w:rsidRDefault="009553F4" w:rsidP="009553F4">
      <w:pPr>
        <w:pStyle w:val="Compact"/>
        <w:numPr>
          <w:ilvl w:val="0"/>
          <w:numId w:val="167"/>
        </w:numPr>
        <w:rPr>
          <w:rFonts w:ascii="Source Serif Pro" w:hAnsi="Source Serif Pro"/>
        </w:rPr>
      </w:pPr>
      <w:r w:rsidRPr="001610CB">
        <w:rPr>
          <w:rFonts w:ascii="Source Serif Pro" w:hAnsi="Source Serif Pro"/>
        </w:rPr>
        <w:t>Bandwidth sets the upper limit for throughput.</w:t>
      </w:r>
    </w:p>
    <w:p w14:paraId="4CEDD964" w14:textId="77777777" w:rsidR="009553F4" w:rsidRPr="001610CB" w:rsidRDefault="009553F4" w:rsidP="009553F4">
      <w:pPr>
        <w:pStyle w:val="Compact"/>
        <w:numPr>
          <w:ilvl w:val="0"/>
          <w:numId w:val="167"/>
        </w:numPr>
        <w:rPr>
          <w:rFonts w:ascii="Source Serif Pro" w:hAnsi="Source Serif Pro"/>
        </w:rPr>
      </w:pPr>
      <w:r w:rsidRPr="001610CB">
        <w:rPr>
          <w:rFonts w:ascii="Source Serif Pro" w:hAnsi="Source Serif Pro"/>
        </w:rPr>
        <w:t>Low latency improves efficiency even with limited bandwidth.</w:t>
      </w:r>
    </w:p>
    <w:p w14:paraId="5BB9ACBD" w14:textId="77777777" w:rsidR="009553F4" w:rsidRDefault="009553F4" w:rsidP="009553F4">
      <w:pPr>
        <w:pStyle w:val="FirstParagraph"/>
        <w:rPr>
          <w:rFonts w:ascii="Source Serif Pro" w:hAnsi="Source Serif Pro"/>
        </w:rPr>
      </w:pPr>
      <w:r w:rsidRPr="001610CB">
        <w:rPr>
          <w:rFonts w:ascii="Source Serif Pro" w:hAnsi="Source Serif Pro"/>
          <w:b/>
          <w:bCs/>
        </w:rPr>
        <w:t>Takeaway:</w:t>
      </w:r>
      <w:r w:rsidRPr="001610CB">
        <w:rPr>
          <w:rFonts w:ascii="Source Serif Pro" w:hAnsi="Source Serif Pro"/>
        </w:rPr>
        <w:t> Understand and optimize latency and throughput for a responsive, efficient network that supports your needs.</w:t>
      </w:r>
    </w:p>
    <w:p w14:paraId="7FE1F867" w14:textId="77777777" w:rsidR="00BC0211" w:rsidRDefault="00BC0211" w:rsidP="00BC0211">
      <w:pPr>
        <w:pStyle w:val="BodyText"/>
      </w:pPr>
    </w:p>
    <w:p w14:paraId="6EC7BAE1" w14:textId="77777777" w:rsidR="00BC0211" w:rsidRDefault="00BC0211" w:rsidP="00BC0211">
      <w:pPr>
        <w:pStyle w:val="BodyText"/>
      </w:pPr>
    </w:p>
    <w:p w14:paraId="6A62BB57" w14:textId="77777777" w:rsidR="00BC0211" w:rsidRDefault="00BC0211" w:rsidP="00BC0211">
      <w:pPr>
        <w:pStyle w:val="BodyText"/>
      </w:pPr>
    </w:p>
    <w:p w14:paraId="453AD75F" w14:textId="77777777" w:rsidR="00BC0211" w:rsidRDefault="00BC0211" w:rsidP="00BC0211">
      <w:pPr>
        <w:pStyle w:val="BodyText"/>
      </w:pPr>
    </w:p>
    <w:p w14:paraId="12638BAB" w14:textId="77777777" w:rsidR="00BC0211" w:rsidRDefault="00BC0211" w:rsidP="00BC0211">
      <w:pPr>
        <w:pStyle w:val="BodyText"/>
      </w:pPr>
    </w:p>
    <w:p w14:paraId="6F2E6F60" w14:textId="77777777" w:rsidR="00BC0211" w:rsidRDefault="00BC0211" w:rsidP="00BC0211">
      <w:pPr>
        <w:pStyle w:val="BodyText"/>
      </w:pPr>
    </w:p>
    <w:p w14:paraId="638471A2" w14:textId="77777777" w:rsidR="00BC0211" w:rsidRDefault="00BC0211" w:rsidP="00BC0211">
      <w:pPr>
        <w:pStyle w:val="BodyText"/>
      </w:pPr>
    </w:p>
    <w:p w14:paraId="3BA03DE1" w14:textId="77777777" w:rsidR="00BC0211" w:rsidRDefault="00BC0211" w:rsidP="00BC0211">
      <w:pPr>
        <w:pStyle w:val="BodyText"/>
      </w:pPr>
    </w:p>
    <w:p w14:paraId="238C00A9" w14:textId="77777777" w:rsidR="00BC0211" w:rsidRDefault="00BC0211" w:rsidP="00BC0211">
      <w:pPr>
        <w:pStyle w:val="BodyText"/>
      </w:pPr>
    </w:p>
    <w:p w14:paraId="3F5BF680" w14:textId="77777777" w:rsidR="00BC0211" w:rsidRDefault="00BC0211" w:rsidP="00BC0211">
      <w:pPr>
        <w:pStyle w:val="BodyText"/>
      </w:pPr>
    </w:p>
    <w:p w14:paraId="40D96A51" w14:textId="77777777" w:rsidR="00BC0211" w:rsidRDefault="00BC0211" w:rsidP="00BC0211">
      <w:pPr>
        <w:pStyle w:val="BodyText"/>
      </w:pPr>
    </w:p>
    <w:p w14:paraId="37B15C9E" w14:textId="77777777" w:rsidR="00BC0211" w:rsidRDefault="00BC0211" w:rsidP="00BC0211">
      <w:pPr>
        <w:pStyle w:val="BodyText"/>
      </w:pPr>
    </w:p>
    <w:p w14:paraId="41352C74" w14:textId="77777777" w:rsidR="00BC0211" w:rsidRDefault="00BC0211" w:rsidP="00BC0211">
      <w:pPr>
        <w:pStyle w:val="BodyText"/>
      </w:pPr>
    </w:p>
    <w:p w14:paraId="6CE3406D" w14:textId="77777777" w:rsidR="00BC0211" w:rsidRDefault="00BC0211" w:rsidP="00BC0211">
      <w:pPr>
        <w:pStyle w:val="BodyText"/>
      </w:pPr>
    </w:p>
    <w:p w14:paraId="680DC9EB" w14:textId="77777777" w:rsidR="00BC0211" w:rsidRDefault="00BC0211" w:rsidP="00BC0211">
      <w:pPr>
        <w:pStyle w:val="BodyText"/>
      </w:pPr>
    </w:p>
    <w:p w14:paraId="7C712C07" w14:textId="77777777" w:rsidR="00BC0211" w:rsidRDefault="00BC0211" w:rsidP="00BC0211">
      <w:pPr>
        <w:pStyle w:val="BodyText"/>
      </w:pPr>
    </w:p>
    <w:p w14:paraId="5AF62063" w14:textId="77777777" w:rsidR="00BC0211" w:rsidRDefault="00BC0211" w:rsidP="00BC0211">
      <w:pPr>
        <w:pStyle w:val="BodyText"/>
      </w:pPr>
    </w:p>
    <w:p w14:paraId="33062802" w14:textId="77777777" w:rsidR="00BC0211" w:rsidRDefault="00BC0211" w:rsidP="00BC0211">
      <w:pPr>
        <w:pStyle w:val="BodyText"/>
      </w:pPr>
    </w:p>
    <w:p w14:paraId="0074B8A9" w14:textId="77777777" w:rsidR="00BC0211" w:rsidRDefault="00BC0211" w:rsidP="00BC0211">
      <w:pPr>
        <w:pStyle w:val="BodyText"/>
      </w:pPr>
    </w:p>
    <w:p w14:paraId="744826C3" w14:textId="77777777" w:rsidR="00BC0211" w:rsidRDefault="00BC0211" w:rsidP="00BC0211">
      <w:pPr>
        <w:pStyle w:val="BodyText"/>
      </w:pPr>
    </w:p>
    <w:p w14:paraId="3BF44C85" w14:textId="77777777" w:rsidR="00BC0211" w:rsidRDefault="00BC0211" w:rsidP="00BC0211">
      <w:pPr>
        <w:pStyle w:val="BodyText"/>
      </w:pPr>
    </w:p>
    <w:p w14:paraId="2AB4B979" w14:textId="77777777" w:rsidR="00BC0211" w:rsidRPr="00BC0211" w:rsidRDefault="00BC0211" w:rsidP="00BC0211">
      <w:pPr>
        <w:pStyle w:val="BodyText"/>
      </w:pPr>
    </w:p>
    <w:bookmarkEnd w:id="6"/>
    <w:p w14:paraId="4F4EA136" w14:textId="77777777" w:rsidR="00AE3007" w:rsidRDefault="00AE3007">
      <w:pPr>
        <w:pStyle w:val="BodyText"/>
        <w:rPr>
          <w:rFonts w:ascii="Source Serif Pro" w:hAnsi="Source Serif Pro"/>
        </w:rPr>
      </w:pPr>
    </w:p>
    <w:p w14:paraId="7E97CA7B" w14:textId="46627353" w:rsidR="00AE3007" w:rsidRDefault="00AE3007" w:rsidP="00AE3007">
      <w:pPr>
        <w:pStyle w:val="Title"/>
      </w:pPr>
      <w:r w:rsidRPr="00AE3007">
        <w:t>Security</w:t>
      </w:r>
    </w:p>
    <w:p w14:paraId="1D8FC15F" w14:textId="4A2B0566" w:rsidR="00AE3007" w:rsidRDefault="00AE3007" w:rsidP="00AE3007">
      <w:pPr>
        <w:pStyle w:val="BodyText"/>
        <w:rPr>
          <w:rFonts w:ascii="Source Serif Pro" w:eastAsia="Times New Roman" w:hAnsi="Source Serif Pro" w:cs="Times New Roman"/>
          <w:spacing w:val="2"/>
          <w:lang w:val="en-IN" w:eastAsia="en-IN"/>
        </w:rPr>
      </w:pPr>
      <w:r w:rsidRPr="00AE3007">
        <w:rPr>
          <w:rFonts w:ascii="Source Serif Pro" w:eastAsia="Times New Roman" w:hAnsi="Source Serif Pro" w:cs="Times New Roman"/>
          <w:spacing w:val="2"/>
          <w:lang w:val="en-IN" w:eastAsia="en-IN"/>
        </w:rPr>
        <w:t>Ensuring security and privacy in distributed systems is essential to protect sensitive data, user information, and system integrity. Distributed systems face unique challenges related to security and privacy due to their distributed nature, which makes them more vulnerable to attacks and data breaches. Here's an overview of various aspects of security and privacy in distributed systems:</w:t>
      </w:r>
      <w:r>
        <w:rPr>
          <w:rFonts w:ascii="Source Serif Pro" w:eastAsia="Times New Roman" w:hAnsi="Source Serif Pro" w:cs="Times New Roman"/>
          <w:spacing w:val="2"/>
          <w:lang w:val="en-IN" w:eastAsia="en-IN"/>
        </w:rPr>
        <w:br/>
      </w:r>
      <w:r>
        <w:rPr>
          <w:rFonts w:ascii="Source Serif Pro" w:eastAsia="Times New Roman" w:hAnsi="Source Serif Pro" w:cs="Times New Roman"/>
          <w:spacing w:val="2"/>
          <w:lang w:val="en-IN" w:eastAsia="en-IN"/>
        </w:rPr>
        <w:br/>
      </w:r>
    </w:p>
    <w:p w14:paraId="7BD9701F" w14:textId="26346F18" w:rsidR="00AE3007" w:rsidRPr="006B7765" w:rsidRDefault="00AE3007" w:rsidP="006B7765">
      <w:pPr>
        <w:pStyle w:val="Heading1"/>
      </w:pPr>
      <w:r w:rsidRPr="006B7765">
        <w:t>Authentication and Authorization</w:t>
      </w:r>
    </w:p>
    <w:p w14:paraId="5FAF4414" w14:textId="52A9F806" w:rsidR="00AE3007" w:rsidRDefault="00AE3007" w:rsidP="00AE3007">
      <w:pPr>
        <w:pStyle w:val="NormalWeb"/>
        <w:shd w:val="clear" w:color="auto" w:fill="FFFFFF"/>
        <w:spacing w:before="0" w:beforeAutospacing="0" w:after="258" w:afterAutospacing="0"/>
        <w:rPr>
          <w:rFonts w:ascii="Source Serif Pro" w:hAnsi="Source Serif Pro"/>
          <w:spacing w:val="2"/>
        </w:rPr>
      </w:pPr>
      <w:r w:rsidRPr="00AE3007">
        <w:rPr>
          <w:rFonts w:ascii="Source Serif Pro" w:hAnsi="Source Serif Pro"/>
          <w:spacing w:val="2"/>
        </w:rPr>
        <w:t>Authentication and authorization are critical components of security in distributed systems.</w:t>
      </w:r>
    </w:p>
    <w:p w14:paraId="67C9CAEF" w14:textId="19CED9EF" w:rsidR="00AE3007" w:rsidRDefault="00AE3007" w:rsidP="00AE3007">
      <w:pPr>
        <w:pStyle w:val="NormalWeb"/>
        <w:shd w:val="clear" w:color="auto" w:fill="FFFFFF"/>
        <w:spacing w:before="0" w:beforeAutospacing="0" w:after="258" w:afterAutospacing="0"/>
        <w:rPr>
          <w:rFonts w:ascii="Source Serif Pro" w:hAnsi="Source Serif Pro"/>
          <w:spacing w:val="2"/>
        </w:rPr>
      </w:pPr>
      <w:r w:rsidRPr="00AE3007">
        <w:rPr>
          <w:rFonts w:ascii="Source Serif Pro" w:hAnsi="Source Serif Pro"/>
          <w:spacing w:val="2"/>
        </w:rPr>
        <w:t>In a distributed system, where tasks and data are spread across multiple servers, securing access to resources and information becomes paramount. Traditional security models designed for centralized systems often fall short in this complex environment.  This is where authentication and authorization come into play, acting as a two-step verification process to ensure only authorized users can access specific resources.</w:t>
      </w:r>
    </w:p>
    <w:p w14:paraId="5D865404" w14:textId="77777777" w:rsidR="00AE3007" w:rsidRDefault="00AE3007" w:rsidP="00AE3007">
      <w:pPr>
        <w:pStyle w:val="NormalWeb"/>
        <w:shd w:val="clear" w:color="auto" w:fill="FFFFFF"/>
        <w:spacing w:before="0" w:beforeAutospacing="0" w:after="258" w:afterAutospacing="0"/>
        <w:rPr>
          <w:rFonts w:ascii="Source Serif Pro" w:hAnsi="Source Serif Pro"/>
          <w:spacing w:val="2"/>
        </w:rPr>
      </w:pPr>
    </w:p>
    <w:p w14:paraId="582079AC" w14:textId="77777777" w:rsidR="00AE3007" w:rsidRDefault="00AE3007" w:rsidP="00AE3007">
      <w:pPr>
        <w:pStyle w:val="Heading2"/>
      </w:pPr>
      <w:r>
        <w:t>What is Authentication?</w:t>
      </w:r>
    </w:p>
    <w:p w14:paraId="0BEBE0D5" w14:textId="77777777" w:rsidR="00AE3007" w:rsidRPr="00AE3007" w:rsidRDefault="00AE3007" w:rsidP="00AE3007">
      <w:pPr>
        <w:pStyle w:val="BodyText"/>
      </w:pPr>
    </w:p>
    <w:p w14:paraId="70E899BE" w14:textId="1A226F70" w:rsidR="00AE3007" w:rsidRPr="00AE3007" w:rsidRDefault="00AE3007" w:rsidP="00AE3007">
      <w:pPr>
        <w:pStyle w:val="NormalWeb"/>
        <w:spacing w:before="0" w:beforeAutospacing="0" w:after="258" w:afterAutospacing="0"/>
        <w:rPr>
          <w:rFonts w:ascii="Source Serif Pro" w:hAnsi="Source Serif Pro"/>
          <w:spacing w:val="2"/>
        </w:rPr>
      </w:pPr>
      <w:r w:rsidRPr="00AE3007">
        <w:rPr>
          <w:rFonts w:ascii="Source Serif Pro" w:hAnsi="Source Serif Pro"/>
          <w:spacing w:val="2"/>
        </w:rPr>
        <w:t xml:space="preserve">Authentication in software systems is like showing your ID at the entrance of a club. It's the process of verifying who you are. </w:t>
      </w:r>
    </w:p>
    <w:p w14:paraId="265F06A9" w14:textId="79179E57" w:rsidR="00AE3007" w:rsidRDefault="00AE3007" w:rsidP="00AE3007">
      <w:pPr>
        <w:pStyle w:val="NormalWeb"/>
        <w:spacing w:before="0" w:beforeAutospacing="0" w:after="0" w:afterAutospacing="0"/>
        <w:rPr>
          <w:rFonts w:ascii="Source Serif Pro" w:hAnsi="Source Serif Pro"/>
          <w:spacing w:val="2"/>
        </w:rPr>
      </w:pPr>
      <w:r w:rsidRPr="00AE3007">
        <w:rPr>
          <w:rFonts w:ascii="Source Serif Pro" w:hAnsi="Source Serif Pro"/>
          <w:spacing w:val="2"/>
        </w:rPr>
        <w:lastRenderedPageBreak/>
        <w:t>Just like the bouncer checks your ID, authentication in software checks if you are who you say you are. This is usually done through something you know (like a password), something you have (like a phone or security token), or something you are (like your fingerprint).</w:t>
      </w:r>
    </w:p>
    <w:p w14:paraId="502C44F2" w14:textId="77777777" w:rsidR="00BB1E0F" w:rsidRPr="00BB1E0F" w:rsidRDefault="00BB1E0F" w:rsidP="00BB1E0F">
      <w:pPr>
        <w:pStyle w:val="Heading3"/>
      </w:pPr>
      <w:r w:rsidRPr="00BB1E0F">
        <w:t xml:space="preserve">Types of </w:t>
      </w:r>
      <w:proofErr w:type="gramStart"/>
      <w:r w:rsidRPr="00BB1E0F">
        <w:t>Authentication</w:t>
      </w:r>
      <w:proofErr w:type="gramEnd"/>
      <w:r w:rsidRPr="00BB1E0F">
        <w:t xml:space="preserve"> in Distributed Web Development</w:t>
      </w:r>
    </w:p>
    <w:p w14:paraId="4D5DDDF7" w14:textId="77777777" w:rsidR="00BB1E0F" w:rsidRPr="00BB1E0F" w:rsidRDefault="00BB1E0F" w:rsidP="00BB1E0F">
      <w:pPr>
        <w:pStyle w:val="NormalWeb"/>
        <w:spacing w:before="240" w:beforeAutospacing="0" w:after="240" w:afterAutospacing="0" w:line="420" w:lineRule="atLeast"/>
        <w:rPr>
          <w:rFonts w:ascii="Source Serif Pro" w:hAnsi="Source Serif Pro" w:cs="Arial"/>
          <w:color w:val="1F1F1F"/>
        </w:rPr>
      </w:pPr>
      <w:r w:rsidRPr="00BB1E0F">
        <w:rPr>
          <w:rFonts w:ascii="Source Serif Pro" w:hAnsi="Source Serif Pro" w:cs="Arial"/>
          <w:color w:val="1F1F1F"/>
        </w:rPr>
        <w:t>In distributed web development, where applications are spread across multiple servers, securing access to user data and functionalities becomes even more critical. Traditional single-server authentication methods might not be sufficient. Here's a breakdown of common authentication types used in distributed web development:</w:t>
      </w:r>
    </w:p>
    <w:p w14:paraId="251935B5"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1. Single-Factor Authentication (SFA):</w:t>
      </w:r>
    </w:p>
    <w:p w14:paraId="532E2696" w14:textId="77777777" w:rsidR="00BB1E0F" w:rsidRPr="00BB1E0F" w:rsidRDefault="00BB1E0F" w:rsidP="00BB1E0F">
      <w:pPr>
        <w:numPr>
          <w:ilvl w:val="0"/>
          <w:numId w:val="264"/>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ncept:</w:t>
      </w:r>
      <w:r w:rsidRPr="00BB1E0F">
        <w:rPr>
          <w:rFonts w:ascii="Source Serif Pro" w:hAnsi="Source Serif Pro" w:cs="Arial"/>
          <w:color w:val="1F1F1F"/>
        </w:rPr>
        <w:t xml:space="preserve"> Similar to showing a single ID card at a club entrance. Users rely on one factor, typically a password or username, to verify their identity.</w:t>
      </w:r>
    </w:p>
    <w:p w14:paraId="2C8B2D6C" w14:textId="77777777" w:rsidR="00BB1E0F" w:rsidRPr="00BB1E0F" w:rsidRDefault="00BB1E0F" w:rsidP="00BB1E0F">
      <w:pPr>
        <w:numPr>
          <w:ilvl w:val="0"/>
          <w:numId w:val="264"/>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ecurity:</w:t>
      </w:r>
      <w:r w:rsidRPr="00BB1E0F">
        <w:rPr>
          <w:rFonts w:ascii="Source Serif Pro" w:hAnsi="Source Serif Pro" w:cs="Arial"/>
          <w:color w:val="1F1F1F"/>
        </w:rPr>
        <w:t xml:space="preserve"> Least secure option. Passwords can be vulnerable to hacking, phishing, and brute-force attacks.</w:t>
      </w:r>
    </w:p>
    <w:p w14:paraId="725A5568" w14:textId="77777777" w:rsidR="00BB1E0F" w:rsidRPr="00BB1E0F" w:rsidRDefault="00BB1E0F" w:rsidP="00BB1E0F">
      <w:pPr>
        <w:numPr>
          <w:ilvl w:val="0"/>
          <w:numId w:val="264"/>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 Cases:</w:t>
      </w:r>
      <w:r w:rsidRPr="00BB1E0F">
        <w:rPr>
          <w:rFonts w:ascii="Source Serif Pro" w:hAnsi="Source Serif Pro" w:cs="Arial"/>
          <w:color w:val="1F1F1F"/>
        </w:rPr>
        <w:t xml:space="preserve"> Low-security applications where the risk of data breaches is minimal. Often used in conjunction with other security measures like session timeouts.</w:t>
      </w:r>
    </w:p>
    <w:p w14:paraId="0E8B7A6F"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2. Multi-Factor Authentication (MFA):</w:t>
      </w:r>
    </w:p>
    <w:p w14:paraId="17E4AD59" w14:textId="77777777" w:rsidR="00BB1E0F" w:rsidRPr="00BB1E0F" w:rsidRDefault="00BB1E0F" w:rsidP="00BB1E0F">
      <w:pPr>
        <w:numPr>
          <w:ilvl w:val="0"/>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ncept:</w:t>
      </w:r>
      <w:r w:rsidRPr="00BB1E0F">
        <w:rPr>
          <w:rFonts w:ascii="Source Serif Pro" w:hAnsi="Source Serif Pro" w:cs="Arial"/>
          <w:color w:val="1F1F1F"/>
        </w:rPr>
        <w:t xml:space="preserve"> Requires two or more verification factors to gain access. This adds layers of security beyond just a password.</w:t>
      </w:r>
    </w:p>
    <w:p w14:paraId="3ADAEB93" w14:textId="77777777" w:rsidR="00BB1E0F" w:rsidRPr="00BB1E0F" w:rsidRDefault="00BB1E0F" w:rsidP="00BB1E0F">
      <w:pPr>
        <w:numPr>
          <w:ilvl w:val="0"/>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mmon Factors:</w:t>
      </w:r>
      <w:r w:rsidRPr="00BB1E0F">
        <w:rPr>
          <w:rFonts w:ascii="Source Serif Pro" w:hAnsi="Source Serif Pro" w:cs="Arial"/>
          <w:color w:val="1F1F1F"/>
        </w:rPr>
        <w:t xml:space="preserve"> </w:t>
      </w:r>
    </w:p>
    <w:p w14:paraId="7B8C41BD" w14:textId="77777777" w:rsidR="00BB1E0F" w:rsidRPr="00BB1E0F" w:rsidRDefault="00BB1E0F" w:rsidP="00BB1E0F">
      <w:pPr>
        <w:numPr>
          <w:ilvl w:val="1"/>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omething you know:</w:t>
      </w:r>
      <w:r w:rsidRPr="00BB1E0F">
        <w:rPr>
          <w:rFonts w:ascii="Source Serif Pro" w:hAnsi="Source Serif Pro" w:cs="Arial"/>
          <w:color w:val="1F1F1F"/>
        </w:rPr>
        <w:t xml:space="preserve"> Password, PIN, security question.</w:t>
      </w:r>
    </w:p>
    <w:p w14:paraId="4EC2D99C" w14:textId="77777777" w:rsidR="00BB1E0F" w:rsidRPr="00BB1E0F" w:rsidRDefault="00BB1E0F" w:rsidP="00BB1E0F">
      <w:pPr>
        <w:numPr>
          <w:ilvl w:val="1"/>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omething you have:</w:t>
      </w:r>
      <w:r w:rsidRPr="00BB1E0F">
        <w:rPr>
          <w:rFonts w:ascii="Source Serif Pro" w:hAnsi="Source Serif Pro" w:cs="Arial"/>
          <w:color w:val="1F1F1F"/>
        </w:rPr>
        <w:t xml:space="preserve"> Phone with a verification app, security token.</w:t>
      </w:r>
    </w:p>
    <w:p w14:paraId="24230985" w14:textId="77777777" w:rsidR="00BB1E0F" w:rsidRPr="00BB1E0F" w:rsidRDefault="00BB1E0F" w:rsidP="00BB1E0F">
      <w:pPr>
        <w:numPr>
          <w:ilvl w:val="1"/>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omething you are:</w:t>
      </w:r>
      <w:r w:rsidRPr="00BB1E0F">
        <w:rPr>
          <w:rFonts w:ascii="Source Serif Pro" w:hAnsi="Source Serif Pro" w:cs="Arial"/>
          <w:color w:val="1F1F1F"/>
        </w:rPr>
        <w:t xml:space="preserve"> Fingerprint, facial recognition, iris scan.</w:t>
      </w:r>
    </w:p>
    <w:p w14:paraId="6F30F09B" w14:textId="77777777" w:rsidR="00BB1E0F" w:rsidRPr="00BB1E0F" w:rsidRDefault="00BB1E0F" w:rsidP="00BB1E0F">
      <w:pPr>
        <w:numPr>
          <w:ilvl w:val="0"/>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ecurity:</w:t>
      </w:r>
      <w:r w:rsidRPr="00BB1E0F">
        <w:rPr>
          <w:rFonts w:ascii="Source Serif Pro" w:hAnsi="Source Serif Pro" w:cs="Arial"/>
          <w:color w:val="1F1F1F"/>
        </w:rPr>
        <w:t xml:space="preserve"> Significantly improves security compared to SFA. Bypassing MFA usually requires compromising multiple factors, making it more challenging for attackers.</w:t>
      </w:r>
    </w:p>
    <w:p w14:paraId="438B5A7A" w14:textId="77777777" w:rsidR="00BB1E0F" w:rsidRPr="00BB1E0F" w:rsidRDefault="00BB1E0F" w:rsidP="00BB1E0F">
      <w:pPr>
        <w:numPr>
          <w:ilvl w:val="0"/>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 Cases:</w:t>
      </w:r>
      <w:r w:rsidRPr="00BB1E0F">
        <w:rPr>
          <w:rFonts w:ascii="Source Serif Pro" w:hAnsi="Source Serif Pro" w:cs="Arial"/>
          <w:color w:val="1F1F1F"/>
        </w:rPr>
        <w:t xml:space="preserve"> Widely used in distributed web applications, especially those dealing with sensitive user data or financial transactions.</w:t>
      </w:r>
    </w:p>
    <w:p w14:paraId="541AD103"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3. Token-Based Authentication:</w:t>
      </w:r>
    </w:p>
    <w:p w14:paraId="23D14000" w14:textId="77777777" w:rsidR="00BB1E0F" w:rsidRPr="00BB1E0F" w:rsidRDefault="00BB1E0F" w:rsidP="00BB1E0F">
      <w:pPr>
        <w:numPr>
          <w:ilvl w:val="0"/>
          <w:numId w:val="266"/>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lastRenderedPageBreak/>
        <w:t>Concept:</w:t>
      </w:r>
      <w:r w:rsidRPr="00BB1E0F">
        <w:rPr>
          <w:rFonts w:ascii="Source Serif Pro" w:hAnsi="Source Serif Pro" w:cs="Arial"/>
          <w:color w:val="1F1F1F"/>
        </w:rPr>
        <w:t xml:space="preserve"> Uses short-lived tokens issued after successful authentication to verify user identity for subsequent requests. This reduces reliance on constant password verification.</w:t>
      </w:r>
    </w:p>
    <w:p w14:paraId="2D9106A9" w14:textId="77777777" w:rsidR="00BB1E0F" w:rsidRPr="00BB1E0F" w:rsidRDefault="00BB1E0F" w:rsidP="00BB1E0F">
      <w:pPr>
        <w:numPr>
          <w:ilvl w:val="0"/>
          <w:numId w:val="266"/>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Workflow:</w:t>
      </w:r>
      <w:r w:rsidRPr="00BB1E0F">
        <w:rPr>
          <w:rFonts w:ascii="Source Serif Pro" w:hAnsi="Source Serif Pro" w:cs="Arial"/>
          <w:color w:val="1F1F1F"/>
        </w:rPr>
        <w:t xml:space="preserve"> </w:t>
      </w:r>
    </w:p>
    <w:p w14:paraId="2FB93FE3" w14:textId="77777777" w:rsidR="00BB1E0F" w:rsidRPr="00BB1E0F" w:rsidRDefault="00BB1E0F" w:rsidP="00BB1E0F">
      <w:pPr>
        <w:numPr>
          <w:ilvl w:val="1"/>
          <w:numId w:val="266"/>
        </w:numPr>
        <w:spacing w:after="0" w:line="420" w:lineRule="atLeast"/>
        <w:rPr>
          <w:rFonts w:ascii="Source Serif Pro" w:hAnsi="Source Serif Pro" w:cs="Arial"/>
          <w:color w:val="1F1F1F"/>
        </w:rPr>
      </w:pPr>
      <w:r w:rsidRPr="00BB1E0F">
        <w:rPr>
          <w:rFonts w:ascii="Source Serif Pro" w:hAnsi="Source Serif Pro" w:cs="Arial"/>
          <w:color w:val="1F1F1F"/>
        </w:rPr>
        <w:t>User logs in with credentials (username/password).</w:t>
      </w:r>
    </w:p>
    <w:p w14:paraId="70D4ADAC" w14:textId="77777777" w:rsidR="00BB1E0F" w:rsidRPr="00BB1E0F" w:rsidRDefault="00BB1E0F" w:rsidP="00BB1E0F">
      <w:pPr>
        <w:numPr>
          <w:ilvl w:val="1"/>
          <w:numId w:val="266"/>
        </w:numPr>
        <w:spacing w:after="0" w:line="420" w:lineRule="atLeast"/>
        <w:rPr>
          <w:rFonts w:ascii="Source Serif Pro" w:hAnsi="Source Serif Pro" w:cs="Arial"/>
          <w:color w:val="1F1F1F"/>
        </w:rPr>
      </w:pPr>
      <w:r w:rsidRPr="00BB1E0F">
        <w:rPr>
          <w:rFonts w:ascii="Source Serif Pro" w:hAnsi="Source Serif Pro" w:cs="Arial"/>
          <w:color w:val="1F1F1F"/>
        </w:rPr>
        <w:t>Server validates credentials and issues a token.</w:t>
      </w:r>
    </w:p>
    <w:p w14:paraId="2A1780E5" w14:textId="77777777" w:rsidR="00BB1E0F" w:rsidRPr="00BB1E0F" w:rsidRDefault="00BB1E0F" w:rsidP="00BB1E0F">
      <w:pPr>
        <w:numPr>
          <w:ilvl w:val="1"/>
          <w:numId w:val="266"/>
        </w:numPr>
        <w:spacing w:after="0" w:line="420" w:lineRule="atLeast"/>
        <w:rPr>
          <w:rFonts w:ascii="Source Serif Pro" w:hAnsi="Source Serif Pro" w:cs="Arial"/>
          <w:color w:val="1F1F1F"/>
        </w:rPr>
      </w:pPr>
      <w:r w:rsidRPr="00BB1E0F">
        <w:rPr>
          <w:rFonts w:ascii="Source Serif Pro" w:hAnsi="Source Serif Pro" w:cs="Arial"/>
          <w:color w:val="1F1F1F"/>
        </w:rPr>
        <w:t>Subsequent requests include the token for verification.</w:t>
      </w:r>
    </w:p>
    <w:p w14:paraId="62B889C3" w14:textId="77777777" w:rsidR="00BB1E0F" w:rsidRPr="00BB1E0F" w:rsidRDefault="00BB1E0F" w:rsidP="00BB1E0F">
      <w:pPr>
        <w:numPr>
          <w:ilvl w:val="1"/>
          <w:numId w:val="266"/>
        </w:numPr>
        <w:spacing w:after="0" w:line="420" w:lineRule="atLeast"/>
        <w:rPr>
          <w:rFonts w:ascii="Source Serif Pro" w:hAnsi="Source Serif Pro" w:cs="Arial"/>
          <w:color w:val="1F1F1F"/>
        </w:rPr>
      </w:pPr>
      <w:r w:rsidRPr="00BB1E0F">
        <w:rPr>
          <w:rFonts w:ascii="Source Serif Pro" w:hAnsi="Source Serif Pro" w:cs="Arial"/>
          <w:color w:val="1F1F1F"/>
        </w:rPr>
        <w:t>Token expires after a certain time, requiring re-authentication.</w:t>
      </w:r>
    </w:p>
    <w:p w14:paraId="5C89DCFF" w14:textId="77777777" w:rsidR="00BB1E0F" w:rsidRPr="00BB1E0F" w:rsidRDefault="00BB1E0F" w:rsidP="00BB1E0F">
      <w:pPr>
        <w:numPr>
          <w:ilvl w:val="0"/>
          <w:numId w:val="266"/>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ecurity:</w:t>
      </w:r>
      <w:r w:rsidRPr="00BB1E0F">
        <w:rPr>
          <w:rFonts w:ascii="Source Serif Pro" w:hAnsi="Source Serif Pro" w:cs="Arial"/>
          <w:color w:val="1F1F1F"/>
        </w:rPr>
        <w:t xml:space="preserve"> Improves security as tokens are time-limited and don't expose actual passwords during every request.</w:t>
      </w:r>
    </w:p>
    <w:p w14:paraId="2FF016B4" w14:textId="77777777" w:rsidR="00BB1E0F" w:rsidRPr="00BB1E0F" w:rsidRDefault="00BB1E0F" w:rsidP="00BB1E0F">
      <w:pPr>
        <w:numPr>
          <w:ilvl w:val="0"/>
          <w:numId w:val="266"/>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 Cases:</w:t>
      </w:r>
      <w:r w:rsidRPr="00BB1E0F">
        <w:rPr>
          <w:rFonts w:ascii="Source Serif Pro" w:hAnsi="Source Serif Pro" w:cs="Arial"/>
          <w:color w:val="1F1F1F"/>
        </w:rPr>
        <w:t xml:space="preserve"> Popular approach in distributed web applications due to its scalability and security benefits. Often used in conjunction with mechanisms like OAuth and OpenID Connect (discussed later).</w:t>
      </w:r>
    </w:p>
    <w:p w14:paraId="28A3B8BB"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4. API Key Authentication:</w:t>
      </w:r>
    </w:p>
    <w:p w14:paraId="2BF2A066" w14:textId="77777777" w:rsidR="00BB1E0F" w:rsidRPr="00BB1E0F" w:rsidRDefault="00BB1E0F" w:rsidP="00BB1E0F">
      <w:pPr>
        <w:numPr>
          <w:ilvl w:val="0"/>
          <w:numId w:val="267"/>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ncept:</w:t>
      </w:r>
      <w:r w:rsidRPr="00BB1E0F">
        <w:rPr>
          <w:rFonts w:ascii="Source Serif Pro" w:hAnsi="Source Serif Pro" w:cs="Arial"/>
          <w:color w:val="1F1F1F"/>
        </w:rPr>
        <w:t xml:space="preserve"> Uses unique API keys to identify and authorize applications or services to access specific resources within a distributed system.</w:t>
      </w:r>
    </w:p>
    <w:p w14:paraId="160020F4" w14:textId="77777777" w:rsidR="00BB1E0F" w:rsidRPr="00BB1E0F" w:rsidRDefault="00BB1E0F" w:rsidP="00BB1E0F">
      <w:pPr>
        <w:numPr>
          <w:ilvl w:val="0"/>
          <w:numId w:val="267"/>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ecurity:</w:t>
      </w:r>
      <w:r w:rsidRPr="00BB1E0F">
        <w:rPr>
          <w:rFonts w:ascii="Source Serif Pro" w:hAnsi="Source Serif Pro" w:cs="Arial"/>
          <w:color w:val="1F1F1F"/>
        </w:rPr>
        <w:t xml:space="preserve"> Provides a mechanism for controlled access to APIs by external applications. Requires proper key management to prevent unauthorized access.</w:t>
      </w:r>
    </w:p>
    <w:p w14:paraId="1DFCF773" w14:textId="77777777" w:rsidR="00BB1E0F" w:rsidRPr="00BB1E0F" w:rsidRDefault="00BB1E0F" w:rsidP="00BB1E0F">
      <w:pPr>
        <w:numPr>
          <w:ilvl w:val="0"/>
          <w:numId w:val="267"/>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 Cases:</w:t>
      </w:r>
      <w:r w:rsidRPr="00BB1E0F">
        <w:rPr>
          <w:rFonts w:ascii="Source Serif Pro" w:hAnsi="Source Serif Pro" w:cs="Arial"/>
          <w:color w:val="1F1F1F"/>
        </w:rPr>
        <w:t xml:space="preserve"> Essential for distributed systems with APIs that allow external applications to interact and access data.</w:t>
      </w:r>
    </w:p>
    <w:p w14:paraId="0CADC335"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5. OAuth and OpenID Connect:</w:t>
      </w:r>
    </w:p>
    <w:p w14:paraId="01268639" w14:textId="77777777" w:rsidR="00BB1E0F" w:rsidRPr="00BB1E0F" w:rsidRDefault="00BB1E0F" w:rsidP="00BB1E0F">
      <w:pPr>
        <w:numPr>
          <w:ilvl w:val="0"/>
          <w:numId w:val="268"/>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ncept:</w:t>
      </w:r>
      <w:r w:rsidRPr="00BB1E0F">
        <w:rPr>
          <w:rFonts w:ascii="Source Serif Pro" w:hAnsi="Source Serif Pro" w:cs="Arial"/>
          <w:color w:val="1F1F1F"/>
        </w:rPr>
        <w:t xml:space="preserve"> These are open standards that enable secure sign-in using existing user accounts from third-party providers (e.g., Google, Facebook).</w:t>
      </w:r>
    </w:p>
    <w:p w14:paraId="3DF7F480" w14:textId="77777777" w:rsidR="00BB1E0F" w:rsidRPr="00BB1E0F" w:rsidRDefault="00BB1E0F" w:rsidP="00BB1E0F">
      <w:pPr>
        <w:numPr>
          <w:ilvl w:val="0"/>
          <w:numId w:val="268"/>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Benefits:</w:t>
      </w:r>
      <w:r w:rsidRPr="00BB1E0F">
        <w:rPr>
          <w:rFonts w:ascii="Source Serif Pro" w:hAnsi="Source Serif Pro" w:cs="Arial"/>
          <w:color w:val="1F1F1F"/>
        </w:rPr>
        <w:t xml:space="preserve"> </w:t>
      </w:r>
    </w:p>
    <w:p w14:paraId="6C6BAA64" w14:textId="77777777" w:rsidR="00BB1E0F" w:rsidRPr="00BB1E0F" w:rsidRDefault="00BB1E0F" w:rsidP="00BB1E0F">
      <w:pPr>
        <w:numPr>
          <w:ilvl w:val="1"/>
          <w:numId w:val="268"/>
        </w:numPr>
        <w:spacing w:after="0" w:line="420" w:lineRule="atLeast"/>
        <w:rPr>
          <w:rFonts w:ascii="Source Serif Pro" w:hAnsi="Source Serif Pro" w:cs="Arial"/>
          <w:color w:val="1F1F1F"/>
        </w:rPr>
      </w:pPr>
      <w:r w:rsidRPr="00BB1E0F">
        <w:rPr>
          <w:rFonts w:ascii="Source Serif Pro" w:hAnsi="Source Serif Pro" w:cs="Arial"/>
          <w:color w:val="1F1F1F"/>
        </w:rPr>
        <w:t>Users can sign in with familiar credentials.</w:t>
      </w:r>
    </w:p>
    <w:p w14:paraId="7974A61A" w14:textId="77777777" w:rsidR="00BB1E0F" w:rsidRPr="00BB1E0F" w:rsidRDefault="00BB1E0F" w:rsidP="00BB1E0F">
      <w:pPr>
        <w:numPr>
          <w:ilvl w:val="1"/>
          <w:numId w:val="268"/>
        </w:numPr>
        <w:spacing w:after="0" w:line="420" w:lineRule="atLeast"/>
        <w:rPr>
          <w:rFonts w:ascii="Source Serif Pro" w:hAnsi="Source Serif Pro" w:cs="Arial"/>
          <w:color w:val="1F1F1F"/>
        </w:rPr>
      </w:pPr>
      <w:r w:rsidRPr="00BB1E0F">
        <w:rPr>
          <w:rFonts w:ascii="Source Serif Pro" w:hAnsi="Source Serif Pro" w:cs="Arial"/>
          <w:color w:val="1F1F1F"/>
        </w:rPr>
        <w:t>Applications avoid storing user passwords, reducing security risks.</w:t>
      </w:r>
    </w:p>
    <w:p w14:paraId="0B152351" w14:textId="77777777" w:rsidR="00BB1E0F" w:rsidRPr="00BB1E0F" w:rsidRDefault="00BB1E0F" w:rsidP="00BB1E0F">
      <w:pPr>
        <w:numPr>
          <w:ilvl w:val="1"/>
          <w:numId w:val="268"/>
        </w:numPr>
        <w:spacing w:after="0" w:line="420" w:lineRule="atLeast"/>
        <w:rPr>
          <w:rFonts w:ascii="Source Serif Pro" w:hAnsi="Source Serif Pro" w:cs="Arial"/>
          <w:color w:val="1F1F1F"/>
        </w:rPr>
      </w:pPr>
      <w:r w:rsidRPr="00BB1E0F">
        <w:rPr>
          <w:rFonts w:ascii="Source Serif Pro" w:hAnsi="Source Serif Pro" w:cs="Arial"/>
          <w:color w:val="1F1F1F"/>
        </w:rPr>
        <w:t>Standardized approach simplifies integration for developers.</w:t>
      </w:r>
    </w:p>
    <w:p w14:paraId="44F8953F" w14:textId="77777777" w:rsidR="00BB1E0F" w:rsidRPr="00BB1E0F" w:rsidRDefault="00BB1E0F" w:rsidP="00BB1E0F">
      <w:pPr>
        <w:numPr>
          <w:ilvl w:val="0"/>
          <w:numId w:val="268"/>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 Cases:</w:t>
      </w:r>
      <w:r w:rsidRPr="00BB1E0F">
        <w:rPr>
          <w:rFonts w:ascii="Source Serif Pro" w:hAnsi="Source Serif Pro" w:cs="Arial"/>
          <w:color w:val="1F1F1F"/>
        </w:rPr>
        <w:t xml:space="preserve"> Widely used in modern web applications to offer convenient and secure login options for users.</w:t>
      </w:r>
    </w:p>
    <w:p w14:paraId="0F825BEB"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hoosing the Right Authentication Method:</w:t>
      </w:r>
    </w:p>
    <w:p w14:paraId="170D0B88" w14:textId="77777777" w:rsidR="00BB1E0F" w:rsidRPr="00BB1E0F" w:rsidRDefault="00BB1E0F" w:rsidP="00BB1E0F">
      <w:pPr>
        <w:pStyle w:val="NormalWeb"/>
        <w:spacing w:before="240" w:beforeAutospacing="0" w:after="240" w:afterAutospacing="0" w:line="420" w:lineRule="atLeast"/>
        <w:rPr>
          <w:rFonts w:ascii="Source Serif Pro" w:hAnsi="Source Serif Pro" w:cs="Arial"/>
          <w:color w:val="1F1F1F"/>
        </w:rPr>
      </w:pPr>
      <w:r w:rsidRPr="00BB1E0F">
        <w:rPr>
          <w:rFonts w:ascii="Source Serif Pro" w:hAnsi="Source Serif Pro" w:cs="Arial"/>
          <w:color w:val="1F1F1F"/>
        </w:rPr>
        <w:lastRenderedPageBreak/>
        <w:t>The choice of authentication method depends on several factors, including:</w:t>
      </w:r>
    </w:p>
    <w:p w14:paraId="6A802CFB" w14:textId="77777777" w:rsidR="00BB1E0F" w:rsidRPr="00BB1E0F" w:rsidRDefault="00BB1E0F" w:rsidP="00BB1E0F">
      <w:pPr>
        <w:numPr>
          <w:ilvl w:val="0"/>
          <w:numId w:val="269"/>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ecurity requirements:</w:t>
      </w:r>
      <w:r w:rsidRPr="00BB1E0F">
        <w:rPr>
          <w:rFonts w:ascii="Source Serif Pro" w:hAnsi="Source Serif Pro" w:cs="Arial"/>
          <w:color w:val="1F1F1F"/>
        </w:rPr>
        <w:t xml:space="preserve"> How sensitive is the user data and functionality being protected?</w:t>
      </w:r>
    </w:p>
    <w:p w14:paraId="524A8B73" w14:textId="77777777" w:rsidR="00BB1E0F" w:rsidRPr="00BB1E0F" w:rsidRDefault="00BB1E0F" w:rsidP="00BB1E0F">
      <w:pPr>
        <w:numPr>
          <w:ilvl w:val="0"/>
          <w:numId w:val="269"/>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r experience:</w:t>
      </w:r>
      <w:r w:rsidRPr="00BB1E0F">
        <w:rPr>
          <w:rFonts w:ascii="Source Serif Pro" w:hAnsi="Source Serif Pro" w:cs="Arial"/>
          <w:color w:val="1F1F1F"/>
        </w:rPr>
        <w:t xml:space="preserve"> How easy and convenient should the login process be for users?</w:t>
      </w:r>
    </w:p>
    <w:p w14:paraId="10D494B2" w14:textId="77777777" w:rsidR="00BB1E0F" w:rsidRPr="00BB1E0F" w:rsidRDefault="00BB1E0F" w:rsidP="00BB1E0F">
      <w:pPr>
        <w:numPr>
          <w:ilvl w:val="0"/>
          <w:numId w:val="269"/>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calability:</w:t>
      </w:r>
      <w:r w:rsidRPr="00BB1E0F">
        <w:rPr>
          <w:rFonts w:ascii="Source Serif Pro" w:hAnsi="Source Serif Pro" w:cs="Arial"/>
          <w:color w:val="1F1F1F"/>
        </w:rPr>
        <w:t xml:space="preserve"> Can the chosen method handle a potentially large number of users and requests efficiently?</w:t>
      </w:r>
    </w:p>
    <w:p w14:paraId="78D5610A" w14:textId="77777777" w:rsidR="00F850B9" w:rsidRDefault="00F850B9" w:rsidP="00BB1E0F">
      <w:pPr>
        <w:pStyle w:val="NormalWeb"/>
        <w:spacing w:before="240" w:beforeAutospacing="0" w:after="240" w:afterAutospacing="0" w:line="420" w:lineRule="atLeast"/>
        <w:rPr>
          <w:rFonts w:ascii="Source Serif Pro" w:hAnsi="Source Serif Pro" w:cs="Arial"/>
          <w:color w:val="1F1F1F"/>
        </w:rPr>
      </w:pPr>
    </w:p>
    <w:p w14:paraId="5C0F9F52" w14:textId="2BDFF6DA" w:rsidR="00F850B9" w:rsidRDefault="00F850B9" w:rsidP="00BB1E0F">
      <w:pPr>
        <w:pStyle w:val="NormalWeb"/>
        <w:spacing w:before="240" w:beforeAutospacing="0" w:after="240" w:afterAutospacing="0" w:line="420" w:lineRule="atLeast"/>
        <w:rPr>
          <w:rFonts w:ascii="Source Serif Pro" w:hAnsi="Source Serif Pro" w:cs="Arial"/>
          <w:color w:val="1F1F1F"/>
        </w:rPr>
      </w:pPr>
      <w:r>
        <w:rPr>
          <w:noProof/>
        </w:rPr>
        <w:lastRenderedPageBreak/>
        <w:drawing>
          <wp:inline distT="0" distB="0" distL="0" distR="0" wp14:anchorId="7CC85AB0" wp14:editId="425D0552">
            <wp:extent cx="5943600" cy="7726680"/>
            <wp:effectExtent l="0" t="0" r="0" b="0"/>
            <wp:docPr id="11031075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7726680"/>
                    </a:xfrm>
                    <a:prstGeom prst="rect">
                      <a:avLst/>
                    </a:prstGeom>
                    <a:noFill/>
                    <a:ln>
                      <a:noFill/>
                    </a:ln>
                  </pic:spPr>
                </pic:pic>
              </a:graphicData>
            </a:graphic>
          </wp:inline>
        </w:drawing>
      </w:r>
    </w:p>
    <w:p w14:paraId="465922F1" w14:textId="2CF8B39F" w:rsidR="00BB1E0F" w:rsidRDefault="00BB1E0F" w:rsidP="00BB1E0F">
      <w:pPr>
        <w:pStyle w:val="NormalWeb"/>
        <w:spacing w:before="240" w:beforeAutospacing="0" w:after="240" w:afterAutospacing="0" w:line="420" w:lineRule="atLeast"/>
        <w:rPr>
          <w:rFonts w:ascii="Source Serif Pro" w:hAnsi="Source Serif Pro" w:cs="Arial"/>
          <w:color w:val="1F1F1F"/>
        </w:rPr>
      </w:pPr>
      <w:r w:rsidRPr="00BB1E0F">
        <w:rPr>
          <w:rFonts w:ascii="Source Serif Pro" w:hAnsi="Source Serif Pro" w:cs="Arial"/>
          <w:color w:val="1F1F1F"/>
        </w:rPr>
        <w:lastRenderedPageBreak/>
        <w:t xml:space="preserve">By considering these factors and understanding the different types of </w:t>
      </w:r>
      <w:proofErr w:type="gramStart"/>
      <w:r w:rsidRPr="00BB1E0F">
        <w:rPr>
          <w:rFonts w:ascii="Source Serif Pro" w:hAnsi="Source Serif Pro" w:cs="Arial"/>
          <w:color w:val="1F1F1F"/>
        </w:rPr>
        <w:t>authentication</w:t>
      </w:r>
      <w:proofErr w:type="gramEnd"/>
      <w:r w:rsidRPr="00BB1E0F">
        <w:rPr>
          <w:rFonts w:ascii="Source Serif Pro" w:hAnsi="Source Serif Pro" w:cs="Arial"/>
          <w:color w:val="1F1F1F"/>
        </w:rPr>
        <w:t xml:space="preserve"> available, developers can implement robust security measures for their distributed web applications.</w:t>
      </w:r>
    </w:p>
    <w:p w14:paraId="416A4CD5" w14:textId="77777777" w:rsidR="00196D9D" w:rsidRDefault="00196D9D" w:rsidP="00BB1E0F">
      <w:pPr>
        <w:pStyle w:val="NormalWeb"/>
        <w:spacing w:before="240" w:beforeAutospacing="0" w:after="240" w:afterAutospacing="0" w:line="420" w:lineRule="atLeast"/>
        <w:rPr>
          <w:rFonts w:ascii="Source Serif Pro" w:hAnsi="Source Serif Pro" w:cs="Arial"/>
          <w:color w:val="1F1F1F"/>
        </w:rPr>
      </w:pPr>
    </w:p>
    <w:p w14:paraId="2C44DAB4" w14:textId="28F79A0D" w:rsidR="00196D9D" w:rsidRDefault="00196D9D" w:rsidP="00BB1E0F">
      <w:pPr>
        <w:pStyle w:val="NormalWeb"/>
        <w:spacing w:before="240" w:beforeAutospacing="0" w:after="240" w:afterAutospacing="0" w:line="420" w:lineRule="atLeast"/>
        <w:rPr>
          <w:rFonts w:ascii="Source Serif Pro" w:hAnsi="Source Serif Pro" w:cs="Arial"/>
          <w:color w:val="1F1F1F"/>
        </w:rPr>
      </w:pPr>
      <w:r>
        <w:rPr>
          <w:noProof/>
        </w:rPr>
        <w:lastRenderedPageBreak/>
        <w:drawing>
          <wp:inline distT="0" distB="0" distL="0" distR="0" wp14:anchorId="1A3BD6CE" wp14:editId="3C44AF7E">
            <wp:extent cx="5943600" cy="7767955"/>
            <wp:effectExtent l="0" t="0" r="0" b="0"/>
            <wp:docPr id="201595476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7767955"/>
                    </a:xfrm>
                    <a:prstGeom prst="rect">
                      <a:avLst/>
                    </a:prstGeom>
                    <a:noFill/>
                    <a:ln>
                      <a:noFill/>
                    </a:ln>
                  </pic:spPr>
                </pic:pic>
              </a:graphicData>
            </a:graphic>
          </wp:inline>
        </w:drawing>
      </w:r>
    </w:p>
    <w:p w14:paraId="7E8ACFB8" w14:textId="77777777" w:rsidR="00BB1E0F" w:rsidRDefault="00BB1E0F" w:rsidP="00BB1E0F">
      <w:pPr>
        <w:pStyle w:val="NormalWeb"/>
        <w:spacing w:before="240" w:beforeAutospacing="0" w:after="240" w:afterAutospacing="0" w:line="420" w:lineRule="atLeast"/>
        <w:rPr>
          <w:rFonts w:ascii="Source Serif Pro" w:hAnsi="Source Serif Pro" w:cs="Arial"/>
          <w:color w:val="1F1F1F"/>
        </w:rPr>
      </w:pPr>
    </w:p>
    <w:p w14:paraId="5BC7F78B" w14:textId="77777777" w:rsidR="00BB1E0F" w:rsidRDefault="00BB1E0F" w:rsidP="00BB1E0F">
      <w:pPr>
        <w:pStyle w:val="Heading2"/>
      </w:pPr>
      <w:r>
        <w:lastRenderedPageBreak/>
        <w:t>What is Authorization?</w:t>
      </w:r>
    </w:p>
    <w:p w14:paraId="70C6E714" w14:textId="77777777" w:rsidR="00EC449D" w:rsidRPr="00EC449D" w:rsidRDefault="00EC449D" w:rsidP="00EC449D">
      <w:pPr>
        <w:pStyle w:val="BodyText"/>
      </w:pPr>
    </w:p>
    <w:p w14:paraId="217068E3" w14:textId="77777777" w:rsidR="00BB1E0F" w:rsidRDefault="00BB1E0F" w:rsidP="00BB1E0F">
      <w:pPr>
        <w:pStyle w:val="NormalWeb"/>
        <w:spacing w:before="0" w:beforeAutospacing="0" w:after="258" w:afterAutospacing="0"/>
        <w:rPr>
          <w:rFonts w:ascii="Source Serif Pro" w:hAnsi="Source Serif Pro" w:cs="Arial"/>
          <w:color w:val="1F1F1F"/>
        </w:rPr>
      </w:pPr>
      <w:r w:rsidRPr="00BB1E0F">
        <w:rPr>
          <w:rFonts w:ascii="Source Serif Pro" w:hAnsi="Source Serif Pro" w:cs="Arial"/>
          <w:color w:val="1F1F1F"/>
        </w:rPr>
        <w:t>Authorization in software systems is like getting a specific wristband at a festival that allows you access to certain areas. It's about granting or denying permissions to do something after your identity is verified.</w:t>
      </w:r>
    </w:p>
    <w:p w14:paraId="15C29924" w14:textId="1A0D0501" w:rsidR="00BB1E0F" w:rsidRPr="001D17EA" w:rsidRDefault="00BB1E0F" w:rsidP="001D17EA">
      <w:pPr>
        <w:pStyle w:val="NormalWeb"/>
        <w:spacing w:before="0" w:beforeAutospacing="0" w:after="258" w:afterAutospacing="0"/>
        <w:rPr>
          <w:rFonts w:ascii="Source Serif Pro" w:hAnsi="Source Serif Pro" w:cs="Arial"/>
          <w:color w:val="1F1F1F"/>
        </w:rPr>
      </w:pPr>
      <w:r w:rsidRPr="00BB1E0F">
        <w:rPr>
          <w:rFonts w:ascii="Source Serif Pro" w:hAnsi="Source Serif Pro" w:cs="Arial"/>
          <w:color w:val="1F1F1F"/>
        </w:rPr>
        <w:t>Authorization always comes after authentication. First, the system recognizes you (like the club knows who you are), and then it decides what you are allowed to do (like what areas of the club you can enter).</w:t>
      </w:r>
    </w:p>
    <w:p w14:paraId="453D6BB6" w14:textId="2D59227B" w:rsidR="00EC449D" w:rsidRDefault="005D5448" w:rsidP="00BB1E0F">
      <w:pPr>
        <w:pStyle w:val="NormalWeb"/>
        <w:spacing w:before="240" w:beforeAutospacing="0" w:after="240" w:afterAutospacing="0" w:line="420" w:lineRule="atLeast"/>
        <w:rPr>
          <w:rFonts w:ascii="Source Serif Pro" w:hAnsi="Source Serif Pro" w:cs="Arial"/>
          <w:color w:val="1F1F1F"/>
        </w:rPr>
      </w:pPr>
      <w:r>
        <w:rPr>
          <w:rFonts w:ascii="Source Serif Pro" w:hAnsi="Source Serif Pro" w:cs="Arial"/>
          <w:color w:val="1F1F1F"/>
        </w:rPr>
        <w:t xml:space="preserve">For an example, </w:t>
      </w:r>
      <w:r w:rsidR="001D17EA" w:rsidRPr="005D5448">
        <w:rPr>
          <w:rFonts w:ascii="Source Serif Pro" w:hAnsi="Source Serif Pro" w:cs="Arial"/>
          <w:color w:val="1F1F1F"/>
        </w:rPr>
        <w:t>imagine</w:t>
      </w:r>
      <w:r w:rsidRPr="005D5448">
        <w:rPr>
          <w:rFonts w:ascii="Source Serif Pro" w:hAnsi="Source Serif Pro" w:cs="Arial"/>
          <w:color w:val="1F1F1F"/>
        </w:rPr>
        <w:t xml:space="preserve"> a music festival with different </w:t>
      </w:r>
      <w:proofErr w:type="spellStart"/>
      <w:r w:rsidRPr="005D5448">
        <w:rPr>
          <w:rFonts w:ascii="Source Serif Pro" w:hAnsi="Source Serif Pro" w:cs="Arial"/>
          <w:color w:val="1F1F1F"/>
        </w:rPr>
        <w:t>colored</w:t>
      </w:r>
      <w:proofErr w:type="spellEnd"/>
      <w:r w:rsidRPr="005D5448">
        <w:rPr>
          <w:rFonts w:ascii="Source Serif Pro" w:hAnsi="Source Serif Pro" w:cs="Arial"/>
          <w:color w:val="1F1F1F"/>
        </w:rPr>
        <w:t xml:space="preserve"> wristbands granting access to specific areas. Authentication verifies your identity at the entrance (checking your ID), while authorization determines which wristband (permission level) you receive (granting access to certain stages or areas).</w:t>
      </w:r>
    </w:p>
    <w:p w14:paraId="0EE5E9FB" w14:textId="77777777" w:rsidR="00EC449D" w:rsidRPr="008C218B" w:rsidRDefault="00EC449D" w:rsidP="00EC449D">
      <w:pPr>
        <w:pStyle w:val="NormalWeb"/>
        <w:spacing w:before="0" w:beforeAutospacing="0" w:after="0" w:afterAutospacing="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Roles and Permissions:</w:t>
      </w:r>
    </w:p>
    <w:p w14:paraId="254DFA15" w14:textId="77777777" w:rsidR="00EC449D" w:rsidRPr="008C218B" w:rsidRDefault="00EC449D" w:rsidP="00EC449D">
      <w:pPr>
        <w:numPr>
          <w:ilvl w:val="0"/>
          <w:numId w:val="271"/>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Roles:</w:t>
      </w:r>
      <w:r w:rsidRPr="008C218B">
        <w:rPr>
          <w:rFonts w:ascii="Source Serif Pro" w:hAnsi="Source Serif Pro" w:cs="Arial"/>
          <w:color w:val="1F1F1F"/>
        </w:rPr>
        <w:t xml:space="preserve"> These represent different user categories within a system, similar to various colored wristbands at a festival. Examples include "admin," "editor," "user," etc.</w:t>
      </w:r>
    </w:p>
    <w:p w14:paraId="3B7FBE70" w14:textId="77777777" w:rsidR="00EC449D" w:rsidRPr="008C218B" w:rsidRDefault="00EC449D" w:rsidP="00EC449D">
      <w:pPr>
        <w:numPr>
          <w:ilvl w:val="0"/>
          <w:numId w:val="271"/>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Permissions:</w:t>
      </w:r>
      <w:r w:rsidRPr="008C218B">
        <w:rPr>
          <w:rFonts w:ascii="Source Serif Pro" w:hAnsi="Source Serif Pro" w:cs="Arial"/>
          <w:color w:val="1F1F1F"/>
        </w:rPr>
        <w:t xml:space="preserve"> These are specific actions a user with a particular role can perform. They define what users can do within the system, like "create content," "edit posts," or "view private data."</w:t>
      </w:r>
    </w:p>
    <w:p w14:paraId="2EB99B1E" w14:textId="77777777" w:rsidR="00EC449D" w:rsidRPr="008C218B" w:rsidRDefault="00EC449D" w:rsidP="00EC449D">
      <w:pPr>
        <w:pStyle w:val="NormalWeb"/>
        <w:spacing w:before="0" w:beforeAutospacing="0" w:after="0" w:afterAutospacing="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Authorization Mechanisms:</w:t>
      </w:r>
    </w:p>
    <w:p w14:paraId="21808BDE" w14:textId="77777777" w:rsidR="00EC449D" w:rsidRPr="008C218B" w:rsidRDefault="00EC449D" w:rsidP="00EC449D">
      <w:pPr>
        <w:numPr>
          <w:ilvl w:val="0"/>
          <w:numId w:val="272"/>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Access Control Lists (ACLs):</w:t>
      </w:r>
      <w:r w:rsidRPr="008C218B">
        <w:rPr>
          <w:rFonts w:ascii="Source Serif Pro" w:hAnsi="Source Serif Pro" w:cs="Arial"/>
          <w:color w:val="1F1F1F"/>
        </w:rPr>
        <w:t xml:space="preserve"> Explicitly list users or groups and their associated permissions for specific resources. This approach can become complex for large systems with many users and resources.</w:t>
      </w:r>
    </w:p>
    <w:p w14:paraId="5B827F71" w14:textId="77777777" w:rsidR="00EC449D" w:rsidRPr="008C218B" w:rsidRDefault="00EC449D" w:rsidP="00EC449D">
      <w:pPr>
        <w:numPr>
          <w:ilvl w:val="0"/>
          <w:numId w:val="272"/>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Role-Based Access Control (RBAC):</w:t>
      </w:r>
      <w:r w:rsidRPr="008C218B">
        <w:rPr>
          <w:rFonts w:ascii="Source Serif Pro" w:hAnsi="Source Serif Pro" w:cs="Arial"/>
          <w:color w:val="1F1F1F"/>
        </w:rPr>
        <w:t xml:space="preserve"> Defines roles with pre-defined sets of permissions. This simplifies user access management as users are assigned roles with pre-conceived permissions.</w:t>
      </w:r>
    </w:p>
    <w:p w14:paraId="385FE9F1" w14:textId="77777777" w:rsidR="00EC449D" w:rsidRPr="008C218B" w:rsidRDefault="00EC449D" w:rsidP="00EC449D">
      <w:pPr>
        <w:numPr>
          <w:ilvl w:val="0"/>
          <w:numId w:val="272"/>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Attribute-Based Access Control (ABAC):</w:t>
      </w:r>
      <w:r w:rsidRPr="008C218B">
        <w:rPr>
          <w:rFonts w:ascii="Source Serif Pro" w:hAnsi="Source Serif Pro" w:cs="Arial"/>
          <w:color w:val="1F1F1F"/>
        </w:rPr>
        <w:t xml:space="preserve"> Makes access decisions based on a combination of factors: user attributes (role, department), resource attributes (confidentiality level), and environmental conditions (time of day). This offers more flexibility but can be more complex to implement.</w:t>
      </w:r>
    </w:p>
    <w:p w14:paraId="529E9EDD" w14:textId="77777777" w:rsidR="00EC449D" w:rsidRPr="008C218B" w:rsidRDefault="00EC449D" w:rsidP="00EC449D">
      <w:pPr>
        <w:pStyle w:val="NormalWeb"/>
        <w:spacing w:before="0" w:beforeAutospacing="0" w:after="0" w:afterAutospacing="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lastRenderedPageBreak/>
        <w:t>Authorization in Distributed Systems:</w:t>
      </w:r>
    </w:p>
    <w:p w14:paraId="2A4155BC" w14:textId="77777777" w:rsidR="00EC449D" w:rsidRPr="008C218B" w:rsidRDefault="00EC449D" w:rsidP="00EC449D">
      <w:pPr>
        <w:numPr>
          <w:ilvl w:val="0"/>
          <w:numId w:val="273"/>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Centralized vs. Decentralized:</w:t>
      </w:r>
      <w:r w:rsidRPr="008C218B">
        <w:rPr>
          <w:rFonts w:ascii="Source Serif Pro" w:hAnsi="Source Serif Pro" w:cs="Arial"/>
          <w:color w:val="1F1F1F"/>
        </w:rPr>
        <w:t xml:space="preserve"> In a distributed system, a central authorization server might not be ideal due to scalability and single point of failure concerns. Decentralized approaches may involve storing authorization policies on individual servers or using tokens with embedded permissions.</w:t>
      </w:r>
    </w:p>
    <w:p w14:paraId="2782D1C8" w14:textId="77777777" w:rsidR="00EC449D" w:rsidRPr="008C218B" w:rsidRDefault="00EC449D" w:rsidP="00EC449D">
      <w:pPr>
        <w:numPr>
          <w:ilvl w:val="0"/>
          <w:numId w:val="273"/>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Consistency:</w:t>
      </w:r>
      <w:r w:rsidRPr="008C218B">
        <w:rPr>
          <w:rFonts w:ascii="Source Serif Pro" w:hAnsi="Source Serif Pro" w:cs="Arial"/>
          <w:color w:val="1F1F1F"/>
        </w:rPr>
        <w:t xml:space="preserve"> Ensuring consistent enforcement of access control policies across all servers in the distributed system is crucial to prevent unauthorized access.</w:t>
      </w:r>
    </w:p>
    <w:p w14:paraId="60B6C03E" w14:textId="77777777" w:rsidR="00EC449D" w:rsidRPr="008C218B" w:rsidRDefault="00EC449D" w:rsidP="00EC449D">
      <w:pPr>
        <w:pStyle w:val="NormalWeb"/>
        <w:spacing w:before="0" w:beforeAutospacing="0" w:after="0" w:afterAutospacing="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Benefits of Strong Authorization:</w:t>
      </w:r>
    </w:p>
    <w:p w14:paraId="5DF9FB84" w14:textId="77777777" w:rsidR="00EC449D" w:rsidRPr="008C218B" w:rsidRDefault="00EC449D" w:rsidP="00EC449D">
      <w:pPr>
        <w:numPr>
          <w:ilvl w:val="0"/>
          <w:numId w:val="274"/>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Data Security:</w:t>
      </w:r>
      <w:r w:rsidRPr="008C218B">
        <w:rPr>
          <w:rFonts w:ascii="Source Serif Pro" w:hAnsi="Source Serif Pro" w:cs="Arial"/>
          <w:color w:val="1F1F1F"/>
        </w:rPr>
        <w:t xml:space="preserve"> Limits access to sensitive data only to authorized users.</w:t>
      </w:r>
    </w:p>
    <w:p w14:paraId="5A32CD7E" w14:textId="77777777" w:rsidR="00EC449D" w:rsidRPr="008C218B" w:rsidRDefault="00EC449D" w:rsidP="00EC449D">
      <w:pPr>
        <w:numPr>
          <w:ilvl w:val="0"/>
          <w:numId w:val="274"/>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Compliance:</w:t>
      </w:r>
      <w:r w:rsidRPr="008C218B">
        <w:rPr>
          <w:rFonts w:ascii="Source Serif Pro" w:hAnsi="Source Serif Pro" w:cs="Arial"/>
          <w:color w:val="1F1F1F"/>
        </w:rPr>
        <w:t xml:space="preserve"> Helps meet regulatory requirements for data protection.</w:t>
      </w:r>
    </w:p>
    <w:p w14:paraId="6A02531B" w14:textId="77777777" w:rsidR="00EC449D" w:rsidRPr="008C218B" w:rsidRDefault="00EC449D" w:rsidP="00EC449D">
      <w:pPr>
        <w:numPr>
          <w:ilvl w:val="0"/>
          <w:numId w:val="274"/>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Improved User Experience:</w:t>
      </w:r>
      <w:r w:rsidRPr="008C218B">
        <w:rPr>
          <w:rFonts w:ascii="Source Serif Pro" w:hAnsi="Source Serif Pro" w:cs="Arial"/>
          <w:color w:val="1F1F1F"/>
        </w:rPr>
        <w:t xml:space="preserve"> Provides a controlled environment where users can perform intended actions without unnecessary restrictions.</w:t>
      </w:r>
    </w:p>
    <w:p w14:paraId="763B2812" w14:textId="77777777" w:rsidR="00EC449D" w:rsidRPr="008C218B" w:rsidRDefault="00EC449D" w:rsidP="00EC449D">
      <w:pPr>
        <w:pStyle w:val="NormalWeb"/>
        <w:spacing w:before="0" w:beforeAutospacing="0" w:after="0" w:afterAutospacing="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Choosing the Right Authorization Method:</w:t>
      </w:r>
    </w:p>
    <w:p w14:paraId="567D1EA4" w14:textId="77777777" w:rsidR="00EC449D" w:rsidRPr="008C218B" w:rsidRDefault="00EC449D" w:rsidP="00EC449D">
      <w:pPr>
        <w:pStyle w:val="NormalWeb"/>
        <w:spacing w:before="240" w:beforeAutospacing="0" w:after="240" w:afterAutospacing="0" w:line="420" w:lineRule="atLeast"/>
        <w:rPr>
          <w:rFonts w:ascii="Source Serif Pro" w:hAnsi="Source Serif Pro" w:cs="Arial"/>
          <w:color w:val="1F1F1F"/>
        </w:rPr>
      </w:pPr>
      <w:r w:rsidRPr="008C218B">
        <w:rPr>
          <w:rFonts w:ascii="Source Serif Pro" w:hAnsi="Source Serif Pro" w:cs="Arial"/>
          <w:color w:val="1F1F1F"/>
        </w:rPr>
        <w:t>The selection of an authorization approach depends on several factors:</w:t>
      </w:r>
    </w:p>
    <w:p w14:paraId="190D6D32" w14:textId="77777777" w:rsidR="00EC449D" w:rsidRPr="008C218B" w:rsidRDefault="00EC449D" w:rsidP="00EC449D">
      <w:pPr>
        <w:numPr>
          <w:ilvl w:val="0"/>
          <w:numId w:val="275"/>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Complexity of access control needs:</w:t>
      </w:r>
      <w:r w:rsidRPr="008C218B">
        <w:rPr>
          <w:rFonts w:ascii="Source Serif Pro" w:hAnsi="Source Serif Pro" w:cs="Arial"/>
          <w:color w:val="1F1F1F"/>
        </w:rPr>
        <w:t xml:space="preserve"> How granular do permissions need to be?</w:t>
      </w:r>
    </w:p>
    <w:p w14:paraId="3322D50E" w14:textId="77777777" w:rsidR="00EC449D" w:rsidRPr="008C218B" w:rsidRDefault="00EC449D" w:rsidP="00EC449D">
      <w:pPr>
        <w:numPr>
          <w:ilvl w:val="0"/>
          <w:numId w:val="275"/>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System size and scalability:</w:t>
      </w:r>
      <w:r w:rsidRPr="008C218B">
        <w:rPr>
          <w:rFonts w:ascii="Source Serif Pro" w:hAnsi="Source Serif Pro" w:cs="Arial"/>
          <w:color w:val="1F1F1F"/>
        </w:rPr>
        <w:t xml:space="preserve"> Can the chosen method handle a large number of users and resources efficiently?</w:t>
      </w:r>
    </w:p>
    <w:p w14:paraId="5A545546" w14:textId="77777777" w:rsidR="00EC449D" w:rsidRPr="008C218B" w:rsidRDefault="00EC449D" w:rsidP="00EC449D">
      <w:pPr>
        <w:numPr>
          <w:ilvl w:val="0"/>
          <w:numId w:val="275"/>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Security requirements:</w:t>
      </w:r>
      <w:r w:rsidRPr="008C218B">
        <w:rPr>
          <w:rFonts w:ascii="Source Serif Pro" w:hAnsi="Source Serif Pro" w:cs="Arial"/>
          <w:color w:val="1F1F1F"/>
        </w:rPr>
        <w:t xml:space="preserve"> How critical is it to ensure consistent enforcement of access control policies?</w:t>
      </w:r>
    </w:p>
    <w:p w14:paraId="70583A70" w14:textId="77777777" w:rsidR="00EC449D" w:rsidRDefault="00EC449D" w:rsidP="00EC449D">
      <w:pPr>
        <w:pStyle w:val="NormalWeb"/>
        <w:spacing w:before="240" w:beforeAutospacing="0" w:after="240" w:afterAutospacing="0" w:line="420" w:lineRule="atLeast"/>
        <w:rPr>
          <w:rFonts w:ascii="Source Serif Pro" w:hAnsi="Source Serif Pro" w:cs="Arial"/>
          <w:color w:val="1F1F1F"/>
        </w:rPr>
      </w:pPr>
      <w:r w:rsidRPr="008C218B">
        <w:rPr>
          <w:rFonts w:ascii="Source Serif Pro" w:hAnsi="Source Serif Pro" w:cs="Arial"/>
          <w:color w:val="1F1F1F"/>
        </w:rPr>
        <w:t>By implementing a robust authorization strategy in conjunction with effective authentication, developers can create secure and well-controlled distributed web applications.</w:t>
      </w:r>
    </w:p>
    <w:p w14:paraId="53FA54F2" w14:textId="77777777" w:rsidR="00010D75" w:rsidRDefault="00010D75" w:rsidP="00EC449D">
      <w:pPr>
        <w:pStyle w:val="NormalWeb"/>
        <w:spacing w:before="240" w:beforeAutospacing="0" w:after="240" w:afterAutospacing="0" w:line="420" w:lineRule="atLeast"/>
        <w:rPr>
          <w:rFonts w:ascii="Source Serif Pro" w:hAnsi="Source Serif Pro" w:cs="Arial"/>
          <w:color w:val="1F1F1F"/>
        </w:rPr>
      </w:pPr>
    </w:p>
    <w:p w14:paraId="0649C074" w14:textId="1F7EEB7F" w:rsidR="00010D75" w:rsidRDefault="00010D75" w:rsidP="00010D75">
      <w:pPr>
        <w:pStyle w:val="Heading2"/>
      </w:pPr>
      <w:r>
        <w:t>Authentication vs. Authorization</w:t>
      </w:r>
    </w:p>
    <w:p w14:paraId="719DC7A8" w14:textId="77777777" w:rsidR="00010D75" w:rsidRPr="00010D75" w:rsidRDefault="00010D75" w:rsidP="00010D75">
      <w:pPr>
        <w:pStyle w:val="BodyText"/>
      </w:pPr>
    </w:p>
    <w:tbl>
      <w:tblPr>
        <w:tblW w:w="0" w:type="auto"/>
        <w:tblCellSpacing w:w="15" w:type="dxa"/>
        <w:shd w:val="clear" w:color="auto" w:fill="EEECE1" w:themeFill="background2"/>
        <w:tblCellMar>
          <w:left w:w="0" w:type="dxa"/>
          <w:right w:w="0" w:type="dxa"/>
        </w:tblCellMar>
        <w:tblLook w:val="04A0" w:firstRow="1" w:lastRow="0" w:firstColumn="1" w:lastColumn="0" w:noHBand="0" w:noVBand="1"/>
      </w:tblPr>
      <w:tblGrid>
        <w:gridCol w:w="1985"/>
        <w:gridCol w:w="3804"/>
        <w:gridCol w:w="4111"/>
      </w:tblGrid>
      <w:tr w:rsidR="00010D75" w14:paraId="4833069E" w14:textId="77777777" w:rsidTr="00010D75">
        <w:trPr>
          <w:tblCellSpacing w:w="15" w:type="dxa"/>
        </w:trPr>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5668C37C" w14:textId="77777777" w:rsidR="00010D75" w:rsidRPr="00010D75" w:rsidRDefault="00010D75">
            <w:pPr>
              <w:spacing w:line="300" w:lineRule="atLeast"/>
              <w:jc w:val="center"/>
              <w:rPr>
                <w:rFonts w:ascii="Arial" w:hAnsi="Arial" w:cs="Arial"/>
                <w:b/>
                <w:bCs/>
                <w:color w:val="1F1F1F"/>
                <w:sz w:val="21"/>
                <w:szCs w:val="21"/>
              </w:rPr>
            </w:pPr>
            <w:r w:rsidRPr="00010D75">
              <w:rPr>
                <w:rFonts w:ascii="Arial" w:hAnsi="Arial" w:cs="Arial"/>
                <w:b/>
                <w:bCs/>
                <w:color w:val="1F1F1F"/>
                <w:sz w:val="21"/>
                <w:szCs w:val="21"/>
              </w:rPr>
              <w:t>Feature</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0C203F5F" w14:textId="77777777" w:rsidR="00010D75" w:rsidRPr="00010D75" w:rsidRDefault="00010D75">
            <w:pPr>
              <w:spacing w:line="300" w:lineRule="atLeast"/>
              <w:jc w:val="center"/>
              <w:rPr>
                <w:rFonts w:ascii="Arial" w:hAnsi="Arial" w:cs="Arial"/>
                <w:b/>
                <w:bCs/>
                <w:color w:val="1F1F1F"/>
                <w:sz w:val="21"/>
                <w:szCs w:val="21"/>
              </w:rPr>
            </w:pPr>
            <w:r w:rsidRPr="00010D75">
              <w:rPr>
                <w:rFonts w:ascii="Arial" w:hAnsi="Arial" w:cs="Arial"/>
                <w:b/>
                <w:bCs/>
                <w:color w:val="1F1F1F"/>
                <w:sz w:val="21"/>
                <w:szCs w:val="21"/>
              </w:rPr>
              <w:t>Authentication</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4C2BD263" w14:textId="77777777" w:rsidR="00010D75" w:rsidRPr="00010D75" w:rsidRDefault="00010D75">
            <w:pPr>
              <w:spacing w:line="300" w:lineRule="atLeast"/>
              <w:jc w:val="center"/>
              <w:rPr>
                <w:rFonts w:ascii="Arial" w:hAnsi="Arial" w:cs="Arial"/>
                <w:b/>
                <w:bCs/>
                <w:color w:val="1F1F1F"/>
                <w:sz w:val="21"/>
                <w:szCs w:val="21"/>
              </w:rPr>
            </w:pPr>
            <w:r w:rsidRPr="00010D75">
              <w:rPr>
                <w:rFonts w:ascii="Arial" w:hAnsi="Arial" w:cs="Arial"/>
                <w:b/>
                <w:bCs/>
                <w:color w:val="1F1F1F"/>
                <w:sz w:val="21"/>
                <w:szCs w:val="21"/>
              </w:rPr>
              <w:t>Authorization</w:t>
            </w:r>
          </w:p>
        </w:tc>
      </w:tr>
      <w:tr w:rsidR="00010D75" w14:paraId="72A3FDF9"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891AF64"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lastRenderedPageBreak/>
              <w:t>Purpose</w:t>
            </w:r>
          </w:p>
        </w:tc>
        <w:tc>
          <w:tcPr>
            <w:tcW w:w="0" w:type="auto"/>
            <w:shd w:val="clear" w:color="auto" w:fill="EEECE1" w:themeFill="background2"/>
            <w:tcMar>
              <w:top w:w="240" w:type="dxa"/>
              <w:left w:w="240" w:type="dxa"/>
              <w:bottom w:w="240" w:type="dxa"/>
              <w:right w:w="240" w:type="dxa"/>
            </w:tcMar>
            <w:vAlign w:val="center"/>
            <w:hideMark/>
          </w:tcPr>
          <w:p w14:paraId="380280EC"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Verifies a user's identity</w:t>
            </w:r>
          </w:p>
        </w:tc>
        <w:tc>
          <w:tcPr>
            <w:tcW w:w="0" w:type="auto"/>
            <w:shd w:val="clear" w:color="auto" w:fill="EEECE1" w:themeFill="background2"/>
            <w:tcMar>
              <w:top w:w="240" w:type="dxa"/>
              <w:left w:w="240" w:type="dxa"/>
              <w:bottom w:w="240" w:type="dxa"/>
              <w:right w:w="240" w:type="dxa"/>
            </w:tcMar>
            <w:vAlign w:val="center"/>
            <w:hideMark/>
          </w:tcPr>
          <w:p w14:paraId="53189F4C"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Determines what a user can do within the system</w:t>
            </w:r>
          </w:p>
        </w:tc>
      </w:tr>
      <w:tr w:rsidR="00010D75" w14:paraId="57D1984C"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85331B8"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Analogy</w:t>
            </w:r>
          </w:p>
        </w:tc>
        <w:tc>
          <w:tcPr>
            <w:tcW w:w="0" w:type="auto"/>
            <w:shd w:val="clear" w:color="auto" w:fill="EEECE1" w:themeFill="background2"/>
            <w:tcMar>
              <w:top w:w="240" w:type="dxa"/>
              <w:left w:w="240" w:type="dxa"/>
              <w:bottom w:w="240" w:type="dxa"/>
              <w:right w:w="240" w:type="dxa"/>
            </w:tcMar>
            <w:vAlign w:val="center"/>
            <w:hideMark/>
          </w:tcPr>
          <w:p w14:paraId="4AA727D9"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Checking ID at a club entrance</w:t>
            </w:r>
          </w:p>
        </w:tc>
        <w:tc>
          <w:tcPr>
            <w:tcW w:w="0" w:type="auto"/>
            <w:shd w:val="clear" w:color="auto" w:fill="EEECE1" w:themeFill="background2"/>
            <w:tcMar>
              <w:top w:w="240" w:type="dxa"/>
              <w:left w:w="240" w:type="dxa"/>
              <w:bottom w:w="240" w:type="dxa"/>
              <w:right w:w="240" w:type="dxa"/>
            </w:tcMar>
            <w:vAlign w:val="center"/>
            <w:hideMark/>
          </w:tcPr>
          <w:p w14:paraId="09B09F07"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Granting specific wristbands for festival areas</w:t>
            </w:r>
          </w:p>
        </w:tc>
      </w:tr>
      <w:tr w:rsidR="00010D75" w14:paraId="53A63593"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ECC83C3"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Focus</w:t>
            </w:r>
          </w:p>
        </w:tc>
        <w:tc>
          <w:tcPr>
            <w:tcW w:w="0" w:type="auto"/>
            <w:shd w:val="clear" w:color="auto" w:fill="EEECE1" w:themeFill="background2"/>
            <w:tcMar>
              <w:top w:w="240" w:type="dxa"/>
              <w:left w:w="240" w:type="dxa"/>
              <w:bottom w:w="240" w:type="dxa"/>
              <w:right w:w="240" w:type="dxa"/>
            </w:tcMar>
            <w:vAlign w:val="center"/>
            <w:hideMark/>
          </w:tcPr>
          <w:p w14:paraId="26E795C0"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Who you are</w:t>
            </w:r>
          </w:p>
        </w:tc>
        <w:tc>
          <w:tcPr>
            <w:tcW w:w="0" w:type="auto"/>
            <w:shd w:val="clear" w:color="auto" w:fill="EEECE1" w:themeFill="background2"/>
            <w:tcMar>
              <w:top w:w="240" w:type="dxa"/>
              <w:left w:w="240" w:type="dxa"/>
              <w:bottom w:w="240" w:type="dxa"/>
              <w:right w:w="240" w:type="dxa"/>
            </w:tcMar>
            <w:vAlign w:val="center"/>
            <w:hideMark/>
          </w:tcPr>
          <w:p w14:paraId="1D68AC49"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What you can do</w:t>
            </w:r>
          </w:p>
        </w:tc>
      </w:tr>
      <w:tr w:rsidR="00010D75" w14:paraId="1E265128"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A622610"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Methods</w:t>
            </w:r>
          </w:p>
        </w:tc>
        <w:tc>
          <w:tcPr>
            <w:tcW w:w="0" w:type="auto"/>
            <w:shd w:val="clear" w:color="auto" w:fill="EEECE1" w:themeFill="background2"/>
            <w:tcMar>
              <w:top w:w="240" w:type="dxa"/>
              <w:left w:w="240" w:type="dxa"/>
              <w:bottom w:w="240" w:type="dxa"/>
              <w:right w:w="240" w:type="dxa"/>
            </w:tcMar>
            <w:vAlign w:val="center"/>
            <w:hideMark/>
          </w:tcPr>
          <w:p w14:paraId="125B0F9A"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Username/password, MFA, tokens</w:t>
            </w:r>
          </w:p>
        </w:tc>
        <w:tc>
          <w:tcPr>
            <w:tcW w:w="0" w:type="auto"/>
            <w:shd w:val="clear" w:color="auto" w:fill="EEECE1" w:themeFill="background2"/>
            <w:tcMar>
              <w:top w:w="240" w:type="dxa"/>
              <w:left w:w="240" w:type="dxa"/>
              <w:bottom w:w="240" w:type="dxa"/>
              <w:right w:w="240" w:type="dxa"/>
            </w:tcMar>
            <w:vAlign w:val="center"/>
            <w:hideMark/>
          </w:tcPr>
          <w:p w14:paraId="4A724DFA"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Roles, permissions (ACLs, RBAC, ABAC)</w:t>
            </w:r>
          </w:p>
        </w:tc>
      </w:tr>
      <w:tr w:rsidR="00010D75" w14:paraId="1DAD9193"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3F041D22"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Process</w:t>
            </w:r>
          </w:p>
        </w:tc>
        <w:tc>
          <w:tcPr>
            <w:tcW w:w="0" w:type="auto"/>
            <w:shd w:val="clear" w:color="auto" w:fill="EEECE1" w:themeFill="background2"/>
            <w:tcMar>
              <w:top w:w="240" w:type="dxa"/>
              <w:left w:w="240" w:type="dxa"/>
              <w:bottom w:w="240" w:type="dxa"/>
              <w:right w:w="240" w:type="dxa"/>
            </w:tcMar>
            <w:vAlign w:val="center"/>
            <w:hideMark/>
          </w:tcPr>
          <w:p w14:paraId="1BDE84A2"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Happens before authorization</w:t>
            </w:r>
          </w:p>
        </w:tc>
        <w:tc>
          <w:tcPr>
            <w:tcW w:w="0" w:type="auto"/>
            <w:shd w:val="clear" w:color="auto" w:fill="EEECE1" w:themeFill="background2"/>
            <w:tcMar>
              <w:top w:w="240" w:type="dxa"/>
              <w:left w:w="240" w:type="dxa"/>
              <w:bottom w:w="240" w:type="dxa"/>
              <w:right w:w="240" w:type="dxa"/>
            </w:tcMar>
            <w:vAlign w:val="center"/>
            <w:hideMark/>
          </w:tcPr>
          <w:p w14:paraId="4293082D"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Happens after successful authentication</w:t>
            </w:r>
          </w:p>
        </w:tc>
      </w:tr>
      <w:tr w:rsidR="00010D75" w14:paraId="4950737E"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6B6651C"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Security Focus</w:t>
            </w:r>
          </w:p>
        </w:tc>
        <w:tc>
          <w:tcPr>
            <w:tcW w:w="0" w:type="auto"/>
            <w:shd w:val="clear" w:color="auto" w:fill="EEECE1" w:themeFill="background2"/>
            <w:tcMar>
              <w:top w:w="240" w:type="dxa"/>
              <w:left w:w="240" w:type="dxa"/>
              <w:bottom w:w="240" w:type="dxa"/>
              <w:right w:w="240" w:type="dxa"/>
            </w:tcMar>
            <w:vAlign w:val="center"/>
            <w:hideMark/>
          </w:tcPr>
          <w:p w14:paraId="3E519932"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Prevents unauthorized access to the system</w:t>
            </w:r>
          </w:p>
        </w:tc>
        <w:tc>
          <w:tcPr>
            <w:tcW w:w="0" w:type="auto"/>
            <w:shd w:val="clear" w:color="auto" w:fill="EEECE1" w:themeFill="background2"/>
            <w:tcMar>
              <w:top w:w="240" w:type="dxa"/>
              <w:left w:w="240" w:type="dxa"/>
              <w:bottom w:w="240" w:type="dxa"/>
              <w:right w:w="240" w:type="dxa"/>
            </w:tcMar>
            <w:vAlign w:val="center"/>
            <w:hideMark/>
          </w:tcPr>
          <w:p w14:paraId="5B6EEB94"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Prevents unauthorized actions within the system</w:t>
            </w:r>
          </w:p>
        </w:tc>
      </w:tr>
      <w:tr w:rsidR="00010D75" w14:paraId="713123B5"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E6B83BD"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Scalability</w:t>
            </w:r>
          </w:p>
        </w:tc>
        <w:tc>
          <w:tcPr>
            <w:tcW w:w="0" w:type="auto"/>
            <w:shd w:val="clear" w:color="auto" w:fill="EEECE1" w:themeFill="background2"/>
            <w:tcMar>
              <w:top w:w="240" w:type="dxa"/>
              <w:left w:w="240" w:type="dxa"/>
              <w:bottom w:w="240" w:type="dxa"/>
              <w:right w:w="240" w:type="dxa"/>
            </w:tcMar>
            <w:vAlign w:val="center"/>
            <w:hideMark/>
          </w:tcPr>
          <w:p w14:paraId="6DA9B0C4"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Can be challenging for large user bases</w:t>
            </w:r>
          </w:p>
        </w:tc>
        <w:tc>
          <w:tcPr>
            <w:tcW w:w="0" w:type="auto"/>
            <w:shd w:val="clear" w:color="auto" w:fill="EEECE1" w:themeFill="background2"/>
            <w:tcMar>
              <w:top w:w="240" w:type="dxa"/>
              <w:left w:w="240" w:type="dxa"/>
              <w:bottom w:w="240" w:type="dxa"/>
              <w:right w:w="240" w:type="dxa"/>
            </w:tcMar>
            <w:vAlign w:val="center"/>
            <w:hideMark/>
          </w:tcPr>
          <w:p w14:paraId="21EF3781"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Can become complex with many users and resources</w:t>
            </w:r>
          </w:p>
        </w:tc>
      </w:tr>
      <w:tr w:rsidR="00010D75" w14:paraId="0C084CEB"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0533BA6A"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Centralization</w:t>
            </w:r>
          </w:p>
        </w:tc>
        <w:tc>
          <w:tcPr>
            <w:tcW w:w="0" w:type="auto"/>
            <w:shd w:val="clear" w:color="auto" w:fill="EEECE1" w:themeFill="background2"/>
            <w:tcMar>
              <w:top w:w="240" w:type="dxa"/>
              <w:left w:w="240" w:type="dxa"/>
              <w:bottom w:w="240" w:type="dxa"/>
              <w:right w:w="240" w:type="dxa"/>
            </w:tcMar>
            <w:vAlign w:val="center"/>
            <w:hideMark/>
          </w:tcPr>
          <w:p w14:paraId="2C83181A"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May use a central authentication server</w:t>
            </w:r>
          </w:p>
        </w:tc>
        <w:tc>
          <w:tcPr>
            <w:tcW w:w="0" w:type="auto"/>
            <w:shd w:val="clear" w:color="auto" w:fill="EEECE1" w:themeFill="background2"/>
            <w:tcMar>
              <w:top w:w="240" w:type="dxa"/>
              <w:left w:w="240" w:type="dxa"/>
              <w:bottom w:w="240" w:type="dxa"/>
              <w:right w:w="240" w:type="dxa"/>
            </w:tcMar>
            <w:vAlign w:val="center"/>
            <w:hideMark/>
          </w:tcPr>
          <w:p w14:paraId="3C405BA3"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May use centralized or decentralized approaches</w:t>
            </w:r>
          </w:p>
        </w:tc>
      </w:tr>
    </w:tbl>
    <w:p w14:paraId="30698B99" w14:textId="77777777" w:rsidR="00010D75" w:rsidRPr="008C218B" w:rsidRDefault="00010D75" w:rsidP="00EC449D">
      <w:pPr>
        <w:pStyle w:val="NormalWeb"/>
        <w:spacing w:before="240" w:beforeAutospacing="0" w:after="240" w:afterAutospacing="0" w:line="420" w:lineRule="atLeast"/>
        <w:rPr>
          <w:rFonts w:ascii="Source Serif Pro" w:hAnsi="Source Serif Pro" w:cs="Arial"/>
          <w:color w:val="1F1F1F"/>
        </w:rPr>
      </w:pPr>
    </w:p>
    <w:p w14:paraId="4876B15E" w14:textId="77777777" w:rsidR="006B7765" w:rsidRDefault="006B7765" w:rsidP="006B7765">
      <w:pPr>
        <w:pStyle w:val="Heading1"/>
      </w:pPr>
      <w:r w:rsidRPr="006B7765">
        <w:t>OAuth vs. JWT for Authentication</w:t>
      </w:r>
    </w:p>
    <w:p w14:paraId="362E4CAF" w14:textId="77777777" w:rsidR="006B7765" w:rsidRPr="006B7765" w:rsidRDefault="006B7765" w:rsidP="006B7765">
      <w:pPr>
        <w:pStyle w:val="BodyText"/>
      </w:pPr>
    </w:p>
    <w:p w14:paraId="0C7F3234" w14:textId="77777777" w:rsidR="006B7765" w:rsidRPr="006B7765" w:rsidRDefault="006B7765" w:rsidP="006B7765">
      <w:pPr>
        <w:pStyle w:val="NormalWeb"/>
        <w:spacing w:before="0" w:beforeAutospacing="0" w:after="258" w:afterAutospacing="0"/>
        <w:rPr>
          <w:rFonts w:ascii="Source Serif Pro" w:hAnsi="Source Serif Pro"/>
          <w:spacing w:val="2"/>
        </w:rPr>
      </w:pPr>
      <w:r w:rsidRPr="006B7765">
        <w:rPr>
          <w:rFonts w:ascii="Source Serif Pro" w:hAnsi="Source Serif Pro"/>
          <w:spacing w:val="2"/>
        </w:rPr>
        <w:lastRenderedPageBreak/>
        <w:t>OAuth and JWT (JSON Web Tokens) are both widely used in the field of web security, but they serve different purposes and are often used in conjunction with each other rather than in opposition. Understanding their distinct roles is key to implementing effective authentication and authorization strategies in web applications.</w:t>
      </w:r>
    </w:p>
    <w:p w14:paraId="714EE55A" w14:textId="77777777" w:rsidR="006B7765" w:rsidRPr="006B7765" w:rsidRDefault="006B7765" w:rsidP="000E6293">
      <w:pPr>
        <w:pStyle w:val="NormalWeb"/>
        <w:spacing w:before="240" w:beforeAutospacing="0" w:after="240" w:afterAutospacing="0"/>
        <w:rPr>
          <w:rFonts w:ascii="Source Serif Pro" w:hAnsi="Source Serif Pro" w:cs="Arial"/>
          <w:color w:val="1F1F1F"/>
        </w:rPr>
      </w:pPr>
      <w:r w:rsidRPr="006B7765">
        <w:rPr>
          <w:rFonts w:ascii="Source Serif Pro" w:hAnsi="Source Serif Pro" w:cs="Arial"/>
          <w:color w:val="1F1F1F"/>
        </w:rPr>
        <w:t>While both OAuth and JWT play crucial roles in web application security, they address different aspects of user authentication and authorization. Here's a detailed breakdown to clarify their functionalities:</w:t>
      </w:r>
    </w:p>
    <w:p w14:paraId="7AC1A2A8" w14:textId="77777777" w:rsidR="006B7765" w:rsidRPr="004103A8" w:rsidRDefault="006B7765" w:rsidP="004103A8">
      <w:pPr>
        <w:pStyle w:val="Heading2"/>
      </w:pPr>
      <w:r w:rsidRPr="004103A8">
        <w:rPr>
          <w:rStyle w:val="Strong"/>
          <w:b/>
          <w:bCs/>
        </w:rPr>
        <w:t>OAuth: The Authorization Delegate</w:t>
      </w:r>
    </w:p>
    <w:p w14:paraId="7189F5B3" w14:textId="77777777" w:rsidR="006B7765" w:rsidRPr="006B7765" w:rsidRDefault="006B7765" w:rsidP="000E6293">
      <w:pPr>
        <w:numPr>
          <w:ilvl w:val="0"/>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Concept:</w:t>
      </w:r>
      <w:r w:rsidRPr="006B7765">
        <w:rPr>
          <w:rFonts w:ascii="Source Serif Pro" w:hAnsi="Source Serif Pro" w:cs="Arial"/>
          <w:color w:val="1F1F1F"/>
        </w:rPr>
        <w:t xml:space="preserve"> OAuth is an open standard authorization framework. It allows users to grant third-party applications access to their information on other websites, without revealing their passwords.</w:t>
      </w:r>
    </w:p>
    <w:p w14:paraId="54A3B8CE" w14:textId="77777777" w:rsidR="006B7765" w:rsidRPr="006B7765" w:rsidRDefault="006B7765" w:rsidP="000E6293">
      <w:pPr>
        <w:numPr>
          <w:ilvl w:val="0"/>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Workflow:</w:t>
      </w:r>
      <w:r w:rsidRPr="006B7765">
        <w:rPr>
          <w:rFonts w:ascii="Source Serif Pro" w:hAnsi="Source Serif Pro" w:cs="Arial"/>
          <w:color w:val="1F1F1F"/>
        </w:rPr>
        <w:t xml:space="preserve"> </w:t>
      </w:r>
    </w:p>
    <w:p w14:paraId="27F59C84"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User Initiates:</w:t>
      </w:r>
      <w:r w:rsidRPr="006B7765">
        <w:rPr>
          <w:rFonts w:ascii="Source Serif Pro" w:hAnsi="Source Serif Pro" w:cs="Arial"/>
          <w:color w:val="1F1F1F"/>
        </w:rPr>
        <w:t xml:space="preserve"> A user attempts to access a resource on a website (Resource Server). This website might not have the user's data and needs to access it from another website (Authorization Server).</w:t>
      </w:r>
    </w:p>
    <w:p w14:paraId="14823A17"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Redirection:</w:t>
      </w:r>
      <w:r w:rsidRPr="006B7765">
        <w:rPr>
          <w:rFonts w:ascii="Source Serif Pro" w:hAnsi="Source Serif Pro" w:cs="Arial"/>
          <w:color w:val="1F1F1F"/>
        </w:rPr>
        <w:t xml:space="preserve"> The Resource Server redirects the user to the Authorization Server.</w:t>
      </w:r>
    </w:p>
    <w:p w14:paraId="62FB386E"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Login and Consent:</w:t>
      </w:r>
      <w:r w:rsidRPr="006B7765">
        <w:rPr>
          <w:rFonts w:ascii="Source Serif Pro" w:hAnsi="Source Serif Pro" w:cs="Arial"/>
          <w:color w:val="1F1F1F"/>
        </w:rPr>
        <w:t xml:space="preserve"> The user logs in to the Authorization Server and grants permission to the application (Client) to access their specific data.</w:t>
      </w:r>
    </w:p>
    <w:p w14:paraId="5AB0B704"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Authorization Code Grant:</w:t>
      </w:r>
      <w:r w:rsidRPr="006B7765">
        <w:rPr>
          <w:rFonts w:ascii="Source Serif Pro" w:hAnsi="Source Serif Pro" w:cs="Arial"/>
          <w:color w:val="1F1F1F"/>
        </w:rPr>
        <w:t xml:space="preserve"> If consent is granted, the Authorization Server sends an authorization code back to the Client.</w:t>
      </w:r>
    </w:p>
    <w:p w14:paraId="4869F33D"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Token Request:</w:t>
      </w:r>
      <w:r w:rsidRPr="006B7765">
        <w:rPr>
          <w:rFonts w:ascii="Source Serif Pro" w:hAnsi="Source Serif Pro" w:cs="Arial"/>
          <w:color w:val="1F1F1F"/>
        </w:rPr>
        <w:t xml:space="preserve"> The Client sends the authorization code back to the Authorization Server along with its client credentials to request an access token.</w:t>
      </w:r>
    </w:p>
    <w:p w14:paraId="23A53C62"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Access Token Grant:</w:t>
      </w:r>
      <w:r w:rsidRPr="006B7765">
        <w:rPr>
          <w:rFonts w:ascii="Source Serif Pro" w:hAnsi="Source Serif Pro" w:cs="Arial"/>
          <w:color w:val="1F1F1F"/>
        </w:rPr>
        <w:t xml:space="preserve"> The Authorization Server verifies the Client's credentials and, if valid, issues an access token specific to the requested resource.</w:t>
      </w:r>
    </w:p>
    <w:p w14:paraId="150A518C"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Access Resource:</w:t>
      </w:r>
      <w:r w:rsidRPr="006B7765">
        <w:rPr>
          <w:rFonts w:ascii="Source Serif Pro" w:hAnsi="Source Serif Pro" w:cs="Arial"/>
          <w:color w:val="1F1F1F"/>
        </w:rPr>
        <w:t xml:space="preserve"> The Client sends the access token to the Resource Server to access the user's information.</w:t>
      </w:r>
    </w:p>
    <w:p w14:paraId="47E72873" w14:textId="77777777" w:rsid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Resource Access:</w:t>
      </w:r>
      <w:r w:rsidRPr="006B7765">
        <w:rPr>
          <w:rFonts w:ascii="Source Serif Pro" w:hAnsi="Source Serif Pro" w:cs="Arial"/>
          <w:color w:val="1F1F1F"/>
        </w:rPr>
        <w:t xml:space="preserve"> The Resource Server validates the access token and, if valid, grants access to the requested information.</w:t>
      </w:r>
    </w:p>
    <w:p w14:paraId="0D442C5F" w14:textId="77777777" w:rsidR="00405437" w:rsidRDefault="00405437" w:rsidP="00405437">
      <w:pPr>
        <w:spacing w:after="0"/>
        <w:rPr>
          <w:rFonts w:ascii="Source Serif Pro" w:hAnsi="Source Serif Pro" w:cs="Arial"/>
          <w:color w:val="1F1F1F"/>
        </w:rPr>
      </w:pPr>
    </w:p>
    <w:p w14:paraId="054D2809" w14:textId="77777777" w:rsidR="00405437" w:rsidRPr="006B7765" w:rsidRDefault="00405437" w:rsidP="00405437">
      <w:pPr>
        <w:spacing w:after="0"/>
        <w:rPr>
          <w:rFonts w:ascii="Source Serif Pro" w:hAnsi="Source Serif Pro" w:cs="Arial"/>
          <w:color w:val="1F1F1F"/>
        </w:rPr>
      </w:pPr>
    </w:p>
    <w:p w14:paraId="0A078D49" w14:textId="77777777" w:rsidR="006B7765" w:rsidRPr="00405437" w:rsidRDefault="006B7765" w:rsidP="00405437">
      <w:pPr>
        <w:pStyle w:val="Heading3"/>
      </w:pPr>
      <w:r w:rsidRPr="00405437">
        <w:rPr>
          <w:rStyle w:val="Strong"/>
          <w:b/>
          <w:bCs/>
        </w:rPr>
        <w:t>Benefits of OAuth:</w:t>
      </w:r>
    </w:p>
    <w:p w14:paraId="5EC3E443" w14:textId="77777777" w:rsidR="006B7765" w:rsidRPr="006B7765" w:rsidRDefault="006B7765" w:rsidP="000E6293">
      <w:pPr>
        <w:numPr>
          <w:ilvl w:val="0"/>
          <w:numId w:val="279"/>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Improved Security:</w:t>
      </w:r>
      <w:r w:rsidRPr="006B7765">
        <w:rPr>
          <w:rFonts w:ascii="Source Serif Pro" w:hAnsi="Source Serif Pro" w:cs="Arial"/>
          <w:color w:val="1F1F1F"/>
        </w:rPr>
        <w:t xml:space="preserve"> Users don't share passwords with third-party applications, reducing security risks.</w:t>
      </w:r>
    </w:p>
    <w:p w14:paraId="1C18C7C4" w14:textId="77777777" w:rsidR="006B7765" w:rsidRPr="006B7765" w:rsidRDefault="006B7765" w:rsidP="000E6293">
      <w:pPr>
        <w:numPr>
          <w:ilvl w:val="0"/>
          <w:numId w:val="279"/>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tandardized Approach:</w:t>
      </w:r>
      <w:r w:rsidRPr="006B7765">
        <w:rPr>
          <w:rFonts w:ascii="Source Serif Pro" w:hAnsi="Source Serif Pro" w:cs="Arial"/>
          <w:color w:val="1F1F1F"/>
        </w:rPr>
        <w:t xml:space="preserve"> Simplifies integration for developers using a well-defined protocol.</w:t>
      </w:r>
    </w:p>
    <w:p w14:paraId="7DB4737B" w14:textId="77777777" w:rsidR="006B7765" w:rsidRDefault="006B7765" w:rsidP="000E6293">
      <w:pPr>
        <w:numPr>
          <w:ilvl w:val="0"/>
          <w:numId w:val="279"/>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Granular Access Control:</w:t>
      </w:r>
      <w:r w:rsidRPr="006B7765">
        <w:rPr>
          <w:rFonts w:ascii="Source Serif Pro" w:hAnsi="Source Serif Pro" w:cs="Arial"/>
          <w:color w:val="1F1F1F"/>
        </w:rPr>
        <w:t xml:space="preserve"> Allows users to grant specific permissions (e.g., read-only access) to their data.</w:t>
      </w:r>
    </w:p>
    <w:p w14:paraId="7E13EA73" w14:textId="77777777" w:rsidR="00405437" w:rsidRDefault="00405437" w:rsidP="00405437">
      <w:pPr>
        <w:spacing w:after="0"/>
        <w:rPr>
          <w:rFonts w:ascii="Source Serif Pro" w:hAnsi="Source Serif Pro" w:cs="Arial"/>
          <w:color w:val="1F1F1F"/>
        </w:rPr>
      </w:pPr>
    </w:p>
    <w:p w14:paraId="3A5D0C08" w14:textId="77777777" w:rsidR="00405437" w:rsidRPr="00405437" w:rsidRDefault="00405437" w:rsidP="00405437">
      <w:pPr>
        <w:pStyle w:val="Heading3"/>
      </w:pPr>
    </w:p>
    <w:p w14:paraId="0EBF2841" w14:textId="77777777" w:rsidR="006B7765" w:rsidRPr="00405437" w:rsidRDefault="006B7765" w:rsidP="00405437">
      <w:pPr>
        <w:pStyle w:val="Heading3"/>
      </w:pPr>
      <w:r w:rsidRPr="00405437">
        <w:rPr>
          <w:rStyle w:val="Strong"/>
          <w:b/>
          <w:bCs/>
        </w:rPr>
        <w:t>Limitations of OAuth:</w:t>
      </w:r>
    </w:p>
    <w:p w14:paraId="5677EEBF" w14:textId="77777777" w:rsidR="006B7765" w:rsidRPr="006B7765" w:rsidRDefault="006B7765" w:rsidP="000E6293">
      <w:pPr>
        <w:numPr>
          <w:ilvl w:val="0"/>
          <w:numId w:val="280"/>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Complexity:</w:t>
      </w:r>
      <w:r w:rsidRPr="006B7765">
        <w:rPr>
          <w:rFonts w:ascii="Source Serif Pro" w:hAnsi="Source Serif Pro" w:cs="Arial"/>
          <w:color w:val="1F1F1F"/>
        </w:rPr>
        <w:t xml:space="preserve"> The OAuth flow can involve multiple steps and redirects, adding complexity to the process.</w:t>
      </w:r>
    </w:p>
    <w:p w14:paraId="520F0AE0" w14:textId="77777777" w:rsidR="006B7765" w:rsidRDefault="006B7765" w:rsidP="000E6293">
      <w:pPr>
        <w:numPr>
          <w:ilvl w:val="0"/>
          <w:numId w:val="280"/>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Multiple Servers:</w:t>
      </w:r>
      <w:r w:rsidRPr="006B7765">
        <w:rPr>
          <w:rFonts w:ascii="Source Serif Pro" w:hAnsi="Source Serif Pro" w:cs="Arial"/>
          <w:color w:val="1F1F1F"/>
        </w:rPr>
        <w:t xml:space="preserve"> Requires communication between multiple servers (Client, Authorization Server, Resource Server).</w:t>
      </w:r>
    </w:p>
    <w:p w14:paraId="37EB7575" w14:textId="77777777" w:rsidR="004103A8" w:rsidRPr="006B7765" w:rsidRDefault="004103A8" w:rsidP="004103A8">
      <w:pPr>
        <w:spacing w:after="0"/>
        <w:rPr>
          <w:rFonts w:ascii="Source Serif Pro" w:hAnsi="Source Serif Pro" w:cs="Arial"/>
          <w:color w:val="1F1F1F"/>
        </w:rPr>
      </w:pPr>
    </w:p>
    <w:p w14:paraId="26210606" w14:textId="77777777" w:rsidR="006B7765" w:rsidRPr="004103A8" w:rsidRDefault="006B7765" w:rsidP="004103A8">
      <w:pPr>
        <w:pStyle w:val="Heading2"/>
      </w:pPr>
      <w:r w:rsidRPr="004103A8">
        <w:rPr>
          <w:rStyle w:val="Strong"/>
          <w:b/>
          <w:bCs/>
        </w:rPr>
        <w:t>JWT: The Secure Token Carrier</w:t>
      </w:r>
    </w:p>
    <w:p w14:paraId="5BF0D511" w14:textId="77777777" w:rsidR="006B7765" w:rsidRPr="006B7765" w:rsidRDefault="006B7765" w:rsidP="000E6293">
      <w:pPr>
        <w:numPr>
          <w:ilvl w:val="0"/>
          <w:numId w:val="281"/>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Concept:</w:t>
      </w:r>
      <w:r w:rsidRPr="006B7765">
        <w:rPr>
          <w:rFonts w:ascii="Source Serif Pro" w:hAnsi="Source Serif Pro" w:cs="Arial"/>
          <w:color w:val="1F1F1F"/>
        </w:rPr>
        <w:t xml:space="preserve"> JSON Web Tokens (JWT) are a compact and self-contained way to securely transmit information between parties. They are often used to implement token-based authentication after a successful login process using other methods (e.g., username/password, OAuth).</w:t>
      </w:r>
    </w:p>
    <w:p w14:paraId="412AD28E" w14:textId="77777777" w:rsidR="006B7765" w:rsidRPr="006B7765" w:rsidRDefault="006B7765" w:rsidP="000E6293">
      <w:pPr>
        <w:numPr>
          <w:ilvl w:val="0"/>
          <w:numId w:val="281"/>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tructure:</w:t>
      </w:r>
      <w:r w:rsidRPr="006B7765">
        <w:rPr>
          <w:rFonts w:ascii="Source Serif Pro" w:hAnsi="Source Serif Pro" w:cs="Arial"/>
          <w:color w:val="1F1F1F"/>
        </w:rPr>
        <w:t xml:space="preserve"> A JWT comprises three parts separated by dots: </w:t>
      </w:r>
    </w:p>
    <w:p w14:paraId="22DC6236" w14:textId="77777777" w:rsidR="006B7765" w:rsidRPr="006B7765" w:rsidRDefault="006B7765" w:rsidP="000E6293">
      <w:pPr>
        <w:numPr>
          <w:ilvl w:val="1"/>
          <w:numId w:val="281"/>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Header:</w:t>
      </w:r>
      <w:r w:rsidRPr="006B7765">
        <w:rPr>
          <w:rFonts w:ascii="Source Serif Pro" w:hAnsi="Source Serif Pro" w:cs="Arial"/>
          <w:color w:val="1F1F1F"/>
        </w:rPr>
        <w:t xml:space="preserve"> Contains information about the token type (JWT) and signing algorithm used.</w:t>
      </w:r>
    </w:p>
    <w:p w14:paraId="7BB0762C" w14:textId="77777777" w:rsidR="006B7765" w:rsidRPr="006B7765" w:rsidRDefault="006B7765" w:rsidP="000E6293">
      <w:pPr>
        <w:numPr>
          <w:ilvl w:val="1"/>
          <w:numId w:val="281"/>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Payload:</w:t>
      </w:r>
      <w:r w:rsidRPr="006B7765">
        <w:rPr>
          <w:rFonts w:ascii="Source Serif Pro" w:hAnsi="Source Serif Pro" w:cs="Arial"/>
          <w:color w:val="1F1F1F"/>
        </w:rPr>
        <w:t xml:space="preserve"> Contains claims (data about the user) in JSON format. This can include user ID, username, roles, expiration time, etc.</w:t>
      </w:r>
    </w:p>
    <w:p w14:paraId="3BB27DE8" w14:textId="77777777" w:rsidR="006B7765" w:rsidRDefault="006B7765" w:rsidP="000E6293">
      <w:pPr>
        <w:numPr>
          <w:ilvl w:val="1"/>
          <w:numId w:val="281"/>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ignature:</w:t>
      </w:r>
      <w:r w:rsidRPr="006B7765">
        <w:rPr>
          <w:rFonts w:ascii="Source Serif Pro" w:hAnsi="Source Serif Pro" w:cs="Arial"/>
          <w:color w:val="1F1F1F"/>
        </w:rPr>
        <w:t xml:space="preserve"> Ensures the integrity of the token by being cryptographically signed using a secret key.</w:t>
      </w:r>
    </w:p>
    <w:p w14:paraId="6CF9DE49" w14:textId="77777777" w:rsidR="00405437" w:rsidRDefault="00405437" w:rsidP="00405437">
      <w:pPr>
        <w:spacing w:after="0"/>
        <w:rPr>
          <w:rFonts w:ascii="Source Serif Pro" w:hAnsi="Source Serif Pro" w:cs="Arial"/>
          <w:color w:val="1F1F1F"/>
        </w:rPr>
      </w:pPr>
    </w:p>
    <w:p w14:paraId="269F41DC" w14:textId="7C7437CB" w:rsidR="00405437" w:rsidRPr="006B7765" w:rsidRDefault="00275E39" w:rsidP="00405437">
      <w:pPr>
        <w:spacing w:after="0"/>
        <w:rPr>
          <w:rFonts w:ascii="Source Serif Pro" w:hAnsi="Source Serif Pro" w:cs="Arial"/>
          <w:color w:val="1F1F1F"/>
        </w:rPr>
      </w:pPr>
      <w:r>
        <w:rPr>
          <w:noProof/>
        </w:rPr>
        <w:lastRenderedPageBreak/>
        <w:drawing>
          <wp:inline distT="0" distB="0" distL="0" distR="0" wp14:anchorId="19A4BCDB" wp14:editId="4ED5BF76">
            <wp:extent cx="5943600" cy="5967095"/>
            <wp:effectExtent l="0" t="0" r="0" b="0"/>
            <wp:docPr id="1387476421" name="Picture 7" descr="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iagram"/>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5967095"/>
                    </a:xfrm>
                    <a:prstGeom prst="rect">
                      <a:avLst/>
                    </a:prstGeom>
                    <a:noFill/>
                    <a:ln>
                      <a:noFill/>
                    </a:ln>
                  </pic:spPr>
                </pic:pic>
              </a:graphicData>
            </a:graphic>
          </wp:inline>
        </w:drawing>
      </w:r>
    </w:p>
    <w:p w14:paraId="4994F3F0" w14:textId="77777777" w:rsidR="006B7765" w:rsidRPr="00405437" w:rsidRDefault="006B7765" w:rsidP="00405437">
      <w:pPr>
        <w:pStyle w:val="Heading3"/>
      </w:pPr>
      <w:r w:rsidRPr="00405437">
        <w:rPr>
          <w:rStyle w:val="Strong"/>
          <w:b/>
          <w:bCs/>
        </w:rPr>
        <w:t>Benefits of JWT:</w:t>
      </w:r>
    </w:p>
    <w:p w14:paraId="725F230A" w14:textId="77777777" w:rsidR="006B7765" w:rsidRPr="006B7765" w:rsidRDefault="006B7765" w:rsidP="000E6293">
      <w:pPr>
        <w:numPr>
          <w:ilvl w:val="0"/>
          <w:numId w:val="282"/>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tateless:</w:t>
      </w:r>
      <w:r w:rsidRPr="006B7765">
        <w:rPr>
          <w:rFonts w:ascii="Source Serif Pro" w:hAnsi="Source Serif Pro" w:cs="Arial"/>
          <w:color w:val="1F1F1F"/>
        </w:rPr>
        <w:t xml:space="preserve"> Eliminates the need for server-side session management, improving scalability.</w:t>
      </w:r>
    </w:p>
    <w:p w14:paraId="46D02334" w14:textId="77777777" w:rsidR="006B7765" w:rsidRPr="006B7765" w:rsidRDefault="006B7765" w:rsidP="000E6293">
      <w:pPr>
        <w:numPr>
          <w:ilvl w:val="0"/>
          <w:numId w:val="282"/>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ecurity:</w:t>
      </w:r>
      <w:r w:rsidRPr="006B7765">
        <w:rPr>
          <w:rFonts w:ascii="Source Serif Pro" w:hAnsi="Source Serif Pro" w:cs="Arial"/>
          <w:color w:val="1F1F1F"/>
        </w:rPr>
        <w:t xml:space="preserve"> Signed tokens ensure data integrity and prevent unauthorized modifications.</w:t>
      </w:r>
    </w:p>
    <w:p w14:paraId="39E3635F" w14:textId="77777777" w:rsidR="006B7765" w:rsidRDefault="006B7765" w:rsidP="000E6293">
      <w:pPr>
        <w:numPr>
          <w:ilvl w:val="0"/>
          <w:numId w:val="282"/>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Flexibility:</w:t>
      </w:r>
      <w:r w:rsidRPr="006B7765">
        <w:rPr>
          <w:rFonts w:ascii="Source Serif Pro" w:hAnsi="Source Serif Pro" w:cs="Arial"/>
          <w:color w:val="1F1F1F"/>
        </w:rPr>
        <w:t xml:space="preserve"> JWTs can contain various claims, enabling fine-grained authorization decisions.</w:t>
      </w:r>
    </w:p>
    <w:p w14:paraId="299D45E3" w14:textId="77777777" w:rsidR="00405437" w:rsidRDefault="00405437" w:rsidP="00405437">
      <w:pPr>
        <w:spacing w:after="0"/>
        <w:rPr>
          <w:rFonts w:ascii="Source Serif Pro" w:hAnsi="Source Serif Pro" w:cs="Arial"/>
          <w:color w:val="1F1F1F"/>
        </w:rPr>
      </w:pPr>
    </w:p>
    <w:p w14:paraId="33B032CF" w14:textId="77777777" w:rsidR="00405437" w:rsidRPr="006B7765" w:rsidRDefault="00405437" w:rsidP="00405437">
      <w:pPr>
        <w:spacing w:after="0"/>
        <w:rPr>
          <w:rFonts w:ascii="Source Serif Pro" w:hAnsi="Source Serif Pro" w:cs="Arial"/>
          <w:color w:val="1F1F1F"/>
        </w:rPr>
      </w:pPr>
    </w:p>
    <w:p w14:paraId="6368196A" w14:textId="77777777" w:rsidR="006B7765" w:rsidRPr="00405437" w:rsidRDefault="006B7765" w:rsidP="00405437">
      <w:pPr>
        <w:pStyle w:val="Heading3"/>
      </w:pPr>
      <w:r w:rsidRPr="00405437">
        <w:rPr>
          <w:rStyle w:val="Strong"/>
          <w:b/>
          <w:bCs/>
        </w:rPr>
        <w:lastRenderedPageBreak/>
        <w:t>Limitations of JWT:</w:t>
      </w:r>
    </w:p>
    <w:p w14:paraId="2BA3D28C" w14:textId="77777777" w:rsidR="006B7765" w:rsidRPr="006B7765" w:rsidRDefault="006B7765" w:rsidP="000E6293">
      <w:pPr>
        <w:numPr>
          <w:ilvl w:val="0"/>
          <w:numId w:val="283"/>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Token Revocation:</w:t>
      </w:r>
      <w:r w:rsidRPr="006B7765">
        <w:rPr>
          <w:rFonts w:ascii="Source Serif Pro" w:hAnsi="Source Serif Pro" w:cs="Arial"/>
          <w:color w:val="1F1F1F"/>
        </w:rPr>
        <w:t xml:space="preserve"> Revoking access for a specific user requires additional mechanisms (e.g., blacklists) as tokens are self-contained.</w:t>
      </w:r>
    </w:p>
    <w:p w14:paraId="46D112EF" w14:textId="77777777" w:rsidR="006B7765" w:rsidRDefault="006B7765" w:rsidP="000E6293">
      <w:pPr>
        <w:numPr>
          <w:ilvl w:val="0"/>
          <w:numId w:val="283"/>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Large Tokens:</w:t>
      </w:r>
      <w:r w:rsidRPr="006B7765">
        <w:rPr>
          <w:rFonts w:ascii="Source Serif Pro" w:hAnsi="Source Serif Pro" w:cs="Arial"/>
          <w:color w:val="1F1F1F"/>
        </w:rPr>
        <w:t xml:space="preserve"> Large amounts of user data within the token can increase payload size and impact performance.</w:t>
      </w:r>
    </w:p>
    <w:p w14:paraId="76482B91" w14:textId="77777777" w:rsidR="00405437" w:rsidRDefault="00405437" w:rsidP="00405437">
      <w:pPr>
        <w:spacing w:after="0"/>
        <w:rPr>
          <w:rFonts w:ascii="Source Serif Pro" w:hAnsi="Source Serif Pro" w:cs="Arial"/>
          <w:color w:val="1F1F1F"/>
        </w:rPr>
      </w:pPr>
    </w:p>
    <w:p w14:paraId="5A3B39A0" w14:textId="77777777" w:rsidR="00405437" w:rsidRPr="006B7765" w:rsidRDefault="00405437" w:rsidP="00405437">
      <w:pPr>
        <w:spacing w:after="0"/>
        <w:rPr>
          <w:rFonts w:ascii="Source Serif Pro" w:hAnsi="Source Serif Pro" w:cs="Arial"/>
          <w:color w:val="1F1F1F"/>
        </w:rPr>
      </w:pPr>
    </w:p>
    <w:p w14:paraId="5DD03F00" w14:textId="77777777" w:rsidR="006B7765" w:rsidRPr="00405437" w:rsidRDefault="006B7765" w:rsidP="00405437">
      <w:pPr>
        <w:pStyle w:val="Heading2"/>
      </w:pPr>
      <w:r w:rsidRPr="00405437">
        <w:rPr>
          <w:rStyle w:val="Strong"/>
          <w:b/>
          <w:bCs/>
        </w:rPr>
        <w:t>OAuth and JWT Working Together:</w:t>
      </w:r>
    </w:p>
    <w:p w14:paraId="190DDD96" w14:textId="77777777" w:rsidR="006B7765" w:rsidRPr="006B7765" w:rsidRDefault="006B7765" w:rsidP="000E6293">
      <w:pPr>
        <w:pStyle w:val="NormalWeb"/>
        <w:spacing w:before="240" w:beforeAutospacing="0" w:after="240" w:afterAutospacing="0"/>
        <w:rPr>
          <w:rFonts w:ascii="Source Serif Pro" w:hAnsi="Source Serif Pro" w:cs="Arial"/>
          <w:color w:val="1F1F1F"/>
        </w:rPr>
      </w:pPr>
      <w:r w:rsidRPr="006B7765">
        <w:rPr>
          <w:rFonts w:ascii="Source Serif Pro" w:hAnsi="Source Serif Pro" w:cs="Arial"/>
          <w:color w:val="1F1F1F"/>
        </w:rPr>
        <w:t>OAuth and JWT are often used in conjunction for a robust authentication and authorization flow:</w:t>
      </w:r>
    </w:p>
    <w:p w14:paraId="43FA7D43"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User Authenticates:</w:t>
      </w:r>
      <w:r w:rsidRPr="006B7765">
        <w:rPr>
          <w:rFonts w:ascii="Source Serif Pro" w:hAnsi="Source Serif Pro" w:cs="Arial"/>
          <w:color w:val="1F1F1F"/>
        </w:rPr>
        <w:t xml:space="preserve"> The user logs in to the application using a traditional method (e.g., username/password) or an OAuth flow with another service.</w:t>
      </w:r>
    </w:p>
    <w:p w14:paraId="7BA44EE6"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Access Token Grant:</w:t>
      </w:r>
      <w:r w:rsidRPr="006B7765">
        <w:rPr>
          <w:rFonts w:ascii="Source Serif Pro" w:hAnsi="Source Serif Pro" w:cs="Arial"/>
          <w:color w:val="1F1F1F"/>
        </w:rPr>
        <w:t xml:space="preserve"> Upon successful authentication, an OAuth flow might be used to obtain an access token from an Authorization Server.</w:t>
      </w:r>
    </w:p>
    <w:p w14:paraId="6973CC68"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JWT Issuance:</w:t>
      </w:r>
      <w:r w:rsidRPr="006B7765">
        <w:rPr>
          <w:rFonts w:ascii="Source Serif Pro" w:hAnsi="Source Serif Pro" w:cs="Arial"/>
          <w:color w:val="1F1F1F"/>
        </w:rPr>
        <w:t xml:space="preserve"> The application server creates a JWT containing user information (claims) signed with a secret key.</w:t>
      </w:r>
    </w:p>
    <w:p w14:paraId="1A759F8E"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Client Receives JWT:</w:t>
      </w:r>
      <w:r w:rsidRPr="006B7765">
        <w:rPr>
          <w:rFonts w:ascii="Source Serif Pro" w:hAnsi="Source Serif Pro" w:cs="Arial"/>
          <w:color w:val="1F1F1F"/>
        </w:rPr>
        <w:t xml:space="preserve"> The JWT is sent back to the client (usually stored in browser local storage).</w:t>
      </w:r>
    </w:p>
    <w:p w14:paraId="2D76C209"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ubsequent Requests:</w:t>
      </w:r>
      <w:r w:rsidRPr="006B7765">
        <w:rPr>
          <w:rFonts w:ascii="Source Serif Pro" w:hAnsi="Source Serif Pro" w:cs="Arial"/>
          <w:color w:val="1F1F1F"/>
        </w:rPr>
        <w:t xml:space="preserve"> With each request to a protected resource, the client includes the JWT in the authorization header.</w:t>
      </w:r>
    </w:p>
    <w:p w14:paraId="3FFE96A1"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erver Validates Token:</w:t>
      </w:r>
      <w:r w:rsidRPr="006B7765">
        <w:rPr>
          <w:rFonts w:ascii="Source Serif Pro" w:hAnsi="Source Serif Pro" w:cs="Arial"/>
          <w:color w:val="1F1F1F"/>
        </w:rPr>
        <w:t xml:space="preserve"> The server receives the JWT, verifies its signature using the same secret key, and extracts user information from the claims.</w:t>
      </w:r>
    </w:p>
    <w:p w14:paraId="24E583A5"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Access Granted/Denied:</w:t>
      </w:r>
      <w:r w:rsidRPr="006B7765">
        <w:rPr>
          <w:rFonts w:ascii="Source Serif Pro" w:hAnsi="Source Serif Pro" w:cs="Arial"/>
          <w:color w:val="1F1F1F"/>
        </w:rPr>
        <w:t xml:space="preserve"> Based on the extracted user information and authorization rules, the server grants or denies access to the requested resource.</w:t>
      </w:r>
    </w:p>
    <w:p w14:paraId="13F80CAA" w14:textId="77777777" w:rsidR="006B7765" w:rsidRPr="006B7765" w:rsidRDefault="006B7765" w:rsidP="000E6293">
      <w:pPr>
        <w:pStyle w:val="NormalWeb"/>
        <w:spacing w:before="240" w:beforeAutospacing="0" w:after="240" w:afterAutospacing="0"/>
        <w:rPr>
          <w:rFonts w:ascii="Source Serif Pro" w:hAnsi="Source Serif Pro" w:cs="Arial"/>
          <w:color w:val="1F1F1F"/>
        </w:rPr>
      </w:pPr>
      <w:r w:rsidRPr="006B7765">
        <w:rPr>
          <w:rFonts w:ascii="Source Serif Pro" w:hAnsi="Source Serif Pro" w:cs="Arial"/>
          <w:color w:val="1F1F1F"/>
        </w:rPr>
        <w:t>By combining OAuth for secure authorization and JWT for efficient user information exchange, developers can create secure and scalable web applications.</w:t>
      </w:r>
    </w:p>
    <w:p w14:paraId="7909A974" w14:textId="77777777" w:rsidR="00EC449D" w:rsidRPr="008C218B" w:rsidRDefault="00EC449D" w:rsidP="000E6293">
      <w:pPr>
        <w:pStyle w:val="NormalWeb"/>
        <w:spacing w:before="240" w:beforeAutospacing="0" w:after="240" w:afterAutospacing="0"/>
        <w:rPr>
          <w:rFonts w:ascii="Source Serif Pro" w:hAnsi="Source Serif Pro" w:cs="Arial"/>
          <w:color w:val="1F1F1F"/>
        </w:rPr>
      </w:pPr>
    </w:p>
    <w:p w14:paraId="3FE54D13" w14:textId="77777777" w:rsidR="00405437" w:rsidRDefault="00405437" w:rsidP="00405437">
      <w:pPr>
        <w:pStyle w:val="Heading1"/>
      </w:pPr>
      <w:r w:rsidRPr="00405437">
        <w:t>What is Encryption?</w:t>
      </w:r>
    </w:p>
    <w:p w14:paraId="0CF72E0B" w14:textId="77777777" w:rsidR="00405437" w:rsidRPr="00405437" w:rsidRDefault="00405437" w:rsidP="00405437">
      <w:pPr>
        <w:pStyle w:val="BodyText"/>
      </w:pPr>
    </w:p>
    <w:p w14:paraId="19BC9727" w14:textId="78DE9DAE" w:rsidR="00BB1E0F" w:rsidRDefault="00405437" w:rsidP="00141AC2">
      <w:pPr>
        <w:pStyle w:val="NormalWeb"/>
        <w:spacing w:before="0" w:beforeAutospacing="0" w:after="258" w:afterAutospacing="0"/>
        <w:rPr>
          <w:rFonts w:ascii="Source Serif Pro" w:hAnsi="Source Serif Pro"/>
          <w:spacing w:val="2"/>
        </w:rPr>
      </w:pPr>
      <w:r w:rsidRPr="00405437">
        <w:rPr>
          <w:rFonts w:ascii="Source Serif Pro" w:hAnsi="Source Serif Pro"/>
          <w:spacing w:val="2"/>
        </w:rPr>
        <w:t>Encryption in software systems is like sending a secret letter where the message is scrambled into a code. Only someone with the right key can read it. It's a method to protect data by making it unreadable to unauthorized users.</w:t>
      </w:r>
    </w:p>
    <w:p w14:paraId="28A20288" w14:textId="4F5A4029" w:rsidR="00141AC2" w:rsidRDefault="00141AC2" w:rsidP="00141AC2">
      <w:pPr>
        <w:pStyle w:val="NormalWeb"/>
        <w:spacing w:before="0" w:beforeAutospacing="0" w:after="258" w:afterAutospacing="0"/>
        <w:rPr>
          <w:rFonts w:ascii="Source Serif Pro" w:hAnsi="Source Serif Pro"/>
          <w:spacing w:val="2"/>
        </w:rPr>
      </w:pPr>
      <w:r>
        <w:rPr>
          <w:rFonts w:ascii="Source Serif Pro" w:hAnsi="Source Serif Pro"/>
          <w:spacing w:val="2"/>
        </w:rPr>
        <w:t>The e</w:t>
      </w:r>
      <w:r w:rsidRPr="00405437">
        <w:rPr>
          <w:rFonts w:ascii="Source Serif Pro" w:hAnsi="Source Serif Pro"/>
          <w:spacing w:val="2"/>
        </w:rPr>
        <w:t>ncryption transforms readable data (plaintext) into a scrambled, unreadable format (ciphertext). To turn it back into readable form, you need the correct decryption key.</w:t>
      </w:r>
    </w:p>
    <w:p w14:paraId="6EB4AF27" w14:textId="77777777" w:rsidR="00197815" w:rsidRPr="00197815" w:rsidRDefault="00197815" w:rsidP="00197815">
      <w:pPr>
        <w:pStyle w:val="Heading2"/>
      </w:pPr>
      <w:r w:rsidRPr="00197815">
        <w:rPr>
          <w:rStyle w:val="Strong"/>
          <w:b/>
          <w:bCs/>
        </w:rPr>
        <w:lastRenderedPageBreak/>
        <w:t>The Encryption Process:</w:t>
      </w:r>
    </w:p>
    <w:p w14:paraId="24B057D1" w14:textId="77777777" w:rsidR="00197815" w:rsidRPr="00197815" w:rsidRDefault="00197815" w:rsidP="00197815">
      <w:pPr>
        <w:numPr>
          <w:ilvl w:val="0"/>
          <w:numId w:val="286"/>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Plaintext:</w:t>
      </w:r>
      <w:r w:rsidRPr="00197815">
        <w:rPr>
          <w:rFonts w:ascii="Source Serif Pro" w:hAnsi="Source Serif Pro" w:cs="Arial"/>
          <w:color w:val="1F1F1F"/>
        </w:rPr>
        <w:t xml:space="preserve"> The original, readable data you want to protect is called plaintext.</w:t>
      </w:r>
    </w:p>
    <w:p w14:paraId="1C25AF17" w14:textId="77777777" w:rsidR="00197815" w:rsidRPr="00197815" w:rsidRDefault="00197815" w:rsidP="00197815">
      <w:pPr>
        <w:numPr>
          <w:ilvl w:val="0"/>
          <w:numId w:val="286"/>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Encryption Algorithm:</w:t>
      </w:r>
      <w:r w:rsidRPr="00197815">
        <w:rPr>
          <w:rFonts w:ascii="Source Serif Pro" w:hAnsi="Source Serif Pro" w:cs="Arial"/>
          <w:color w:val="1F1F1F"/>
        </w:rPr>
        <w:t xml:space="preserve"> A specific encryption algorithm is chosen (e.g., AES, RSA). This algorithm acts as a recipe for scrambling and </w:t>
      </w:r>
      <w:proofErr w:type="spellStart"/>
      <w:r w:rsidRPr="00197815">
        <w:rPr>
          <w:rFonts w:ascii="Source Serif Pro" w:hAnsi="Source Serif Pro" w:cs="Arial"/>
          <w:color w:val="1F1F1F"/>
        </w:rPr>
        <w:t>unsc</w:t>
      </w:r>
      <w:proofErr w:type="spellEnd"/>
      <w:r w:rsidRPr="00197815">
        <w:rPr>
          <w:rFonts w:ascii="Source Serif Pro" w:hAnsi="Source Serif Pro" w:cs="Arial"/>
          <w:color w:val="1F1F1F"/>
        </w:rPr>
        <w:t xml:space="preserve"> scrambling the data.</w:t>
      </w:r>
    </w:p>
    <w:p w14:paraId="6CBAC7BD" w14:textId="77777777" w:rsidR="00197815" w:rsidRPr="00197815" w:rsidRDefault="00197815" w:rsidP="00197815">
      <w:pPr>
        <w:numPr>
          <w:ilvl w:val="0"/>
          <w:numId w:val="286"/>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Encryption Key:</w:t>
      </w:r>
      <w:r w:rsidRPr="00197815">
        <w:rPr>
          <w:rFonts w:ascii="Source Serif Pro" w:hAnsi="Source Serif Pro" w:cs="Arial"/>
          <w:color w:val="1F1F1F"/>
        </w:rPr>
        <w:t xml:space="preserve"> A secret key is used by the encryption algorithm to transform the plaintext into ciphertext (unreadable scrambled format).</w:t>
      </w:r>
    </w:p>
    <w:p w14:paraId="548D9B50" w14:textId="77777777" w:rsidR="00197815" w:rsidRDefault="00197815" w:rsidP="00197815">
      <w:pPr>
        <w:numPr>
          <w:ilvl w:val="0"/>
          <w:numId w:val="286"/>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Ciphertext:</w:t>
      </w:r>
      <w:r w:rsidRPr="00197815">
        <w:rPr>
          <w:rFonts w:ascii="Source Serif Pro" w:hAnsi="Source Serif Pro" w:cs="Arial"/>
          <w:color w:val="1F1F1F"/>
        </w:rPr>
        <w:t xml:space="preserve"> The resulting unreadable data is called ciphertext.</w:t>
      </w:r>
    </w:p>
    <w:p w14:paraId="33BBB329" w14:textId="77777777" w:rsidR="00197815" w:rsidRPr="00197815" w:rsidRDefault="00197815" w:rsidP="00197815">
      <w:pPr>
        <w:spacing w:after="0"/>
        <w:rPr>
          <w:rFonts w:ascii="Source Serif Pro" w:hAnsi="Source Serif Pro" w:cs="Arial"/>
          <w:color w:val="1F1F1F"/>
        </w:rPr>
      </w:pPr>
    </w:p>
    <w:p w14:paraId="578C3D6E" w14:textId="77777777" w:rsidR="00197815" w:rsidRPr="00197815" w:rsidRDefault="00197815" w:rsidP="00197815">
      <w:pPr>
        <w:pStyle w:val="Heading2"/>
      </w:pPr>
      <w:r w:rsidRPr="00197815">
        <w:rPr>
          <w:rStyle w:val="Strong"/>
          <w:b/>
          <w:bCs/>
        </w:rPr>
        <w:t>Decryption: The Other Side of the Coin</w:t>
      </w:r>
    </w:p>
    <w:p w14:paraId="3A1D77FB" w14:textId="77777777" w:rsidR="00197815" w:rsidRPr="00197815" w:rsidRDefault="00197815" w:rsidP="00197815">
      <w:pPr>
        <w:pStyle w:val="NormalWeb"/>
        <w:spacing w:before="240" w:beforeAutospacing="0" w:after="240" w:afterAutospacing="0"/>
        <w:rPr>
          <w:rFonts w:ascii="Source Serif Pro" w:hAnsi="Source Serif Pro" w:cs="Arial"/>
          <w:color w:val="1F1F1F"/>
        </w:rPr>
      </w:pPr>
      <w:r w:rsidRPr="00197815">
        <w:rPr>
          <w:rFonts w:ascii="Source Serif Pro" w:hAnsi="Source Serif Pro" w:cs="Arial"/>
          <w:color w:val="1F1F1F"/>
        </w:rPr>
        <w:t>For authorized users to access the protected information, a decryption process is required:</w:t>
      </w:r>
    </w:p>
    <w:p w14:paraId="1790BBEA" w14:textId="77777777" w:rsidR="00197815" w:rsidRPr="00197815" w:rsidRDefault="00197815" w:rsidP="00197815">
      <w:pPr>
        <w:numPr>
          <w:ilvl w:val="0"/>
          <w:numId w:val="287"/>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Decryption Key:</w:t>
      </w:r>
      <w:r w:rsidRPr="00197815">
        <w:rPr>
          <w:rFonts w:ascii="Source Serif Pro" w:hAnsi="Source Serif Pro" w:cs="Arial"/>
          <w:color w:val="1F1F1F"/>
        </w:rPr>
        <w:t xml:space="preserve"> The same key used for encryption (or its counterpart in some algorithms) is required for decryption.</w:t>
      </w:r>
    </w:p>
    <w:p w14:paraId="2685D0C8" w14:textId="77777777" w:rsidR="00197815" w:rsidRDefault="00197815" w:rsidP="00197815">
      <w:pPr>
        <w:numPr>
          <w:ilvl w:val="0"/>
          <w:numId w:val="287"/>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Decryption Algorithm:</w:t>
      </w:r>
      <w:r w:rsidRPr="00197815">
        <w:rPr>
          <w:rFonts w:ascii="Source Serif Pro" w:hAnsi="Source Serif Pro" w:cs="Arial"/>
          <w:color w:val="1F1F1F"/>
        </w:rPr>
        <w:t xml:space="preserve"> The decryption algorithm works in conjunction with the decryption key to reverse the transformation, converting ciphertext back to readable plaintext.</w:t>
      </w:r>
    </w:p>
    <w:p w14:paraId="7DA958BD" w14:textId="77777777" w:rsidR="00197815" w:rsidRPr="00197815" w:rsidRDefault="00197815" w:rsidP="00197815">
      <w:pPr>
        <w:spacing w:after="0"/>
        <w:rPr>
          <w:rFonts w:ascii="Source Serif Pro" w:hAnsi="Source Serif Pro" w:cs="Arial"/>
          <w:color w:val="1F1F1F"/>
        </w:rPr>
      </w:pPr>
    </w:p>
    <w:p w14:paraId="76A75B26" w14:textId="77777777" w:rsidR="00197815" w:rsidRPr="00197815" w:rsidRDefault="00197815" w:rsidP="00197815">
      <w:pPr>
        <w:pStyle w:val="Heading2"/>
      </w:pPr>
      <w:r w:rsidRPr="00197815">
        <w:rPr>
          <w:rStyle w:val="Strong"/>
          <w:b/>
          <w:bCs/>
        </w:rPr>
        <w:t>Types of Encryption Keys:</w:t>
      </w:r>
    </w:p>
    <w:p w14:paraId="0D60C07C" w14:textId="77777777" w:rsidR="00197815" w:rsidRPr="00197815" w:rsidRDefault="00197815" w:rsidP="00197815">
      <w:pPr>
        <w:numPr>
          <w:ilvl w:val="0"/>
          <w:numId w:val="288"/>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Symmetric Encryption:</w:t>
      </w:r>
      <w:r w:rsidRPr="00197815">
        <w:rPr>
          <w:rFonts w:ascii="Source Serif Pro" w:hAnsi="Source Serif Pro" w:cs="Arial"/>
          <w:color w:val="1F1F1F"/>
        </w:rPr>
        <w:t xml:space="preserve"> This approach uses a single secret key for both encryption and decryption. It's efficient but requires secure key distribution to all authorized parties.</w:t>
      </w:r>
    </w:p>
    <w:p w14:paraId="53C51C4E" w14:textId="77777777" w:rsidR="00197815" w:rsidRDefault="00197815" w:rsidP="00197815">
      <w:pPr>
        <w:numPr>
          <w:ilvl w:val="0"/>
          <w:numId w:val="288"/>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Asymmetric Encryption (Public Key Encryption):</w:t>
      </w:r>
      <w:r w:rsidRPr="00197815">
        <w:rPr>
          <w:rFonts w:ascii="Source Serif Pro" w:hAnsi="Source Serif Pro" w:cs="Arial"/>
          <w:color w:val="1F1F1F"/>
        </w:rPr>
        <w:t xml:space="preserve"> This method utilizes a key pair: a public key for encryption and a private key for decryption. The public key is widely distributed, while the private key is kept secret. Anyone can encrypt data with the public key, but only the holder of the private key can decrypt it. This is advantageous for scenarios where secure key distribution is challenging.</w:t>
      </w:r>
    </w:p>
    <w:p w14:paraId="09627438" w14:textId="77777777" w:rsidR="00197815" w:rsidRDefault="00197815" w:rsidP="00197815">
      <w:pPr>
        <w:spacing w:after="0"/>
        <w:rPr>
          <w:rFonts w:ascii="Source Serif Pro" w:hAnsi="Source Serif Pro" w:cs="Arial"/>
          <w:color w:val="1F1F1F"/>
        </w:rPr>
      </w:pPr>
    </w:p>
    <w:p w14:paraId="2DC6323D" w14:textId="77777777" w:rsidR="00197815" w:rsidRPr="00197815" w:rsidRDefault="00197815" w:rsidP="00197815">
      <w:pPr>
        <w:spacing w:after="0"/>
        <w:rPr>
          <w:rFonts w:ascii="Source Serif Pro" w:hAnsi="Source Serif Pro" w:cs="Arial"/>
          <w:color w:val="1F1F1F"/>
        </w:rPr>
      </w:pPr>
    </w:p>
    <w:p w14:paraId="4BDBAC36" w14:textId="77777777" w:rsidR="00197815" w:rsidRPr="00197815" w:rsidRDefault="00197815" w:rsidP="00197815">
      <w:pPr>
        <w:pStyle w:val="Heading2"/>
      </w:pPr>
      <w:r w:rsidRPr="00197815">
        <w:rPr>
          <w:rStyle w:val="Strong"/>
          <w:b/>
          <w:bCs/>
        </w:rPr>
        <w:t>Benefits of Encryption:</w:t>
      </w:r>
    </w:p>
    <w:p w14:paraId="456A5F38" w14:textId="77777777" w:rsidR="00197815" w:rsidRPr="00197815" w:rsidRDefault="00197815" w:rsidP="00197815">
      <w:pPr>
        <w:numPr>
          <w:ilvl w:val="0"/>
          <w:numId w:val="289"/>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Confidentiality:</w:t>
      </w:r>
      <w:r w:rsidRPr="00197815">
        <w:rPr>
          <w:rFonts w:ascii="Source Serif Pro" w:hAnsi="Source Serif Pro" w:cs="Arial"/>
          <w:color w:val="1F1F1F"/>
        </w:rPr>
        <w:t xml:space="preserve"> Protects sensitive data from unauthorized access, ensuring only authorized users can read it.</w:t>
      </w:r>
    </w:p>
    <w:p w14:paraId="1CD3CBC0" w14:textId="77777777" w:rsidR="00197815" w:rsidRPr="00197815" w:rsidRDefault="00197815" w:rsidP="00197815">
      <w:pPr>
        <w:numPr>
          <w:ilvl w:val="0"/>
          <w:numId w:val="289"/>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Data Integrity:</w:t>
      </w:r>
      <w:r w:rsidRPr="00197815">
        <w:rPr>
          <w:rFonts w:ascii="Source Serif Pro" w:hAnsi="Source Serif Pro" w:cs="Arial"/>
          <w:color w:val="1F1F1F"/>
        </w:rPr>
        <w:t xml:space="preserve"> Encryption algorithms can detect any tampering with the data during transmission or storage.</w:t>
      </w:r>
    </w:p>
    <w:p w14:paraId="043C4784" w14:textId="77777777" w:rsidR="00197815" w:rsidRDefault="00197815" w:rsidP="00197815">
      <w:pPr>
        <w:numPr>
          <w:ilvl w:val="0"/>
          <w:numId w:val="289"/>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Compliance:</w:t>
      </w:r>
      <w:r w:rsidRPr="00197815">
        <w:rPr>
          <w:rFonts w:ascii="Source Serif Pro" w:hAnsi="Source Serif Pro" w:cs="Arial"/>
          <w:color w:val="1F1F1F"/>
        </w:rPr>
        <w:t xml:space="preserve"> Encryption may be required to meet regulatory compliance standards for data protection.</w:t>
      </w:r>
    </w:p>
    <w:p w14:paraId="12D36242" w14:textId="77777777" w:rsidR="00197815" w:rsidRPr="00197815" w:rsidRDefault="00197815" w:rsidP="00197815">
      <w:pPr>
        <w:spacing w:after="0"/>
        <w:rPr>
          <w:rFonts w:ascii="Source Serif Pro" w:hAnsi="Source Serif Pro" w:cs="Arial"/>
          <w:color w:val="1F1F1F"/>
        </w:rPr>
      </w:pPr>
    </w:p>
    <w:p w14:paraId="1790405D" w14:textId="77777777" w:rsidR="00197815" w:rsidRPr="00197815" w:rsidRDefault="00197815" w:rsidP="00197815">
      <w:pPr>
        <w:pStyle w:val="Heading2"/>
      </w:pPr>
      <w:r w:rsidRPr="00197815">
        <w:rPr>
          <w:rStyle w:val="Strong"/>
          <w:b/>
          <w:bCs/>
        </w:rPr>
        <w:lastRenderedPageBreak/>
        <w:t>Use Cases of Encryption:</w:t>
      </w:r>
    </w:p>
    <w:p w14:paraId="1401E61C" w14:textId="77777777" w:rsidR="00197815" w:rsidRPr="00197815" w:rsidRDefault="00197815" w:rsidP="00197815">
      <w:pPr>
        <w:numPr>
          <w:ilvl w:val="0"/>
          <w:numId w:val="290"/>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Securing data in transit:</w:t>
      </w:r>
      <w:r w:rsidRPr="00197815">
        <w:rPr>
          <w:rFonts w:ascii="Source Serif Pro" w:hAnsi="Source Serif Pro" w:cs="Arial"/>
          <w:color w:val="1F1F1F"/>
        </w:rPr>
        <w:t xml:space="preserve"> Encrypts data communication over networks (e.g., HTTPS for web traffic, VPNs for secure remote access).</w:t>
      </w:r>
    </w:p>
    <w:p w14:paraId="27E58E19" w14:textId="77777777" w:rsidR="00197815" w:rsidRDefault="00197815" w:rsidP="00197815">
      <w:pPr>
        <w:numPr>
          <w:ilvl w:val="0"/>
          <w:numId w:val="290"/>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Protecting data at rest:</w:t>
      </w:r>
      <w:r w:rsidRPr="00197815">
        <w:rPr>
          <w:rFonts w:ascii="Source Serif Pro" w:hAnsi="Source Serif Pro" w:cs="Arial"/>
          <w:color w:val="1F1F1F"/>
        </w:rPr>
        <w:t xml:space="preserve"> Encrypts data stored on devices (e.g., hard drives, mobile phones) to prevent unauthorized access in case of theft or loss.</w:t>
      </w:r>
    </w:p>
    <w:p w14:paraId="35DDD6E0" w14:textId="77777777" w:rsidR="00197815" w:rsidRDefault="00197815" w:rsidP="00197815">
      <w:pPr>
        <w:spacing w:after="0"/>
        <w:rPr>
          <w:rFonts w:ascii="Source Serif Pro" w:hAnsi="Source Serif Pro" w:cs="Arial"/>
          <w:color w:val="1F1F1F"/>
        </w:rPr>
      </w:pPr>
    </w:p>
    <w:p w14:paraId="1BFEC925" w14:textId="77777777" w:rsidR="00197815" w:rsidRPr="00197815" w:rsidRDefault="00197815" w:rsidP="00197815">
      <w:pPr>
        <w:spacing w:after="0"/>
        <w:rPr>
          <w:rFonts w:ascii="Source Serif Pro" w:hAnsi="Source Serif Pro" w:cs="Arial"/>
          <w:color w:val="1F1F1F"/>
        </w:rPr>
      </w:pPr>
    </w:p>
    <w:p w14:paraId="2C892B53" w14:textId="77777777" w:rsidR="00197815" w:rsidRPr="00197815" w:rsidRDefault="00197815" w:rsidP="00197815">
      <w:pPr>
        <w:pStyle w:val="Heading2"/>
      </w:pPr>
      <w:r w:rsidRPr="00197815">
        <w:rPr>
          <w:rStyle w:val="Strong"/>
          <w:b/>
          <w:bCs/>
        </w:rPr>
        <w:t>Choosing the Right Encryption Method:</w:t>
      </w:r>
    </w:p>
    <w:p w14:paraId="254FEB9E" w14:textId="77777777" w:rsidR="00197815" w:rsidRPr="00197815" w:rsidRDefault="00197815" w:rsidP="00197815">
      <w:pPr>
        <w:pStyle w:val="NormalWeb"/>
        <w:spacing w:before="240" w:beforeAutospacing="0" w:after="240" w:afterAutospacing="0"/>
        <w:rPr>
          <w:rFonts w:ascii="Source Serif Pro" w:hAnsi="Source Serif Pro" w:cs="Arial"/>
          <w:color w:val="1F1F1F"/>
        </w:rPr>
      </w:pPr>
      <w:r w:rsidRPr="00197815">
        <w:rPr>
          <w:rFonts w:ascii="Source Serif Pro" w:hAnsi="Source Serif Pro" w:cs="Arial"/>
          <w:color w:val="1F1F1F"/>
        </w:rPr>
        <w:t>The selection of an encryption method depends on factors like:</w:t>
      </w:r>
    </w:p>
    <w:p w14:paraId="060EC56C" w14:textId="77777777" w:rsidR="00197815" w:rsidRPr="00197815" w:rsidRDefault="00197815" w:rsidP="00197815">
      <w:pPr>
        <w:numPr>
          <w:ilvl w:val="0"/>
          <w:numId w:val="291"/>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Security requirements:</w:t>
      </w:r>
      <w:r w:rsidRPr="00197815">
        <w:rPr>
          <w:rFonts w:ascii="Source Serif Pro" w:hAnsi="Source Serif Pro" w:cs="Arial"/>
          <w:color w:val="1F1F1F"/>
        </w:rPr>
        <w:t xml:space="preserve"> The level of sensitivity of the data being protected.</w:t>
      </w:r>
    </w:p>
    <w:p w14:paraId="7FB87C79" w14:textId="77777777" w:rsidR="00197815" w:rsidRPr="00197815" w:rsidRDefault="00197815" w:rsidP="00197815">
      <w:pPr>
        <w:numPr>
          <w:ilvl w:val="0"/>
          <w:numId w:val="291"/>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Performance:</w:t>
      </w:r>
      <w:r w:rsidRPr="00197815">
        <w:rPr>
          <w:rFonts w:ascii="Source Serif Pro" w:hAnsi="Source Serif Pro" w:cs="Arial"/>
          <w:color w:val="1F1F1F"/>
        </w:rPr>
        <w:t xml:space="preserve"> Some algorithms are faster than others, impacting processing overhead.</w:t>
      </w:r>
    </w:p>
    <w:p w14:paraId="638C2FA8" w14:textId="77777777" w:rsidR="00197815" w:rsidRDefault="00197815" w:rsidP="00197815">
      <w:pPr>
        <w:numPr>
          <w:ilvl w:val="0"/>
          <w:numId w:val="291"/>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Key management complexity:</w:t>
      </w:r>
      <w:r w:rsidRPr="00197815">
        <w:rPr>
          <w:rFonts w:ascii="Source Serif Pro" w:hAnsi="Source Serif Pro" w:cs="Arial"/>
          <w:color w:val="1F1F1F"/>
        </w:rPr>
        <w:t xml:space="preserve"> Symmetric encryption requires secure key distribution, while asymmetric encryption might involve complex key pair management.</w:t>
      </w:r>
    </w:p>
    <w:p w14:paraId="4D3BF085" w14:textId="77777777" w:rsidR="00795B4F" w:rsidRDefault="00795B4F" w:rsidP="00795B4F">
      <w:pPr>
        <w:spacing w:after="0"/>
        <w:rPr>
          <w:rFonts w:ascii="Source Serif Pro" w:hAnsi="Source Serif Pro" w:cs="Arial"/>
          <w:color w:val="1F1F1F"/>
        </w:rPr>
      </w:pPr>
    </w:p>
    <w:p w14:paraId="4A634BC0" w14:textId="45711FA4" w:rsidR="00795B4F" w:rsidRPr="00197815" w:rsidRDefault="00795B4F" w:rsidP="00795B4F">
      <w:pPr>
        <w:spacing w:after="0"/>
        <w:rPr>
          <w:rFonts w:ascii="Source Serif Pro" w:hAnsi="Source Serif Pro" w:cs="Arial"/>
          <w:color w:val="1F1F1F"/>
        </w:rPr>
      </w:pPr>
      <w:r>
        <w:rPr>
          <w:noProof/>
        </w:rPr>
        <w:lastRenderedPageBreak/>
        <w:drawing>
          <wp:inline distT="0" distB="0" distL="0" distR="0" wp14:anchorId="66F8F8CC" wp14:editId="4905C411">
            <wp:extent cx="5943600" cy="5943600"/>
            <wp:effectExtent l="0" t="0" r="0" b="0"/>
            <wp:docPr id="4154696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40D2A0F" w14:textId="77777777" w:rsidR="00197815" w:rsidRDefault="00197815" w:rsidP="00197815">
      <w:pPr>
        <w:pStyle w:val="NormalWeb"/>
        <w:spacing w:before="240" w:beforeAutospacing="0" w:after="240" w:afterAutospacing="0"/>
        <w:rPr>
          <w:rFonts w:ascii="Source Serif Pro" w:hAnsi="Source Serif Pro" w:cs="Arial"/>
          <w:color w:val="1F1F1F"/>
        </w:rPr>
      </w:pPr>
      <w:r w:rsidRPr="00197815">
        <w:rPr>
          <w:rFonts w:ascii="Source Serif Pro" w:hAnsi="Source Serif Pro" w:cs="Arial"/>
          <w:color w:val="1F1F1F"/>
        </w:rPr>
        <w:t>By implementing robust encryption techniques, you can significantly enhance the security of your data and safeguard it from unauthorized access.</w:t>
      </w:r>
    </w:p>
    <w:p w14:paraId="344C5C7F" w14:textId="77777777" w:rsidR="00320A2D" w:rsidRDefault="00320A2D" w:rsidP="00320A2D">
      <w:pPr>
        <w:pStyle w:val="Heading1"/>
      </w:pPr>
      <w:r w:rsidRPr="00320A2D">
        <w:t>What are DDoS Attacks?</w:t>
      </w:r>
    </w:p>
    <w:p w14:paraId="77B24B5B" w14:textId="77777777" w:rsidR="00320A2D" w:rsidRPr="00320A2D" w:rsidRDefault="00320A2D" w:rsidP="00320A2D">
      <w:pPr>
        <w:pStyle w:val="BodyText"/>
      </w:pPr>
    </w:p>
    <w:p w14:paraId="70853971" w14:textId="77777777" w:rsidR="00320A2D" w:rsidRDefault="00320A2D" w:rsidP="00320A2D">
      <w:pPr>
        <w:pStyle w:val="NormalWeb"/>
        <w:spacing w:before="0" w:beforeAutospacing="0" w:after="258" w:afterAutospacing="0"/>
        <w:rPr>
          <w:rFonts w:ascii="Source Serif Pro" w:hAnsi="Source Serif Pro"/>
          <w:spacing w:val="2"/>
        </w:rPr>
      </w:pPr>
      <w:r w:rsidRPr="00320A2D">
        <w:rPr>
          <w:rFonts w:ascii="Source Serif Pro" w:hAnsi="Source Serif Pro"/>
          <w:spacing w:val="2"/>
        </w:rPr>
        <w:t xml:space="preserve">A Distributed Denial of Service (DDoS) attack is a malicious attempt to disrupt normal traffic of a targeted server, service, or network by overwhelming the target or its surrounding infrastructure with a flood of Internet traffic. DDoS attacks achieve effectiveness by utilizing multiple compromised computer systems as sources of </w:t>
      </w:r>
      <w:r w:rsidRPr="00320A2D">
        <w:rPr>
          <w:rFonts w:ascii="Source Serif Pro" w:hAnsi="Source Serif Pro"/>
          <w:spacing w:val="2"/>
        </w:rPr>
        <w:lastRenderedPageBreak/>
        <w:t>attack traffic. These systems can include computers and other networked resources such as IoT devices.</w:t>
      </w:r>
    </w:p>
    <w:p w14:paraId="132CF1F0" w14:textId="77777777" w:rsidR="00C74112" w:rsidRPr="00F32B37" w:rsidRDefault="00C74112" w:rsidP="00F32B37">
      <w:pPr>
        <w:pStyle w:val="Heading2"/>
      </w:pPr>
      <w:r w:rsidRPr="00F32B37">
        <w:rPr>
          <w:rStyle w:val="Strong"/>
          <w:b/>
          <w:bCs/>
        </w:rPr>
        <w:t>Understanding the Attack:</w:t>
      </w:r>
    </w:p>
    <w:p w14:paraId="3E4A3B43" w14:textId="77777777" w:rsidR="00C74112" w:rsidRPr="00C74112" w:rsidRDefault="00C74112" w:rsidP="00C74112">
      <w:pPr>
        <w:numPr>
          <w:ilvl w:val="0"/>
          <w:numId w:val="292"/>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Goal:</w:t>
      </w:r>
      <w:r w:rsidRPr="00C74112">
        <w:rPr>
          <w:rFonts w:ascii="Source Serif Pro" w:hAnsi="Source Serif Pro" w:cs="Arial"/>
          <w:color w:val="1F1F1F"/>
        </w:rPr>
        <w:t xml:space="preserve"> To disrupt normal operations of a server, service, or network by consuming all available resources (bandwidth, processing power).</w:t>
      </w:r>
    </w:p>
    <w:p w14:paraId="40D04039" w14:textId="77777777" w:rsidR="00C74112" w:rsidRDefault="00C74112" w:rsidP="00C74112">
      <w:pPr>
        <w:numPr>
          <w:ilvl w:val="0"/>
          <w:numId w:val="292"/>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Weapons:</w:t>
      </w:r>
      <w:r w:rsidRPr="00C74112">
        <w:rPr>
          <w:rFonts w:ascii="Source Serif Pro" w:hAnsi="Source Serif Pro" w:cs="Arial"/>
          <w:color w:val="1F1F1F"/>
        </w:rPr>
        <w:t xml:space="preserve"> A network of compromised computers or devices (botnet) controlled by the attacker. These bots bombard the target with a massive influx of requests, making it difficult or impossible for legitimate users to access the system.</w:t>
      </w:r>
    </w:p>
    <w:p w14:paraId="7F2C7E0B" w14:textId="77777777" w:rsidR="00C74112" w:rsidRPr="00C74112" w:rsidRDefault="00C74112" w:rsidP="00C74112">
      <w:pPr>
        <w:spacing w:after="0"/>
        <w:rPr>
          <w:rFonts w:ascii="Source Serif Pro" w:hAnsi="Source Serif Pro" w:cs="Arial"/>
          <w:color w:val="1F1F1F"/>
        </w:rPr>
      </w:pPr>
    </w:p>
    <w:p w14:paraId="103C9E1B" w14:textId="77777777" w:rsidR="00C74112" w:rsidRPr="00F32B37" w:rsidRDefault="00C74112" w:rsidP="00F32B37">
      <w:pPr>
        <w:pStyle w:val="Heading2"/>
      </w:pPr>
      <w:r w:rsidRPr="00F32B37">
        <w:rPr>
          <w:rStyle w:val="Strong"/>
          <w:b/>
          <w:bCs/>
        </w:rPr>
        <w:t>How DDoS Attacks Work:</w:t>
      </w:r>
    </w:p>
    <w:p w14:paraId="008A2BA8" w14:textId="77777777" w:rsidR="00C74112" w:rsidRPr="00C74112" w:rsidRDefault="00C74112" w:rsidP="00C74112">
      <w:pPr>
        <w:numPr>
          <w:ilvl w:val="0"/>
          <w:numId w:val="293"/>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Botnet Recruitment:</w:t>
      </w:r>
      <w:r w:rsidRPr="00C74112">
        <w:rPr>
          <w:rFonts w:ascii="Source Serif Pro" w:hAnsi="Source Serif Pro" w:cs="Arial"/>
          <w:color w:val="1F1F1F"/>
        </w:rPr>
        <w:t xml:space="preserve"> Attackers infect a large number of devices (computers, IoT devices) with malware, turning them into bots under their control.</w:t>
      </w:r>
    </w:p>
    <w:p w14:paraId="4FB98833" w14:textId="77777777" w:rsidR="00C74112" w:rsidRPr="00C74112" w:rsidRDefault="00C74112" w:rsidP="00C74112">
      <w:pPr>
        <w:numPr>
          <w:ilvl w:val="0"/>
          <w:numId w:val="293"/>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Command and Control:</w:t>
      </w:r>
      <w:r w:rsidRPr="00C74112">
        <w:rPr>
          <w:rFonts w:ascii="Source Serif Pro" w:hAnsi="Source Serif Pro" w:cs="Arial"/>
          <w:color w:val="1F1F1F"/>
        </w:rPr>
        <w:t xml:space="preserve"> The attacker establishes a communication channel to remotely control the botnet.</w:t>
      </w:r>
    </w:p>
    <w:p w14:paraId="1BAAE0E6" w14:textId="77777777" w:rsidR="00C74112" w:rsidRDefault="00C74112" w:rsidP="00C74112">
      <w:pPr>
        <w:numPr>
          <w:ilvl w:val="0"/>
          <w:numId w:val="293"/>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DDoS Launch:</w:t>
      </w:r>
      <w:r w:rsidRPr="00C74112">
        <w:rPr>
          <w:rFonts w:ascii="Source Serif Pro" w:hAnsi="Source Serif Pro" w:cs="Arial"/>
          <w:color w:val="1F1F1F"/>
        </w:rPr>
        <w:t xml:space="preserve"> The attacker instructs the botnet to bombard the target with various types of attack traffic, overwhelming its capacity.</w:t>
      </w:r>
    </w:p>
    <w:p w14:paraId="4E2B6140" w14:textId="77777777" w:rsidR="00C74112" w:rsidRPr="00C74112" w:rsidRDefault="00C74112" w:rsidP="00C74112">
      <w:pPr>
        <w:spacing w:after="0"/>
        <w:rPr>
          <w:rFonts w:ascii="Source Serif Pro" w:hAnsi="Source Serif Pro" w:cs="Arial"/>
          <w:color w:val="1F1F1F"/>
        </w:rPr>
      </w:pPr>
    </w:p>
    <w:p w14:paraId="0582AABB" w14:textId="77777777" w:rsidR="00C74112" w:rsidRPr="00F32B37" w:rsidRDefault="00C74112" w:rsidP="00F32B37">
      <w:pPr>
        <w:pStyle w:val="Heading2"/>
      </w:pPr>
      <w:r w:rsidRPr="00F32B37">
        <w:rPr>
          <w:rStyle w:val="Strong"/>
          <w:b/>
          <w:bCs/>
        </w:rPr>
        <w:t>Types of DDoS Attacks:</w:t>
      </w:r>
    </w:p>
    <w:p w14:paraId="00DC6CE1" w14:textId="77777777" w:rsidR="00C74112" w:rsidRPr="00C74112" w:rsidRDefault="00C74112" w:rsidP="00C74112">
      <w:pPr>
        <w:numPr>
          <w:ilvl w:val="0"/>
          <w:numId w:val="294"/>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Volume-Based Attacks:</w:t>
      </w:r>
      <w:r w:rsidRPr="00C74112">
        <w:rPr>
          <w:rFonts w:ascii="Source Serif Pro" w:hAnsi="Source Serif Pro" w:cs="Arial"/>
          <w:color w:val="1F1F1F"/>
        </w:rPr>
        <w:t xml:space="preserve"> Flood the target with a massive amount of data, saturating its bandwidth and preventing legitimate traffic from reaching its destination.</w:t>
      </w:r>
    </w:p>
    <w:p w14:paraId="234995E8" w14:textId="77777777" w:rsidR="00C74112" w:rsidRPr="00C74112" w:rsidRDefault="00C74112" w:rsidP="00C74112">
      <w:pPr>
        <w:numPr>
          <w:ilvl w:val="0"/>
          <w:numId w:val="294"/>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Protocol Attacks:</w:t>
      </w:r>
      <w:r w:rsidRPr="00C74112">
        <w:rPr>
          <w:rFonts w:ascii="Source Serif Pro" w:hAnsi="Source Serif Pro" w:cs="Arial"/>
          <w:color w:val="1F1F1F"/>
        </w:rPr>
        <w:t xml:space="preserve"> Exploit vulnerabilities in network protocols to disrupt communication and exhaust server resources.</w:t>
      </w:r>
    </w:p>
    <w:p w14:paraId="5908B887" w14:textId="77777777" w:rsidR="00C74112" w:rsidRDefault="00C74112" w:rsidP="00C74112">
      <w:pPr>
        <w:numPr>
          <w:ilvl w:val="0"/>
          <w:numId w:val="294"/>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Application-Layer Attacks:</w:t>
      </w:r>
      <w:r w:rsidRPr="00C74112">
        <w:rPr>
          <w:rFonts w:ascii="Source Serif Pro" w:hAnsi="Source Serif Pro" w:cs="Arial"/>
          <w:color w:val="1F1F1F"/>
        </w:rPr>
        <w:t xml:space="preserve"> Target specific application functionalities to overload the target system.</w:t>
      </w:r>
    </w:p>
    <w:p w14:paraId="0D531267" w14:textId="77777777" w:rsidR="00C74112" w:rsidRPr="00C74112" w:rsidRDefault="00C74112" w:rsidP="00C74112">
      <w:pPr>
        <w:spacing w:after="0"/>
        <w:rPr>
          <w:rFonts w:ascii="Source Serif Pro" w:hAnsi="Source Serif Pro" w:cs="Arial"/>
          <w:color w:val="1F1F1F"/>
        </w:rPr>
      </w:pPr>
    </w:p>
    <w:p w14:paraId="3E9BF0D1" w14:textId="77777777" w:rsidR="00C74112" w:rsidRPr="00F32B37" w:rsidRDefault="00C74112" w:rsidP="00F32B37">
      <w:pPr>
        <w:pStyle w:val="Heading2"/>
      </w:pPr>
      <w:r w:rsidRPr="00F32B37">
        <w:rPr>
          <w:rStyle w:val="Strong"/>
          <w:b/>
          <w:bCs/>
        </w:rPr>
        <w:t>Impact of DDoS Attacks:</w:t>
      </w:r>
    </w:p>
    <w:p w14:paraId="7F7254F1" w14:textId="77777777" w:rsidR="00C74112" w:rsidRPr="00C74112" w:rsidRDefault="00C74112" w:rsidP="00C74112">
      <w:pPr>
        <w:numPr>
          <w:ilvl w:val="0"/>
          <w:numId w:val="295"/>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Disrupted Services:</w:t>
      </w:r>
      <w:r w:rsidRPr="00C74112">
        <w:rPr>
          <w:rFonts w:ascii="Source Serif Pro" w:hAnsi="Source Serif Pro" w:cs="Arial"/>
          <w:color w:val="1F1F1F"/>
        </w:rPr>
        <w:t xml:space="preserve"> Websites, online applications, and critical infrastructure can become inaccessible to legitimate users.</w:t>
      </w:r>
    </w:p>
    <w:p w14:paraId="6031ABA4" w14:textId="77777777" w:rsidR="00C74112" w:rsidRPr="00C74112" w:rsidRDefault="00C74112" w:rsidP="00C74112">
      <w:pPr>
        <w:numPr>
          <w:ilvl w:val="0"/>
          <w:numId w:val="295"/>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Financial Losses:</w:t>
      </w:r>
      <w:r w:rsidRPr="00C74112">
        <w:rPr>
          <w:rFonts w:ascii="Source Serif Pro" w:hAnsi="Source Serif Pro" w:cs="Arial"/>
          <w:color w:val="1F1F1F"/>
        </w:rPr>
        <w:t xml:space="preserve"> Businesses can suffer revenue loss due to downtime and operational disruptions.</w:t>
      </w:r>
    </w:p>
    <w:p w14:paraId="6C92A9C9" w14:textId="77777777" w:rsidR="00C74112" w:rsidRDefault="00C74112" w:rsidP="00C74112">
      <w:pPr>
        <w:numPr>
          <w:ilvl w:val="0"/>
          <w:numId w:val="295"/>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Reputational Damage:</w:t>
      </w:r>
      <w:r w:rsidRPr="00C74112">
        <w:rPr>
          <w:rFonts w:ascii="Source Serif Pro" w:hAnsi="Source Serif Pro" w:cs="Arial"/>
          <w:color w:val="1F1F1F"/>
        </w:rPr>
        <w:t xml:space="preserve"> DDoS attacks can damage a company's reputation and erode customer trust.</w:t>
      </w:r>
    </w:p>
    <w:p w14:paraId="57F6F5E2" w14:textId="77777777" w:rsidR="00C74112" w:rsidRPr="00C74112" w:rsidRDefault="00C74112" w:rsidP="00C74112">
      <w:pPr>
        <w:spacing w:after="0"/>
        <w:rPr>
          <w:rFonts w:ascii="Source Serif Pro" w:hAnsi="Source Serif Pro" w:cs="Arial"/>
          <w:color w:val="1F1F1F"/>
        </w:rPr>
      </w:pPr>
    </w:p>
    <w:p w14:paraId="518883D9" w14:textId="77777777" w:rsidR="00C74112" w:rsidRPr="00F32B37" w:rsidRDefault="00C74112" w:rsidP="00F32B37">
      <w:pPr>
        <w:pStyle w:val="Heading2"/>
      </w:pPr>
      <w:r w:rsidRPr="00F32B37">
        <w:rPr>
          <w:rStyle w:val="Strong"/>
          <w:b/>
          <w:bCs/>
        </w:rPr>
        <w:t>Defending Against DDoS Attacks:</w:t>
      </w:r>
    </w:p>
    <w:p w14:paraId="7D36F12C" w14:textId="77777777" w:rsidR="00C74112" w:rsidRPr="00C74112" w:rsidRDefault="00C74112" w:rsidP="00C74112">
      <w:pPr>
        <w:numPr>
          <w:ilvl w:val="0"/>
          <w:numId w:val="296"/>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DDoS Mitigation Services:</w:t>
      </w:r>
      <w:r w:rsidRPr="00C74112">
        <w:rPr>
          <w:rFonts w:ascii="Source Serif Pro" w:hAnsi="Source Serif Pro" w:cs="Arial"/>
          <w:color w:val="1F1F1F"/>
        </w:rPr>
        <w:t xml:space="preserve"> Specialized services can help absorb attack traffic and protect critical systems.</w:t>
      </w:r>
    </w:p>
    <w:p w14:paraId="3FCF20EB" w14:textId="77777777" w:rsidR="00C74112" w:rsidRPr="00C74112" w:rsidRDefault="00C74112" w:rsidP="00C74112">
      <w:pPr>
        <w:numPr>
          <w:ilvl w:val="0"/>
          <w:numId w:val="296"/>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lastRenderedPageBreak/>
        <w:t>Traffic Filtering:</w:t>
      </w:r>
      <w:r w:rsidRPr="00C74112">
        <w:rPr>
          <w:rFonts w:ascii="Source Serif Pro" w:hAnsi="Source Serif Pro" w:cs="Arial"/>
          <w:color w:val="1F1F1F"/>
        </w:rPr>
        <w:t xml:space="preserve"> Techniques can be implemented to identify and filter out malicious traffic.</w:t>
      </w:r>
    </w:p>
    <w:p w14:paraId="082E9BA2" w14:textId="77777777" w:rsidR="00C74112" w:rsidRPr="00C74112" w:rsidRDefault="00C74112" w:rsidP="00C74112">
      <w:pPr>
        <w:numPr>
          <w:ilvl w:val="0"/>
          <w:numId w:val="296"/>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Scalable Infrastructure:</w:t>
      </w:r>
      <w:r w:rsidRPr="00C74112">
        <w:rPr>
          <w:rFonts w:ascii="Source Serif Pro" w:hAnsi="Source Serif Pro" w:cs="Arial"/>
          <w:color w:val="1F1F1F"/>
        </w:rPr>
        <w:t xml:space="preserve"> Building a robust and scalable infrastructure can help withstand attack surges.</w:t>
      </w:r>
    </w:p>
    <w:p w14:paraId="7F155B88" w14:textId="77777777" w:rsidR="00C74112" w:rsidRDefault="00C74112" w:rsidP="00C74112">
      <w:pPr>
        <w:numPr>
          <w:ilvl w:val="0"/>
          <w:numId w:val="296"/>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Incident Response Plan:</w:t>
      </w:r>
      <w:r w:rsidRPr="00C74112">
        <w:rPr>
          <w:rFonts w:ascii="Source Serif Pro" w:hAnsi="Source Serif Pro" w:cs="Arial"/>
          <w:color w:val="1F1F1F"/>
        </w:rPr>
        <w:t xml:space="preserve"> Having a plan in place to identify, mitigate, and recover from DDoS attacks is crucial.</w:t>
      </w:r>
    </w:p>
    <w:p w14:paraId="19BBBFFC" w14:textId="77777777" w:rsidR="00C74112" w:rsidRPr="00C74112" w:rsidRDefault="00C74112" w:rsidP="00C74112">
      <w:pPr>
        <w:spacing w:after="0"/>
        <w:rPr>
          <w:rFonts w:ascii="Source Serif Pro" w:hAnsi="Source Serif Pro" w:cs="Arial"/>
          <w:color w:val="1F1F1F"/>
        </w:rPr>
      </w:pPr>
    </w:p>
    <w:p w14:paraId="71656DC2" w14:textId="77777777" w:rsidR="00C74112" w:rsidRPr="00C74112" w:rsidRDefault="00C74112" w:rsidP="00C74112">
      <w:pPr>
        <w:pStyle w:val="NormalWeb"/>
        <w:spacing w:before="0" w:beforeAutospacing="0" w:after="0" w:afterAutospacing="0"/>
        <w:rPr>
          <w:rFonts w:ascii="Source Serif Pro" w:hAnsi="Source Serif Pro" w:cs="Arial"/>
          <w:b/>
          <w:bCs/>
          <w:color w:val="1F1F1F"/>
        </w:rPr>
      </w:pPr>
      <w:r w:rsidRPr="00C74112">
        <w:rPr>
          <w:rStyle w:val="Strong"/>
          <w:rFonts w:ascii="Source Serif Pro" w:hAnsi="Source Serif Pro" w:cs="Arial"/>
          <w:b w:val="0"/>
          <w:bCs w:val="0"/>
          <w:color w:val="1F1F1F"/>
          <w:bdr w:val="none" w:sz="0" w:space="0" w:color="auto" w:frame="1"/>
        </w:rPr>
        <w:t>DDoS attacks are a continuous threat in the digital landscape. By understanding their tactics and implementing appropriate security measures, organizations can protect their online presence and critical systems.</w:t>
      </w:r>
    </w:p>
    <w:p w14:paraId="166E057B" w14:textId="77777777" w:rsidR="00644633" w:rsidRPr="00405437" w:rsidRDefault="00644633">
      <w:pPr>
        <w:pStyle w:val="BodyText"/>
        <w:rPr>
          <w:rFonts w:ascii="Source Serif Pro" w:hAnsi="Source Serif Pro"/>
        </w:rPr>
      </w:pPr>
    </w:p>
    <w:p w14:paraId="69FB8F71" w14:textId="77777777" w:rsidR="005D24DB" w:rsidRPr="001610CB" w:rsidRDefault="00000000" w:rsidP="00D037C0">
      <w:pPr>
        <w:pStyle w:val="Title"/>
        <w:rPr>
          <w:rFonts w:ascii="Source Serif Pro" w:hAnsi="Source Serif Pro"/>
        </w:rPr>
      </w:pPr>
      <w:bookmarkStart w:id="7" w:name="system-design-architectures"/>
      <w:r w:rsidRPr="001610CB">
        <w:rPr>
          <w:rFonts w:ascii="Source Serif Pro" w:hAnsi="Source Serif Pro"/>
        </w:rPr>
        <w:t>System Design Architectures</w:t>
      </w:r>
    </w:p>
    <w:p w14:paraId="72BAC22E" w14:textId="77777777" w:rsidR="005D24DB" w:rsidRPr="001610CB" w:rsidRDefault="00000000">
      <w:pPr>
        <w:pStyle w:val="FirstParagraph"/>
        <w:rPr>
          <w:rFonts w:ascii="Source Serif Pro" w:hAnsi="Source Serif Pro"/>
        </w:rPr>
      </w:pPr>
      <w:r w:rsidRPr="001610CB">
        <w:rPr>
          <w:rFonts w:ascii="Source Serif Pro" w:hAnsi="Source Serif Pro"/>
        </w:rPr>
        <w:t>System Architecture is the overall structure of the software and the ways in which that structure provides conceptual integrity for a system.</w:t>
      </w:r>
    </w:p>
    <w:p w14:paraId="01B860A4" w14:textId="77777777" w:rsidR="005D24DB" w:rsidRPr="001610CB" w:rsidRDefault="00000000">
      <w:pPr>
        <w:pStyle w:val="BodyText"/>
        <w:rPr>
          <w:rFonts w:ascii="Source Serif Pro" w:hAnsi="Source Serif Pro"/>
        </w:rPr>
      </w:pPr>
      <w:r w:rsidRPr="001610CB">
        <w:rPr>
          <w:rFonts w:ascii="Source Serif Pro" w:hAnsi="Source Serif Pro"/>
        </w:rPr>
        <w:t>There are countless system design architectures, each tailored to specific needs and contexts. Here’s a list of some prominent ones, along with their pros and cons:</w:t>
      </w:r>
    </w:p>
    <w:p w14:paraId="196025DC" w14:textId="77777777" w:rsidR="005D24DB" w:rsidRPr="001610CB" w:rsidRDefault="00000000" w:rsidP="00FA6AD5">
      <w:pPr>
        <w:pStyle w:val="Heading1"/>
        <w:rPr>
          <w:rFonts w:ascii="Source Serif Pro" w:hAnsi="Source Serif Pro"/>
        </w:rPr>
      </w:pPr>
      <w:bookmarkStart w:id="8" w:name="monolithic-architecture"/>
      <w:bookmarkEnd w:id="7"/>
      <w:r w:rsidRPr="001610CB">
        <w:rPr>
          <w:rFonts w:ascii="Source Serif Pro" w:hAnsi="Source Serif Pro"/>
        </w:rPr>
        <w:t>Monolithic Architecture</w:t>
      </w:r>
    </w:p>
    <w:p w14:paraId="189917D5" w14:textId="77777777" w:rsidR="005D24DB" w:rsidRPr="001610CB" w:rsidRDefault="00000000">
      <w:pPr>
        <w:pStyle w:val="FirstParagraph"/>
        <w:rPr>
          <w:rFonts w:ascii="Source Serif Pro" w:hAnsi="Source Serif Pro"/>
        </w:rPr>
      </w:pPr>
      <w:r w:rsidRPr="001610CB">
        <w:rPr>
          <w:rFonts w:ascii="Source Serif Pro" w:hAnsi="Source Serif Pro"/>
        </w:rPr>
        <w:t>A Monolithic Architecture is like a well-built castle – everything’s under one roof! All the parts, from foundation to towers, are tightly packed together. It’s simple, efficient, and easy to manage. But just like a castle, adding rooms or changing the layout gets tricky, and one big crack can bring the whole thing down.</w:t>
      </w:r>
    </w:p>
    <w:p w14:paraId="4434059E"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1F99EE53" wp14:editId="6F58BB7E">
            <wp:extent cx="4394200" cy="6159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blogger.googleusercontent.com/img/a/AVvXsEhMPwEhkL0fzH0n3TfoworKWCQvy-MGuZOtXWom18fURiqdSCVrE5qXvqjBWfC97OmrfMRmlYf9oscuMGtRF0L50RfYOleHf8Eh5lflHQrwCZ4ShQYTJGT_nctGQzcA8m2avaryF9SQJ9puAV2K-uvq1Ief4VMa28XDuwPItVweF8aJaAnSSrcO08xFb2v2"/>
                    <pic:cNvPicPr>
                      <a:picLocks noChangeAspect="1" noChangeArrowheads="1"/>
                    </pic:cNvPicPr>
                  </pic:nvPicPr>
                  <pic:blipFill>
                    <a:blip r:embed="rId23"/>
                    <a:stretch>
                      <a:fillRect/>
                    </a:stretch>
                  </pic:blipFill>
                  <pic:spPr bwMode="auto">
                    <a:xfrm>
                      <a:off x="0" y="0"/>
                      <a:ext cx="4394200" cy="6159500"/>
                    </a:xfrm>
                    <a:prstGeom prst="rect">
                      <a:avLst/>
                    </a:prstGeom>
                    <a:noFill/>
                    <a:ln w="9525">
                      <a:noFill/>
                      <a:headEnd/>
                      <a:tailEnd/>
                    </a:ln>
                  </pic:spPr>
                </pic:pic>
              </a:graphicData>
            </a:graphic>
          </wp:inline>
        </w:drawing>
      </w:r>
    </w:p>
    <w:p w14:paraId="1AC863EE" w14:textId="77777777" w:rsidR="005D24DB" w:rsidRPr="001610CB" w:rsidRDefault="00000000">
      <w:pPr>
        <w:pStyle w:val="BodyText"/>
        <w:rPr>
          <w:rFonts w:ascii="Source Serif Pro" w:hAnsi="Source Serif Pro"/>
        </w:rPr>
      </w:pPr>
      <w:r w:rsidRPr="001610CB">
        <w:rPr>
          <w:rFonts w:ascii="Source Serif Pro" w:hAnsi="Source Serif Pro"/>
        </w:rPr>
        <w:t>That’s the gist of Monolithic Architecture in the software world. It’s a single codebase where everything’s connected, making it straightforward to develop and deploy. But scaling gets tough, and changes can be risky. Think of it as a strong foundation for smaller projects, but less flexible for grand renovations.</w:t>
      </w:r>
    </w:p>
    <w:p w14:paraId="14AE59A9" w14:textId="77777777" w:rsidR="005D24DB" w:rsidRPr="001610CB" w:rsidRDefault="00000000" w:rsidP="00FA6AD5">
      <w:pPr>
        <w:pStyle w:val="Heading2"/>
        <w:rPr>
          <w:rFonts w:ascii="Source Serif Pro" w:hAnsi="Source Serif Pro"/>
        </w:rPr>
      </w:pPr>
      <w:bookmarkStart w:id="9" w:name="multi-tier-vs-multi-layer"/>
      <w:r w:rsidRPr="001610CB">
        <w:rPr>
          <w:rFonts w:ascii="Source Serif Pro" w:hAnsi="Source Serif Pro"/>
        </w:rPr>
        <w:t>Multi-Tier Vs Multi-Layer</w:t>
      </w:r>
    </w:p>
    <w:p w14:paraId="7FB264B5" w14:textId="77777777" w:rsidR="005D24DB" w:rsidRPr="001610CB" w:rsidRDefault="00000000">
      <w:pPr>
        <w:pStyle w:val="FirstParagraph"/>
        <w:rPr>
          <w:rFonts w:ascii="Source Serif Pro" w:hAnsi="Source Serif Pro"/>
        </w:rPr>
      </w:pPr>
      <w:r w:rsidRPr="001610CB">
        <w:rPr>
          <w:rFonts w:ascii="Source Serif Pro" w:hAnsi="Source Serif Pro"/>
        </w:rPr>
        <w:t>In the context of software architecture, the terms “multi-tier” and “multi-layer” are often used interchangeably, but they have distinct meanings:</w:t>
      </w:r>
    </w:p>
    <w:p w14:paraId="79CE7C6B" w14:textId="77777777" w:rsidR="005D24DB" w:rsidRPr="001610CB" w:rsidRDefault="00000000">
      <w:pPr>
        <w:numPr>
          <w:ilvl w:val="0"/>
          <w:numId w:val="2"/>
        </w:numPr>
        <w:rPr>
          <w:rFonts w:ascii="Source Serif Pro" w:hAnsi="Source Serif Pro"/>
        </w:rPr>
      </w:pPr>
      <w:r w:rsidRPr="001610CB">
        <w:rPr>
          <w:rFonts w:ascii="Source Serif Pro" w:hAnsi="Source Serif Pro"/>
          <w:b/>
          <w:bCs/>
        </w:rPr>
        <w:lastRenderedPageBreak/>
        <w:t>Multi-layer architecture</w:t>
      </w:r>
      <w:r w:rsidRPr="001610CB">
        <w:rPr>
          <w:rFonts w:ascii="Source Serif Pro" w:hAnsi="Source Serif Pro"/>
        </w:rPr>
        <w:t xml:space="preserve"> refers to how the codebase is organized into logical layers. Each layer has a specific role and responsibility within the application. For example, a typical three-layer architecture might consist of a presentation layer (UI), a business logic layer, and a data access layer.</w:t>
      </w:r>
    </w:p>
    <w:p w14:paraId="01882111" w14:textId="77777777" w:rsidR="005D24DB" w:rsidRPr="001610CB" w:rsidRDefault="00000000">
      <w:pPr>
        <w:numPr>
          <w:ilvl w:val="0"/>
          <w:numId w:val="2"/>
        </w:numPr>
        <w:rPr>
          <w:rFonts w:ascii="Source Serif Pro" w:hAnsi="Source Serif Pro"/>
        </w:rPr>
      </w:pPr>
      <w:r w:rsidRPr="001610CB">
        <w:rPr>
          <w:rFonts w:ascii="Source Serif Pro" w:hAnsi="Source Serif Pro"/>
          <w:b/>
          <w:bCs/>
        </w:rPr>
        <w:t>Multi-tier architecture</w:t>
      </w:r>
      <w:r w:rsidRPr="001610CB">
        <w:rPr>
          <w:rFonts w:ascii="Source Serif Pro" w:hAnsi="Source Serif Pro"/>
        </w:rPr>
        <w:t>, on the other hand, refers to the physical distribution of these layers across multiple servers or machines. In a multi-tier system, each layer runs on a separate hardware platform. This separation can enhance performance, scalability, and security.</w:t>
      </w:r>
    </w:p>
    <w:p w14:paraId="5E6936F5" w14:textId="77777777" w:rsidR="005D24DB" w:rsidRPr="001610CB" w:rsidRDefault="00000000">
      <w:pPr>
        <w:pStyle w:val="FirstParagraph"/>
        <w:rPr>
          <w:rFonts w:ascii="Source Serif Pro" w:hAnsi="Source Serif Pro"/>
        </w:rPr>
      </w:pPr>
      <w:r w:rsidRPr="001610CB">
        <w:rPr>
          <w:rFonts w:ascii="Source Serif Pro" w:hAnsi="Source Serif Pro"/>
        </w:rPr>
        <w:t xml:space="preserve">In a </w:t>
      </w:r>
      <w:r w:rsidRPr="001610CB">
        <w:rPr>
          <w:rFonts w:ascii="Source Serif Pro" w:hAnsi="Source Serif Pro"/>
          <w:b/>
          <w:bCs/>
        </w:rPr>
        <w:t>monolithic architecture</w:t>
      </w:r>
      <w:r w:rsidRPr="001610CB">
        <w:rPr>
          <w:rFonts w:ascii="Source Serif Pro" w:hAnsi="Source Serif Pro"/>
        </w:rPr>
        <w:t>, all the components of the application are interconnected and interdependent. In the context of a monolithic application, multi-layer refers to the organization of code into layers within a single application, while multi-tier would imply that different parts of the application are deployed on different servers.</w:t>
      </w:r>
    </w:p>
    <w:p w14:paraId="056E2E2C" w14:textId="77777777" w:rsidR="005D24DB" w:rsidRPr="001610CB" w:rsidRDefault="00000000">
      <w:pPr>
        <w:pStyle w:val="BodyText"/>
        <w:rPr>
          <w:rFonts w:ascii="Source Serif Pro" w:hAnsi="Source Serif Pro"/>
        </w:rPr>
      </w:pPr>
      <w:r w:rsidRPr="001610CB">
        <w:rPr>
          <w:rFonts w:ascii="Source Serif Pro" w:hAnsi="Source Serif Pro"/>
        </w:rPr>
        <w:t>The three-tier architecture is the most popular implementation of a multi-tier architecture and consists of a single presentation tier, logic tier, and data tier. The following illustration shows an example of a simple, generic three-tier application.</w:t>
      </w:r>
    </w:p>
    <w:p w14:paraId="6EEE12C4"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3A1DCCB5" wp14:editId="24430004">
            <wp:extent cx="5334000" cy="223148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ttps://blogger.googleusercontent.com/img/a/AVvXsEi3cfKbiF7uQbOyJCvCKP0vyi_e52U3RNOesnRu-NzWcYlpVs4OYOIRyztvjpQ1JKnXMs4bsXaChSp8w-BV02mfGly8qeZaqLLbK-5klSjj048RTH-EI6ttEy6wpV0AQo4A6zj721Xdo4wdjUb43-LlhvPPgY3_ppEqLM-kc2udqASHg6-tYHM0op8jvsU7"/>
                    <pic:cNvPicPr>
                      <a:picLocks noChangeAspect="1" noChangeArrowheads="1"/>
                    </pic:cNvPicPr>
                  </pic:nvPicPr>
                  <pic:blipFill>
                    <a:blip r:embed="rId24"/>
                    <a:stretch>
                      <a:fillRect/>
                    </a:stretch>
                  </pic:blipFill>
                  <pic:spPr bwMode="auto">
                    <a:xfrm>
                      <a:off x="0" y="0"/>
                      <a:ext cx="5334000" cy="2231486"/>
                    </a:xfrm>
                    <a:prstGeom prst="rect">
                      <a:avLst/>
                    </a:prstGeom>
                    <a:noFill/>
                    <a:ln w="9525">
                      <a:noFill/>
                      <a:headEnd/>
                      <a:tailEnd/>
                    </a:ln>
                  </pic:spPr>
                </pic:pic>
              </a:graphicData>
            </a:graphic>
          </wp:inline>
        </w:drawing>
      </w:r>
    </w:p>
    <w:p w14:paraId="3E52DFAA" w14:textId="77777777" w:rsidR="005D24DB" w:rsidRPr="001610CB" w:rsidRDefault="00000000">
      <w:pPr>
        <w:pStyle w:val="BodyText"/>
        <w:rPr>
          <w:rFonts w:ascii="Source Serif Pro" w:hAnsi="Source Serif Pro"/>
        </w:rPr>
      </w:pPr>
      <w:r w:rsidRPr="001610CB">
        <w:rPr>
          <w:rFonts w:ascii="Source Serif Pro" w:hAnsi="Source Serif Pro"/>
        </w:rPr>
        <w:t>In the two-tier architecture, one tier contains presentation and logic, and data tier.  For example, Mobile app contains both UI and business logic and use Api calls to communicate with database.</w:t>
      </w:r>
    </w:p>
    <w:p w14:paraId="0C5B5D58" w14:textId="77777777" w:rsidR="005D24DB" w:rsidRPr="001610CB" w:rsidRDefault="00000000">
      <w:pPr>
        <w:pStyle w:val="BodyText"/>
        <w:rPr>
          <w:rFonts w:ascii="Source Serif Pro" w:hAnsi="Source Serif Pro"/>
        </w:rPr>
      </w:pPr>
      <w:r w:rsidRPr="001610CB">
        <w:rPr>
          <w:rFonts w:ascii="Source Serif Pro" w:hAnsi="Source Serif Pro"/>
        </w:rPr>
        <w:t>To summarize, a layer is a logical separation within the application, and a tier is a physical separation of components. Most of the time, it makes sense to split the above-mentioned tiers to achieve further architecture flexibility, synergy, security, and efficiency.</w:t>
      </w:r>
    </w:p>
    <w:p w14:paraId="2818B19E" w14:textId="5A60D141" w:rsidR="005D24DB" w:rsidRPr="001610CB" w:rsidRDefault="00000000" w:rsidP="00FA6AD5">
      <w:pPr>
        <w:pStyle w:val="BodyText"/>
        <w:numPr>
          <w:ilvl w:val="0"/>
          <w:numId w:val="260"/>
        </w:numPr>
        <w:rPr>
          <w:rFonts w:ascii="Source Serif Pro" w:hAnsi="Source Serif Pro"/>
        </w:rPr>
      </w:pPr>
      <w:r w:rsidRPr="001610CB">
        <w:rPr>
          <w:rFonts w:ascii="Source Serif Pro" w:hAnsi="Source Serif Pro"/>
          <w:b/>
          <w:bCs/>
        </w:rPr>
        <w:t>Pros:</w:t>
      </w:r>
      <w:r w:rsidRPr="001610CB">
        <w:rPr>
          <w:rFonts w:ascii="Source Serif Pro" w:hAnsi="Source Serif Pro"/>
        </w:rPr>
        <w:t> Simple to develop and deploy, easy to manage and debug, efficient performance.</w:t>
      </w:r>
    </w:p>
    <w:p w14:paraId="5662BA29" w14:textId="7C0CCE46" w:rsidR="005D24DB" w:rsidRPr="001610CB" w:rsidRDefault="00000000" w:rsidP="00FA6AD5">
      <w:pPr>
        <w:pStyle w:val="BodyText"/>
        <w:numPr>
          <w:ilvl w:val="0"/>
          <w:numId w:val="260"/>
        </w:numPr>
        <w:rPr>
          <w:rFonts w:ascii="Source Serif Pro" w:hAnsi="Source Serif Pro"/>
        </w:rPr>
      </w:pPr>
      <w:r w:rsidRPr="001610CB">
        <w:rPr>
          <w:rFonts w:ascii="Source Serif Pro" w:hAnsi="Source Serif Pro"/>
          <w:b/>
          <w:bCs/>
        </w:rPr>
        <w:t>Cons:</w:t>
      </w:r>
      <w:r w:rsidRPr="001610CB">
        <w:rPr>
          <w:rFonts w:ascii="Source Serif Pro" w:hAnsi="Source Serif Pro"/>
        </w:rPr>
        <w:t> Not scalable, tightly coupled components make changes risky, single point of failure.</w:t>
      </w:r>
    </w:p>
    <w:p w14:paraId="248CA6D7" w14:textId="77777777" w:rsidR="005D24DB" w:rsidRPr="001610CB" w:rsidRDefault="00000000" w:rsidP="00FA6AD5">
      <w:pPr>
        <w:pStyle w:val="Heading1"/>
        <w:rPr>
          <w:rFonts w:ascii="Source Serif Pro" w:hAnsi="Source Serif Pro"/>
        </w:rPr>
      </w:pPr>
      <w:bookmarkStart w:id="10" w:name="microservices-architecture"/>
      <w:bookmarkEnd w:id="8"/>
      <w:bookmarkEnd w:id="9"/>
      <w:r w:rsidRPr="001610CB">
        <w:rPr>
          <w:rFonts w:ascii="Source Serif Pro" w:hAnsi="Source Serif Pro"/>
        </w:rPr>
        <w:lastRenderedPageBreak/>
        <w:t>Microservices Architecture</w:t>
      </w:r>
    </w:p>
    <w:p w14:paraId="42E947D1" w14:textId="77777777" w:rsidR="005D24DB" w:rsidRPr="001610CB" w:rsidRDefault="00000000">
      <w:pPr>
        <w:pStyle w:val="FirstParagraph"/>
        <w:rPr>
          <w:rFonts w:ascii="Source Serif Pro" w:hAnsi="Source Serif Pro"/>
        </w:rPr>
      </w:pPr>
      <w:r w:rsidRPr="001610CB">
        <w:rPr>
          <w:rFonts w:ascii="Source Serif Pro" w:hAnsi="Source Serif Pro"/>
        </w:rPr>
        <w:t>Imagine a bustling city instead of a castle! Microservices Architecture is like a metropolis where everything revolves around specialized districts. Each district, a microservice, handles a specific task like shopping, entertainment, or transportation. They work together through well-defined roads (APIs) to keep the city running smoothly.</w:t>
      </w:r>
    </w:p>
    <w:p w14:paraId="0A75023C"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39645F23" wp14:editId="5AA298B5">
            <wp:extent cx="5334000" cy="386532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ttps://blogger.googleusercontent.com/img/a/AVvXsEgXv4dBnrw07Fg7yT4acjrnyxcE6tXqIKRap82t3x2dZYP567uUiLdv9KrBjFqovOZpOL0l99QUg3jFRhn47nn1--WiLcl4qSB7Ww8aLLEuvFaPfTJGepjgUoVrz528T8-NlQxzzxqdJS6m5mgkytH77Dgju6eFXguwqifVJM55dXRjkF5UMRQsB1Cct18L"/>
                    <pic:cNvPicPr>
                      <a:picLocks noChangeAspect="1" noChangeArrowheads="1"/>
                    </pic:cNvPicPr>
                  </pic:nvPicPr>
                  <pic:blipFill>
                    <a:blip r:embed="rId25"/>
                    <a:stretch>
                      <a:fillRect/>
                    </a:stretch>
                  </pic:blipFill>
                  <pic:spPr bwMode="auto">
                    <a:xfrm>
                      <a:off x="0" y="0"/>
                      <a:ext cx="5334000" cy="3865323"/>
                    </a:xfrm>
                    <a:prstGeom prst="rect">
                      <a:avLst/>
                    </a:prstGeom>
                    <a:noFill/>
                    <a:ln w="9525">
                      <a:noFill/>
                      <a:headEnd/>
                      <a:tailEnd/>
                    </a:ln>
                  </pic:spPr>
                </pic:pic>
              </a:graphicData>
            </a:graphic>
          </wp:inline>
        </w:drawing>
      </w:r>
    </w:p>
    <w:p w14:paraId="45E35B17" w14:textId="77777777" w:rsidR="005D24DB" w:rsidRPr="001610CB" w:rsidRDefault="00000000">
      <w:pPr>
        <w:pStyle w:val="Compact"/>
        <w:numPr>
          <w:ilvl w:val="0"/>
          <w:numId w:val="3"/>
        </w:numPr>
        <w:rPr>
          <w:rFonts w:ascii="Source Serif Pro" w:hAnsi="Source Serif Pro"/>
        </w:rPr>
      </w:pPr>
      <w:r w:rsidRPr="001610CB">
        <w:rPr>
          <w:rFonts w:ascii="Source Serif Pro" w:hAnsi="Source Serif Pro"/>
          <w:b/>
          <w:bCs/>
        </w:rPr>
        <w:t>Pros:</w:t>
      </w:r>
      <w:r w:rsidRPr="001610CB">
        <w:rPr>
          <w:rFonts w:ascii="Source Serif Pro" w:hAnsi="Source Serif Pro"/>
        </w:rPr>
        <w:t> Highly scalable and fault-tolerant, independent deployment and development cycles, agile and adaptable.</w:t>
      </w:r>
    </w:p>
    <w:p w14:paraId="3E2A4A09" w14:textId="77777777" w:rsidR="005D24DB" w:rsidRPr="001610CB" w:rsidRDefault="00000000">
      <w:pPr>
        <w:pStyle w:val="Compact"/>
        <w:numPr>
          <w:ilvl w:val="0"/>
          <w:numId w:val="3"/>
        </w:numPr>
        <w:rPr>
          <w:rFonts w:ascii="Source Serif Pro" w:hAnsi="Source Serif Pro"/>
        </w:rPr>
      </w:pPr>
      <w:r w:rsidRPr="001610CB">
        <w:rPr>
          <w:rFonts w:ascii="Source Serif Pro" w:hAnsi="Source Serif Pro"/>
          <w:b/>
          <w:bCs/>
        </w:rPr>
        <w:t>Cons:</w:t>
      </w:r>
      <w:r w:rsidRPr="001610CB">
        <w:rPr>
          <w:rFonts w:ascii="Source Serif Pro" w:hAnsi="Source Serif Pro"/>
        </w:rPr>
        <w:t> Increased complexity, challenges in distributed tracing and debugging, higher operational overhead.</w:t>
      </w:r>
    </w:p>
    <w:p w14:paraId="77671C73" w14:textId="77777777" w:rsidR="005D24DB" w:rsidRPr="001610CB" w:rsidRDefault="00000000">
      <w:pPr>
        <w:pStyle w:val="FirstParagraph"/>
        <w:rPr>
          <w:rFonts w:ascii="Source Serif Pro" w:hAnsi="Source Serif Pro"/>
        </w:rPr>
      </w:pPr>
      <w:r w:rsidRPr="001610CB">
        <w:rPr>
          <w:rFonts w:ascii="Source Serif Pro" w:hAnsi="Source Serif Pro"/>
        </w:rPr>
        <w:t>Overall, Microservices Architecture is like a flexible, adaptable city, perfect for large, ever-evolving applications. But remember, it comes with its own set of challenges. ️</w:t>
      </w:r>
    </w:p>
    <w:p w14:paraId="49BB582B" w14:textId="77777777" w:rsidR="005D24DB" w:rsidRPr="001610CB" w:rsidRDefault="00000000" w:rsidP="00FA6AD5">
      <w:pPr>
        <w:pStyle w:val="Heading1"/>
        <w:rPr>
          <w:rFonts w:ascii="Source Serif Pro" w:hAnsi="Source Serif Pro"/>
        </w:rPr>
      </w:pPr>
      <w:bookmarkStart w:id="11" w:name="serverless-architecture"/>
      <w:bookmarkEnd w:id="10"/>
      <w:r w:rsidRPr="001610CB">
        <w:rPr>
          <w:rFonts w:ascii="Source Serif Pro" w:hAnsi="Source Serif Pro"/>
        </w:rPr>
        <w:t>Serverless Architecture</w:t>
      </w:r>
    </w:p>
    <w:p w14:paraId="33325525" w14:textId="77777777" w:rsidR="005D24DB" w:rsidRPr="001610CB" w:rsidRDefault="00000000">
      <w:pPr>
        <w:pStyle w:val="FirstParagraph"/>
        <w:rPr>
          <w:rFonts w:ascii="Source Serif Pro" w:hAnsi="Source Serif Pro"/>
        </w:rPr>
      </w:pPr>
      <w:r w:rsidRPr="001610CB">
        <w:rPr>
          <w:rFonts w:ascii="Source Serif Pro" w:hAnsi="Source Serif Pro"/>
        </w:rPr>
        <w:t>Imagine a magical restaurant where you don’t need a kitchen! That’s Serverless Architecture in a nutshell. You focus on crafting delicious dishes (your code), and a trusty wizard (cloud provider) takes care of the cooking (servers) behind the scenes.</w:t>
      </w:r>
    </w:p>
    <w:p w14:paraId="2CF93905"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2AC92D2C" wp14:editId="02D6CD86">
            <wp:extent cx="5334000" cy="3013407"/>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https://blogger.googleusercontent.com/img/a/AVvXsEgx17N77OLfBH4qAn5g1Zv4mjX_5ahq11PIYbRgFSGkYoj4VUx09ITOQtF-xNlxt4pCxjv5fyxB596fNbluEMps8FNSjtC-xd_heK63xqYxaUr53iXKeoj9MfbwagvclGq_7x-ctgROrs_t2l2aszcUsvVLb6G0-taENAyrGZqvYANRjwEsu6vb3Msuyurq"/>
                    <pic:cNvPicPr>
                      <a:picLocks noChangeAspect="1" noChangeArrowheads="1"/>
                    </pic:cNvPicPr>
                  </pic:nvPicPr>
                  <pic:blipFill>
                    <a:blip r:embed="rId26"/>
                    <a:stretch>
                      <a:fillRect/>
                    </a:stretch>
                  </pic:blipFill>
                  <pic:spPr bwMode="auto">
                    <a:xfrm>
                      <a:off x="0" y="0"/>
                      <a:ext cx="5334000" cy="3013407"/>
                    </a:xfrm>
                    <a:prstGeom prst="rect">
                      <a:avLst/>
                    </a:prstGeom>
                    <a:noFill/>
                    <a:ln w="9525">
                      <a:noFill/>
                      <a:headEnd/>
                      <a:tailEnd/>
                    </a:ln>
                  </pic:spPr>
                </pic:pic>
              </a:graphicData>
            </a:graphic>
          </wp:inline>
        </w:drawing>
      </w:r>
    </w:p>
    <w:p w14:paraId="700D40B7" w14:textId="77777777" w:rsidR="005D24DB" w:rsidRPr="001610CB" w:rsidRDefault="00000000">
      <w:pPr>
        <w:pStyle w:val="Compact"/>
        <w:numPr>
          <w:ilvl w:val="0"/>
          <w:numId w:val="4"/>
        </w:numPr>
        <w:rPr>
          <w:rFonts w:ascii="Source Serif Pro" w:hAnsi="Source Serif Pro"/>
        </w:rPr>
      </w:pPr>
      <w:r w:rsidRPr="001610CB">
        <w:rPr>
          <w:rFonts w:ascii="Source Serif Pro" w:hAnsi="Source Serif Pro"/>
          <w:b/>
          <w:bCs/>
        </w:rPr>
        <w:t>Pros:</w:t>
      </w:r>
      <w:r w:rsidRPr="001610CB">
        <w:rPr>
          <w:rFonts w:ascii="Source Serif Pro" w:hAnsi="Source Serif Pro"/>
        </w:rPr>
        <w:t> Highly scalable and elastic, pay-per-use model reduces cost, no server management required.</w:t>
      </w:r>
    </w:p>
    <w:p w14:paraId="4778ACC2" w14:textId="77777777" w:rsidR="005D24DB" w:rsidRPr="001610CB" w:rsidRDefault="00000000">
      <w:pPr>
        <w:pStyle w:val="Compact"/>
        <w:numPr>
          <w:ilvl w:val="0"/>
          <w:numId w:val="4"/>
        </w:numPr>
        <w:rPr>
          <w:rFonts w:ascii="Source Serif Pro" w:hAnsi="Source Serif Pro"/>
        </w:rPr>
      </w:pPr>
      <w:r w:rsidRPr="001610CB">
        <w:rPr>
          <w:rFonts w:ascii="Source Serif Pro" w:hAnsi="Source Serif Pro"/>
          <w:b/>
          <w:bCs/>
        </w:rPr>
        <w:t>Cons:</w:t>
      </w:r>
      <w:r w:rsidRPr="001610CB">
        <w:rPr>
          <w:rFonts w:ascii="Source Serif Pro" w:hAnsi="Source Serif Pro"/>
        </w:rPr>
        <w:t> Vendor lock-in, potential cold start latency, limited debugging options, can be expensive for long-running tasks.</w:t>
      </w:r>
    </w:p>
    <w:p w14:paraId="7B88671D" w14:textId="77777777" w:rsidR="005D24DB" w:rsidRPr="001610CB" w:rsidRDefault="00000000" w:rsidP="00FA6AD5">
      <w:pPr>
        <w:pStyle w:val="Heading1"/>
        <w:rPr>
          <w:rFonts w:ascii="Source Serif Pro" w:hAnsi="Source Serif Pro"/>
        </w:rPr>
      </w:pPr>
      <w:bookmarkStart w:id="12" w:name="client-server-architecture"/>
      <w:bookmarkEnd w:id="11"/>
      <w:r w:rsidRPr="001610CB">
        <w:rPr>
          <w:rFonts w:ascii="Source Serif Pro" w:hAnsi="Source Serif Pro"/>
        </w:rPr>
        <w:t>Client-Server Architecture</w:t>
      </w:r>
    </w:p>
    <w:p w14:paraId="3AE8BF2B" w14:textId="77777777" w:rsidR="005D24DB" w:rsidRPr="001610CB" w:rsidRDefault="00000000">
      <w:pPr>
        <w:pStyle w:val="FirstParagraph"/>
        <w:rPr>
          <w:rFonts w:ascii="Source Serif Pro" w:hAnsi="Source Serif Pro"/>
        </w:rPr>
      </w:pPr>
      <w:r w:rsidRPr="001610CB">
        <w:rPr>
          <w:rFonts w:ascii="Source Serif Pro" w:hAnsi="Source Serif Pro"/>
        </w:rPr>
        <w:t>Imagine a fancy restaurant with expert chefs and attentive waiters! That’s Client-Server Architecture in a nutshell.</w:t>
      </w:r>
    </w:p>
    <w:p w14:paraId="0DFAA360" w14:textId="77777777" w:rsidR="005D24DB" w:rsidRPr="001610CB" w:rsidRDefault="00000000">
      <w:pPr>
        <w:pStyle w:val="BodyText"/>
        <w:rPr>
          <w:rFonts w:ascii="Source Serif Pro" w:hAnsi="Source Serif Pro"/>
        </w:rPr>
      </w:pPr>
      <w:r w:rsidRPr="001610CB">
        <w:rPr>
          <w:rFonts w:ascii="Source Serif Pro" w:hAnsi="Source Serif Pro"/>
        </w:rPr>
        <w:t>The kitchen (server) handles cooking and food preparation, while the waiters (clients) take orders and deliver meals. Each has clear responsibilities. Waiters communicate orders to the kitchen, and the kitchen sends back prepared dishes. They work together through a well-defined process.</w:t>
      </w:r>
    </w:p>
    <w:p w14:paraId="635A49AD"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05974DAC" wp14:editId="188B779C">
            <wp:extent cx="5334000" cy="207118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https://blogger.googleusercontent.com/img/a/AVvXsEh-_sWYAy3OHguRs6NEy5UktqzAjvvOSFjddu3rrpWm_pyWCmXe3tPVnaHyf84gtrZklWTnL7wp8b6rdUveyw0AHYh5r73I3iTl-0KsIqcUzEzraNFnPQ6Z4-7rEIIi7G5Q0PnKxen-9tsKAtGKpSGQ6aOToq5saaGOmY3Az2auVuTxLaTajMuWVAjmIzXx"/>
                    <pic:cNvPicPr>
                      <a:picLocks noChangeAspect="1" noChangeArrowheads="1"/>
                    </pic:cNvPicPr>
                  </pic:nvPicPr>
                  <pic:blipFill>
                    <a:blip r:embed="rId27"/>
                    <a:stretch>
                      <a:fillRect/>
                    </a:stretch>
                  </pic:blipFill>
                  <pic:spPr bwMode="auto">
                    <a:xfrm>
                      <a:off x="0" y="0"/>
                      <a:ext cx="5334000" cy="2071180"/>
                    </a:xfrm>
                    <a:prstGeom prst="rect">
                      <a:avLst/>
                    </a:prstGeom>
                    <a:noFill/>
                    <a:ln w="9525">
                      <a:noFill/>
                      <a:headEnd/>
                      <a:tailEnd/>
                    </a:ln>
                  </pic:spPr>
                </pic:pic>
              </a:graphicData>
            </a:graphic>
          </wp:inline>
        </w:drawing>
      </w:r>
    </w:p>
    <w:p w14:paraId="19C96DB5" w14:textId="77777777" w:rsidR="005D24DB" w:rsidRPr="001610CB" w:rsidRDefault="00000000">
      <w:pPr>
        <w:pStyle w:val="BodyText"/>
        <w:rPr>
          <w:rFonts w:ascii="Source Serif Pro" w:hAnsi="Source Serif Pro"/>
        </w:rPr>
      </w:pPr>
      <w:r w:rsidRPr="001610CB">
        <w:rPr>
          <w:rFonts w:ascii="Source Serif Pro" w:hAnsi="Source Serif Pro"/>
        </w:rPr>
        <w:lastRenderedPageBreak/>
        <w:t>All the food and recipes are stored in the kitchen, ensuring consistency and control. It’s like a central hub for data and services.</w:t>
      </w:r>
    </w:p>
    <w:p w14:paraId="5F8275E5" w14:textId="77777777" w:rsidR="005D24DB" w:rsidRPr="001610CB" w:rsidRDefault="00000000">
      <w:pPr>
        <w:pStyle w:val="Compact"/>
        <w:numPr>
          <w:ilvl w:val="0"/>
          <w:numId w:val="5"/>
        </w:numPr>
        <w:rPr>
          <w:rFonts w:ascii="Source Serif Pro" w:hAnsi="Source Serif Pro"/>
        </w:rPr>
      </w:pPr>
      <w:r w:rsidRPr="001610CB">
        <w:rPr>
          <w:rFonts w:ascii="Source Serif Pro" w:hAnsi="Source Serif Pro"/>
          <w:b/>
          <w:bCs/>
        </w:rPr>
        <w:t>Pros:</w:t>
      </w:r>
      <w:r w:rsidRPr="001610CB">
        <w:rPr>
          <w:rFonts w:ascii="Source Serif Pro" w:hAnsi="Source Serif Pro"/>
        </w:rPr>
        <w:t> Clear separation of concerns, improved security, centralized data management.</w:t>
      </w:r>
    </w:p>
    <w:p w14:paraId="2AF1B46D" w14:textId="77777777" w:rsidR="005D24DB" w:rsidRPr="001610CB" w:rsidRDefault="00000000">
      <w:pPr>
        <w:pStyle w:val="Compact"/>
        <w:numPr>
          <w:ilvl w:val="0"/>
          <w:numId w:val="5"/>
        </w:numPr>
        <w:rPr>
          <w:rFonts w:ascii="Source Serif Pro" w:hAnsi="Source Serif Pro"/>
        </w:rPr>
      </w:pPr>
      <w:r w:rsidRPr="001610CB">
        <w:rPr>
          <w:rFonts w:ascii="Source Serif Pro" w:hAnsi="Source Serif Pro"/>
          <w:b/>
          <w:bCs/>
        </w:rPr>
        <w:t>Cons:</w:t>
      </w:r>
      <w:r w:rsidRPr="001610CB">
        <w:rPr>
          <w:rFonts w:ascii="Source Serif Pro" w:hAnsi="Source Serif Pro"/>
        </w:rPr>
        <w:t> Increased network traffic, single point of failure at the server, potential performance bottlenecks.</w:t>
      </w:r>
    </w:p>
    <w:p w14:paraId="15A37219" w14:textId="77777777" w:rsidR="005D24DB" w:rsidRPr="001610CB" w:rsidRDefault="00000000" w:rsidP="00FA6AD5">
      <w:pPr>
        <w:pStyle w:val="Heading1"/>
        <w:rPr>
          <w:rFonts w:ascii="Source Serif Pro" w:hAnsi="Source Serif Pro"/>
        </w:rPr>
      </w:pPr>
      <w:bookmarkStart w:id="13" w:name="event-driven-architecture"/>
      <w:bookmarkEnd w:id="12"/>
      <w:r w:rsidRPr="001610CB">
        <w:rPr>
          <w:rFonts w:ascii="Source Serif Pro" w:hAnsi="Source Serif Pro"/>
        </w:rPr>
        <w:t>Event-Driven Architecture</w:t>
      </w:r>
    </w:p>
    <w:p w14:paraId="3A5CDAE9" w14:textId="77777777" w:rsidR="005D24DB" w:rsidRPr="001610CB" w:rsidRDefault="00000000">
      <w:pPr>
        <w:pStyle w:val="FirstParagraph"/>
        <w:rPr>
          <w:rFonts w:ascii="Source Serif Pro" w:hAnsi="Source Serif Pro"/>
        </w:rPr>
      </w:pPr>
      <w:r w:rsidRPr="001610CB">
        <w:rPr>
          <w:rFonts w:ascii="Source Serif Pro" w:hAnsi="Source Serif Pro"/>
        </w:rPr>
        <w:t>Imagine a bustling cityscape where things happen in response to events, not schedules. That’s the essence of Event-Driven Architecture. The is genially use in one direction communication.  </w:t>
      </w:r>
    </w:p>
    <w:p w14:paraId="1746EE78"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39786804" wp14:editId="5B3B2F91">
            <wp:extent cx="5334000" cy="182150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blogger.googleusercontent.com/img/a/AVvXsEiLppMLG8prslWUKXHrV2ywgD7SlwaxQUoIpNI0e_nX2zNRiDKDgezaUsxVb-1x3lPcfTEWNXGZQbdp_PMKT20myHpjyHZpxl1G3--eZ6uq06y-JIaHeUCveXiObsYD-r9VK6vw11nwIHvXqZ-IwpuB1dQyBTlZOFSoryrfYOXQCx8J16JsGw2w6YtMiEWe"/>
                    <pic:cNvPicPr>
                      <a:picLocks noChangeAspect="1" noChangeArrowheads="1"/>
                    </pic:cNvPicPr>
                  </pic:nvPicPr>
                  <pic:blipFill>
                    <a:blip r:embed="rId28"/>
                    <a:stretch>
                      <a:fillRect/>
                    </a:stretch>
                  </pic:blipFill>
                  <pic:spPr bwMode="auto">
                    <a:xfrm>
                      <a:off x="0" y="0"/>
                      <a:ext cx="5334000" cy="1821504"/>
                    </a:xfrm>
                    <a:prstGeom prst="rect">
                      <a:avLst/>
                    </a:prstGeom>
                    <a:noFill/>
                    <a:ln w="9525">
                      <a:noFill/>
                      <a:headEnd/>
                      <a:tailEnd/>
                    </a:ln>
                  </pic:spPr>
                </pic:pic>
              </a:graphicData>
            </a:graphic>
          </wp:inline>
        </w:drawing>
      </w:r>
    </w:p>
    <w:p w14:paraId="1737328F" w14:textId="77777777" w:rsidR="005D24DB" w:rsidRPr="001610CB" w:rsidRDefault="00000000">
      <w:pPr>
        <w:pStyle w:val="Compact"/>
        <w:numPr>
          <w:ilvl w:val="0"/>
          <w:numId w:val="6"/>
        </w:numPr>
        <w:rPr>
          <w:rFonts w:ascii="Source Serif Pro" w:hAnsi="Source Serif Pro"/>
        </w:rPr>
      </w:pPr>
      <w:r w:rsidRPr="001610CB">
        <w:rPr>
          <w:rFonts w:ascii="Source Serif Pro" w:hAnsi="Source Serif Pro"/>
          <w:b/>
          <w:bCs/>
        </w:rPr>
        <w:t>Pros:</w:t>
      </w:r>
      <w:r w:rsidRPr="001610CB">
        <w:rPr>
          <w:rFonts w:ascii="Source Serif Pro" w:hAnsi="Source Serif Pro"/>
        </w:rPr>
        <w:t> Highly decoupled components, responsive to real-time events, scalable and reliable.</w:t>
      </w:r>
    </w:p>
    <w:p w14:paraId="3B9B5DEF" w14:textId="77777777" w:rsidR="005D24DB" w:rsidRPr="001610CB" w:rsidRDefault="00000000">
      <w:pPr>
        <w:pStyle w:val="Compact"/>
        <w:numPr>
          <w:ilvl w:val="0"/>
          <w:numId w:val="6"/>
        </w:numPr>
        <w:rPr>
          <w:rFonts w:ascii="Source Serif Pro" w:hAnsi="Source Serif Pro"/>
        </w:rPr>
      </w:pPr>
      <w:r w:rsidRPr="001610CB">
        <w:rPr>
          <w:rFonts w:ascii="Source Serif Pro" w:hAnsi="Source Serif Pro"/>
          <w:b/>
          <w:bCs/>
        </w:rPr>
        <w:t>Cons:</w:t>
      </w:r>
      <w:r w:rsidRPr="001610CB">
        <w:rPr>
          <w:rFonts w:ascii="Source Serif Pro" w:hAnsi="Source Serif Pro"/>
        </w:rPr>
        <w:t> Increased complexity, debugging challenges, requires robust event handling infrastructure.</w:t>
      </w:r>
    </w:p>
    <w:p w14:paraId="526F6653" w14:textId="77777777" w:rsidR="005D24DB" w:rsidRPr="001610CB" w:rsidRDefault="00000000" w:rsidP="00FA6AD5">
      <w:pPr>
        <w:pStyle w:val="Heading1"/>
        <w:rPr>
          <w:rFonts w:ascii="Source Serif Pro" w:hAnsi="Source Serif Pro"/>
        </w:rPr>
      </w:pPr>
      <w:bookmarkStart w:id="14" w:name="layered-architecture"/>
      <w:bookmarkEnd w:id="13"/>
      <w:r w:rsidRPr="001610CB">
        <w:rPr>
          <w:rFonts w:ascii="Source Serif Pro" w:hAnsi="Source Serif Pro"/>
        </w:rPr>
        <w:t>Layered Architecture</w:t>
      </w:r>
    </w:p>
    <w:p w14:paraId="16B56974" w14:textId="77777777" w:rsidR="005D24DB" w:rsidRPr="001610CB" w:rsidRDefault="00000000">
      <w:pPr>
        <w:pStyle w:val="FirstParagraph"/>
        <w:rPr>
          <w:rFonts w:ascii="Source Serif Pro" w:hAnsi="Source Serif Pro"/>
        </w:rPr>
      </w:pPr>
      <w:r w:rsidRPr="001610CB">
        <w:rPr>
          <w:rFonts w:ascii="Source Serif Pro" w:hAnsi="Source Serif Pro"/>
        </w:rPr>
        <w:t>Imagine a beautiful cake! Layered Architecture is like building that cake with distinct, delicious layers, each with its own purpose.</w:t>
      </w:r>
    </w:p>
    <w:p w14:paraId="489B3ED0"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089CA233" wp14:editId="7C072DCE">
            <wp:extent cx="5334000" cy="323412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https://blogger.googleusercontent.com/img/a/AVvXsEikAFAiTP-05d_3kPWgIsj-VF5DqW_6MOgbvpUJs-Rb5mAvoKDgqGibdX79R0P_QKxgfPShZkY9IGXrONat2ncnhtf_0Iwry31lEDlPAMpW8WLFZDMmnce_TXhejzherGEbLIXpgsfL3eb3gN5A53N-U9vthvg93T06aMzOpo_B9pwjrI6Q5T7DxR5ZlWLF"/>
                    <pic:cNvPicPr>
                      <a:picLocks noChangeAspect="1" noChangeArrowheads="1"/>
                    </pic:cNvPicPr>
                  </pic:nvPicPr>
                  <pic:blipFill>
                    <a:blip r:embed="rId29"/>
                    <a:stretch>
                      <a:fillRect/>
                    </a:stretch>
                  </pic:blipFill>
                  <pic:spPr bwMode="auto">
                    <a:xfrm>
                      <a:off x="0" y="0"/>
                      <a:ext cx="5334000" cy="3234120"/>
                    </a:xfrm>
                    <a:prstGeom prst="rect">
                      <a:avLst/>
                    </a:prstGeom>
                    <a:noFill/>
                    <a:ln w="9525">
                      <a:noFill/>
                      <a:headEnd/>
                      <a:tailEnd/>
                    </a:ln>
                  </pic:spPr>
                </pic:pic>
              </a:graphicData>
            </a:graphic>
          </wp:inline>
        </w:drawing>
      </w:r>
    </w:p>
    <w:p w14:paraId="06C589D5" w14:textId="77777777" w:rsidR="005D24DB" w:rsidRPr="001610CB" w:rsidRDefault="00000000">
      <w:pPr>
        <w:pStyle w:val="Compact"/>
        <w:numPr>
          <w:ilvl w:val="0"/>
          <w:numId w:val="7"/>
        </w:numPr>
        <w:rPr>
          <w:rFonts w:ascii="Source Serif Pro" w:hAnsi="Source Serif Pro"/>
        </w:rPr>
      </w:pPr>
      <w:r w:rsidRPr="001610CB">
        <w:rPr>
          <w:rFonts w:ascii="Source Serif Pro" w:hAnsi="Source Serif Pro"/>
          <w:b/>
          <w:bCs/>
        </w:rPr>
        <w:t>Pros:</w:t>
      </w:r>
      <w:r w:rsidRPr="001610CB">
        <w:rPr>
          <w:rFonts w:ascii="Source Serif Pro" w:hAnsi="Source Serif Pro"/>
        </w:rPr>
        <w:t> Organized and maintainable, promotes code reuse, simplifies testing and deployment.</w:t>
      </w:r>
    </w:p>
    <w:p w14:paraId="634562CE" w14:textId="77777777" w:rsidR="005D24DB" w:rsidRPr="001610CB" w:rsidRDefault="00000000">
      <w:pPr>
        <w:pStyle w:val="Compact"/>
        <w:numPr>
          <w:ilvl w:val="0"/>
          <w:numId w:val="7"/>
        </w:numPr>
        <w:rPr>
          <w:rFonts w:ascii="Source Serif Pro" w:hAnsi="Source Serif Pro"/>
        </w:rPr>
      </w:pPr>
      <w:r w:rsidRPr="001610CB">
        <w:rPr>
          <w:rFonts w:ascii="Source Serif Pro" w:hAnsi="Source Serif Pro"/>
          <w:b/>
          <w:bCs/>
        </w:rPr>
        <w:t>Cons:</w:t>
      </w:r>
      <w:r w:rsidRPr="001610CB">
        <w:rPr>
          <w:rFonts w:ascii="Source Serif Pro" w:hAnsi="Source Serif Pro"/>
        </w:rPr>
        <w:t> Can be inflexible, performance overhead due to layered dependencies, potential bottlenecks at lower layers.</w:t>
      </w:r>
    </w:p>
    <w:p w14:paraId="77EC5C0A" w14:textId="77777777" w:rsidR="005D24DB" w:rsidRPr="001610CB" w:rsidRDefault="00000000" w:rsidP="00FA6AD5">
      <w:pPr>
        <w:pStyle w:val="Heading1"/>
        <w:rPr>
          <w:rFonts w:ascii="Source Serif Pro" w:hAnsi="Source Serif Pro"/>
        </w:rPr>
      </w:pPr>
      <w:bookmarkStart w:id="15" w:name="peer-to-peer-architecture"/>
      <w:bookmarkEnd w:id="14"/>
      <w:r w:rsidRPr="001610CB">
        <w:rPr>
          <w:rFonts w:ascii="Source Serif Pro" w:hAnsi="Source Serif Pro"/>
        </w:rPr>
        <w:t>Peer-to-Peer Architecture</w:t>
      </w:r>
    </w:p>
    <w:p w14:paraId="4193D85B" w14:textId="77777777" w:rsidR="005D24DB" w:rsidRPr="001610CB" w:rsidRDefault="00000000">
      <w:pPr>
        <w:pStyle w:val="FirstParagraph"/>
        <w:rPr>
          <w:rFonts w:ascii="Source Serif Pro" w:hAnsi="Source Serif Pro"/>
        </w:rPr>
      </w:pPr>
      <w:r w:rsidRPr="001610CB">
        <w:rPr>
          <w:rFonts w:ascii="Source Serif Pro" w:hAnsi="Source Serif Pro"/>
        </w:rPr>
        <w:t>Imagine a lively market where everyone is both shopkeeper and shopper! That’s the essence of Peer-to-Peer (P2P) Architecture, where everyone plays an equal role in sharing resources and completing tasks.</w:t>
      </w:r>
    </w:p>
    <w:p w14:paraId="5FDFE41D"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3A752947" wp14:editId="3BBD62EF">
            <wp:extent cx="5334000" cy="3259666"/>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https://blogger.googleusercontent.com/img/a/AVvXsEjHFk3hhOZdV3CNS7cySbFsRCBpjdl4eLyYVc01EQuqCaWGx5lgb9nNYZTrUNAQ4-8-ErrgaCQRG534jJ5MqY1QDoHIFQcFbCvDTF_tLIC9Ht4yVEv4L4QCnm-NoFfmDHxy4zk_fWdeoMhxmBPiVc6iBvPpqzaenvNZSvlT4xTTbYBZ3kMU7mrFZbMKGtoa"/>
                    <pic:cNvPicPr>
                      <a:picLocks noChangeAspect="1" noChangeArrowheads="1"/>
                    </pic:cNvPicPr>
                  </pic:nvPicPr>
                  <pic:blipFill>
                    <a:blip r:embed="rId30"/>
                    <a:stretch>
                      <a:fillRect/>
                    </a:stretch>
                  </pic:blipFill>
                  <pic:spPr bwMode="auto">
                    <a:xfrm>
                      <a:off x="0" y="0"/>
                      <a:ext cx="5334000" cy="3259666"/>
                    </a:xfrm>
                    <a:prstGeom prst="rect">
                      <a:avLst/>
                    </a:prstGeom>
                    <a:noFill/>
                    <a:ln w="9525">
                      <a:noFill/>
                      <a:headEnd/>
                      <a:tailEnd/>
                    </a:ln>
                  </pic:spPr>
                </pic:pic>
              </a:graphicData>
            </a:graphic>
          </wp:inline>
        </w:drawing>
      </w:r>
    </w:p>
    <w:p w14:paraId="2B3F0A32" w14:textId="77777777" w:rsidR="005D24DB" w:rsidRPr="001610CB" w:rsidRDefault="00000000">
      <w:pPr>
        <w:pStyle w:val="Compact"/>
        <w:numPr>
          <w:ilvl w:val="0"/>
          <w:numId w:val="8"/>
        </w:numPr>
        <w:rPr>
          <w:rFonts w:ascii="Source Serif Pro" w:hAnsi="Source Serif Pro"/>
        </w:rPr>
      </w:pPr>
      <w:r w:rsidRPr="001610CB">
        <w:rPr>
          <w:rFonts w:ascii="Source Serif Pro" w:hAnsi="Source Serif Pro"/>
          <w:b/>
          <w:bCs/>
        </w:rPr>
        <w:t>Pros:</w:t>
      </w:r>
      <w:r w:rsidRPr="001610CB">
        <w:rPr>
          <w:rFonts w:ascii="Source Serif Pro" w:hAnsi="Source Serif Pro"/>
        </w:rPr>
        <w:t> Highly scalable and resilient, no central point of failure, efficient for sharing resources.</w:t>
      </w:r>
    </w:p>
    <w:p w14:paraId="2C76FBF4" w14:textId="77777777" w:rsidR="005D24DB" w:rsidRPr="001610CB" w:rsidRDefault="00000000">
      <w:pPr>
        <w:pStyle w:val="Compact"/>
        <w:numPr>
          <w:ilvl w:val="0"/>
          <w:numId w:val="8"/>
        </w:numPr>
        <w:rPr>
          <w:rFonts w:ascii="Source Serif Pro" w:hAnsi="Source Serif Pro"/>
        </w:rPr>
      </w:pPr>
      <w:r w:rsidRPr="001610CB">
        <w:rPr>
          <w:rFonts w:ascii="Source Serif Pro" w:hAnsi="Source Serif Pro"/>
          <w:b/>
          <w:bCs/>
        </w:rPr>
        <w:t>Cons:</w:t>
      </w:r>
      <w:r w:rsidRPr="001610CB">
        <w:rPr>
          <w:rFonts w:ascii="Source Serif Pro" w:hAnsi="Source Serif Pro"/>
        </w:rPr>
        <w:t> Increased complexity, security challenges, potential for data inconsistencies.</w:t>
      </w:r>
    </w:p>
    <w:p w14:paraId="6BAC86AC" w14:textId="77777777" w:rsidR="005D24DB" w:rsidRPr="001610CB" w:rsidRDefault="00000000" w:rsidP="00FA6AD5">
      <w:pPr>
        <w:pStyle w:val="Heading1"/>
        <w:rPr>
          <w:rFonts w:ascii="Source Serif Pro" w:hAnsi="Source Serif Pro"/>
        </w:rPr>
      </w:pPr>
      <w:bookmarkStart w:id="16" w:name="api-driven-architecture"/>
      <w:bookmarkEnd w:id="15"/>
      <w:r w:rsidRPr="001610CB">
        <w:rPr>
          <w:rFonts w:ascii="Source Serif Pro" w:hAnsi="Source Serif Pro"/>
        </w:rPr>
        <w:t>API-Driven Architecture</w:t>
      </w:r>
    </w:p>
    <w:p w14:paraId="54B755D1" w14:textId="77777777" w:rsidR="005D24DB" w:rsidRPr="001610CB" w:rsidRDefault="00000000">
      <w:pPr>
        <w:pStyle w:val="FirstParagraph"/>
        <w:rPr>
          <w:rFonts w:ascii="Source Serif Pro" w:hAnsi="Source Serif Pro"/>
        </w:rPr>
      </w:pPr>
      <w:r w:rsidRPr="001610CB">
        <w:rPr>
          <w:rFonts w:ascii="Source Serif Pro" w:hAnsi="Source Serif Pro"/>
        </w:rPr>
        <w:t>Imagine a bustling transportation hub with interconnected trains, buses, and taxis! That’s API-Driven Architecture in a nutshell. It’s all about building a system where different components communicate seamlessly through well-defined routes, like a network of transportation options.</w:t>
      </w:r>
    </w:p>
    <w:p w14:paraId="18640AF8"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6B893201" wp14:editId="09503FA3">
            <wp:extent cx="5334000" cy="209955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blogger.googleusercontent.com/img/a/AVvXsEi4XOZ7c_hKsm-dZRbQ0cS7Q2ibhWPiITtFAaKBHSMGVDaoPy1UoZMrOI9lXcU3SSW0qOp8on5qzHmEYCp6dYcLFSAT8eYpfPPrLjEbL1YEquhB7PMC6Zq-nT1Qn1zXz8lGryv_PrBT02B03sJO-2YO0DHioxu74PVV0bVLcBjUOiXysgmVFFFPhKGYywrl"/>
                    <pic:cNvPicPr>
                      <a:picLocks noChangeAspect="1" noChangeArrowheads="1"/>
                    </pic:cNvPicPr>
                  </pic:nvPicPr>
                  <pic:blipFill>
                    <a:blip r:embed="rId31"/>
                    <a:stretch>
                      <a:fillRect/>
                    </a:stretch>
                  </pic:blipFill>
                  <pic:spPr bwMode="auto">
                    <a:xfrm>
                      <a:off x="0" y="0"/>
                      <a:ext cx="5334000" cy="2099553"/>
                    </a:xfrm>
                    <a:prstGeom prst="rect">
                      <a:avLst/>
                    </a:prstGeom>
                    <a:noFill/>
                    <a:ln w="9525">
                      <a:noFill/>
                      <a:headEnd/>
                      <a:tailEnd/>
                    </a:ln>
                  </pic:spPr>
                </pic:pic>
              </a:graphicData>
            </a:graphic>
          </wp:inline>
        </w:drawing>
      </w:r>
    </w:p>
    <w:p w14:paraId="51058FFA" w14:textId="77777777" w:rsidR="005D24DB" w:rsidRPr="001610CB" w:rsidRDefault="00000000">
      <w:pPr>
        <w:pStyle w:val="Compact"/>
        <w:numPr>
          <w:ilvl w:val="0"/>
          <w:numId w:val="9"/>
        </w:numPr>
        <w:rPr>
          <w:rFonts w:ascii="Source Serif Pro" w:hAnsi="Source Serif Pro"/>
        </w:rPr>
      </w:pPr>
      <w:r w:rsidRPr="001610CB">
        <w:rPr>
          <w:rFonts w:ascii="Source Serif Pro" w:hAnsi="Source Serif Pro"/>
          <w:b/>
          <w:bCs/>
        </w:rPr>
        <w:lastRenderedPageBreak/>
        <w:t>Pros:</w:t>
      </w:r>
      <w:r w:rsidRPr="001610CB">
        <w:rPr>
          <w:rFonts w:ascii="Source Serif Pro" w:hAnsi="Source Serif Pro"/>
        </w:rPr>
        <w:t> Enables integration with diverse systems, promotes loose coupling, provides flexibility and scalability.</w:t>
      </w:r>
    </w:p>
    <w:p w14:paraId="5D715963" w14:textId="77777777" w:rsidR="005D24DB" w:rsidRPr="001610CB" w:rsidRDefault="00000000">
      <w:pPr>
        <w:pStyle w:val="Compact"/>
        <w:numPr>
          <w:ilvl w:val="0"/>
          <w:numId w:val="9"/>
        </w:numPr>
        <w:rPr>
          <w:rFonts w:ascii="Source Serif Pro" w:hAnsi="Source Serif Pro"/>
        </w:rPr>
      </w:pPr>
      <w:r w:rsidRPr="001610CB">
        <w:rPr>
          <w:rFonts w:ascii="Source Serif Pro" w:hAnsi="Source Serif Pro"/>
          <w:b/>
          <w:bCs/>
        </w:rPr>
        <w:t>Cons:</w:t>
      </w:r>
      <w:r w:rsidRPr="001610CB">
        <w:rPr>
          <w:rFonts w:ascii="Source Serif Pro" w:hAnsi="Source Serif Pro"/>
        </w:rPr>
        <w:t> Requires well-defined and documented APIs, increased security considerations, potential compatibility issues.</w:t>
      </w:r>
    </w:p>
    <w:p w14:paraId="607F168F" w14:textId="77777777" w:rsidR="005D24DB" w:rsidRPr="001610CB" w:rsidRDefault="00000000" w:rsidP="00FA6AD5">
      <w:pPr>
        <w:pStyle w:val="Heading2"/>
        <w:rPr>
          <w:rFonts w:ascii="Source Serif Pro" w:hAnsi="Source Serif Pro"/>
        </w:rPr>
      </w:pPr>
      <w:bookmarkStart w:id="17" w:name="X6bf45e54b57c8a9c77c4576c4388009fbe6290a"/>
      <w:bookmarkEnd w:id="16"/>
      <w:r w:rsidRPr="001610CB">
        <w:rPr>
          <w:rFonts w:ascii="Source Serif Pro" w:hAnsi="Source Serif Pro"/>
        </w:rPr>
        <w:t>Choosing the right architecture depends on various factors</w:t>
      </w:r>
    </w:p>
    <w:p w14:paraId="069165DD" w14:textId="77777777" w:rsidR="005D24DB" w:rsidRPr="001610CB" w:rsidRDefault="00000000">
      <w:pPr>
        <w:pStyle w:val="Compact"/>
        <w:numPr>
          <w:ilvl w:val="0"/>
          <w:numId w:val="10"/>
        </w:numPr>
        <w:rPr>
          <w:rFonts w:ascii="Source Serif Pro" w:hAnsi="Source Serif Pro"/>
        </w:rPr>
      </w:pPr>
      <w:r w:rsidRPr="001610CB">
        <w:rPr>
          <w:rFonts w:ascii="Source Serif Pro" w:hAnsi="Source Serif Pro"/>
        </w:rPr>
        <w:t>System requirements and functionality</w:t>
      </w:r>
    </w:p>
    <w:p w14:paraId="12FD70B5" w14:textId="77777777" w:rsidR="005D24DB" w:rsidRPr="001610CB" w:rsidRDefault="00000000">
      <w:pPr>
        <w:pStyle w:val="Compact"/>
        <w:numPr>
          <w:ilvl w:val="0"/>
          <w:numId w:val="10"/>
        </w:numPr>
        <w:rPr>
          <w:rFonts w:ascii="Source Serif Pro" w:hAnsi="Source Serif Pro"/>
        </w:rPr>
      </w:pPr>
      <w:r w:rsidRPr="001610CB">
        <w:rPr>
          <w:rFonts w:ascii="Source Serif Pro" w:hAnsi="Source Serif Pro"/>
        </w:rPr>
        <w:t>Scalability and performance needs</w:t>
      </w:r>
    </w:p>
    <w:p w14:paraId="1FD983AE" w14:textId="77777777" w:rsidR="005D24DB" w:rsidRPr="001610CB" w:rsidRDefault="00000000">
      <w:pPr>
        <w:pStyle w:val="Compact"/>
        <w:numPr>
          <w:ilvl w:val="0"/>
          <w:numId w:val="10"/>
        </w:numPr>
        <w:rPr>
          <w:rFonts w:ascii="Source Serif Pro" w:hAnsi="Source Serif Pro"/>
        </w:rPr>
      </w:pPr>
      <w:r w:rsidRPr="001610CB">
        <w:rPr>
          <w:rFonts w:ascii="Source Serif Pro" w:hAnsi="Source Serif Pro"/>
        </w:rPr>
        <w:t>Development and operational resources</w:t>
      </w:r>
    </w:p>
    <w:p w14:paraId="769D7F54" w14:textId="77777777" w:rsidR="005D24DB" w:rsidRPr="001610CB" w:rsidRDefault="00000000">
      <w:pPr>
        <w:pStyle w:val="Compact"/>
        <w:numPr>
          <w:ilvl w:val="0"/>
          <w:numId w:val="10"/>
        </w:numPr>
        <w:rPr>
          <w:rFonts w:ascii="Source Serif Pro" w:hAnsi="Source Serif Pro"/>
        </w:rPr>
      </w:pPr>
      <w:r w:rsidRPr="001610CB">
        <w:rPr>
          <w:rFonts w:ascii="Source Serif Pro" w:hAnsi="Source Serif Pro"/>
        </w:rPr>
        <w:t>Existing infrastructure and constraints</w:t>
      </w:r>
    </w:p>
    <w:p w14:paraId="132AA08C" w14:textId="77777777" w:rsidR="005D24DB" w:rsidRPr="001610CB" w:rsidRDefault="00000000">
      <w:pPr>
        <w:pStyle w:val="FirstParagraph"/>
        <w:rPr>
          <w:rFonts w:ascii="Source Serif Pro" w:hAnsi="Source Serif Pro"/>
        </w:rPr>
      </w:pPr>
      <w:r w:rsidRPr="001610CB">
        <w:rPr>
          <w:rFonts w:ascii="Source Serif Pro" w:hAnsi="Source Serif Pro"/>
        </w:rPr>
        <w:t>Remember, there’s no </w:t>
      </w:r>
      <w:r w:rsidRPr="001610CB">
        <w:rPr>
          <w:rFonts w:ascii="Source Serif Pro" w:hAnsi="Source Serif Pro"/>
          <w:b/>
          <w:bCs/>
        </w:rPr>
        <w:t>“one-size-fits-all”</w:t>
      </w:r>
      <w:r w:rsidRPr="001610CB">
        <w:rPr>
          <w:rFonts w:ascii="Source Serif Pro" w:hAnsi="Source Serif Pro"/>
        </w:rPr>
        <w:t> architecture. Understanding the </w:t>
      </w:r>
      <w:r w:rsidRPr="001610CB">
        <w:rPr>
          <w:rFonts w:ascii="Source Serif Pro" w:hAnsi="Source Serif Pro"/>
          <w:i/>
          <w:iCs/>
        </w:rPr>
        <w:t>pros</w:t>
      </w:r>
      <w:r w:rsidRPr="001610CB">
        <w:rPr>
          <w:rFonts w:ascii="Source Serif Pro" w:hAnsi="Source Serif Pro"/>
        </w:rPr>
        <w:t> and </w:t>
      </w:r>
      <w:r w:rsidRPr="001610CB">
        <w:rPr>
          <w:rFonts w:ascii="Source Serif Pro" w:hAnsi="Source Serif Pro"/>
          <w:i/>
          <w:iCs/>
        </w:rPr>
        <w:t>cons</w:t>
      </w:r>
      <w:r w:rsidRPr="001610CB">
        <w:rPr>
          <w:rFonts w:ascii="Source Serif Pro" w:hAnsi="Source Serif Pro"/>
        </w:rPr>
        <w:t> of each can help you make informed decisions for your specific needs.</w:t>
      </w:r>
    </w:p>
    <w:p w14:paraId="0A4033C7" w14:textId="77777777" w:rsidR="00FA6AD5" w:rsidRPr="001610CB" w:rsidRDefault="00FA6AD5" w:rsidP="00FA6AD5">
      <w:pPr>
        <w:pStyle w:val="BodyText"/>
        <w:rPr>
          <w:rFonts w:ascii="Source Serif Pro" w:hAnsi="Source Serif Pro"/>
        </w:rPr>
      </w:pPr>
    </w:p>
    <w:p w14:paraId="4ADF36EA" w14:textId="77777777" w:rsidR="00FA6AD5" w:rsidRPr="001610CB" w:rsidRDefault="00FA6AD5" w:rsidP="00FA6AD5">
      <w:pPr>
        <w:pStyle w:val="BodyText"/>
        <w:rPr>
          <w:rFonts w:ascii="Source Serif Pro" w:hAnsi="Source Serif Pro"/>
        </w:rPr>
      </w:pPr>
    </w:p>
    <w:p w14:paraId="3B0E0326" w14:textId="77777777" w:rsidR="00FA6AD5" w:rsidRPr="001610CB" w:rsidRDefault="00FA6AD5" w:rsidP="00FA6AD5">
      <w:pPr>
        <w:pStyle w:val="BodyText"/>
        <w:rPr>
          <w:rFonts w:ascii="Source Serif Pro" w:hAnsi="Source Serif Pro"/>
        </w:rPr>
      </w:pPr>
    </w:p>
    <w:p w14:paraId="59DDFB4A" w14:textId="77777777" w:rsidR="00FA6AD5" w:rsidRPr="001610CB" w:rsidRDefault="00FA6AD5" w:rsidP="00FA6AD5">
      <w:pPr>
        <w:pStyle w:val="BodyText"/>
        <w:rPr>
          <w:rFonts w:ascii="Source Serif Pro" w:hAnsi="Source Serif Pro"/>
        </w:rPr>
      </w:pPr>
    </w:p>
    <w:p w14:paraId="24F4AFF3" w14:textId="77777777" w:rsidR="00FA6AD5" w:rsidRPr="001610CB" w:rsidRDefault="00FA6AD5" w:rsidP="00FA6AD5">
      <w:pPr>
        <w:pStyle w:val="BodyText"/>
        <w:rPr>
          <w:rFonts w:ascii="Source Serif Pro" w:hAnsi="Source Serif Pro"/>
        </w:rPr>
      </w:pPr>
    </w:p>
    <w:p w14:paraId="23E38BDE" w14:textId="77777777" w:rsidR="00FA6AD5" w:rsidRPr="001610CB" w:rsidRDefault="00FA6AD5" w:rsidP="00FA6AD5">
      <w:pPr>
        <w:pStyle w:val="BodyText"/>
        <w:rPr>
          <w:rFonts w:ascii="Source Serif Pro" w:hAnsi="Source Serif Pro"/>
        </w:rPr>
      </w:pPr>
    </w:p>
    <w:p w14:paraId="19120259" w14:textId="77777777" w:rsidR="00FA6AD5" w:rsidRPr="001610CB" w:rsidRDefault="00FA6AD5" w:rsidP="00FA6AD5">
      <w:pPr>
        <w:pStyle w:val="BodyText"/>
        <w:rPr>
          <w:rFonts w:ascii="Source Serif Pro" w:hAnsi="Source Serif Pro"/>
        </w:rPr>
      </w:pPr>
    </w:p>
    <w:p w14:paraId="7621ABD1" w14:textId="77777777" w:rsidR="00FA6AD5" w:rsidRPr="001610CB" w:rsidRDefault="00FA6AD5" w:rsidP="00FA6AD5">
      <w:pPr>
        <w:pStyle w:val="BodyText"/>
        <w:rPr>
          <w:rFonts w:ascii="Source Serif Pro" w:hAnsi="Source Serif Pro"/>
        </w:rPr>
      </w:pPr>
    </w:p>
    <w:p w14:paraId="212EAA8C" w14:textId="77777777" w:rsidR="00FA6AD5" w:rsidRPr="001610CB" w:rsidRDefault="00FA6AD5" w:rsidP="00FA6AD5">
      <w:pPr>
        <w:pStyle w:val="BodyText"/>
        <w:rPr>
          <w:rFonts w:ascii="Source Serif Pro" w:hAnsi="Source Serif Pro"/>
        </w:rPr>
      </w:pPr>
    </w:p>
    <w:p w14:paraId="6066C489" w14:textId="77777777" w:rsidR="00FA6AD5" w:rsidRPr="001610CB" w:rsidRDefault="00FA6AD5" w:rsidP="00FA6AD5">
      <w:pPr>
        <w:pStyle w:val="BodyText"/>
        <w:rPr>
          <w:rFonts w:ascii="Source Serif Pro" w:hAnsi="Source Serif Pro"/>
        </w:rPr>
      </w:pPr>
    </w:p>
    <w:p w14:paraId="0139BE67" w14:textId="77777777" w:rsidR="00FA6AD5" w:rsidRPr="001610CB" w:rsidRDefault="00FA6AD5" w:rsidP="00FA6AD5">
      <w:pPr>
        <w:pStyle w:val="BodyText"/>
        <w:rPr>
          <w:rFonts w:ascii="Source Serif Pro" w:hAnsi="Source Serif Pro"/>
        </w:rPr>
      </w:pPr>
    </w:p>
    <w:p w14:paraId="0287EF2F" w14:textId="77777777" w:rsidR="00FA6AD5" w:rsidRPr="001610CB" w:rsidRDefault="00FA6AD5" w:rsidP="00FA6AD5">
      <w:pPr>
        <w:pStyle w:val="BodyText"/>
        <w:rPr>
          <w:rFonts w:ascii="Source Serif Pro" w:hAnsi="Source Serif Pro"/>
        </w:rPr>
      </w:pPr>
    </w:p>
    <w:p w14:paraId="05D1853F" w14:textId="77777777" w:rsidR="00FA6AD5" w:rsidRPr="001610CB" w:rsidRDefault="00FA6AD5" w:rsidP="00FA6AD5">
      <w:pPr>
        <w:pStyle w:val="BodyText"/>
        <w:rPr>
          <w:rFonts w:ascii="Source Serif Pro" w:hAnsi="Source Serif Pro"/>
        </w:rPr>
      </w:pPr>
    </w:p>
    <w:p w14:paraId="603E95D9" w14:textId="77777777" w:rsidR="00FA6AD5" w:rsidRPr="001610CB" w:rsidRDefault="00FA6AD5" w:rsidP="00FA6AD5">
      <w:pPr>
        <w:pStyle w:val="BodyText"/>
        <w:rPr>
          <w:rFonts w:ascii="Source Serif Pro" w:hAnsi="Source Serif Pro"/>
        </w:rPr>
      </w:pPr>
    </w:p>
    <w:p w14:paraId="65DD35A7" w14:textId="77777777" w:rsidR="00FA6AD5" w:rsidRPr="001610CB" w:rsidRDefault="00FA6AD5" w:rsidP="00FA6AD5">
      <w:pPr>
        <w:pStyle w:val="BodyText"/>
        <w:rPr>
          <w:rFonts w:ascii="Source Serif Pro" w:hAnsi="Source Serif Pro"/>
        </w:rPr>
      </w:pPr>
    </w:p>
    <w:p w14:paraId="4A584E8C" w14:textId="77777777" w:rsidR="00FA6AD5" w:rsidRPr="001610CB" w:rsidRDefault="00FA6AD5" w:rsidP="00FA6AD5">
      <w:pPr>
        <w:pStyle w:val="BodyText"/>
        <w:rPr>
          <w:rFonts w:ascii="Source Serif Pro" w:hAnsi="Source Serif Pro"/>
        </w:rPr>
      </w:pPr>
    </w:p>
    <w:p w14:paraId="359B0EF0" w14:textId="77777777" w:rsidR="00FA6AD5" w:rsidRPr="001610CB" w:rsidRDefault="00FA6AD5" w:rsidP="00FA6AD5">
      <w:pPr>
        <w:pStyle w:val="BodyText"/>
        <w:rPr>
          <w:rFonts w:ascii="Source Serif Pro" w:hAnsi="Source Serif Pro"/>
        </w:rPr>
      </w:pPr>
    </w:p>
    <w:p w14:paraId="169750C9" w14:textId="77777777" w:rsidR="00FA6AD5" w:rsidRPr="001610CB" w:rsidRDefault="00FA6AD5" w:rsidP="00FA6AD5">
      <w:pPr>
        <w:pStyle w:val="BodyText"/>
        <w:rPr>
          <w:rFonts w:ascii="Source Serif Pro" w:hAnsi="Source Serif Pro"/>
        </w:rPr>
      </w:pPr>
    </w:p>
    <w:p w14:paraId="655DC50B" w14:textId="77777777" w:rsidR="005D24DB" w:rsidRPr="001610CB" w:rsidRDefault="00000000" w:rsidP="00FA6AD5">
      <w:pPr>
        <w:pStyle w:val="Title"/>
        <w:rPr>
          <w:rFonts w:ascii="Source Serif Pro" w:hAnsi="Source Serif Pro"/>
        </w:rPr>
      </w:pPr>
      <w:bookmarkStart w:id="18" w:name="api"/>
      <w:bookmarkEnd w:id="17"/>
      <w:r w:rsidRPr="001610CB">
        <w:rPr>
          <w:rFonts w:ascii="Source Serif Pro" w:hAnsi="Source Serif Pro"/>
        </w:rPr>
        <w:lastRenderedPageBreak/>
        <w:t>API</w:t>
      </w:r>
    </w:p>
    <w:p w14:paraId="595D1AF3" w14:textId="77777777" w:rsidR="005D24DB" w:rsidRPr="001610CB" w:rsidRDefault="00000000">
      <w:pPr>
        <w:pStyle w:val="FirstParagraph"/>
        <w:rPr>
          <w:rFonts w:ascii="Source Serif Pro" w:hAnsi="Source Serif Pro"/>
        </w:rPr>
      </w:pPr>
      <w:r w:rsidRPr="001610CB">
        <w:rPr>
          <w:rFonts w:ascii="Source Serif Pro" w:hAnsi="Source Serif Pro"/>
        </w:rPr>
        <w:t>APIs are mechanisms that enable two software components to communicate with each other using a set of definitions and protocols.</w:t>
      </w:r>
    </w:p>
    <w:p w14:paraId="63DFC1F4" w14:textId="77777777" w:rsidR="005D24DB" w:rsidRPr="001610CB" w:rsidRDefault="00000000">
      <w:pPr>
        <w:pStyle w:val="BodyText"/>
        <w:rPr>
          <w:rFonts w:ascii="Source Serif Pro" w:hAnsi="Source Serif Pro"/>
        </w:rPr>
      </w:pPr>
      <w:r w:rsidRPr="001610CB">
        <w:rPr>
          <w:rFonts w:ascii="Source Serif Pro" w:hAnsi="Source Serif Pro"/>
          <w:b/>
          <w:bCs/>
        </w:rPr>
        <w:t>Think of an API as a translator for applications.</w:t>
      </w:r>
      <w:r w:rsidRPr="001610CB">
        <w:rPr>
          <w:rFonts w:ascii="Source Serif Pro" w:hAnsi="Source Serif Pro"/>
        </w:rPr>
        <w:t> It lets them talk to each other, share data, and work together seamlessly.</w:t>
      </w:r>
    </w:p>
    <w:p w14:paraId="1A209A24" w14:textId="77777777" w:rsidR="005D24DB" w:rsidRPr="001610CB" w:rsidRDefault="00000000">
      <w:pPr>
        <w:pStyle w:val="Heading2"/>
        <w:rPr>
          <w:rFonts w:ascii="Source Serif Pro" w:hAnsi="Source Serif Pro"/>
        </w:rPr>
      </w:pPr>
      <w:bookmarkStart w:id="19" w:name="what-it-is"/>
      <w:bookmarkEnd w:id="18"/>
      <w:r w:rsidRPr="001610CB">
        <w:rPr>
          <w:rFonts w:ascii="Source Serif Pro" w:hAnsi="Source Serif Pro"/>
        </w:rPr>
        <w:t>What it is?</w:t>
      </w:r>
    </w:p>
    <w:p w14:paraId="6FC60B27" w14:textId="77777777" w:rsidR="005D24DB" w:rsidRPr="001610CB" w:rsidRDefault="00000000">
      <w:pPr>
        <w:pStyle w:val="Compact"/>
        <w:numPr>
          <w:ilvl w:val="0"/>
          <w:numId w:val="11"/>
        </w:numPr>
        <w:rPr>
          <w:rFonts w:ascii="Source Serif Pro" w:hAnsi="Source Serif Pro"/>
        </w:rPr>
      </w:pPr>
      <w:r w:rsidRPr="001610CB">
        <w:rPr>
          <w:rFonts w:ascii="Source Serif Pro" w:hAnsi="Source Serif Pro"/>
        </w:rPr>
        <w:t>A set of rules and tools for apps to communicate.</w:t>
      </w:r>
    </w:p>
    <w:p w14:paraId="1BA6BA3A" w14:textId="77777777" w:rsidR="005D24DB" w:rsidRPr="001610CB" w:rsidRDefault="00000000">
      <w:pPr>
        <w:pStyle w:val="Compact"/>
        <w:numPr>
          <w:ilvl w:val="0"/>
          <w:numId w:val="11"/>
        </w:numPr>
        <w:rPr>
          <w:rFonts w:ascii="Source Serif Pro" w:hAnsi="Source Serif Pro"/>
        </w:rPr>
      </w:pPr>
      <w:r w:rsidRPr="001610CB">
        <w:rPr>
          <w:rFonts w:ascii="Source Serif Pro" w:hAnsi="Source Serif Pro"/>
        </w:rPr>
        <w:t>Like a waiter taking orders between a kitchen and diners.</w:t>
      </w:r>
    </w:p>
    <w:p w14:paraId="6642FBA4" w14:textId="77777777" w:rsidR="005D24DB" w:rsidRPr="001610CB" w:rsidRDefault="00000000">
      <w:pPr>
        <w:pStyle w:val="Compact"/>
        <w:numPr>
          <w:ilvl w:val="0"/>
          <w:numId w:val="11"/>
        </w:numPr>
        <w:rPr>
          <w:rFonts w:ascii="Source Serif Pro" w:hAnsi="Source Serif Pro"/>
        </w:rPr>
      </w:pPr>
      <w:r w:rsidRPr="001610CB">
        <w:rPr>
          <w:rFonts w:ascii="Source Serif Pro" w:hAnsi="Source Serif Pro"/>
        </w:rPr>
        <w:t xml:space="preserve">Different types: SOAP, REST (most popular), </w:t>
      </w:r>
      <w:proofErr w:type="spellStart"/>
      <w:r w:rsidRPr="001610CB">
        <w:rPr>
          <w:rFonts w:ascii="Source Serif Pro" w:hAnsi="Source Serif Pro"/>
        </w:rPr>
        <w:t>GraphQL</w:t>
      </w:r>
      <w:proofErr w:type="spellEnd"/>
      <w:r w:rsidRPr="001610CB">
        <w:rPr>
          <w:rFonts w:ascii="Source Serif Pro" w:hAnsi="Source Serif Pro"/>
        </w:rPr>
        <w:t>.</w:t>
      </w:r>
    </w:p>
    <w:p w14:paraId="32BCA1BD" w14:textId="77777777" w:rsidR="005D24DB" w:rsidRPr="001610CB" w:rsidRDefault="00000000">
      <w:pPr>
        <w:pStyle w:val="Heading2"/>
        <w:rPr>
          <w:rFonts w:ascii="Source Serif Pro" w:hAnsi="Source Serif Pro"/>
        </w:rPr>
      </w:pPr>
      <w:bookmarkStart w:id="20" w:name="how-it-works"/>
      <w:bookmarkEnd w:id="19"/>
      <w:r w:rsidRPr="001610CB">
        <w:rPr>
          <w:rFonts w:ascii="Source Serif Pro" w:hAnsi="Source Serif Pro"/>
        </w:rPr>
        <w:t>How it works</w:t>
      </w:r>
    </w:p>
    <w:p w14:paraId="09959D5D" w14:textId="77777777" w:rsidR="005D24DB" w:rsidRPr="001610CB" w:rsidRDefault="00000000">
      <w:pPr>
        <w:pStyle w:val="Compact"/>
        <w:numPr>
          <w:ilvl w:val="0"/>
          <w:numId w:val="12"/>
        </w:numPr>
        <w:rPr>
          <w:rFonts w:ascii="Source Serif Pro" w:hAnsi="Source Serif Pro"/>
        </w:rPr>
      </w:pPr>
      <w:r w:rsidRPr="001610CB">
        <w:rPr>
          <w:rFonts w:ascii="Source Serif Pro" w:hAnsi="Source Serif Pro"/>
        </w:rPr>
        <w:t>Client app (like your phone) sends a request (order).</w:t>
      </w:r>
    </w:p>
    <w:p w14:paraId="4BC2BA1F" w14:textId="77777777" w:rsidR="005D24DB" w:rsidRPr="001610CB" w:rsidRDefault="00000000">
      <w:pPr>
        <w:pStyle w:val="Compact"/>
        <w:numPr>
          <w:ilvl w:val="0"/>
          <w:numId w:val="12"/>
        </w:numPr>
        <w:rPr>
          <w:rFonts w:ascii="Source Serif Pro" w:hAnsi="Source Serif Pro"/>
        </w:rPr>
      </w:pPr>
      <w:r w:rsidRPr="001610CB">
        <w:rPr>
          <w:rFonts w:ascii="Source Serif Pro" w:hAnsi="Source Serif Pro"/>
        </w:rPr>
        <w:t>Server app (like a weather service) processes and sends response (food).</w:t>
      </w:r>
    </w:p>
    <w:p w14:paraId="086B2017" w14:textId="77777777" w:rsidR="005D24DB" w:rsidRPr="001610CB" w:rsidRDefault="00000000">
      <w:pPr>
        <w:pStyle w:val="Compact"/>
        <w:numPr>
          <w:ilvl w:val="0"/>
          <w:numId w:val="12"/>
        </w:numPr>
        <w:rPr>
          <w:rFonts w:ascii="Source Serif Pro" w:hAnsi="Source Serif Pro"/>
        </w:rPr>
      </w:pPr>
      <w:r w:rsidRPr="001610CB">
        <w:rPr>
          <w:rFonts w:ascii="Source Serif Pro" w:hAnsi="Source Serif Pro"/>
        </w:rPr>
        <w:t>Data flows back and forth through APIs.</w:t>
      </w:r>
    </w:p>
    <w:p w14:paraId="10BACA41" w14:textId="77777777" w:rsidR="005D24DB" w:rsidRPr="001610CB" w:rsidRDefault="00000000">
      <w:pPr>
        <w:pStyle w:val="Heading2"/>
        <w:rPr>
          <w:rFonts w:ascii="Source Serif Pro" w:hAnsi="Source Serif Pro"/>
        </w:rPr>
      </w:pPr>
      <w:bookmarkStart w:id="21" w:name="benefits"/>
      <w:bookmarkEnd w:id="20"/>
      <w:r w:rsidRPr="001610CB">
        <w:rPr>
          <w:rFonts w:ascii="Source Serif Pro" w:hAnsi="Source Serif Pro"/>
        </w:rPr>
        <w:t>Benefits</w:t>
      </w:r>
    </w:p>
    <w:p w14:paraId="68EDE66B" w14:textId="77777777" w:rsidR="005D24DB" w:rsidRPr="001610CB" w:rsidRDefault="00000000">
      <w:pPr>
        <w:pStyle w:val="Compact"/>
        <w:numPr>
          <w:ilvl w:val="0"/>
          <w:numId w:val="13"/>
        </w:numPr>
        <w:rPr>
          <w:rFonts w:ascii="Source Serif Pro" w:hAnsi="Source Serif Pro"/>
        </w:rPr>
      </w:pPr>
      <w:r w:rsidRPr="001610CB">
        <w:rPr>
          <w:rFonts w:ascii="Source Serif Pro" w:hAnsi="Source Serif Pro"/>
          <w:b/>
          <w:bCs/>
        </w:rPr>
        <w:t>Easier development:</w:t>
      </w:r>
      <w:r w:rsidRPr="001610CB">
        <w:rPr>
          <w:rFonts w:ascii="Source Serif Pro" w:hAnsi="Source Serif Pro"/>
        </w:rPr>
        <w:t> Use existing code instead of starting from scratch.</w:t>
      </w:r>
    </w:p>
    <w:p w14:paraId="09AD89AA" w14:textId="77777777" w:rsidR="005D24DB" w:rsidRPr="001610CB" w:rsidRDefault="00000000">
      <w:pPr>
        <w:pStyle w:val="Compact"/>
        <w:numPr>
          <w:ilvl w:val="0"/>
          <w:numId w:val="13"/>
        </w:numPr>
        <w:rPr>
          <w:rFonts w:ascii="Source Serif Pro" w:hAnsi="Source Serif Pro"/>
        </w:rPr>
      </w:pPr>
      <w:r w:rsidRPr="001610CB">
        <w:rPr>
          <w:rFonts w:ascii="Source Serif Pro" w:hAnsi="Source Serif Pro"/>
          <w:b/>
          <w:bCs/>
        </w:rPr>
        <w:t>Faster innovation:</w:t>
      </w:r>
      <w:r w:rsidRPr="001610CB">
        <w:rPr>
          <w:rFonts w:ascii="Source Serif Pro" w:hAnsi="Source Serif Pro"/>
        </w:rPr>
        <w:t> Adapt to new needs quickly by changing APIs, not whole apps.</w:t>
      </w:r>
    </w:p>
    <w:p w14:paraId="6186FCB9" w14:textId="77777777" w:rsidR="005D24DB" w:rsidRPr="001610CB" w:rsidRDefault="00000000">
      <w:pPr>
        <w:pStyle w:val="Compact"/>
        <w:numPr>
          <w:ilvl w:val="0"/>
          <w:numId w:val="13"/>
        </w:numPr>
        <w:rPr>
          <w:rFonts w:ascii="Source Serif Pro" w:hAnsi="Source Serif Pro"/>
        </w:rPr>
      </w:pPr>
      <w:r w:rsidRPr="001610CB">
        <w:rPr>
          <w:rFonts w:ascii="Source Serif Pro" w:hAnsi="Source Serif Pro"/>
          <w:b/>
          <w:bCs/>
        </w:rPr>
        <w:t>Better integrations:</w:t>
      </w:r>
      <w:r w:rsidRPr="001610CB">
        <w:rPr>
          <w:rFonts w:ascii="Source Serif Pro" w:hAnsi="Source Serif Pro"/>
        </w:rPr>
        <w:t> Connect different apps and services effortlessly.</w:t>
      </w:r>
    </w:p>
    <w:p w14:paraId="129A275E" w14:textId="77777777" w:rsidR="005D24DB" w:rsidRPr="001610CB" w:rsidRDefault="00000000">
      <w:pPr>
        <w:pStyle w:val="Compact"/>
        <w:numPr>
          <w:ilvl w:val="0"/>
          <w:numId w:val="13"/>
        </w:numPr>
        <w:rPr>
          <w:rFonts w:ascii="Source Serif Pro" w:hAnsi="Source Serif Pro"/>
        </w:rPr>
      </w:pPr>
      <w:r w:rsidRPr="001610CB">
        <w:rPr>
          <w:rFonts w:ascii="Source Serif Pro" w:hAnsi="Source Serif Pro"/>
          <w:b/>
          <w:bCs/>
        </w:rPr>
        <w:t>Wider reach:</w:t>
      </w:r>
      <w:r w:rsidRPr="001610CB">
        <w:rPr>
          <w:rFonts w:ascii="Source Serif Pro" w:hAnsi="Source Serif Pro"/>
        </w:rPr>
        <w:t> Offer your data and functionality to others via public APIs.</w:t>
      </w:r>
    </w:p>
    <w:p w14:paraId="3EE4F2AD" w14:textId="77777777" w:rsidR="005D24DB" w:rsidRPr="001610CB" w:rsidRDefault="00000000">
      <w:pPr>
        <w:pStyle w:val="Heading2"/>
        <w:rPr>
          <w:rFonts w:ascii="Source Serif Pro" w:hAnsi="Source Serif Pro"/>
        </w:rPr>
      </w:pPr>
      <w:bookmarkStart w:id="22" w:name="types-of-apis"/>
      <w:bookmarkEnd w:id="21"/>
      <w:r w:rsidRPr="001610CB">
        <w:rPr>
          <w:rFonts w:ascii="Source Serif Pro" w:hAnsi="Source Serif Pro"/>
        </w:rPr>
        <w:t>Types of APIs</w:t>
      </w:r>
    </w:p>
    <w:p w14:paraId="703EB328" w14:textId="77777777" w:rsidR="005D24DB" w:rsidRPr="001610CB" w:rsidRDefault="00000000">
      <w:pPr>
        <w:pStyle w:val="Compact"/>
        <w:numPr>
          <w:ilvl w:val="0"/>
          <w:numId w:val="14"/>
        </w:numPr>
        <w:rPr>
          <w:rFonts w:ascii="Source Serif Pro" w:hAnsi="Source Serif Pro"/>
        </w:rPr>
      </w:pPr>
      <w:r w:rsidRPr="001610CB">
        <w:rPr>
          <w:rFonts w:ascii="Source Serif Pro" w:hAnsi="Source Serif Pro"/>
          <w:b/>
          <w:bCs/>
        </w:rPr>
        <w:t>Private:</w:t>
      </w:r>
      <w:r w:rsidRPr="001610CB">
        <w:rPr>
          <w:rFonts w:ascii="Source Serif Pro" w:hAnsi="Source Serif Pro"/>
        </w:rPr>
        <w:t> Internal to a company for connecting systems.</w:t>
      </w:r>
    </w:p>
    <w:p w14:paraId="306BFD58" w14:textId="77777777" w:rsidR="005D24DB" w:rsidRPr="001610CB" w:rsidRDefault="00000000">
      <w:pPr>
        <w:pStyle w:val="Compact"/>
        <w:numPr>
          <w:ilvl w:val="0"/>
          <w:numId w:val="14"/>
        </w:numPr>
        <w:rPr>
          <w:rFonts w:ascii="Source Serif Pro" w:hAnsi="Source Serif Pro"/>
        </w:rPr>
      </w:pPr>
      <w:r w:rsidRPr="001610CB">
        <w:rPr>
          <w:rFonts w:ascii="Source Serif Pro" w:hAnsi="Source Serif Pro"/>
          <w:b/>
          <w:bCs/>
        </w:rPr>
        <w:t>Public:</w:t>
      </w:r>
      <w:r w:rsidRPr="001610CB">
        <w:rPr>
          <w:rFonts w:ascii="Source Serif Pro" w:hAnsi="Source Serif Pro"/>
        </w:rPr>
        <w:t> Open to anyone, often with fees or restrictions.</w:t>
      </w:r>
    </w:p>
    <w:p w14:paraId="39E2DD87" w14:textId="77777777" w:rsidR="005D24DB" w:rsidRPr="001610CB" w:rsidRDefault="00000000">
      <w:pPr>
        <w:pStyle w:val="Compact"/>
        <w:numPr>
          <w:ilvl w:val="0"/>
          <w:numId w:val="14"/>
        </w:numPr>
        <w:rPr>
          <w:rFonts w:ascii="Source Serif Pro" w:hAnsi="Source Serif Pro"/>
        </w:rPr>
      </w:pPr>
      <w:r w:rsidRPr="001610CB">
        <w:rPr>
          <w:rFonts w:ascii="Source Serif Pro" w:hAnsi="Source Serif Pro"/>
          <w:b/>
          <w:bCs/>
        </w:rPr>
        <w:t>Partner:</w:t>
      </w:r>
      <w:r w:rsidRPr="001610CB">
        <w:rPr>
          <w:rFonts w:ascii="Source Serif Pro" w:hAnsi="Source Serif Pro"/>
        </w:rPr>
        <w:t> Accessible only to authorized external developers.</w:t>
      </w:r>
    </w:p>
    <w:p w14:paraId="4F596599" w14:textId="77777777" w:rsidR="005D24DB" w:rsidRPr="001610CB" w:rsidRDefault="00000000">
      <w:pPr>
        <w:pStyle w:val="Compact"/>
        <w:numPr>
          <w:ilvl w:val="0"/>
          <w:numId w:val="14"/>
        </w:numPr>
        <w:rPr>
          <w:rFonts w:ascii="Source Serif Pro" w:hAnsi="Source Serif Pro"/>
        </w:rPr>
      </w:pPr>
      <w:r w:rsidRPr="001610CB">
        <w:rPr>
          <w:rFonts w:ascii="Source Serif Pro" w:hAnsi="Source Serif Pro"/>
          <w:b/>
          <w:bCs/>
        </w:rPr>
        <w:t>Composite:</w:t>
      </w:r>
      <w:r w:rsidRPr="001610CB">
        <w:rPr>
          <w:rFonts w:ascii="Source Serif Pro" w:hAnsi="Source Serif Pro"/>
        </w:rPr>
        <w:t> Combines multiple APIs for complex tasks.</w:t>
      </w:r>
    </w:p>
    <w:p w14:paraId="339B8B74" w14:textId="77777777" w:rsidR="005D24DB" w:rsidRPr="001610CB" w:rsidRDefault="00000000">
      <w:pPr>
        <w:pStyle w:val="Heading2"/>
        <w:rPr>
          <w:rFonts w:ascii="Source Serif Pro" w:hAnsi="Source Serif Pro"/>
        </w:rPr>
      </w:pPr>
      <w:bookmarkStart w:id="23" w:name="important-aspects"/>
      <w:bookmarkEnd w:id="22"/>
      <w:r w:rsidRPr="001610CB">
        <w:rPr>
          <w:rFonts w:ascii="Source Serif Pro" w:hAnsi="Source Serif Pro"/>
        </w:rPr>
        <w:t>Important aspects</w:t>
      </w:r>
    </w:p>
    <w:p w14:paraId="7141B80E" w14:textId="77777777" w:rsidR="005D24DB" w:rsidRPr="001610CB" w:rsidRDefault="00000000">
      <w:pPr>
        <w:pStyle w:val="Compact"/>
        <w:numPr>
          <w:ilvl w:val="0"/>
          <w:numId w:val="15"/>
        </w:numPr>
        <w:rPr>
          <w:rFonts w:ascii="Source Serif Pro" w:hAnsi="Source Serif Pro"/>
        </w:rPr>
      </w:pPr>
      <w:r w:rsidRPr="001610CB">
        <w:rPr>
          <w:rFonts w:ascii="Source Serif Pro" w:hAnsi="Source Serif Pro"/>
          <w:b/>
          <w:bCs/>
        </w:rPr>
        <w:t>Endpoints:</w:t>
      </w:r>
      <w:r w:rsidRPr="001610CB">
        <w:rPr>
          <w:rFonts w:ascii="Source Serif Pro" w:hAnsi="Source Serif Pro"/>
        </w:rPr>
        <w:t> Specific locations where data is sent and received.</w:t>
      </w:r>
    </w:p>
    <w:p w14:paraId="013EE5E7" w14:textId="77777777" w:rsidR="005D24DB" w:rsidRPr="001610CB" w:rsidRDefault="00000000">
      <w:pPr>
        <w:pStyle w:val="Compact"/>
        <w:numPr>
          <w:ilvl w:val="0"/>
          <w:numId w:val="15"/>
        </w:numPr>
        <w:rPr>
          <w:rFonts w:ascii="Source Serif Pro" w:hAnsi="Source Serif Pro"/>
        </w:rPr>
      </w:pPr>
      <w:r w:rsidRPr="001610CB">
        <w:rPr>
          <w:rFonts w:ascii="Source Serif Pro" w:hAnsi="Source Serif Pro"/>
          <w:b/>
          <w:bCs/>
        </w:rPr>
        <w:t>Security:</w:t>
      </w:r>
      <w:r w:rsidRPr="001610CB">
        <w:rPr>
          <w:rFonts w:ascii="Source Serif Pro" w:hAnsi="Source Serif Pro"/>
        </w:rPr>
        <w:t> Authentication and monitoring to protect your data.</w:t>
      </w:r>
    </w:p>
    <w:p w14:paraId="65068949" w14:textId="77777777" w:rsidR="005D24DB" w:rsidRPr="001610CB" w:rsidRDefault="00000000">
      <w:pPr>
        <w:pStyle w:val="Compact"/>
        <w:numPr>
          <w:ilvl w:val="0"/>
          <w:numId w:val="15"/>
        </w:numPr>
        <w:rPr>
          <w:rFonts w:ascii="Source Serif Pro" w:hAnsi="Source Serif Pro"/>
        </w:rPr>
      </w:pPr>
      <w:r w:rsidRPr="001610CB">
        <w:rPr>
          <w:rFonts w:ascii="Source Serif Pro" w:hAnsi="Source Serif Pro"/>
          <w:b/>
          <w:bCs/>
        </w:rPr>
        <w:t>Documentation:</w:t>
      </w:r>
      <w:r w:rsidRPr="001610CB">
        <w:rPr>
          <w:rFonts w:ascii="Source Serif Pro" w:hAnsi="Source Serif Pro"/>
        </w:rPr>
        <w:t> Clear instructions for developers to use your API.</w:t>
      </w:r>
    </w:p>
    <w:p w14:paraId="46CDA277" w14:textId="77777777" w:rsidR="005D24DB" w:rsidRPr="001610CB" w:rsidRDefault="00000000">
      <w:pPr>
        <w:pStyle w:val="Compact"/>
        <w:numPr>
          <w:ilvl w:val="0"/>
          <w:numId w:val="15"/>
        </w:numPr>
        <w:rPr>
          <w:rFonts w:ascii="Source Serif Pro" w:hAnsi="Source Serif Pro"/>
        </w:rPr>
      </w:pPr>
      <w:r w:rsidRPr="001610CB">
        <w:rPr>
          <w:rFonts w:ascii="Source Serif Pro" w:hAnsi="Source Serif Pro"/>
          <w:b/>
          <w:bCs/>
        </w:rPr>
        <w:t>Testing:</w:t>
      </w:r>
      <w:r w:rsidRPr="001610CB">
        <w:rPr>
          <w:rFonts w:ascii="Source Serif Pro" w:hAnsi="Source Serif Pro"/>
        </w:rPr>
        <w:t> Ensuring your API works correctly and securely.</w:t>
      </w:r>
    </w:p>
    <w:p w14:paraId="59DE9894"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APIs are the invisible bridges connecting the software world. Master them, and your app possibilities become endless!</w:t>
      </w:r>
    </w:p>
    <w:p w14:paraId="4B904E71" w14:textId="77777777" w:rsidR="005D24DB" w:rsidRPr="001610CB" w:rsidRDefault="00000000" w:rsidP="00923193">
      <w:pPr>
        <w:pStyle w:val="Heading1"/>
        <w:rPr>
          <w:rFonts w:ascii="Source Serif Pro" w:hAnsi="Source Serif Pro"/>
        </w:rPr>
      </w:pPr>
      <w:bookmarkStart w:id="24" w:name="restful-api"/>
      <w:bookmarkEnd w:id="23"/>
      <w:r w:rsidRPr="001610CB">
        <w:rPr>
          <w:rFonts w:ascii="Source Serif Pro" w:hAnsi="Source Serif Pro"/>
        </w:rPr>
        <w:lastRenderedPageBreak/>
        <w:t>RESTful API</w:t>
      </w:r>
    </w:p>
    <w:p w14:paraId="7A1E155F" w14:textId="77777777" w:rsidR="005D24DB" w:rsidRPr="001610CB" w:rsidRDefault="00000000">
      <w:pPr>
        <w:pStyle w:val="FirstParagraph"/>
        <w:rPr>
          <w:rFonts w:ascii="Source Serif Pro" w:hAnsi="Source Serif Pro"/>
        </w:rPr>
      </w:pPr>
      <w:r w:rsidRPr="001610CB">
        <w:rPr>
          <w:rFonts w:ascii="Source Serif Pro" w:hAnsi="Source Serif Pro"/>
        </w:rPr>
        <w:t>It’s a type of API that follows the REST architectural style, providing a set of guidelines for designing web services.</w:t>
      </w:r>
    </w:p>
    <w:p w14:paraId="6F26D2EC" w14:textId="77777777" w:rsidR="005D24DB" w:rsidRPr="001610CB" w:rsidRDefault="00000000">
      <w:pPr>
        <w:pStyle w:val="BodyText"/>
        <w:rPr>
          <w:rFonts w:ascii="Source Serif Pro" w:hAnsi="Source Serif Pro"/>
        </w:rPr>
      </w:pPr>
      <w:r w:rsidRPr="001610CB">
        <w:rPr>
          <w:rFonts w:ascii="Source Serif Pro" w:hAnsi="Source Serif Pro"/>
        </w:rPr>
        <w:t>Representational State Transfer (REST) is a software architecture that imposes conditions on how an API should work.</w:t>
      </w:r>
    </w:p>
    <w:p w14:paraId="3F7699DA" w14:textId="77777777" w:rsidR="005D24DB" w:rsidRPr="001610CB" w:rsidRDefault="00000000">
      <w:pPr>
        <w:pStyle w:val="BodyText"/>
        <w:rPr>
          <w:rFonts w:ascii="Source Serif Pro" w:hAnsi="Source Serif Pro"/>
        </w:rPr>
      </w:pPr>
      <w:r w:rsidRPr="001610CB">
        <w:rPr>
          <w:rFonts w:ascii="Source Serif Pro" w:hAnsi="Source Serif Pro"/>
        </w:rPr>
        <w:t xml:space="preserve">In the context of REST (Representational State Transfer), “Representational State” refers to the state of a resource date at any given moment, which can be represented in a format that the client understands. So, when we say </w:t>
      </w:r>
      <w:r w:rsidRPr="001610CB">
        <w:rPr>
          <w:rFonts w:ascii="Source Serif Pro" w:hAnsi="Source Serif Pro"/>
          <w:b/>
          <w:bCs/>
        </w:rPr>
        <w:t>“Representational State”</w:t>
      </w:r>
      <w:r w:rsidRPr="001610CB">
        <w:rPr>
          <w:rFonts w:ascii="Source Serif Pro" w:hAnsi="Source Serif Pro"/>
        </w:rPr>
        <w:t>, we’re talking about a snapshot of a resource’s data (state) in a format (representation) that can be understood by the client.</w:t>
      </w:r>
    </w:p>
    <w:p w14:paraId="43F90C3F" w14:textId="77777777" w:rsidR="005D24DB" w:rsidRPr="001610CB" w:rsidRDefault="00000000">
      <w:pPr>
        <w:pStyle w:val="Heading2"/>
        <w:rPr>
          <w:rFonts w:ascii="Source Serif Pro" w:hAnsi="Source Serif Pro"/>
        </w:rPr>
      </w:pPr>
      <w:bookmarkStart w:id="25" w:name="benefits-of-restful-apis"/>
      <w:bookmarkEnd w:id="24"/>
      <w:r w:rsidRPr="001610CB">
        <w:rPr>
          <w:rFonts w:ascii="Source Serif Pro" w:hAnsi="Source Serif Pro"/>
        </w:rPr>
        <w:t>Benefits of RESTful APIs</w:t>
      </w:r>
    </w:p>
    <w:p w14:paraId="4457B4BD" w14:textId="77777777" w:rsidR="005D24DB" w:rsidRPr="001610CB" w:rsidRDefault="00000000">
      <w:pPr>
        <w:pStyle w:val="Compact"/>
        <w:numPr>
          <w:ilvl w:val="0"/>
          <w:numId w:val="16"/>
        </w:numPr>
        <w:rPr>
          <w:rFonts w:ascii="Source Serif Pro" w:hAnsi="Source Serif Pro"/>
        </w:rPr>
      </w:pPr>
      <w:r w:rsidRPr="001610CB">
        <w:rPr>
          <w:rFonts w:ascii="Source Serif Pro" w:hAnsi="Source Serif Pro"/>
          <w:b/>
          <w:bCs/>
        </w:rPr>
        <w:t>Scalability:</w:t>
      </w:r>
      <w:r w:rsidRPr="001610CB">
        <w:rPr>
          <w:rFonts w:ascii="Source Serif Pro" w:hAnsi="Source Serif Pro"/>
        </w:rPr>
        <w:t> They can handle large volumes of requests without performance bottlenecks.</w:t>
      </w:r>
    </w:p>
    <w:p w14:paraId="73BD870E" w14:textId="77777777" w:rsidR="005D24DB" w:rsidRPr="001610CB" w:rsidRDefault="00000000">
      <w:pPr>
        <w:pStyle w:val="Compact"/>
        <w:numPr>
          <w:ilvl w:val="0"/>
          <w:numId w:val="16"/>
        </w:numPr>
        <w:rPr>
          <w:rFonts w:ascii="Source Serif Pro" w:hAnsi="Source Serif Pro"/>
        </w:rPr>
      </w:pPr>
      <w:r w:rsidRPr="001610CB">
        <w:rPr>
          <w:rFonts w:ascii="Source Serif Pro" w:hAnsi="Source Serif Pro"/>
          <w:b/>
          <w:bCs/>
        </w:rPr>
        <w:t>Flexibility:</w:t>
      </w:r>
      <w:r w:rsidRPr="001610CB">
        <w:rPr>
          <w:rFonts w:ascii="Source Serif Pro" w:hAnsi="Source Serif Pro"/>
        </w:rPr>
        <w:t> They are independent of specific technologies and platforms, allowing for easier development and integration.</w:t>
      </w:r>
    </w:p>
    <w:p w14:paraId="48F32077" w14:textId="77777777" w:rsidR="005D24DB" w:rsidRPr="001610CB" w:rsidRDefault="00000000">
      <w:pPr>
        <w:pStyle w:val="Compact"/>
        <w:numPr>
          <w:ilvl w:val="0"/>
          <w:numId w:val="16"/>
        </w:numPr>
        <w:rPr>
          <w:rFonts w:ascii="Source Serif Pro" w:hAnsi="Source Serif Pro"/>
        </w:rPr>
      </w:pPr>
      <w:r w:rsidRPr="001610CB">
        <w:rPr>
          <w:rFonts w:ascii="Source Serif Pro" w:hAnsi="Source Serif Pro"/>
          <w:b/>
          <w:bCs/>
        </w:rPr>
        <w:t>Independence:</w:t>
      </w:r>
      <w:r w:rsidRPr="001610CB">
        <w:rPr>
          <w:rFonts w:ascii="Source Serif Pro" w:hAnsi="Source Serif Pro"/>
        </w:rPr>
        <w:t> Clients and servers are decoupled, enabling independent evolution and updates.</w:t>
      </w:r>
    </w:p>
    <w:p w14:paraId="32316327" w14:textId="77777777" w:rsidR="005D24DB" w:rsidRPr="001610CB" w:rsidRDefault="00000000">
      <w:pPr>
        <w:pStyle w:val="Heading2"/>
        <w:rPr>
          <w:rFonts w:ascii="Source Serif Pro" w:hAnsi="Source Serif Pro"/>
        </w:rPr>
      </w:pPr>
      <w:bookmarkStart w:id="26" w:name="how-do-restful-apis-work"/>
      <w:bookmarkEnd w:id="25"/>
      <w:r w:rsidRPr="001610CB">
        <w:rPr>
          <w:rFonts w:ascii="Source Serif Pro" w:hAnsi="Source Serif Pro"/>
        </w:rPr>
        <w:t>How do RESTful APIs work?</w:t>
      </w:r>
    </w:p>
    <w:p w14:paraId="2BB5948E" w14:textId="77777777" w:rsidR="005D24DB" w:rsidRPr="001610CB" w:rsidRDefault="00000000">
      <w:pPr>
        <w:pStyle w:val="Compact"/>
        <w:numPr>
          <w:ilvl w:val="0"/>
          <w:numId w:val="17"/>
        </w:numPr>
        <w:rPr>
          <w:rFonts w:ascii="Source Serif Pro" w:hAnsi="Source Serif Pro"/>
        </w:rPr>
      </w:pPr>
      <w:r w:rsidRPr="001610CB">
        <w:rPr>
          <w:rFonts w:ascii="Source Serif Pro" w:hAnsi="Source Serif Pro"/>
          <w:b/>
          <w:bCs/>
        </w:rPr>
        <w:t>Client sends a request:</w:t>
      </w:r>
      <w:r w:rsidRPr="001610CB">
        <w:rPr>
          <w:rFonts w:ascii="Source Serif Pro" w:hAnsi="Source Serif Pro"/>
        </w:rPr>
        <w:t> It specifies the desired resource (often through a URL) and the intended action (e.g., GET, POST, PUT, PATCH, DELETE) using HTTP methods.</w:t>
      </w:r>
    </w:p>
    <w:p w14:paraId="7010C6B4" w14:textId="77777777" w:rsidR="005D24DB" w:rsidRPr="001610CB" w:rsidRDefault="00000000">
      <w:pPr>
        <w:pStyle w:val="Compact"/>
        <w:numPr>
          <w:ilvl w:val="0"/>
          <w:numId w:val="17"/>
        </w:numPr>
        <w:rPr>
          <w:rFonts w:ascii="Source Serif Pro" w:hAnsi="Source Serif Pro"/>
        </w:rPr>
      </w:pPr>
      <w:r w:rsidRPr="001610CB">
        <w:rPr>
          <w:rFonts w:ascii="Source Serif Pro" w:hAnsi="Source Serif Pro"/>
          <w:b/>
          <w:bCs/>
        </w:rPr>
        <w:t>Server authenticates and processes:</w:t>
      </w:r>
      <w:r w:rsidRPr="001610CB">
        <w:rPr>
          <w:rFonts w:ascii="Source Serif Pro" w:hAnsi="Source Serif Pro"/>
        </w:rPr>
        <w:t> It verifies the client’s identity and performs the requested action on the resource.</w:t>
      </w:r>
    </w:p>
    <w:p w14:paraId="4EA3CD4B" w14:textId="201061E7" w:rsidR="005D24DB" w:rsidRDefault="00000000">
      <w:pPr>
        <w:pStyle w:val="Compact"/>
        <w:numPr>
          <w:ilvl w:val="0"/>
          <w:numId w:val="17"/>
        </w:numPr>
        <w:rPr>
          <w:rFonts w:ascii="Source Serif Pro" w:hAnsi="Source Serif Pro"/>
        </w:rPr>
      </w:pPr>
      <w:r w:rsidRPr="001610CB">
        <w:rPr>
          <w:rFonts w:ascii="Source Serif Pro" w:hAnsi="Source Serif Pro"/>
          <w:b/>
          <w:bCs/>
        </w:rPr>
        <w:t>Server sends a response:</w:t>
      </w:r>
      <w:r w:rsidRPr="001610CB">
        <w:rPr>
          <w:rFonts w:ascii="Source Serif Pro" w:hAnsi="Source Serif Pro"/>
        </w:rPr>
        <w:t> It includes a status code indicating success or failure, and optionally, the requested data in a structured format (e.g., JSON, XML).</w:t>
      </w:r>
    </w:p>
    <w:p w14:paraId="2746CDC9" w14:textId="77777777" w:rsidR="00D079DA" w:rsidRDefault="00D079DA" w:rsidP="00D079DA">
      <w:pPr>
        <w:pStyle w:val="Compact"/>
        <w:rPr>
          <w:rFonts w:ascii="Source Serif Pro" w:hAnsi="Source Serif Pro"/>
        </w:rPr>
      </w:pPr>
    </w:p>
    <w:p w14:paraId="08C8B230" w14:textId="73BD485D" w:rsidR="00D079DA" w:rsidRPr="001610CB" w:rsidRDefault="00D079DA" w:rsidP="00D079DA">
      <w:pPr>
        <w:pStyle w:val="Compact"/>
        <w:rPr>
          <w:rFonts w:ascii="Source Serif Pro" w:hAnsi="Source Serif Pro"/>
        </w:rPr>
      </w:pPr>
      <w:r>
        <w:rPr>
          <w:noProof/>
        </w:rPr>
        <w:lastRenderedPageBreak/>
        <w:drawing>
          <wp:inline distT="0" distB="0" distL="0" distR="0" wp14:anchorId="6A2EF86F" wp14:editId="094C2DAC">
            <wp:extent cx="5943600" cy="7729220"/>
            <wp:effectExtent l="0" t="0" r="0" b="0"/>
            <wp:docPr id="383778992" name="Picture 1" descr="graphical user interfac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aphical user interface, applicati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729220"/>
                    </a:xfrm>
                    <a:prstGeom prst="rect">
                      <a:avLst/>
                    </a:prstGeom>
                    <a:noFill/>
                    <a:ln>
                      <a:noFill/>
                    </a:ln>
                  </pic:spPr>
                </pic:pic>
              </a:graphicData>
            </a:graphic>
          </wp:inline>
        </w:drawing>
      </w:r>
    </w:p>
    <w:p w14:paraId="7D079148" w14:textId="77777777" w:rsidR="005D24DB" w:rsidRPr="001610CB" w:rsidRDefault="00000000">
      <w:pPr>
        <w:pStyle w:val="Heading2"/>
        <w:rPr>
          <w:rFonts w:ascii="Source Serif Pro" w:hAnsi="Source Serif Pro"/>
        </w:rPr>
      </w:pPr>
      <w:bookmarkStart w:id="27" w:name="additional-key-points"/>
      <w:bookmarkEnd w:id="26"/>
      <w:r w:rsidRPr="001610CB">
        <w:rPr>
          <w:rFonts w:ascii="Source Serif Pro" w:hAnsi="Source Serif Pro"/>
        </w:rPr>
        <w:lastRenderedPageBreak/>
        <w:t>Additional key points</w:t>
      </w:r>
    </w:p>
    <w:p w14:paraId="265D6B99" w14:textId="77777777" w:rsidR="005D24DB" w:rsidRPr="001610CB" w:rsidRDefault="00000000">
      <w:pPr>
        <w:pStyle w:val="Compact"/>
        <w:numPr>
          <w:ilvl w:val="0"/>
          <w:numId w:val="18"/>
        </w:numPr>
        <w:rPr>
          <w:rFonts w:ascii="Source Serif Pro" w:hAnsi="Source Serif Pro"/>
        </w:rPr>
      </w:pPr>
      <w:r w:rsidRPr="001610CB">
        <w:rPr>
          <w:rFonts w:ascii="Source Serif Pro" w:hAnsi="Source Serif Pro"/>
          <w:b/>
          <w:bCs/>
        </w:rPr>
        <w:t>Statelessness:</w:t>
      </w:r>
      <w:r w:rsidRPr="001610CB">
        <w:rPr>
          <w:rFonts w:ascii="Source Serif Pro" w:hAnsi="Source Serif Pro"/>
        </w:rPr>
        <w:t> Each request is independent and the server doesn’t need to remember past interactions.</w:t>
      </w:r>
    </w:p>
    <w:p w14:paraId="68F58A8C" w14:textId="77777777" w:rsidR="005D24DB" w:rsidRPr="001610CB" w:rsidRDefault="00000000">
      <w:pPr>
        <w:pStyle w:val="Compact"/>
        <w:numPr>
          <w:ilvl w:val="0"/>
          <w:numId w:val="18"/>
        </w:numPr>
        <w:rPr>
          <w:rFonts w:ascii="Source Serif Pro" w:hAnsi="Source Serif Pro"/>
        </w:rPr>
      </w:pPr>
      <w:r w:rsidRPr="001610CB">
        <w:rPr>
          <w:rFonts w:ascii="Source Serif Pro" w:hAnsi="Source Serif Pro"/>
          <w:b/>
          <w:bCs/>
        </w:rPr>
        <w:t>Caching:</w:t>
      </w:r>
      <w:r w:rsidRPr="001610CB">
        <w:rPr>
          <w:rFonts w:ascii="Source Serif Pro" w:hAnsi="Source Serif Pro"/>
        </w:rPr>
        <w:t> Responses can be cached to improve performance.</w:t>
      </w:r>
    </w:p>
    <w:p w14:paraId="2ED0FF04" w14:textId="77777777" w:rsidR="005D24DB" w:rsidRPr="001610CB" w:rsidRDefault="00000000">
      <w:pPr>
        <w:pStyle w:val="Compact"/>
        <w:numPr>
          <w:ilvl w:val="0"/>
          <w:numId w:val="18"/>
        </w:numPr>
        <w:rPr>
          <w:rFonts w:ascii="Source Serif Pro" w:hAnsi="Source Serif Pro"/>
        </w:rPr>
      </w:pPr>
      <w:r w:rsidRPr="001610CB">
        <w:rPr>
          <w:rFonts w:ascii="Source Serif Pro" w:hAnsi="Source Serif Pro"/>
          <w:b/>
          <w:bCs/>
        </w:rPr>
        <w:t>Code on demand:</w:t>
      </w:r>
      <w:r w:rsidRPr="001610CB">
        <w:rPr>
          <w:rFonts w:ascii="Source Serif Pro" w:hAnsi="Source Serif Pro"/>
        </w:rPr>
        <w:t> Servers can send code to clients for temporary customization.</w:t>
      </w:r>
    </w:p>
    <w:p w14:paraId="22D41459" w14:textId="77777777" w:rsidR="005D24DB" w:rsidRPr="001610CB" w:rsidRDefault="00000000">
      <w:pPr>
        <w:pStyle w:val="Compact"/>
        <w:numPr>
          <w:ilvl w:val="0"/>
          <w:numId w:val="18"/>
        </w:numPr>
        <w:rPr>
          <w:rFonts w:ascii="Source Serif Pro" w:hAnsi="Source Serif Pro"/>
        </w:rPr>
      </w:pPr>
      <w:r w:rsidRPr="001610CB">
        <w:rPr>
          <w:rFonts w:ascii="Source Serif Pro" w:hAnsi="Source Serif Pro"/>
          <w:b/>
          <w:bCs/>
        </w:rPr>
        <w:t>Authentication:</w:t>
      </w:r>
      <w:r w:rsidRPr="001610CB">
        <w:rPr>
          <w:rFonts w:ascii="Source Serif Pro" w:hAnsi="Source Serif Pro"/>
        </w:rPr>
        <w:t> Various methods like HTTP basic, OAuth, and API keys ensure secure access control.</w:t>
      </w:r>
    </w:p>
    <w:p w14:paraId="3D1D5048" w14:textId="77777777" w:rsidR="005D24DB" w:rsidRPr="001610CB" w:rsidRDefault="00000000">
      <w:pPr>
        <w:pStyle w:val="FirstParagraph"/>
        <w:rPr>
          <w:rFonts w:ascii="Source Serif Pro" w:hAnsi="Source Serif Pro"/>
        </w:rPr>
      </w:pPr>
      <w:r w:rsidRPr="001610CB">
        <w:rPr>
          <w:rFonts w:ascii="Source Serif Pro" w:hAnsi="Source Serif Pro"/>
        </w:rPr>
        <w:t>The following are some common status codes:</w:t>
      </w:r>
    </w:p>
    <w:p w14:paraId="289DAB9B" w14:textId="77777777" w:rsidR="005D24DB" w:rsidRPr="001610CB" w:rsidRDefault="00000000">
      <w:pPr>
        <w:pStyle w:val="BodyText"/>
        <w:rPr>
          <w:rFonts w:ascii="Source Serif Pro" w:hAnsi="Source Serif Pro"/>
        </w:rPr>
      </w:pPr>
      <w:r w:rsidRPr="001610CB">
        <w:rPr>
          <w:rFonts w:ascii="Source Serif Pro" w:hAnsi="Source Serif Pro"/>
          <w:b/>
          <w:bCs/>
        </w:rPr>
        <w:t>1xx (Informational):</w:t>
      </w:r>
    </w:p>
    <w:p w14:paraId="43CD1DCB" w14:textId="77777777" w:rsidR="005D24DB" w:rsidRPr="001610CB" w:rsidRDefault="00000000">
      <w:pPr>
        <w:pStyle w:val="Compact"/>
        <w:numPr>
          <w:ilvl w:val="0"/>
          <w:numId w:val="19"/>
        </w:numPr>
        <w:rPr>
          <w:rFonts w:ascii="Source Serif Pro" w:hAnsi="Source Serif Pro"/>
        </w:rPr>
      </w:pPr>
      <w:r w:rsidRPr="001610CB">
        <w:rPr>
          <w:rFonts w:ascii="Source Serif Pro" w:hAnsi="Source Serif Pro"/>
          <w:b/>
          <w:bCs/>
        </w:rPr>
        <w:t>100 Continue:</w:t>
      </w:r>
      <w:r w:rsidRPr="001610CB">
        <w:rPr>
          <w:rFonts w:ascii="Source Serif Pro" w:hAnsi="Source Serif Pro"/>
        </w:rPr>
        <w:t> The server has received the request and is waiting for the client to continue.</w:t>
      </w:r>
    </w:p>
    <w:p w14:paraId="2EFCCF56" w14:textId="77777777" w:rsidR="005D24DB" w:rsidRPr="001610CB" w:rsidRDefault="00000000">
      <w:pPr>
        <w:pStyle w:val="Compact"/>
        <w:numPr>
          <w:ilvl w:val="0"/>
          <w:numId w:val="19"/>
        </w:numPr>
        <w:rPr>
          <w:rFonts w:ascii="Source Serif Pro" w:hAnsi="Source Serif Pro"/>
        </w:rPr>
      </w:pPr>
      <w:r w:rsidRPr="001610CB">
        <w:rPr>
          <w:rFonts w:ascii="Source Serif Pro" w:hAnsi="Source Serif Pro"/>
          <w:b/>
          <w:bCs/>
        </w:rPr>
        <w:t>101 Switching Protocols:</w:t>
      </w:r>
      <w:r w:rsidRPr="001610CB">
        <w:rPr>
          <w:rFonts w:ascii="Source Serif Pro" w:hAnsi="Source Serif Pro"/>
        </w:rPr>
        <w:t> The server is switching protocols as requested by the client.</w:t>
      </w:r>
    </w:p>
    <w:p w14:paraId="33AAE0DF" w14:textId="77777777" w:rsidR="005D24DB" w:rsidRPr="001610CB" w:rsidRDefault="00000000">
      <w:pPr>
        <w:pStyle w:val="FirstParagraph"/>
        <w:rPr>
          <w:rFonts w:ascii="Source Serif Pro" w:hAnsi="Source Serif Pro"/>
        </w:rPr>
      </w:pPr>
      <w:r w:rsidRPr="001610CB">
        <w:rPr>
          <w:rFonts w:ascii="Source Serif Pro" w:hAnsi="Source Serif Pro"/>
          <w:b/>
          <w:bCs/>
        </w:rPr>
        <w:t>2xx (Success):</w:t>
      </w:r>
    </w:p>
    <w:p w14:paraId="3D81A18E" w14:textId="77777777" w:rsidR="005D24DB" w:rsidRPr="001610CB" w:rsidRDefault="00000000">
      <w:pPr>
        <w:pStyle w:val="Compact"/>
        <w:numPr>
          <w:ilvl w:val="0"/>
          <w:numId w:val="20"/>
        </w:numPr>
        <w:rPr>
          <w:rFonts w:ascii="Source Serif Pro" w:hAnsi="Source Serif Pro"/>
        </w:rPr>
      </w:pPr>
      <w:r w:rsidRPr="001610CB">
        <w:rPr>
          <w:rFonts w:ascii="Source Serif Pro" w:hAnsi="Source Serif Pro"/>
          <w:b/>
          <w:bCs/>
        </w:rPr>
        <w:t>200 OK:</w:t>
      </w:r>
      <w:r w:rsidRPr="001610CB">
        <w:rPr>
          <w:rFonts w:ascii="Source Serif Pro" w:hAnsi="Source Serif Pro"/>
        </w:rPr>
        <w:t> The request was successful, and the requested resource has been delivered.</w:t>
      </w:r>
    </w:p>
    <w:p w14:paraId="311F968F" w14:textId="77777777" w:rsidR="005D24DB" w:rsidRPr="001610CB" w:rsidRDefault="00000000">
      <w:pPr>
        <w:pStyle w:val="Compact"/>
        <w:numPr>
          <w:ilvl w:val="0"/>
          <w:numId w:val="20"/>
        </w:numPr>
        <w:rPr>
          <w:rFonts w:ascii="Source Serif Pro" w:hAnsi="Source Serif Pro"/>
        </w:rPr>
      </w:pPr>
      <w:r w:rsidRPr="001610CB">
        <w:rPr>
          <w:rFonts w:ascii="Source Serif Pro" w:hAnsi="Source Serif Pro"/>
          <w:b/>
          <w:bCs/>
        </w:rPr>
        <w:t>201 Created:</w:t>
      </w:r>
      <w:r w:rsidRPr="001610CB">
        <w:rPr>
          <w:rFonts w:ascii="Source Serif Pro" w:hAnsi="Source Serif Pro"/>
        </w:rPr>
        <w:t> The request was successful, and a new resource has been created.</w:t>
      </w:r>
    </w:p>
    <w:p w14:paraId="23DFBADA" w14:textId="77777777" w:rsidR="005D24DB" w:rsidRPr="001610CB" w:rsidRDefault="00000000">
      <w:pPr>
        <w:pStyle w:val="Compact"/>
        <w:numPr>
          <w:ilvl w:val="0"/>
          <w:numId w:val="20"/>
        </w:numPr>
        <w:rPr>
          <w:rFonts w:ascii="Source Serif Pro" w:hAnsi="Source Serif Pro"/>
        </w:rPr>
      </w:pPr>
      <w:r w:rsidRPr="001610CB">
        <w:rPr>
          <w:rFonts w:ascii="Source Serif Pro" w:hAnsi="Source Serif Pro"/>
          <w:b/>
          <w:bCs/>
        </w:rPr>
        <w:t>202 Accepted:</w:t>
      </w:r>
      <w:r w:rsidRPr="001610CB">
        <w:rPr>
          <w:rFonts w:ascii="Source Serif Pro" w:hAnsi="Source Serif Pro"/>
        </w:rPr>
        <w:t> The request has been accepted, but the processing is not complete.</w:t>
      </w:r>
    </w:p>
    <w:p w14:paraId="590FFAEF" w14:textId="77777777" w:rsidR="005D24DB" w:rsidRPr="001610CB" w:rsidRDefault="00000000">
      <w:pPr>
        <w:pStyle w:val="Compact"/>
        <w:numPr>
          <w:ilvl w:val="0"/>
          <w:numId w:val="20"/>
        </w:numPr>
        <w:rPr>
          <w:rFonts w:ascii="Source Serif Pro" w:hAnsi="Source Serif Pro"/>
        </w:rPr>
      </w:pPr>
      <w:r w:rsidRPr="001610CB">
        <w:rPr>
          <w:rFonts w:ascii="Source Serif Pro" w:hAnsi="Source Serif Pro"/>
          <w:b/>
          <w:bCs/>
        </w:rPr>
        <w:t>204 No Content:</w:t>
      </w:r>
      <w:r w:rsidRPr="001610CB">
        <w:rPr>
          <w:rFonts w:ascii="Source Serif Pro" w:hAnsi="Source Serif Pro"/>
        </w:rPr>
        <w:t> The request was successful, but there is no content to return.</w:t>
      </w:r>
    </w:p>
    <w:p w14:paraId="551A9670" w14:textId="77777777" w:rsidR="005D24DB" w:rsidRPr="001610CB" w:rsidRDefault="00000000">
      <w:pPr>
        <w:pStyle w:val="FirstParagraph"/>
        <w:rPr>
          <w:rFonts w:ascii="Source Serif Pro" w:hAnsi="Source Serif Pro"/>
        </w:rPr>
      </w:pPr>
      <w:r w:rsidRPr="001610CB">
        <w:rPr>
          <w:rFonts w:ascii="Source Serif Pro" w:hAnsi="Source Serif Pro"/>
          <w:b/>
          <w:bCs/>
        </w:rPr>
        <w:t>3xx (Redirection):</w:t>
      </w:r>
    </w:p>
    <w:p w14:paraId="780A2AF0" w14:textId="77777777" w:rsidR="005D24DB" w:rsidRPr="001610CB" w:rsidRDefault="00000000">
      <w:pPr>
        <w:pStyle w:val="Compact"/>
        <w:numPr>
          <w:ilvl w:val="0"/>
          <w:numId w:val="21"/>
        </w:numPr>
        <w:rPr>
          <w:rFonts w:ascii="Source Serif Pro" w:hAnsi="Source Serif Pro"/>
        </w:rPr>
      </w:pPr>
      <w:r w:rsidRPr="001610CB">
        <w:rPr>
          <w:rFonts w:ascii="Source Serif Pro" w:hAnsi="Source Serif Pro"/>
          <w:b/>
          <w:bCs/>
        </w:rPr>
        <w:t>301 Moved Permanently:</w:t>
      </w:r>
      <w:r w:rsidRPr="001610CB">
        <w:rPr>
          <w:rFonts w:ascii="Source Serif Pro" w:hAnsi="Source Serif Pro"/>
        </w:rPr>
        <w:t> The requested resource has been permanently moved to a new location.</w:t>
      </w:r>
    </w:p>
    <w:p w14:paraId="391E3ABD" w14:textId="77777777" w:rsidR="005D24DB" w:rsidRPr="001610CB" w:rsidRDefault="00000000">
      <w:pPr>
        <w:pStyle w:val="Compact"/>
        <w:numPr>
          <w:ilvl w:val="0"/>
          <w:numId w:val="21"/>
        </w:numPr>
        <w:rPr>
          <w:rFonts w:ascii="Source Serif Pro" w:hAnsi="Source Serif Pro"/>
        </w:rPr>
      </w:pPr>
      <w:r w:rsidRPr="001610CB">
        <w:rPr>
          <w:rFonts w:ascii="Source Serif Pro" w:hAnsi="Source Serif Pro"/>
          <w:b/>
          <w:bCs/>
        </w:rPr>
        <w:t>302 Found:</w:t>
      </w:r>
      <w:r w:rsidRPr="001610CB">
        <w:rPr>
          <w:rFonts w:ascii="Source Serif Pro" w:hAnsi="Source Serif Pro"/>
        </w:rPr>
        <w:t> The requested resource has been temporarily moved to a new location.</w:t>
      </w:r>
    </w:p>
    <w:p w14:paraId="57C040BF" w14:textId="77777777" w:rsidR="005D24DB" w:rsidRPr="001610CB" w:rsidRDefault="00000000">
      <w:pPr>
        <w:pStyle w:val="Compact"/>
        <w:numPr>
          <w:ilvl w:val="0"/>
          <w:numId w:val="21"/>
        </w:numPr>
        <w:rPr>
          <w:rFonts w:ascii="Source Serif Pro" w:hAnsi="Source Serif Pro"/>
        </w:rPr>
      </w:pPr>
      <w:r w:rsidRPr="001610CB">
        <w:rPr>
          <w:rFonts w:ascii="Source Serif Pro" w:hAnsi="Source Serif Pro"/>
          <w:b/>
          <w:bCs/>
        </w:rPr>
        <w:t>304 Not Modified:</w:t>
      </w:r>
      <w:r w:rsidRPr="001610CB">
        <w:rPr>
          <w:rFonts w:ascii="Source Serif Pro" w:hAnsi="Source Serif Pro"/>
        </w:rPr>
        <w:t> The requested resource has not been modified since the last request.</w:t>
      </w:r>
    </w:p>
    <w:p w14:paraId="0580C24C" w14:textId="77777777" w:rsidR="005D24DB" w:rsidRPr="001610CB" w:rsidRDefault="00000000">
      <w:pPr>
        <w:pStyle w:val="FirstParagraph"/>
        <w:rPr>
          <w:rFonts w:ascii="Source Serif Pro" w:hAnsi="Source Serif Pro"/>
        </w:rPr>
      </w:pPr>
      <w:r w:rsidRPr="001610CB">
        <w:rPr>
          <w:rFonts w:ascii="Source Serif Pro" w:hAnsi="Source Serif Pro"/>
          <w:b/>
          <w:bCs/>
        </w:rPr>
        <w:t>4xx (Client Error):</w:t>
      </w:r>
    </w:p>
    <w:p w14:paraId="37AA8818" w14:textId="77777777" w:rsidR="005D24DB" w:rsidRPr="001610CB" w:rsidRDefault="00000000">
      <w:pPr>
        <w:pStyle w:val="Compact"/>
        <w:numPr>
          <w:ilvl w:val="0"/>
          <w:numId w:val="22"/>
        </w:numPr>
        <w:rPr>
          <w:rFonts w:ascii="Source Serif Pro" w:hAnsi="Source Serif Pro"/>
        </w:rPr>
      </w:pPr>
      <w:r w:rsidRPr="001610CB">
        <w:rPr>
          <w:rFonts w:ascii="Source Serif Pro" w:hAnsi="Source Serif Pro"/>
          <w:b/>
          <w:bCs/>
        </w:rPr>
        <w:t>400 Bad Request:</w:t>
      </w:r>
      <w:r w:rsidRPr="001610CB">
        <w:rPr>
          <w:rFonts w:ascii="Source Serif Pro" w:hAnsi="Source Serif Pro"/>
        </w:rPr>
        <w:t> The request was invalid or malformed.</w:t>
      </w:r>
    </w:p>
    <w:p w14:paraId="2433DA2F" w14:textId="77777777" w:rsidR="005D24DB" w:rsidRPr="001610CB" w:rsidRDefault="00000000">
      <w:pPr>
        <w:pStyle w:val="Compact"/>
        <w:numPr>
          <w:ilvl w:val="0"/>
          <w:numId w:val="22"/>
        </w:numPr>
        <w:rPr>
          <w:rFonts w:ascii="Source Serif Pro" w:hAnsi="Source Serif Pro"/>
        </w:rPr>
      </w:pPr>
      <w:r w:rsidRPr="001610CB">
        <w:rPr>
          <w:rFonts w:ascii="Source Serif Pro" w:hAnsi="Source Serif Pro"/>
          <w:b/>
          <w:bCs/>
        </w:rPr>
        <w:t>401 Unauthorized:</w:t>
      </w:r>
      <w:r w:rsidRPr="001610CB">
        <w:rPr>
          <w:rFonts w:ascii="Source Serif Pro" w:hAnsi="Source Serif Pro"/>
        </w:rPr>
        <w:t> The request requires authentication.</w:t>
      </w:r>
    </w:p>
    <w:p w14:paraId="74461244" w14:textId="77777777" w:rsidR="005D24DB" w:rsidRPr="001610CB" w:rsidRDefault="00000000">
      <w:pPr>
        <w:pStyle w:val="Compact"/>
        <w:numPr>
          <w:ilvl w:val="0"/>
          <w:numId w:val="22"/>
        </w:numPr>
        <w:rPr>
          <w:rFonts w:ascii="Source Serif Pro" w:hAnsi="Source Serif Pro"/>
        </w:rPr>
      </w:pPr>
      <w:r w:rsidRPr="001610CB">
        <w:rPr>
          <w:rFonts w:ascii="Source Serif Pro" w:hAnsi="Source Serif Pro"/>
          <w:b/>
          <w:bCs/>
        </w:rPr>
        <w:t>403 Forbidden:</w:t>
      </w:r>
      <w:r w:rsidRPr="001610CB">
        <w:rPr>
          <w:rFonts w:ascii="Source Serif Pro" w:hAnsi="Source Serif Pro"/>
        </w:rPr>
        <w:t> The request was denied by the server (Permissions check).</w:t>
      </w:r>
    </w:p>
    <w:p w14:paraId="3F37A8B3" w14:textId="77777777" w:rsidR="005D24DB" w:rsidRPr="001610CB" w:rsidRDefault="00000000">
      <w:pPr>
        <w:pStyle w:val="Compact"/>
        <w:numPr>
          <w:ilvl w:val="0"/>
          <w:numId w:val="22"/>
        </w:numPr>
        <w:rPr>
          <w:rFonts w:ascii="Source Serif Pro" w:hAnsi="Source Serif Pro"/>
        </w:rPr>
      </w:pPr>
      <w:r w:rsidRPr="001610CB">
        <w:rPr>
          <w:rFonts w:ascii="Source Serif Pro" w:hAnsi="Source Serif Pro"/>
          <w:b/>
          <w:bCs/>
        </w:rPr>
        <w:t>404 Not Found:</w:t>
      </w:r>
      <w:r w:rsidRPr="001610CB">
        <w:rPr>
          <w:rFonts w:ascii="Source Serif Pro" w:hAnsi="Source Serif Pro"/>
        </w:rPr>
        <w:t> The requested resource was not found.</w:t>
      </w:r>
    </w:p>
    <w:p w14:paraId="554FA761" w14:textId="77777777" w:rsidR="005D24DB" w:rsidRPr="001610CB" w:rsidRDefault="00000000">
      <w:pPr>
        <w:pStyle w:val="Compact"/>
        <w:numPr>
          <w:ilvl w:val="0"/>
          <w:numId w:val="22"/>
        </w:numPr>
        <w:rPr>
          <w:rFonts w:ascii="Source Serif Pro" w:hAnsi="Source Serif Pro"/>
        </w:rPr>
      </w:pPr>
      <w:r w:rsidRPr="001610CB">
        <w:rPr>
          <w:rFonts w:ascii="Source Serif Pro" w:hAnsi="Source Serif Pro"/>
          <w:b/>
          <w:bCs/>
        </w:rPr>
        <w:t>405 Method Not Allowed:</w:t>
      </w:r>
      <w:r w:rsidRPr="001610CB">
        <w:rPr>
          <w:rFonts w:ascii="Source Serif Pro" w:hAnsi="Source Serif Pro"/>
        </w:rPr>
        <w:t> The requested method is not supported for the resource.</w:t>
      </w:r>
    </w:p>
    <w:p w14:paraId="6BD51199" w14:textId="77777777" w:rsidR="005D24DB" w:rsidRPr="001610CB" w:rsidRDefault="00000000">
      <w:pPr>
        <w:pStyle w:val="FirstParagraph"/>
        <w:rPr>
          <w:rFonts w:ascii="Source Serif Pro" w:hAnsi="Source Serif Pro"/>
        </w:rPr>
      </w:pPr>
      <w:r w:rsidRPr="001610CB">
        <w:rPr>
          <w:rFonts w:ascii="Source Serif Pro" w:hAnsi="Source Serif Pro"/>
          <w:b/>
          <w:bCs/>
        </w:rPr>
        <w:t>5xx (Server Error):</w:t>
      </w:r>
    </w:p>
    <w:p w14:paraId="681100DB" w14:textId="77777777" w:rsidR="005D24DB" w:rsidRPr="001610CB" w:rsidRDefault="00000000">
      <w:pPr>
        <w:pStyle w:val="Compact"/>
        <w:numPr>
          <w:ilvl w:val="0"/>
          <w:numId w:val="23"/>
        </w:numPr>
        <w:rPr>
          <w:rFonts w:ascii="Source Serif Pro" w:hAnsi="Source Serif Pro"/>
        </w:rPr>
      </w:pPr>
      <w:r w:rsidRPr="001610CB">
        <w:rPr>
          <w:rFonts w:ascii="Source Serif Pro" w:hAnsi="Source Serif Pro"/>
          <w:b/>
          <w:bCs/>
        </w:rPr>
        <w:lastRenderedPageBreak/>
        <w:t>500 Internal Server Error:</w:t>
      </w:r>
      <w:r w:rsidRPr="001610CB">
        <w:rPr>
          <w:rFonts w:ascii="Source Serif Pro" w:hAnsi="Source Serif Pro"/>
        </w:rPr>
        <w:t> An unexpected error occurred on the server.</w:t>
      </w:r>
    </w:p>
    <w:p w14:paraId="6F5ACF83" w14:textId="77777777" w:rsidR="005D24DB" w:rsidRPr="001610CB" w:rsidRDefault="00000000">
      <w:pPr>
        <w:pStyle w:val="Compact"/>
        <w:numPr>
          <w:ilvl w:val="0"/>
          <w:numId w:val="23"/>
        </w:numPr>
        <w:rPr>
          <w:rFonts w:ascii="Source Serif Pro" w:hAnsi="Source Serif Pro"/>
        </w:rPr>
      </w:pPr>
      <w:r w:rsidRPr="001610CB">
        <w:rPr>
          <w:rFonts w:ascii="Source Serif Pro" w:hAnsi="Source Serif Pro"/>
          <w:b/>
          <w:bCs/>
        </w:rPr>
        <w:t>502 Bad Gateway:</w:t>
      </w:r>
      <w:r w:rsidRPr="001610CB">
        <w:rPr>
          <w:rFonts w:ascii="Source Serif Pro" w:hAnsi="Source Serif Pro"/>
        </w:rPr>
        <w:t> The server received an invalid response from an upstream server.</w:t>
      </w:r>
    </w:p>
    <w:p w14:paraId="09D7BB65" w14:textId="77777777" w:rsidR="005D24DB" w:rsidRPr="001610CB" w:rsidRDefault="00000000">
      <w:pPr>
        <w:pStyle w:val="Compact"/>
        <w:numPr>
          <w:ilvl w:val="0"/>
          <w:numId w:val="23"/>
        </w:numPr>
        <w:rPr>
          <w:rFonts w:ascii="Source Serif Pro" w:hAnsi="Source Serif Pro"/>
        </w:rPr>
      </w:pPr>
      <w:r w:rsidRPr="001610CB">
        <w:rPr>
          <w:rFonts w:ascii="Source Serif Pro" w:hAnsi="Source Serif Pro"/>
          <w:b/>
          <w:bCs/>
        </w:rPr>
        <w:t>503 Service Unavailable:</w:t>
      </w:r>
      <w:r w:rsidRPr="001610CB">
        <w:rPr>
          <w:rFonts w:ascii="Source Serif Pro" w:hAnsi="Source Serif Pro"/>
        </w:rPr>
        <w:t> The server is currently unavailable.</w:t>
      </w:r>
    </w:p>
    <w:p w14:paraId="343CCD43" w14:textId="77777777" w:rsidR="005D24DB" w:rsidRPr="001610CB" w:rsidRDefault="00000000">
      <w:pPr>
        <w:pStyle w:val="Compact"/>
        <w:numPr>
          <w:ilvl w:val="0"/>
          <w:numId w:val="23"/>
        </w:numPr>
        <w:rPr>
          <w:rFonts w:ascii="Source Serif Pro" w:hAnsi="Source Serif Pro"/>
        </w:rPr>
      </w:pPr>
      <w:r w:rsidRPr="001610CB">
        <w:rPr>
          <w:rFonts w:ascii="Source Serif Pro" w:hAnsi="Source Serif Pro"/>
          <w:b/>
          <w:bCs/>
        </w:rPr>
        <w:t>504 Gateway Timeout:</w:t>
      </w:r>
      <w:r w:rsidRPr="001610CB">
        <w:rPr>
          <w:rFonts w:ascii="Source Serif Pro" w:hAnsi="Source Serif Pro"/>
        </w:rPr>
        <w:t> The server did not receive a timely response from an upstream server.</w:t>
      </w:r>
    </w:p>
    <w:p w14:paraId="1B9B4654" w14:textId="77777777" w:rsidR="005D24DB" w:rsidRPr="001610CB" w:rsidRDefault="00000000">
      <w:pPr>
        <w:pStyle w:val="Heading2"/>
        <w:rPr>
          <w:rFonts w:ascii="Source Serif Pro" w:hAnsi="Source Serif Pro"/>
        </w:rPr>
      </w:pPr>
      <w:bookmarkStart w:id="28" w:name="idempotency"/>
      <w:bookmarkEnd w:id="27"/>
      <w:r w:rsidRPr="001610CB">
        <w:rPr>
          <w:rFonts w:ascii="Source Serif Pro" w:hAnsi="Source Serif Pro"/>
        </w:rPr>
        <w:t>Idempotency</w:t>
      </w:r>
    </w:p>
    <w:p w14:paraId="2EE5C6D4" w14:textId="77777777" w:rsidR="005D24DB" w:rsidRPr="001610CB" w:rsidRDefault="00000000">
      <w:pPr>
        <w:pStyle w:val="FirstParagraph"/>
        <w:rPr>
          <w:rFonts w:ascii="Source Serif Pro" w:hAnsi="Source Serif Pro"/>
        </w:rPr>
      </w:pPr>
      <w:r w:rsidRPr="001610CB">
        <w:rPr>
          <w:rFonts w:ascii="Source Serif Pro" w:hAnsi="Source Serif Pro"/>
          <w:b/>
          <w:bCs/>
        </w:rPr>
        <w:t>Idempotency is a property of operations or API requests that ensures the same result is produced, regardless of how many times the operation is repeated</w:t>
      </w:r>
      <w:r w:rsidRPr="001610CB">
        <w:rPr>
          <w:rFonts w:ascii="Source Serif Pro" w:hAnsi="Source Serif Pro"/>
        </w:rPr>
        <w:t>. It’s a fundamental property that ensures consistency, predictability, and reliability in APIs and distributed systems.</w:t>
      </w:r>
    </w:p>
    <w:p w14:paraId="40098357" w14:textId="77777777" w:rsidR="005D24DB" w:rsidRPr="001610CB" w:rsidRDefault="00000000">
      <w:pPr>
        <w:pStyle w:val="BodyText"/>
        <w:rPr>
          <w:rFonts w:ascii="Source Serif Pro" w:hAnsi="Source Serif Pro"/>
        </w:rPr>
      </w:pPr>
      <w:r w:rsidRPr="001610CB">
        <w:rPr>
          <w:rFonts w:ascii="Source Serif Pro" w:hAnsi="Source Serif Pro"/>
        </w:rPr>
        <w:t>Key points about idempotency include:</w:t>
      </w:r>
    </w:p>
    <w:p w14:paraId="48006FA8" w14:textId="77777777" w:rsidR="005D24DB" w:rsidRPr="001610CB" w:rsidRDefault="00000000">
      <w:pPr>
        <w:pStyle w:val="Compact"/>
        <w:numPr>
          <w:ilvl w:val="0"/>
          <w:numId w:val="24"/>
        </w:numPr>
        <w:rPr>
          <w:rFonts w:ascii="Source Serif Pro" w:hAnsi="Source Serif Pro"/>
        </w:rPr>
      </w:pPr>
      <w:r w:rsidRPr="001610CB">
        <w:rPr>
          <w:rFonts w:ascii="Source Serif Pro" w:hAnsi="Source Serif Pro"/>
        </w:rPr>
        <w:t>Safe methods are idempotent but not all idempotent methods are safe.</w:t>
      </w:r>
    </w:p>
    <w:p w14:paraId="53C84BB5" w14:textId="77777777" w:rsidR="005D24DB" w:rsidRPr="001610CB" w:rsidRDefault="00000000">
      <w:pPr>
        <w:pStyle w:val="Compact"/>
        <w:numPr>
          <w:ilvl w:val="0"/>
          <w:numId w:val="24"/>
        </w:numPr>
        <w:rPr>
          <w:rFonts w:ascii="Source Serif Pro" w:hAnsi="Source Serif Pro"/>
        </w:rPr>
      </w:pPr>
      <w:r w:rsidRPr="001610CB">
        <w:rPr>
          <w:rFonts w:ascii="Source Serif Pro" w:hAnsi="Source Serif Pro"/>
        </w:rPr>
        <w:t>HTTP methods like GET, HEAD, PUT, DELETE, OPTIONS, and TRACE are idempotent, while POST and PATCH are generally non-idempotent.</w:t>
      </w:r>
    </w:p>
    <w:p w14:paraId="460D4A20" w14:textId="77777777" w:rsidR="005D24DB" w:rsidRPr="001610CB" w:rsidRDefault="00000000">
      <w:pPr>
        <w:pStyle w:val="Compact"/>
        <w:numPr>
          <w:ilvl w:val="0"/>
          <w:numId w:val="24"/>
        </w:numPr>
        <w:rPr>
          <w:rFonts w:ascii="Source Serif Pro" w:hAnsi="Source Serif Pro"/>
        </w:rPr>
      </w:pPr>
      <w:r w:rsidRPr="001610CB">
        <w:rPr>
          <w:rFonts w:ascii="Source Serif Pro" w:hAnsi="Source Serif Pro"/>
        </w:rPr>
        <w:t>Understanding and leveraging the idempotent nature of HTTP methods helps create more consistent, reliable, and predictable web applications and APIs.</w:t>
      </w:r>
    </w:p>
    <w:p w14:paraId="06E192A2" w14:textId="77777777" w:rsidR="005D24DB" w:rsidRPr="001610CB" w:rsidRDefault="00000000">
      <w:pPr>
        <w:pStyle w:val="Compact"/>
        <w:numPr>
          <w:ilvl w:val="0"/>
          <w:numId w:val="24"/>
        </w:numPr>
        <w:rPr>
          <w:rFonts w:ascii="Source Serif Pro" w:hAnsi="Source Serif Pro"/>
        </w:rPr>
      </w:pPr>
      <w:r w:rsidRPr="001610CB">
        <w:rPr>
          <w:rFonts w:ascii="Source Serif Pro" w:hAnsi="Source Serif Pro"/>
        </w:rPr>
        <w:t>Most HTTP methods used in REST APIs are idempotent, except for POST.</w:t>
      </w:r>
    </w:p>
    <w:p w14:paraId="16C2FEA3" w14:textId="77777777" w:rsidR="005D24DB" w:rsidRPr="001610CB" w:rsidRDefault="00000000">
      <w:pPr>
        <w:pStyle w:val="FirstParagraph"/>
        <w:rPr>
          <w:rFonts w:ascii="Source Serif Pro" w:hAnsi="Source Serif Pro"/>
        </w:rPr>
      </w:pPr>
      <w:r w:rsidRPr="001610CB">
        <w:rPr>
          <w:rFonts w:ascii="Source Serif Pro" w:hAnsi="Source Serif Pro"/>
        </w:rPr>
        <w:t>Idempotency is crucial in APIs as it helps maintain consistency and predictability in situations such as network issues, request retries, or duplicated requests. For example, in a scenario where an API facilitates monetary transactions between accounts, idempotency ensures that only one transfer will occur, regardless of the number of duplicate requests. This principle simplifies error handling, concurrency management, debugging, and monitoring, enhancing the overall user experience.</w:t>
      </w:r>
    </w:p>
    <w:p w14:paraId="51AF6604" w14:textId="77777777" w:rsidR="005D24DB" w:rsidRPr="001610CB" w:rsidRDefault="00000000">
      <w:pPr>
        <w:pStyle w:val="BodyText"/>
        <w:rPr>
          <w:rFonts w:ascii="Source Serif Pro" w:hAnsi="Source Serif Pro"/>
        </w:rPr>
      </w:pPr>
      <w:r w:rsidRPr="001610CB">
        <w:rPr>
          <w:rFonts w:ascii="Source Serif Pro" w:hAnsi="Source Serif Pro"/>
        </w:rPr>
        <w:t>Idempotency is important because non-idempotent operations can cause significant unintended side-effects by creating additional resources or changing them unexpectedly when a resource may be called multiple times if the network is interrupted. This poses a significant risk when a business relies on the accuracy of its data.</w:t>
      </w:r>
    </w:p>
    <w:p w14:paraId="50E98723" w14:textId="77777777" w:rsidR="005D24DB" w:rsidRPr="001610CB" w:rsidRDefault="00000000" w:rsidP="0007547C">
      <w:pPr>
        <w:pStyle w:val="Heading1"/>
        <w:rPr>
          <w:rFonts w:ascii="Source Serif Pro" w:hAnsi="Source Serif Pro"/>
        </w:rPr>
      </w:pPr>
      <w:bookmarkStart w:id="29" w:name="rpc"/>
      <w:bookmarkEnd w:id="28"/>
      <w:r w:rsidRPr="001610CB">
        <w:rPr>
          <w:rFonts w:ascii="Source Serif Pro" w:hAnsi="Source Serif Pro"/>
        </w:rPr>
        <w:t>RPC</w:t>
      </w:r>
    </w:p>
    <w:p w14:paraId="29F221D5" w14:textId="77777777" w:rsidR="005D24DB" w:rsidRPr="001610CB" w:rsidRDefault="00000000">
      <w:pPr>
        <w:pStyle w:val="FirstParagraph"/>
        <w:rPr>
          <w:rFonts w:ascii="Source Serif Pro" w:hAnsi="Source Serif Pro"/>
        </w:rPr>
      </w:pPr>
      <w:r w:rsidRPr="001610CB">
        <w:rPr>
          <w:rFonts w:ascii="Source Serif Pro" w:hAnsi="Source Serif Pro"/>
          <w:b/>
          <w:bCs/>
        </w:rPr>
        <w:t>RPC (Remote Procedure Call)</w:t>
      </w:r>
      <w:r w:rsidRPr="001610CB">
        <w:rPr>
          <w:rFonts w:ascii="Source Serif Pro" w:hAnsi="Source Serif Pro"/>
        </w:rPr>
        <w:t xml:space="preserve"> is an architectural style for distributed systems. It has been around since the 1980s. Here are some key points about RPC:</w:t>
      </w:r>
    </w:p>
    <w:p w14:paraId="4908B33B" w14:textId="77777777" w:rsidR="005D24DB" w:rsidRPr="001610CB" w:rsidRDefault="00000000">
      <w:pPr>
        <w:numPr>
          <w:ilvl w:val="0"/>
          <w:numId w:val="25"/>
        </w:numPr>
        <w:rPr>
          <w:rFonts w:ascii="Source Serif Pro" w:hAnsi="Source Serif Pro"/>
        </w:rPr>
      </w:pPr>
      <w:r w:rsidRPr="001610CB">
        <w:rPr>
          <w:rFonts w:ascii="Source Serif Pro" w:hAnsi="Source Serif Pro"/>
          <w:b/>
          <w:bCs/>
        </w:rPr>
        <w:t>Procedure-Centric</w:t>
      </w:r>
      <w:r w:rsidRPr="001610CB">
        <w:rPr>
          <w:rFonts w:ascii="Source Serif Pro" w:hAnsi="Source Serif Pro"/>
        </w:rPr>
        <w:t xml:space="preserve">: The central concept in RPC is the procedure. RPC APIs allow developers to call remote functions in external servers as if they were </w:t>
      </w:r>
      <w:r w:rsidRPr="001610CB">
        <w:rPr>
          <w:rFonts w:ascii="Source Serif Pro" w:hAnsi="Source Serif Pro"/>
        </w:rPr>
        <w:lastRenderedPageBreak/>
        <w:t>local to their software. This means that you can execute procedures on a server as if they were local function calls.</w:t>
      </w:r>
    </w:p>
    <w:p w14:paraId="6DD0C9E1" w14:textId="77777777" w:rsidR="005D24DB" w:rsidRPr="001610CB" w:rsidRDefault="00000000">
      <w:pPr>
        <w:numPr>
          <w:ilvl w:val="0"/>
          <w:numId w:val="25"/>
        </w:numPr>
        <w:rPr>
          <w:rFonts w:ascii="Source Serif Pro" w:hAnsi="Source Serif Pro"/>
        </w:rPr>
      </w:pPr>
      <w:r w:rsidRPr="001610CB">
        <w:rPr>
          <w:rFonts w:ascii="Source Serif Pro" w:hAnsi="Source Serif Pro"/>
          <w:b/>
          <w:bCs/>
        </w:rPr>
        <w:t>Language Independent</w:t>
      </w:r>
      <w:r w:rsidRPr="001610CB">
        <w:rPr>
          <w:rFonts w:ascii="Source Serif Pro" w:hAnsi="Source Serif Pro"/>
        </w:rPr>
        <w:t>: Developers can implement an RPC API in any language they choose. So long as the network communication element of the API conforms with the RPC interface standard, you can write the rest of the code in any programming language.</w:t>
      </w:r>
    </w:p>
    <w:p w14:paraId="7DDDA8B5" w14:textId="77777777" w:rsidR="005D24DB" w:rsidRPr="001610CB" w:rsidRDefault="00000000">
      <w:pPr>
        <w:numPr>
          <w:ilvl w:val="0"/>
          <w:numId w:val="25"/>
        </w:numPr>
        <w:rPr>
          <w:rFonts w:ascii="Source Serif Pro" w:hAnsi="Source Serif Pro"/>
        </w:rPr>
      </w:pPr>
      <w:r w:rsidRPr="001610CB">
        <w:rPr>
          <w:rFonts w:ascii="Source Serif Pro" w:hAnsi="Source Serif Pro"/>
          <w:b/>
          <w:bCs/>
        </w:rPr>
        <w:t>Communication</w:t>
      </w:r>
      <w:r w:rsidRPr="001610CB">
        <w:rPr>
          <w:rFonts w:ascii="Source Serif Pro" w:hAnsi="Source Serif Pro"/>
        </w:rPr>
        <w:t>: Both REST and RPC use HTTP as the underlying protocol. The most popular message formats in RPC are JSON and XML. JSON is favored due to its readability and flexibility.</w:t>
      </w:r>
    </w:p>
    <w:p w14:paraId="3B9E1E37" w14:textId="77777777" w:rsidR="005D24DB" w:rsidRPr="001610CB" w:rsidRDefault="00000000">
      <w:pPr>
        <w:numPr>
          <w:ilvl w:val="0"/>
          <w:numId w:val="25"/>
        </w:numPr>
        <w:rPr>
          <w:rFonts w:ascii="Source Serif Pro" w:hAnsi="Source Serif Pro"/>
        </w:rPr>
      </w:pPr>
      <w:r w:rsidRPr="001610CB">
        <w:rPr>
          <w:rFonts w:ascii="Source Serif Pro" w:hAnsi="Source Serif Pro"/>
          <w:b/>
          <w:bCs/>
        </w:rPr>
        <w:t>Abstraction</w:t>
      </w:r>
      <w:r w:rsidRPr="001610CB">
        <w:rPr>
          <w:rFonts w:ascii="Source Serif Pro" w:hAnsi="Source Serif Pro"/>
        </w:rPr>
        <w:t>: While network communications are the main aim of APIs, the lower-level communications themselves are abstracted away from API developers. This allows developers to focus on function rather than technical implementation.</w:t>
      </w:r>
    </w:p>
    <w:p w14:paraId="3BFA0490" w14:textId="77777777" w:rsidR="005D24DB" w:rsidRPr="001610CB" w:rsidRDefault="00000000">
      <w:pPr>
        <w:pStyle w:val="FirstParagraph"/>
        <w:rPr>
          <w:rFonts w:ascii="Source Serif Pro" w:hAnsi="Source Serif Pro"/>
        </w:rPr>
      </w:pPr>
      <w:r w:rsidRPr="001610CB">
        <w:rPr>
          <w:rFonts w:ascii="Source Serif Pro" w:hAnsi="Source Serif Pro"/>
        </w:rPr>
        <w:t xml:space="preserve">Now, let’s discuss the role of </w:t>
      </w:r>
      <w:r w:rsidRPr="001610CB">
        <w:rPr>
          <w:rFonts w:ascii="Source Serif Pro" w:hAnsi="Source Serif Pro"/>
          <w:b/>
          <w:bCs/>
        </w:rPr>
        <w:t>Interface Description Language (IDL)</w:t>
      </w:r>
      <w:r w:rsidRPr="001610CB">
        <w:rPr>
          <w:rFonts w:ascii="Source Serif Pro" w:hAnsi="Source Serif Pro"/>
        </w:rPr>
        <w:t xml:space="preserve"> and </w:t>
      </w:r>
      <w:r w:rsidRPr="001610CB">
        <w:rPr>
          <w:rFonts w:ascii="Source Serif Pro" w:hAnsi="Source Serif Pro"/>
          <w:b/>
          <w:bCs/>
        </w:rPr>
        <w:t>Marshalling/Unmarshalling</w:t>
      </w:r>
      <w:r w:rsidRPr="001610CB">
        <w:rPr>
          <w:rFonts w:ascii="Source Serif Pro" w:hAnsi="Source Serif Pro"/>
        </w:rPr>
        <w:t xml:space="preserve"> in RPC:</w:t>
      </w:r>
    </w:p>
    <w:p w14:paraId="018DE753" w14:textId="77777777" w:rsidR="005D24DB" w:rsidRPr="001610CB" w:rsidRDefault="00000000">
      <w:pPr>
        <w:numPr>
          <w:ilvl w:val="0"/>
          <w:numId w:val="26"/>
        </w:numPr>
        <w:rPr>
          <w:rFonts w:ascii="Source Serif Pro" w:hAnsi="Source Serif Pro"/>
        </w:rPr>
      </w:pPr>
      <w:r w:rsidRPr="001610CB">
        <w:rPr>
          <w:rFonts w:ascii="Source Serif Pro" w:hAnsi="Source Serif Pro"/>
          <w:b/>
          <w:bCs/>
        </w:rPr>
        <w:t>Interface Description Language (IDL)</w:t>
      </w:r>
      <w:r w:rsidRPr="001610CB">
        <w:rPr>
          <w:rFonts w:ascii="Source Serif Pro" w:hAnsi="Source Serif Pro"/>
        </w:rPr>
        <w:t>: An IDL is used to set up communications between clients and servers in RPC. You use an IDL to specify the interface between client and server so that the RPC mechanism can create the code stubs required to call functions across the network. The IDL files can then be used to generate code to interface between the client and servers.</w:t>
      </w:r>
    </w:p>
    <w:p w14:paraId="3BF01AEB" w14:textId="77777777" w:rsidR="005D24DB" w:rsidRPr="001610CB" w:rsidRDefault="00000000">
      <w:pPr>
        <w:numPr>
          <w:ilvl w:val="0"/>
          <w:numId w:val="26"/>
        </w:numPr>
        <w:rPr>
          <w:rFonts w:ascii="Source Serif Pro" w:hAnsi="Source Serif Pro"/>
        </w:rPr>
      </w:pPr>
      <w:r w:rsidRPr="001610CB">
        <w:rPr>
          <w:rFonts w:ascii="Source Serif Pro" w:hAnsi="Source Serif Pro"/>
          <w:b/>
          <w:bCs/>
        </w:rPr>
        <w:t>Marshalling</w:t>
      </w:r>
      <w:r w:rsidRPr="001610CB">
        <w:rPr>
          <w:rFonts w:ascii="Source Serif Pro" w:hAnsi="Source Serif Pro"/>
        </w:rPr>
        <w:t>: Marshalling is the process of transferring and formatting a collection of data structures into an external data representation type appropriate for transmission in a message.</w:t>
      </w:r>
    </w:p>
    <w:p w14:paraId="054572F5" w14:textId="77777777" w:rsidR="005D24DB" w:rsidRPr="001610CB" w:rsidRDefault="00000000">
      <w:pPr>
        <w:numPr>
          <w:ilvl w:val="0"/>
          <w:numId w:val="26"/>
        </w:numPr>
        <w:rPr>
          <w:rFonts w:ascii="Source Serif Pro" w:hAnsi="Source Serif Pro"/>
        </w:rPr>
      </w:pPr>
      <w:r w:rsidRPr="001610CB">
        <w:rPr>
          <w:rFonts w:ascii="Source Serif Pro" w:hAnsi="Source Serif Pro"/>
          <w:b/>
          <w:bCs/>
        </w:rPr>
        <w:t>Unmarshalling</w:t>
      </w:r>
      <w:r w:rsidRPr="001610CB">
        <w:rPr>
          <w:rFonts w:ascii="Source Serif Pro" w:hAnsi="Source Serif Pro"/>
        </w:rPr>
        <w:t>: The converse of this process is unmarshalling, which involves reformatting the transferred data upon arrival to recreate the original data structures at the destination.</w:t>
      </w:r>
    </w:p>
    <w:p w14:paraId="5457C7D1" w14:textId="77777777" w:rsidR="005D24DB" w:rsidRPr="001610CB" w:rsidRDefault="00000000">
      <w:pPr>
        <w:pStyle w:val="FirstParagraph"/>
        <w:rPr>
          <w:rFonts w:ascii="Source Serif Pro" w:hAnsi="Source Serif Pro"/>
        </w:rPr>
      </w:pPr>
      <w:r w:rsidRPr="001610CB">
        <w:rPr>
          <w:rFonts w:ascii="Source Serif Pro" w:hAnsi="Source Serif Pro"/>
          <w:noProof/>
        </w:rPr>
        <w:lastRenderedPageBreak/>
        <w:drawing>
          <wp:inline distT="0" distB="0" distL="0" distR="0" wp14:anchorId="66A5F9A6" wp14:editId="0867404E">
            <wp:extent cx="5334000" cy="2970208"/>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https://blogger.googleusercontent.com/img/a/AVvXsEhFVJ3rpt_-2JKVbb8sYx6W7MUI7PnF52E14IFiI9UoixEYhwfZ6TOGUlb9o7rKjzeEPWl2XRSlt09vR_rw2X7TLUxsPaqJ00xWiMbLAG04UO4-Uttdgumj-cBwQo-qd4_znI1XdO0eaUgvTZpuo1_5HazIj7W3SvDa_zJ8choSN7FAfK0BvhHuhaKV4Kx7"/>
                    <pic:cNvPicPr>
                      <a:picLocks noChangeAspect="1" noChangeArrowheads="1"/>
                    </pic:cNvPicPr>
                  </pic:nvPicPr>
                  <pic:blipFill>
                    <a:blip r:embed="rId33"/>
                    <a:stretch>
                      <a:fillRect/>
                    </a:stretch>
                  </pic:blipFill>
                  <pic:spPr bwMode="auto">
                    <a:xfrm>
                      <a:off x="0" y="0"/>
                      <a:ext cx="5334000" cy="2970208"/>
                    </a:xfrm>
                    <a:prstGeom prst="rect">
                      <a:avLst/>
                    </a:prstGeom>
                    <a:noFill/>
                    <a:ln w="9525">
                      <a:noFill/>
                      <a:headEnd/>
                      <a:tailEnd/>
                    </a:ln>
                  </pic:spPr>
                </pic:pic>
              </a:graphicData>
            </a:graphic>
          </wp:inline>
        </w:drawing>
      </w:r>
    </w:p>
    <w:p w14:paraId="46997A36" w14:textId="77777777" w:rsidR="005D24DB" w:rsidRPr="001610CB" w:rsidRDefault="00000000">
      <w:pPr>
        <w:pStyle w:val="BodyText"/>
        <w:rPr>
          <w:rFonts w:ascii="Source Serif Pro" w:hAnsi="Source Serif Pro"/>
        </w:rPr>
      </w:pPr>
      <w:r w:rsidRPr="001610CB">
        <w:rPr>
          <w:rFonts w:ascii="Source Serif Pro" w:hAnsi="Source Serif Pro"/>
        </w:rPr>
        <w:t xml:space="preserve">Here are some </w:t>
      </w:r>
      <w:r w:rsidRPr="001610CB">
        <w:rPr>
          <w:rFonts w:ascii="Source Serif Pro" w:hAnsi="Source Serif Pro"/>
          <w:b/>
          <w:bCs/>
        </w:rPr>
        <w:t>benefits and limitations</w:t>
      </w:r>
      <w:r w:rsidRPr="001610CB">
        <w:rPr>
          <w:rFonts w:ascii="Source Serif Pro" w:hAnsi="Source Serif Pro"/>
        </w:rPr>
        <w:t xml:space="preserve"> of RPC:</w:t>
      </w:r>
    </w:p>
    <w:p w14:paraId="08F248EE" w14:textId="77777777" w:rsidR="005D24DB" w:rsidRPr="001610CB" w:rsidRDefault="00000000">
      <w:pPr>
        <w:pStyle w:val="BodyText"/>
        <w:rPr>
          <w:rFonts w:ascii="Source Serif Pro" w:hAnsi="Source Serif Pro"/>
        </w:rPr>
      </w:pPr>
      <w:r w:rsidRPr="001610CB">
        <w:rPr>
          <w:rFonts w:ascii="Source Serif Pro" w:hAnsi="Source Serif Pro"/>
          <w:b/>
          <w:bCs/>
        </w:rPr>
        <w:t>Benefits</w:t>
      </w:r>
      <w:r w:rsidRPr="001610CB">
        <w:rPr>
          <w:rFonts w:ascii="Source Serif Pro" w:hAnsi="Source Serif Pro"/>
        </w:rPr>
        <w:t>:</w:t>
      </w:r>
    </w:p>
    <w:p w14:paraId="51E487BC" w14:textId="77777777" w:rsidR="005D24DB" w:rsidRPr="001610CB" w:rsidRDefault="00000000">
      <w:pPr>
        <w:pStyle w:val="Compact"/>
        <w:numPr>
          <w:ilvl w:val="0"/>
          <w:numId w:val="27"/>
        </w:numPr>
        <w:rPr>
          <w:rFonts w:ascii="Source Serif Pro" w:hAnsi="Source Serif Pro"/>
        </w:rPr>
      </w:pPr>
      <w:r w:rsidRPr="001610CB">
        <w:rPr>
          <w:rFonts w:ascii="Source Serif Pro" w:hAnsi="Source Serif Pro"/>
        </w:rPr>
        <w:t>RPC provides interoperability between different implementations.</w:t>
      </w:r>
    </w:p>
    <w:p w14:paraId="473816C1" w14:textId="77777777" w:rsidR="005D24DB" w:rsidRPr="001610CB" w:rsidRDefault="00000000">
      <w:pPr>
        <w:pStyle w:val="Compact"/>
        <w:numPr>
          <w:ilvl w:val="0"/>
          <w:numId w:val="27"/>
        </w:numPr>
        <w:rPr>
          <w:rFonts w:ascii="Source Serif Pro" w:hAnsi="Source Serif Pro"/>
        </w:rPr>
      </w:pPr>
      <w:r w:rsidRPr="001610CB">
        <w:rPr>
          <w:rFonts w:ascii="Source Serif Pro" w:hAnsi="Source Serif Pro"/>
        </w:rPr>
        <w:t>A lightweight RPC protocol permits efficient implementations.</w:t>
      </w:r>
    </w:p>
    <w:p w14:paraId="4DCDD3B0" w14:textId="77777777" w:rsidR="005D24DB" w:rsidRPr="001610CB" w:rsidRDefault="00000000">
      <w:pPr>
        <w:pStyle w:val="Compact"/>
        <w:numPr>
          <w:ilvl w:val="0"/>
          <w:numId w:val="27"/>
        </w:numPr>
        <w:rPr>
          <w:rFonts w:ascii="Source Serif Pro" w:hAnsi="Source Serif Pro"/>
        </w:rPr>
      </w:pPr>
      <w:r w:rsidRPr="001610CB">
        <w:rPr>
          <w:rFonts w:ascii="Source Serif Pro" w:hAnsi="Source Serif Pro"/>
        </w:rPr>
        <w:t>They provide usage of applications in both local and distributed environments.</w:t>
      </w:r>
    </w:p>
    <w:p w14:paraId="6C3EDE27" w14:textId="77777777" w:rsidR="005D24DB" w:rsidRPr="001610CB" w:rsidRDefault="00000000">
      <w:pPr>
        <w:pStyle w:val="Compact"/>
        <w:numPr>
          <w:ilvl w:val="0"/>
          <w:numId w:val="27"/>
        </w:numPr>
        <w:rPr>
          <w:rFonts w:ascii="Source Serif Pro" w:hAnsi="Source Serif Pro"/>
        </w:rPr>
      </w:pPr>
      <w:r w:rsidRPr="001610CB">
        <w:rPr>
          <w:rFonts w:ascii="Source Serif Pro" w:hAnsi="Source Serif Pro"/>
        </w:rPr>
        <w:t>They have lightweight payloads, therefore, provides high performance.</w:t>
      </w:r>
    </w:p>
    <w:p w14:paraId="42DD687E" w14:textId="77777777" w:rsidR="005D24DB" w:rsidRPr="001610CB" w:rsidRDefault="00000000">
      <w:pPr>
        <w:pStyle w:val="Compact"/>
        <w:numPr>
          <w:ilvl w:val="0"/>
          <w:numId w:val="27"/>
        </w:numPr>
        <w:rPr>
          <w:rFonts w:ascii="Source Serif Pro" w:hAnsi="Source Serif Pro"/>
        </w:rPr>
      </w:pPr>
      <w:r w:rsidRPr="001610CB">
        <w:rPr>
          <w:rFonts w:ascii="Source Serif Pro" w:hAnsi="Source Serif Pro"/>
        </w:rPr>
        <w:t>They are easy to understand and work as the action is part of the URL.</w:t>
      </w:r>
    </w:p>
    <w:p w14:paraId="42FE7A06" w14:textId="77777777" w:rsidR="005D24DB" w:rsidRPr="001610CB" w:rsidRDefault="00000000">
      <w:pPr>
        <w:pStyle w:val="FirstParagraph"/>
        <w:rPr>
          <w:rFonts w:ascii="Source Serif Pro" w:hAnsi="Source Serif Pro"/>
        </w:rPr>
      </w:pPr>
      <w:r w:rsidRPr="001610CB">
        <w:rPr>
          <w:rFonts w:ascii="Source Serif Pro" w:hAnsi="Source Serif Pro"/>
          <w:b/>
          <w:bCs/>
        </w:rPr>
        <w:t>Limitations</w:t>
      </w:r>
      <w:r w:rsidRPr="001610CB">
        <w:rPr>
          <w:rFonts w:ascii="Source Serif Pro" w:hAnsi="Source Serif Pro"/>
        </w:rPr>
        <w:t>:</w:t>
      </w:r>
    </w:p>
    <w:p w14:paraId="379C0043" w14:textId="77777777" w:rsidR="005D24DB" w:rsidRPr="001610CB" w:rsidRDefault="00000000">
      <w:pPr>
        <w:pStyle w:val="Compact"/>
        <w:numPr>
          <w:ilvl w:val="0"/>
          <w:numId w:val="28"/>
        </w:numPr>
        <w:rPr>
          <w:rFonts w:ascii="Source Serif Pro" w:hAnsi="Source Serif Pro"/>
        </w:rPr>
      </w:pPr>
      <w:r w:rsidRPr="001610CB">
        <w:rPr>
          <w:rFonts w:ascii="Source Serif Pro" w:hAnsi="Source Serif Pro"/>
        </w:rPr>
        <w:t>RPC implementations are not yet mature.</w:t>
      </w:r>
    </w:p>
    <w:p w14:paraId="76C2DA23" w14:textId="77777777" w:rsidR="005D24DB" w:rsidRPr="001610CB" w:rsidRDefault="00000000">
      <w:pPr>
        <w:pStyle w:val="Compact"/>
        <w:numPr>
          <w:ilvl w:val="0"/>
          <w:numId w:val="28"/>
        </w:numPr>
        <w:rPr>
          <w:rFonts w:ascii="Source Serif Pro" w:hAnsi="Source Serif Pro"/>
        </w:rPr>
      </w:pPr>
      <w:r w:rsidRPr="001610CB">
        <w:rPr>
          <w:rFonts w:ascii="Source Serif Pro" w:hAnsi="Source Serif Pro"/>
        </w:rPr>
        <w:t>It requires the TCP/IP protocol. Other transport protocols are not supported yet.</w:t>
      </w:r>
    </w:p>
    <w:p w14:paraId="2C375BB7" w14:textId="77777777" w:rsidR="005D24DB" w:rsidRPr="001610CB" w:rsidRDefault="00000000">
      <w:pPr>
        <w:pStyle w:val="Compact"/>
        <w:numPr>
          <w:ilvl w:val="0"/>
          <w:numId w:val="28"/>
        </w:numPr>
        <w:rPr>
          <w:rFonts w:ascii="Source Serif Pro" w:hAnsi="Source Serif Pro"/>
        </w:rPr>
      </w:pPr>
      <w:r w:rsidRPr="001610CB">
        <w:rPr>
          <w:rFonts w:ascii="Source Serif Pro" w:hAnsi="Source Serif Pro"/>
        </w:rPr>
        <w:t>Not yet proven over wide-area networks.</w:t>
      </w:r>
    </w:p>
    <w:p w14:paraId="62C63DA4" w14:textId="77777777" w:rsidR="005D24DB" w:rsidRPr="001610CB" w:rsidRDefault="00000000">
      <w:pPr>
        <w:pStyle w:val="Compact"/>
        <w:numPr>
          <w:ilvl w:val="0"/>
          <w:numId w:val="28"/>
        </w:numPr>
        <w:rPr>
          <w:rFonts w:ascii="Source Serif Pro" w:hAnsi="Source Serif Pro"/>
        </w:rPr>
      </w:pPr>
      <w:r w:rsidRPr="001610CB">
        <w:rPr>
          <w:rFonts w:ascii="Source Serif Pro" w:hAnsi="Source Serif Pro"/>
        </w:rPr>
        <w:t>It can be implemented in many ways as it is not well standardized.</w:t>
      </w:r>
    </w:p>
    <w:p w14:paraId="6A37A553" w14:textId="77777777" w:rsidR="005D24DB" w:rsidRPr="001610CB" w:rsidRDefault="00000000">
      <w:pPr>
        <w:pStyle w:val="Compact"/>
        <w:numPr>
          <w:ilvl w:val="0"/>
          <w:numId w:val="28"/>
        </w:numPr>
        <w:rPr>
          <w:rFonts w:ascii="Source Serif Pro" w:hAnsi="Source Serif Pro"/>
        </w:rPr>
      </w:pPr>
      <w:r w:rsidRPr="001610CB">
        <w:rPr>
          <w:rFonts w:ascii="Source Serif Pro" w:hAnsi="Source Serif Pro"/>
        </w:rPr>
        <w:t>The Interface Description Language (IDL) is needed to generate subs classes for both client and server.</w:t>
      </w:r>
    </w:p>
    <w:p w14:paraId="73CE5ECE" w14:textId="77777777" w:rsidR="005D24DB" w:rsidRPr="001610CB" w:rsidRDefault="00000000">
      <w:pPr>
        <w:pStyle w:val="Heading2"/>
        <w:rPr>
          <w:rFonts w:ascii="Source Serif Pro" w:hAnsi="Source Serif Pro"/>
        </w:rPr>
      </w:pPr>
      <w:bookmarkStart w:id="30" w:name="rest-vs-rpc"/>
      <w:bookmarkEnd w:id="29"/>
      <w:r w:rsidRPr="001610CB">
        <w:rPr>
          <w:rFonts w:ascii="Source Serif Pro" w:hAnsi="Source Serif Pro"/>
        </w:rPr>
        <w:t>REST vs RPC</w:t>
      </w:r>
    </w:p>
    <w:p w14:paraId="4F17F620" w14:textId="77777777" w:rsidR="005D24DB" w:rsidRPr="001610CB" w:rsidRDefault="00000000">
      <w:pPr>
        <w:pStyle w:val="FirstParagraph"/>
        <w:rPr>
          <w:rFonts w:ascii="Source Serif Pro" w:hAnsi="Source Serif Pro"/>
        </w:rPr>
      </w:pPr>
      <w:r w:rsidRPr="001610CB">
        <w:rPr>
          <w:rFonts w:ascii="Source Serif Pro" w:hAnsi="Source Serif Pro"/>
        </w:rPr>
        <w:t>Remote Procedure Call (RPC) and REST are two architectural styles in API design. RPC APIs allow developers to call remote functions as if they were local, while REST APIs perform specific data operations on a remote server. Both are essential in modern web design and other distributed systems, allowing two separate applications or services to communicate without knowing the internals of how the other one works.</w:t>
      </w:r>
    </w:p>
    <w:p w14:paraId="654A1C0A" w14:textId="77777777" w:rsidR="005D24DB" w:rsidRPr="001610CB" w:rsidRDefault="00000000">
      <w:pPr>
        <w:pStyle w:val="Heading2"/>
        <w:rPr>
          <w:rFonts w:ascii="Source Serif Pro" w:hAnsi="Source Serif Pro"/>
        </w:rPr>
      </w:pPr>
      <w:bookmarkStart w:id="31" w:name="similarities"/>
      <w:bookmarkEnd w:id="30"/>
      <w:r w:rsidRPr="001610CB">
        <w:rPr>
          <w:rFonts w:ascii="Source Serif Pro" w:hAnsi="Source Serif Pro"/>
        </w:rPr>
        <w:lastRenderedPageBreak/>
        <w:t>Similarities</w:t>
      </w:r>
    </w:p>
    <w:p w14:paraId="6722937B" w14:textId="77777777" w:rsidR="005D24DB" w:rsidRPr="001610CB" w:rsidRDefault="00000000">
      <w:pPr>
        <w:pStyle w:val="Compact"/>
        <w:numPr>
          <w:ilvl w:val="0"/>
          <w:numId w:val="29"/>
        </w:numPr>
        <w:rPr>
          <w:rFonts w:ascii="Source Serif Pro" w:hAnsi="Source Serif Pro"/>
        </w:rPr>
      </w:pPr>
      <w:r w:rsidRPr="001610CB">
        <w:rPr>
          <w:rFonts w:ascii="Source Serif Pro" w:hAnsi="Source Serif Pro"/>
        </w:rPr>
        <w:t>Both ways to design APIs for server-to-server or client-server communication.</w:t>
      </w:r>
    </w:p>
    <w:p w14:paraId="3480CC72" w14:textId="77777777" w:rsidR="005D24DB" w:rsidRPr="001610CB" w:rsidRDefault="00000000">
      <w:pPr>
        <w:pStyle w:val="Compact"/>
        <w:numPr>
          <w:ilvl w:val="0"/>
          <w:numId w:val="29"/>
        </w:numPr>
        <w:rPr>
          <w:rFonts w:ascii="Source Serif Pro" w:hAnsi="Source Serif Pro"/>
        </w:rPr>
      </w:pPr>
      <w:r w:rsidRPr="001610CB">
        <w:rPr>
          <w:rFonts w:ascii="Source Serif Pro" w:hAnsi="Source Serif Pro"/>
        </w:rPr>
        <w:t>Both use HTTP and common formats like JSON or XML.</w:t>
      </w:r>
    </w:p>
    <w:p w14:paraId="4C30076E" w14:textId="77777777" w:rsidR="005D24DB" w:rsidRPr="001610CB" w:rsidRDefault="00000000">
      <w:pPr>
        <w:pStyle w:val="Compact"/>
        <w:numPr>
          <w:ilvl w:val="0"/>
          <w:numId w:val="29"/>
        </w:numPr>
        <w:rPr>
          <w:rFonts w:ascii="Source Serif Pro" w:hAnsi="Source Serif Pro"/>
        </w:rPr>
      </w:pPr>
      <w:r w:rsidRPr="001610CB">
        <w:rPr>
          <w:rFonts w:ascii="Source Serif Pro" w:hAnsi="Source Serif Pro"/>
        </w:rPr>
        <w:t>Both abstract network communications.</w:t>
      </w:r>
    </w:p>
    <w:p w14:paraId="6999F4E1" w14:textId="77777777" w:rsidR="005D24DB" w:rsidRPr="001610CB" w:rsidRDefault="00000000">
      <w:pPr>
        <w:pStyle w:val="Heading2"/>
        <w:rPr>
          <w:rFonts w:ascii="Source Serif Pro" w:hAnsi="Source Serif Pro"/>
        </w:rPr>
      </w:pPr>
      <w:bookmarkStart w:id="32" w:name="key-differences"/>
      <w:bookmarkEnd w:id="31"/>
      <w:r w:rsidRPr="001610CB">
        <w:rPr>
          <w:rFonts w:ascii="Source Serif Pro" w:hAnsi="Source Serif Pro"/>
        </w:rPr>
        <w:t>Key Differences</w:t>
      </w:r>
    </w:p>
    <w:p w14:paraId="5254477C" w14:textId="77777777" w:rsidR="005D24DB" w:rsidRPr="001610CB" w:rsidRDefault="00000000" w:rsidP="00DA5613">
      <w:pPr>
        <w:pStyle w:val="Compact"/>
        <w:numPr>
          <w:ilvl w:val="0"/>
          <w:numId w:val="30"/>
        </w:numPr>
        <w:spacing w:before="0"/>
        <w:rPr>
          <w:rFonts w:ascii="Source Serif Pro" w:hAnsi="Source Serif Pro"/>
        </w:rPr>
      </w:pPr>
      <w:proofErr w:type="gramStart"/>
      <w:r w:rsidRPr="001610CB">
        <w:rPr>
          <w:rFonts w:ascii="Source Serif Pro" w:hAnsi="Source Serif Pro"/>
        </w:rPr>
        <w:t>Feature :</w:t>
      </w:r>
      <w:proofErr w:type="gramEnd"/>
      <w:r w:rsidRPr="001610CB">
        <w:rPr>
          <w:rFonts w:ascii="Source Serif Pro" w:hAnsi="Source Serif Pro"/>
        </w:rPr>
        <w:t xml:space="preserve"> Focus</w:t>
      </w:r>
      <w:r w:rsidRPr="001610CB">
        <w:rPr>
          <w:rFonts w:ascii="Source Serif Pro" w:hAnsi="Source Serif Pro"/>
        </w:rPr>
        <w:br/>
      </w:r>
    </w:p>
    <w:p w14:paraId="06474188" w14:textId="77777777" w:rsidR="005D24DB" w:rsidRPr="001610CB" w:rsidRDefault="00000000" w:rsidP="00DA5613">
      <w:pPr>
        <w:pStyle w:val="Compact"/>
        <w:numPr>
          <w:ilvl w:val="0"/>
          <w:numId w:val="30"/>
        </w:numPr>
        <w:spacing w:before="0"/>
        <w:rPr>
          <w:rFonts w:ascii="Source Serif Pro" w:hAnsi="Source Serif Pro"/>
        </w:rPr>
      </w:pPr>
      <w:proofErr w:type="gramStart"/>
      <w:r w:rsidRPr="001610CB">
        <w:rPr>
          <w:rFonts w:ascii="Source Serif Pro" w:hAnsi="Source Serif Pro"/>
        </w:rPr>
        <w:t>RPC :</w:t>
      </w:r>
      <w:proofErr w:type="gramEnd"/>
      <w:r w:rsidRPr="001610CB">
        <w:rPr>
          <w:rFonts w:ascii="Source Serif Pro" w:hAnsi="Source Serif Pro"/>
        </w:rPr>
        <w:t xml:space="preserve"> Functions/actions</w:t>
      </w:r>
      <w:r w:rsidRPr="001610CB">
        <w:rPr>
          <w:rFonts w:ascii="Source Serif Pro" w:hAnsi="Source Serif Pro"/>
        </w:rPr>
        <w:br/>
      </w:r>
    </w:p>
    <w:p w14:paraId="76A9BDF1" w14:textId="77777777" w:rsidR="005D24DB" w:rsidRPr="001610CB" w:rsidRDefault="00000000" w:rsidP="00DA5613">
      <w:pPr>
        <w:pStyle w:val="Compact"/>
        <w:numPr>
          <w:ilvl w:val="0"/>
          <w:numId w:val="30"/>
        </w:numPr>
        <w:spacing w:before="0"/>
        <w:rPr>
          <w:rFonts w:ascii="Source Serif Pro" w:hAnsi="Source Serif Pro"/>
        </w:rPr>
      </w:pPr>
      <w:proofErr w:type="gramStart"/>
      <w:r w:rsidRPr="001610CB">
        <w:rPr>
          <w:rFonts w:ascii="Source Serif Pro" w:hAnsi="Source Serif Pro"/>
        </w:rPr>
        <w:t>REST :</w:t>
      </w:r>
      <w:proofErr w:type="gramEnd"/>
      <w:r w:rsidRPr="001610CB">
        <w:rPr>
          <w:rFonts w:ascii="Source Serif Pro" w:hAnsi="Source Serif Pro"/>
        </w:rPr>
        <w:t xml:space="preserve"> Resources/objects</w:t>
      </w:r>
      <w:r w:rsidRPr="001610CB">
        <w:rPr>
          <w:rFonts w:ascii="Source Serif Pro" w:hAnsi="Source Serif Pro"/>
        </w:rPr>
        <w:br/>
      </w:r>
    </w:p>
    <w:p w14:paraId="68E8C7F3" w14:textId="77777777" w:rsidR="005D24DB" w:rsidRPr="001610CB" w:rsidRDefault="00000000" w:rsidP="00DA5613">
      <w:pPr>
        <w:pStyle w:val="Compact"/>
        <w:numPr>
          <w:ilvl w:val="0"/>
          <w:numId w:val="30"/>
        </w:numPr>
        <w:spacing w:before="0"/>
        <w:rPr>
          <w:rFonts w:ascii="Source Serif Pro" w:hAnsi="Source Serif Pro"/>
        </w:rPr>
      </w:pPr>
      <w:proofErr w:type="gramStart"/>
      <w:r w:rsidRPr="001610CB">
        <w:rPr>
          <w:rFonts w:ascii="Source Serif Pro" w:hAnsi="Source Serif Pro"/>
        </w:rPr>
        <w:t>Feature :</w:t>
      </w:r>
      <w:proofErr w:type="gramEnd"/>
      <w:r w:rsidRPr="001610CB">
        <w:rPr>
          <w:rFonts w:ascii="Source Serif Pro" w:hAnsi="Source Serif Pro"/>
        </w:rPr>
        <w:t xml:space="preserve"> Operations</w:t>
      </w:r>
      <w:r w:rsidRPr="001610CB">
        <w:rPr>
          <w:rFonts w:ascii="Source Serif Pro" w:hAnsi="Source Serif Pro"/>
        </w:rPr>
        <w:br/>
      </w:r>
    </w:p>
    <w:p w14:paraId="454BA9CA" w14:textId="77777777" w:rsidR="005D24DB" w:rsidRPr="001610CB" w:rsidRDefault="00000000" w:rsidP="00DA5613">
      <w:pPr>
        <w:pStyle w:val="Compact"/>
        <w:numPr>
          <w:ilvl w:val="0"/>
          <w:numId w:val="30"/>
        </w:numPr>
        <w:spacing w:before="0"/>
        <w:rPr>
          <w:rFonts w:ascii="Source Serif Pro" w:hAnsi="Source Serif Pro"/>
        </w:rPr>
      </w:pPr>
      <w:proofErr w:type="gramStart"/>
      <w:r w:rsidRPr="001610CB">
        <w:rPr>
          <w:rFonts w:ascii="Source Serif Pro" w:hAnsi="Source Serif Pro"/>
        </w:rPr>
        <w:t>RPC :</w:t>
      </w:r>
      <w:proofErr w:type="gramEnd"/>
      <w:r w:rsidRPr="001610CB">
        <w:rPr>
          <w:rFonts w:ascii="Source Serif Pro" w:hAnsi="Source Serif Pro"/>
        </w:rPr>
        <w:t xml:space="preserve"> Custom function calls</w:t>
      </w:r>
      <w:r w:rsidRPr="001610CB">
        <w:rPr>
          <w:rFonts w:ascii="Source Serif Pro" w:hAnsi="Source Serif Pro"/>
        </w:rPr>
        <w:br/>
      </w:r>
    </w:p>
    <w:p w14:paraId="02BD9589" w14:textId="77777777" w:rsidR="005D24DB" w:rsidRPr="001610CB" w:rsidRDefault="00000000" w:rsidP="00DA5613">
      <w:pPr>
        <w:pStyle w:val="Compact"/>
        <w:numPr>
          <w:ilvl w:val="0"/>
          <w:numId w:val="30"/>
        </w:numPr>
        <w:spacing w:before="0"/>
        <w:rPr>
          <w:rFonts w:ascii="Source Serif Pro" w:hAnsi="Source Serif Pro"/>
        </w:rPr>
      </w:pPr>
      <w:proofErr w:type="gramStart"/>
      <w:r w:rsidRPr="001610CB">
        <w:rPr>
          <w:rFonts w:ascii="Source Serif Pro" w:hAnsi="Source Serif Pro"/>
        </w:rPr>
        <w:t>REST :</w:t>
      </w:r>
      <w:proofErr w:type="gramEnd"/>
      <w:r w:rsidRPr="001610CB">
        <w:rPr>
          <w:rFonts w:ascii="Source Serif Pro" w:hAnsi="Source Serif Pro"/>
        </w:rPr>
        <w:t xml:space="preserve"> Standardized HTTP verbs (GET, POST, etc.)</w:t>
      </w:r>
      <w:r w:rsidRPr="001610CB">
        <w:rPr>
          <w:rFonts w:ascii="Source Serif Pro" w:hAnsi="Source Serif Pro"/>
        </w:rPr>
        <w:br/>
      </w:r>
    </w:p>
    <w:p w14:paraId="3E1E5281" w14:textId="77777777" w:rsidR="005D24DB" w:rsidRPr="001610CB" w:rsidRDefault="00000000" w:rsidP="00DA5613">
      <w:pPr>
        <w:pStyle w:val="Compact"/>
        <w:numPr>
          <w:ilvl w:val="0"/>
          <w:numId w:val="30"/>
        </w:numPr>
        <w:spacing w:before="0"/>
        <w:rPr>
          <w:rFonts w:ascii="Source Serif Pro" w:hAnsi="Source Serif Pro"/>
        </w:rPr>
      </w:pPr>
      <w:proofErr w:type="gramStart"/>
      <w:r w:rsidRPr="001610CB">
        <w:rPr>
          <w:rFonts w:ascii="Source Serif Pro" w:hAnsi="Source Serif Pro"/>
        </w:rPr>
        <w:t>Feature :</w:t>
      </w:r>
      <w:proofErr w:type="gramEnd"/>
      <w:r w:rsidRPr="001610CB">
        <w:rPr>
          <w:rFonts w:ascii="Source Serif Pro" w:hAnsi="Source Serif Pro"/>
        </w:rPr>
        <w:t xml:space="preserve"> Data format</w:t>
      </w:r>
      <w:r w:rsidRPr="001610CB">
        <w:rPr>
          <w:rFonts w:ascii="Source Serif Pro" w:hAnsi="Source Serif Pro"/>
        </w:rPr>
        <w:br/>
      </w:r>
    </w:p>
    <w:p w14:paraId="2C4FFF60" w14:textId="77777777" w:rsidR="005D24DB" w:rsidRPr="001610CB" w:rsidRDefault="00000000" w:rsidP="00DA5613">
      <w:pPr>
        <w:pStyle w:val="Compact"/>
        <w:numPr>
          <w:ilvl w:val="0"/>
          <w:numId w:val="30"/>
        </w:numPr>
        <w:spacing w:before="0"/>
        <w:rPr>
          <w:rFonts w:ascii="Source Serif Pro" w:hAnsi="Source Serif Pro"/>
        </w:rPr>
      </w:pPr>
      <w:proofErr w:type="gramStart"/>
      <w:r w:rsidRPr="001610CB">
        <w:rPr>
          <w:rFonts w:ascii="Source Serif Pro" w:hAnsi="Source Serif Pro"/>
        </w:rPr>
        <w:t>RPC :</w:t>
      </w:r>
      <w:proofErr w:type="gramEnd"/>
      <w:r w:rsidRPr="001610CB">
        <w:rPr>
          <w:rFonts w:ascii="Source Serif Pro" w:hAnsi="Source Serif Pro"/>
        </w:rPr>
        <w:t xml:space="preserve"> Fixed by server; limited flexibility</w:t>
      </w:r>
      <w:r w:rsidRPr="001610CB">
        <w:rPr>
          <w:rFonts w:ascii="Source Serif Pro" w:hAnsi="Source Serif Pro"/>
        </w:rPr>
        <w:br/>
      </w:r>
    </w:p>
    <w:p w14:paraId="1404CE8F" w14:textId="77777777" w:rsidR="005D24DB" w:rsidRPr="001610CB" w:rsidRDefault="00000000" w:rsidP="00DA5613">
      <w:pPr>
        <w:pStyle w:val="Compact"/>
        <w:numPr>
          <w:ilvl w:val="0"/>
          <w:numId w:val="30"/>
        </w:numPr>
        <w:spacing w:before="0"/>
        <w:rPr>
          <w:rFonts w:ascii="Source Serif Pro" w:hAnsi="Source Serif Pro"/>
        </w:rPr>
      </w:pPr>
      <w:proofErr w:type="gramStart"/>
      <w:r w:rsidRPr="001610CB">
        <w:rPr>
          <w:rFonts w:ascii="Source Serif Pro" w:hAnsi="Source Serif Pro"/>
        </w:rPr>
        <w:t>REST :</w:t>
      </w:r>
      <w:proofErr w:type="gramEnd"/>
      <w:r w:rsidRPr="001610CB">
        <w:rPr>
          <w:rFonts w:ascii="Source Serif Pro" w:hAnsi="Source Serif Pro"/>
        </w:rPr>
        <w:t xml:space="preserve"> Any format, multiple formats within same API</w:t>
      </w:r>
      <w:r w:rsidRPr="001610CB">
        <w:rPr>
          <w:rFonts w:ascii="Source Serif Pro" w:hAnsi="Source Serif Pro"/>
        </w:rPr>
        <w:br/>
      </w:r>
    </w:p>
    <w:p w14:paraId="1774FEC5" w14:textId="77777777" w:rsidR="005D24DB" w:rsidRPr="001610CB" w:rsidRDefault="00000000" w:rsidP="00DA5613">
      <w:pPr>
        <w:pStyle w:val="Compact"/>
        <w:numPr>
          <w:ilvl w:val="0"/>
          <w:numId w:val="30"/>
        </w:numPr>
        <w:spacing w:before="0"/>
        <w:rPr>
          <w:rFonts w:ascii="Source Serif Pro" w:hAnsi="Source Serif Pro"/>
        </w:rPr>
      </w:pPr>
      <w:proofErr w:type="gramStart"/>
      <w:r w:rsidRPr="001610CB">
        <w:rPr>
          <w:rFonts w:ascii="Source Serif Pro" w:hAnsi="Source Serif Pro"/>
        </w:rPr>
        <w:t>Feature :</w:t>
      </w:r>
      <w:proofErr w:type="gramEnd"/>
      <w:r w:rsidRPr="001610CB">
        <w:rPr>
          <w:rFonts w:ascii="Source Serif Pro" w:hAnsi="Source Serif Pro"/>
        </w:rPr>
        <w:t xml:space="preserve"> </w:t>
      </w:r>
      <w:proofErr w:type="spellStart"/>
      <w:r w:rsidRPr="001610CB">
        <w:rPr>
          <w:rFonts w:ascii="Source Serif Pro" w:hAnsi="Source Serif Pro"/>
        </w:rPr>
        <w:t>Statefulness</w:t>
      </w:r>
      <w:proofErr w:type="spellEnd"/>
      <w:r w:rsidRPr="001610CB">
        <w:rPr>
          <w:rFonts w:ascii="Source Serif Pro" w:hAnsi="Source Serif Pro"/>
        </w:rPr>
        <w:br/>
      </w:r>
    </w:p>
    <w:p w14:paraId="7E5E9598" w14:textId="77777777" w:rsidR="005D24DB" w:rsidRPr="001610CB" w:rsidRDefault="00000000" w:rsidP="00DA5613">
      <w:pPr>
        <w:pStyle w:val="Compact"/>
        <w:numPr>
          <w:ilvl w:val="0"/>
          <w:numId w:val="30"/>
        </w:numPr>
        <w:spacing w:before="0"/>
        <w:rPr>
          <w:rFonts w:ascii="Source Serif Pro" w:hAnsi="Source Serif Pro"/>
        </w:rPr>
      </w:pPr>
      <w:proofErr w:type="gramStart"/>
      <w:r w:rsidRPr="001610CB">
        <w:rPr>
          <w:rFonts w:ascii="Source Serif Pro" w:hAnsi="Source Serif Pro"/>
        </w:rPr>
        <w:t>RPC :</w:t>
      </w:r>
      <w:proofErr w:type="gramEnd"/>
      <w:r w:rsidRPr="001610CB">
        <w:rPr>
          <w:rFonts w:ascii="Source Serif Pro" w:hAnsi="Source Serif Pro"/>
        </w:rPr>
        <w:t xml:space="preserve"> Can be stateful or stateless</w:t>
      </w:r>
      <w:r w:rsidRPr="001610CB">
        <w:rPr>
          <w:rFonts w:ascii="Source Serif Pro" w:hAnsi="Source Serif Pro"/>
        </w:rPr>
        <w:br/>
      </w:r>
    </w:p>
    <w:p w14:paraId="0D9DD3BF" w14:textId="77777777" w:rsidR="005D24DB" w:rsidRPr="001610CB" w:rsidRDefault="00000000" w:rsidP="00DA5613">
      <w:pPr>
        <w:pStyle w:val="Compact"/>
        <w:numPr>
          <w:ilvl w:val="0"/>
          <w:numId w:val="30"/>
        </w:numPr>
        <w:spacing w:before="0"/>
        <w:rPr>
          <w:rFonts w:ascii="Source Serif Pro" w:hAnsi="Source Serif Pro"/>
        </w:rPr>
      </w:pPr>
      <w:proofErr w:type="gramStart"/>
      <w:r w:rsidRPr="001610CB">
        <w:rPr>
          <w:rFonts w:ascii="Source Serif Pro" w:hAnsi="Source Serif Pro"/>
        </w:rPr>
        <w:t>REST :</w:t>
      </w:r>
      <w:proofErr w:type="gramEnd"/>
      <w:r w:rsidRPr="001610CB">
        <w:rPr>
          <w:rFonts w:ascii="Source Serif Pro" w:hAnsi="Source Serif Pro"/>
        </w:rPr>
        <w:t xml:space="preserve"> Always stateless</w:t>
      </w:r>
    </w:p>
    <w:p w14:paraId="7AD0ECAC" w14:textId="77777777" w:rsidR="005D24DB" w:rsidRPr="001610CB" w:rsidRDefault="00000000">
      <w:pPr>
        <w:pStyle w:val="Heading2"/>
        <w:rPr>
          <w:rFonts w:ascii="Source Serif Pro" w:hAnsi="Source Serif Pro"/>
        </w:rPr>
      </w:pPr>
      <w:bookmarkStart w:id="33" w:name="when-to-use"/>
      <w:bookmarkEnd w:id="32"/>
      <w:r w:rsidRPr="001610CB">
        <w:rPr>
          <w:rFonts w:ascii="Source Serif Pro" w:hAnsi="Source Serif Pro"/>
        </w:rPr>
        <w:t>When to use</w:t>
      </w:r>
    </w:p>
    <w:p w14:paraId="3C147BB8" w14:textId="77777777" w:rsidR="005D24DB" w:rsidRPr="001610CB" w:rsidRDefault="00000000">
      <w:pPr>
        <w:pStyle w:val="Compact"/>
        <w:numPr>
          <w:ilvl w:val="0"/>
          <w:numId w:val="31"/>
        </w:numPr>
        <w:rPr>
          <w:rFonts w:ascii="Source Serif Pro" w:hAnsi="Source Serif Pro"/>
        </w:rPr>
      </w:pPr>
      <w:r w:rsidRPr="001610CB">
        <w:rPr>
          <w:rFonts w:ascii="Source Serif Pro" w:hAnsi="Source Serif Pro"/>
          <w:b/>
          <w:bCs/>
        </w:rPr>
        <w:t>RPC:</w:t>
      </w:r>
      <w:r w:rsidRPr="001610CB">
        <w:rPr>
          <w:rFonts w:ascii="Source Serif Pro" w:hAnsi="Source Serif Pro"/>
        </w:rPr>
        <w:t> Complex calculations, remote function calls, hiding processes from client and service-to-service communication.</w:t>
      </w:r>
    </w:p>
    <w:p w14:paraId="78DB17C9" w14:textId="77777777" w:rsidR="005D24DB" w:rsidRPr="001610CB" w:rsidRDefault="00000000">
      <w:pPr>
        <w:pStyle w:val="Compact"/>
        <w:numPr>
          <w:ilvl w:val="0"/>
          <w:numId w:val="31"/>
        </w:numPr>
        <w:rPr>
          <w:rFonts w:ascii="Source Serif Pro" w:hAnsi="Source Serif Pro"/>
        </w:rPr>
      </w:pPr>
      <w:r w:rsidRPr="001610CB">
        <w:rPr>
          <w:rFonts w:ascii="Source Serif Pro" w:hAnsi="Source Serif Pro"/>
          <w:b/>
          <w:bCs/>
        </w:rPr>
        <w:t>REST:</w:t>
      </w:r>
      <w:r w:rsidRPr="001610CB">
        <w:rPr>
          <w:rFonts w:ascii="Source Serif Pro" w:hAnsi="Source Serif Pro"/>
        </w:rPr>
        <w:t> CRUD operations, exposing server data uniformly, easier development.</w:t>
      </w:r>
    </w:p>
    <w:p w14:paraId="082C60FA" w14:textId="77777777" w:rsidR="005D24DB" w:rsidRPr="001610CB" w:rsidRDefault="00000000">
      <w:pPr>
        <w:pStyle w:val="Heading2"/>
        <w:rPr>
          <w:rFonts w:ascii="Source Serif Pro" w:hAnsi="Source Serif Pro"/>
        </w:rPr>
      </w:pPr>
      <w:bookmarkStart w:id="34" w:name="why-rest-is-more-popular"/>
      <w:bookmarkEnd w:id="33"/>
      <w:r w:rsidRPr="001610CB">
        <w:rPr>
          <w:rFonts w:ascii="Source Serif Pro" w:hAnsi="Source Serif Pro"/>
        </w:rPr>
        <w:t>Why REST is more popular?</w:t>
      </w:r>
    </w:p>
    <w:p w14:paraId="2990FA1D" w14:textId="77777777" w:rsidR="005D24DB" w:rsidRPr="001610CB" w:rsidRDefault="00000000">
      <w:pPr>
        <w:pStyle w:val="Compact"/>
        <w:numPr>
          <w:ilvl w:val="0"/>
          <w:numId w:val="32"/>
        </w:numPr>
        <w:rPr>
          <w:rFonts w:ascii="Source Serif Pro" w:hAnsi="Source Serif Pro"/>
        </w:rPr>
      </w:pPr>
      <w:r w:rsidRPr="001610CB">
        <w:rPr>
          <w:rFonts w:ascii="Source Serif Pro" w:hAnsi="Source Serif Pro"/>
        </w:rPr>
        <w:t>Easier to understand and implement.</w:t>
      </w:r>
    </w:p>
    <w:p w14:paraId="39D7F337" w14:textId="77777777" w:rsidR="005D24DB" w:rsidRPr="001610CB" w:rsidRDefault="00000000">
      <w:pPr>
        <w:pStyle w:val="Compact"/>
        <w:numPr>
          <w:ilvl w:val="0"/>
          <w:numId w:val="32"/>
        </w:numPr>
        <w:rPr>
          <w:rFonts w:ascii="Source Serif Pro" w:hAnsi="Source Serif Pro"/>
        </w:rPr>
      </w:pPr>
      <w:r w:rsidRPr="001610CB">
        <w:rPr>
          <w:rFonts w:ascii="Source Serif Pro" w:hAnsi="Source Serif Pro"/>
        </w:rPr>
        <w:t>Modern versions like gRPC are performant.</w:t>
      </w:r>
    </w:p>
    <w:p w14:paraId="2C9A662A" w14:textId="77777777" w:rsidR="005D24DB" w:rsidRPr="001610CB" w:rsidRDefault="00000000">
      <w:pPr>
        <w:pStyle w:val="Compact"/>
        <w:numPr>
          <w:ilvl w:val="0"/>
          <w:numId w:val="32"/>
        </w:numPr>
        <w:rPr>
          <w:rFonts w:ascii="Source Serif Pro" w:hAnsi="Source Serif Pro"/>
        </w:rPr>
      </w:pPr>
      <w:r w:rsidRPr="001610CB">
        <w:rPr>
          <w:rFonts w:ascii="Source Serif Pro" w:hAnsi="Source Serif Pro"/>
        </w:rPr>
        <w:t>Faster than RPC.</w:t>
      </w:r>
    </w:p>
    <w:p w14:paraId="2049190C" w14:textId="25583502" w:rsidR="002D0F00" w:rsidRPr="00D079DA" w:rsidRDefault="00000000" w:rsidP="002D0F00">
      <w:pPr>
        <w:pStyle w:val="Compact"/>
        <w:numPr>
          <w:ilvl w:val="0"/>
          <w:numId w:val="32"/>
        </w:numPr>
        <w:rPr>
          <w:rFonts w:ascii="Source Serif Pro" w:hAnsi="Source Serif Pro"/>
        </w:rPr>
      </w:pPr>
      <w:r w:rsidRPr="001610CB">
        <w:rPr>
          <w:rFonts w:ascii="Source Serif Pro" w:hAnsi="Source Serif Pro"/>
        </w:rPr>
        <w:t>More reliable than RPC.</w:t>
      </w:r>
      <w:bookmarkStart w:id="35" w:name="load-balancing"/>
      <w:bookmarkEnd w:id="34"/>
    </w:p>
    <w:p w14:paraId="62AC930A" w14:textId="5F1CDD7C" w:rsidR="005D24DB" w:rsidRPr="001610CB" w:rsidRDefault="00000000" w:rsidP="00DA5613">
      <w:pPr>
        <w:pStyle w:val="Title"/>
        <w:rPr>
          <w:rFonts w:ascii="Source Serif Pro" w:hAnsi="Source Serif Pro"/>
        </w:rPr>
      </w:pPr>
      <w:r w:rsidRPr="001610CB">
        <w:rPr>
          <w:rFonts w:ascii="Source Serif Pro" w:hAnsi="Source Serif Pro"/>
        </w:rPr>
        <w:lastRenderedPageBreak/>
        <w:t>Load Balancing</w:t>
      </w:r>
    </w:p>
    <w:p w14:paraId="1191D993" w14:textId="77777777" w:rsidR="005D24DB" w:rsidRPr="001610CB" w:rsidRDefault="00000000">
      <w:pPr>
        <w:pStyle w:val="FirstParagraph"/>
        <w:rPr>
          <w:rFonts w:ascii="Source Serif Pro" w:hAnsi="Source Serif Pro"/>
        </w:rPr>
      </w:pPr>
      <w:r w:rsidRPr="001610CB">
        <w:rPr>
          <w:rFonts w:ascii="Source Serif Pro" w:hAnsi="Source Serif Pro"/>
        </w:rPr>
        <w:t>Load balancing is the method of distributing network traffic equally across a pool of resources that support an application. Modern applications must process millions of users simultaneously and return the correct text, videos, images, and other data to each user in a fast and reliable manner.</w:t>
      </w:r>
    </w:p>
    <w:p w14:paraId="2354A84F"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7C1AB27F" wp14:editId="273E9AE3">
            <wp:extent cx="5334000" cy="430212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https://blogger.googleusercontent.com/img/a/AVvXsEiSEGvCGJ_qmqHnS8DLLfqHsCx70TdzyoeEI3l4DKoZR_3uan-tgMd6pjjPfkIO7nEnKm-Sfe0R_r-3odeuzd_E9ELSNf-kqsf7xTO1TW1vE3lu76p7GeNDis_rSlUMpDRKkIuoYIroF3iQtfWtQQGB12bm1bud4b52CW4-KGBdhnHX_xpcXaag5A1H94jq"/>
                    <pic:cNvPicPr>
                      <a:picLocks noChangeAspect="1" noChangeArrowheads="1"/>
                    </pic:cNvPicPr>
                  </pic:nvPicPr>
                  <pic:blipFill>
                    <a:blip r:embed="rId34"/>
                    <a:stretch>
                      <a:fillRect/>
                    </a:stretch>
                  </pic:blipFill>
                  <pic:spPr bwMode="auto">
                    <a:xfrm>
                      <a:off x="0" y="0"/>
                      <a:ext cx="5334000" cy="4302125"/>
                    </a:xfrm>
                    <a:prstGeom prst="rect">
                      <a:avLst/>
                    </a:prstGeom>
                    <a:noFill/>
                    <a:ln w="9525">
                      <a:noFill/>
                      <a:headEnd/>
                      <a:tailEnd/>
                    </a:ln>
                  </pic:spPr>
                </pic:pic>
              </a:graphicData>
            </a:graphic>
          </wp:inline>
        </w:drawing>
      </w:r>
    </w:p>
    <w:p w14:paraId="0980617A" w14:textId="77777777" w:rsidR="00885FA6" w:rsidRPr="001610CB" w:rsidRDefault="00885FA6">
      <w:pPr>
        <w:pStyle w:val="BodyText"/>
        <w:rPr>
          <w:rFonts w:ascii="Source Serif Pro" w:hAnsi="Source Serif Pro"/>
        </w:rPr>
      </w:pPr>
    </w:p>
    <w:p w14:paraId="543A78F2" w14:textId="6043CCA1" w:rsidR="00885FA6" w:rsidRPr="001610CB" w:rsidRDefault="00885FA6" w:rsidP="00885FA6">
      <w:pPr>
        <w:pStyle w:val="FirstParagraph"/>
        <w:rPr>
          <w:rFonts w:ascii="Source Serif Pro" w:hAnsi="Source Serif Pro"/>
        </w:rPr>
      </w:pPr>
      <w:r w:rsidRPr="001610CB">
        <w:rPr>
          <w:rFonts w:ascii="Source Serif Pro" w:hAnsi="Source Serif Pro"/>
        </w:rPr>
        <w:t>Load balancing algorithms help to prevent any single server or resource from becoming overwhelmed, which could lead to performance degradation or failure. By distributing the workload, load balancing algorithms can optimize response times, maximize throughput, and enhance user experience. These algorithms can consider factors such as server capacity, active connections, response times, and server health, among others, to make informed decisions on how to best distribute incoming requests.</w:t>
      </w:r>
    </w:p>
    <w:p w14:paraId="75EDE593" w14:textId="77777777" w:rsidR="00DF6508" w:rsidRPr="001610CB" w:rsidRDefault="00DF6508" w:rsidP="00DF6508">
      <w:pPr>
        <w:pStyle w:val="BodyText"/>
        <w:rPr>
          <w:rFonts w:ascii="Source Serif Pro" w:hAnsi="Source Serif Pro"/>
        </w:rPr>
      </w:pPr>
    </w:p>
    <w:p w14:paraId="3C0123D1" w14:textId="28B89349" w:rsidR="00DF6508" w:rsidRPr="001610CB" w:rsidRDefault="00DF6508" w:rsidP="00DF6508">
      <w:pPr>
        <w:pStyle w:val="BodyText"/>
        <w:rPr>
          <w:rFonts w:ascii="Source Serif Pro" w:hAnsi="Source Serif Pro"/>
        </w:rPr>
      </w:pPr>
      <w:r w:rsidRPr="001610CB">
        <w:rPr>
          <w:rFonts w:ascii="Source Serif Pro" w:hAnsi="Source Serif Pro"/>
        </w:rPr>
        <w:lastRenderedPageBreak/>
        <w:t>Load balancing is a crucial component of System Design, as it helps distribute incoming requests and traffic evenly across multiple servers. The main goal of load balancing is to ensure high availability, reliability, and performance by avoiding overloading a single server and avoiding downtime.</w:t>
      </w:r>
    </w:p>
    <w:p w14:paraId="61E60DDB" w14:textId="492C5252" w:rsidR="00DF6508" w:rsidRPr="001610CB" w:rsidRDefault="00DF6508" w:rsidP="00DF6508">
      <w:pPr>
        <w:pStyle w:val="BodyText"/>
        <w:rPr>
          <w:rFonts w:ascii="Source Serif Pro" w:hAnsi="Source Serif Pro"/>
        </w:rPr>
      </w:pPr>
      <w:proofErr w:type="gramStart"/>
      <w:r w:rsidRPr="001610CB">
        <w:rPr>
          <w:rFonts w:ascii="Source Serif Pro" w:hAnsi="Source Serif Pro"/>
        </w:rPr>
        <w:t>Typically</w:t>
      </w:r>
      <w:proofErr w:type="gramEnd"/>
      <w:r w:rsidRPr="001610CB">
        <w:rPr>
          <w:rFonts w:ascii="Source Serif Pro" w:hAnsi="Source Serif Pro"/>
        </w:rPr>
        <w:t xml:space="preserve"> a load balancer sits between the client and the server accepting incoming network and application traffic and distributing the traffic across multiple backend servers using various algorithms. By balancing application requests across multiple servers, a load balancer reduces the load on individual servers and prevents any one server from becoming a single point of failure, thus improving overall application availability and responsiveness.</w:t>
      </w:r>
    </w:p>
    <w:p w14:paraId="07173EF3" w14:textId="3FA334D1" w:rsidR="00DF6508" w:rsidRPr="001610CB" w:rsidRDefault="00DF6508" w:rsidP="00DF6508">
      <w:pPr>
        <w:pStyle w:val="BodyText"/>
        <w:rPr>
          <w:rFonts w:ascii="Source Serif Pro" w:hAnsi="Source Serif Pro"/>
        </w:rPr>
      </w:pPr>
      <w:r w:rsidRPr="001610CB">
        <w:rPr>
          <w:rFonts w:ascii="Source Serif Pro" w:hAnsi="Source Serif Pro"/>
          <w:noProof/>
        </w:rPr>
        <w:drawing>
          <wp:inline distT="0" distB="0" distL="0" distR="0" wp14:anchorId="6DD3BABC" wp14:editId="744DFABD">
            <wp:extent cx="5943600" cy="2901950"/>
            <wp:effectExtent l="0" t="0" r="0" b="0"/>
            <wp:docPr id="352302171"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Imag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901950"/>
                    </a:xfrm>
                    <a:prstGeom prst="rect">
                      <a:avLst/>
                    </a:prstGeom>
                    <a:noFill/>
                    <a:ln>
                      <a:noFill/>
                    </a:ln>
                  </pic:spPr>
                </pic:pic>
              </a:graphicData>
            </a:graphic>
          </wp:inline>
        </w:drawing>
      </w:r>
    </w:p>
    <w:p w14:paraId="653F1E5A" w14:textId="77777777" w:rsidR="00DF6508" w:rsidRPr="001610CB" w:rsidRDefault="00DF6508" w:rsidP="00DF6508">
      <w:pPr>
        <w:pStyle w:val="BodyText"/>
        <w:rPr>
          <w:rFonts w:ascii="Source Serif Pro" w:hAnsi="Source Serif Pro"/>
        </w:rPr>
      </w:pPr>
    </w:p>
    <w:p w14:paraId="50D77456" w14:textId="77777777" w:rsidR="00DF6508" w:rsidRPr="00DF6508" w:rsidRDefault="00DF6508" w:rsidP="00DF6508">
      <w:pPr>
        <w:shd w:val="clear" w:color="auto" w:fill="FFFFFF"/>
        <w:spacing w:after="258"/>
        <w:rPr>
          <w:rFonts w:ascii="Source Serif Pro" w:hAnsi="Source Serif Pro"/>
        </w:rPr>
      </w:pPr>
      <w:r w:rsidRPr="00DF6508">
        <w:rPr>
          <w:rFonts w:ascii="Source Serif Pro" w:hAnsi="Source Serif Pro"/>
        </w:rPr>
        <w:t>To utilize full scalability and redundancy, we can try to balance the load at each layer of the system. We can add LBs at three places:</w:t>
      </w:r>
    </w:p>
    <w:p w14:paraId="7496DA69" w14:textId="77777777" w:rsidR="00DF6508" w:rsidRPr="00DF6508" w:rsidRDefault="00DF6508" w:rsidP="00DF6508">
      <w:pPr>
        <w:numPr>
          <w:ilvl w:val="0"/>
          <w:numId w:val="220"/>
        </w:numPr>
        <w:shd w:val="clear" w:color="auto" w:fill="FFFFFF"/>
        <w:spacing w:after="0"/>
        <w:rPr>
          <w:rFonts w:ascii="Source Serif Pro" w:hAnsi="Source Serif Pro"/>
        </w:rPr>
      </w:pPr>
      <w:r w:rsidRPr="00DF6508">
        <w:rPr>
          <w:rFonts w:ascii="Source Serif Pro" w:hAnsi="Source Serif Pro"/>
        </w:rPr>
        <w:t>Between the user and the web server</w:t>
      </w:r>
    </w:p>
    <w:p w14:paraId="5A45DFCF" w14:textId="77777777" w:rsidR="00DF6508" w:rsidRPr="00DF6508" w:rsidRDefault="00DF6508" w:rsidP="00DF6508">
      <w:pPr>
        <w:numPr>
          <w:ilvl w:val="0"/>
          <w:numId w:val="220"/>
        </w:numPr>
        <w:shd w:val="clear" w:color="auto" w:fill="FFFFFF"/>
        <w:spacing w:after="0"/>
        <w:rPr>
          <w:rFonts w:ascii="Source Serif Pro" w:hAnsi="Source Serif Pro"/>
        </w:rPr>
      </w:pPr>
      <w:r w:rsidRPr="00DF6508">
        <w:rPr>
          <w:rFonts w:ascii="Source Serif Pro" w:hAnsi="Source Serif Pro"/>
        </w:rPr>
        <w:t>Between web servers and an internal platform layer, like application servers or cache servers</w:t>
      </w:r>
    </w:p>
    <w:p w14:paraId="45A7F72B" w14:textId="77777777" w:rsidR="00DF6508" w:rsidRPr="00DF6508" w:rsidRDefault="00DF6508" w:rsidP="00DF6508">
      <w:pPr>
        <w:numPr>
          <w:ilvl w:val="0"/>
          <w:numId w:val="220"/>
        </w:numPr>
        <w:shd w:val="clear" w:color="auto" w:fill="FFFFFF"/>
        <w:spacing w:after="0"/>
        <w:rPr>
          <w:rFonts w:ascii="Source Serif Pro" w:hAnsi="Source Serif Pro"/>
        </w:rPr>
      </w:pPr>
      <w:r w:rsidRPr="00DF6508">
        <w:rPr>
          <w:rFonts w:ascii="Source Serif Pro" w:hAnsi="Source Serif Pro"/>
        </w:rPr>
        <w:t>Between internal platform layer and database.</w:t>
      </w:r>
    </w:p>
    <w:p w14:paraId="257BDA4A" w14:textId="77777777" w:rsidR="00DF6508" w:rsidRPr="001610CB" w:rsidRDefault="00DF6508" w:rsidP="00DF6508">
      <w:pPr>
        <w:pStyle w:val="BodyText"/>
        <w:rPr>
          <w:rFonts w:ascii="Source Serif Pro" w:hAnsi="Source Serif Pro"/>
        </w:rPr>
      </w:pPr>
    </w:p>
    <w:p w14:paraId="5FB71DE4" w14:textId="3156D030" w:rsidR="00DF6508" w:rsidRPr="001610CB" w:rsidRDefault="00DF6508" w:rsidP="00DF6508">
      <w:pPr>
        <w:pStyle w:val="BodyText"/>
        <w:rPr>
          <w:rFonts w:ascii="Source Serif Pro" w:hAnsi="Source Serif Pro"/>
        </w:rPr>
      </w:pPr>
      <w:r w:rsidRPr="001610CB">
        <w:rPr>
          <w:rFonts w:ascii="Source Serif Pro" w:hAnsi="Source Serif Pro"/>
          <w:noProof/>
        </w:rPr>
        <w:lastRenderedPageBreak/>
        <w:drawing>
          <wp:inline distT="0" distB="0" distL="0" distR="0" wp14:anchorId="7346F171" wp14:editId="0F6D6F28">
            <wp:extent cx="5943600" cy="1148715"/>
            <wp:effectExtent l="0" t="0" r="0" b="0"/>
            <wp:docPr id="759732049"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1148715"/>
                    </a:xfrm>
                    <a:prstGeom prst="rect">
                      <a:avLst/>
                    </a:prstGeom>
                    <a:noFill/>
                    <a:ln>
                      <a:noFill/>
                    </a:ln>
                  </pic:spPr>
                </pic:pic>
              </a:graphicData>
            </a:graphic>
          </wp:inline>
        </w:drawing>
      </w:r>
    </w:p>
    <w:p w14:paraId="648839D0" w14:textId="77777777" w:rsidR="00DF6508" w:rsidRPr="001610CB" w:rsidRDefault="00DF6508" w:rsidP="00DF6508">
      <w:pPr>
        <w:pStyle w:val="BodyText"/>
        <w:rPr>
          <w:rFonts w:ascii="Source Serif Pro" w:hAnsi="Source Serif Pro"/>
        </w:rPr>
      </w:pPr>
    </w:p>
    <w:p w14:paraId="01C99241" w14:textId="77777777" w:rsidR="005D24DB" w:rsidRPr="001610CB" w:rsidRDefault="00000000">
      <w:pPr>
        <w:pStyle w:val="Heading2"/>
        <w:rPr>
          <w:rFonts w:ascii="Source Serif Pro" w:hAnsi="Source Serif Pro"/>
        </w:rPr>
      </w:pPr>
      <w:bookmarkStart w:id="36" w:name="what-is-load-balancing"/>
      <w:bookmarkEnd w:id="35"/>
      <w:r w:rsidRPr="001610CB">
        <w:rPr>
          <w:rFonts w:ascii="Source Serif Pro" w:hAnsi="Source Serif Pro"/>
        </w:rPr>
        <w:t>What is Load Balancing?</w:t>
      </w:r>
    </w:p>
    <w:p w14:paraId="2CFC79E4" w14:textId="77777777" w:rsidR="005D24DB" w:rsidRPr="001610CB" w:rsidRDefault="00000000">
      <w:pPr>
        <w:pStyle w:val="Compact"/>
        <w:numPr>
          <w:ilvl w:val="0"/>
          <w:numId w:val="33"/>
        </w:numPr>
        <w:rPr>
          <w:rFonts w:ascii="Source Serif Pro" w:hAnsi="Source Serif Pro"/>
        </w:rPr>
      </w:pPr>
      <w:r w:rsidRPr="001610CB">
        <w:rPr>
          <w:rFonts w:ascii="Source Serif Pro" w:hAnsi="Source Serif Pro"/>
        </w:rPr>
        <w:t>Distributes network traffic across multiple servers for a faster, more reliable experience.</w:t>
      </w:r>
    </w:p>
    <w:p w14:paraId="6CDCF519" w14:textId="77777777" w:rsidR="005D24DB" w:rsidRPr="001610CB" w:rsidRDefault="00000000">
      <w:pPr>
        <w:pStyle w:val="Compact"/>
        <w:numPr>
          <w:ilvl w:val="0"/>
          <w:numId w:val="33"/>
        </w:numPr>
        <w:rPr>
          <w:rFonts w:ascii="Source Serif Pro" w:hAnsi="Source Serif Pro"/>
        </w:rPr>
      </w:pPr>
      <w:r w:rsidRPr="001610CB">
        <w:rPr>
          <w:rFonts w:ascii="Source Serif Pro" w:hAnsi="Source Serif Pro"/>
        </w:rPr>
        <w:t>Increases application availability, scalability, security, and performance.</w:t>
      </w:r>
    </w:p>
    <w:p w14:paraId="73B3A5AF" w14:textId="77777777" w:rsidR="005D24DB" w:rsidRPr="001610CB" w:rsidRDefault="00000000">
      <w:pPr>
        <w:pStyle w:val="Heading2"/>
        <w:rPr>
          <w:rFonts w:ascii="Source Serif Pro" w:hAnsi="Source Serif Pro"/>
        </w:rPr>
      </w:pPr>
      <w:bookmarkStart w:id="37" w:name="benefits-1"/>
      <w:bookmarkEnd w:id="36"/>
      <w:r w:rsidRPr="001610CB">
        <w:rPr>
          <w:rFonts w:ascii="Source Serif Pro" w:hAnsi="Source Serif Pro"/>
        </w:rPr>
        <w:t>Benefits</w:t>
      </w:r>
    </w:p>
    <w:p w14:paraId="4DE8101A" w14:textId="77777777" w:rsidR="005D24DB" w:rsidRPr="001610CB" w:rsidRDefault="00000000">
      <w:pPr>
        <w:pStyle w:val="Compact"/>
        <w:numPr>
          <w:ilvl w:val="0"/>
          <w:numId w:val="34"/>
        </w:numPr>
        <w:rPr>
          <w:rFonts w:ascii="Source Serif Pro" w:hAnsi="Source Serif Pro"/>
        </w:rPr>
      </w:pPr>
      <w:r w:rsidRPr="001610CB">
        <w:rPr>
          <w:rFonts w:ascii="Source Serif Pro" w:hAnsi="Source Serif Pro"/>
          <w:b/>
          <w:bCs/>
        </w:rPr>
        <w:t>Availability:</w:t>
      </w:r>
      <w:r w:rsidRPr="001610CB">
        <w:rPr>
          <w:rFonts w:ascii="Source Serif Pro" w:hAnsi="Source Serif Pro"/>
        </w:rPr>
        <w:t> Prevents downtime by redirecting traffic around failed servers.</w:t>
      </w:r>
    </w:p>
    <w:p w14:paraId="5ABE9414" w14:textId="77777777" w:rsidR="005D24DB" w:rsidRPr="001610CB" w:rsidRDefault="00000000">
      <w:pPr>
        <w:pStyle w:val="Compact"/>
        <w:numPr>
          <w:ilvl w:val="0"/>
          <w:numId w:val="34"/>
        </w:numPr>
        <w:rPr>
          <w:rFonts w:ascii="Source Serif Pro" w:hAnsi="Source Serif Pro"/>
        </w:rPr>
      </w:pPr>
      <w:r w:rsidRPr="001610CB">
        <w:rPr>
          <w:rFonts w:ascii="Source Serif Pro" w:hAnsi="Source Serif Pro"/>
          <w:b/>
          <w:bCs/>
        </w:rPr>
        <w:t>Scalability:</w:t>
      </w:r>
      <w:r w:rsidRPr="001610CB">
        <w:rPr>
          <w:rFonts w:ascii="Source Serif Pro" w:hAnsi="Source Serif Pro"/>
        </w:rPr>
        <w:t> Handles traffic spikes by adding or removing servers.</w:t>
      </w:r>
    </w:p>
    <w:p w14:paraId="5C43ACEA" w14:textId="77777777" w:rsidR="005D24DB" w:rsidRPr="001610CB" w:rsidRDefault="00000000">
      <w:pPr>
        <w:pStyle w:val="Compact"/>
        <w:numPr>
          <w:ilvl w:val="0"/>
          <w:numId w:val="34"/>
        </w:numPr>
        <w:rPr>
          <w:rFonts w:ascii="Source Serif Pro" w:hAnsi="Source Serif Pro"/>
        </w:rPr>
      </w:pPr>
      <w:r w:rsidRPr="001610CB">
        <w:rPr>
          <w:rFonts w:ascii="Source Serif Pro" w:hAnsi="Source Serif Pro"/>
          <w:b/>
          <w:bCs/>
        </w:rPr>
        <w:t>Security:</w:t>
      </w:r>
      <w:r w:rsidRPr="001610CB">
        <w:rPr>
          <w:rFonts w:ascii="Source Serif Pro" w:hAnsi="Source Serif Pro"/>
        </w:rPr>
        <w:t> Blocks attacks and enhances security features.</w:t>
      </w:r>
    </w:p>
    <w:p w14:paraId="2B4D6B32" w14:textId="77777777" w:rsidR="005D24DB" w:rsidRPr="001610CB" w:rsidRDefault="00000000">
      <w:pPr>
        <w:pStyle w:val="Compact"/>
        <w:numPr>
          <w:ilvl w:val="0"/>
          <w:numId w:val="34"/>
        </w:numPr>
        <w:rPr>
          <w:rFonts w:ascii="Source Serif Pro" w:hAnsi="Source Serif Pro"/>
        </w:rPr>
      </w:pPr>
      <w:r w:rsidRPr="001610CB">
        <w:rPr>
          <w:rFonts w:ascii="Source Serif Pro" w:hAnsi="Source Serif Pro"/>
          <w:b/>
          <w:bCs/>
        </w:rPr>
        <w:t>Performance:</w:t>
      </w:r>
      <w:r w:rsidRPr="001610CB">
        <w:rPr>
          <w:rFonts w:ascii="Source Serif Pro" w:hAnsi="Source Serif Pro"/>
        </w:rPr>
        <w:t> Improves response times and reduces latency.</w:t>
      </w:r>
    </w:p>
    <w:p w14:paraId="545B6111" w14:textId="77777777" w:rsidR="00DC5D7D" w:rsidRPr="001610CB" w:rsidRDefault="00DC5D7D" w:rsidP="00DC5D7D">
      <w:pPr>
        <w:pStyle w:val="Compact"/>
        <w:rPr>
          <w:rFonts w:ascii="Source Serif Pro" w:hAnsi="Source Serif Pro"/>
        </w:rPr>
      </w:pPr>
    </w:p>
    <w:p w14:paraId="1506267B" w14:textId="77777777" w:rsidR="00DC5D7D" w:rsidRPr="001610CB" w:rsidRDefault="00DC5D7D" w:rsidP="00DC5D7D">
      <w:pPr>
        <w:pStyle w:val="Heading2"/>
        <w:rPr>
          <w:rFonts w:ascii="Source Serif Pro" w:hAnsi="Source Serif Pro"/>
        </w:rPr>
      </w:pPr>
      <w:r w:rsidRPr="001610CB">
        <w:rPr>
          <w:rFonts w:ascii="Source Serif Pro" w:hAnsi="Source Serif Pro"/>
        </w:rPr>
        <w:t>Uses of Load Balancing</w:t>
      </w:r>
    </w:p>
    <w:p w14:paraId="6431F2CC" w14:textId="77777777" w:rsidR="00DC659C" w:rsidRPr="001610CB" w:rsidRDefault="00DC659C" w:rsidP="00DC659C">
      <w:pPr>
        <w:pStyle w:val="BodyText"/>
        <w:rPr>
          <w:rFonts w:ascii="Source Serif Pro" w:hAnsi="Source Serif Pro"/>
        </w:rPr>
      </w:pPr>
    </w:p>
    <w:p w14:paraId="27FF0750" w14:textId="77777777" w:rsidR="00DC5D7D" w:rsidRPr="001610CB" w:rsidRDefault="00DC5D7D" w:rsidP="00DC5D7D">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is a technique used to distribute workloads evenly across multiple computing resources, such as servers, network links, or other devices, in order to optimize resource utilization, minimize response time, and maximize throughput. This technique helps ensure that no single resource is overwhelmed, thus maintaining a high level of performance and reliability. Here are some common uses of load balancing:</w:t>
      </w:r>
    </w:p>
    <w:p w14:paraId="7DC85E9A" w14:textId="77777777" w:rsidR="00DC5D7D" w:rsidRPr="001610CB" w:rsidRDefault="00DC5D7D" w:rsidP="00DC5D7D">
      <w:pPr>
        <w:pStyle w:val="Heading3"/>
        <w:rPr>
          <w:rFonts w:ascii="Source Serif Pro" w:hAnsi="Source Serif Pro"/>
        </w:rPr>
      </w:pPr>
      <w:r w:rsidRPr="001610CB">
        <w:rPr>
          <w:rFonts w:ascii="Source Serif Pro" w:hAnsi="Source Serif Pro"/>
        </w:rPr>
        <w:t>1. Improving website performance</w:t>
      </w:r>
    </w:p>
    <w:p w14:paraId="0AE23249" w14:textId="77777777" w:rsidR="00DC5D7D" w:rsidRPr="001610CB" w:rsidRDefault="00DC5D7D" w:rsidP="00DC5D7D">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can distribute incoming web traffic among multiple servers, reducing the load on individual servers and ensuring faster response times for end users.</w:t>
      </w:r>
    </w:p>
    <w:p w14:paraId="22AFC335" w14:textId="4DF29BAD" w:rsidR="00DC5D7D" w:rsidRPr="001610CB" w:rsidRDefault="00DC5D7D" w:rsidP="00DC5D7D">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n e-commerce website experiences a sudden surge in traffic during a holiday sale. A load balancer distributes incoming requests among multiple web servers, ensuring that each server handles a manageable number of requests, resulting in faster page load times for users.</w:t>
      </w:r>
    </w:p>
    <w:p w14:paraId="4BE093EE" w14:textId="77777777" w:rsidR="00DC5D7D" w:rsidRPr="001610CB" w:rsidRDefault="00DC5D7D" w:rsidP="002527F6">
      <w:pPr>
        <w:pStyle w:val="Heading3"/>
        <w:rPr>
          <w:rFonts w:ascii="Source Serif Pro" w:hAnsi="Source Serif Pro"/>
        </w:rPr>
      </w:pPr>
      <w:r w:rsidRPr="001610CB">
        <w:rPr>
          <w:rFonts w:ascii="Source Serif Pro" w:hAnsi="Source Serif Pro"/>
        </w:rPr>
        <w:t>2. Ensuring high availability and reliability</w:t>
      </w:r>
    </w:p>
    <w:p w14:paraId="0197FCD6" w14:textId="77777777" w:rsidR="00DC5D7D" w:rsidRPr="001610CB" w:rsidRDefault="00DC5D7D" w:rsidP="002527F6">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By distributing the workload among multiple servers, load balancing helps prevent single points of failure. If one server fails or experiences an issue, the load balancer </w:t>
      </w:r>
      <w:r w:rsidRPr="001610CB">
        <w:rPr>
          <w:rFonts w:ascii="Source Serif Pro" w:hAnsi="Source Serif Pro"/>
          <w:spacing w:val="2"/>
        </w:rPr>
        <w:lastRenderedPageBreak/>
        <w:t>can redirect traffic to other available servers, maintaining uptime and minimizing service disruptions.</w:t>
      </w:r>
    </w:p>
    <w:p w14:paraId="3ECB5C62" w14:textId="77777777" w:rsidR="00DC5D7D" w:rsidRPr="001610CB" w:rsidRDefault="00DC5D7D" w:rsidP="002527F6">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banking application relies on several servers to handle user transactions. The load balancer monitors the health of each server and, in the event of a server failure, redirects traffic to the remaining healthy servers, minimizing downtime and maintaining user access to the application.</w:t>
      </w:r>
    </w:p>
    <w:p w14:paraId="1AA3EFC0" w14:textId="77777777" w:rsidR="00DC5D7D" w:rsidRPr="001610CB" w:rsidRDefault="00DC5D7D" w:rsidP="002527F6">
      <w:pPr>
        <w:pStyle w:val="Heading3"/>
        <w:rPr>
          <w:rFonts w:ascii="Source Serif Pro" w:hAnsi="Source Serif Pro"/>
        </w:rPr>
      </w:pPr>
      <w:r w:rsidRPr="001610CB">
        <w:rPr>
          <w:rFonts w:ascii="Source Serif Pro" w:hAnsi="Source Serif Pro"/>
        </w:rPr>
        <w:t>3. Scalability</w:t>
      </w:r>
    </w:p>
    <w:p w14:paraId="1E315705" w14:textId="77777777" w:rsidR="00DC5D7D" w:rsidRPr="001610CB" w:rsidRDefault="00DC5D7D" w:rsidP="002527F6">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allows organizations to easily scale their infrastructure as traffic and demand increase. Additional servers can be added to the load balancing pool to accommodate increased demand, without the need for significant infrastructure changes.</w:t>
      </w:r>
    </w:p>
    <w:p w14:paraId="65E40C1E" w14:textId="77777777" w:rsidR="00DC5D7D" w:rsidRPr="001610CB" w:rsidRDefault="00DC5D7D" w:rsidP="002527F6">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video streaming platform sees a steady increase in users as it gains popularity. To handle the growing demand, the platform adds new servers to the load balancing pool, allowing it to scale seamlessly without overloading existing infrastructure.</w:t>
      </w:r>
    </w:p>
    <w:p w14:paraId="78B1C8AA" w14:textId="77777777" w:rsidR="00DC5D7D" w:rsidRPr="001610CB" w:rsidRDefault="00DC5D7D" w:rsidP="002527F6">
      <w:pPr>
        <w:pStyle w:val="Heading3"/>
        <w:rPr>
          <w:rFonts w:ascii="Source Serif Pro" w:hAnsi="Source Serif Pro"/>
        </w:rPr>
      </w:pPr>
      <w:r w:rsidRPr="001610CB">
        <w:rPr>
          <w:rFonts w:ascii="Source Serif Pro" w:hAnsi="Source Serif Pro"/>
        </w:rPr>
        <w:t>4. Redundancy</w:t>
      </w:r>
    </w:p>
    <w:p w14:paraId="576C25EE" w14:textId="77777777" w:rsidR="00DC5D7D" w:rsidRPr="001610CB" w:rsidRDefault="00DC5D7D" w:rsidP="002527F6">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can be used to maintain redundant copies of data and services across multiple servers, reducing the risk of data loss or service outages due to hardware failure or other issues.</w:t>
      </w:r>
    </w:p>
    <w:p w14:paraId="6AF8052F" w14:textId="77777777" w:rsidR="00DC5D7D" w:rsidRPr="001610CB" w:rsidRDefault="00DC5D7D" w:rsidP="002527F6">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n online file storage service uses load balancing to maintain multiple copies of user data across different servers. If one server experiences a hardware failure, users can still access their data from the redundant copies stored on other servers.</w:t>
      </w:r>
    </w:p>
    <w:p w14:paraId="47EBC13A" w14:textId="77777777" w:rsidR="00DC5D7D" w:rsidRPr="001610CB" w:rsidRDefault="00DC5D7D" w:rsidP="00323D2B">
      <w:pPr>
        <w:pStyle w:val="Heading3"/>
        <w:rPr>
          <w:rFonts w:ascii="Source Serif Pro" w:hAnsi="Source Serif Pro"/>
        </w:rPr>
      </w:pPr>
      <w:r w:rsidRPr="001610CB">
        <w:rPr>
          <w:rFonts w:ascii="Source Serif Pro" w:hAnsi="Source Serif Pro"/>
        </w:rPr>
        <w:t>5. Network optimization</w:t>
      </w:r>
    </w:p>
    <w:p w14:paraId="3A60B04D" w14:textId="77777777"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can help optimize network traffic by distributing it across multiple paths or links, reducing congestion and improving overall network performance.</w:t>
      </w:r>
    </w:p>
    <w:p w14:paraId="2A5858D5" w14:textId="77777777"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large organization has multiple internet connections to handle its network traffic. A load balancer distributes the incoming and outgoing traffic across these connections, reducing congestion and improving overall network performance.</w:t>
      </w:r>
    </w:p>
    <w:p w14:paraId="1A54BB92" w14:textId="77777777" w:rsidR="00DC5D7D" w:rsidRPr="001610CB" w:rsidRDefault="00DC5D7D" w:rsidP="00323D2B">
      <w:pPr>
        <w:pStyle w:val="Heading3"/>
        <w:rPr>
          <w:rFonts w:ascii="Source Serif Pro" w:hAnsi="Source Serif Pro"/>
        </w:rPr>
      </w:pPr>
      <w:r w:rsidRPr="001610CB">
        <w:rPr>
          <w:rFonts w:ascii="Source Serif Pro" w:hAnsi="Source Serif Pro"/>
        </w:rPr>
        <w:t>6. Geographic distribution</w:t>
      </w:r>
    </w:p>
    <w:p w14:paraId="3FACA1DC" w14:textId="00EDD983"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For global organizations, load balancing can be used to distribute traffic across data </w:t>
      </w:r>
      <w:r w:rsidR="008B2063" w:rsidRPr="001610CB">
        <w:rPr>
          <w:rFonts w:ascii="Source Serif Pro" w:hAnsi="Source Serif Pro"/>
          <w:spacing w:val="2"/>
        </w:rPr>
        <w:t>centres</w:t>
      </w:r>
      <w:r w:rsidRPr="001610CB">
        <w:rPr>
          <w:rFonts w:ascii="Source Serif Pro" w:hAnsi="Source Serif Pro"/>
          <w:spacing w:val="2"/>
        </w:rPr>
        <w:t xml:space="preserve"> in different geographic locations. This ensures that users are directed to the nearest or best-performing data </w:t>
      </w:r>
      <w:r w:rsidR="008B2063" w:rsidRPr="001610CB">
        <w:rPr>
          <w:rFonts w:ascii="Source Serif Pro" w:hAnsi="Source Serif Pro"/>
          <w:spacing w:val="2"/>
        </w:rPr>
        <w:t>canter</w:t>
      </w:r>
      <w:r w:rsidRPr="001610CB">
        <w:rPr>
          <w:rFonts w:ascii="Source Serif Pro" w:hAnsi="Source Serif Pro"/>
          <w:spacing w:val="2"/>
        </w:rPr>
        <w:t>, reducing latency and improving user experience.</w:t>
      </w:r>
    </w:p>
    <w:p w14:paraId="5CCA5C3F" w14:textId="36F24040"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lastRenderedPageBreak/>
        <w:t>Example:</w:t>
      </w:r>
      <w:r w:rsidRPr="001610CB">
        <w:rPr>
          <w:rFonts w:ascii="Source Serif Pro" w:hAnsi="Source Serif Pro"/>
          <w:spacing w:val="2"/>
        </w:rPr>
        <w:t xml:space="preserve"> A multinational company has data </w:t>
      </w:r>
      <w:r w:rsidR="008B2063" w:rsidRPr="001610CB">
        <w:rPr>
          <w:rFonts w:ascii="Source Serif Pro" w:hAnsi="Source Serif Pro"/>
          <w:spacing w:val="2"/>
        </w:rPr>
        <w:t>centres</w:t>
      </w:r>
      <w:r w:rsidRPr="001610CB">
        <w:rPr>
          <w:rFonts w:ascii="Source Serif Pro" w:hAnsi="Source Serif Pro"/>
          <w:spacing w:val="2"/>
        </w:rPr>
        <w:t xml:space="preserve"> in North America, Europe, and Asia. A load balancer directs users to the nearest data </w:t>
      </w:r>
      <w:r w:rsidR="008B2063" w:rsidRPr="001610CB">
        <w:rPr>
          <w:rFonts w:ascii="Source Serif Pro" w:hAnsi="Source Serif Pro"/>
          <w:spacing w:val="2"/>
        </w:rPr>
        <w:t>canter</w:t>
      </w:r>
      <w:r w:rsidRPr="001610CB">
        <w:rPr>
          <w:rFonts w:ascii="Source Serif Pro" w:hAnsi="Source Serif Pro"/>
          <w:spacing w:val="2"/>
        </w:rPr>
        <w:t xml:space="preserve"> based on their geographic location, reducing latency and improving the user experience.</w:t>
      </w:r>
    </w:p>
    <w:p w14:paraId="5A41C93B" w14:textId="77777777" w:rsidR="00DC5D7D" w:rsidRPr="001610CB" w:rsidRDefault="00DC5D7D" w:rsidP="00323D2B">
      <w:pPr>
        <w:pStyle w:val="Heading3"/>
        <w:rPr>
          <w:rFonts w:ascii="Source Serif Pro" w:hAnsi="Source Serif Pro"/>
        </w:rPr>
      </w:pPr>
      <w:r w:rsidRPr="001610CB">
        <w:rPr>
          <w:rFonts w:ascii="Source Serif Pro" w:hAnsi="Source Serif Pro"/>
        </w:rPr>
        <w:t>7. Application performance</w:t>
      </w:r>
    </w:p>
    <w:p w14:paraId="28D1CF4D" w14:textId="77777777"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can be used to distribute requests for specific applications or services among dedicated servers or resources, ensuring that each application or service receives the necessary resources to perform optimally.</w:t>
      </w:r>
    </w:p>
    <w:p w14:paraId="140A81E9" w14:textId="77777777"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n enterprise uses a suite of applications, including email, file storage, and collaboration tools. A load balancer assigns dedicated resources to each application, ensuring that each service performs optimally without affecting the performance of other applications.</w:t>
      </w:r>
    </w:p>
    <w:p w14:paraId="72267F50" w14:textId="77777777" w:rsidR="00DC5D7D" w:rsidRPr="001610CB" w:rsidRDefault="00DC5D7D" w:rsidP="00323D2B">
      <w:pPr>
        <w:pStyle w:val="Heading3"/>
        <w:rPr>
          <w:rFonts w:ascii="Source Serif Pro" w:hAnsi="Source Serif Pro"/>
        </w:rPr>
      </w:pPr>
      <w:r w:rsidRPr="001610CB">
        <w:rPr>
          <w:rFonts w:ascii="Source Serif Pro" w:hAnsi="Source Serif Pro"/>
        </w:rPr>
        <w:t>8. Security</w:t>
      </w:r>
    </w:p>
    <w:p w14:paraId="49EF1EB1" w14:textId="77777777"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ers can help protect against distributed denial-of-service (DDoS) attacks by distributing incoming traffic across multiple servers, making it more difficult for attackers to overwhelm a single target.</w:t>
      </w:r>
    </w:p>
    <w:p w14:paraId="7579453D" w14:textId="77777777"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news website faces a distributed denial-of-service (DDoS) attack, with a large number of malicious requests targeting its servers. The load balancer distributes the traffic among multiple servers, making it more difficult for the attackers to overwhelm a single target and mitigating the impact of the attack.</w:t>
      </w:r>
    </w:p>
    <w:p w14:paraId="4862264D" w14:textId="77777777" w:rsidR="00DC5D7D" w:rsidRPr="001610CB" w:rsidRDefault="00DC5D7D" w:rsidP="00323D2B">
      <w:pPr>
        <w:pStyle w:val="Heading3"/>
        <w:rPr>
          <w:rFonts w:ascii="Source Serif Pro" w:hAnsi="Source Serif Pro"/>
        </w:rPr>
      </w:pPr>
      <w:r w:rsidRPr="001610CB">
        <w:rPr>
          <w:rFonts w:ascii="Source Serif Pro" w:hAnsi="Source Serif Pro"/>
        </w:rPr>
        <w:t>9. Cost savings</w:t>
      </w:r>
    </w:p>
    <w:p w14:paraId="78643C99" w14:textId="77777777"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By distributing workloads across available resources more efficiently, load balancing can help organizations save money on hardware and infrastructure costs, as well as reduce energy consumption.</w:t>
      </w:r>
    </w:p>
    <w:p w14:paraId="3875B79D" w14:textId="77777777"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small business utilizes cloud-based infrastructure for its web applications. By using load balancing to optimize resource usage, the business can minimize the number of servers needed, resulting in lower infrastructure and energy costs.</w:t>
      </w:r>
    </w:p>
    <w:p w14:paraId="1711C998" w14:textId="77777777" w:rsidR="00DC5D7D" w:rsidRPr="001610CB" w:rsidRDefault="00DC5D7D" w:rsidP="00323D2B">
      <w:pPr>
        <w:pStyle w:val="Heading3"/>
        <w:rPr>
          <w:rFonts w:ascii="Source Serif Pro" w:hAnsi="Source Serif Pro"/>
        </w:rPr>
      </w:pPr>
      <w:r w:rsidRPr="001610CB">
        <w:rPr>
          <w:rFonts w:ascii="Source Serif Pro" w:hAnsi="Source Serif Pro"/>
        </w:rPr>
        <w:t>10. Content caching</w:t>
      </w:r>
    </w:p>
    <w:p w14:paraId="206F919B" w14:textId="77777777"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Some load balancers can cache static content, such as images and videos. This cached content is then served directly from the load balancer, reducing the demand on the servers and providing faster response times for users.</w:t>
      </w:r>
    </w:p>
    <w:p w14:paraId="7331A26D" w14:textId="77777777"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In a streaming service like Netflix, users access a wide variety of content like TV shows, movies, etc. Now, consider a very popular TV show that millions of users might want to watch. If each request for this show was routed to the servers, it would result in a huge load on the servers, potentially slowing down response times or even leading to server failure. By caching such popular content on the load balancer, the streaming service can drastically reduce the load on its main servers.</w:t>
      </w:r>
    </w:p>
    <w:p w14:paraId="2945622F" w14:textId="77777777" w:rsidR="00DC5D7D" w:rsidRPr="001610CB" w:rsidRDefault="00DC5D7D" w:rsidP="00DC5D7D">
      <w:pPr>
        <w:pStyle w:val="Compact"/>
        <w:rPr>
          <w:rFonts w:ascii="Source Serif Pro" w:hAnsi="Source Serif Pro"/>
        </w:rPr>
      </w:pPr>
    </w:p>
    <w:p w14:paraId="54161D01" w14:textId="705D14BA" w:rsidR="005D24DB" w:rsidRPr="001610CB" w:rsidRDefault="00000000">
      <w:pPr>
        <w:pStyle w:val="Heading2"/>
        <w:rPr>
          <w:rFonts w:ascii="Source Serif Pro" w:hAnsi="Source Serif Pro"/>
        </w:rPr>
      </w:pPr>
      <w:bookmarkStart w:id="38" w:name="types-of-load-balancing"/>
      <w:bookmarkEnd w:id="37"/>
      <w:r w:rsidRPr="001610CB">
        <w:rPr>
          <w:rFonts w:ascii="Source Serif Pro" w:hAnsi="Source Serif Pro"/>
        </w:rPr>
        <w:t>Types of Load Balancing</w:t>
      </w:r>
      <w:r w:rsidR="00323D2B" w:rsidRPr="001610CB">
        <w:rPr>
          <w:rFonts w:ascii="Source Serif Pro" w:hAnsi="Source Serif Pro"/>
        </w:rPr>
        <w:t xml:space="preserve"> Algorithms</w:t>
      </w:r>
    </w:p>
    <w:p w14:paraId="6F637FE9" w14:textId="77777777" w:rsidR="005D24DB" w:rsidRPr="001610CB" w:rsidRDefault="00000000">
      <w:pPr>
        <w:pStyle w:val="FirstParagraph"/>
        <w:rPr>
          <w:rFonts w:ascii="Source Serif Pro" w:hAnsi="Source Serif Pro"/>
        </w:rPr>
      </w:pPr>
      <w:r w:rsidRPr="001610CB">
        <w:rPr>
          <w:rFonts w:ascii="Source Serif Pro" w:hAnsi="Source Serif Pro"/>
        </w:rPr>
        <w:t>Here’s a concise version of the content, covering important points about load balancing algorithms:</w:t>
      </w:r>
    </w:p>
    <w:p w14:paraId="572EF199" w14:textId="77777777" w:rsidR="005D24DB" w:rsidRPr="001610CB" w:rsidRDefault="00000000">
      <w:pPr>
        <w:pStyle w:val="BodyText"/>
        <w:rPr>
          <w:rFonts w:ascii="Source Serif Pro" w:hAnsi="Source Serif Pro"/>
        </w:rPr>
      </w:pPr>
      <w:r w:rsidRPr="001610CB">
        <w:rPr>
          <w:rFonts w:ascii="Source Serif Pro" w:hAnsi="Source Serif Pro"/>
          <w:b/>
          <w:bCs/>
        </w:rPr>
        <w:t>Two Categories:</w:t>
      </w:r>
    </w:p>
    <w:p w14:paraId="3EF76069"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Static:</w:t>
      </w:r>
      <w:r w:rsidRPr="001610CB">
        <w:rPr>
          <w:rFonts w:ascii="Source Serif Pro" w:hAnsi="Source Serif Pro"/>
        </w:rPr>
        <w:t> Follow set rules, independent of server state. Examples:</w:t>
      </w:r>
    </w:p>
    <w:p w14:paraId="333A7037" w14:textId="7421D2EF"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Round-robin:</w:t>
      </w:r>
      <w:r w:rsidRPr="001610CB">
        <w:rPr>
          <w:rFonts w:ascii="Source Serif Pro" w:hAnsi="Source Serif Pro"/>
        </w:rPr>
        <w:t> Sends traffic to servers in turn (fair but doesn’t consider server load).</w:t>
      </w:r>
    </w:p>
    <w:p w14:paraId="63EFC02D" w14:textId="7012A309"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Weighted round-robin:</w:t>
      </w:r>
      <w:r w:rsidRPr="001610CB">
        <w:rPr>
          <w:rFonts w:ascii="Source Serif Pro" w:hAnsi="Source Serif Pro"/>
        </w:rPr>
        <w:t> Assigns weights to servers for priority (better than round-robin).</w:t>
      </w:r>
    </w:p>
    <w:p w14:paraId="7FAC6226" w14:textId="160575F3"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IP hash:</w:t>
      </w:r>
      <w:r w:rsidRPr="001610CB">
        <w:rPr>
          <w:rFonts w:ascii="Source Serif Pro" w:hAnsi="Source Serif Pro"/>
        </w:rPr>
        <w:t> Maps client IP to a specific server (sticky traffic, good for sessions).</w:t>
      </w:r>
    </w:p>
    <w:p w14:paraId="133E49E9"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Dynamic:</w:t>
      </w:r>
      <w:r w:rsidRPr="001610CB">
        <w:rPr>
          <w:rFonts w:ascii="Source Serif Pro" w:hAnsi="Source Serif Pro"/>
        </w:rPr>
        <w:t> Consider server state before distributing traffic. Examples:</w:t>
      </w:r>
    </w:p>
    <w:p w14:paraId="57A63E18" w14:textId="594A2F1D"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Least connection:</w:t>
      </w:r>
      <w:r w:rsidRPr="001610CB">
        <w:rPr>
          <w:rFonts w:ascii="Source Serif Pro" w:hAnsi="Source Serif Pro"/>
        </w:rPr>
        <w:t> Sends traffic to server with fewest connections (simple but assumes equal workloads).</w:t>
      </w:r>
    </w:p>
    <w:p w14:paraId="1FA8FF61" w14:textId="0DFE600D"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Weighted least connection:</w:t>
      </w:r>
      <w:r w:rsidRPr="001610CB">
        <w:rPr>
          <w:rFonts w:ascii="Source Serif Pro" w:hAnsi="Source Serif Pro"/>
        </w:rPr>
        <w:t> Accommodates different server capacities (more efficient than least connection).</w:t>
      </w:r>
    </w:p>
    <w:p w14:paraId="3159EBDB" w14:textId="72B79781"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Least response time:</w:t>
      </w:r>
      <w:r w:rsidRPr="001610CB">
        <w:rPr>
          <w:rFonts w:ascii="Source Serif Pro" w:hAnsi="Source Serif Pro"/>
        </w:rPr>
        <w:t> Chooses server with fastest response time and fewest connections (prioritizes speed).</w:t>
      </w:r>
    </w:p>
    <w:p w14:paraId="61B9EC33" w14:textId="083C2654"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Resource-based:</w:t>
      </w:r>
      <w:r w:rsidRPr="001610CB">
        <w:rPr>
          <w:rFonts w:ascii="Source Serif Pro" w:hAnsi="Source Serif Pro"/>
        </w:rPr>
        <w:t> Analyzes server resource usage (CPU, memory) for optimal distribution (most versatile).</w:t>
      </w:r>
    </w:p>
    <w:p w14:paraId="34A750D9" w14:textId="77777777" w:rsidR="005D24DB" w:rsidRPr="001610CB" w:rsidRDefault="00000000">
      <w:pPr>
        <w:pStyle w:val="Heading2"/>
        <w:rPr>
          <w:rFonts w:ascii="Source Serif Pro" w:hAnsi="Source Serif Pro"/>
        </w:rPr>
      </w:pPr>
      <w:bookmarkStart w:id="39" w:name="how-it-works-1"/>
      <w:bookmarkEnd w:id="38"/>
      <w:r w:rsidRPr="001610CB">
        <w:rPr>
          <w:rFonts w:ascii="Source Serif Pro" w:hAnsi="Source Serif Pro"/>
        </w:rPr>
        <w:t>How it Works</w:t>
      </w:r>
    </w:p>
    <w:p w14:paraId="11D55307" w14:textId="77777777" w:rsidR="005D24DB" w:rsidRPr="001610CB" w:rsidRDefault="00000000">
      <w:pPr>
        <w:pStyle w:val="Compact"/>
        <w:numPr>
          <w:ilvl w:val="0"/>
          <w:numId w:val="35"/>
        </w:numPr>
        <w:rPr>
          <w:rFonts w:ascii="Source Serif Pro" w:hAnsi="Source Serif Pro"/>
        </w:rPr>
      </w:pPr>
      <w:r w:rsidRPr="001610CB">
        <w:rPr>
          <w:rFonts w:ascii="Source Serif Pro" w:hAnsi="Source Serif Pro"/>
        </w:rPr>
        <w:t>User requests go to the load balancer.</w:t>
      </w:r>
    </w:p>
    <w:p w14:paraId="3FDEDDE1" w14:textId="77777777" w:rsidR="005D24DB" w:rsidRPr="001610CB" w:rsidRDefault="00000000">
      <w:pPr>
        <w:pStyle w:val="Compact"/>
        <w:numPr>
          <w:ilvl w:val="0"/>
          <w:numId w:val="35"/>
        </w:numPr>
        <w:rPr>
          <w:rFonts w:ascii="Source Serif Pro" w:hAnsi="Source Serif Pro"/>
        </w:rPr>
      </w:pPr>
      <w:r w:rsidRPr="001610CB">
        <w:rPr>
          <w:rFonts w:ascii="Source Serif Pro" w:hAnsi="Source Serif Pro"/>
        </w:rPr>
        <w:t>Load balancer chooses the best server based on algorithm and request type.</w:t>
      </w:r>
    </w:p>
    <w:p w14:paraId="63F2CC44" w14:textId="77777777" w:rsidR="005D24DB" w:rsidRPr="001610CB" w:rsidRDefault="00000000">
      <w:pPr>
        <w:pStyle w:val="Compact"/>
        <w:numPr>
          <w:ilvl w:val="0"/>
          <w:numId w:val="35"/>
        </w:numPr>
        <w:rPr>
          <w:rFonts w:ascii="Source Serif Pro" w:hAnsi="Source Serif Pro"/>
        </w:rPr>
      </w:pPr>
      <w:r w:rsidRPr="001610CB">
        <w:rPr>
          <w:rFonts w:ascii="Source Serif Pro" w:hAnsi="Source Serif Pro"/>
        </w:rPr>
        <w:t>Server fulfills the request and sends response back to user.</w:t>
      </w:r>
    </w:p>
    <w:p w14:paraId="55F5BD2A" w14:textId="77777777" w:rsidR="000726EC" w:rsidRPr="001610CB" w:rsidRDefault="000726EC" w:rsidP="000726EC">
      <w:pPr>
        <w:pStyle w:val="Compact"/>
        <w:rPr>
          <w:rFonts w:ascii="Source Serif Pro" w:hAnsi="Source Serif Pro"/>
        </w:rPr>
      </w:pPr>
    </w:p>
    <w:p w14:paraId="1D12DCEF" w14:textId="4B73A1CA" w:rsidR="000726EC" w:rsidRPr="001610CB" w:rsidRDefault="000726EC" w:rsidP="000726EC">
      <w:pPr>
        <w:pStyle w:val="Heading2"/>
        <w:rPr>
          <w:rFonts w:ascii="Source Serif Pro" w:hAnsi="Source Serif Pro"/>
        </w:rPr>
      </w:pPr>
      <w:r w:rsidRPr="001610CB">
        <w:rPr>
          <w:rFonts w:ascii="Source Serif Pro" w:hAnsi="Source Serif Pro"/>
        </w:rPr>
        <w:t>Static Load Balancers</w:t>
      </w:r>
    </w:p>
    <w:p w14:paraId="1C44D9C4" w14:textId="77777777" w:rsidR="000726EC" w:rsidRPr="001610CB" w:rsidRDefault="000726EC" w:rsidP="000726EC">
      <w:pPr>
        <w:pStyle w:val="Compact"/>
        <w:rPr>
          <w:rFonts w:ascii="Source Serif Pro" w:hAnsi="Source Serif Pro"/>
        </w:rPr>
      </w:pPr>
    </w:p>
    <w:p w14:paraId="34586B44" w14:textId="4CAEB8E0" w:rsidR="000726EC" w:rsidRPr="001610CB" w:rsidRDefault="000726EC" w:rsidP="000726EC">
      <w:pPr>
        <w:pStyle w:val="Heading3"/>
        <w:rPr>
          <w:rFonts w:ascii="Source Serif Pro" w:hAnsi="Source Serif Pro"/>
        </w:rPr>
      </w:pPr>
      <w:r w:rsidRPr="001610CB">
        <w:rPr>
          <w:rFonts w:ascii="Source Serif Pro" w:hAnsi="Source Serif Pro"/>
        </w:rPr>
        <w:t>Round Robin</w:t>
      </w:r>
    </w:p>
    <w:p w14:paraId="3D98A8C7" w14:textId="01B7850D" w:rsidR="000726EC" w:rsidRPr="001610CB" w:rsidRDefault="000726EC" w:rsidP="000726EC">
      <w:pPr>
        <w:pStyle w:val="BodyText"/>
        <w:rPr>
          <w:rFonts w:ascii="Source Serif Pro" w:hAnsi="Source Serif Pro"/>
        </w:rPr>
      </w:pPr>
      <w:r w:rsidRPr="001610CB">
        <w:rPr>
          <w:rFonts w:ascii="Source Serif Pro" w:hAnsi="Source Serif Pro"/>
        </w:rPr>
        <w:t>This algorithm distributes incoming requests to servers in a cyclic order. It assigns a request to the first server, then moves to the second, third, and so on, and after reaching the last server, it starts again at the first.</w:t>
      </w:r>
    </w:p>
    <w:p w14:paraId="0F2D0F0C" w14:textId="77777777" w:rsidR="000726EC" w:rsidRPr="000726EC" w:rsidRDefault="000726EC" w:rsidP="000726EC">
      <w:pPr>
        <w:shd w:val="clear" w:color="auto" w:fill="FFFFFF"/>
        <w:spacing w:after="0" w:line="480" w:lineRule="atLeast"/>
        <w:rPr>
          <w:rFonts w:ascii="Source Serif Pro" w:hAnsi="Source Serif Pro"/>
          <w:b/>
          <w:bCs/>
        </w:rPr>
      </w:pPr>
      <w:r w:rsidRPr="000726EC">
        <w:rPr>
          <w:rFonts w:ascii="Source Serif Pro" w:hAnsi="Source Serif Pro"/>
          <w:b/>
          <w:bCs/>
        </w:rPr>
        <w:lastRenderedPageBreak/>
        <w:t>Pros:</w:t>
      </w:r>
    </w:p>
    <w:p w14:paraId="4EA6E6D9" w14:textId="77777777" w:rsidR="000726EC" w:rsidRPr="000726EC" w:rsidRDefault="000726EC" w:rsidP="000726EC">
      <w:pPr>
        <w:numPr>
          <w:ilvl w:val="0"/>
          <w:numId w:val="211"/>
        </w:numPr>
        <w:shd w:val="clear" w:color="auto" w:fill="FFFFFF"/>
        <w:spacing w:after="0"/>
        <w:rPr>
          <w:rFonts w:ascii="Source Serif Pro" w:hAnsi="Source Serif Pro"/>
        </w:rPr>
      </w:pPr>
      <w:r w:rsidRPr="000726EC">
        <w:rPr>
          <w:rFonts w:ascii="Source Serif Pro" w:hAnsi="Source Serif Pro"/>
        </w:rPr>
        <w:t>Ensures an equal distribution of requests among the servers, as each server gets a turn in a fixed order.</w:t>
      </w:r>
    </w:p>
    <w:p w14:paraId="73F2E21A" w14:textId="77777777" w:rsidR="000726EC" w:rsidRPr="000726EC" w:rsidRDefault="000726EC" w:rsidP="000726EC">
      <w:pPr>
        <w:numPr>
          <w:ilvl w:val="0"/>
          <w:numId w:val="211"/>
        </w:numPr>
        <w:shd w:val="clear" w:color="auto" w:fill="FFFFFF"/>
        <w:spacing w:after="0"/>
        <w:rPr>
          <w:rFonts w:ascii="Source Serif Pro" w:hAnsi="Source Serif Pro"/>
        </w:rPr>
      </w:pPr>
      <w:r w:rsidRPr="000726EC">
        <w:rPr>
          <w:rFonts w:ascii="Source Serif Pro" w:hAnsi="Source Serif Pro"/>
        </w:rPr>
        <w:t>Easy to implement and understand.</w:t>
      </w:r>
    </w:p>
    <w:p w14:paraId="47D90664" w14:textId="77777777" w:rsidR="000726EC" w:rsidRPr="000726EC" w:rsidRDefault="000726EC" w:rsidP="000726EC">
      <w:pPr>
        <w:numPr>
          <w:ilvl w:val="0"/>
          <w:numId w:val="211"/>
        </w:numPr>
        <w:shd w:val="clear" w:color="auto" w:fill="FFFFFF"/>
        <w:spacing w:after="0"/>
        <w:rPr>
          <w:rFonts w:ascii="Source Serif Pro" w:hAnsi="Source Serif Pro"/>
        </w:rPr>
      </w:pPr>
      <w:r w:rsidRPr="000726EC">
        <w:rPr>
          <w:rFonts w:ascii="Source Serif Pro" w:hAnsi="Source Serif Pro"/>
        </w:rPr>
        <w:t>Works well when servers have similar capacities.</w:t>
      </w:r>
    </w:p>
    <w:p w14:paraId="6BD70969" w14:textId="77777777" w:rsidR="000726EC" w:rsidRPr="000726EC" w:rsidRDefault="000726EC" w:rsidP="000726EC">
      <w:pPr>
        <w:shd w:val="clear" w:color="auto" w:fill="FFFFFF"/>
        <w:spacing w:after="0" w:line="480" w:lineRule="atLeast"/>
        <w:rPr>
          <w:rFonts w:ascii="Source Serif Pro" w:hAnsi="Source Serif Pro"/>
          <w:b/>
          <w:bCs/>
        </w:rPr>
      </w:pPr>
      <w:r w:rsidRPr="000726EC">
        <w:rPr>
          <w:rFonts w:ascii="Source Serif Pro" w:hAnsi="Source Serif Pro"/>
          <w:b/>
          <w:bCs/>
        </w:rPr>
        <w:t>Cons:</w:t>
      </w:r>
    </w:p>
    <w:p w14:paraId="3390EE3E" w14:textId="77777777" w:rsidR="000726EC" w:rsidRPr="000726EC" w:rsidRDefault="000726EC" w:rsidP="000726EC">
      <w:pPr>
        <w:numPr>
          <w:ilvl w:val="0"/>
          <w:numId w:val="210"/>
        </w:numPr>
        <w:shd w:val="clear" w:color="auto" w:fill="FFFFFF"/>
        <w:spacing w:after="0"/>
        <w:rPr>
          <w:rFonts w:ascii="Source Serif Pro" w:hAnsi="Source Serif Pro"/>
        </w:rPr>
      </w:pPr>
      <w:r w:rsidRPr="000726EC">
        <w:rPr>
          <w:rFonts w:ascii="Source Serif Pro" w:hAnsi="Source Serif Pro"/>
        </w:rPr>
        <w:t>May not perform optimally when servers have different capacities or varying workloads.</w:t>
      </w:r>
    </w:p>
    <w:p w14:paraId="5A1085FB" w14:textId="77777777" w:rsidR="000726EC" w:rsidRPr="000726EC" w:rsidRDefault="000726EC" w:rsidP="000726EC">
      <w:pPr>
        <w:numPr>
          <w:ilvl w:val="0"/>
          <w:numId w:val="210"/>
        </w:numPr>
        <w:shd w:val="clear" w:color="auto" w:fill="FFFFFF"/>
        <w:spacing w:after="0"/>
        <w:rPr>
          <w:rFonts w:ascii="Source Serif Pro" w:hAnsi="Source Serif Pro"/>
        </w:rPr>
      </w:pPr>
      <w:r w:rsidRPr="000726EC">
        <w:rPr>
          <w:rFonts w:ascii="Source Serif Pro" w:hAnsi="Source Serif Pro"/>
        </w:rPr>
        <w:t>No consideration for server health or response time.</w:t>
      </w:r>
    </w:p>
    <w:p w14:paraId="46F0D6A2" w14:textId="77777777" w:rsidR="000726EC" w:rsidRPr="000726EC" w:rsidRDefault="000726EC" w:rsidP="000726EC">
      <w:pPr>
        <w:numPr>
          <w:ilvl w:val="0"/>
          <w:numId w:val="210"/>
        </w:numPr>
        <w:shd w:val="clear" w:color="auto" w:fill="FFFFFF"/>
        <w:spacing w:after="0"/>
        <w:rPr>
          <w:rFonts w:ascii="Source Serif Pro" w:hAnsi="Source Serif Pro"/>
        </w:rPr>
      </w:pPr>
      <w:r w:rsidRPr="000726EC">
        <w:rPr>
          <w:rFonts w:ascii="Source Serif Pro" w:hAnsi="Source Serif Pro"/>
        </w:rPr>
        <w:t>Round Robin is predictable in its request distribution pattern, which could potentially be exploited by attackers who can observe traffic patterns and might find vulnerabilities in specific servers by predicting which server will handle their requests.</w:t>
      </w:r>
    </w:p>
    <w:p w14:paraId="2066E6A3" w14:textId="77777777" w:rsidR="000726EC" w:rsidRPr="001610CB" w:rsidRDefault="000726EC" w:rsidP="000726EC">
      <w:pPr>
        <w:shd w:val="clear" w:color="auto" w:fill="FFFFFF"/>
        <w:spacing w:after="0" w:line="480" w:lineRule="atLeast"/>
        <w:rPr>
          <w:rFonts w:ascii="Source Serif Pro" w:hAnsi="Source Serif Pro"/>
        </w:rPr>
      </w:pPr>
      <w:r w:rsidRPr="000726EC">
        <w:rPr>
          <w:rFonts w:ascii="Source Serif Pro" w:hAnsi="Source Serif Pro"/>
          <w:b/>
          <w:bCs/>
        </w:rPr>
        <w:t>Example:</w:t>
      </w:r>
      <w:r w:rsidRPr="000726EC">
        <w:rPr>
          <w:rFonts w:ascii="Source Serif Pro" w:hAnsi="Source Serif Pro"/>
        </w:rPr>
        <w:t> A website with three web servers receives requests in the order A, B, C, A, B, C, and so on, distributing the load evenly among the servers.</w:t>
      </w:r>
    </w:p>
    <w:p w14:paraId="2A262147" w14:textId="77777777" w:rsidR="000726EC" w:rsidRPr="001610CB" w:rsidRDefault="000726EC" w:rsidP="000726EC">
      <w:pPr>
        <w:shd w:val="clear" w:color="auto" w:fill="FFFFFF"/>
        <w:spacing w:after="0" w:line="480" w:lineRule="atLeast"/>
        <w:rPr>
          <w:rFonts w:ascii="Source Serif Pro" w:hAnsi="Source Serif Pro"/>
        </w:rPr>
      </w:pPr>
    </w:p>
    <w:p w14:paraId="4A46A485" w14:textId="73968B23" w:rsidR="000726EC" w:rsidRPr="001610CB" w:rsidRDefault="000726EC" w:rsidP="000726EC">
      <w:pPr>
        <w:shd w:val="clear" w:color="auto" w:fill="FFFFFF"/>
        <w:spacing w:after="0" w:line="480" w:lineRule="atLeast"/>
        <w:rPr>
          <w:rFonts w:ascii="Source Serif Pro" w:hAnsi="Source Serif Pro"/>
        </w:rPr>
      </w:pPr>
      <w:r w:rsidRPr="001610CB">
        <w:rPr>
          <w:rFonts w:ascii="Source Serif Pro" w:hAnsi="Source Serif Pro"/>
          <w:noProof/>
        </w:rPr>
        <w:drawing>
          <wp:inline distT="0" distB="0" distL="0" distR="0" wp14:anchorId="576926F1" wp14:editId="4AD2D3DB">
            <wp:extent cx="5943600" cy="3566160"/>
            <wp:effectExtent l="0" t="0" r="0" b="0"/>
            <wp:docPr id="935317175"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58E2DD07" w14:textId="77777777" w:rsidR="000726EC" w:rsidRPr="000726EC" w:rsidRDefault="000726EC" w:rsidP="000726EC">
      <w:pPr>
        <w:shd w:val="clear" w:color="auto" w:fill="FFFFFF"/>
        <w:spacing w:after="0" w:line="480" w:lineRule="atLeast"/>
        <w:rPr>
          <w:rFonts w:ascii="Source Serif Pro" w:hAnsi="Source Serif Pro"/>
        </w:rPr>
      </w:pPr>
    </w:p>
    <w:p w14:paraId="05BF2239" w14:textId="0A567F4C" w:rsidR="003F1CB9" w:rsidRPr="001610CB" w:rsidRDefault="003F1CB9" w:rsidP="003F1CB9">
      <w:pPr>
        <w:pStyle w:val="Heading3"/>
        <w:rPr>
          <w:rFonts w:ascii="Source Serif Pro" w:hAnsi="Source Serif Pro"/>
        </w:rPr>
      </w:pPr>
      <w:r w:rsidRPr="001610CB">
        <w:rPr>
          <w:rFonts w:ascii="Source Serif Pro" w:hAnsi="Source Serif Pro"/>
        </w:rPr>
        <w:lastRenderedPageBreak/>
        <w:t>Weighted Round Robin</w:t>
      </w:r>
    </w:p>
    <w:p w14:paraId="419F2763" w14:textId="7988B607" w:rsidR="003F1CB9" w:rsidRPr="001610CB" w:rsidRDefault="003F1CB9" w:rsidP="000726EC">
      <w:pPr>
        <w:pStyle w:val="BodyText"/>
        <w:rPr>
          <w:rFonts w:ascii="Source Serif Pro" w:hAnsi="Source Serif Pro"/>
        </w:rPr>
      </w:pPr>
      <w:r w:rsidRPr="001610CB">
        <w:rPr>
          <w:rFonts w:ascii="Source Serif Pro" w:hAnsi="Source Serif Pro"/>
        </w:rPr>
        <w:t>The Weighted Round Robin algorithm is an extension of the Round Robin algorithm that assigns different weights to servers based on their capacities. The load balancer distributes requests proportionally to these weights.</w:t>
      </w:r>
    </w:p>
    <w:p w14:paraId="0F3A0AB3" w14:textId="77777777" w:rsidR="003F1CB9" w:rsidRPr="003F1CB9" w:rsidRDefault="003F1CB9" w:rsidP="003F1CB9">
      <w:pPr>
        <w:shd w:val="clear" w:color="auto" w:fill="FFFFFF"/>
        <w:spacing w:after="0"/>
        <w:rPr>
          <w:rFonts w:ascii="Source Serif Pro" w:hAnsi="Source Serif Pro"/>
          <w:b/>
          <w:bCs/>
        </w:rPr>
      </w:pPr>
      <w:r w:rsidRPr="003F1CB9">
        <w:rPr>
          <w:rFonts w:ascii="Source Serif Pro" w:hAnsi="Source Serif Pro"/>
          <w:b/>
          <w:bCs/>
        </w:rPr>
        <w:t>Pros:</w:t>
      </w:r>
    </w:p>
    <w:p w14:paraId="40B93DDC" w14:textId="77777777" w:rsidR="003F1CB9" w:rsidRPr="003F1CB9" w:rsidRDefault="003F1CB9" w:rsidP="003F1CB9">
      <w:pPr>
        <w:numPr>
          <w:ilvl w:val="0"/>
          <w:numId w:val="214"/>
        </w:numPr>
        <w:shd w:val="clear" w:color="auto" w:fill="FFFFFF"/>
        <w:spacing w:after="0"/>
        <w:rPr>
          <w:rFonts w:ascii="Source Serif Pro" w:hAnsi="Source Serif Pro"/>
        </w:rPr>
      </w:pPr>
      <w:r w:rsidRPr="003F1CB9">
        <w:rPr>
          <w:rFonts w:ascii="Source Serif Pro" w:hAnsi="Source Serif Pro"/>
        </w:rPr>
        <w:t>Accounts for different server capacities, balancing load more effectively.</w:t>
      </w:r>
    </w:p>
    <w:p w14:paraId="1D86E9AE" w14:textId="77777777" w:rsidR="003F1CB9" w:rsidRPr="003F1CB9" w:rsidRDefault="003F1CB9" w:rsidP="003F1CB9">
      <w:pPr>
        <w:numPr>
          <w:ilvl w:val="0"/>
          <w:numId w:val="214"/>
        </w:numPr>
        <w:shd w:val="clear" w:color="auto" w:fill="FFFFFF"/>
        <w:spacing w:after="0"/>
        <w:rPr>
          <w:rFonts w:ascii="Source Serif Pro" w:hAnsi="Source Serif Pro"/>
        </w:rPr>
      </w:pPr>
      <w:r w:rsidRPr="003F1CB9">
        <w:rPr>
          <w:rFonts w:ascii="Source Serif Pro" w:hAnsi="Source Serif Pro"/>
        </w:rPr>
        <w:t>Simple to understand and implement.</w:t>
      </w:r>
    </w:p>
    <w:p w14:paraId="5BBF79FF" w14:textId="77777777" w:rsidR="003F1CB9" w:rsidRPr="003F1CB9" w:rsidRDefault="003F1CB9" w:rsidP="003F1CB9">
      <w:pPr>
        <w:shd w:val="clear" w:color="auto" w:fill="FFFFFF"/>
        <w:spacing w:after="0"/>
        <w:rPr>
          <w:rFonts w:ascii="Source Serif Pro" w:hAnsi="Source Serif Pro"/>
          <w:b/>
          <w:bCs/>
        </w:rPr>
      </w:pPr>
      <w:r w:rsidRPr="003F1CB9">
        <w:rPr>
          <w:rFonts w:ascii="Source Serif Pro" w:hAnsi="Source Serif Pro"/>
          <w:b/>
          <w:bCs/>
        </w:rPr>
        <w:t>Cons:</w:t>
      </w:r>
    </w:p>
    <w:p w14:paraId="5BB817E8" w14:textId="77777777" w:rsidR="003F1CB9" w:rsidRPr="003F1CB9" w:rsidRDefault="003F1CB9" w:rsidP="003F1CB9">
      <w:pPr>
        <w:numPr>
          <w:ilvl w:val="0"/>
          <w:numId w:val="215"/>
        </w:numPr>
        <w:shd w:val="clear" w:color="auto" w:fill="FFFFFF"/>
        <w:spacing w:after="0"/>
        <w:rPr>
          <w:rFonts w:ascii="Source Serif Pro" w:hAnsi="Source Serif Pro"/>
        </w:rPr>
      </w:pPr>
      <w:r w:rsidRPr="003F1CB9">
        <w:rPr>
          <w:rFonts w:ascii="Source Serif Pro" w:hAnsi="Source Serif Pro"/>
        </w:rPr>
        <w:t>Weights must be assigned and maintained manually.</w:t>
      </w:r>
    </w:p>
    <w:p w14:paraId="407A0B2E" w14:textId="77777777" w:rsidR="003F1CB9" w:rsidRPr="003F1CB9" w:rsidRDefault="003F1CB9" w:rsidP="003F1CB9">
      <w:pPr>
        <w:numPr>
          <w:ilvl w:val="0"/>
          <w:numId w:val="215"/>
        </w:numPr>
        <w:shd w:val="clear" w:color="auto" w:fill="FFFFFF"/>
        <w:spacing w:after="0"/>
        <w:rPr>
          <w:rFonts w:ascii="Source Serif Pro" w:hAnsi="Source Serif Pro"/>
        </w:rPr>
      </w:pPr>
      <w:r w:rsidRPr="003F1CB9">
        <w:rPr>
          <w:rFonts w:ascii="Source Serif Pro" w:hAnsi="Source Serif Pro"/>
        </w:rPr>
        <w:t>No consideration for server health or response time.</w:t>
      </w:r>
    </w:p>
    <w:p w14:paraId="0603F665" w14:textId="77777777" w:rsidR="003F1CB9" w:rsidRPr="001610CB" w:rsidRDefault="003F1CB9" w:rsidP="003F1CB9">
      <w:pPr>
        <w:shd w:val="clear" w:color="auto" w:fill="FFFFFF"/>
        <w:spacing w:after="0"/>
        <w:rPr>
          <w:rFonts w:ascii="Source Serif Pro" w:hAnsi="Source Serif Pro"/>
        </w:rPr>
      </w:pPr>
    </w:p>
    <w:p w14:paraId="250BACC5" w14:textId="1A49385D" w:rsidR="003F1CB9" w:rsidRPr="001610CB" w:rsidRDefault="003F1CB9" w:rsidP="003F1CB9">
      <w:pPr>
        <w:shd w:val="clear" w:color="auto" w:fill="FFFFFF"/>
        <w:spacing w:after="0"/>
        <w:rPr>
          <w:rFonts w:ascii="Source Serif Pro" w:hAnsi="Source Serif Pro"/>
        </w:rPr>
      </w:pPr>
      <w:r w:rsidRPr="003F1CB9">
        <w:rPr>
          <w:rFonts w:ascii="Source Serif Pro" w:hAnsi="Source Serif Pro"/>
          <w:b/>
          <w:bCs/>
        </w:rPr>
        <w:t>Example:</w:t>
      </w:r>
      <w:r w:rsidRPr="003F1CB9">
        <w:rPr>
          <w:rFonts w:ascii="Source Serif Pro" w:hAnsi="Source Serif Pro"/>
        </w:rPr>
        <w:t> A content delivery network has three servers with varying capacities. The load balancer assigns weights of 3, 2, and 1 to these servers, respectively, distributing requests in a 3:2:1 ratio.</w:t>
      </w:r>
    </w:p>
    <w:p w14:paraId="37C0D7EF" w14:textId="77777777" w:rsidR="0007153D" w:rsidRPr="001610CB" w:rsidRDefault="0007153D" w:rsidP="003F1CB9">
      <w:pPr>
        <w:shd w:val="clear" w:color="auto" w:fill="FFFFFF"/>
        <w:spacing w:after="0"/>
        <w:rPr>
          <w:rFonts w:ascii="Source Serif Pro" w:hAnsi="Source Serif Pro"/>
        </w:rPr>
      </w:pPr>
    </w:p>
    <w:p w14:paraId="440892DC" w14:textId="731BF51C" w:rsidR="0007153D" w:rsidRPr="001610CB" w:rsidRDefault="0007153D" w:rsidP="003F1CB9">
      <w:pPr>
        <w:shd w:val="clear" w:color="auto" w:fill="FFFFFF"/>
        <w:spacing w:after="0"/>
        <w:rPr>
          <w:rFonts w:ascii="Source Serif Pro" w:hAnsi="Source Serif Pro"/>
        </w:rPr>
      </w:pPr>
      <w:r w:rsidRPr="001610CB">
        <w:rPr>
          <w:rFonts w:ascii="Source Serif Pro" w:hAnsi="Source Serif Pro"/>
          <w:noProof/>
        </w:rPr>
        <w:drawing>
          <wp:inline distT="0" distB="0" distL="0" distR="0" wp14:anchorId="46B74195" wp14:editId="28FFB5CD">
            <wp:extent cx="5943600" cy="3566160"/>
            <wp:effectExtent l="0" t="0" r="0" b="0"/>
            <wp:docPr id="2099259754"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716FEA3D" w14:textId="77777777" w:rsidR="0007153D" w:rsidRPr="001610CB" w:rsidRDefault="0007153D" w:rsidP="003F1CB9">
      <w:pPr>
        <w:shd w:val="clear" w:color="auto" w:fill="FFFFFF"/>
        <w:spacing w:after="0"/>
        <w:rPr>
          <w:rFonts w:ascii="Source Serif Pro" w:hAnsi="Source Serif Pro"/>
        </w:rPr>
      </w:pPr>
    </w:p>
    <w:p w14:paraId="02939321" w14:textId="08AF576D" w:rsidR="00B0590C" w:rsidRPr="001610CB" w:rsidRDefault="00B0590C" w:rsidP="00B0590C">
      <w:pPr>
        <w:pStyle w:val="Heading3"/>
        <w:rPr>
          <w:rFonts w:ascii="Source Serif Pro" w:hAnsi="Source Serif Pro"/>
        </w:rPr>
      </w:pPr>
      <w:r w:rsidRPr="001610CB">
        <w:rPr>
          <w:rFonts w:ascii="Source Serif Pro" w:hAnsi="Source Serif Pro"/>
        </w:rPr>
        <w:t>IP Hash</w:t>
      </w:r>
    </w:p>
    <w:p w14:paraId="72485987" w14:textId="77777777" w:rsidR="00B0590C" w:rsidRPr="001610CB" w:rsidRDefault="00B0590C" w:rsidP="003F1CB9">
      <w:pPr>
        <w:shd w:val="clear" w:color="auto" w:fill="FFFFFF"/>
        <w:spacing w:after="0"/>
        <w:rPr>
          <w:rFonts w:ascii="Source Serif Pro" w:hAnsi="Source Serif Pro"/>
        </w:rPr>
      </w:pPr>
    </w:p>
    <w:p w14:paraId="6F457FE0" w14:textId="565183DD" w:rsidR="00B0590C" w:rsidRPr="001610CB" w:rsidRDefault="00B0590C" w:rsidP="003F1CB9">
      <w:pPr>
        <w:shd w:val="clear" w:color="auto" w:fill="FFFFFF"/>
        <w:spacing w:after="0"/>
        <w:rPr>
          <w:rFonts w:ascii="Source Serif Pro" w:hAnsi="Source Serif Pro"/>
        </w:rPr>
      </w:pPr>
      <w:r w:rsidRPr="001610CB">
        <w:rPr>
          <w:rFonts w:ascii="Source Serif Pro" w:hAnsi="Source Serif Pro"/>
        </w:rPr>
        <w:t>The IP Hash algorithm determines the server to which a request should be sent based on the source and/or destination IP address. This method maintains session persistence, ensuring that requests from a specific user are directed to the same server.</w:t>
      </w:r>
    </w:p>
    <w:p w14:paraId="2B44C15F" w14:textId="77777777" w:rsidR="00B0590C" w:rsidRPr="001610CB" w:rsidRDefault="00B0590C" w:rsidP="003F1CB9">
      <w:pPr>
        <w:shd w:val="clear" w:color="auto" w:fill="FFFFFF"/>
        <w:spacing w:after="0"/>
        <w:rPr>
          <w:rFonts w:ascii="Source Serif Pro" w:hAnsi="Source Serif Pro"/>
        </w:rPr>
      </w:pPr>
    </w:p>
    <w:p w14:paraId="2EADD17D" w14:textId="77777777" w:rsidR="00B0590C" w:rsidRPr="00B0590C" w:rsidRDefault="00B0590C" w:rsidP="00B0590C">
      <w:pPr>
        <w:shd w:val="clear" w:color="auto" w:fill="FFFFFF"/>
        <w:spacing w:after="0" w:line="480" w:lineRule="atLeast"/>
        <w:rPr>
          <w:rFonts w:ascii="Source Serif Pro" w:hAnsi="Source Serif Pro"/>
          <w:b/>
          <w:bCs/>
        </w:rPr>
      </w:pPr>
      <w:r w:rsidRPr="00B0590C">
        <w:rPr>
          <w:rFonts w:ascii="Source Serif Pro" w:hAnsi="Source Serif Pro"/>
          <w:b/>
          <w:bCs/>
        </w:rPr>
        <w:t>Pros:</w:t>
      </w:r>
    </w:p>
    <w:p w14:paraId="5D4A85FE" w14:textId="77777777" w:rsidR="00B0590C" w:rsidRPr="00B0590C" w:rsidRDefault="00B0590C" w:rsidP="00B0590C">
      <w:pPr>
        <w:numPr>
          <w:ilvl w:val="0"/>
          <w:numId w:val="218"/>
        </w:numPr>
        <w:shd w:val="clear" w:color="auto" w:fill="FFFFFF"/>
        <w:spacing w:after="0" w:line="480" w:lineRule="atLeast"/>
        <w:rPr>
          <w:rFonts w:ascii="Source Serif Pro" w:hAnsi="Source Serif Pro"/>
        </w:rPr>
      </w:pPr>
      <w:r w:rsidRPr="00B0590C">
        <w:rPr>
          <w:rFonts w:ascii="Source Serif Pro" w:hAnsi="Source Serif Pro"/>
        </w:rPr>
        <w:t>Maintains session persistence, which can be useful for applications requiring a continuous connection with a specific server.</w:t>
      </w:r>
    </w:p>
    <w:p w14:paraId="0F035C75" w14:textId="77777777" w:rsidR="00B0590C" w:rsidRPr="00B0590C" w:rsidRDefault="00B0590C" w:rsidP="00B0590C">
      <w:pPr>
        <w:numPr>
          <w:ilvl w:val="0"/>
          <w:numId w:val="218"/>
        </w:numPr>
        <w:shd w:val="clear" w:color="auto" w:fill="FFFFFF"/>
        <w:spacing w:after="0" w:line="480" w:lineRule="atLeast"/>
        <w:rPr>
          <w:rFonts w:ascii="Source Serif Pro" w:hAnsi="Source Serif Pro"/>
        </w:rPr>
      </w:pPr>
      <w:r w:rsidRPr="00B0590C">
        <w:rPr>
          <w:rFonts w:ascii="Source Serif Pro" w:hAnsi="Source Serif Pro"/>
        </w:rPr>
        <w:t>Can distribute load evenly when using a well-designed hash function.</w:t>
      </w:r>
    </w:p>
    <w:p w14:paraId="0EFEBFA9" w14:textId="77777777" w:rsidR="00B0590C" w:rsidRPr="00B0590C" w:rsidRDefault="00B0590C" w:rsidP="00B0590C">
      <w:pPr>
        <w:shd w:val="clear" w:color="auto" w:fill="FFFFFF"/>
        <w:spacing w:after="0" w:line="480" w:lineRule="atLeast"/>
        <w:rPr>
          <w:rFonts w:ascii="Source Serif Pro" w:hAnsi="Source Serif Pro"/>
          <w:b/>
          <w:bCs/>
        </w:rPr>
      </w:pPr>
      <w:r w:rsidRPr="00B0590C">
        <w:rPr>
          <w:rFonts w:ascii="Source Serif Pro" w:hAnsi="Source Serif Pro"/>
          <w:b/>
          <w:bCs/>
        </w:rPr>
        <w:t>Cons:</w:t>
      </w:r>
    </w:p>
    <w:p w14:paraId="5E0B70FD" w14:textId="77777777" w:rsidR="00B0590C" w:rsidRPr="00B0590C" w:rsidRDefault="00B0590C" w:rsidP="00B0590C">
      <w:pPr>
        <w:numPr>
          <w:ilvl w:val="0"/>
          <w:numId w:val="219"/>
        </w:numPr>
        <w:shd w:val="clear" w:color="auto" w:fill="FFFFFF"/>
        <w:spacing w:after="0" w:line="480" w:lineRule="atLeast"/>
        <w:rPr>
          <w:rFonts w:ascii="Source Serif Pro" w:hAnsi="Source Serif Pro"/>
        </w:rPr>
      </w:pPr>
      <w:r w:rsidRPr="00B0590C">
        <w:rPr>
          <w:rFonts w:ascii="Source Serif Pro" w:hAnsi="Source Serif Pro"/>
        </w:rPr>
        <w:t>May not balance load effectively when dealing with a small number of clients with many requests.</w:t>
      </w:r>
    </w:p>
    <w:p w14:paraId="77FA7565" w14:textId="77777777" w:rsidR="00B0590C" w:rsidRPr="00B0590C" w:rsidRDefault="00B0590C" w:rsidP="00B0590C">
      <w:pPr>
        <w:numPr>
          <w:ilvl w:val="0"/>
          <w:numId w:val="219"/>
        </w:numPr>
        <w:shd w:val="clear" w:color="auto" w:fill="FFFFFF"/>
        <w:spacing w:after="0" w:line="480" w:lineRule="atLeast"/>
        <w:rPr>
          <w:rFonts w:ascii="Source Serif Pro" w:hAnsi="Source Serif Pro"/>
        </w:rPr>
      </w:pPr>
      <w:r w:rsidRPr="00B0590C">
        <w:rPr>
          <w:rFonts w:ascii="Source Serif Pro" w:hAnsi="Source Serif Pro"/>
        </w:rPr>
        <w:t>No consideration for server health, response time, or varying capacities.</w:t>
      </w:r>
    </w:p>
    <w:p w14:paraId="5E769B93" w14:textId="77777777" w:rsidR="00B0590C" w:rsidRPr="00B0590C" w:rsidRDefault="00B0590C" w:rsidP="00B0590C">
      <w:pPr>
        <w:shd w:val="clear" w:color="auto" w:fill="FFFFFF"/>
        <w:spacing w:after="0" w:line="480" w:lineRule="atLeast"/>
        <w:rPr>
          <w:rFonts w:ascii="Source Serif Pro" w:hAnsi="Source Serif Pro"/>
        </w:rPr>
      </w:pPr>
      <w:r w:rsidRPr="00B0590C">
        <w:rPr>
          <w:rFonts w:ascii="Source Serif Pro" w:hAnsi="Source Serif Pro"/>
          <w:b/>
          <w:bCs/>
        </w:rPr>
        <w:t>Example:</w:t>
      </w:r>
      <w:r w:rsidRPr="00B0590C">
        <w:rPr>
          <w:rFonts w:ascii="Source Serif Pro" w:hAnsi="Source Serif Pro"/>
        </w:rPr>
        <w:t> An online multiplayer game uses the IP Hash algorithm to ensure that all requests from a specific player are directed to the same server, maintaining a continuous connection for a smooth gaming experience.</w:t>
      </w:r>
    </w:p>
    <w:p w14:paraId="2EEB0C34" w14:textId="77777777" w:rsidR="00B0590C" w:rsidRPr="001610CB" w:rsidRDefault="00B0590C" w:rsidP="003F1CB9">
      <w:pPr>
        <w:shd w:val="clear" w:color="auto" w:fill="FFFFFF"/>
        <w:spacing w:after="0"/>
        <w:rPr>
          <w:rFonts w:ascii="Source Serif Pro" w:hAnsi="Source Serif Pro"/>
        </w:rPr>
      </w:pPr>
    </w:p>
    <w:p w14:paraId="715A62DD" w14:textId="6F98FE14" w:rsidR="00760497" w:rsidRPr="003F1CB9" w:rsidRDefault="00760497" w:rsidP="003F1CB9">
      <w:pPr>
        <w:shd w:val="clear" w:color="auto" w:fill="FFFFFF"/>
        <w:spacing w:after="0"/>
        <w:rPr>
          <w:rFonts w:ascii="Source Serif Pro" w:hAnsi="Source Serif Pro"/>
        </w:rPr>
      </w:pPr>
      <w:r w:rsidRPr="001610CB">
        <w:rPr>
          <w:rFonts w:ascii="Source Serif Pro" w:hAnsi="Source Serif Pro"/>
          <w:noProof/>
        </w:rPr>
        <w:drawing>
          <wp:inline distT="0" distB="0" distL="0" distR="0" wp14:anchorId="3705B733" wp14:editId="09E7309D">
            <wp:extent cx="5943600" cy="3566160"/>
            <wp:effectExtent l="0" t="0" r="0" b="0"/>
            <wp:docPr id="775152460"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1D80E41D" w14:textId="77777777" w:rsidR="003F1CB9" w:rsidRPr="001610CB" w:rsidRDefault="003F1CB9" w:rsidP="000726EC">
      <w:pPr>
        <w:pStyle w:val="BodyText"/>
        <w:rPr>
          <w:rFonts w:ascii="Source Serif Pro" w:hAnsi="Source Serif Pro"/>
        </w:rPr>
      </w:pPr>
    </w:p>
    <w:p w14:paraId="28D7C1DD" w14:textId="5B6F1E1A" w:rsidR="005E265A" w:rsidRPr="001610CB" w:rsidRDefault="005E265A" w:rsidP="005E265A">
      <w:pPr>
        <w:pStyle w:val="Heading2"/>
        <w:rPr>
          <w:rFonts w:ascii="Source Serif Pro" w:hAnsi="Source Serif Pro"/>
        </w:rPr>
      </w:pPr>
      <w:r w:rsidRPr="001610CB">
        <w:rPr>
          <w:rFonts w:ascii="Source Serif Pro" w:hAnsi="Source Serif Pro"/>
        </w:rPr>
        <w:t>Dynamic Load Balancers</w:t>
      </w:r>
    </w:p>
    <w:p w14:paraId="78350E4D" w14:textId="77777777" w:rsidR="005E265A" w:rsidRPr="001610CB" w:rsidRDefault="005E265A" w:rsidP="005E265A">
      <w:pPr>
        <w:pStyle w:val="Compact"/>
        <w:rPr>
          <w:rFonts w:ascii="Source Serif Pro" w:hAnsi="Source Serif Pro"/>
        </w:rPr>
      </w:pPr>
    </w:p>
    <w:p w14:paraId="7BE3D3ED" w14:textId="77777777" w:rsidR="002F13F4" w:rsidRPr="001610CB" w:rsidRDefault="002F13F4" w:rsidP="002F13F4">
      <w:pPr>
        <w:pStyle w:val="Heading3"/>
        <w:rPr>
          <w:rFonts w:ascii="Source Serif Pro" w:hAnsi="Source Serif Pro"/>
        </w:rPr>
      </w:pPr>
      <w:r w:rsidRPr="001610CB">
        <w:rPr>
          <w:rFonts w:ascii="Source Serif Pro" w:hAnsi="Source Serif Pro"/>
        </w:rPr>
        <w:lastRenderedPageBreak/>
        <w:t>Least Connections</w:t>
      </w:r>
    </w:p>
    <w:p w14:paraId="6E462EF8" w14:textId="77777777" w:rsidR="002F13F4" w:rsidRPr="000726EC" w:rsidRDefault="002F13F4" w:rsidP="002F13F4">
      <w:pPr>
        <w:shd w:val="clear" w:color="auto" w:fill="FFFFFF"/>
        <w:spacing w:after="258"/>
        <w:rPr>
          <w:rFonts w:ascii="Source Serif Pro" w:hAnsi="Source Serif Pro"/>
        </w:rPr>
      </w:pPr>
      <w:r w:rsidRPr="000726EC">
        <w:rPr>
          <w:rFonts w:ascii="Source Serif Pro" w:hAnsi="Source Serif Pro"/>
        </w:rPr>
        <w:t>The Least Connections algorithm directs incoming requests to the server with the lowest number of active connections. This approach accounts for the varying workloads of servers.</w:t>
      </w:r>
    </w:p>
    <w:p w14:paraId="1584D44F" w14:textId="77777777" w:rsidR="002F13F4" w:rsidRPr="000726EC" w:rsidRDefault="002F13F4" w:rsidP="002F13F4">
      <w:pPr>
        <w:shd w:val="clear" w:color="auto" w:fill="FFFFFF"/>
        <w:spacing w:after="0"/>
        <w:rPr>
          <w:rFonts w:ascii="Source Serif Pro" w:hAnsi="Source Serif Pro"/>
          <w:b/>
          <w:bCs/>
        </w:rPr>
      </w:pPr>
      <w:r w:rsidRPr="000726EC">
        <w:rPr>
          <w:rFonts w:ascii="Source Serif Pro" w:hAnsi="Source Serif Pro"/>
          <w:b/>
          <w:bCs/>
        </w:rPr>
        <w:t>Pros:</w:t>
      </w:r>
    </w:p>
    <w:p w14:paraId="23D1AA0D" w14:textId="77777777" w:rsidR="002F13F4" w:rsidRPr="000726EC" w:rsidRDefault="002F13F4" w:rsidP="002F13F4">
      <w:pPr>
        <w:numPr>
          <w:ilvl w:val="0"/>
          <w:numId w:val="212"/>
        </w:numPr>
        <w:shd w:val="clear" w:color="auto" w:fill="FFFFFF"/>
        <w:spacing w:after="0"/>
        <w:rPr>
          <w:rFonts w:ascii="Source Serif Pro" w:hAnsi="Source Serif Pro"/>
        </w:rPr>
      </w:pPr>
      <w:r w:rsidRPr="000726EC">
        <w:rPr>
          <w:rFonts w:ascii="Source Serif Pro" w:hAnsi="Source Serif Pro"/>
        </w:rPr>
        <w:t>Adapts to differing server capacities and workloads.</w:t>
      </w:r>
    </w:p>
    <w:p w14:paraId="3D7575E9" w14:textId="77777777" w:rsidR="002F13F4" w:rsidRPr="000726EC" w:rsidRDefault="002F13F4" w:rsidP="002F13F4">
      <w:pPr>
        <w:numPr>
          <w:ilvl w:val="0"/>
          <w:numId w:val="212"/>
        </w:numPr>
        <w:shd w:val="clear" w:color="auto" w:fill="FFFFFF"/>
        <w:spacing w:after="0"/>
        <w:rPr>
          <w:rFonts w:ascii="Source Serif Pro" w:hAnsi="Source Serif Pro"/>
        </w:rPr>
      </w:pPr>
      <w:r w:rsidRPr="000726EC">
        <w:rPr>
          <w:rFonts w:ascii="Source Serif Pro" w:hAnsi="Source Serif Pro"/>
        </w:rPr>
        <w:t>Balances load more effectively when dealing with requests that take a variable amount of time to process.</w:t>
      </w:r>
    </w:p>
    <w:p w14:paraId="5E394688" w14:textId="77777777" w:rsidR="002F13F4" w:rsidRPr="000726EC" w:rsidRDefault="002F13F4" w:rsidP="002F13F4">
      <w:pPr>
        <w:shd w:val="clear" w:color="auto" w:fill="FFFFFF"/>
        <w:spacing w:after="0"/>
        <w:rPr>
          <w:rFonts w:ascii="Source Serif Pro" w:hAnsi="Source Serif Pro"/>
          <w:b/>
          <w:bCs/>
        </w:rPr>
      </w:pPr>
      <w:r w:rsidRPr="000726EC">
        <w:rPr>
          <w:rFonts w:ascii="Source Serif Pro" w:hAnsi="Source Serif Pro"/>
          <w:b/>
          <w:bCs/>
        </w:rPr>
        <w:t>Cons:</w:t>
      </w:r>
    </w:p>
    <w:p w14:paraId="5653B5E8" w14:textId="77777777" w:rsidR="002F13F4" w:rsidRPr="000726EC" w:rsidRDefault="002F13F4" w:rsidP="002F13F4">
      <w:pPr>
        <w:numPr>
          <w:ilvl w:val="0"/>
          <w:numId w:val="213"/>
        </w:numPr>
        <w:shd w:val="clear" w:color="auto" w:fill="FFFFFF"/>
        <w:spacing w:after="0"/>
        <w:rPr>
          <w:rFonts w:ascii="Source Serif Pro" w:hAnsi="Source Serif Pro"/>
        </w:rPr>
      </w:pPr>
      <w:r w:rsidRPr="000726EC">
        <w:rPr>
          <w:rFonts w:ascii="Source Serif Pro" w:hAnsi="Source Serif Pro"/>
        </w:rPr>
        <w:t>Requires tracking the number of active connections for each server, which can increase complexity.</w:t>
      </w:r>
    </w:p>
    <w:p w14:paraId="647671B3" w14:textId="77777777" w:rsidR="002F13F4" w:rsidRPr="001610CB" w:rsidRDefault="002F13F4" w:rsidP="002F13F4">
      <w:pPr>
        <w:numPr>
          <w:ilvl w:val="0"/>
          <w:numId w:val="213"/>
        </w:numPr>
        <w:shd w:val="clear" w:color="auto" w:fill="FFFFFF"/>
        <w:spacing w:after="0"/>
        <w:rPr>
          <w:rFonts w:ascii="Source Serif Pro" w:hAnsi="Source Serif Pro"/>
        </w:rPr>
      </w:pPr>
      <w:r w:rsidRPr="000726EC">
        <w:rPr>
          <w:rFonts w:ascii="Source Serif Pro" w:hAnsi="Source Serif Pro"/>
        </w:rPr>
        <w:t>May not factor in server response time or health.</w:t>
      </w:r>
    </w:p>
    <w:p w14:paraId="2EF4D9DD" w14:textId="77777777" w:rsidR="002F13F4" w:rsidRPr="000726EC" w:rsidRDefault="002F13F4" w:rsidP="002F13F4">
      <w:pPr>
        <w:shd w:val="clear" w:color="auto" w:fill="FFFFFF"/>
        <w:spacing w:after="0"/>
        <w:ind w:left="720"/>
        <w:rPr>
          <w:rFonts w:ascii="Source Serif Pro" w:hAnsi="Source Serif Pro"/>
        </w:rPr>
      </w:pPr>
    </w:p>
    <w:p w14:paraId="0256B41A" w14:textId="77777777" w:rsidR="002F13F4" w:rsidRPr="000726EC" w:rsidRDefault="002F13F4" w:rsidP="002F13F4">
      <w:pPr>
        <w:shd w:val="clear" w:color="auto" w:fill="FFFFFF"/>
        <w:spacing w:after="0"/>
        <w:rPr>
          <w:rFonts w:ascii="Source Serif Pro" w:hAnsi="Source Serif Pro"/>
        </w:rPr>
      </w:pPr>
      <w:r w:rsidRPr="000726EC">
        <w:rPr>
          <w:rFonts w:ascii="Source Serif Pro" w:hAnsi="Source Serif Pro"/>
          <w:b/>
          <w:bCs/>
        </w:rPr>
        <w:t>Example:</w:t>
      </w:r>
      <w:r w:rsidRPr="000726EC">
        <w:rPr>
          <w:rFonts w:ascii="Source Serif Pro" w:hAnsi="Source Serif Pro"/>
        </w:rPr>
        <w:t> An email service receives requests from users. The load balancer directs new requests to the server with the fewest active connections, ensuring that servers with heavier workloads are not overwhelmed.</w:t>
      </w:r>
    </w:p>
    <w:p w14:paraId="5348017E" w14:textId="77777777" w:rsidR="002F13F4" w:rsidRPr="001610CB" w:rsidRDefault="002F13F4" w:rsidP="002F13F4">
      <w:pPr>
        <w:pStyle w:val="BodyText"/>
        <w:rPr>
          <w:rFonts w:ascii="Source Serif Pro" w:hAnsi="Source Serif Pro"/>
        </w:rPr>
      </w:pPr>
      <w:r w:rsidRPr="001610CB">
        <w:rPr>
          <w:rFonts w:ascii="Source Serif Pro" w:hAnsi="Source Serif Pro"/>
          <w:noProof/>
        </w:rPr>
        <w:drawing>
          <wp:inline distT="0" distB="0" distL="0" distR="0" wp14:anchorId="75EFB080" wp14:editId="075320E1">
            <wp:extent cx="5943600" cy="3566160"/>
            <wp:effectExtent l="0" t="0" r="0" b="0"/>
            <wp:docPr id="988193584"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0C6E1386" w14:textId="77777777" w:rsidR="002F13F4" w:rsidRPr="001610CB" w:rsidRDefault="002F13F4" w:rsidP="002F13F4">
      <w:pPr>
        <w:pStyle w:val="BodyText"/>
        <w:rPr>
          <w:rFonts w:ascii="Source Serif Pro" w:hAnsi="Source Serif Pro"/>
        </w:rPr>
      </w:pPr>
    </w:p>
    <w:p w14:paraId="56683284" w14:textId="77777777" w:rsidR="002F13F4" w:rsidRPr="001610CB" w:rsidRDefault="002F13F4" w:rsidP="002F13F4">
      <w:pPr>
        <w:pStyle w:val="Heading3"/>
        <w:rPr>
          <w:rFonts w:ascii="Source Serif Pro" w:hAnsi="Source Serif Pro"/>
        </w:rPr>
      </w:pPr>
      <w:r w:rsidRPr="001610CB">
        <w:rPr>
          <w:rFonts w:ascii="Source Serif Pro" w:hAnsi="Source Serif Pro"/>
        </w:rPr>
        <w:t>Weighted Least Connections</w:t>
      </w:r>
    </w:p>
    <w:p w14:paraId="7666DD2C" w14:textId="77777777" w:rsidR="002F13F4" w:rsidRPr="001610CB" w:rsidRDefault="002F13F4" w:rsidP="002F13F4">
      <w:pPr>
        <w:pStyle w:val="BodyText"/>
        <w:rPr>
          <w:rFonts w:ascii="Source Serif Pro" w:hAnsi="Source Serif Pro"/>
        </w:rPr>
      </w:pPr>
    </w:p>
    <w:p w14:paraId="633FDE6A" w14:textId="77777777" w:rsidR="002F13F4" w:rsidRPr="001610CB" w:rsidRDefault="002F13F4" w:rsidP="002F13F4">
      <w:pPr>
        <w:shd w:val="clear" w:color="auto" w:fill="FFFFFF"/>
        <w:spacing w:after="0"/>
        <w:rPr>
          <w:rFonts w:ascii="Source Serif Pro" w:hAnsi="Source Serif Pro"/>
        </w:rPr>
      </w:pPr>
      <w:r w:rsidRPr="001610CB">
        <w:rPr>
          <w:rFonts w:ascii="Source Serif Pro" w:hAnsi="Source Serif Pro"/>
        </w:rPr>
        <w:lastRenderedPageBreak/>
        <w:t>The Weighted Least Connections algorithm combines the Least Connections and Weighted Round Robin algorithms. It directs incoming requests to the server with the lowest ratio of active connections to assigned weight.</w:t>
      </w:r>
    </w:p>
    <w:p w14:paraId="2444650C" w14:textId="77777777" w:rsidR="002F13F4" w:rsidRPr="001610CB" w:rsidRDefault="002F13F4" w:rsidP="002F13F4">
      <w:pPr>
        <w:shd w:val="clear" w:color="auto" w:fill="FFFFFF"/>
        <w:spacing w:after="0"/>
        <w:rPr>
          <w:rFonts w:ascii="Source Serif Pro" w:hAnsi="Source Serif Pro"/>
        </w:rPr>
      </w:pPr>
    </w:p>
    <w:p w14:paraId="6EE53D58" w14:textId="77777777" w:rsidR="002F13F4" w:rsidRPr="0007153D" w:rsidRDefault="002F13F4" w:rsidP="002F13F4">
      <w:pPr>
        <w:shd w:val="clear" w:color="auto" w:fill="FFFFFF"/>
        <w:spacing w:after="0"/>
        <w:rPr>
          <w:rFonts w:ascii="Source Serif Pro" w:hAnsi="Source Serif Pro"/>
          <w:b/>
          <w:bCs/>
        </w:rPr>
      </w:pPr>
      <w:r w:rsidRPr="0007153D">
        <w:rPr>
          <w:rFonts w:ascii="Source Serif Pro" w:hAnsi="Source Serif Pro"/>
          <w:b/>
          <w:bCs/>
        </w:rPr>
        <w:t>Pros:</w:t>
      </w:r>
    </w:p>
    <w:p w14:paraId="6B6F5DD0" w14:textId="77777777" w:rsidR="002F13F4" w:rsidRPr="0007153D" w:rsidRDefault="002F13F4" w:rsidP="002F13F4">
      <w:pPr>
        <w:numPr>
          <w:ilvl w:val="0"/>
          <w:numId w:val="216"/>
        </w:numPr>
        <w:shd w:val="clear" w:color="auto" w:fill="FFFFFF"/>
        <w:spacing w:after="0"/>
        <w:rPr>
          <w:rFonts w:ascii="Source Serif Pro" w:hAnsi="Source Serif Pro"/>
        </w:rPr>
      </w:pPr>
      <w:r w:rsidRPr="0007153D">
        <w:rPr>
          <w:rFonts w:ascii="Source Serif Pro" w:hAnsi="Source Serif Pro"/>
        </w:rPr>
        <w:t>Balances load effectively, accounting for both server capacities and active connections.</w:t>
      </w:r>
    </w:p>
    <w:p w14:paraId="2A6EF6B7" w14:textId="77777777" w:rsidR="002F13F4" w:rsidRPr="0007153D" w:rsidRDefault="002F13F4" w:rsidP="002F13F4">
      <w:pPr>
        <w:numPr>
          <w:ilvl w:val="0"/>
          <w:numId w:val="216"/>
        </w:numPr>
        <w:shd w:val="clear" w:color="auto" w:fill="FFFFFF"/>
        <w:spacing w:after="0"/>
        <w:rPr>
          <w:rFonts w:ascii="Source Serif Pro" w:hAnsi="Source Serif Pro"/>
        </w:rPr>
      </w:pPr>
      <w:r w:rsidRPr="0007153D">
        <w:rPr>
          <w:rFonts w:ascii="Source Serif Pro" w:hAnsi="Source Serif Pro"/>
        </w:rPr>
        <w:t>Adapts to varying server workloads and capacities.</w:t>
      </w:r>
    </w:p>
    <w:p w14:paraId="7DFB9195" w14:textId="77777777" w:rsidR="002F13F4" w:rsidRPr="0007153D" w:rsidRDefault="002F13F4" w:rsidP="002F13F4">
      <w:pPr>
        <w:shd w:val="clear" w:color="auto" w:fill="FFFFFF"/>
        <w:spacing w:after="0"/>
        <w:rPr>
          <w:rFonts w:ascii="Source Serif Pro" w:hAnsi="Source Serif Pro"/>
          <w:b/>
          <w:bCs/>
        </w:rPr>
      </w:pPr>
      <w:r w:rsidRPr="0007153D">
        <w:rPr>
          <w:rFonts w:ascii="Source Serif Pro" w:hAnsi="Source Serif Pro"/>
          <w:b/>
          <w:bCs/>
        </w:rPr>
        <w:t>Cons:</w:t>
      </w:r>
    </w:p>
    <w:p w14:paraId="370D0FCB" w14:textId="77777777" w:rsidR="002F13F4" w:rsidRPr="0007153D" w:rsidRDefault="002F13F4" w:rsidP="002F13F4">
      <w:pPr>
        <w:numPr>
          <w:ilvl w:val="0"/>
          <w:numId w:val="217"/>
        </w:numPr>
        <w:shd w:val="clear" w:color="auto" w:fill="FFFFFF"/>
        <w:spacing w:after="0"/>
        <w:rPr>
          <w:rFonts w:ascii="Source Serif Pro" w:hAnsi="Source Serif Pro"/>
        </w:rPr>
      </w:pPr>
      <w:r w:rsidRPr="0007153D">
        <w:rPr>
          <w:rFonts w:ascii="Source Serif Pro" w:hAnsi="Source Serif Pro"/>
        </w:rPr>
        <w:t>Requires tracking active connections and maintaining server weights.</w:t>
      </w:r>
    </w:p>
    <w:p w14:paraId="0B23B298" w14:textId="77777777" w:rsidR="002F13F4" w:rsidRPr="0007153D" w:rsidRDefault="002F13F4" w:rsidP="002F13F4">
      <w:pPr>
        <w:numPr>
          <w:ilvl w:val="0"/>
          <w:numId w:val="217"/>
        </w:numPr>
        <w:shd w:val="clear" w:color="auto" w:fill="FFFFFF"/>
        <w:spacing w:after="0"/>
        <w:rPr>
          <w:rFonts w:ascii="Source Serif Pro" w:hAnsi="Source Serif Pro"/>
        </w:rPr>
      </w:pPr>
      <w:r w:rsidRPr="0007153D">
        <w:rPr>
          <w:rFonts w:ascii="Source Serif Pro" w:hAnsi="Source Serif Pro"/>
        </w:rPr>
        <w:t>May not factor in server response time or health.</w:t>
      </w:r>
    </w:p>
    <w:p w14:paraId="73872E82" w14:textId="77777777" w:rsidR="002F13F4" w:rsidRPr="001610CB" w:rsidRDefault="002F13F4" w:rsidP="002F13F4">
      <w:pPr>
        <w:shd w:val="clear" w:color="auto" w:fill="FFFFFF"/>
        <w:spacing w:after="0"/>
        <w:rPr>
          <w:rFonts w:ascii="Source Serif Pro" w:hAnsi="Source Serif Pro"/>
        </w:rPr>
      </w:pPr>
    </w:p>
    <w:p w14:paraId="24102165" w14:textId="77777777" w:rsidR="002F13F4" w:rsidRPr="0007153D" w:rsidRDefault="002F13F4" w:rsidP="002F13F4">
      <w:pPr>
        <w:shd w:val="clear" w:color="auto" w:fill="FFFFFF"/>
        <w:spacing w:after="0"/>
        <w:rPr>
          <w:rFonts w:ascii="Source Serif Pro" w:hAnsi="Source Serif Pro"/>
        </w:rPr>
      </w:pPr>
      <w:r w:rsidRPr="0007153D">
        <w:rPr>
          <w:rFonts w:ascii="Source Serif Pro" w:hAnsi="Source Serif Pro"/>
          <w:b/>
          <w:bCs/>
        </w:rPr>
        <w:t>Example:</w:t>
      </w:r>
      <w:r w:rsidRPr="0007153D">
        <w:rPr>
          <w:rFonts w:ascii="Source Serif Pro" w:hAnsi="Source Serif Pro"/>
        </w:rPr>
        <w:t> An e-commerce website uses three servers with different capacities and assigned weights. The load balancer directs new requests to the server with the lowest ratio of active connections to weight, ensuring an efficient distribution of load.</w:t>
      </w:r>
    </w:p>
    <w:p w14:paraId="19DDF663" w14:textId="77777777" w:rsidR="002F13F4" w:rsidRPr="001610CB" w:rsidRDefault="002F13F4" w:rsidP="002F13F4">
      <w:pPr>
        <w:shd w:val="clear" w:color="auto" w:fill="FFFFFF"/>
        <w:spacing w:after="0"/>
        <w:rPr>
          <w:rFonts w:ascii="Source Serif Pro" w:hAnsi="Source Serif Pro"/>
        </w:rPr>
      </w:pPr>
    </w:p>
    <w:p w14:paraId="7341ED82" w14:textId="77777777" w:rsidR="002F13F4" w:rsidRPr="001610CB" w:rsidRDefault="002F13F4" w:rsidP="002F13F4">
      <w:pPr>
        <w:shd w:val="clear" w:color="auto" w:fill="FFFFFF"/>
        <w:spacing w:after="0"/>
        <w:rPr>
          <w:rFonts w:ascii="Source Serif Pro" w:hAnsi="Source Serif Pro"/>
        </w:rPr>
      </w:pPr>
      <w:r w:rsidRPr="001610CB">
        <w:rPr>
          <w:rFonts w:ascii="Source Serif Pro" w:hAnsi="Source Serif Pro"/>
          <w:noProof/>
        </w:rPr>
        <w:drawing>
          <wp:inline distT="0" distB="0" distL="0" distR="0" wp14:anchorId="430832D1" wp14:editId="2C92491A">
            <wp:extent cx="5943600" cy="3566160"/>
            <wp:effectExtent l="0" t="0" r="0" b="0"/>
            <wp:docPr id="110465359"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Im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4341813F" w14:textId="77777777" w:rsidR="002F13F4" w:rsidRPr="001610CB" w:rsidRDefault="002F13F4" w:rsidP="002F13F4">
      <w:pPr>
        <w:shd w:val="clear" w:color="auto" w:fill="FFFFFF"/>
        <w:spacing w:after="0"/>
        <w:rPr>
          <w:rFonts w:ascii="Source Serif Pro" w:hAnsi="Source Serif Pro"/>
        </w:rPr>
      </w:pPr>
    </w:p>
    <w:p w14:paraId="701D0002" w14:textId="7B64C510" w:rsidR="005E265A" w:rsidRPr="001610CB" w:rsidRDefault="008D78AC" w:rsidP="008D78AC">
      <w:pPr>
        <w:pStyle w:val="Heading3"/>
        <w:rPr>
          <w:rFonts w:ascii="Source Serif Pro" w:hAnsi="Source Serif Pro"/>
        </w:rPr>
      </w:pPr>
      <w:r w:rsidRPr="001610CB">
        <w:rPr>
          <w:rFonts w:ascii="Source Serif Pro" w:hAnsi="Source Serif Pro"/>
        </w:rPr>
        <w:t>Least Response Time</w:t>
      </w:r>
    </w:p>
    <w:p w14:paraId="7BB5220F" w14:textId="72257342" w:rsidR="008D78AC" w:rsidRPr="001610CB" w:rsidRDefault="008D78AC" w:rsidP="000726EC">
      <w:pPr>
        <w:pStyle w:val="BodyText"/>
        <w:rPr>
          <w:rFonts w:ascii="Source Serif Pro" w:hAnsi="Source Serif Pro"/>
        </w:rPr>
      </w:pPr>
      <w:r w:rsidRPr="001610CB">
        <w:rPr>
          <w:rFonts w:ascii="Source Serif Pro" w:hAnsi="Source Serif Pro"/>
        </w:rPr>
        <w:t>The Least Response Time algorithm directs incoming requests to the server with the lowest response time and the fewest active connections. This method helps to optimize the user experience by prioritizing faster-performing servers.</w:t>
      </w:r>
    </w:p>
    <w:p w14:paraId="74455170" w14:textId="77777777" w:rsidR="008D78AC" w:rsidRPr="008D78AC" w:rsidRDefault="008D78AC" w:rsidP="008D78AC">
      <w:pPr>
        <w:shd w:val="clear" w:color="auto" w:fill="FFFFFF"/>
        <w:spacing w:after="0"/>
        <w:rPr>
          <w:rFonts w:ascii="Source Serif Pro" w:hAnsi="Source Serif Pro"/>
          <w:b/>
          <w:bCs/>
        </w:rPr>
      </w:pPr>
      <w:r w:rsidRPr="008D78AC">
        <w:rPr>
          <w:rFonts w:ascii="Source Serif Pro" w:hAnsi="Source Serif Pro"/>
          <w:b/>
          <w:bCs/>
        </w:rPr>
        <w:t>Pros:</w:t>
      </w:r>
    </w:p>
    <w:p w14:paraId="22523644" w14:textId="77777777" w:rsidR="008D78AC" w:rsidRPr="008D78AC" w:rsidRDefault="008D78AC" w:rsidP="008D78AC">
      <w:pPr>
        <w:numPr>
          <w:ilvl w:val="0"/>
          <w:numId w:val="221"/>
        </w:numPr>
        <w:shd w:val="clear" w:color="auto" w:fill="FFFFFF"/>
        <w:spacing w:after="0"/>
        <w:rPr>
          <w:rFonts w:ascii="Source Serif Pro" w:hAnsi="Source Serif Pro"/>
        </w:rPr>
      </w:pPr>
      <w:r w:rsidRPr="008D78AC">
        <w:rPr>
          <w:rFonts w:ascii="Source Serif Pro" w:hAnsi="Source Serif Pro"/>
        </w:rPr>
        <w:lastRenderedPageBreak/>
        <w:t>Accounts for server response times, improving user experience.</w:t>
      </w:r>
    </w:p>
    <w:p w14:paraId="46F89CDA" w14:textId="77777777" w:rsidR="008D78AC" w:rsidRPr="008D78AC" w:rsidRDefault="008D78AC" w:rsidP="008D78AC">
      <w:pPr>
        <w:numPr>
          <w:ilvl w:val="0"/>
          <w:numId w:val="221"/>
        </w:numPr>
        <w:shd w:val="clear" w:color="auto" w:fill="FFFFFF"/>
        <w:spacing w:after="0"/>
        <w:rPr>
          <w:rFonts w:ascii="Source Serif Pro" w:hAnsi="Source Serif Pro"/>
        </w:rPr>
      </w:pPr>
      <w:r w:rsidRPr="008D78AC">
        <w:rPr>
          <w:rFonts w:ascii="Source Serif Pro" w:hAnsi="Source Serif Pro"/>
        </w:rPr>
        <w:t>Considers both active connections and response times, providing effective load balancing.</w:t>
      </w:r>
    </w:p>
    <w:p w14:paraId="4AA64258" w14:textId="77777777" w:rsidR="008D78AC" w:rsidRPr="008D78AC" w:rsidRDefault="008D78AC" w:rsidP="008D78AC">
      <w:pPr>
        <w:shd w:val="clear" w:color="auto" w:fill="FFFFFF"/>
        <w:spacing w:after="0"/>
        <w:rPr>
          <w:rFonts w:ascii="Source Serif Pro" w:hAnsi="Source Serif Pro"/>
          <w:b/>
          <w:bCs/>
        </w:rPr>
      </w:pPr>
      <w:r w:rsidRPr="008D78AC">
        <w:rPr>
          <w:rFonts w:ascii="Source Serif Pro" w:hAnsi="Source Serif Pro"/>
          <w:b/>
          <w:bCs/>
        </w:rPr>
        <w:t>Cons:</w:t>
      </w:r>
    </w:p>
    <w:p w14:paraId="674BFA11" w14:textId="77777777" w:rsidR="008D78AC" w:rsidRPr="008D78AC" w:rsidRDefault="008D78AC" w:rsidP="008D78AC">
      <w:pPr>
        <w:numPr>
          <w:ilvl w:val="0"/>
          <w:numId w:val="222"/>
        </w:numPr>
        <w:shd w:val="clear" w:color="auto" w:fill="FFFFFF"/>
        <w:spacing w:after="0"/>
        <w:rPr>
          <w:rFonts w:ascii="Source Serif Pro" w:hAnsi="Source Serif Pro"/>
        </w:rPr>
      </w:pPr>
      <w:r w:rsidRPr="008D78AC">
        <w:rPr>
          <w:rFonts w:ascii="Source Serif Pro" w:hAnsi="Source Serif Pro"/>
        </w:rPr>
        <w:t>Requires monitoring and tracking server response times and active connections, adding complexity.</w:t>
      </w:r>
    </w:p>
    <w:p w14:paraId="68C53EAE" w14:textId="77777777" w:rsidR="008D78AC" w:rsidRPr="008D78AC" w:rsidRDefault="008D78AC" w:rsidP="008D78AC">
      <w:pPr>
        <w:numPr>
          <w:ilvl w:val="0"/>
          <w:numId w:val="222"/>
        </w:numPr>
        <w:shd w:val="clear" w:color="auto" w:fill="FFFFFF"/>
        <w:spacing w:after="0"/>
        <w:rPr>
          <w:rFonts w:ascii="Source Serif Pro" w:hAnsi="Source Serif Pro"/>
        </w:rPr>
      </w:pPr>
      <w:r w:rsidRPr="008D78AC">
        <w:rPr>
          <w:rFonts w:ascii="Source Serif Pro" w:hAnsi="Source Serif Pro"/>
        </w:rPr>
        <w:t>May not factor in server health or varying capacities.</w:t>
      </w:r>
    </w:p>
    <w:p w14:paraId="58B6B364" w14:textId="77777777" w:rsidR="008D78AC" w:rsidRPr="001610CB" w:rsidRDefault="008D78AC" w:rsidP="008D78AC">
      <w:pPr>
        <w:shd w:val="clear" w:color="auto" w:fill="FFFFFF"/>
        <w:spacing w:after="0"/>
        <w:rPr>
          <w:rFonts w:ascii="Source Serif Pro" w:hAnsi="Source Serif Pro"/>
        </w:rPr>
      </w:pPr>
    </w:p>
    <w:p w14:paraId="7202979D" w14:textId="2C1FBD87" w:rsidR="008D78AC" w:rsidRPr="008D78AC" w:rsidRDefault="008D78AC" w:rsidP="008D78AC">
      <w:pPr>
        <w:shd w:val="clear" w:color="auto" w:fill="FFFFFF"/>
        <w:spacing w:after="0"/>
        <w:rPr>
          <w:rFonts w:ascii="Source Serif Pro" w:hAnsi="Source Serif Pro"/>
        </w:rPr>
      </w:pPr>
      <w:r w:rsidRPr="008D78AC">
        <w:rPr>
          <w:rFonts w:ascii="Source Serif Pro" w:hAnsi="Source Serif Pro"/>
          <w:b/>
          <w:bCs/>
        </w:rPr>
        <w:t>Example:</w:t>
      </w:r>
      <w:r w:rsidRPr="008D78AC">
        <w:rPr>
          <w:rFonts w:ascii="Source Serif Pro" w:hAnsi="Source Serif Pro"/>
        </w:rPr>
        <w:t> A video streaming service uses the Least Response Time algorithm to direct users to the server with the fastest response time, ensuring that videos start quickly and minimize buffering times.</w:t>
      </w:r>
    </w:p>
    <w:p w14:paraId="727FEFD2" w14:textId="2AA5D01C" w:rsidR="008D78AC" w:rsidRPr="001610CB" w:rsidRDefault="00796011" w:rsidP="000726EC">
      <w:pPr>
        <w:pStyle w:val="BodyText"/>
        <w:rPr>
          <w:rFonts w:ascii="Source Serif Pro" w:hAnsi="Source Serif Pro"/>
        </w:rPr>
      </w:pPr>
      <w:r w:rsidRPr="001610CB">
        <w:rPr>
          <w:rFonts w:ascii="Source Serif Pro" w:hAnsi="Source Serif Pro"/>
          <w:noProof/>
        </w:rPr>
        <w:drawing>
          <wp:inline distT="0" distB="0" distL="0" distR="0" wp14:anchorId="130FC100" wp14:editId="2AC31D96">
            <wp:extent cx="5943600" cy="3566160"/>
            <wp:effectExtent l="0" t="0" r="0" b="0"/>
            <wp:docPr id="1826175385"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Imag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73E5C6E2" w14:textId="77777777" w:rsidR="00796011" w:rsidRPr="001610CB" w:rsidRDefault="00796011" w:rsidP="000726EC">
      <w:pPr>
        <w:pStyle w:val="BodyText"/>
        <w:rPr>
          <w:rFonts w:ascii="Source Serif Pro" w:hAnsi="Source Serif Pro"/>
        </w:rPr>
      </w:pPr>
    </w:p>
    <w:p w14:paraId="568A4D37" w14:textId="7E2C271D" w:rsidR="00796011" w:rsidRPr="001610CB" w:rsidRDefault="00796011" w:rsidP="00796011">
      <w:pPr>
        <w:pStyle w:val="Heading3"/>
        <w:rPr>
          <w:rFonts w:ascii="Source Serif Pro" w:hAnsi="Source Serif Pro"/>
        </w:rPr>
      </w:pPr>
      <w:r w:rsidRPr="001610CB">
        <w:rPr>
          <w:rFonts w:ascii="Source Serif Pro" w:hAnsi="Source Serif Pro"/>
        </w:rPr>
        <w:t>Random</w:t>
      </w:r>
    </w:p>
    <w:p w14:paraId="46B972DF" w14:textId="5770E6E5" w:rsidR="00796011" w:rsidRPr="001610CB" w:rsidRDefault="00796011" w:rsidP="000726EC">
      <w:pPr>
        <w:pStyle w:val="BodyText"/>
        <w:rPr>
          <w:rFonts w:ascii="Source Serif Pro" w:hAnsi="Source Serif Pro"/>
        </w:rPr>
      </w:pPr>
      <w:r w:rsidRPr="001610CB">
        <w:rPr>
          <w:rFonts w:ascii="Source Serif Pro" w:hAnsi="Source Serif Pro"/>
        </w:rPr>
        <w:t>The Random algorithm directs incoming requests to a randomly selected server from the available pool. This method can be useful when all servers have similar capacities and no session persistence is required.</w:t>
      </w:r>
    </w:p>
    <w:p w14:paraId="5416AEDB"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Pros:</w:t>
      </w:r>
    </w:p>
    <w:p w14:paraId="053EF016" w14:textId="77777777" w:rsidR="00796011" w:rsidRPr="00796011" w:rsidRDefault="00796011" w:rsidP="00D22B48">
      <w:pPr>
        <w:numPr>
          <w:ilvl w:val="0"/>
          <w:numId w:val="223"/>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Simple to implement and understand.</w:t>
      </w:r>
    </w:p>
    <w:p w14:paraId="5A8D3E61" w14:textId="77777777" w:rsidR="00796011" w:rsidRPr="00796011" w:rsidRDefault="00796011" w:rsidP="00D22B48">
      <w:pPr>
        <w:numPr>
          <w:ilvl w:val="0"/>
          <w:numId w:val="223"/>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Can provide effective load distribution when servers have similar capacities.</w:t>
      </w:r>
    </w:p>
    <w:p w14:paraId="779EE687"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Cons:</w:t>
      </w:r>
    </w:p>
    <w:p w14:paraId="25FEBA56" w14:textId="77777777" w:rsidR="00796011" w:rsidRPr="00796011" w:rsidRDefault="00796011" w:rsidP="00D22B48">
      <w:pPr>
        <w:numPr>
          <w:ilvl w:val="0"/>
          <w:numId w:val="224"/>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No consideration for server health, response times, or varying capacities.</w:t>
      </w:r>
    </w:p>
    <w:p w14:paraId="383F414C" w14:textId="77777777" w:rsidR="00796011" w:rsidRPr="00796011" w:rsidRDefault="00796011" w:rsidP="00D22B48">
      <w:pPr>
        <w:numPr>
          <w:ilvl w:val="0"/>
          <w:numId w:val="224"/>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lastRenderedPageBreak/>
        <w:t>May not be suitable for applications requiring session persistence.</w:t>
      </w:r>
    </w:p>
    <w:p w14:paraId="6DB8C218" w14:textId="77777777" w:rsidR="00796011" w:rsidRPr="00796011" w:rsidRDefault="00796011" w:rsidP="00D22B48">
      <w:pPr>
        <w:numPr>
          <w:ilvl w:val="0"/>
          <w:numId w:val="224"/>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Security systems that rely on detecting anomalies or implementing rate limiting (e.g., to mitigate DDoS attacks) might find it slightly more challenging to identify malicious patterns if a Random algorithm is used, due to the inherent unpredictability in request distribution. This could potentially dilute the visibility of attack patterns.</w:t>
      </w:r>
    </w:p>
    <w:p w14:paraId="63FB097A" w14:textId="77777777" w:rsidR="00796011" w:rsidRPr="00796011"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Example:</w:t>
      </w:r>
      <w:r w:rsidRPr="00796011">
        <w:rPr>
          <w:rFonts w:ascii="Source Serif Pro" w:eastAsia="Times New Roman" w:hAnsi="Source Serif Pro" w:cs="Times New Roman"/>
          <w:spacing w:val="2"/>
          <w:lang w:val="en-IN" w:eastAsia="en-IN"/>
        </w:rPr>
        <w:t> A static content delivery network uses the Random algorithm to distribute requests for images, JavaScript files, and CSS stylesheets among multiple servers. This ensures an even distribution of load and reduces the chances of overloading any single server.</w:t>
      </w:r>
    </w:p>
    <w:p w14:paraId="1696A054" w14:textId="6DAEE888" w:rsidR="00796011" w:rsidRPr="001610CB" w:rsidRDefault="00796011" w:rsidP="000726EC">
      <w:pPr>
        <w:pStyle w:val="BodyText"/>
        <w:rPr>
          <w:rFonts w:ascii="Source Serif Pro" w:hAnsi="Source Serif Pro"/>
        </w:rPr>
      </w:pPr>
      <w:r w:rsidRPr="001610CB">
        <w:rPr>
          <w:rFonts w:ascii="Source Serif Pro" w:hAnsi="Source Serif Pro"/>
          <w:noProof/>
        </w:rPr>
        <w:drawing>
          <wp:inline distT="0" distB="0" distL="0" distR="0" wp14:anchorId="3AE56F7F" wp14:editId="0283818D">
            <wp:extent cx="5943600" cy="3566160"/>
            <wp:effectExtent l="0" t="0" r="0" b="0"/>
            <wp:docPr id="1767259550" name="Picture 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Im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497B3C4E" w14:textId="77777777" w:rsidR="00796011" w:rsidRPr="001610CB" w:rsidRDefault="00796011" w:rsidP="000726EC">
      <w:pPr>
        <w:pStyle w:val="BodyText"/>
        <w:rPr>
          <w:rFonts w:ascii="Source Serif Pro" w:hAnsi="Source Serif Pro"/>
        </w:rPr>
      </w:pPr>
    </w:p>
    <w:p w14:paraId="71B5D358" w14:textId="5D17EE41" w:rsidR="00796011" w:rsidRPr="001610CB" w:rsidRDefault="00796011" w:rsidP="00796011">
      <w:pPr>
        <w:pStyle w:val="Heading3"/>
        <w:rPr>
          <w:rFonts w:ascii="Source Serif Pro" w:hAnsi="Source Serif Pro"/>
        </w:rPr>
      </w:pPr>
      <w:r w:rsidRPr="001610CB">
        <w:rPr>
          <w:rFonts w:ascii="Source Serif Pro" w:hAnsi="Source Serif Pro"/>
        </w:rPr>
        <w:t>Least Bandwidth</w:t>
      </w:r>
    </w:p>
    <w:p w14:paraId="2305F840" w14:textId="3B8C7D58" w:rsidR="00796011" w:rsidRPr="001610CB" w:rsidRDefault="00796011" w:rsidP="000726EC">
      <w:pPr>
        <w:pStyle w:val="BodyText"/>
        <w:rPr>
          <w:rFonts w:ascii="Source Serif Pro" w:hAnsi="Source Serif Pro"/>
        </w:rPr>
      </w:pPr>
      <w:r w:rsidRPr="001610CB">
        <w:rPr>
          <w:rFonts w:ascii="Source Serif Pro" w:hAnsi="Source Serif Pro"/>
        </w:rPr>
        <w:t>The Least Bandwidth algorithm directs incoming requests to the server currently utilizing the least amount of bandwidth. This approach helps to ensure that servers are not overwhelmed by network traffic.</w:t>
      </w:r>
    </w:p>
    <w:p w14:paraId="79BCBB12"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Pros:</w:t>
      </w:r>
    </w:p>
    <w:p w14:paraId="5861AC15" w14:textId="77777777" w:rsidR="00796011" w:rsidRPr="00796011" w:rsidRDefault="00796011" w:rsidP="00D22B48">
      <w:pPr>
        <w:numPr>
          <w:ilvl w:val="0"/>
          <w:numId w:val="225"/>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Considers network bandwidth usage, which can be helpful in managing network resources.</w:t>
      </w:r>
    </w:p>
    <w:p w14:paraId="361375ED" w14:textId="77777777" w:rsidR="00796011" w:rsidRPr="00796011" w:rsidRDefault="00796011" w:rsidP="00D22B48">
      <w:pPr>
        <w:numPr>
          <w:ilvl w:val="0"/>
          <w:numId w:val="225"/>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lastRenderedPageBreak/>
        <w:t>Can provide effective load balancing when servers have varying bandwidth capacities.</w:t>
      </w:r>
    </w:p>
    <w:p w14:paraId="239FC5D6"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Cons:</w:t>
      </w:r>
    </w:p>
    <w:p w14:paraId="43757A2F" w14:textId="77777777" w:rsidR="00796011" w:rsidRPr="00796011" w:rsidRDefault="00796011" w:rsidP="00D22B48">
      <w:pPr>
        <w:numPr>
          <w:ilvl w:val="0"/>
          <w:numId w:val="226"/>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Requires monitoring and tracking server bandwidth usage, adding complexity.</w:t>
      </w:r>
    </w:p>
    <w:p w14:paraId="0CDD35F1" w14:textId="77777777" w:rsidR="00796011" w:rsidRPr="00796011" w:rsidRDefault="00796011" w:rsidP="00D22B48">
      <w:pPr>
        <w:numPr>
          <w:ilvl w:val="0"/>
          <w:numId w:val="226"/>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May not factor in server health, response times, or active connections.</w:t>
      </w:r>
    </w:p>
    <w:p w14:paraId="1D6B225D" w14:textId="77777777" w:rsidR="00796011" w:rsidRPr="001610CB"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Example:</w:t>
      </w:r>
      <w:r w:rsidRPr="00796011">
        <w:rPr>
          <w:rFonts w:ascii="Source Serif Pro" w:eastAsia="Times New Roman" w:hAnsi="Source Serif Pro" w:cs="Times New Roman"/>
          <w:spacing w:val="2"/>
          <w:lang w:val="en-IN" w:eastAsia="en-IN"/>
        </w:rPr>
        <w:t> A file hosting service uses the Least Bandwidth algorithm to direct users to the server with the lowest bandwidth usage, ensuring that servers with high traffic are not overwhelmed and that file downloads are fast and reliable.</w:t>
      </w:r>
    </w:p>
    <w:p w14:paraId="4E166410" w14:textId="77777777" w:rsidR="00796011" w:rsidRPr="001610CB"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p>
    <w:p w14:paraId="27F64DE2" w14:textId="289BDED2" w:rsidR="00796011" w:rsidRPr="001610CB"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r w:rsidRPr="001610CB">
        <w:rPr>
          <w:rFonts w:ascii="Source Serif Pro" w:hAnsi="Source Serif Pro"/>
          <w:noProof/>
        </w:rPr>
        <w:drawing>
          <wp:inline distT="0" distB="0" distL="0" distR="0" wp14:anchorId="29F8210D" wp14:editId="2530F988">
            <wp:extent cx="5943600" cy="3566160"/>
            <wp:effectExtent l="0" t="0" r="0" b="0"/>
            <wp:docPr id="1591543858" name="Picture 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Imag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06AC18A4" w14:textId="77777777" w:rsidR="00796011" w:rsidRPr="001610CB"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p>
    <w:p w14:paraId="33312B4D" w14:textId="5EFC2723" w:rsidR="00796011" w:rsidRPr="001610CB" w:rsidRDefault="00796011" w:rsidP="00796011">
      <w:pPr>
        <w:pStyle w:val="Heading3"/>
        <w:rPr>
          <w:rFonts w:ascii="Source Serif Pro" w:eastAsia="Times New Roman" w:hAnsi="Source Serif Pro"/>
          <w:lang w:val="en-IN" w:eastAsia="en-IN"/>
        </w:rPr>
      </w:pPr>
      <w:r w:rsidRPr="001610CB">
        <w:rPr>
          <w:rFonts w:ascii="Source Serif Pro" w:eastAsia="Times New Roman" w:hAnsi="Source Serif Pro"/>
          <w:lang w:val="en-IN" w:eastAsia="en-IN"/>
        </w:rPr>
        <w:t>Custom Load</w:t>
      </w:r>
    </w:p>
    <w:p w14:paraId="745799D2" w14:textId="77777777" w:rsidR="00796011" w:rsidRPr="001610CB" w:rsidRDefault="00796011" w:rsidP="00796011">
      <w:pPr>
        <w:pStyle w:val="BodyText"/>
        <w:rPr>
          <w:rFonts w:ascii="Source Serif Pro" w:hAnsi="Source Serif Pro"/>
          <w:lang w:val="en-IN" w:eastAsia="en-IN"/>
        </w:rPr>
      </w:pPr>
    </w:p>
    <w:p w14:paraId="7AB07AB7" w14:textId="00EEC244" w:rsidR="00796011" w:rsidRPr="001610CB" w:rsidRDefault="00796011" w:rsidP="00796011">
      <w:pPr>
        <w:shd w:val="clear" w:color="auto" w:fill="FFFFFF"/>
        <w:spacing w:after="0"/>
        <w:rPr>
          <w:rFonts w:ascii="Source Serif Pro" w:eastAsia="Times New Roman" w:hAnsi="Source Serif Pro" w:cs="Times New Roman"/>
          <w:spacing w:val="2"/>
          <w:lang w:val="en-IN" w:eastAsia="en-IN"/>
        </w:rPr>
      </w:pPr>
      <w:r w:rsidRPr="001610CB">
        <w:rPr>
          <w:rFonts w:ascii="Source Serif Pro" w:eastAsia="Times New Roman" w:hAnsi="Source Serif Pro" w:cs="Times New Roman"/>
          <w:spacing w:val="2"/>
          <w:lang w:val="en-IN" w:eastAsia="en-IN"/>
        </w:rPr>
        <w:t>The Custom Load algorithm allows administrators to create their own load balancing algorithm based on specific requirements or conditions. This can include factors such as server health, location, capacity, and more.</w:t>
      </w:r>
    </w:p>
    <w:p w14:paraId="3D18EBDF" w14:textId="77777777" w:rsidR="00796011" w:rsidRPr="001610CB" w:rsidRDefault="00796011" w:rsidP="00796011">
      <w:pPr>
        <w:shd w:val="clear" w:color="auto" w:fill="FFFFFF"/>
        <w:spacing w:after="0"/>
        <w:rPr>
          <w:rFonts w:ascii="Source Serif Pro" w:eastAsia="Times New Roman" w:hAnsi="Source Serif Pro" w:cs="Times New Roman"/>
          <w:spacing w:val="2"/>
          <w:lang w:val="en-IN" w:eastAsia="en-IN"/>
        </w:rPr>
      </w:pPr>
    </w:p>
    <w:p w14:paraId="7C762CFE"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Pros:</w:t>
      </w:r>
    </w:p>
    <w:p w14:paraId="5CA8F8C5" w14:textId="77777777" w:rsidR="00796011" w:rsidRPr="00796011" w:rsidRDefault="00796011" w:rsidP="00D22B48">
      <w:pPr>
        <w:numPr>
          <w:ilvl w:val="0"/>
          <w:numId w:val="227"/>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Highly customizable, allowing for tailored load balancing to suit specific use cases.</w:t>
      </w:r>
    </w:p>
    <w:p w14:paraId="595C7801" w14:textId="77777777" w:rsidR="00796011" w:rsidRPr="00796011" w:rsidRDefault="00796011" w:rsidP="00D22B48">
      <w:pPr>
        <w:numPr>
          <w:ilvl w:val="0"/>
          <w:numId w:val="227"/>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lastRenderedPageBreak/>
        <w:t>Can consider multiple factors, including server health, response times, and capacity.</w:t>
      </w:r>
    </w:p>
    <w:p w14:paraId="4B74A16B"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Cons:</w:t>
      </w:r>
    </w:p>
    <w:p w14:paraId="546164A8" w14:textId="77777777" w:rsidR="00796011" w:rsidRPr="00796011" w:rsidRDefault="00796011" w:rsidP="00D22B48">
      <w:pPr>
        <w:numPr>
          <w:ilvl w:val="0"/>
          <w:numId w:val="228"/>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Requires custom development and maintenance, which can be time-consuming and complex.</w:t>
      </w:r>
    </w:p>
    <w:p w14:paraId="375F5241" w14:textId="77777777" w:rsidR="00796011" w:rsidRPr="00796011" w:rsidRDefault="00796011" w:rsidP="00D22B48">
      <w:pPr>
        <w:numPr>
          <w:ilvl w:val="0"/>
          <w:numId w:val="228"/>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May require extensive testing to ensure optimal performance.</w:t>
      </w:r>
    </w:p>
    <w:p w14:paraId="438FE73A" w14:textId="77777777" w:rsidR="00796011" w:rsidRPr="001610CB" w:rsidRDefault="00796011" w:rsidP="00796011">
      <w:pPr>
        <w:shd w:val="clear" w:color="auto" w:fill="FFFFFF"/>
        <w:spacing w:after="0"/>
        <w:rPr>
          <w:rFonts w:ascii="Source Serif Pro" w:eastAsia="Times New Roman" w:hAnsi="Source Serif Pro" w:cs="Times New Roman"/>
          <w:b/>
          <w:bCs/>
          <w:spacing w:val="2"/>
          <w:lang w:val="en-IN" w:eastAsia="en-IN"/>
        </w:rPr>
      </w:pPr>
    </w:p>
    <w:p w14:paraId="5EE35D8E" w14:textId="3F629236" w:rsidR="00796011" w:rsidRPr="00796011" w:rsidRDefault="00796011" w:rsidP="00796011">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Example:</w:t>
      </w:r>
      <w:r w:rsidRPr="00796011">
        <w:rPr>
          <w:rFonts w:ascii="Source Serif Pro" w:eastAsia="Times New Roman" w:hAnsi="Source Serif Pro" w:cs="Times New Roman"/>
          <w:spacing w:val="2"/>
          <w:lang w:val="en-IN" w:eastAsia="en-IN"/>
        </w:rPr>
        <w:t xml:space="preserve"> An organization with multiple data </w:t>
      </w:r>
      <w:proofErr w:type="spellStart"/>
      <w:r w:rsidRPr="00796011">
        <w:rPr>
          <w:rFonts w:ascii="Source Serif Pro" w:eastAsia="Times New Roman" w:hAnsi="Source Serif Pro" w:cs="Times New Roman"/>
          <w:spacing w:val="2"/>
          <w:lang w:val="en-IN" w:eastAsia="en-IN"/>
        </w:rPr>
        <w:t>centers</w:t>
      </w:r>
      <w:proofErr w:type="spellEnd"/>
      <w:r w:rsidRPr="00796011">
        <w:rPr>
          <w:rFonts w:ascii="Source Serif Pro" w:eastAsia="Times New Roman" w:hAnsi="Source Serif Pro" w:cs="Times New Roman"/>
          <w:spacing w:val="2"/>
          <w:lang w:val="en-IN" w:eastAsia="en-IN"/>
        </w:rPr>
        <w:t xml:space="preserve"> around the world develops a custom load balancing algorithm that factors in server health, capacity, and geographic location. This ensures that users are directed to the nearest healthy server with sufficient capacity, optimizing user experience and resource utilization.</w:t>
      </w:r>
    </w:p>
    <w:p w14:paraId="0CAACDCB" w14:textId="77777777" w:rsidR="00796011" w:rsidRPr="00796011" w:rsidRDefault="00796011" w:rsidP="00796011">
      <w:pPr>
        <w:shd w:val="clear" w:color="auto" w:fill="FFFFFF"/>
        <w:spacing w:after="0"/>
        <w:rPr>
          <w:rFonts w:ascii="Source Serif Pro" w:eastAsia="Times New Roman" w:hAnsi="Source Serif Pro" w:cs="Times New Roman"/>
          <w:spacing w:val="2"/>
          <w:lang w:val="en-IN" w:eastAsia="en-IN"/>
        </w:rPr>
      </w:pPr>
    </w:p>
    <w:p w14:paraId="24D87A2F" w14:textId="77777777" w:rsidR="00796011" w:rsidRPr="001610CB" w:rsidRDefault="00796011" w:rsidP="000726EC">
      <w:pPr>
        <w:pStyle w:val="BodyText"/>
        <w:rPr>
          <w:rFonts w:ascii="Source Serif Pro" w:hAnsi="Source Serif Pro"/>
        </w:rPr>
      </w:pPr>
    </w:p>
    <w:p w14:paraId="74932A23" w14:textId="77777777" w:rsidR="005D24DB" w:rsidRPr="001610CB" w:rsidRDefault="00000000">
      <w:pPr>
        <w:pStyle w:val="Heading2"/>
        <w:rPr>
          <w:rFonts w:ascii="Source Serif Pro" w:hAnsi="Source Serif Pro"/>
        </w:rPr>
      </w:pPr>
      <w:bookmarkStart w:id="40" w:name="types-of-load-balancers"/>
      <w:bookmarkEnd w:id="39"/>
      <w:r w:rsidRPr="001610CB">
        <w:rPr>
          <w:rFonts w:ascii="Source Serif Pro" w:hAnsi="Source Serif Pro"/>
        </w:rPr>
        <w:t>Types of Load Balancers</w:t>
      </w:r>
    </w:p>
    <w:p w14:paraId="04D923AB" w14:textId="77777777" w:rsidR="008A4D04" w:rsidRPr="001610CB" w:rsidRDefault="008A4D04" w:rsidP="008A4D04">
      <w:pPr>
        <w:pStyle w:val="BodyText"/>
        <w:rPr>
          <w:rFonts w:ascii="Source Serif Pro" w:hAnsi="Source Serif Pro"/>
        </w:rPr>
      </w:pPr>
    </w:p>
    <w:p w14:paraId="343FC53C" w14:textId="77777777" w:rsidR="008A4D04" w:rsidRPr="001610CB" w:rsidRDefault="008A4D04" w:rsidP="008A4D04">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A load balancing type refers to the method or approach used to distribute incoming network traffic across multiple servers or resources to ensure efficient utilization, improve overall system performance, and maintain high availability and reliability. Different load balancing types are designed to meet various requirements and can be implemented using hardware, software, or cloud-based solutions.</w:t>
      </w:r>
    </w:p>
    <w:p w14:paraId="0D7E6CAF" w14:textId="77777777" w:rsidR="008A4D04" w:rsidRPr="001610CB" w:rsidRDefault="008A4D04" w:rsidP="008A4D04">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Each load balancing type has its own set of advantages and disadvantages, making it suitable for specific scenarios and use cases. Some common load balancing types include hardware load balancing, software load balancing, cloud-based load balancing, DNS load balancing, and Layer 4 and Layer 7 load balancing. By understanding the different load balancing types and their characteristics, you can select the most appropriate solution for your specific needs and infrastructure.</w:t>
      </w:r>
    </w:p>
    <w:p w14:paraId="722E11CA" w14:textId="77777777" w:rsidR="00CA086C" w:rsidRPr="001610CB" w:rsidRDefault="00CA086C" w:rsidP="008A4D04">
      <w:pPr>
        <w:pStyle w:val="NormalWeb"/>
        <w:shd w:val="clear" w:color="auto" w:fill="FFFFFF"/>
        <w:spacing w:before="0" w:beforeAutospacing="0" w:after="258" w:afterAutospacing="0"/>
        <w:rPr>
          <w:rFonts w:ascii="Source Serif Pro" w:hAnsi="Source Serif Pro"/>
          <w:spacing w:val="2"/>
        </w:rPr>
      </w:pPr>
    </w:p>
    <w:p w14:paraId="38CD96FC" w14:textId="77777777" w:rsidR="00CA086C" w:rsidRPr="001610CB" w:rsidRDefault="00CA086C" w:rsidP="00CA086C">
      <w:pPr>
        <w:pStyle w:val="Heading3"/>
        <w:rPr>
          <w:rFonts w:ascii="Source Serif Pro" w:hAnsi="Source Serif Pro"/>
        </w:rPr>
      </w:pPr>
      <w:r w:rsidRPr="001610CB">
        <w:rPr>
          <w:rFonts w:ascii="Source Serif Pro" w:hAnsi="Source Serif Pro"/>
        </w:rPr>
        <w:t>1. Hardware Load Balancing</w:t>
      </w:r>
    </w:p>
    <w:p w14:paraId="42260522"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Hardware load balancers are physical devices designed specifically for load balancing tasks. They use specialized hardware components, such as Application-Specific Integrated Circuits (ASICs) or Field-Programmable Gate Arrays (FPGAs), to efficiently distribute network traffic.</w:t>
      </w:r>
    </w:p>
    <w:p w14:paraId="479FBD0C"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56244B14" w14:textId="77777777" w:rsidR="00CA086C" w:rsidRPr="001610CB" w:rsidRDefault="00CA086C" w:rsidP="00CA086C">
      <w:pPr>
        <w:numPr>
          <w:ilvl w:val="0"/>
          <w:numId w:val="229"/>
        </w:numPr>
        <w:shd w:val="clear" w:color="auto" w:fill="FFFFFF"/>
        <w:spacing w:after="0"/>
        <w:rPr>
          <w:rFonts w:ascii="Source Serif Pro" w:hAnsi="Source Serif Pro"/>
          <w:spacing w:val="2"/>
        </w:rPr>
      </w:pPr>
      <w:r w:rsidRPr="001610CB">
        <w:rPr>
          <w:rFonts w:ascii="Source Serif Pro" w:hAnsi="Source Serif Pro"/>
          <w:spacing w:val="2"/>
        </w:rPr>
        <w:t>High performance and throughput, as they are optimized for load balancing tasks.</w:t>
      </w:r>
    </w:p>
    <w:p w14:paraId="49611050" w14:textId="77777777" w:rsidR="00CA086C" w:rsidRPr="001610CB" w:rsidRDefault="00CA086C" w:rsidP="00CA086C">
      <w:pPr>
        <w:numPr>
          <w:ilvl w:val="0"/>
          <w:numId w:val="229"/>
        </w:numPr>
        <w:shd w:val="clear" w:color="auto" w:fill="FFFFFF"/>
        <w:spacing w:after="0"/>
        <w:rPr>
          <w:rFonts w:ascii="Source Serif Pro" w:hAnsi="Source Serif Pro"/>
          <w:spacing w:val="2"/>
        </w:rPr>
      </w:pPr>
      <w:r w:rsidRPr="001610CB">
        <w:rPr>
          <w:rFonts w:ascii="Source Serif Pro" w:hAnsi="Source Serif Pro"/>
          <w:spacing w:val="2"/>
        </w:rPr>
        <w:t>Often include built-in features for network security, monitoring, and management.</w:t>
      </w:r>
    </w:p>
    <w:p w14:paraId="2BBBA2EF" w14:textId="77777777" w:rsidR="00CA086C" w:rsidRPr="001610CB" w:rsidRDefault="00CA086C" w:rsidP="00CA086C">
      <w:pPr>
        <w:numPr>
          <w:ilvl w:val="0"/>
          <w:numId w:val="229"/>
        </w:numPr>
        <w:shd w:val="clear" w:color="auto" w:fill="FFFFFF"/>
        <w:spacing w:after="0"/>
        <w:rPr>
          <w:rFonts w:ascii="Source Serif Pro" w:hAnsi="Source Serif Pro"/>
          <w:spacing w:val="2"/>
        </w:rPr>
      </w:pPr>
      <w:r w:rsidRPr="001610CB">
        <w:rPr>
          <w:rFonts w:ascii="Source Serif Pro" w:hAnsi="Source Serif Pro"/>
          <w:spacing w:val="2"/>
        </w:rPr>
        <w:lastRenderedPageBreak/>
        <w:t>Can handle large volumes of traffic and multiple protocols.</w:t>
      </w:r>
    </w:p>
    <w:p w14:paraId="58666471"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6B28370A" w14:textId="77777777" w:rsidR="00CA086C" w:rsidRPr="001610CB" w:rsidRDefault="00CA086C" w:rsidP="00CA086C">
      <w:pPr>
        <w:numPr>
          <w:ilvl w:val="0"/>
          <w:numId w:val="230"/>
        </w:numPr>
        <w:shd w:val="clear" w:color="auto" w:fill="FFFFFF"/>
        <w:spacing w:after="0"/>
        <w:rPr>
          <w:rFonts w:ascii="Source Serif Pro" w:hAnsi="Source Serif Pro"/>
          <w:spacing w:val="2"/>
        </w:rPr>
      </w:pPr>
      <w:r w:rsidRPr="001610CB">
        <w:rPr>
          <w:rFonts w:ascii="Source Serif Pro" w:hAnsi="Source Serif Pro"/>
          <w:spacing w:val="2"/>
        </w:rPr>
        <w:t>Can be expensive, especially for high-performance models.</w:t>
      </w:r>
    </w:p>
    <w:p w14:paraId="00D45B5F" w14:textId="77777777" w:rsidR="00CA086C" w:rsidRPr="001610CB" w:rsidRDefault="00CA086C" w:rsidP="00CA086C">
      <w:pPr>
        <w:numPr>
          <w:ilvl w:val="0"/>
          <w:numId w:val="230"/>
        </w:numPr>
        <w:shd w:val="clear" w:color="auto" w:fill="FFFFFF"/>
        <w:spacing w:after="0"/>
        <w:rPr>
          <w:rFonts w:ascii="Source Serif Pro" w:hAnsi="Source Serif Pro"/>
          <w:spacing w:val="2"/>
        </w:rPr>
      </w:pPr>
      <w:r w:rsidRPr="001610CB">
        <w:rPr>
          <w:rFonts w:ascii="Source Serif Pro" w:hAnsi="Source Serif Pro"/>
          <w:spacing w:val="2"/>
        </w:rPr>
        <w:t>May require specialized knowledge to configure and maintain.</w:t>
      </w:r>
    </w:p>
    <w:p w14:paraId="6DC1EBCE" w14:textId="77777777" w:rsidR="00CA086C" w:rsidRPr="001610CB" w:rsidRDefault="00CA086C" w:rsidP="00CA086C">
      <w:pPr>
        <w:numPr>
          <w:ilvl w:val="0"/>
          <w:numId w:val="230"/>
        </w:numPr>
        <w:shd w:val="clear" w:color="auto" w:fill="FFFFFF"/>
        <w:spacing w:after="0"/>
        <w:rPr>
          <w:rFonts w:ascii="Source Serif Pro" w:hAnsi="Source Serif Pro"/>
          <w:spacing w:val="2"/>
        </w:rPr>
      </w:pPr>
      <w:r w:rsidRPr="001610CB">
        <w:rPr>
          <w:rFonts w:ascii="Source Serif Pro" w:hAnsi="Source Serif Pro"/>
          <w:spacing w:val="2"/>
        </w:rPr>
        <w:t>Limited scalability, as adding capacity may require purchasing additional hardware.</w:t>
      </w:r>
    </w:p>
    <w:p w14:paraId="438022B1"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large e-commerce company uses a hardware load balancer to distribute incoming web traffic among multiple web servers, ensuring fast response times and a smooth shopping experience for customers.</w:t>
      </w:r>
    </w:p>
    <w:p w14:paraId="25BFB20D" w14:textId="77777777" w:rsidR="00CA086C" w:rsidRPr="001610CB" w:rsidRDefault="00CA086C" w:rsidP="00CA086C">
      <w:pPr>
        <w:pStyle w:val="Heading3"/>
        <w:rPr>
          <w:rFonts w:ascii="Source Serif Pro" w:hAnsi="Source Serif Pro"/>
        </w:rPr>
      </w:pPr>
      <w:r w:rsidRPr="001610CB">
        <w:rPr>
          <w:rFonts w:ascii="Source Serif Pro" w:hAnsi="Source Serif Pro"/>
        </w:rPr>
        <w:t>2. Software Load Balancing</w:t>
      </w:r>
    </w:p>
    <w:p w14:paraId="461E56B8"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Software load balancers are applications that run on general-purpose servers or virtual machines. They use software algorithms to distribute incoming traffic among multiple servers or resources.</w:t>
      </w:r>
    </w:p>
    <w:p w14:paraId="14F19AF3"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13D22868" w14:textId="77777777" w:rsidR="00CA086C" w:rsidRPr="001610CB" w:rsidRDefault="00CA086C" w:rsidP="00CA086C">
      <w:pPr>
        <w:numPr>
          <w:ilvl w:val="0"/>
          <w:numId w:val="231"/>
        </w:numPr>
        <w:shd w:val="clear" w:color="auto" w:fill="FFFFFF"/>
        <w:spacing w:after="0"/>
        <w:rPr>
          <w:rFonts w:ascii="Source Serif Pro" w:hAnsi="Source Serif Pro"/>
          <w:spacing w:val="2"/>
        </w:rPr>
      </w:pPr>
      <w:proofErr w:type="gramStart"/>
      <w:r w:rsidRPr="001610CB">
        <w:rPr>
          <w:rFonts w:ascii="Source Serif Pro" w:hAnsi="Source Serif Pro"/>
          <w:spacing w:val="2"/>
        </w:rPr>
        <w:t>Generally</w:t>
      </w:r>
      <w:proofErr w:type="gramEnd"/>
      <w:r w:rsidRPr="001610CB">
        <w:rPr>
          <w:rFonts w:ascii="Source Serif Pro" w:hAnsi="Source Serif Pro"/>
          <w:spacing w:val="2"/>
        </w:rPr>
        <w:t xml:space="preserve"> more affordable than hardware load balancers.</w:t>
      </w:r>
    </w:p>
    <w:p w14:paraId="0064E63E" w14:textId="77777777" w:rsidR="00CA086C" w:rsidRPr="001610CB" w:rsidRDefault="00CA086C" w:rsidP="00CA086C">
      <w:pPr>
        <w:numPr>
          <w:ilvl w:val="0"/>
          <w:numId w:val="231"/>
        </w:numPr>
        <w:shd w:val="clear" w:color="auto" w:fill="FFFFFF"/>
        <w:spacing w:after="0"/>
        <w:rPr>
          <w:rFonts w:ascii="Source Serif Pro" w:hAnsi="Source Serif Pro"/>
          <w:spacing w:val="2"/>
        </w:rPr>
      </w:pPr>
      <w:r w:rsidRPr="001610CB">
        <w:rPr>
          <w:rFonts w:ascii="Source Serif Pro" w:hAnsi="Source Serif Pro"/>
          <w:spacing w:val="2"/>
        </w:rPr>
        <w:t>Can be easily scaled by adding more resources or upgrading the underlying hardware.</w:t>
      </w:r>
    </w:p>
    <w:p w14:paraId="39E17E70" w14:textId="77777777" w:rsidR="00CA086C" w:rsidRPr="001610CB" w:rsidRDefault="00CA086C" w:rsidP="00CA086C">
      <w:pPr>
        <w:numPr>
          <w:ilvl w:val="0"/>
          <w:numId w:val="231"/>
        </w:numPr>
        <w:shd w:val="clear" w:color="auto" w:fill="FFFFFF"/>
        <w:spacing w:after="0"/>
        <w:rPr>
          <w:rFonts w:ascii="Source Serif Pro" w:hAnsi="Source Serif Pro"/>
          <w:spacing w:val="2"/>
        </w:rPr>
      </w:pPr>
      <w:r w:rsidRPr="001610CB">
        <w:rPr>
          <w:rFonts w:ascii="Source Serif Pro" w:hAnsi="Source Serif Pro"/>
          <w:spacing w:val="2"/>
        </w:rPr>
        <w:t>Provides flexibility, as they can be deployed on a variety of platforms and environments, including cloud-based infrastructure.</w:t>
      </w:r>
    </w:p>
    <w:p w14:paraId="1ABC6515"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487EA90D" w14:textId="77777777" w:rsidR="00CA086C" w:rsidRPr="001610CB" w:rsidRDefault="00CA086C" w:rsidP="00CA086C">
      <w:pPr>
        <w:numPr>
          <w:ilvl w:val="0"/>
          <w:numId w:val="232"/>
        </w:numPr>
        <w:shd w:val="clear" w:color="auto" w:fill="FFFFFF"/>
        <w:spacing w:after="0"/>
        <w:rPr>
          <w:rFonts w:ascii="Source Serif Pro" w:hAnsi="Source Serif Pro"/>
          <w:spacing w:val="2"/>
        </w:rPr>
      </w:pPr>
      <w:r w:rsidRPr="001610CB">
        <w:rPr>
          <w:rFonts w:ascii="Source Serif Pro" w:hAnsi="Source Serif Pro"/>
          <w:spacing w:val="2"/>
        </w:rPr>
        <w:t>May have lower performance compared to hardware load balancers, especially under heavy loads.</w:t>
      </w:r>
    </w:p>
    <w:p w14:paraId="3E282A12" w14:textId="77777777" w:rsidR="00CA086C" w:rsidRPr="001610CB" w:rsidRDefault="00CA086C" w:rsidP="00CA086C">
      <w:pPr>
        <w:numPr>
          <w:ilvl w:val="0"/>
          <w:numId w:val="232"/>
        </w:numPr>
        <w:shd w:val="clear" w:color="auto" w:fill="FFFFFF"/>
        <w:spacing w:after="0"/>
        <w:rPr>
          <w:rFonts w:ascii="Source Serif Pro" w:hAnsi="Source Serif Pro"/>
          <w:spacing w:val="2"/>
        </w:rPr>
      </w:pPr>
      <w:r w:rsidRPr="001610CB">
        <w:rPr>
          <w:rFonts w:ascii="Source Serif Pro" w:hAnsi="Source Serif Pro"/>
          <w:spacing w:val="2"/>
        </w:rPr>
        <w:t>Can consume resources on the host system, potentially affecting other applications or services.</w:t>
      </w:r>
    </w:p>
    <w:p w14:paraId="25E2BFEB" w14:textId="77777777" w:rsidR="00CA086C" w:rsidRPr="001610CB" w:rsidRDefault="00CA086C" w:rsidP="00CA086C">
      <w:pPr>
        <w:numPr>
          <w:ilvl w:val="0"/>
          <w:numId w:val="232"/>
        </w:numPr>
        <w:shd w:val="clear" w:color="auto" w:fill="FFFFFF"/>
        <w:spacing w:after="0"/>
        <w:rPr>
          <w:rFonts w:ascii="Source Serif Pro" w:hAnsi="Source Serif Pro"/>
          <w:spacing w:val="2"/>
        </w:rPr>
      </w:pPr>
      <w:r w:rsidRPr="001610CB">
        <w:rPr>
          <w:rFonts w:ascii="Source Serif Pro" w:hAnsi="Source Serif Pro"/>
          <w:spacing w:val="2"/>
        </w:rPr>
        <w:t>May require ongoing software updates and maintenance.</w:t>
      </w:r>
    </w:p>
    <w:p w14:paraId="06E969E0"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startup with a growing user base deploys a software load balancer on a cloud-based virtual machine, distributing incoming requests among multiple application servers to handle increased traffic.</w:t>
      </w:r>
    </w:p>
    <w:p w14:paraId="438F5F23" w14:textId="77777777" w:rsidR="00CA086C" w:rsidRPr="001610CB" w:rsidRDefault="00CA086C" w:rsidP="00CA086C">
      <w:pPr>
        <w:pStyle w:val="Heading3"/>
        <w:rPr>
          <w:rFonts w:ascii="Source Serif Pro" w:hAnsi="Source Serif Pro"/>
        </w:rPr>
      </w:pPr>
      <w:r w:rsidRPr="001610CB">
        <w:rPr>
          <w:rFonts w:ascii="Source Serif Pro" w:hAnsi="Source Serif Pro"/>
        </w:rPr>
        <w:t>3. Cloud-based Load Balancing</w:t>
      </w:r>
    </w:p>
    <w:p w14:paraId="6E41945C"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Cloud-based load balancers are provided as a service by cloud providers. They offer load balancing capabilities as part of their infrastructure, allowing users to easily distribute traffic among resources within the cloud environment.</w:t>
      </w:r>
    </w:p>
    <w:p w14:paraId="64E574AC"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51B9D003" w14:textId="77777777" w:rsidR="00CA086C" w:rsidRPr="001610CB" w:rsidRDefault="00CA086C" w:rsidP="00CA086C">
      <w:pPr>
        <w:numPr>
          <w:ilvl w:val="0"/>
          <w:numId w:val="233"/>
        </w:numPr>
        <w:shd w:val="clear" w:color="auto" w:fill="FFFFFF"/>
        <w:spacing w:after="0"/>
        <w:rPr>
          <w:rFonts w:ascii="Source Serif Pro" w:hAnsi="Source Serif Pro"/>
          <w:spacing w:val="2"/>
        </w:rPr>
      </w:pPr>
      <w:r w:rsidRPr="001610CB">
        <w:rPr>
          <w:rFonts w:ascii="Source Serif Pro" w:hAnsi="Source Serif Pro"/>
          <w:spacing w:val="2"/>
        </w:rPr>
        <w:t>Highly scalable, as they can easily accommodate changes in traffic and resource demands.</w:t>
      </w:r>
    </w:p>
    <w:p w14:paraId="606DE1A6" w14:textId="77777777" w:rsidR="00CA086C" w:rsidRPr="001610CB" w:rsidRDefault="00CA086C" w:rsidP="00CA086C">
      <w:pPr>
        <w:numPr>
          <w:ilvl w:val="0"/>
          <w:numId w:val="233"/>
        </w:numPr>
        <w:shd w:val="clear" w:color="auto" w:fill="FFFFFF"/>
        <w:spacing w:after="0"/>
        <w:rPr>
          <w:rFonts w:ascii="Source Serif Pro" w:hAnsi="Source Serif Pro"/>
          <w:spacing w:val="2"/>
        </w:rPr>
      </w:pPr>
      <w:r w:rsidRPr="001610CB">
        <w:rPr>
          <w:rFonts w:ascii="Source Serif Pro" w:hAnsi="Source Serif Pro"/>
          <w:spacing w:val="2"/>
        </w:rPr>
        <w:t>Simplified management, as the cloud provider takes care of maintenance, updates, and security.</w:t>
      </w:r>
    </w:p>
    <w:p w14:paraId="72767FFC" w14:textId="77777777" w:rsidR="00CA086C" w:rsidRPr="001610CB" w:rsidRDefault="00CA086C" w:rsidP="00CA086C">
      <w:pPr>
        <w:numPr>
          <w:ilvl w:val="0"/>
          <w:numId w:val="233"/>
        </w:numPr>
        <w:shd w:val="clear" w:color="auto" w:fill="FFFFFF"/>
        <w:spacing w:after="0"/>
        <w:rPr>
          <w:rFonts w:ascii="Source Serif Pro" w:hAnsi="Source Serif Pro"/>
          <w:spacing w:val="2"/>
        </w:rPr>
      </w:pPr>
      <w:r w:rsidRPr="001610CB">
        <w:rPr>
          <w:rFonts w:ascii="Source Serif Pro" w:hAnsi="Source Serif Pro"/>
          <w:spacing w:val="2"/>
        </w:rPr>
        <w:t>Can be more cost-effective, as users only pay for the resources they use.</w:t>
      </w:r>
    </w:p>
    <w:p w14:paraId="4718C8DA"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1CDE3906" w14:textId="77777777" w:rsidR="00CA086C" w:rsidRPr="001610CB" w:rsidRDefault="00CA086C" w:rsidP="00CA086C">
      <w:pPr>
        <w:numPr>
          <w:ilvl w:val="0"/>
          <w:numId w:val="234"/>
        </w:numPr>
        <w:shd w:val="clear" w:color="auto" w:fill="FFFFFF"/>
        <w:spacing w:after="0"/>
        <w:rPr>
          <w:rFonts w:ascii="Source Serif Pro" w:hAnsi="Source Serif Pro"/>
          <w:spacing w:val="2"/>
        </w:rPr>
      </w:pPr>
      <w:r w:rsidRPr="001610CB">
        <w:rPr>
          <w:rFonts w:ascii="Source Serif Pro" w:hAnsi="Source Serif Pro"/>
          <w:spacing w:val="2"/>
        </w:rPr>
        <w:t>Reliance on the cloud provider for performance, reliability, and security.</w:t>
      </w:r>
    </w:p>
    <w:p w14:paraId="143E6F41" w14:textId="77777777" w:rsidR="00CA086C" w:rsidRPr="001610CB" w:rsidRDefault="00CA086C" w:rsidP="00CA086C">
      <w:pPr>
        <w:numPr>
          <w:ilvl w:val="0"/>
          <w:numId w:val="234"/>
        </w:numPr>
        <w:shd w:val="clear" w:color="auto" w:fill="FFFFFF"/>
        <w:spacing w:after="0"/>
        <w:rPr>
          <w:rFonts w:ascii="Source Serif Pro" w:hAnsi="Source Serif Pro"/>
          <w:spacing w:val="2"/>
        </w:rPr>
      </w:pPr>
      <w:r w:rsidRPr="001610CB">
        <w:rPr>
          <w:rFonts w:ascii="Source Serif Pro" w:hAnsi="Source Serif Pro"/>
          <w:spacing w:val="2"/>
        </w:rPr>
        <w:lastRenderedPageBreak/>
        <w:t>May have less control over configuration and customization compared to self-managed solutions.</w:t>
      </w:r>
    </w:p>
    <w:p w14:paraId="3A3EBC72" w14:textId="77777777" w:rsidR="00CA086C" w:rsidRPr="001610CB" w:rsidRDefault="00CA086C" w:rsidP="00CA086C">
      <w:pPr>
        <w:numPr>
          <w:ilvl w:val="0"/>
          <w:numId w:val="234"/>
        </w:numPr>
        <w:shd w:val="clear" w:color="auto" w:fill="FFFFFF"/>
        <w:spacing w:after="0"/>
        <w:rPr>
          <w:rFonts w:ascii="Source Serif Pro" w:hAnsi="Source Serif Pro"/>
          <w:spacing w:val="2"/>
        </w:rPr>
      </w:pPr>
      <w:r w:rsidRPr="001610CB">
        <w:rPr>
          <w:rFonts w:ascii="Source Serif Pro" w:hAnsi="Source Serif Pro"/>
          <w:spacing w:val="2"/>
        </w:rPr>
        <w:t>Potential vendor lock-in, as switching to another cloud provider or platform may require significant changes.</w:t>
      </w:r>
    </w:p>
    <w:p w14:paraId="13D04539"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mobile app developer uses a cloud-based load balancer provided by their cloud provider to distribute incoming API requests among multiple backend servers, ensuring smooth app performance and quick response times.</w:t>
      </w:r>
    </w:p>
    <w:p w14:paraId="37FC4D16" w14:textId="77777777" w:rsidR="00CA086C" w:rsidRPr="001610CB" w:rsidRDefault="00CA086C" w:rsidP="00CA086C">
      <w:pPr>
        <w:pStyle w:val="Heading3"/>
        <w:rPr>
          <w:rFonts w:ascii="Source Serif Pro" w:hAnsi="Source Serif Pro"/>
        </w:rPr>
      </w:pPr>
      <w:r w:rsidRPr="001610CB">
        <w:rPr>
          <w:rFonts w:ascii="Source Serif Pro" w:hAnsi="Source Serif Pro"/>
        </w:rPr>
        <w:t>4. DNS Load Balancing</w:t>
      </w:r>
    </w:p>
    <w:p w14:paraId="6526135E"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DNS (Domain Name System) load balancing relies on the DNS infrastructure to distribute incoming traffic among multiple servers or resources. It works by resolving a domain name to multiple IP addresses, effectively directing clients to different servers based on various policies.</w:t>
      </w:r>
    </w:p>
    <w:p w14:paraId="645FE45D" w14:textId="39A16D0F"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noProof/>
        </w:rPr>
        <w:drawing>
          <wp:inline distT="0" distB="0" distL="0" distR="0" wp14:anchorId="00E19EA9" wp14:editId="6A907470">
            <wp:extent cx="5334000" cy="2836097"/>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https://blogger.googleusercontent.com/img/a/AVvXsEhSW1rqUnWPH-PNWyhUIYJZWxuVxLZZC8hKURiSaG7fa84aqE5N5SkQTMMV1EPh30SmHw-mE5tpEs61UqX9nTAdWfxcFJXclwC4_3dF-iFUl8TiEyZLaaxC9SOTFD0NNRqYRqyvxpD0t2Jwm3jx63Us8eiHS6oCGHGc-48kG-uZMld59K2P0nNnwCamcqI_"/>
                    <pic:cNvPicPr>
                      <a:picLocks noChangeAspect="1" noChangeArrowheads="1"/>
                    </pic:cNvPicPr>
                  </pic:nvPicPr>
                  <pic:blipFill>
                    <a:blip r:embed="rId45"/>
                    <a:stretch>
                      <a:fillRect/>
                    </a:stretch>
                  </pic:blipFill>
                  <pic:spPr bwMode="auto">
                    <a:xfrm>
                      <a:off x="0" y="0"/>
                      <a:ext cx="5334000" cy="2836097"/>
                    </a:xfrm>
                    <a:prstGeom prst="rect">
                      <a:avLst/>
                    </a:prstGeom>
                    <a:noFill/>
                    <a:ln w="9525">
                      <a:noFill/>
                      <a:headEnd/>
                      <a:tailEnd/>
                    </a:ln>
                  </pic:spPr>
                </pic:pic>
              </a:graphicData>
            </a:graphic>
          </wp:inline>
        </w:drawing>
      </w:r>
    </w:p>
    <w:p w14:paraId="00C1D6D7"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275BB9D8" w14:textId="77777777" w:rsidR="00CA086C" w:rsidRPr="001610CB" w:rsidRDefault="00CA086C" w:rsidP="00CA086C">
      <w:pPr>
        <w:numPr>
          <w:ilvl w:val="0"/>
          <w:numId w:val="235"/>
        </w:numPr>
        <w:shd w:val="clear" w:color="auto" w:fill="FFFFFF"/>
        <w:spacing w:after="0"/>
        <w:rPr>
          <w:rFonts w:ascii="Source Serif Pro" w:hAnsi="Source Serif Pro"/>
          <w:spacing w:val="2"/>
        </w:rPr>
      </w:pPr>
      <w:r w:rsidRPr="001610CB">
        <w:rPr>
          <w:rFonts w:ascii="Source Serif Pro" w:hAnsi="Source Serif Pro"/>
          <w:spacing w:val="2"/>
        </w:rPr>
        <w:t>Relatively simple to implement, as it doesn't require specialized hardware or software.</w:t>
      </w:r>
    </w:p>
    <w:p w14:paraId="04F54EBE" w14:textId="77777777" w:rsidR="00CA086C" w:rsidRPr="001610CB" w:rsidRDefault="00CA086C" w:rsidP="00CA086C">
      <w:pPr>
        <w:numPr>
          <w:ilvl w:val="0"/>
          <w:numId w:val="235"/>
        </w:numPr>
        <w:shd w:val="clear" w:color="auto" w:fill="FFFFFF"/>
        <w:spacing w:after="0"/>
        <w:rPr>
          <w:rFonts w:ascii="Source Serif Pro" w:hAnsi="Source Serif Pro"/>
          <w:spacing w:val="2"/>
        </w:rPr>
      </w:pPr>
      <w:r w:rsidRPr="001610CB">
        <w:rPr>
          <w:rFonts w:ascii="Source Serif Pro" w:hAnsi="Source Serif Pro"/>
          <w:spacing w:val="2"/>
        </w:rPr>
        <w:t>Provides basic load balancing and failover capabilities.</w:t>
      </w:r>
    </w:p>
    <w:p w14:paraId="51DA81A3" w14:textId="77777777" w:rsidR="00CA086C" w:rsidRPr="001610CB" w:rsidRDefault="00CA086C" w:rsidP="00CA086C">
      <w:pPr>
        <w:numPr>
          <w:ilvl w:val="0"/>
          <w:numId w:val="235"/>
        </w:numPr>
        <w:shd w:val="clear" w:color="auto" w:fill="FFFFFF"/>
        <w:spacing w:after="0"/>
        <w:rPr>
          <w:rFonts w:ascii="Source Serif Pro" w:hAnsi="Source Serif Pro"/>
          <w:spacing w:val="2"/>
        </w:rPr>
      </w:pPr>
      <w:r w:rsidRPr="001610CB">
        <w:rPr>
          <w:rFonts w:ascii="Source Serif Pro" w:hAnsi="Source Serif Pro"/>
          <w:spacing w:val="2"/>
        </w:rPr>
        <w:t>Can distribute traffic across geographically distributed servers, improving performance for users in different regions.</w:t>
      </w:r>
    </w:p>
    <w:p w14:paraId="46AC2BA9"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5613C1AB" w14:textId="77777777" w:rsidR="00CA086C" w:rsidRPr="001610CB" w:rsidRDefault="00CA086C" w:rsidP="00CA086C">
      <w:pPr>
        <w:numPr>
          <w:ilvl w:val="0"/>
          <w:numId w:val="236"/>
        </w:numPr>
        <w:shd w:val="clear" w:color="auto" w:fill="FFFFFF"/>
        <w:spacing w:after="0"/>
        <w:rPr>
          <w:rFonts w:ascii="Source Serif Pro" w:hAnsi="Source Serif Pro"/>
          <w:spacing w:val="2"/>
        </w:rPr>
      </w:pPr>
      <w:r w:rsidRPr="001610CB">
        <w:rPr>
          <w:rFonts w:ascii="Source Serif Pro" w:hAnsi="Source Serif Pro"/>
          <w:spacing w:val="2"/>
        </w:rPr>
        <w:t>Limited to DNS resolution time, which can be slow to update when compared to other load balancing techniques.</w:t>
      </w:r>
    </w:p>
    <w:p w14:paraId="4EF99DB4" w14:textId="77777777" w:rsidR="00CA086C" w:rsidRPr="001610CB" w:rsidRDefault="00CA086C" w:rsidP="00CA086C">
      <w:pPr>
        <w:numPr>
          <w:ilvl w:val="0"/>
          <w:numId w:val="236"/>
        </w:numPr>
        <w:shd w:val="clear" w:color="auto" w:fill="FFFFFF"/>
        <w:spacing w:after="0"/>
        <w:rPr>
          <w:rFonts w:ascii="Source Serif Pro" w:hAnsi="Source Serif Pro"/>
          <w:spacing w:val="2"/>
        </w:rPr>
      </w:pPr>
      <w:r w:rsidRPr="001610CB">
        <w:rPr>
          <w:rFonts w:ascii="Source Serif Pro" w:hAnsi="Source Serif Pro"/>
          <w:spacing w:val="2"/>
        </w:rPr>
        <w:t>No consideration for server health, response time, or resource utilization.</w:t>
      </w:r>
    </w:p>
    <w:p w14:paraId="5923E166" w14:textId="77777777" w:rsidR="00CA086C" w:rsidRPr="001610CB" w:rsidRDefault="00CA086C" w:rsidP="00CA086C">
      <w:pPr>
        <w:numPr>
          <w:ilvl w:val="0"/>
          <w:numId w:val="236"/>
        </w:numPr>
        <w:shd w:val="clear" w:color="auto" w:fill="FFFFFF"/>
        <w:spacing w:after="0"/>
        <w:rPr>
          <w:rFonts w:ascii="Source Serif Pro" w:hAnsi="Source Serif Pro"/>
          <w:spacing w:val="2"/>
        </w:rPr>
      </w:pPr>
      <w:r w:rsidRPr="001610CB">
        <w:rPr>
          <w:rFonts w:ascii="Source Serif Pro" w:hAnsi="Source Serif Pro"/>
          <w:spacing w:val="2"/>
        </w:rPr>
        <w:t>May not be suitable for applications requiring session persistence or fine-grained load distribution.</w:t>
      </w:r>
    </w:p>
    <w:p w14:paraId="508AEC2E"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lastRenderedPageBreak/>
        <w:t>Example:</w:t>
      </w:r>
      <w:r w:rsidRPr="001610CB">
        <w:rPr>
          <w:rFonts w:ascii="Source Serif Pro" w:hAnsi="Source Serif Pro"/>
          <w:spacing w:val="2"/>
        </w:rPr>
        <w:t> A content delivery network (CDN) uses DNS load balancing to direct users to the closest edge server based on their geographical location, ensuring faster content delivery and reduced latency.</w:t>
      </w:r>
    </w:p>
    <w:p w14:paraId="7C9390A7" w14:textId="77777777" w:rsidR="00CA086C" w:rsidRPr="001610CB" w:rsidRDefault="00CA086C" w:rsidP="00CA086C">
      <w:pPr>
        <w:pStyle w:val="Heading3"/>
        <w:rPr>
          <w:rFonts w:ascii="Source Serif Pro" w:hAnsi="Source Serif Pro"/>
        </w:rPr>
      </w:pPr>
      <w:r w:rsidRPr="001610CB">
        <w:rPr>
          <w:rFonts w:ascii="Source Serif Pro" w:hAnsi="Source Serif Pro"/>
        </w:rPr>
        <w:t>5. Global Server Load Balancing (GSLB)</w:t>
      </w:r>
    </w:p>
    <w:p w14:paraId="44213EBE"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 xml:space="preserve">Global Server Load Balancing (GSLB) is a technique used to distribute traffic across geographically dispersed data </w:t>
      </w:r>
      <w:proofErr w:type="spellStart"/>
      <w:r w:rsidRPr="001610CB">
        <w:rPr>
          <w:rFonts w:ascii="Source Serif Pro" w:hAnsi="Source Serif Pro"/>
          <w:spacing w:val="2"/>
        </w:rPr>
        <w:t>centers</w:t>
      </w:r>
      <w:proofErr w:type="spellEnd"/>
      <w:r w:rsidRPr="001610CB">
        <w:rPr>
          <w:rFonts w:ascii="Source Serif Pro" w:hAnsi="Source Serif Pro"/>
          <w:spacing w:val="2"/>
        </w:rPr>
        <w:t>. It combines DNS load balancing with health checks and other advanced features to provide a more intelligent and efficient traffic distribution method.</w:t>
      </w:r>
    </w:p>
    <w:p w14:paraId="46BDA7E5" w14:textId="1DE5234F"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noProof/>
        </w:rPr>
        <w:drawing>
          <wp:inline distT="0" distB="0" distL="0" distR="0" wp14:anchorId="7A8843B8" wp14:editId="589AE89F">
            <wp:extent cx="5334000" cy="28906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https://blogger.googleusercontent.com/img/a/AVvXsEg3bQCtkARw-Xq8zRDJdRin5UOCr7DV7QAJvy2PXerGue-8j0p0Fkhh0fOyDL6IHRBhHxZkK2DeZTOL0gQ71CorOXwFYjyLuQJkJO1_6XcVRYFdp9kqf4sUTOwtGFGAUDZu_-lzuupy4H5iDBT_IPSZARTiriDkWjwZBzYkqM3B-U1Bm7uczN_29mx5dFXb"/>
                    <pic:cNvPicPr>
                      <a:picLocks noChangeAspect="1" noChangeArrowheads="1"/>
                    </pic:cNvPicPr>
                  </pic:nvPicPr>
                  <pic:blipFill>
                    <a:blip r:embed="rId46"/>
                    <a:stretch>
                      <a:fillRect/>
                    </a:stretch>
                  </pic:blipFill>
                  <pic:spPr bwMode="auto">
                    <a:xfrm>
                      <a:off x="0" y="0"/>
                      <a:ext cx="5334000" cy="2890600"/>
                    </a:xfrm>
                    <a:prstGeom prst="rect">
                      <a:avLst/>
                    </a:prstGeom>
                    <a:noFill/>
                    <a:ln w="9525">
                      <a:noFill/>
                      <a:headEnd/>
                      <a:tailEnd/>
                    </a:ln>
                  </pic:spPr>
                </pic:pic>
              </a:graphicData>
            </a:graphic>
          </wp:inline>
        </w:drawing>
      </w:r>
    </w:p>
    <w:p w14:paraId="4A70E467"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67F7140A" w14:textId="77777777" w:rsidR="00CA086C" w:rsidRPr="001610CB" w:rsidRDefault="00CA086C" w:rsidP="00CA086C">
      <w:pPr>
        <w:numPr>
          <w:ilvl w:val="0"/>
          <w:numId w:val="237"/>
        </w:numPr>
        <w:shd w:val="clear" w:color="auto" w:fill="FFFFFF"/>
        <w:spacing w:after="0"/>
        <w:rPr>
          <w:rFonts w:ascii="Source Serif Pro" w:hAnsi="Source Serif Pro"/>
          <w:spacing w:val="2"/>
        </w:rPr>
      </w:pPr>
      <w:r w:rsidRPr="001610CB">
        <w:rPr>
          <w:rFonts w:ascii="Source Serif Pro" w:hAnsi="Source Serif Pro"/>
          <w:spacing w:val="2"/>
        </w:rPr>
        <w:t>Provides load balancing and failover capabilities across multiple data centers or geographic locations.</w:t>
      </w:r>
    </w:p>
    <w:p w14:paraId="0CC8AE8F" w14:textId="77777777" w:rsidR="00CA086C" w:rsidRPr="001610CB" w:rsidRDefault="00CA086C" w:rsidP="00CA086C">
      <w:pPr>
        <w:numPr>
          <w:ilvl w:val="0"/>
          <w:numId w:val="237"/>
        </w:numPr>
        <w:shd w:val="clear" w:color="auto" w:fill="FFFFFF"/>
        <w:spacing w:after="0"/>
        <w:rPr>
          <w:rFonts w:ascii="Source Serif Pro" w:hAnsi="Source Serif Pro"/>
          <w:spacing w:val="2"/>
        </w:rPr>
      </w:pPr>
      <w:r w:rsidRPr="001610CB">
        <w:rPr>
          <w:rFonts w:ascii="Source Serif Pro" w:hAnsi="Source Serif Pro"/>
          <w:spacing w:val="2"/>
        </w:rPr>
        <w:t>Can improve performance and reduce latency for users by directing them to the closest or best-performing data center.</w:t>
      </w:r>
    </w:p>
    <w:p w14:paraId="09DD5F25" w14:textId="77777777" w:rsidR="00CA086C" w:rsidRPr="001610CB" w:rsidRDefault="00CA086C" w:rsidP="00CA086C">
      <w:pPr>
        <w:numPr>
          <w:ilvl w:val="0"/>
          <w:numId w:val="237"/>
        </w:numPr>
        <w:shd w:val="clear" w:color="auto" w:fill="FFFFFF"/>
        <w:spacing w:after="0"/>
        <w:rPr>
          <w:rFonts w:ascii="Source Serif Pro" w:hAnsi="Source Serif Pro"/>
          <w:spacing w:val="2"/>
        </w:rPr>
      </w:pPr>
      <w:r w:rsidRPr="001610CB">
        <w:rPr>
          <w:rFonts w:ascii="Source Serif Pro" w:hAnsi="Source Serif Pro"/>
          <w:spacing w:val="2"/>
        </w:rPr>
        <w:t>Supports advanced features, such as server health checks, session persistence, and custom routing policies.</w:t>
      </w:r>
    </w:p>
    <w:p w14:paraId="0C97D4F4"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37D14532" w14:textId="77777777" w:rsidR="00CA086C" w:rsidRPr="001610CB" w:rsidRDefault="00CA086C" w:rsidP="00CA086C">
      <w:pPr>
        <w:numPr>
          <w:ilvl w:val="0"/>
          <w:numId w:val="238"/>
        </w:numPr>
        <w:shd w:val="clear" w:color="auto" w:fill="FFFFFF"/>
        <w:spacing w:after="0"/>
        <w:rPr>
          <w:rFonts w:ascii="Source Serif Pro" w:hAnsi="Source Serif Pro"/>
          <w:spacing w:val="2"/>
        </w:rPr>
      </w:pPr>
      <w:r w:rsidRPr="001610CB">
        <w:rPr>
          <w:rFonts w:ascii="Source Serif Pro" w:hAnsi="Source Serif Pro"/>
          <w:spacing w:val="2"/>
        </w:rPr>
        <w:t>Can be more complex to set up and manage than other load balancing techniques.</w:t>
      </w:r>
    </w:p>
    <w:p w14:paraId="72585D9C" w14:textId="77777777" w:rsidR="00CA086C" w:rsidRPr="001610CB" w:rsidRDefault="00CA086C" w:rsidP="00CA086C">
      <w:pPr>
        <w:numPr>
          <w:ilvl w:val="0"/>
          <w:numId w:val="238"/>
        </w:numPr>
        <w:shd w:val="clear" w:color="auto" w:fill="FFFFFF"/>
        <w:spacing w:after="0"/>
        <w:rPr>
          <w:rFonts w:ascii="Source Serif Pro" w:hAnsi="Source Serif Pro"/>
          <w:spacing w:val="2"/>
        </w:rPr>
      </w:pPr>
      <w:r w:rsidRPr="001610CB">
        <w:rPr>
          <w:rFonts w:ascii="Source Serif Pro" w:hAnsi="Source Serif Pro"/>
          <w:spacing w:val="2"/>
        </w:rPr>
        <w:t>May require specialized hardware or software, increasing costs.</w:t>
      </w:r>
    </w:p>
    <w:p w14:paraId="430C30B1" w14:textId="77777777" w:rsidR="00CA086C" w:rsidRPr="001610CB" w:rsidRDefault="00CA086C" w:rsidP="00CA086C">
      <w:pPr>
        <w:numPr>
          <w:ilvl w:val="0"/>
          <w:numId w:val="238"/>
        </w:numPr>
        <w:shd w:val="clear" w:color="auto" w:fill="FFFFFF"/>
        <w:spacing w:after="0"/>
        <w:rPr>
          <w:rFonts w:ascii="Source Serif Pro" w:hAnsi="Source Serif Pro"/>
          <w:spacing w:val="2"/>
        </w:rPr>
      </w:pPr>
      <w:r w:rsidRPr="001610CB">
        <w:rPr>
          <w:rFonts w:ascii="Source Serif Pro" w:hAnsi="Source Serif Pro"/>
          <w:spacing w:val="2"/>
        </w:rPr>
        <w:t>Can be subject to the limitations of DNS, such as slow updates and caching issues.</w:t>
      </w:r>
    </w:p>
    <w:p w14:paraId="45B4DC6E"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xml:space="preserve"> A multinational corporation uses GSLB to distribute incoming requests for its web applications among several data </w:t>
      </w:r>
      <w:proofErr w:type="spellStart"/>
      <w:r w:rsidRPr="001610CB">
        <w:rPr>
          <w:rFonts w:ascii="Source Serif Pro" w:hAnsi="Source Serif Pro"/>
          <w:spacing w:val="2"/>
        </w:rPr>
        <w:t>centers</w:t>
      </w:r>
      <w:proofErr w:type="spellEnd"/>
      <w:r w:rsidRPr="001610CB">
        <w:rPr>
          <w:rFonts w:ascii="Source Serif Pro" w:hAnsi="Source Serif Pro"/>
          <w:spacing w:val="2"/>
        </w:rPr>
        <w:t xml:space="preserve"> around the world, ensuring high availability and optimal performance for users in different regions.</w:t>
      </w:r>
    </w:p>
    <w:p w14:paraId="4679318A" w14:textId="77777777" w:rsidR="00CA086C" w:rsidRPr="001610CB" w:rsidRDefault="00CA086C" w:rsidP="00CA086C">
      <w:pPr>
        <w:pStyle w:val="Heading3"/>
        <w:rPr>
          <w:rFonts w:ascii="Source Serif Pro" w:hAnsi="Source Serif Pro"/>
        </w:rPr>
      </w:pPr>
      <w:r w:rsidRPr="001610CB">
        <w:rPr>
          <w:rFonts w:ascii="Source Serif Pro" w:hAnsi="Source Serif Pro"/>
        </w:rPr>
        <w:lastRenderedPageBreak/>
        <w:t>6. Hybrid Load Balancing</w:t>
      </w:r>
    </w:p>
    <w:p w14:paraId="326E6336"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Hybrid load balancing combines the features and capabilities of multiple load balancing techniques to achieve the best possible performance, scalability, and reliability. It typically involves a mix of hardware, software, and cloud-based solutions to provide the most effective and flexible load balancing strategy for a given scenario.</w:t>
      </w:r>
    </w:p>
    <w:p w14:paraId="4FE0CD8E"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7E3AB09A" w14:textId="77777777" w:rsidR="00CA086C" w:rsidRPr="001610CB" w:rsidRDefault="00CA086C" w:rsidP="00CA086C">
      <w:pPr>
        <w:numPr>
          <w:ilvl w:val="0"/>
          <w:numId w:val="239"/>
        </w:numPr>
        <w:shd w:val="clear" w:color="auto" w:fill="FFFFFF"/>
        <w:spacing w:after="0"/>
        <w:rPr>
          <w:rFonts w:ascii="Source Serif Pro" w:hAnsi="Source Serif Pro"/>
          <w:spacing w:val="2"/>
        </w:rPr>
      </w:pPr>
      <w:r w:rsidRPr="001610CB">
        <w:rPr>
          <w:rFonts w:ascii="Source Serif Pro" w:hAnsi="Source Serif Pro"/>
          <w:spacing w:val="2"/>
        </w:rPr>
        <w:t>Offers a high degree of flexibility, as it can be tailored to specific requirements and infrastructure.</w:t>
      </w:r>
    </w:p>
    <w:p w14:paraId="2C95F2FE" w14:textId="77777777" w:rsidR="00CA086C" w:rsidRPr="001610CB" w:rsidRDefault="00CA086C" w:rsidP="00CA086C">
      <w:pPr>
        <w:numPr>
          <w:ilvl w:val="0"/>
          <w:numId w:val="239"/>
        </w:numPr>
        <w:shd w:val="clear" w:color="auto" w:fill="FFFFFF"/>
        <w:spacing w:after="0"/>
        <w:rPr>
          <w:rFonts w:ascii="Source Serif Pro" w:hAnsi="Source Serif Pro"/>
          <w:spacing w:val="2"/>
        </w:rPr>
      </w:pPr>
      <w:r w:rsidRPr="001610CB">
        <w:rPr>
          <w:rFonts w:ascii="Source Serif Pro" w:hAnsi="Source Serif Pro"/>
          <w:spacing w:val="2"/>
        </w:rPr>
        <w:t>Can provide the best combination of performance, scalability, and reliability by leveraging the strengths of different load balancing techniques.</w:t>
      </w:r>
    </w:p>
    <w:p w14:paraId="0F97B53F" w14:textId="77777777" w:rsidR="00CA086C" w:rsidRPr="001610CB" w:rsidRDefault="00CA086C" w:rsidP="00CA086C">
      <w:pPr>
        <w:numPr>
          <w:ilvl w:val="0"/>
          <w:numId w:val="239"/>
        </w:numPr>
        <w:shd w:val="clear" w:color="auto" w:fill="FFFFFF"/>
        <w:spacing w:after="0"/>
        <w:rPr>
          <w:rFonts w:ascii="Source Serif Pro" w:hAnsi="Source Serif Pro"/>
          <w:spacing w:val="2"/>
        </w:rPr>
      </w:pPr>
      <w:r w:rsidRPr="001610CB">
        <w:rPr>
          <w:rFonts w:ascii="Source Serif Pro" w:hAnsi="Source Serif Pro"/>
          <w:spacing w:val="2"/>
        </w:rPr>
        <w:t>Allows organizations to adapt and evolve their load balancing strategy as their needs change over time.</w:t>
      </w:r>
    </w:p>
    <w:p w14:paraId="4A10E37D"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04F415B2" w14:textId="77777777" w:rsidR="00CA086C" w:rsidRPr="001610CB" w:rsidRDefault="00CA086C" w:rsidP="00CA086C">
      <w:pPr>
        <w:numPr>
          <w:ilvl w:val="0"/>
          <w:numId w:val="240"/>
        </w:numPr>
        <w:shd w:val="clear" w:color="auto" w:fill="FFFFFF"/>
        <w:spacing w:after="0"/>
        <w:rPr>
          <w:rFonts w:ascii="Source Serif Pro" w:hAnsi="Source Serif Pro"/>
          <w:spacing w:val="2"/>
        </w:rPr>
      </w:pPr>
      <w:r w:rsidRPr="001610CB">
        <w:rPr>
          <w:rFonts w:ascii="Source Serif Pro" w:hAnsi="Source Serif Pro"/>
          <w:spacing w:val="2"/>
        </w:rPr>
        <w:t>Can be more complex to set up, configure, and manage than single-technique solutions.</w:t>
      </w:r>
    </w:p>
    <w:p w14:paraId="22F0F4A1" w14:textId="77777777" w:rsidR="00CA086C" w:rsidRPr="001610CB" w:rsidRDefault="00CA086C" w:rsidP="00CA086C">
      <w:pPr>
        <w:numPr>
          <w:ilvl w:val="0"/>
          <w:numId w:val="240"/>
        </w:numPr>
        <w:shd w:val="clear" w:color="auto" w:fill="FFFFFF"/>
        <w:spacing w:after="0"/>
        <w:rPr>
          <w:rFonts w:ascii="Source Serif Pro" w:hAnsi="Source Serif Pro"/>
          <w:spacing w:val="2"/>
        </w:rPr>
      </w:pPr>
      <w:r w:rsidRPr="001610CB">
        <w:rPr>
          <w:rFonts w:ascii="Source Serif Pro" w:hAnsi="Source Serif Pro"/>
          <w:spacing w:val="2"/>
        </w:rPr>
        <w:t>May require a higher level of expertise and understanding of multiple load balancing techniques.</w:t>
      </w:r>
    </w:p>
    <w:p w14:paraId="10E5895A" w14:textId="77777777" w:rsidR="00CA086C" w:rsidRPr="001610CB" w:rsidRDefault="00CA086C" w:rsidP="00CA086C">
      <w:pPr>
        <w:numPr>
          <w:ilvl w:val="0"/>
          <w:numId w:val="240"/>
        </w:numPr>
        <w:shd w:val="clear" w:color="auto" w:fill="FFFFFF"/>
        <w:spacing w:after="0"/>
        <w:rPr>
          <w:rFonts w:ascii="Source Serif Pro" w:hAnsi="Source Serif Pro"/>
          <w:spacing w:val="2"/>
        </w:rPr>
      </w:pPr>
      <w:r w:rsidRPr="001610CB">
        <w:rPr>
          <w:rFonts w:ascii="Source Serif Pro" w:hAnsi="Source Serif Pro"/>
          <w:spacing w:val="2"/>
        </w:rPr>
        <w:t>Potentially higher costs, as it may involve a combination of hardware, software, and cloud-based services.</w:t>
      </w:r>
    </w:p>
    <w:p w14:paraId="50D2F266"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xml:space="preserve"> A large-scale online streaming platform uses a hybrid load balancing strategy, combining hardware load balancers in their data </w:t>
      </w:r>
      <w:proofErr w:type="spellStart"/>
      <w:r w:rsidRPr="001610CB">
        <w:rPr>
          <w:rFonts w:ascii="Source Serif Pro" w:hAnsi="Source Serif Pro"/>
          <w:spacing w:val="2"/>
        </w:rPr>
        <w:t>centers</w:t>
      </w:r>
      <w:proofErr w:type="spellEnd"/>
      <w:r w:rsidRPr="001610CB">
        <w:rPr>
          <w:rFonts w:ascii="Source Serif Pro" w:hAnsi="Source Serif Pro"/>
          <w:spacing w:val="2"/>
        </w:rPr>
        <w:t xml:space="preserve"> for high-performance traffic distribution, cloud-based load balancers for scalable content delivery, and DNS load balancing for global traffic management. This approach ensures optimal performance, scalability, and reliability for their millions of users worldwide.</w:t>
      </w:r>
    </w:p>
    <w:p w14:paraId="47AA0F71" w14:textId="77777777" w:rsidR="00CA086C" w:rsidRPr="001610CB" w:rsidRDefault="00CA086C" w:rsidP="00CA086C">
      <w:pPr>
        <w:pStyle w:val="Heading3"/>
        <w:rPr>
          <w:rFonts w:ascii="Source Serif Pro" w:hAnsi="Source Serif Pro"/>
        </w:rPr>
      </w:pPr>
      <w:r w:rsidRPr="001610CB">
        <w:rPr>
          <w:rFonts w:ascii="Source Serif Pro" w:hAnsi="Source Serif Pro"/>
        </w:rPr>
        <w:t>7. Layer 4 Load Balancing</w:t>
      </w:r>
    </w:p>
    <w:p w14:paraId="621F3A77"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Layer 4 load balancing, also known as transport layer load balancing, operates at the transport layer of the OSI model (the fourth layer). It distributes incoming traffic based on information from the TCP or UDP header, such as source and destination IP addresses and port numbers.</w:t>
      </w:r>
    </w:p>
    <w:p w14:paraId="6312CDF5"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63740AF7" w14:textId="77777777" w:rsidR="00CA086C" w:rsidRPr="001610CB" w:rsidRDefault="00CA086C" w:rsidP="00CA086C">
      <w:pPr>
        <w:numPr>
          <w:ilvl w:val="0"/>
          <w:numId w:val="241"/>
        </w:numPr>
        <w:shd w:val="clear" w:color="auto" w:fill="FFFFFF"/>
        <w:spacing w:after="0"/>
        <w:rPr>
          <w:rFonts w:ascii="Source Serif Pro" w:hAnsi="Source Serif Pro"/>
          <w:spacing w:val="2"/>
        </w:rPr>
      </w:pPr>
      <w:r w:rsidRPr="001610CB">
        <w:rPr>
          <w:rFonts w:ascii="Source Serif Pro" w:hAnsi="Source Serif Pro"/>
          <w:spacing w:val="2"/>
        </w:rPr>
        <w:t>Fast and efficient, as it makes decisions based on limited information from the transport layer.</w:t>
      </w:r>
    </w:p>
    <w:p w14:paraId="75D59333" w14:textId="77777777" w:rsidR="00CA086C" w:rsidRPr="001610CB" w:rsidRDefault="00CA086C" w:rsidP="00CA086C">
      <w:pPr>
        <w:numPr>
          <w:ilvl w:val="0"/>
          <w:numId w:val="241"/>
        </w:numPr>
        <w:shd w:val="clear" w:color="auto" w:fill="FFFFFF"/>
        <w:spacing w:after="0"/>
        <w:rPr>
          <w:rFonts w:ascii="Source Serif Pro" w:hAnsi="Source Serif Pro"/>
          <w:spacing w:val="2"/>
        </w:rPr>
      </w:pPr>
      <w:r w:rsidRPr="001610CB">
        <w:rPr>
          <w:rFonts w:ascii="Source Serif Pro" w:hAnsi="Source Serif Pro"/>
          <w:spacing w:val="2"/>
        </w:rPr>
        <w:t>Can handle a wide variety of protocols and traffic types.</w:t>
      </w:r>
    </w:p>
    <w:p w14:paraId="1D7CF3D4" w14:textId="77777777" w:rsidR="00CA086C" w:rsidRPr="001610CB" w:rsidRDefault="00CA086C" w:rsidP="00CA086C">
      <w:pPr>
        <w:numPr>
          <w:ilvl w:val="0"/>
          <w:numId w:val="241"/>
        </w:numPr>
        <w:shd w:val="clear" w:color="auto" w:fill="FFFFFF"/>
        <w:spacing w:after="0"/>
        <w:rPr>
          <w:rFonts w:ascii="Source Serif Pro" w:hAnsi="Source Serif Pro"/>
          <w:spacing w:val="2"/>
        </w:rPr>
      </w:pPr>
      <w:r w:rsidRPr="001610CB">
        <w:rPr>
          <w:rFonts w:ascii="Source Serif Pro" w:hAnsi="Source Serif Pro"/>
          <w:spacing w:val="2"/>
        </w:rPr>
        <w:t>Relatively simple to implement and manage.</w:t>
      </w:r>
    </w:p>
    <w:p w14:paraId="5DA2DFDC"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4C72DE93" w14:textId="77777777" w:rsidR="00CA086C" w:rsidRPr="001610CB" w:rsidRDefault="00CA086C" w:rsidP="00CA086C">
      <w:pPr>
        <w:numPr>
          <w:ilvl w:val="0"/>
          <w:numId w:val="242"/>
        </w:numPr>
        <w:shd w:val="clear" w:color="auto" w:fill="FFFFFF"/>
        <w:spacing w:after="0"/>
        <w:rPr>
          <w:rFonts w:ascii="Source Serif Pro" w:hAnsi="Source Serif Pro"/>
          <w:spacing w:val="2"/>
        </w:rPr>
      </w:pPr>
      <w:r w:rsidRPr="001610CB">
        <w:rPr>
          <w:rFonts w:ascii="Source Serif Pro" w:hAnsi="Source Serif Pro"/>
          <w:spacing w:val="2"/>
        </w:rPr>
        <w:t>Lacks awareness of application-level information, which may limit its effectiveness in some scenarios.</w:t>
      </w:r>
    </w:p>
    <w:p w14:paraId="6DD19D91" w14:textId="77777777" w:rsidR="00CA086C" w:rsidRPr="001610CB" w:rsidRDefault="00CA086C" w:rsidP="00CA086C">
      <w:pPr>
        <w:numPr>
          <w:ilvl w:val="0"/>
          <w:numId w:val="242"/>
        </w:numPr>
        <w:shd w:val="clear" w:color="auto" w:fill="FFFFFF"/>
        <w:spacing w:after="0"/>
        <w:rPr>
          <w:rFonts w:ascii="Source Serif Pro" w:hAnsi="Source Serif Pro"/>
          <w:spacing w:val="2"/>
        </w:rPr>
      </w:pPr>
      <w:r w:rsidRPr="001610CB">
        <w:rPr>
          <w:rFonts w:ascii="Source Serif Pro" w:hAnsi="Source Serif Pro"/>
          <w:spacing w:val="2"/>
        </w:rPr>
        <w:t>No consideration for server health, response time, or resource utilization.</w:t>
      </w:r>
    </w:p>
    <w:p w14:paraId="1D96C0A9" w14:textId="77777777" w:rsidR="00CA086C" w:rsidRPr="001610CB" w:rsidRDefault="00CA086C" w:rsidP="00CA086C">
      <w:pPr>
        <w:numPr>
          <w:ilvl w:val="0"/>
          <w:numId w:val="242"/>
        </w:numPr>
        <w:shd w:val="clear" w:color="auto" w:fill="FFFFFF"/>
        <w:spacing w:after="0"/>
        <w:rPr>
          <w:rFonts w:ascii="Source Serif Pro" w:hAnsi="Source Serif Pro"/>
          <w:spacing w:val="2"/>
        </w:rPr>
      </w:pPr>
      <w:r w:rsidRPr="001610CB">
        <w:rPr>
          <w:rFonts w:ascii="Source Serif Pro" w:hAnsi="Source Serif Pro"/>
          <w:spacing w:val="2"/>
        </w:rPr>
        <w:lastRenderedPageBreak/>
        <w:t>May not be suitable for applications requiring session persistence or fine-grained load distribution.</w:t>
      </w:r>
    </w:p>
    <w:p w14:paraId="3B69C5F9"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n online gaming platform uses Layer 4 load balancing to distribute game server traffic based on IP addresses and port numbers, ensuring that players are evenly distributed among available game servers for smooth gameplay.</w:t>
      </w:r>
    </w:p>
    <w:p w14:paraId="63DCAC3C" w14:textId="77777777" w:rsidR="00CA086C" w:rsidRPr="001610CB" w:rsidRDefault="00CA086C" w:rsidP="00CA086C">
      <w:pPr>
        <w:pStyle w:val="Heading3"/>
        <w:rPr>
          <w:rFonts w:ascii="Source Serif Pro" w:hAnsi="Source Serif Pro"/>
        </w:rPr>
      </w:pPr>
      <w:r w:rsidRPr="001610CB">
        <w:rPr>
          <w:rFonts w:ascii="Source Serif Pro" w:hAnsi="Source Serif Pro"/>
        </w:rPr>
        <w:t>8. Layer 7 Load Balancing</w:t>
      </w:r>
    </w:p>
    <w:p w14:paraId="23C85E47"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Layer 7 load balancing, also known as application layer load balancing, operates at the application layer of the OSI model (the seventh layer). It takes into account application-specific information, such as HTTP headers, cookies, and URL paths, to make more informed decisions about how to distribute incoming traffic.</w:t>
      </w:r>
    </w:p>
    <w:p w14:paraId="58D59385"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14894B55" w14:textId="77777777" w:rsidR="00CA086C" w:rsidRPr="001610CB" w:rsidRDefault="00CA086C" w:rsidP="00CA086C">
      <w:pPr>
        <w:numPr>
          <w:ilvl w:val="0"/>
          <w:numId w:val="243"/>
        </w:numPr>
        <w:shd w:val="clear" w:color="auto" w:fill="FFFFFF"/>
        <w:spacing w:after="0"/>
        <w:rPr>
          <w:rFonts w:ascii="Source Serif Pro" w:hAnsi="Source Serif Pro"/>
          <w:spacing w:val="2"/>
        </w:rPr>
      </w:pPr>
      <w:r w:rsidRPr="001610CB">
        <w:rPr>
          <w:rFonts w:ascii="Source Serif Pro" w:hAnsi="Source Serif Pro"/>
          <w:spacing w:val="2"/>
        </w:rPr>
        <w:t>Provides more intelligent and fine-grained load balancing, as it considers application-level information.</w:t>
      </w:r>
    </w:p>
    <w:p w14:paraId="721BB293" w14:textId="77777777" w:rsidR="00CA086C" w:rsidRPr="001610CB" w:rsidRDefault="00CA086C" w:rsidP="00CA086C">
      <w:pPr>
        <w:numPr>
          <w:ilvl w:val="0"/>
          <w:numId w:val="243"/>
        </w:numPr>
        <w:shd w:val="clear" w:color="auto" w:fill="FFFFFF"/>
        <w:spacing w:after="0"/>
        <w:rPr>
          <w:rFonts w:ascii="Source Serif Pro" w:hAnsi="Source Serif Pro"/>
          <w:spacing w:val="2"/>
        </w:rPr>
      </w:pPr>
      <w:r w:rsidRPr="001610CB">
        <w:rPr>
          <w:rFonts w:ascii="Source Serif Pro" w:hAnsi="Source Serif Pro"/>
          <w:spacing w:val="2"/>
        </w:rPr>
        <w:t>Can support advanced features, such as session persistence, content-based routing, and SSL offloading.</w:t>
      </w:r>
    </w:p>
    <w:p w14:paraId="2B9EA22C" w14:textId="77777777" w:rsidR="00CA086C" w:rsidRPr="001610CB" w:rsidRDefault="00CA086C" w:rsidP="00CA086C">
      <w:pPr>
        <w:numPr>
          <w:ilvl w:val="0"/>
          <w:numId w:val="243"/>
        </w:numPr>
        <w:shd w:val="clear" w:color="auto" w:fill="FFFFFF"/>
        <w:spacing w:after="0"/>
        <w:rPr>
          <w:rFonts w:ascii="Source Serif Pro" w:hAnsi="Source Serif Pro"/>
          <w:spacing w:val="2"/>
        </w:rPr>
      </w:pPr>
      <w:r w:rsidRPr="001610CB">
        <w:rPr>
          <w:rFonts w:ascii="Source Serif Pro" w:hAnsi="Source Serif Pro"/>
          <w:spacing w:val="2"/>
        </w:rPr>
        <w:t>Can be tailored to specific application requirements and protocols.</w:t>
      </w:r>
    </w:p>
    <w:p w14:paraId="7FC033B1"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0B8C18F8" w14:textId="77777777" w:rsidR="00CA086C" w:rsidRPr="001610CB" w:rsidRDefault="00CA086C" w:rsidP="00CA086C">
      <w:pPr>
        <w:numPr>
          <w:ilvl w:val="0"/>
          <w:numId w:val="244"/>
        </w:numPr>
        <w:shd w:val="clear" w:color="auto" w:fill="FFFFFF"/>
        <w:spacing w:after="0"/>
        <w:rPr>
          <w:rFonts w:ascii="Source Serif Pro" w:hAnsi="Source Serif Pro"/>
          <w:spacing w:val="2"/>
        </w:rPr>
      </w:pPr>
      <w:r w:rsidRPr="001610CB">
        <w:rPr>
          <w:rFonts w:ascii="Source Serif Pro" w:hAnsi="Source Serif Pro"/>
          <w:spacing w:val="2"/>
        </w:rPr>
        <w:t>Can be slower and more resource-intensive compared to Layer 4 load balancing, as it requires deeper inspection of incoming traffic.</w:t>
      </w:r>
    </w:p>
    <w:p w14:paraId="18A6ABC0" w14:textId="77777777" w:rsidR="00CA086C" w:rsidRPr="001610CB" w:rsidRDefault="00CA086C" w:rsidP="00CA086C">
      <w:pPr>
        <w:numPr>
          <w:ilvl w:val="0"/>
          <w:numId w:val="244"/>
        </w:numPr>
        <w:shd w:val="clear" w:color="auto" w:fill="FFFFFF"/>
        <w:spacing w:after="0"/>
        <w:rPr>
          <w:rFonts w:ascii="Source Serif Pro" w:hAnsi="Source Serif Pro"/>
          <w:spacing w:val="2"/>
        </w:rPr>
      </w:pPr>
      <w:r w:rsidRPr="001610CB">
        <w:rPr>
          <w:rFonts w:ascii="Source Serif Pro" w:hAnsi="Source Serif Pro"/>
          <w:spacing w:val="2"/>
        </w:rPr>
        <w:t>May require specialized software or hardware to handle application-level traffic inspection and processing.</w:t>
      </w:r>
    </w:p>
    <w:p w14:paraId="4D17AD6E" w14:textId="77777777" w:rsidR="00CA086C" w:rsidRPr="001610CB" w:rsidRDefault="00CA086C" w:rsidP="00CA086C">
      <w:pPr>
        <w:numPr>
          <w:ilvl w:val="0"/>
          <w:numId w:val="244"/>
        </w:numPr>
        <w:shd w:val="clear" w:color="auto" w:fill="FFFFFF"/>
        <w:spacing w:after="0"/>
        <w:rPr>
          <w:rFonts w:ascii="Source Serif Pro" w:hAnsi="Source Serif Pro"/>
          <w:spacing w:val="2"/>
        </w:rPr>
      </w:pPr>
      <w:r w:rsidRPr="001610CB">
        <w:rPr>
          <w:rFonts w:ascii="Source Serif Pro" w:hAnsi="Source Serif Pro"/>
          <w:spacing w:val="2"/>
        </w:rPr>
        <w:t>Potentially more complex to set up and manage compared to other load balancing techniques.</w:t>
      </w:r>
    </w:p>
    <w:p w14:paraId="1302504D" w14:textId="77777777" w:rsidR="00CA086C" w:rsidRPr="001610CB" w:rsidRDefault="00CA086C" w:rsidP="00CA086C">
      <w:pPr>
        <w:pStyle w:val="NormalWeb"/>
        <w:shd w:val="clear" w:color="auto" w:fill="FFFFFF"/>
        <w:spacing w:before="0" w:beforeAutospacing="0" w:after="0" w:afterAutospacing="0"/>
        <w:rPr>
          <w:rStyle w:val="Strong"/>
          <w:rFonts w:ascii="Source Serif Pro" w:hAnsi="Source Serif Pro"/>
          <w:spacing w:val="2"/>
        </w:rPr>
      </w:pPr>
    </w:p>
    <w:p w14:paraId="20653625" w14:textId="59F47A3D"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web application with multiple microservices uses Layer 7 load balancing to route incoming API requests based on the URL path, ensuring that each microservice receives only the requests it is responsible for handling.</w:t>
      </w:r>
    </w:p>
    <w:p w14:paraId="4340776E" w14:textId="6105DACA" w:rsidR="005D24DB" w:rsidRPr="001610CB" w:rsidRDefault="005D24DB" w:rsidP="00C66B55">
      <w:pPr>
        <w:pStyle w:val="Compact"/>
        <w:rPr>
          <w:rFonts w:ascii="Source Serif Pro" w:hAnsi="Source Serif Pro"/>
        </w:rPr>
      </w:pPr>
      <w:bookmarkStart w:id="41" w:name="key-takeaways"/>
      <w:bookmarkEnd w:id="40"/>
    </w:p>
    <w:p w14:paraId="07735768" w14:textId="77777777" w:rsidR="00C66B55" w:rsidRPr="001610CB" w:rsidRDefault="00C66B55" w:rsidP="00C66B55">
      <w:pPr>
        <w:pStyle w:val="Compact"/>
        <w:rPr>
          <w:rFonts w:ascii="Source Serif Pro" w:hAnsi="Source Serif Pro"/>
        </w:rPr>
      </w:pPr>
    </w:p>
    <w:p w14:paraId="1150E5E7" w14:textId="77777777" w:rsidR="00C66B55" w:rsidRPr="001610CB" w:rsidRDefault="00C66B55" w:rsidP="00C66B55">
      <w:pPr>
        <w:pStyle w:val="Compact"/>
        <w:rPr>
          <w:rFonts w:ascii="Source Serif Pro" w:hAnsi="Source Serif Pro"/>
        </w:rPr>
      </w:pPr>
    </w:p>
    <w:p w14:paraId="3FF00E03" w14:textId="77777777" w:rsidR="00C66B55" w:rsidRPr="001610CB" w:rsidRDefault="00C66B55" w:rsidP="00D6371B">
      <w:pPr>
        <w:pStyle w:val="Heading1"/>
        <w:rPr>
          <w:rFonts w:ascii="Source Serif Pro" w:hAnsi="Source Serif Pro"/>
        </w:rPr>
      </w:pPr>
      <w:r w:rsidRPr="001610CB">
        <w:rPr>
          <w:rFonts w:ascii="Source Serif Pro" w:hAnsi="Source Serif Pro"/>
        </w:rPr>
        <w:t>Stateless vs. Stateful Load Balancing</w:t>
      </w:r>
    </w:p>
    <w:p w14:paraId="0CD7CF62" w14:textId="77777777" w:rsidR="00C66B55" w:rsidRPr="001610CB" w:rsidRDefault="00C66B55" w:rsidP="00C66B55">
      <w:pPr>
        <w:pStyle w:val="BodyText"/>
        <w:rPr>
          <w:rFonts w:ascii="Source Serif Pro" w:hAnsi="Source Serif Pro"/>
        </w:rPr>
      </w:pPr>
    </w:p>
    <w:p w14:paraId="77564FD2" w14:textId="77777777" w:rsidR="00C66B55" w:rsidRPr="001610CB" w:rsidRDefault="00C66B55" w:rsidP="00C66B55">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Stateless and stateful load balancing represent two distinct methods for distributing traffic among multiple servers or resources.</w:t>
      </w:r>
    </w:p>
    <w:p w14:paraId="45412E1D" w14:textId="77777777" w:rsidR="00C66B55" w:rsidRPr="001610CB" w:rsidRDefault="00C66B55" w:rsidP="00D6371B">
      <w:pPr>
        <w:pStyle w:val="Heading2"/>
        <w:rPr>
          <w:rFonts w:ascii="Source Serif Pro" w:hAnsi="Source Serif Pro"/>
        </w:rPr>
      </w:pPr>
      <w:r w:rsidRPr="001610CB">
        <w:rPr>
          <w:rFonts w:ascii="Source Serif Pro" w:hAnsi="Source Serif Pro"/>
        </w:rPr>
        <w:t>Stateless Load Balancing</w:t>
      </w:r>
    </w:p>
    <w:p w14:paraId="7092EE11" w14:textId="77777777" w:rsidR="00C66B55" w:rsidRPr="001610CB" w:rsidRDefault="00C66B55" w:rsidP="00C66B55">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Stateless load balancers operate without maintaining any information about the clients' session or connection state. They make routing decisions based solely on the </w:t>
      </w:r>
      <w:r w:rsidRPr="001610CB">
        <w:rPr>
          <w:rFonts w:ascii="Source Serif Pro" w:hAnsi="Source Serif Pro"/>
          <w:spacing w:val="2"/>
        </w:rPr>
        <w:lastRenderedPageBreak/>
        <w:t>incoming request data, such as the client's IP address, request URL, or other headers. Because stateless load balancers do not store session information, they can quickly and efficiently distribute incoming traffic without considering the clients' history or past interactions with the application.</w:t>
      </w:r>
    </w:p>
    <w:p w14:paraId="4FC3F2B8" w14:textId="77777777" w:rsidR="00C66B55" w:rsidRPr="001610CB" w:rsidRDefault="00C66B55" w:rsidP="00C66B55">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Consider a web application that enables users to search for products according to their location. A stateless load balancer can allocate requests to servers based on the user's geographic location, without retaining any session data.</w:t>
      </w:r>
    </w:p>
    <w:p w14:paraId="2B435017" w14:textId="77777777" w:rsidR="00C66B55" w:rsidRPr="001610CB" w:rsidRDefault="00C66B55" w:rsidP="00D6371B">
      <w:pPr>
        <w:pStyle w:val="Heading2"/>
        <w:rPr>
          <w:rFonts w:ascii="Source Serif Pro" w:hAnsi="Source Serif Pro"/>
        </w:rPr>
      </w:pPr>
      <w:r w:rsidRPr="001610CB">
        <w:rPr>
          <w:rFonts w:ascii="Source Serif Pro" w:hAnsi="Source Serif Pro"/>
        </w:rPr>
        <w:t>Stateful Load Balancing</w:t>
      </w:r>
    </w:p>
    <w:p w14:paraId="506454A0" w14:textId="77777777" w:rsidR="00C66B55" w:rsidRPr="001610CB" w:rsidRDefault="00C66B55" w:rsidP="00C66B55">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 contrast, stateful load balancing preserves session information between requests. The load balancer assigns a client to a specific server and ensures that all subsequent requests from the same client are directed to that server. This method is beneficial when requests pertain to a particular session and necessitate session data.</w:t>
      </w:r>
    </w:p>
    <w:p w14:paraId="340F68E6" w14:textId="77777777" w:rsidR="00C66B55" w:rsidRPr="001610CB" w:rsidRDefault="00C66B55" w:rsidP="00C66B55">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Suppose a web application that requires users to log in to access their personal information. A stateful load balancer can guarantee that requests from the same user are routed to the same server, allowing session data such as login credentials to be available.</w:t>
      </w:r>
    </w:p>
    <w:p w14:paraId="4E38132D" w14:textId="77777777" w:rsidR="00C66B55" w:rsidRPr="001610CB" w:rsidRDefault="00C66B55" w:rsidP="00C66B55">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Stateful load balancing can be further categorized into two types:</w:t>
      </w:r>
    </w:p>
    <w:p w14:paraId="58447419" w14:textId="77777777" w:rsidR="00C66B55" w:rsidRPr="001610CB" w:rsidRDefault="00C66B55" w:rsidP="00C66B55">
      <w:pPr>
        <w:pStyle w:val="NormalWeb"/>
        <w:numPr>
          <w:ilvl w:val="0"/>
          <w:numId w:val="245"/>
        </w:numPr>
        <w:spacing w:before="0" w:beforeAutospacing="0" w:after="0" w:afterAutospacing="0"/>
        <w:rPr>
          <w:rFonts w:ascii="Source Serif Pro" w:hAnsi="Source Serif Pro"/>
          <w:spacing w:val="2"/>
        </w:rPr>
      </w:pPr>
      <w:r w:rsidRPr="001610CB">
        <w:rPr>
          <w:rStyle w:val="Strong"/>
          <w:rFonts w:ascii="Source Serif Pro" w:hAnsi="Source Serif Pro"/>
          <w:spacing w:val="2"/>
        </w:rPr>
        <w:t>Source IP Affinity:</w:t>
      </w:r>
      <w:r w:rsidRPr="001610CB">
        <w:rPr>
          <w:rFonts w:ascii="Source Serif Pro" w:hAnsi="Source Serif Pro"/>
          <w:spacing w:val="2"/>
        </w:rPr>
        <w:t> This form of stateful load balancing assigns a client to a specific server based on the client's IP address. While this approach ensures that requests from the same client consistently reach the same server, it may pose issues if the client's IP address frequently changes, such as in mobile networks.</w:t>
      </w:r>
    </w:p>
    <w:p w14:paraId="5526B940" w14:textId="77777777" w:rsidR="00C66B55" w:rsidRPr="001610CB" w:rsidRDefault="00C66B55" w:rsidP="00C66B55">
      <w:pPr>
        <w:pStyle w:val="NormalWeb"/>
        <w:numPr>
          <w:ilvl w:val="0"/>
          <w:numId w:val="245"/>
        </w:numPr>
        <w:spacing w:before="0" w:beforeAutospacing="0" w:after="0" w:afterAutospacing="0"/>
        <w:rPr>
          <w:rFonts w:ascii="Source Serif Pro" w:hAnsi="Source Serif Pro"/>
          <w:spacing w:val="2"/>
        </w:rPr>
      </w:pPr>
      <w:r w:rsidRPr="001610CB">
        <w:rPr>
          <w:rStyle w:val="Strong"/>
          <w:rFonts w:ascii="Source Serif Pro" w:hAnsi="Source Serif Pro"/>
          <w:spacing w:val="2"/>
        </w:rPr>
        <w:t>Session Affinity:</w:t>
      </w:r>
      <w:r w:rsidRPr="001610CB">
        <w:rPr>
          <w:rFonts w:ascii="Source Serif Pro" w:hAnsi="Source Serif Pro"/>
          <w:spacing w:val="2"/>
        </w:rPr>
        <w:t> In this type of stateful load balancing, the load balancer allocates a client to a specific server based on a session identifier, such as a cookie or URL parameter. This method ensures that requests from the same client consistently reach the same server, regardless of the client's IP address.</w:t>
      </w:r>
    </w:p>
    <w:p w14:paraId="20E74061" w14:textId="77777777" w:rsidR="00D6371B" w:rsidRPr="001610CB" w:rsidRDefault="00D6371B" w:rsidP="00C66B55">
      <w:pPr>
        <w:pStyle w:val="NormalWeb"/>
        <w:spacing w:before="0" w:beforeAutospacing="0" w:after="258" w:afterAutospacing="0"/>
        <w:rPr>
          <w:rFonts w:ascii="Source Serif Pro" w:hAnsi="Source Serif Pro"/>
          <w:spacing w:val="2"/>
        </w:rPr>
      </w:pPr>
    </w:p>
    <w:p w14:paraId="499DA1BE" w14:textId="7953DA36" w:rsidR="00C66B55" w:rsidRPr="001610CB" w:rsidRDefault="00C66B55" w:rsidP="00C66B55">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Ultimately, the decision between stateless and stateful load balancing depends on the application or service's requirements. Stateless load balancing is useful for applications capable of processing requests independently, while stateful load balancing is more appropriate for applications that depend on session data.</w:t>
      </w:r>
    </w:p>
    <w:p w14:paraId="20AF8E8B" w14:textId="77777777" w:rsidR="00C66B55" w:rsidRPr="001610CB" w:rsidRDefault="00C66B55" w:rsidP="00C66B55">
      <w:pPr>
        <w:pStyle w:val="Compact"/>
        <w:rPr>
          <w:rFonts w:ascii="Source Serif Pro" w:hAnsi="Source Serif Pro"/>
        </w:rPr>
      </w:pPr>
    </w:p>
    <w:p w14:paraId="793DD990" w14:textId="77777777" w:rsidR="00C66B55" w:rsidRPr="001610CB" w:rsidRDefault="00C66B55" w:rsidP="00C66B55">
      <w:pPr>
        <w:pStyle w:val="Compact"/>
        <w:rPr>
          <w:rFonts w:ascii="Source Serif Pro" w:hAnsi="Source Serif Pro"/>
        </w:rPr>
      </w:pPr>
    </w:p>
    <w:p w14:paraId="01086588" w14:textId="77777777" w:rsidR="00C66B55" w:rsidRPr="001610CB" w:rsidRDefault="00C66B55" w:rsidP="00C66B55">
      <w:pPr>
        <w:pStyle w:val="Compact"/>
        <w:rPr>
          <w:rFonts w:ascii="Source Serif Pro" w:hAnsi="Source Serif Pro"/>
        </w:rPr>
      </w:pPr>
    </w:p>
    <w:p w14:paraId="7F227CAC" w14:textId="77777777" w:rsidR="00C66B55" w:rsidRPr="001610CB" w:rsidRDefault="00C66B55" w:rsidP="00C66B55">
      <w:pPr>
        <w:pStyle w:val="Compact"/>
        <w:rPr>
          <w:rFonts w:ascii="Source Serif Pro" w:hAnsi="Source Serif Pro"/>
        </w:rPr>
      </w:pPr>
    </w:p>
    <w:p w14:paraId="36AC3109" w14:textId="77777777" w:rsidR="00F74C1A" w:rsidRPr="001610CB" w:rsidRDefault="00F74C1A" w:rsidP="00F74C1A">
      <w:pPr>
        <w:pStyle w:val="Heading1"/>
        <w:rPr>
          <w:rFonts w:ascii="Source Serif Pro" w:hAnsi="Source Serif Pro"/>
        </w:rPr>
      </w:pPr>
      <w:r w:rsidRPr="001610CB">
        <w:rPr>
          <w:rFonts w:ascii="Source Serif Pro" w:hAnsi="Source Serif Pro"/>
        </w:rPr>
        <w:lastRenderedPageBreak/>
        <w:t>High Availability and Fault Tolerance</w:t>
      </w:r>
    </w:p>
    <w:p w14:paraId="06E1F6F9" w14:textId="77777777" w:rsidR="00F74C1A" w:rsidRPr="001610CB" w:rsidRDefault="00F74C1A" w:rsidP="00F74C1A">
      <w:pPr>
        <w:pStyle w:val="Heading2"/>
        <w:rPr>
          <w:rFonts w:ascii="Source Serif Pro" w:hAnsi="Source Serif Pro"/>
        </w:rPr>
      </w:pPr>
      <w:r w:rsidRPr="001610CB">
        <w:rPr>
          <w:rFonts w:ascii="Source Serif Pro" w:hAnsi="Source Serif Pro"/>
        </w:rPr>
        <w:t>Redundancy and failover strategies for load balancers</w:t>
      </w:r>
    </w:p>
    <w:p w14:paraId="25CC53A0" w14:textId="77777777" w:rsidR="00F74C1A" w:rsidRPr="001610CB" w:rsidRDefault="00F74C1A" w:rsidP="00F74C1A">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o ensure high availability and fault tolerance, load balancers should be designed and deployed with redundancy in mind. This means having multiple instances of load balancers that can take over if one fails. Redundancy can be achieved through several failover strategies:</w:t>
      </w:r>
    </w:p>
    <w:p w14:paraId="2AB0D833" w14:textId="77777777" w:rsidR="00F74C1A" w:rsidRPr="001610CB" w:rsidRDefault="00F74C1A" w:rsidP="00F74C1A">
      <w:pPr>
        <w:pStyle w:val="NormalWeb"/>
        <w:numPr>
          <w:ilvl w:val="0"/>
          <w:numId w:val="246"/>
        </w:numPr>
        <w:spacing w:before="0" w:beforeAutospacing="0" w:after="0" w:afterAutospacing="0"/>
        <w:rPr>
          <w:rFonts w:ascii="Source Serif Pro" w:hAnsi="Source Serif Pro"/>
          <w:spacing w:val="2"/>
        </w:rPr>
      </w:pPr>
      <w:r w:rsidRPr="001610CB">
        <w:rPr>
          <w:rStyle w:val="Strong"/>
          <w:rFonts w:ascii="Source Serif Pro" w:hAnsi="Source Serif Pro"/>
          <w:spacing w:val="2"/>
        </w:rPr>
        <w:t>Active-passive configuration:</w:t>
      </w:r>
      <w:r w:rsidRPr="001610CB">
        <w:rPr>
          <w:rFonts w:ascii="Source Serif Pro" w:hAnsi="Source Serif Pro"/>
          <w:spacing w:val="2"/>
        </w:rPr>
        <w:t> In this setup, one load balancer (the active instance) handles all incoming traffic while the other (the passive instance) remains on standby. If the active load balancer fails, the passive instance takes over and starts processing requests. This configuration provides a simple and reliable failover mechanism but does not utilize the resources of the passive instance during normal operation.</w:t>
      </w:r>
    </w:p>
    <w:p w14:paraId="5D62E368" w14:textId="77777777" w:rsidR="00F74C1A" w:rsidRPr="001610CB" w:rsidRDefault="00F74C1A" w:rsidP="00F74C1A">
      <w:pPr>
        <w:pStyle w:val="NormalWeb"/>
        <w:numPr>
          <w:ilvl w:val="0"/>
          <w:numId w:val="246"/>
        </w:numPr>
        <w:spacing w:before="0" w:beforeAutospacing="0" w:after="0" w:afterAutospacing="0"/>
        <w:rPr>
          <w:rFonts w:ascii="Source Serif Pro" w:hAnsi="Source Serif Pro"/>
          <w:spacing w:val="2"/>
        </w:rPr>
      </w:pPr>
      <w:r w:rsidRPr="001610CB">
        <w:rPr>
          <w:rStyle w:val="Strong"/>
          <w:rFonts w:ascii="Source Serif Pro" w:hAnsi="Source Serif Pro"/>
          <w:spacing w:val="2"/>
        </w:rPr>
        <w:t>Active-active configuration:</w:t>
      </w:r>
      <w:r w:rsidRPr="001610CB">
        <w:rPr>
          <w:rFonts w:ascii="Source Serif Pro" w:hAnsi="Source Serif Pro"/>
          <w:spacing w:val="2"/>
        </w:rPr>
        <w:t> In this setup, multiple load balancer instances actively process incoming traffic simultaneously. Traffic is distributed among the instances using methods such as DNS load balancing or an additional load balancer layer. If one instance fails, the others continue to process traffic with minimal disruption. This configuration provides better resource utilization and increased fault tolerance compared to the active-passive setup.</w:t>
      </w:r>
    </w:p>
    <w:p w14:paraId="35BB068A" w14:textId="77777777" w:rsidR="00F74C1A" w:rsidRPr="001610CB" w:rsidRDefault="00F74C1A" w:rsidP="00F74C1A">
      <w:pPr>
        <w:pStyle w:val="Heading2"/>
        <w:rPr>
          <w:rFonts w:ascii="Source Serif Pro" w:hAnsi="Source Serif Pro"/>
        </w:rPr>
      </w:pPr>
      <w:r w:rsidRPr="001610CB">
        <w:rPr>
          <w:rFonts w:ascii="Source Serif Pro" w:hAnsi="Source Serif Pro"/>
        </w:rPr>
        <w:t>Health checks and monitoring</w:t>
      </w:r>
    </w:p>
    <w:p w14:paraId="62F6BC57" w14:textId="77777777" w:rsidR="00F74C1A" w:rsidRPr="001610CB" w:rsidRDefault="00F74C1A" w:rsidP="00F74C1A">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Effective health checks and monitoring are essential components of high availability and fault tolerance for load balancers. Health checks are periodic tests performed by the load balancer to determine the availability and performance of backend servers. By monitoring the health of backend servers, load balancers can automatically remove unhealthy servers from the server pool and avoid sending traffic to them, ensuring a better user experience and preventing cascading failures.</w:t>
      </w:r>
    </w:p>
    <w:p w14:paraId="2EA43823" w14:textId="77777777" w:rsidR="00F74C1A" w:rsidRPr="001610CB" w:rsidRDefault="00F74C1A" w:rsidP="00F74C1A">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Monitoring the load balancer itself is also crucial. By keeping track of performance metrics, such as response times, error rates, and resource utilization, we can detect potential issues and take corrective action before they lead to failures or service degradation.</w:t>
      </w:r>
    </w:p>
    <w:p w14:paraId="6D0A6B15" w14:textId="77777777" w:rsidR="00F74C1A" w:rsidRPr="001610CB" w:rsidRDefault="00F74C1A" w:rsidP="00F74C1A">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 addition to regular health checks and monitoring, it is essential to have proper alerting and incident response procedures in place. This ensures that the appropriate personnel are notified of any issues and can take action to resolve them quickly.</w:t>
      </w:r>
    </w:p>
    <w:p w14:paraId="43BAF2B3" w14:textId="77777777" w:rsidR="00F74C1A" w:rsidRPr="001610CB" w:rsidRDefault="00F74C1A" w:rsidP="00F74C1A">
      <w:pPr>
        <w:pStyle w:val="Heading2"/>
        <w:rPr>
          <w:rFonts w:ascii="Source Serif Pro" w:hAnsi="Source Serif Pro"/>
        </w:rPr>
      </w:pPr>
      <w:r w:rsidRPr="001610CB">
        <w:rPr>
          <w:rFonts w:ascii="Source Serif Pro" w:hAnsi="Source Serif Pro"/>
        </w:rPr>
        <w:t>Synchronization and State Sharing</w:t>
      </w:r>
    </w:p>
    <w:p w14:paraId="75FD906B" w14:textId="77777777" w:rsidR="00F74C1A" w:rsidRPr="001610CB" w:rsidRDefault="00F74C1A" w:rsidP="00F74C1A">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 active-active and active-passive configurations, it is crucial to ensure that the load balancer instances maintain a consistent view of the system's state, including the status of backend servers, session data, and other configuration settings. This can be achieved through various mechanisms, such as:</w:t>
      </w:r>
    </w:p>
    <w:p w14:paraId="1B9A5F72" w14:textId="77777777" w:rsidR="00F74C1A" w:rsidRPr="001610CB" w:rsidRDefault="00F74C1A" w:rsidP="00F74C1A">
      <w:pPr>
        <w:pStyle w:val="NormalWeb"/>
        <w:numPr>
          <w:ilvl w:val="0"/>
          <w:numId w:val="247"/>
        </w:numPr>
        <w:spacing w:before="0" w:beforeAutospacing="0" w:after="0" w:afterAutospacing="0"/>
        <w:rPr>
          <w:rFonts w:ascii="Source Serif Pro" w:hAnsi="Source Serif Pro"/>
          <w:spacing w:val="2"/>
        </w:rPr>
      </w:pPr>
      <w:r w:rsidRPr="001610CB">
        <w:rPr>
          <w:rStyle w:val="Strong"/>
          <w:rFonts w:ascii="Source Serif Pro" w:hAnsi="Source Serif Pro"/>
          <w:spacing w:val="2"/>
        </w:rPr>
        <w:lastRenderedPageBreak/>
        <w:t>Centralized configuration management:</w:t>
      </w:r>
      <w:r w:rsidRPr="001610CB">
        <w:rPr>
          <w:rFonts w:ascii="Source Serif Pro" w:hAnsi="Source Serif Pro"/>
          <w:spacing w:val="2"/>
        </w:rPr>
        <w:t xml:space="preserve"> Using a centralized configuration store (e.g., </w:t>
      </w:r>
      <w:proofErr w:type="spellStart"/>
      <w:r w:rsidRPr="001610CB">
        <w:rPr>
          <w:rFonts w:ascii="Source Serif Pro" w:hAnsi="Source Serif Pro"/>
          <w:spacing w:val="2"/>
        </w:rPr>
        <w:t>etcd</w:t>
      </w:r>
      <w:proofErr w:type="spellEnd"/>
      <w:r w:rsidRPr="001610CB">
        <w:rPr>
          <w:rFonts w:ascii="Source Serif Pro" w:hAnsi="Source Serif Pro"/>
          <w:spacing w:val="2"/>
        </w:rPr>
        <w:t xml:space="preserve">, Consul, or </w:t>
      </w:r>
      <w:proofErr w:type="spellStart"/>
      <w:r w:rsidRPr="001610CB">
        <w:rPr>
          <w:rFonts w:ascii="Source Serif Pro" w:hAnsi="Source Serif Pro"/>
          <w:spacing w:val="2"/>
        </w:rPr>
        <w:t>ZooKeeper</w:t>
      </w:r>
      <w:proofErr w:type="spellEnd"/>
      <w:r w:rsidRPr="001610CB">
        <w:rPr>
          <w:rFonts w:ascii="Source Serif Pro" w:hAnsi="Source Serif Pro"/>
          <w:spacing w:val="2"/>
        </w:rPr>
        <w:t>) to maintain and distribute configuration data among load balancer instances ensures that all instances are using the same settings and are aware of changes.</w:t>
      </w:r>
    </w:p>
    <w:p w14:paraId="0C4C5496" w14:textId="77777777" w:rsidR="00F74C1A" w:rsidRPr="001610CB" w:rsidRDefault="00F74C1A" w:rsidP="00F74C1A">
      <w:pPr>
        <w:pStyle w:val="NormalWeb"/>
        <w:numPr>
          <w:ilvl w:val="0"/>
          <w:numId w:val="247"/>
        </w:numPr>
        <w:spacing w:before="0" w:beforeAutospacing="0" w:after="0" w:afterAutospacing="0"/>
        <w:rPr>
          <w:rFonts w:ascii="Source Serif Pro" w:hAnsi="Source Serif Pro"/>
          <w:spacing w:val="2"/>
        </w:rPr>
      </w:pPr>
      <w:r w:rsidRPr="001610CB">
        <w:rPr>
          <w:rStyle w:val="Strong"/>
          <w:rFonts w:ascii="Source Serif Pro" w:hAnsi="Source Serif Pro"/>
          <w:spacing w:val="2"/>
        </w:rPr>
        <w:t>State sharing and replication:</w:t>
      </w:r>
      <w:r w:rsidRPr="001610CB">
        <w:rPr>
          <w:rFonts w:ascii="Source Serif Pro" w:hAnsi="Source Serif Pro"/>
          <w:spacing w:val="2"/>
        </w:rPr>
        <w:t> In scenarios where load balancers must maintain session data or other state information, it is crucial to ensure that this data is synchronized and replicated across instances. This can be achieved through database replication, distributed caching systems (e.g., Redis or Memcached), or built-in state-sharing mechanisms provided by the load balancer software or hardware.</w:t>
      </w:r>
    </w:p>
    <w:p w14:paraId="69DAF66D" w14:textId="77777777" w:rsidR="00F74C1A" w:rsidRPr="001610CB" w:rsidRDefault="00F74C1A" w:rsidP="00F74C1A">
      <w:pPr>
        <w:pStyle w:val="NormalWeb"/>
        <w:spacing w:before="0" w:beforeAutospacing="0" w:after="258" w:afterAutospacing="0"/>
        <w:rPr>
          <w:rFonts w:ascii="Source Serif Pro" w:hAnsi="Source Serif Pro"/>
          <w:spacing w:val="2"/>
        </w:rPr>
      </w:pPr>
    </w:p>
    <w:p w14:paraId="6755AC7F" w14:textId="5F1CAB0D" w:rsidR="00F74C1A" w:rsidRPr="001610CB" w:rsidRDefault="00F74C1A" w:rsidP="00F74C1A">
      <w:pPr>
        <w:pStyle w:val="NormalWeb"/>
        <w:spacing w:before="0" w:beforeAutospacing="0" w:after="258" w:afterAutospacing="0"/>
        <w:rPr>
          <w:rFonts w:ascii="Source Serif Pro" w:hAnsi="Source Serif Pro"/>
          <w:spacing w:val="2"/>
          <w:sz w:val="30"/>
          <w:szCs w:val="30"/>
        </w:rPr>
      </w:pPr>
      <w:r w:rsidRPr="001610CB">
        <w:rPr>
          <w:rFonts w:ascii="Source Serif Pro" w:hAnsi="Source Serif Pro"/>
          <w:spacing w:val="2"/>
        </w:rPr>
        <w:t>By addressing these aspects of high availability and fault tolerance, we can design and deploy load balancers that provide reliable, consistent service even in the face of failures or other issues.</w:t>
      </w:r>
    </w:p>
    <w:p w14:paraId="6F443D4F" w14:textId="77777777" w:rsidR="00C66B55" w:rsidRPr="001610CB" w:rsidRDefault="00C66B55" w:rsidP="00C66B55">
      <w:pPr>
        <w:pStyle w:val="Compact"/>
        <w:rPr>
          <w:rFonts w:ascii="Source Serif Pro" w:hAnsi="Source Serif Pro"/>
        </w:rPr>
      </w:pPr>
    </w:p>
    <w:p w14:paraId="3272ECB9" w14:textId="77777777" w:rsidR="00CD6A2F" w:rsidRPr="001610CB" w:rsidRDefault="00CD6A2F" w:rsidP="00CD6A2F">
      <w:pPr>
        <w:pStyle w:val="Heading1"/>
        <w:rPr>
          <w:rFonts w:ascii="Source Serif Pro" w:hAnsi="Source Serif Pro"/>
        </w:rPr>
      </w:pPr>
      <w:r w:rsidRPr="001610CB">
        <w:rPr>
          <w:rFonts w:ascii="Source Serif Pro" w:hAnsi="Source Serif Pro"/>
        </w:rPr>
        <w:t>Scalability and Performance</w:t>
      </w:r>
    </w:p>
    <w:p w14:paraId="7DF03977" w14:textId="77777777" w:rsidR="00CD6A2F" w:rsidRPr="001610CB" w:rsidRDefault="00CD6A2F" w:rsidP="00CD6A2F">
      <w:pPr>
        <w:pStyle w:val="Heading2"/>
        <w:rPr>
          <w:rFonts w:ascii="Source Serif Pro" w:hAnsi="Source Serif Pro"/>
        </w:rPr>
      </w:pPr>
      <w:r w:rsidRPr="001610CB">
        <w:rPr>
          <w:rFonts w:ascii="Source Serif Pro" w:hAnsi="Source Serif Pro"/>
        </w:rPr>
        <w:t>Horizontal and vertical scaling of load balancers</w:t>
      </w:r>
    </w:p>
    <w:p w14:paraId="03D97648"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As traffic to an </w:t>
      </w:r>
      <w:proofErr w:type="gramStart"/>
      <w:r w:rsidRPr="001610CB">
        <w:rPr>
          <w:rFonts w:ascii="Source Serif Pro" w:hAnsi="Source Serif Pro"/>
          <w:spacing w:val="2"/>
        </w:rPr>
        <w:t>application increases</w:t>
      </w:r>
      <w:proofErr w:type="gramEnd"/>
      <w:r w:rsidRPr="001610CB">
        <w:rPr>
          <w:rFonts w:ascii="Source Serif Pro" w:hAnsi="Source Serif Pro"/>
          <w:spacing w:val="2"/>
        </w:rPr>
        <w:t>, it is essential to ensure that the load balancer can handle the increased demand. There are two primary methods for scaling load balancers:</w:t>
      </w:r>
    </w:p>
    <w:p w14:paraId="489B58EF" w14:textId="77777777" w:rsidR="00CD6A2F" w:rsidRPr="001610CB" w:rsidRDefault="00CD6A2F" w:rsidP="00CD6A2F">
      <w:pPr>
        <w:pStyle w:val="NormalWeb"/>
        <w:numPr>
          <w:ilvl w:val="0"/>
          <w:numId w:val="248"/>
        </w:numPr>
        <w:spacing w:before="0" w:beforeAutospacing="0" w:after="0" w:afterAutospacing="0"/>
        <w:rPr>
          <w:rFonts w:ascii="Source Serif Pro" w:hAnsi="Source Serif Pro"/>
          <w:spacing w:val="2"/>
        </w:rPr>
      </w:pPr>
      <w:r w:rsidRPr="001610CB">
        <w:rPr>
          <w:rStyle w:val="Strong"/>
          <w:rFonts w:ascii="Source Serif Pro" w:hAnsi="Source Serif Pro"/>
          <w:spacing w:val="2"/>
        </w:rPr>
        <w:t>Horizontal scaling:</w:t>
      </w:r>
      <w:r w:rsidRPr="001610CB">
        <w:rPr>
          <w:rFonts w:ascii="Source Serif Pro" w:hAnsi="Source Serif Pro"/>
          <w:spacing w:val="2"/>
        </w:rPr>
        <w:t> This involves adding more load balancer instances to distribute traffic among them. Horizontal scaling is particularly effective for active-active configurations, where each load balancer instance actively processes traffic. Horizontal scaling can be achieved using DNS load balancing or by implementing an additional load balancer layer to distribute traffic among the instances.</w:t>
      </w:r>
    </w:p>
    <w:p w14:paraId="0AAFAC2F" w14:textId="77777777" w:rsidR="00CD6A2F" w:rsidRPr="001610CB" w:rsidRDefault="00CD6A2F" w:rsidP="00CD6A2F">
      <w:pPr>
        <w:pStyle w:val="NormalWeb"/>
        <w:numPr>
          <w:ilvl w:val="0"/>
          <w:numId w:val="248"/>
        </w:numPr>
        <w:spacing w:before="0" w:beforeAutospacing="0" w:after="0" w:afterAutospacing="0"/>
        <w:rPr>
          <w:rFonts w:ascii="Source Serif Pro" w:hAnsi="Source Serif Pro"/>
          <w:spacing w:val="2"/>
        </w:rPr>
      </w:pPr>
      <w:r w:rsidRPr="001610CB">
        <w:rPr>
          <w:rStyle w:val="Strong"/>
          <w:rFonts w:ascii="Source Serif Pro" w:hAnsi="Source Serif Pro"/>
          <w:spacing w:val="2"/>
        </w:rPr>
        <w:t>Vertical scaling:</w:t>
      </w:r>
      <w:r w:rsidRPr="001610CB">
        <w:rPr>
          <w:rFonts w:ascii="Source Serif Pro" w:hAnsi="Source Serif Pro"/>
          <w:spacing w:val="2"/>
        </w:rPr>
        <w:t> This involves increasing the resources (e.g., CPU, memory, and network capacity) of the existing load balancer instance(s) to handle increased traffic. Vertical scaling is often limited by the maximum capacity of a single instance, which is why horizontal scaling is typically preferred for large-scale applications.</w:t>
      </w:r>
    </w:p>
    <w:p w14:paraId="106D3502" w14:textId="77777777" w:rsidR="00CD6A2F" w:rsidRPr="001610CB" w:rsidRDefault="00CD6A2F" w:rsidP="00CD6A2F">
      <w:pPr>
        <w:pStyle w:val="Heading2"/>
        <w:rPr>
          <w:rFonts w:ascii="Source Serif Pro" w:hAnsi="Source Serif Pro"/>
        </w:rPr>
      </w:pPr>
      <w:r w:rsidRPr="001610CB">
        <w:rPr>
          <w:rFonts w:ascii="Source Serif Pro" w:hAnsi="Source Serif Pro"/>
        </w:rPr>
        <w:t>Connection and request rate limits</w:t>
      </w:r>
    </w:p>
    <w:p w14:paraId="48974E77"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Managing the number of connections and request rates is crucial for optimizing the performance of load balancers. Overloading a load balancer or backend servers can result in decreased performance or even service outages. Implementing rate limiting </w:t>
      </w:r>
      <w:r w:rsidRPr="001610CB">
        <w:rPr>
          <w:rFonts w:ascii="Source Serif Pro" w:hAnsi="Source Serif Pro"/>
          <w:spacing w:val="2"/>
        </w:rPr>
        <w:lastRenderedPageBreak/>
        <w:t>and connection limits at the load balancer level can help prevent overloading and ensure consistent performance.</w:t>
      </w:r>
    </w:p>
    <w:p w14:paraId="6FAA02AB"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ers can enforce rate limits based on various criteria, such as IP addresses, client domains, or URL patterns. Implementing these limits can also help mitigate the impact of Denial of Service (DoS) attacks and prevent individual clients from monopolizing resources.</w:t>
      </w:r>
    </w:p>
    <w:p w14:paraId="68355959" w14:textId="77777777" w:rsidR="00CD6A2F" w:rsidRPr="001610CB" w:rsidRDefault="00CD6A2F" w:rsidP="00CD6A2F">
      <w:pPr>
        <w:pStyle w:val="Heading2"/>
        <w:rPr>
          <w:rFonts w:ascii="Source Serif Pro" w:hAnsi="Source Serif Pro"/>
        </w:rPr>
      </w:pPr>
      <w:r w:rsidRPr="001610CB">
        <w:rPr>
          <w:rFonts w:ascii="Source Serif Pro" w:hAnsi="Source Serif Pro"/>
        </w:rPr>
        <w:t>Caching and content optimization</w:t>
      </w:r>
    </w:p>
    <w:p w14:paraId="61B195A7"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Caching and content optimization can significantly improve the performance of load-balanced applications. Load balancers can cache static content, such as images, CSS, and JavaScript files, to reduce the load on backend servers and improve response times. Additionally, some load balancers support content optimization features like compression or minification, which can further improve performance and reduce bandwidth consumption.</w:t>
      </w:r>
    </w:p>
    <w:p w14:paraId="74C71E34" w14:textId="77777777" w:rsidR="00CD6A2F" w:rsidRPr="001610CB" w:rsidRDefault="00CD6A2F" w:rsidP="00CD6A2F">
      <w:pPr>
        <w:pStyle w:val="Heading2"/>
        <w:rPr>
          <w:rFonts w:ascii="Source Serif Pro" w:hAnsi="Source Serif Pro"/>
        </w:rPr>
      </w:pPr>
      <w:r w:rsidRPr="001610CB">
        <w:rPr>
          <w:rFonts w:ascii="Source Serif Pro" w:hAnsi="Source Serif Pro"/>
        </w:rPr>
        <w:t>Impact of load balancers on latency</w:t>
      </w:r>
    </w:p>
    <w:p w14:paraId="15DE985F"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troducing a load balancer into the request-response path adds an additional network hop, which can result in increased latency. While the impact is typically minimal, it is important to consider the potential latency introduced by the load balancer and optimize its performance accordingly.</w:t>
      </w:r>
    </w:p>
    <w:p w14:paraId="17882225"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Optimizing the performance of the load balancer can be achieved through various strategies, including:</w:t>
      </w:r>
    </w:p>
    <w:p w14:paraId="5C92B0AB" w14:textId="77777777" w:rsidR="00CD6A2F" w:rsidRPr="001610CB" w:rsidRDefault="00CD6A2F" w:rsidP="00CD6A2F">
      <w:pPr>
        <w:pStyle w:val="NormalWeb"/>
        <w:numPr>
          <w:ilvl w:val="0"/>
          <w:numId w:val="249"/>
        </w:numPr>
        <w:spacing w:before="0" w:beforeAutospacing="0" w:after="0" w:afterAutospacing="0"/>
        <w:rPr>
          <w:rFonts w:ascii="Source Serif Pro" w:hAnsi="Source Serif Pro"/>
          <w:spacing w:val="2"/>
        </w:rPr>
      </w:pPr>
      <w:r w:rsidRPr="001610CB">
        <w:rPr>
          <w:rStyle w:val="Strong"/>
          <w:rFonts w:ascii="Source Serif Pro" w:hAnsi="Source Serif Pro"/>
          <w:spacing w:val="2"/>
        </w:rPr>
        <w:t>Geographical distribution:</w:t>
      </w:r>
      <w:r w:rsidRPr="001610CB">
        <w:rPr>
          <w:rFonts w:ascii="Source Serif Pro" w:hAnsi="Source Serif Pro"/>
          <w:spacing w:val="2"/>
        </w:rPr>
        <w:t> Deploying load balancers and backend servers in geographically distributed locations can help reduce latency for users by ensuring that their requests are processed by a nearby instance.</w:t>
      </w:r>
    </w:p>
    <w:p w14:paraId="0290780D" w14:textId="77777777" w:rsidR="00CD6A2F" w:rsidRPr="001610CB" w:rsidRDefault="00CD6A2F" w:rsidP="00CD6A2F">
      <w:pPr>
        <w:pStyle w:val="NormalWeb"/>
        <w:numPr>
          <w:ilvl w:val="0"/>
          <w:numId w:val="249"/>
        </w:numPr>
        <w:spacing w:before="0" w:beforeAutospacing="0" w:after="0" w:afterAutospacing="0"/>
        <w:rPr>
          <w:rFonts w:ascii="Source Serif Pro" w:hAnsi="Source Serif Pro"/>
          <w:spacing w:val="2"/>
        </w:rPr>
      </w:pPr>
      <w:r w:rsidRPr="001610CB">
        <w:rPr>
          <w:rStyle w:val="Strong"/>
          <w:rFonts w:ascii="Source Serif Pro" w:hAnsi="Source Serif Pro"/>
          <w:spacing w:val="2"/>
        </w:rPr>
        <w:t>Connection reuse:</w:t>
      </w:r>
      <w:r w:rsidRPr="001610CB">
        <w:rPr>
          <w:rFonts w:ascii="Source Serif Pro" w:hAnsi="Source Serif Pro"/>
          <w:spacing w:val="2"/>
        </w:rPr>
        <w:t xml:space="preserve"> Many </w:t>
      </w:r>
      <w:proofErr w:type="gramStart"/>
      <w:r w:rsidRPr="001610CB">
        <w:rPr>
          <w:rFonts w:ascii="Source Serif Pro" w:hAnsi="Source Serif Pro"/>
          <w:spacing w:val="2"/>
        </w:rPr>
        <w:t>load</w:t>
      </w:r>
      <w:proofErr w:type="gramEnd"/>
      <w:r w:rsidRPr="001610CB">
        <w:rPr>
          <w:rFonts w:ascii="Source Serif Pro" w:hAnsi="Source Serif Pro"/>
          <w:spacing w:val="2"/>
        </w:rPr>
        <w:t xml:space="preserve"> balancers support connection reuse or keep-alive connections, which reduce the overhead of establishing new connections between the load balancer and backend servers for each request.</w:t>
      </w:r>
    </w:p>
    <w:p w14:paraId="7B5A3BB9" w14:textId="77777777" w:rsidR="00CD6A2F" w:rsidRPr="001610CB" w:rsidRDefault="00CD6A2F" w:rsidP="00CD6A2F">
      <w:pPr>
        <w:pStyle w:val="NormalWeb"/>
        <w:numPr>
          <w:ilvl w:val="0"/>
          <w:numId w:val="249"/>
        </w:numPr>
        <w:spacing w:before="0" w:beforeAutospacing="0" w:after="0" w:afterAutospacing="0"/>
        <w:rPr>
          <w:rFonts w:ascii="Source Serif Pro" w:hAnsi="Source Serif Pro"/>
          <w:spacing w:val="2"/>
        </w:rPr>
      </w:pPr>
      <w:r w:rsidRPr="001610CB">
        <w:rPr>
          <w:rStyle w:val="Strong"/>
          <w:rFonts w:ascii="Source Serif Pro" w:hAnsi="Source Serif Pro"/>
          <w:spacing w:val="2"/>
        </w:rPr>
        <w:t>Protocol optimizations:</w:t>
      </w:r>
      <w:r w:rsidRPr="001610CB">
        <w:rPr>
          <w:rFonts w:ascii="Source Serif Pro" w:hAnsi="Source Serif Pro"/>
          <w:spacing w:val="2"/>
        </w:rPr>
        <w:t> Some load balancers support protocol optimizations, such as HTTP/2 or QUIC, which can improve performance by reducing latency and increasing throughput.</w:t>
      </w:r>
    </w:p>
    <w:p w14:paraId="2D8D4681" w14:textId="77777777" w:rsidR="00CD6A2F" w:rsidRPr="001610CB" w:rsidRDefault="00CD6A2F" w:rsidP="00CD6A2F">
      <w:pPr>
        <w:pStyle w:val="NormalWeb"/>
        <w:spacing w:before="0" w:beforeAutospacing="0" w:after="258" w:afterAutospacing="0"/>
        <w:rPr>
          <w:rFonts w:ascii="Source Serif Pro" w:hAnsi="Source Serif Pro"/>
          <w:spacing w:val="2"/>
        </w:rPr>
      </w:pPr>
    </w:p>
    <w:p w14:paraId="4FB22078" w14:textId="0B14870A" w:rsidR="00CD6A2F" w:rsidRPr="001610CB" w:rsidRDefault="00CD6A2F" w:rsidP="00CD6A2F">
      <w:pPr>
        <w:pStyle w:val="NormalWeb"/>
        <w:spacing w:before="0" w:beforeAutospacing="0" w:after="258" w:afterAutospacing="0"/>
        <w:rPr>
          <w:rFonts w:ascii="Source Serif Pro" w:hAnsi="Source Serif Pro"/>
          <w:spacing w:val="2"/>
          <w:sz w:val="30"/>
          <w:szCs w:val="30"/>
        </w:rPr>
      </w:pPr>
      <w:r w:rsidRPr="001610CB">
        <w:rPr>
          <w:rFonts w:ascii="Source Serif Pro" w:hAnsi="Source Serif Pro"/>
          <w:spacing w:val="2"/>
        </w:rPr>
        <w:t>By focusing on these aspects of scalability and performance, you can ensure that your load balancer can handle increased traffic and provide consistent, fast service for your application's users.</w:t>
      </w:r>
    </w:p>
    <w:p w14:paraId="44E198B5" w14:textId="77777777" w:rsidR="00C66B55" w:rsidRPr="001610CB" w:rsidRDefault="00C66B55" w:rsidP="00C66B55">
      <w:pPr>
        <w:pStyle w:val="Compact"/>
        <w:rPr>
          <w:rFonts w:ascii="Source Serif Pro" w:hAnsi="Source Serif Pro"/>
        </w:rPr>
      </w:pPr>
    </w:p>
    <w:p w14:paraId="49A1634F" w14:textId="77777777" w:rsidR="00FB1BF8" w:rsidRPr="001610CB" w:rsidRDefault="00FB1BF8" w:rsidP="00FB1BF8">
      <w:pPr>
        <w:pStyle w:val="Heading1"/>
        <w:rPr>
          <w:rFonts w:ascii="Source Serif Pro" w:hAnsi="Source Serif Pro"/>
        </w:rPr>
      </w:pPr>
      <w:r w:rsidRPr="001610CB">
        <w:rPr>
          <w:rFonts w:ascii="Source Serif Pro" w:hAnsi="Source Serif Pro"/>
        </w:rPr>
        <w:lastRenderedPageBreak/>
        <w:t>Challenges of Load Balancers</w:t>
      </w:r>
    </w:p>
    <w:p w14:paraId="4F6B988D"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ers play a crucial role in distributing traffic and optimizing resource utilization in modern applications. However, they are not without potential challenges or problems. Some common issues associated with load balancers include:</w:t>
      </w:r>
    </w:p>
    <w:p w14:paraId="6DC844AB" w14:textId="77777777" w:rsidR="00FB1BF8" w:rsidRPr="001610CB" w:rsidRDefault="00FB1BF8" w:rsidP="00FB1BF8">
      <w:pPr>
        <w:pStyle w:val="Heading2"/>
        <w:rPr>
          <w:rFonts w:ascii="Source Serif Pro" w:hAnsi="Source Serif Pro"/>
        </w:rPr>
      </w:pPr>
      <w:r w:rsidRPr="001610CB">
        <w:rPr>
          <w:rFonts w:ascii="Source Serif Pro" w:hAnsi="Source Serif Pro"/>
        </w:rPr>
        <w:t>1. Single Point of Failure</w:t>
      </w:r>
    </w:p>
    <w:p w14:paraId="36FF4018"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f not designed with redundancy and fault tolerance in mind, a load balancer can become a single point of failure in the system. If the load balancer experiences an outage, it could impact the entire application.</w:t>
      </w:r>
    </w:p>
    <w:p w14:paraId="794AA8D0" w14:textId="77777777" w:rsidR="00FB1BF8" w:rsidRPr="001610CB" w:rsidRDefault="00FB1BF8" w:rsidP="00FB1BF8">
      <w:pPr>
        <w:numPr>
          <w:ilvl w:val="0"/>
          <w:numId w:val="250"/>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Implement high availability and failover mechanisms, such as redundant load balancer instances, to ensure continuity even if one instance fails.</w:t>
      </w:r>
    </w:p>
    <w:p w14:paraId="403B3A6F" w14:textId="77777777" w:rsidR="00FB1BF8" w:rsidRPr="001610CB" w:rsidRDefault="00FB1BF8" w:rsidP="00FB1BF8">
      <w:pPr>
        <w:pStyle w:val="Heading2"/>
        <w:rPr>
          <w:rFonts w:ascii="Source Serif Pro" w:hAnsi="Source Serif Pro"/>
        </w:rPr>
      </w:pPr>
      <w:r w:rsidRPr="001610CB">
        <w:rPr>
          <w:rFonts w:ascii="Source Serif Pro" w:hAnsi="Source Serif Pro"/>
        </w:rPr>
        <w:t>2. Configuration Complexity</w:t>
      </w:r>
    </w:p>
    <w:p w14:paraId="3B3D8C5E"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ers often come with a wide range of configuration options, including algorithms, timeouts, and health checks. Misconfigurations can lead to poor performance, uneven traffic distribution, or even service outages.</w:t>
      </w:r>
    </w:p>
    <w:p w14:paraId="433EB609" w14:textId="77777777" w:rsidR="00FB1BF8" w:rsidRPr="001610CB" w:rsidRDefault="00FB1BF8" w:rsidP="00FB1BF8">
      <w:pPr>
        <w:numPr>
          <w:ilvl w:val="0"/>
          <w:numId w:val="251"/>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Regularly review and update configurations, and consider using automated configuration tools or expert consultation to ensure optimal settings.</w:t>
      </w:r>
    </w:p>
    <w:p w14:paraId="57DA4079" w14:textId="77777777" w:rsidR="00FB1BF8" w:rsidRPr="001610CB" w:rsidRDefault="00FB1BF8" w:rsidP="00FB1BF8">
      <w:pPr>
        <w:pStyle w:val="Heading2"/>
        <w:rPr>
          <w:rFonts w:ascii="Source Serif Pro" w:hAnsi="Source Serif Pro"/>
        </w:rPr>
      </w:pPr>
      <w:r w:rsidRPr="001610CB">
        <w:rPr>
          <w:rFonts w:ascii="Source Serif Pro" w:hAnsi="Source Serif Pro"/>
        </w:rPr>
        <w:t>3. Scalability Limitations</w:t>
      </w:r>
    </w:p>
    <w:p w14:paraId="6AE84D8D"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s traffic increases, the load balancer itself might become a performance bottleneck, especially if it is not configured to scale horizontally or vertically.</w:t>
      </w:r>
    </w:p>
    <w:p w14:paraId="6CF41421" w14:textId="77777777" w:rsidR="00FB1BF8" w:rsidRPr="001610CB" w:rsidRDefault="00FB1BF8" w:rsidP="00FB1BF8">
      <w:pPr>
        <w:numPr>
          <w:ilvl w:val="0"/>
          <w:numId w:val="252"/>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Plan for horizontal or vertical scaling of the load balancer to match traffic demands, and use scalable cloud-based load balancing solutions.</w:t>
      </w:r>
    </w:p>
    <w:p w14:paraId="6AB52435" w14:textId="77777777" w:rsidR="00FB1BF8" w:rsidRPr="001610CB" w:rsidRDefault="00FB1BF8" w:rsidP="00FB1BF8">
      <w:pPr>
        <w:pStyle w:val="Heading2"/>
        <w:rPr>
          <w:rFonts w:ascii="Source Serif Pro" w:hAnsi="Source Serif Pro"/>
        </w:rPr>
      </w:pPr>
      <w:r w:rsidRPr="001610CB">
        <w:rPr>
          <w:rFonts w:ascii="Source Serif Pro" w:hAnsi="Source Serif Pro"/>
        </w:rPr>
        <w:t>4. Latency</w:t>
      </w:r>
    </w:p>
    <w:p w14:paraId="423AE696"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troducing a load balancer into the request-response path adds an additional network hop, which could lead to increased latency. While the impact is typically minimal, it is essential to consider the potential latency introduced by the load balancer and optimize its performance accordingly.</w:t>
      </w:r>
    </w:p>
    <w:p w14:paraId="68ACE075" w14:textId="77777777" w:rsidR="00FB1BF8" w:rsidRPr="001610CB" w:rsidRDefault="00FB1BF8" w:rsidP="00FB1BF8">
      <w:pPr>
        <w:numPr>
          <w:ilvl w:val="0"/>
          <w:numId w:val="253"/>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Optimize load balancer performance through efficient routing algorithms and by placing the load balancer geographically close to the majority of users.</w:t>
      </w:r>
    </w:p>
    <w:p w14:paraId="4B2BCBC9" w14:textId="77777777" w:rsidR="00FB1BF8" w:rsidRPr="001610CB" w:rsidRDefault="00FB1BF8" w:rsidP="00FB1BF8">
      <w:pPr>
        <w:pStyle w:val="Heading2"/>
        <w:rPr>
          <w:rFonts w:ascii="Source Serif Pro" w:hAnsi="Source Serif Pro"/>
        </w:rPr>
      </w:pPr>
      <w:r w:rsidRPr="001610CB">
        <w:rPr>
          <w:rFonts w:ascii="Source Serif Pro" w:hAnsi="Source Serif Pro"/>
        </w:rPr>
        <w:lastRenderedPageBreak/>
        <w:t>5. Sticky Sessions</w:t>
      </w:r>
    </w:p>
    <w:p w14:paraId="6A35AB58"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Some applications rely on maintaining session state or user context between requests. In such cases, load balancers must be configured to use session persistence or "sticky sessions" to ensure subsequent requests from the same user are directed to the same backend server. However, this can lead to uneven load distribution and negate some of the benefits of load balancing.</w:t>
      </w:r>
    </w:p>
    <w:p w14:paraId="27FB3A31" w14:textId="77777777" w:rsidR="00FB1BF8" w:rsidRPr="001610CB" w:rsidRDefault="00FB1BF8" w:rsidP="00FB1BF8">
      <w:pPr>
        <w:numPr>
          <w:ilvl w:val="0"/>
          <w:numId w:val="254"/>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Employ advanced load balancing techniques that balance the need for session persistence with even traffic distribution, or redesign the application to reduce dependence on session state.</w:t>
      </w:r>
    </w:p>
    <w:p w14:paraId="6BF440DD" w14:textId="77777777" w:rsidR="00FB1BF8" w:rsidRPr="001610CB" w:rsidRDefault="00FB1BF8" w:rsidP="00FB1BF8">
      <w:pPr>
        <w:pStyle w:val="Heading2"/>
        <w:rPr>
          <w:rFonts w:ascii="Source Serif Pro" w:hAnsi="Source Serif Pro"/>
        </w:rPr>
      </w:pPr>
      <w:r w:rsidRPr="001610CB">
        <w:rPr>
          <w:rFonts w:ascii="Source Serif Pro" w:hAnsi="Source Serif Pro"/>
        </w:rPr>
        <w:t>6. Cost</w:t>
      </w:r>
    </w:p>
    <w:p w14:paraId="1469610A"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Deploying and managing load balancers, especially in high-traffic scenarios, can add to the overall cost of your infrastructure. This may include hardware or software licensing costs, as well as fees associated with managed load balancing services provided by cloud providers.</w:t>
      </w:r>
    </w:p>
    <w:p w14:paraId="29BC6EC3" w14:textId="77777777" w:rsidR="00FB1BF8" w:rsidRPr="001610CB" w:rsidRDefault="00FB1BF8" w:rsidP="00FB1BF8">
      <w:pPr>
        <w:numPr>
          <w:ilvl w:val="0"/>
          <w:numId w:val="255"/>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xml:space="preserve">: </w:t>
      </w:r>
      <w:proofErr w:type="spellStart"/>
      <w:r w:rsidRPr="001610CB">
        <w:rPr>
          <w:rFonts w:ascii="Source Serif Pro" w:hAnsi="Source Serif Pro"/>
          <w:spacing w:val="2"/>
        </w:rPr>
        <w:t>Opt</w:t>
      </w:r>
      <w:proofErr w:type="spellEnd"/>
      <w:r w:rsidRPr="001610CB">
        <w:rPr>
          <w:rFonts w:ascii="Source Serif Pro" w:hAnsi="Source Serif Pro"/>
          <w:spacing w:val="2"/>
        </w:rPr>
        <w:t xml:space="preserve"> for cost-effective load balancing solutions, such as open-source software or cloud-based services that offer pay-as-you-go pricing models.</w:t>
      </w:r>
    </w:p>
    <w:p w14:paraId="3CF1F62C" w14:textId="77777777" w:rsidR="00FB1BF8" w:rsidRPr="001610CB" w:rsidRDefault="00FB1BF8" w:rsidP="00FB1BF8">
      <w:pPr>
        <w:pStyle w:val="Heading2"/>
        <w:rPr>
          <w:rFonts w:ascii="Source Serif Pro" w:hAnsi="Source Serif Pro"/>
        </w:rPr>
      </w:pPr>
      <w:r w:rsidRPr="001610CB">
        <w:rPr>
          <w:rFonts w:ascii="Source Serif Pro" w:hAnsi="Source Serif Pro"/>
        </w:rPr>
        <w:t>7. Health Checks and Monitoring</w:t>
      </w:r>
    </w:p>
    <w:p w14:paraId="297DCCD4"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mplementing effective health checks for backend servers is essential to ensure that the load balancer accurately directs traffic to healthy instances. Misconfigured or insufficient health checks can lead to the load balancer sending traffic to failed or underperforming servers, resulting in a poor user experience.</w:t>
      </w:r>
    </w:p>
    <w:p w14:paraId="5A27A87F" w14:textId="77777777" w:rsidR="00FB1BF8" w:rsidRPr="001610CB" w:rsidRDefault="00FB1BF8" w:rsidP="00FB1BF8">
      <w:pPr>
        <w:numPr>
          <w:ilvl w:val="0"/>
          <w:numId w:val="256"/>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Implement comprehensive and regular health checks for backend servers, and use real-time monitoring tools to ensure traffic is always directed to healthy instances.</w:t>
      </w:r>
    </w:p>
    <w:p w14:paraId="22A96F40" w14:textId="77777777" w:rsidR="00FB1BF8" w:rsidRPr="001610CB" w:rsidRDefault="00FB1BF8" w:rsidP="00FB1BF8">
      <w:pPr>
        <w:pStyle w:val="NormalWeb"/>
        <w:spacing w:before="0" w:beforeAutospacing="0" w:after="258" w:afterAutospacing="0"/>
        <w:rPr>
          <w:rFonts w:ascii="Source Serif Pro" w:hAnsi="Source Serif Pro"/>
          <w:spacing w:val="2"/>
        </w:rPr>
      </w:pPr>
    </w:p>
    <w:p w14:paraId="3E77F4EA" w14:textId="20F2EE3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Despite these potential challenges, load balancers are an essential component of modern applications and can significantly improve performance, fault tolerance, and resource utilization when configured and managed correctly.</w:t>
      </w:r>
    </w:p>
    <w:p w14:paraId="29C634ED" w14:textId="77777777" w:rsidR="00C66B55" w:rsidRPr="001610CB" w:rsidRDefault="00C66B55" w:rsidP="00FB1BF8">
      <w:pPr>
        <w:pStyle w:val="Compact"/>
        <w:rPr>
          <w:rFonts w:ascii="Source Serif Pro" w:hAnsi="Source Serif Pro"/>
        </w:rPr>
      </w:pPr>
    </w:p>
    <w:p w14:paraId="6704D807" w14:textId="77777777" w:rsidR="00C66B55" w:rsidRPr="001610CB" w:rsidRDefault="00C66B55" w:rsidP="00C66B55">
      <w:pPr>
        <w:pStyle w:val="Compact"/>
        <w:rPr>
          <w:rFonts w:ascii="Source Serif Pro" w:hAnsi="Source Serif Pro"/>
        </w:rPr>
      </w:pPr>
    </w:p>
    <w:p w14:paraId="71D71578" w14:textId="77777777" w:rsidR="00C66B55" w:rsidRPr="001610CB" w:rsidRDefault="00C66B55" w:rsidP="00C66B55">
      <w:pPr>
        <w:pStyle w:val="Compact"/>
        <w:rPr>
          <w:rFonts w:ascii="Source Serif Pro" w:hAnsi="Source Serif Pro"/>
        </w:rPr>
      </w:pPr>
    </w:p>
    <w:p w14:paraId="1BC841A8" w14:textId="77777777" w:rsidR="0054519A" w:rsidRPr="001610CB" w:rsidRDefault="0054519A" w:rsidP="00C66B55">
      <w:pPr>
        <w:pStyle w:val="Compact"/>
        <w:rPr>
          <w:rFonts w:ascii="Source Serif Pro" w:hAnsi="Source Serif Pro"/>
        </w:rPr>
      </w:pPr>
    </w:p>
    <w:p w14:paraId="4182718F" w14:textId="77777777" w:rsidR="0054519A" w:rsidRPr="001610CB" w:rsidRDefault="0054519A" w:rsidP="00C66B55">
      <w:pPr>
        <w:pStyle w:val="Compact"/>
        <w:rPr>
          <w:rFonts w:ascii="Source Serif Pro" w:hAnsi="Source Serif Pro"/>
        </w:rPr>
      </w:pPr>
    </w:p>
    <w:p w14:paraId="17E127FD" w14:textId="77777777" w:rsidR="0054519A" w:rsidRPr="001610CB" w:rsidRDefault="0054519A" w:rsidP="00C66B55">
      <w:pPr>
        <w:pStyle w:val="Compact"/>
        <w:rPr>
          <w:rFonts w:ascii="Source Serif Pro" w:hAnsi="Source Serif Pro"/>
        </w:rPr>
      </w:pPr>
    </w:p>
    <w:p w14:paraId="16925F46" w14:textId="77777777" w:rsidR="0054519A" w:rsidRPr="001610CB" w:rsidRDefault="0054519A" w:rsidP="00C66B55">
      <w:pPr>
        <w:pStyle w:val="Compact"/>
        <w:rPr>
          <w:rFonts w:ascii="Source Serif Pro" w:hAnsi="Source Serif Pro"/>
        </w:rPr>
      </w:pPr>
    </w:p>
    <w:p w14:paraId="0CB7A95F" w14:textId="77777777" w:rsidR="0054519A" w:rsidRPr="001610CB" w:rsidRDefault="0054519A" w:rsidP="00C66B55">
      <w:pPr>
        <w:pStyle w:val="Compact"/>
        <w:rPr>
          <w:rFonts w:ascii="Source Serif Pro" w:hAnsi="Source Serif Pro"/>
        </w:rPr>
      </w:pPr>
    </w:p>
    <w:p w14:paraId="1B32A003" w14:textId="77777777" w:rsidR="005D24DB" w:rsidRPr="001610CB" w:rsidRDefault="00000000" w:rsidP="0054519A">
      <w:pPr>
        <w:pStyle w:val="Title"/>
        <w:rPr>
          <w:rFonts w:ascii="Source Serif Pro" w:hAnsi="Source Serif Pro"/>
        </w:rPr>
      </w:pPr>
      <w:bookmarkStart w:id="42" w:name="api-gateway"/>
      <w:bookmarkEnd w:id="41"/>
      <w:r w:rsidRPr="001610CB">
        <w:rPr>
          <w:rFonts w:ascii="Source Serif Pro" w:hAnsi="Source Serif Pro"/>
        </w:rPr>
        <w:lastRenderedPageBreak/>
        <w:t>API Gateway</w:t>
      </w:r>
    </w:p>
    <w:p w14:paraId="00315FE5" w14:textId="77777777" w:rsidR="005D24DB" w:rsidRPr="001610CB" w:rsidRDefault="00000000">
      <w:pPr>
        <w:pStyle w:val="FirstParagraph"/>
        <w:rPr>
          <w:rFonts w:ascii="Source Serif Pro" w:hAnsi="Source Serif Pro"/>
        </w:rPr>
      </w:pPr>
      <w:r w:rsidRPr="001610CB">
        <w:rPr>
          <w:rFonts w:ascii="Source Serif Pro" w:hAnsi="Source Serif Pro"/>
        </w:rPr>
        <w:t>An API gateway is a component of the app-delivery infrastructure that sits between clients and services and provides centralized handling of API communication between them.</w:t>
      </w:r>
    </w:p>
    <w:p w14:paraId="01388EA4"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0179B84A" wp14:editId="359F9ACB">
            <wp:extent cx="5334000" cy="590517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https://blogger.googleusercontent.com/img/a/AVvXsEinVtZlvhju9ZqRvBX1JPRtAJLujAyitysHKuFau4nlYU-818mt6Vhd7qg2Tf-msujwnEZjrhgYsHuVIeEXvwwBCOYliYUx6bKu7JjUI-uCyBeCfaE_qbYV9HldCS1E-bBpI4fmWItJrb_WonxNHLQaV8FSRkffbXuCcGj9jlbOhjvi9YVvbjabca5oEU5i"/>
                    <pic:cNvPicPr>
                      <a:picLocks noChangeAspect="1" noChangeArrowheads="1"/>
                    </pic:cNvPicPr>
                  </pic:nvPicPr>
                  <pic:blipFill>
                    <a:blip r:embed="rId47"/>
                    <a:stretch>
                      <a:fillRect/>
                    </a:stretch>
                  </pic:blipFill>
                  <pic:spPr bwMode="auto">
                    <a:xfrm>
                      <a:off x="0" y="0"/>
                      <a:ext cx="5334000" cy="5905170"/>
                    </a:xfrm>
                    <a:prstGeom prst="rect">
                      <a:avLst/>
                    </a:prstGeom>
                    <a:noFill/>
                    <a:ln w="9525">
                      <a:noFill/>
                      <a:headEnd/>
                      <a:tailEnd/>
                    </a:ln>
                  </pic:spPr>
                </pic:pic>
              </a:graphicData>
            </a:graphic>
          </wp:inline>
        </w:drawing>
      </w:r>
    </w:p>
    <w:p w14:paraId="71C4D0C4" w14:textId="77777777" w:rsidR="005D24DB" w:rsidRPr="001610CB" w:rsidRDefault="00000000">
      <w:pPr>
        <w:pStyle w:val="BodyText"/>
        <w:rPr>
          <w:rFonts w:ascii="Source Serif Pro" w:hAnsi="Source Serif Pro"/>
          <w:b/>
          <w:bCs/>
        </w:rPr>
      </w:pPr>
      <w:r w:rsidRPr="001610CB">
        <w:rPr>
          <w:rFonts w:ascii="Source Serif Pro" w:hAnsi="Source Serif Pro"/>
        </w:rPr>
        <w:t xml:space="preserve"> It provides a unified interface for clients to access backend services. Think of </w:t>
      </w:r>
      <w:r w:rsidRPr="001610CB">
        <w:rPr>
          <w:rFonts w:ascii="Source Serif Pro" w:hAnsi="Source Serif Pro"/>
          <w:b/>
          <w:bCs/>
        </w:rPr>
        <w:t>it as a single-entry point for all API calls,</w:t>
      </w:r>
      <w:r w:rsidRPr="001610CB">
        <w:rPr>
          <w:rFonts w:ascii="Source Serif Pro" w:hAnsi="Source Serif Pro"/>
        </w:rPr>
        <w:t> </w:t>
      </w:r>
      <w:r w:rsidRPr="001610CB">
        <w:rPr>
          <w:rFonts w:ascii="Source Serif Pro" w:hAnsi="Source Serif Pro"/>
          <w:b/>
          <w:bCs/>
        </w:rPr>
        <w:t>regardless of the underlying services and their complexities.</w:t>
      </w:r>
    </w:p>
    <w:p w14:paraId="169E9447" w14:textId="77777777" w:rsidR="00BD7BAA" w:rsidRPr="001610CB" w:rsidRDefault="00BD7BAA">
      <w:pPr>
        <w:pStyle w:val="BodyText"/>
        <w:rPr>
          <w:rFonts w:ascii="Source Serif Pro" w:hAnsi="Source Serif Pro"/>
          <w:b/>
          <w:bCs/>
        </w:rPr>
      </w:pPr>
    </w:p>
    <w:p w14:paraId="773D1F55" w14:textId="77777777" w:rsidR="00BD7BAA" w:rsidRPr="001610CB" w:rsidRDefault="00BD7BAA" w:rsidP="00BD7BAA">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lastRenderedPageBreak/>
        <w:t>An API Gateway is a server-side architectural component in a software system that acts as an intermediary between clients (such as web browsers, mobile apps, or other services) and backend services, microservices, or APIs.</w:t>
      </w:r>
    </w:p>
    <w:p w14:paraId="7EE7EF72" w14:textId="77777777" w:rsidR="00BD7BAA" w:rsidRPr="001610CB" w:rsidRDefault="00BD7BAA" w:rsidP="00BD7BAA">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 xml:space="preserve">Its main purpose is to provide a </w:t>
      </w:r>
      <w:proofErr w:type="gramStart"/>
      <w:r w:rsidRPr="001610CB">
        <w:rPr>
          <w:rFonts w:ascii="Source Serif Pro" w:hAnsi="Source Serif Pro"/>
          <w:spacing w:val="2"/>
        </w:rPr>
        <w:t>single entry</w:t>
      </w:r>
      <w:proofErr w:type="gramEnd"/>
      <w:r w:rsidRPr="001610CB">
        <w:rPr>
          <w:rFonts w:ascii="Source Serif Pro" w:hAnsi="Source Serif Pro"/>
          <w:spacing w:val="2"/>
        </w:rPr>
        <w:t xml:space="preserve"> point for external consumers to access the services and functionalities of the backend system. It receives client requests, forwards them to the appropriate microservice, and then returns the server’s response to the client.</w:t>
      </w:r>
    </w:p>
    <w:p w14:paraId="22D9D417" w14:textId="77777777" w:rsidR="00BD7BAA" w:rsidRPr="001610CB" w:rsidRDefault="00BD7BAA" w:rsidP="00BD7BAA">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The API gateway is responsible for tasks such as routing, authentication, and rate limiting. This enables microservices to focus on their individual tasks and improves the overall performance and scalability of the system.</w:t>
      </w:r>
    </w:p>
    <w:p w14:paraId="18D3885E" w14:textId="0853E301" w:rsidR="00BD7BAA" w:rsidRPr="001610CB" w:rsidRDefault="00BD7BAA" w:rsidP="00BD7BAA">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noProof/>
        </w:rPr>
        <w:drawing>
          <wp:inline distT="0" distB="0" distL="0" distR="0" wp14:anchorId="17171607" wp14:editId="3F4B9918">
            <wp:extent cx="5943600" cy="5216525"/>
            <wp:effectExtent l="0" t="0" r="0" b="0"/>
            <wp:docPr id="817062863"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Imag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5216525"/>
                    </a:xfrm>
                    <a:prstGeom prst="rect">
                      <a:avLst/>
                    </a:prstGeom>
                    <a:noFill/>
                    <a:ln>
                      <a:noFill/>
                    </a:ln>
                  </pic:spPr>
                </pic:pic>
              </a:graphicData>
            </a:graphic>
          </wp:inline>
        </w:drawing>
      </w:r>
    </w:p>
    <w:p w14:paraId="7AE87D69" w14:textId="77777777" w:rsidR="00BD7BAA" w:rsidRPr="001610CB" w:rsidRDefault="00BD7BAA">
      <w:pPr>
        <w:pStyle w:val="BodyText"/>
        <w:rPr>
          <w:rFonts w:ascii="Source Serif Pro" w:hAnsi="Source Serif Pro"/>
        </w:rPr>
      </w:pPr>
    </w:p>
    <w:p w14:paraId="2689D758" w14:textId="77777777" w:rsidR="005D24DB" w:rsidRPr="001610CB" w:rsidRDefault="00000000">
      <w:pPr>
        <w:pStyle w:val="Heading2"/>
        <w:rPr>
          <w:rFonts w:ascii="Source Serif Pro" w:hAnsi="Source Serif Pro"/>
        </w:rPr>
      </w:pPr>
      <w:bookmarkStart w:id="43" w:name="what-it-is-1"/>
      <w:bookmarkEnd w:id="42"/>
      <w:r w:rsidRPr="001610CB">
        <w:rPr>
          <w:rFonts w:ascii="Source Serif Pro" w:hAnsi="Source Serif Pro"/>
        </w:rPr>
        <w:lastRenderedPageBreak/>
        <w:t>What it is</w:t>
      </w:r>
    </w:p>
    <w:p w14:paraId="111705A4" w14:textId="77777777" w:rsidR="005D24DB" w:rsidRPr="001610CB" w:rsidRDefault="00000000">
      <w:pPr>
        <w:pStyle w:val="Compact"/>
        <w:numPr>
          <w:ilvl w:val="0"/>
          <w:numId w:val="39"/>
        </w:numPr>
        <w:rPr>
          <w:rFonts w:ascii="Source Serif Pro" w:hAnsi="Source Serif Pro"/>
        </w:rPr>
      </w:pPr>
      <w:r w:rsidRPr="001610CB">
        <w:rPr>
          <w:rFonts w:ascii="Source Serif Pro" w:hAnsi="Source Serif Pro"/>
        </w:rPr>
        <w:t>Entry point for client requests to microservices &amp; services.</w:t>
      </w:r>
    </w:p>
    <w:p w14:paraId="3B4020AC" w14:textId="77777777" w:rsidR="005D24DB" w:rsidRPr="001610CB" w:rsidRDefault="00000000">
      <w:pPr>
        <w:pStyle w:val="Compact"/>
        <w:numPr>
          <w:ilvl w:val="0"/>
          <w:numId w:val="39"/>
        </w:numPr>
        <w:rPr>
          <w:rFonts w:ascii="Source Serif Pro" w:hAnsi="Source Serif Pro"/>
        </w:rPr>
      </w:pPr>
      <w:r w:rsidRPr="001610CB">
        <w:rPr>
          <w:rFonts w:ascii="Source Serif Pro" w:hAnsi="Source Serif Pro"/>
        </w:rPr>
        <w:t>Centralizes API communication, security, and policy enforcement.</w:t>
      </w:r>
    </w:p>
    <w:p w14:paraId="263233E3" w14:textId="77777777" w:rsidR="005D24DB" w:rsidRPr="001610CB" w:rsidRDefault="00000000">
      <w:pPr>
        <w:pStyle w:val="Compact"/>
        <w:numPr>
          <w:ilvl w:val="0"/>
          <w:numId w:val="39"/>
        </w:numPr>
        <w:rPr>
          <w:rFonts w:ascii="Source Serif Pro" w:hAnsi="Source Serif Pro"/>
        </w:rPr>
      </w:pPr>
      <w:r w:rsidRPr="001610CB">
        <w:rPr>
          <w:rFonts w:ascii="Source Serif Pro" w:hAnsi="Source Serif Pro"/>
        </w:rPr>
        <w:t>Simplifies app delivery by decoupling internal architecture from clients.</w:t>
      </w:r>
    </w:p>
    <w:p w14:paraId="6EFD574A" w14:textId="77777777" w:rsidR="005D24DB" w:rsidRPr="001610CB" w:rsidRDefault="00000000">
      <w:pPr>
        <w:pStyle w:val="Heading2"/>
        <w:rPr>
          <w:rFonts w:ascii="Source Serif Pro" w:hAnsi="Source Serif Pro"/>
        </w:rPr>
      </w:pPr>
      <w:bookmarkStart w:id="44" w:name="key-benefits"/>
      <w:bookmarkEnd w:id="43"/>
      <w:r w:rsidRPr="001610CB">
        <w:rPr>
          <w:rFonts w:ascii="Source Serif Pro" w:hAnsi="Source Serif Pro"/>
        </w:rPr>
        <w:t>Key benefits</w:t>
      </w:r>
    </w:p>
    <w:p w14:paraId="080AAB32" w14:textId="77777777" w:rsidR="005D24DB" w:rsidRPr="001610CB" w:rsidRDefault="00000000">
      <w:pPr>
        <w:pStyle w:val="Compact"/>
        <w:numPr>
          <w:ilvl w:val="0"/>
          <w:numId w:val="40"/>
        </w:numPr>
        <w:rPr>
          <w:rFonts w:ascii="Source Serif Pro" w:hAnsi="Source Serif Pro"/>
        </w:rPr>
      </w:pPr>
      <w:r w:rsidRPr="001610CB">
        <w:rPr>
          <w:rFonts w:ascii="Source Serif Pro" w:hAnsi="Source Serif Pro"/>
        </w:rPr>
        <w:t>Reduced complexity &amp; faster app releases.</w:t>
      </w:r>
    </w:p>
    <w:p w14:paraId="1C5653A4" w14:textId="77777777" w:rsidR="005D24DB" w:rsidRPr="001610CB" w:rsidRDefault="00000000">
      <w:pPr>
        <w:pStyle w:val="Compact"/>
        <w:numPr>
          <w:ilvl w:val="0"/>
          <w:numId w:val="40"/>
        </w:numPr>
        <w:rPr>
          <w:rFonts w:ascii="Source Serif Pro" w:hAnsi="Source Serif Pro"/>
        </w:rPr>
      </w:pPr>
      <w:r w:rsidRPr="001610CB">
        <w:rPr>
          <w:rFonts w:ascii="Source Serif Pro" w:hAnsi="Source Serif Pro"/>
        </w:rPr>
        <w:t>Streamlined request processing &amp; policy enforcement.</w:t>
      </w:r>
    </w:p>
    <w:p w14:paraId="36D37014" w14:textId="77777777" w:rsidR="005D24DB" w:rsidRPr="001610CB" w:rsidRDefault="00000000">
      <w:pPr>
        <w:pStyle w:val="Compact"/>
        <w:numPr>
          <w:ilvl w:val="0"/>
          <w:numId w:val="40"/>
        </w:numPr>
        <w:rPr>
          <w:rFonts w:ascii="Source Serif Pro" w:hAnsi="Source Serif Pro"/>
        </w:rPr>
      </w:pPr>
      <w:r w:rsidRPr="001610CB">
        <w:rPr>
          <w:rFonts w:ascii="Source Serif Pro" w:hAnsi="Source Serif Pro"/>
        </w:rPr>
        <w:t>Simplified troubleshooting with granular metrics.</w:t>
      </w:r>
    </w:p>
    <w:p w14:paraId="687F7D44" w14:textId="77777777" w:rsidR="005D24DB" w:rsidRPr="001610CB" w:rsidRDefault="00000000">
      <w:pPr>
        <w:pStyle w:val="Heading2"/>
        <w:rPr>
          <w:rFonts w:ascii="Source Serif Pro" w:hAnsi="Source Serif Pro"/>
        </w:rPr>
      </w:pPr>
      <w:bookmarkStart w:id="45" w:name="for-microservices"/>
      <w:bookmarkEnd w:id="44"/>
      <w:r w:rsidRPr="001610CB">
        <w:rPr>
          <w:rFonts w:ascii="Source Serif Pro" w:hAnsi="Source Serif Pro"/>
        </w:rPr>
        <w:t>For microservices</w:t>
      </w:r>
    </w:p>
    <w:p w14:paraId="7DF576E9" w14:textId="77777777" w:rsidR="005D24DB" w:rsidRPr="001610CB" w:rsidRDefault="00000000">
      <w:pPr>
        <w:pStyle w:val="Compact"/>
        <w:numPr>
          <w:ilvl w:val="0"/>
          <w:numId w:val="41"/>
        </w:numPr>
        <w:rPr>
          <w:rFonts w:ascii="Source Serif Pro" w:hAnsi="Source Serif Pro"/>
        </w:rPr>
      </w:pPr>
      <w:r w:rsidRPr="001610CB">
        <w:rPr>
          <w:rFonts w:ascii="Source Serif Pro" w:hAnsi="Source Serif Pro"/>
        </w:rPr>
        <w:t>Single entry point for simplified client &amp; service implementations.</w:t>
      </w:r>
    </w:p>
    <w:p w14:paraId="4CDFC759" w14:textId="77777777" w:rsidR="005D24DB" w:rsidRPr="001610CB" w:rsidRDefault="00000000">
      <w:pPr>
        <w:pStyle w:val="Compact"/>
        <w:numPr>
          <w:ilvl w:val="0"/>
          <w:numId w:val="41"/>
        </w:numPr>
        <w:rPr>
          <w:rFonts w:ascii="Source Serif Pro" w:hAnsi="Source Serif Pro"/>
        </w:rPr>
      </w:pPr>
      <w:r w:rsidRPr="001610CB">
        <w:rPr>
          <w:rFonts w:ascii="Source Serif Pro" w:hAnsi="Source Serif Pro"/>
        </w:rPr>
        <w:t>Handles routing, composition, and policy enforcement.</w:t>
      </w:r>
    </w:p>
    <w:p w14:paraId="3FEF812A" w14:textId="77777777" w:rsidR="005D24DB" w:rsidRPr="001610CB" w:rsidRDefault="00000000">
      <w:pPr>
        <w:pStyle w:val="Compact"/>
        <w:numPr>
          <w:ilvl w:val="0"/>
          <w:numId w:val="41"/>
        </w:numPr>
        <w:rPr>
          <w:rFonts w:ascii="Source Serif Pro" w:hAnsi="Source Serif Pro"/>
        </w:rPr>
      </w:pPr>
      <w:r w:rsidRPr="001610CB">
        <w:rPr>
          <w:rFonts w:ascii="Source Serif Pro" w:hAnsi="Source Serif Pro"/>
        </w:rPr>
        <w:t>Offloads non-functional requirements for faster development.</w:t>
      </w:r>
    </w:p>
    <w:p w14:paraId="623B0E4F" w14:textId="77777777" w:rsidR="005D24DB" w:rsidRPr="001610CB" w:rsidRDefault="00000000">
      <w:pPr>
        <w:pStyle w:val="Heading2"/>
        <w:rPr>
          <w:rFonts w:ascii="Source Serif Pro" w:hAnsi="Source Serif Pro"/>
        </w:rPr>
      </w:pPr>
      <w:bookmarkStart w:id="46" w:name="deployment-options"/>
      <w:bookmarkEnd w:id="45"/>
      <w:r w:rsidRPr="001610CB">
        <w:rPr>
          <w:rFonts w:ascii="Source Serif Pro" w:hAnsi="Source Serif Pro"/>
        </w:rPr>
        <w:t>Deployment options</w:t>
      </w:r>
    </w:p>
    <w:p w14:paraId="0EA0D5AD" w14:textId="77777777" w:rsidR="005D24DB" w:rsidRPr="001610CB" w:rsidRDefault="00000000">
      <w:pPr>
        <w:pStyle w:val="Compact"/>
        <w:numPr>
          <w:ilvl w:val="0"/>
          <w:numId w:val="42"/>
        </w:numPr>
        <w:rPr>
          <w:rFonts w:ascii="Source Serif Pro" w:hAnsi="Source Serif Pro"/>
        </w:rPr>
      </w:pPr>
      <w:r w:rsidRPr="001610CB">
        <w:rPr>
          <w:rFonts w:ascii="Source Serif Pro" w:hAnsi="Source Serif Pro"/>
          <w:b/>
          <w:bCs/>
        </w:rPr>
        <w:t>Kubernetes:</w:t>
      </w:r>
      <w:r w:rsidRPr="001610CB">
        <w:rPr>
          <w:rFonts w:ascii="Source Serif Pro" w:hAnsi="Source Serif Pro"/>
        </w:rPr>
        <w:t> Edge (Ingress controller), cluster-level (load balancer), or within (service mesh).</w:t>
      </w:r>
    </w:p>
    <w:p w14:paraId="4B3213AE" w14:textId="77777777" w:rsidR="005D24DB" w:rsidRPr="001610CB" w:rsidRDefault="00000000">
      <w:pPr>
        <w:pStyle w:val="Compact"/>
        <w:numPr>
          <w:ilvl w:val="0"/>
          <w:numId w:val="42"/>
        </w:numPr>
        <w:rPr>
          <w:rFonts w:ascii="Source Serif Pro" w:hAnsi="Source Serif Pro"/>
        </w:rPr>
      </w:pPr>
      <w:r w:rsidRPr="001610CB">
        <w:rPr>
          <w:rFonts w:ascii="Source Serif Pro" w:hAnsi="Source Serif Pro"/>
          <w:b/>
          <w:bCs/>
        </w:rPr>
        <w:t>Standalone:</w:t>
      </w:r>
      <w:r w:rsidRPr="001610CB">
        <w:rPr>
          <w:rFonts w:ascii="Source Serif Pro" w:hAnsi="Source Serif Pro"/>
        </w:rPr>
        <w:t> Platform &amp; runtime agnostic for maximum flexibility.</w:t>
      </w:r>
    </w:p>
    <w:p w14:paraId="5B29DF23" w14:textId="77777777" w:rsidR="005D24DB" w:rsidRPr="001610CB" w:rsidRDefault="00000000">
      <w:pPr>
        <w:pStyle w:val="FirstParagraph"/>
        <w:rPr>
          <w:rFonts w:ascii="Source Serif Pro" w:hAnsi="Source Serif Pro"/>
        </w:rPr>
      </w:pPr>
      <w:r w:rsidRPr="001610CB">
        <w:rPr>
          <w:rFonts w:ascii="Source Serif Pro" w:hAnsi="Source Serif Pro"/>
          <w:b/>
          <w:bCs/>
        </w:rPr>
        <w:t>Not the same as:</w:t>
      </w:r>
    </w:p>
    <w:p w14:paraId="70623540" w14:textId="77777777" w:rsidR="005D24DB" w:rsidRPr="001610CB" w:rsidRDefault="00000000">
      <w:pPr>
        <w:numPr>
          <w:ilvl w:val="0"/>
          <w:numId w:val="43"/>
        </w:numPr>
        <w:rPr>
          <w:rFonts w:ascii="Source Serif Pro" w:hAnsi="Source Serif Pro"/>
        </w:rPr>
      </w:pPr>
      <w:r w:rsidRPr="001610CB">
        <w:rPr>
          <w:rFonts w:ascii="Source Serif Pro" w:hAnsi="Source Serif Pro"/>
          <w:b/>
          <w:bCs/>
        </w:rPr>
        <w:t>Ingress Gateway/Controller:</w:t>
      </w:r>
      <w:r w:rsidRPr="001610CB">
        <w:rPr>
          <w:rFonts w:ascii="Source Serif Pro" w:hAnsi="Source Serif Pro"/>
        </w:rPr>
        <w:t> Limited capabilities, often extended with custom resources for API gateway features.</w:t>
      </w:r>
    </w:p>
    <w:p w14:paraId="02A1DBE7" w14:textId="77777777" w:rsidR="005D24DB" w:rsidRPr="001610CB" w:rsidRDefault="00000000">
      <w:pPr>
        <w:numPr>
          <w:ilvl w:val="0"/>
          <w:numId w:val="43"/>
        </w:numPr>
        <w:rPr>
          <w:rFonts w:ascii="Source Serif Pro" w:hAnsi="Source Serif Pro"/>
        </w:rPr>
      </w:pPr>
      <w:r w:rsidRPr="001610CB">
        <w:rPr>
          <w:rFonts w:ascii="Source Serif Pro" w:hAnsi="Source Serif Pro"/>
          <w:b/>
          <w:bCs/>
        </w:rPr>
        <w:t>Kubernetes Gateway API:</w:t>
      </w:r>
      <w:r w:rsidRPr="001610CB">
        <w:rPr>
          <w:rFonts w:ascii="Source Serif Pro" w:hAnsi="Source Serif Pro"/>
        </w:rPr>
        <w:t> Standardized &amp; improved service networking in Kubernetes, supports fine-grained policy definitions.</w:t>
      </w:r>
    </w:p>
    <w:p w14:paraId="167DE5F1" w14:textId="77777777" w:rsidR="005D24DB" w:rsidRPr="001610CB" w:rsidRDefault="00000000">
      <w:pPr>
        <w:numPr>
          <w:ilvl w:val="0"/>
          <w:numId w:val="43"/>
        </w:numPr>
        <w:rPr>
          <w:rFonts w:ascii="Source Serif Pro" w:hAnsi="Source Serif Pro"/>
        </w:rPr>
      </w:pPr>
      <w:r w:rsidRPr="001610CB">
        <w:rPr>
          <w:rFonts w:ascii="Source Serif Pro" w:hAnsi="Source Serif Pro"/>
          <w:b/>
          <w:bCs/>
        </w:rPr>
        <w:t>Service Mesh:</w:t>
      </w:r>
      <w:r w:rsidRPr="001610CB">
        <w:rPr>
          <w:rFonts w:ascii="Source Serif Pro" w:hAnsi="Source Serif Pro"/>
        </w:rPr>
        <w:t> Primarily for service-to-service communication, can be a lightweight API gateway for microservices.</w:t>
      </w:r>
    </w:p>
    <w:p w14:paraId="76EB0ACB" w14:textId="77777777" w:rsidR="005D24DB" w:rsidRPr="001610CB" w:rsidRDefault="00000000">
      <w:pPr>
        <w:numPr>
          <w:ilvl w:val="0"/>
          <w:numId w:val="1"/>
        </w:numPr>
        <w:rPr>
          <w:rFonts w:ascii="Source Serif Pro" w:hAnsi="Source Serif Pro"/>
        </w:rPr>
      </w:pPr>
      <w:r w:rsidRPr="001610CB">
        <w:rPr>
          <w:rFonts w:ascii="Source Serif Pro" w:hAnsi="Source Serif Pro"/>
          <w:noProof/>
        </w:rPr>
        <w:lastRenderedPageBreak/>
        <w:drawing>
          <wp:inline distT="0" distB="0" distL="0" distR="0" wp14:anchorId="47022228" wp14:editId="37E5379E">
            <wp:extent cx="5334000" cy="3711575"/>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https://blogger.googleusercontent.com/img/a/AVvXsEg3SUs-vo_9pEYgoQto6Yrx2_tQe_2V2lOINFSeshHYwSOxABJwaAqN9WbrnIpsCh0olG_w7QhqXJasfGLM3pGLU544ucB1KY8sHdKajadB9HXNrx6MQx7PBD8tgT_xogmW5hHiWg58zjHi4efXqXtdH6rRQZa5WauX5UcWzLP-bQL54LUZEWC-w-Rc1Xi9"/>
                    <pic:cNvPicPr>
                      <a:picLocks noChangeAspect="1" noChangeArrowheads="1"/>
                    </pic:cNvPicPr>
                  </pic:nvPicPr>
                  <pic:blipFill>
                    <a:blip r:embed="rId49"/>
                    <a:stretch>
                      <a:fillRect/>
                    </a:stretch>
                  </pic:blipFill>
                  <pic:spPr bwMode="auto">
                    <a:xfrm>
                      <a:off x="0" y="0"/>
                      <a:ext cx="5334000" cy="3711575"/>
                    </a:xfrm>
                    <a:prstGeom prst="rect">
                      <a:avLst/>
                    </a:prstGeom>
                    <a:noFill/>
                    <a:ln w="9525">
                      <a:noFill/>
                      <a:headEnd/>
                      <a:tailEnd/>
                    </a:ln>
                  </pic:spPr>
                </pic:pic>
              </a:graphicData>
            </a:graphic>
          </wp:inline>
        </w:drawing>
      </w:r>
    </w:p>
    <w:p w14:paraId="320A0016" w14:textId="77777777" w:rsidR="005D24DB" w:rsidRPr="001610CB" w:rsidRDefault="00000000">
      <w:pPr>
        <w:numPr>
          <w:ilvl w:val="0"/>
          <w:numId w:val="1"/>
        </w:numPr>
        <w:rPr>
          <w:rFonts w:ascii="Source Serif Pro" w:hAnsi="Source Serif Pro"/>
        </w:rPr>
      </w:pPr>
      <w:r w:rsidRPr="001610CB">
        <w:rPr>
          <w:rFonts w:ascii="Source Serif Pro" w:hAnsi="Source Serif Pro"/>
          <w:noProof/>
        </w:rPr>
        <w:drawing>
          <wp:inline distT="0" distB="0" distL="0" distR="0" wp14:anchorId="6F936F21" wp14:editId="061B30D0">
            <wp:extent cx="5334000" cy="2800885"/>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https://blogger.googleusercontent.com/img/a/AVvXsEh2V7mQggWhgyRnNsnc3fVFuYRQvGAdf-vd3JTVNG0Hd25y9BueWWCRuBoGieerdffkG0fmn_vz56flZrxLVW3n_Hf_77t3fr24aSNSCu5xSUx9504hSCXFZcSI48IasYihYrkX8VwNsVAfncqHqcoia0KIag-QT5WVNoisksmDQcyscY23-IdA_cNF_1VE"/>
                    <pic:cNvPicPr>
                      <a:picLocks noChangeAspect="1" noChangeArrowheads="1"/>
                    </pic:cNvPicPr>
                  </pic:nvPicPr>
                  <pic:blipFill>
                    <a:blip r:embed="rId50"/>
                    <a:stretch>
                      <a:fillRect/>
                    </a:stretch>
                  </pic:blipFill>
                  <pic:spPr bwMode="auto">
                    <a:xfrm>
                      <a:off x="0" y="0"/>
                      <a:ext cx="5334000" cy="2800885"/>
                    </a:xfrm>
                    <a:prstGeom prst="rect">
                      <a:avLst/>
                    </a:prstGeom>
                    <a:noFill/>
                    <a:ln w="9525">
                      <a:noFill/>
                      <a:headEnd/>
                      <a:tailEnd/>
                    </a:ln>
                  </pic:spPr>
                </pic:pic>
              </a:graphicData>
            </a:graphic>
          </wp:inline>
        </w:drawing>
      </w:r>
    </w:p>
    <w:p w14:paraId="13B2A4B2" w14:textId="77777777" w:rsidR="001245CA" w:rsidRPr="001610CB" w:rsidRDefault="001245CA">
      <w:pPr>
        <w:numPr>
          <w:ilvl w:val="0"/>
          <w:numId w:val="1"/>
        </w:numPr>
        <w:rPr>
          <w:rFonts w:ascii="Source Serif Pro" w:hAnsi="Source Serif Pro"/>
        </w:rPr>
      </w:pPr>
    </w:p>
    <w:p w14:paraId="43EE9125" w14:textId="50F44A17" w:rsidR="001245CA" w:rsidRPr="001610CB" w:rsidRDefault="001245CA" w:rsidP="001245CA">
      <w:pPr>
        <w:pStyle w:val="Heading2"/>
        <w:rPr>
          <w:rFonts w:ascii="Source Serif Pro" w:hAnsi="Source Serif Pro"/>
        </w:rPr>
      </w:pPr>
      <w:r w:rsidRPr="001610CB">
        <w:rPr>
          <w:rFonts w:ascii="Source Serif Pro" w:hAnsi="Source Serif Pro"/>
        </w:rPr>
        <w:t>Difference between an API gateway and a load balancer</w:t>
      </w:r>
    </w:p>
    <w:p w14:paraId="3AD221D6" w14:textId="18538AAA" w:rsidR="001245CA" w:rsidRPr="001610CB" w:rsidRDefault="001245CA" w:rsidP="001245CA">
      <w:pPr>
        <w:pStyle w:val="BodyText"/>
        <w:rPr>
          <w:rFonts w:ascii="Source Serif Pro" w:hAnsi="Source Serif Pro"/>
          <w:spacing w:val="2"/>
          <w:shd w:val="clear" w:color="auto" w:fill="FFFFFF"/>
        </w:rPr>
      </w:pPr>
      <w:r w:rsidRPr="001610CB">
        <w:rPr>
          <w:rFonts w:ascii="Source Serif Pro" w:hAnsi="Source Serif Pro"/>
          <w:spacing w:val="2"/>
          <w:shd w:val="clear" w:color="auto" w:fill="FFFFFF"/>
        </w:rPr>
        <w:t>An API gateway is focused on </w:t>
      </w:r>
      <w:r w:rsidRPr="001610CB">
        <w:rPr>
          <w:rStyle w:val="Strong"/>
          <w:rFonts w:ascii="Source Serif Pro" w:hAnsi="Source Serif Pro"/>
          <w:spacing w:val="2"/>
          <w:shd w:val="clear" w:color="auto" w:fill="FFFFFF"/>
        </w:rPr>
        <w:t>routing</w:t>
      </w:r>
      <w:r w:rsidRPr="001610CB">
        <w:rPr>
          <w:rFonts w:ascii="Source Serif Pro" w:hAnsi="Source Serif Pro"/>
          <w:spacing w:val="2"/>
          <w:shd w:val="clear" w:color="auto" w:fill="FFFFFF"/>
        </w:rPr>
        <w:t> requests to the appropriate microservice, while a load balancer is focused on </w:t>
      </w:r>
      <w:r w:rsidRPr="001610CB">
        <w:rPr>
          <w:rStyle w:val="Strong"/>
          <w:rFonts w:ascii="Source Serif Pro" w:hAnsi="Source Serif Pro"/>
          <w:spacing w:val="2"/>
          <w:shd w:val="clear" w:color="auto" w:fill="FFFFFF"/>
        </w:rPr>
        <w:t>distributing</w:t>
      </w:r>
      <w:r w:rsidRPr="001610CB">
        <w:rPr>
          <w:rFonts w:ascii="Source Serif Pro" w:hAnsi="Source Serif Pro"/>
          <w:spacing w:val="2"/>
          <w:shd w:val="clear" w:color="auto" w:fill="FFFFFF"/>
        </w:rPr>
        <w:t> requests evenly across a group of backend servers.</w:t>
      </w:r>
    </w:p>
    <w:p w14:paraId="145A712B" w14:textId="724A0131" w:rsidR="001245CA" w:rsidRPr="001610CB" w:rsidRDefault="001245CA" w:rsidP="001245CA">
      <w:pPr>
        <w:pStyle w:val="BodyText"/>
        <w:rPr>
          <w:rFonts w:ascii="Source Serif Pro" w:hAnsi="Source Serif Pro"/>
        </w:rPr>
      </w:pPr>
      <w:r w:rsidRPr="001610CB">
        <w:rPr>
          <w:rFonts w:ascii="Source Serif Pro" w:hAnsi="Source Serif Pro"/>
          <w:noProof/>
        </w:rPr>
        <w:lastRenderedPageBreak/>
        <w:drawing>
          <wp:inline distT="0" distB="0" distL="0" distR="0" wp14:anchorId="11BA0192" wp14:editId="4E6776EB">
            <wp:extent cx="5026660" cy="8229600"/>
            <wp:effectExtent l="0" t="0" r="0" b="0"/>
            <wp:docPr id="1032883378" name="Picture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Imag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26660" cy="8229600"/>
                    </a:xfrm>
                    <a:prstGeom prst="rect">
                      <a:avLst/>
                    </a:prstGeom>
                    <a:noFill/>
                    <a:ln>
                      <a:noFill/>
                    </a:ln>
                  </pic:spPr>
                </pic:pic>
              </a:graphicData>
            </a:graphic>
          </wp:inline>
        </w:drawing>
      </w:r>
    </w:p>
    <w:p w14:paraId="10C9822F" w14:textId="767BC015" w:rsidR="001245CA" w:rsidRPr="001610CB" w:rsidRDefault="001245CA" w:rsidP="001245CA">
      <w:pPr>
        <w:pStyle w:val="BodyText"/>
        <w:rPr>
          <w:rFonts w:ascii="Source Serif Pro" w:hAnsi="Source Serif Pro"/>
          <w:spacing w:val="2"/>
          <w:shd w:val="clear" w:color="auto" w:fill="FFFFFF"/>
        </w:rPr>
      </w:pPr>
      <w:r w:rsidRPr="001610CB">
        <w:rPr>
          <w:rStyle w:val="Strong"/>
          <w:rFonts w:ascii="Source Serif Pro" w:hAnsi="Source Serif Pro"/>
          <w:spacing w:val="2"/>
          <w:shd w:val="clear" w:color="auto" w:fill="FFFFFF"/>
        </w:rPr>
        <w:lastRenderedPageBreak/>
        <w:t>Another difference</w:t>
      </w:r>
      <w:r w:rsidRPr="001610CB">
        <w:rPr>
          <w:rFonts w:ascii="Source Serif Pro" w:hAnsi="Source Serif Pro"/>
          <w:spacing w:val="2"/>
          <w:shd w:val="clear" w:color="auto" w:fill="FFFFFF"/>
        </w:rPr>
        <w:t> between the two is the type of requests that they typically handle. An API gateway is typically used to handle requests for APIs, which are web-based interfaces that allow applications to interact with each other over the internet. These requests typically have a specific URL that identifies the API that the client is trying to access, and the API gateway routes the request to the appropriate microservice based on this URL. A load balancer, on the other hand, is typically used to handle requests that are sent to a single, well-known IP address, and then routes them to one of many possible backend servers based on factors such as server performance and availability.</w:t>
      </w:r>
    </w:p>
    <w:p w14:paraId="09BC1CAD" w14:textId="77777777" w:rsidR="001245CA" w:rsidRPr="001610CB" w:rsidRDefault="001245CA" w:rsidP="001245CA">
      <w:pPr>
        <w:pStyle w:val="BodyText"/>
        <w:rPr>
          <w:rFonts w:ascii="Source Serif Pro" w:hAnsi="Source Serif Pro"/>
        </w:rPr>
      </w:pPr>
    </w:p>
    <w:p w14:paraId="44B22D06" w14:textId="77777777" w:rsidR="005D24DB" w:rsidRPr="001610CB" w:rsidRDefault="00000000">
      <w:pPr>
        <w:pStyle w:val="Heading2"/>
        <w:rPr>
          <w:rFonts w:ascii="Source Serif Pro" w:hAnsi="Source Serif Pro"/>
        </w:rPr>
      </w:pPr>
      <w:bookmarkStart w:id="47" w:name="api-gateway-vs.-api-management"/>
      <w:bookmarkEnd w:id="46"/>
      <w:r w:rsidRPr="001610CB">
        <w:rPr>
          <w:rFonts w:ascii="Source Serif Pro" w:hAnsi="Source Serif Pro"/>
        </w:rPr>
        <w:t>API Gateway vs. API Management</w:t>
      </w:r>
    </w:p>
    <w:p w14:paraId="027621A4" w14:textId="77777777" w:rsidR="005D24DB" w:rsidRPr="001610CB" w:rsidRDefault="00000000">
      <w:pPr>
        <w:pStyle w:val="Compact"/>
        <w:numPr>
          <w:ilvl w:val="0"/>
          <w:numId w:val="44"/>
        </w:numPr>
        <w:rPr>
          <w:rFonts w:ascii="Source Serif Pro" w:hAnsi="Source Serif Pro"/>
        </w:rPr>
      </w:pPr>
      <w:r w:rsidRPr="001610CB">
        <w:rPr>
          <w:rFonts w:ascii="Source Serif Pro" w:hAnsi="Source Serif Pro"/>
        </w:rPr>
        <w:t>Gateway: Data-plane entry point for API calls (request processing, routing, load balancing).</w:t>
      </w:r>
    </w:p>
    <w:p w14:paraId="08F5379F" w14:textId="77777777" w:rsidR="005D24DB" w:rsidRPr="001610CB" w:rsidRDefault="00000000">
      <w:pPr>
        <w:pStyle w:val="Compact"/>
        <w:numPr>
          <w:ilvl w:val="0"/>
          <w:numId w:val="44"/>
        </w:numPr>
        <w:rPr>
          <w:rFonts w:ascii="Source Serif Pro" w:hAnsi="Source Serif Pro"/>
        </w:rPr>
      </w:pPr>
      <w:r w:rsidRPr="001610CB">
        <w:rPr>
          <w:rFonts w:ascii="Source Serif Pro" w:hAnsi="Source Serif Pro"/>
        </w:rPr>
        <w:t>Management: Process of deploying, documenting, operating, and monitoring APIs (policy definition, developer portals).</w:t>
      </w:r>
    </w:p>
    <w:p w14:paraId="623AF118" w14:textId="77777777" w:rsidR="006E4A20" w:rsidRPr="001610CB" w:rsidRDefault="006E4A20" w:rsidP="006E4A20">
      <w:pPr>
        <w:pStyle w:val="Compact"/>
        <w:rPr>
          <w:rFonts w:ascii="Source Serif Pro" w:hAnsi="Source Serif Pro"/>
        </w:rPr>
      </w:pPr>
    </w:p>
    <w:p w14:paraId="38016F3C" w14:textId="77777777" w:rsidR="006E4A20" w:rsidRPr="001610CB" w:rsidRDefault="006E4A20" w:rsidP="006E4A20">
      <w:pPr>
        <w:pStyle w:val="Compact"/>
        <w:rPr>
          <w:rFonts w:ascii="Source Serif Pro" w:hAnsi="Source Serif Pro"/>
        </w:rPr>
      </w:pPr>
    </w:p>
    <w:p w14:paraId="3B249BE3" w14:textId="77777777" w:rsidR="006E4A20" w:rsidRPr="001610CB" w:rsidRDefault="006E4A20" w:rsidP="006E4A20">
      <w:pPr>
        <w:pStyle w:val="Heading1"/>
        <w:rPr>
          <w:rFonts w:ascii="Source Serif Pro" w:hAnsi="Source Serif Pro"/>
        </w:rPr>
      </w:pPr>
      <w:r w:rsidRPr="001610CB">
        <w:rPr>
          <w:rFonts w:ascii="Source Serif Pro" w:hAnsi="Source Serif Pro"/>
        </w:rPr>
        <w:t>Usage of API gateway</w:t>
      </w:r>
    </w:p>
    <w:p w14:paraId="067D336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PI gateways are used for a variety of purposes in microservice architectures, including the following:</w:t>
      </w:r>
    </w:p>
    <w:p w14:paraId="0C28B089" w14:textId="77777777" w:rsidR="006E4A20" w:rsidRPr="001610CB" w:rsidRDefault="006E4A20" w:rsidP="006E4A20">
      <w:pPr>
        <w:pStyle w:val="Heading2"/>
        <w:rPr>
          <w:rFonts w:ascii="Source Serif Pro" w:hAnsi="Source Serif Pro"/>
        </w:rPr>
      </w:pPr>
      <w:r w:rsidRPr="001610CB">
        <w:rPr>
          <w:rFonts w:ascii="Source Serif Pro" w:hAnsi="Source Serif Pro"/>
        </w:rPr>
        <w:t>1. Routing</w:t>
      </w:r>
    </w:p>
    <w:p w14:paraId="10093643"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The API gateway receives requests from clients and routes them to the appropriate microservice. This enables clients to access the various microservices through a </w:t>
      </w:r>
      <w:proofErr w:type="gramStart"/>
      <w:r w:rsidRPr="001610CB">
        <w:rPr>
          <w:rFonts w:ascii="Source Serif Pro" w:hAnsi="Source Serif Pro"/>
          <w:spacing w:val="2"/>
        </w:rPr>
        <w:t>single entry</w:t>
      </w:r>
      <w:proofErr w:type="gramEnd"/>
      <w:r w:rsidRPr="001610CB">
        <w:rPr>
          <w:rFonts w:ascii="Source Serif Pro" w:hAnsi="Source Serif Pro"/>
          <w:spacing w:val="2"/>
        </w:rPr>
        <w:t xml:space="preserve"> point, simplifying the overall system design.</w:t>
      </w:r>
    </w:p>
    <w:p w14:paraId="4C736E8C" w14:textId="77777777" w:rsidR="006E4A20" w:rsidRPr="001610CB" w:rsidRDefault="006E4A20" w:rsidP="006E4A20">
      <w:pPr>
        <w:pStyle w:val="Heading2"/>
        <w:rPr>
          <w:rFonts w:ascii="Source Serif Pro" w:hAnsi="Source Serif Pro"/>
        </w:rPr>
      </w:pPr>
      <w:r w:rsidRPr="001610CB">
        <w:rPr>
          <w:rFonts w:ascii="Source Serif Pro" w:hAnsi="Source Serif Pro"/>
        </w:rPr>
        <w:t>2. Rate limiting and throttling</w:t>
      </w:r>
    </w:p>
    <w:p w14:paraId="0364D245"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You can rate limit client access to microservices with an API gateway. This can help prevent denial of service attacks and other types of malicious </w:t>
      </w:r>
      <w:proofErr w:type="spellStart"/>
      <w:r w:rsidRPr="001610CB">
        <w:rPr>
          <w:rFonts w:ascii="Source Serif Pro" w:hAnsi="Source Serif Pro"/>
          <w:spacing w:val="2"/>
        </w:rPr>
        <w:t>behavior</w:t>
      </w:r>
      <w:proofErr w:type="spellEnd"/>
      <w:r w:rsidRPr="001610CB">
        <w:rPr>
          <w:rFonts w:ascii="Source Serif Pro" w:hAnsi="Source Serif Pro"/>
          <w:spacing w:val="2"/>
        </w:rPr>
        <w:t>.</w:t>
      </w:r>
    </w:p>
    <w:p w14:paraId="4DE359A3" w14:textId="77777777" w:rsidR="006E4A20" w:rsidRPr="001610CB" w:rsidRDefault="006E4A20" w:rsidP="006E4A20">
      <w:pPr>
        <w:pStyle w:val="Heading2"/>
        <w:rPr>
          <w:rFonts w:ascii="Source Serif Pro" w:hAnsi="Source Serif Pro"/>
        </w:rPr>
      </w:pPr>
      <w:r w:rsidRPr="001610CB">
        <w:rPr>
          <w:rFonts w:ascii="Source Serif Pro" w:hAnsi="Source Serif Pro"/>
        </w:rPr>
        <w:t>3. Caching</w:t>
      </w:r>
    </w:p>
    <w:p w14:paraId="25F2A16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cache responses from the microservices, reducing the number of requests that need to be forwarded to the microservices and improving the overall performance of the system.</w:t>
      </w:r>
    </w:p>
    <w:p w14:paraId="6825AD93" w14:textId="77777777" w:rsidR="006E4A20" w:rsidRPr="001610CB" w:rsidRDefault="006E4A20" w:rsidP="006E4A20">
      <w:pPr>
        <w:pStyle w:val="Heading2"/>
        <w:rPr>
          <w:rFonts w:ascii="Source Serif Pro" w:hAnsi="Source Serif Pro"/>
        </w:rPr>
      </w:pPr>
      <w:r w:rsidRPr="001610CB">
        <w:rPr>
          <w:rFonts w:ascii="Source Serif Pro" w:hAnsi="Source Serif Pro"/>
        </w:rPr>
        <w:t>4. Authentication and Authorization</w:t>
      </w:r>
    </w:p>
    <w:p w14:paraId="0880C81B"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be used to authenticate clients and enforce access control policies for the microservices. This helps to ensure that only authorized clients can access the microservices and helps to prevent unauthorized access.</w:t>
      </w:r>
    </w:p>
    <w:p w14:paraId="4F897645" w14:textId="77777777" w:rsidR="006E4A20" w:rsidRPr="001610CB" w:rsidRDefault="006E4A20" w:rsidP="006E4A20">
      <w:pPr>
        <w:pStyle w:val="Heading2"/>
        <w:rPr>
          <w:rFonts w:ascii="Source Serif Pro" w:hAnsi="Source Serif Pro"/>
        </w:rPr>
      </w:pPr>
      <w:r w:rsidRPr="001610CB">
        <w:rPr>
          <w:rFonts w:ascii="Source Serif Pro" w:hAnsi="Source Serif Pro"/>
        </w:rPr>
        <w:lastRenderedPageBreak/>
        <w:t>5. Load balancing</w:t>
      </w:r>
    </w:p>
    <w:p w14:paraId="678B1353"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distribute incoming requests among multiple instances of a microservice, enabling the system to handle a larger number of requests and improving its overall performance and scalability.</w:t>
      </w:r>
    </w:p>
    <w:p w14:paraId="5D714452" w14:textId="77777777" w:rsidR="006E4A20" w:rsidRPr="001610CB" w:rsidRDefault="006E4A20" w:rsidP="006E4A20">
      <w:pPr>
        <w:pStyle w:val="Heading2"/>
        <w:rPr>
          <w:rFonts w:ascii="Source Serif Pro" w:hAnsi="Source Serif Pro"/>
        </w:rPr>
      </w:pPr>
      <w:r w:rsidRPr="001610CB">
        <w:rPr>
          <w:rFonts w:ascii="Source Serif Pro" w:hAnsi="Source Serif Pro"/>
        </w:rPr>
        <w:t>6. Monitoring</w:t>
      </w:r>
    </w:p>
    <w:p w14:paraId="5D56F094"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The API gateway can collect metrics and other data about requests and responses, providing valuable insights into the performance and </w:t>
      </w:r>
      <w:proofErr w:type="spellStart"/>
      <w:r w:rsidRPr="001610CB">
        <w:rPr>
          <w:rFonts w:ascii="Source Serif Pro" w:hAnsi="Source Serif Pro"/>
          <w:spacing w:val="2"/>
        </w:rPr>
        <w:t>behavior</w:t>
      </w:r>
      <w:proofErr w:type="spellEnd"/>
      <w:r w:rsidRPr="001610CB">
        <w:rPr>
          <w:rFonts w:ascii="Source Serif Pro" w:hAnsi="Source Serif Pro"/>
          <w:spacing w:val="2"/>
        </w:rPr>
        <w:t xml:space="preserve"> of the microservices. This can help to identify and diagnose problems, and improve the overall reliability and resilience of the system.</w:t>
      </w:r>
    </w:p>
    <w:p w14:paraId="6B584218" w14:textId="77777777" w:rsidR="006E4A20" w:rsidRPr="001610CB" w:rsidRDefault="006E4A20" w:rsidP="006E4A20">
      <w:pPr>
        <w:pStyle w:val="Heading2"/>
        <w:rPr>
          <w:rFonts w:ascii="Source Serif Pro" w:hAnsi="Source Serif Pro"/>
        </w:rPr>
      </w:pPr>
      <w:r w:rsidRPr="001610CB">
        <w:rPr>
          <w:rFonts w:ascii="Source Serif Pro" w:hAnsi="Source Serif Pro"/>
        </w:rPr>
        <w:t>7. Transformation</w:t>
      </w:r>
    </w:p>
    <w:p w14:paraId="33EC74E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be used to transform the data received from the microservices into a format that is more convenient for the clients to use. This can include tasks such as converting between different data formats, such as XML and JSON, or aggregating data from multiple microservices into a single response.</w:t>
      </w:r>
    </w:p>
    <w:p w14:paraId="114C8D6B" w14:textId="77777777" w:rsidR="006E4A20" w:rsidRPr="001610CB" w:rsidRDefault="006E4A20" w:rsidP="006E4A20">
      <w:pPr>
        <w:pStyle w:val="Heading2"/>
        <w:rPr>
          <w:rFonts w:ascii="Source Serif Pro" w:hAnsi="Source Serif Pro"/>
        </w:rPr>
      </w:pPr>
      <w:r w:rsidRPr="001610CB">
        <w:rPr>
          <w:rFonts w:ascii="Source Serif Pro" w:hAnsi="Source Serif Pro"/>
        </w:rPr>
        <w:t>8. Request and response validation</w:t>
      </w:r>
    </w:p>
    <w:p w14:paraId="40DA05C2"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be used to validate the requests and responses from the microservices to ensure that they conform to the expected format and structure. This can help to prevent errors and ensure that the microservices are functioning properly.</w:t>
      </w:r>
    </w:p>
    <w:p w14:paraId="071BACAF" w14:textId="77777777" w:rsidR="006E4A20" w:rsidRPr="001610CB" w:rsidRDefault="006E4A20" w:rsidP="006E4A20">
      <w:pPr>
        <w:pStyle w:val="Heading2"/>
        <w:rPr>
          <w:rFonts w:ascii="Source Serif Pro" w:hAnsi="Source Serif Pro"/>
        </w:rPr>
      </w:pPr>
      <w:r w:rsidRPr="001610CB">
        <w:rPr>
          <w:rFonts w:ascii="Source Serif Pro" w:hAnsi="Source Serif Pro"/>
        </w:rPr>
        <w:t>9. Circuit breaker</w:t>
      </w:r>
    </w:p>
    <w:p w14:paraId="4BBC7ACF"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be used to implement a circuit breaker pattern, which can help to prevent a single failed microservice from bringing down the entire system. The circuit breaker can monitor the health of the microservices and automatically fail over to a backup service if necessary.</w:t>
      </w:r>
    </w:p>
    <w:p w14:paraId="18C02ABF" w14:textId="77777777" w:rsidR="006E4A20" w:rsidRPr="001610CB" w:rsidRDefault="006E4A20" w:rsidP="006E4A20">
      <w:pPr>
        <w:pStyle w:val="Heading2"/>
        <w:rPr>
          <w:rFonts w:ascii="Source Serif Pro" w:hAnsi="Source Serif Pro"/>
        </w:rPr>
      </w:pPr>
      <w:r w:rsidRPr="001610CB">
        <w:rPr>
          <w:rFonts w:ascii="Source Serif Pro" w:hAnsi="Source Serif Pro"/>
        </w:rPr>
        <w:t>10. Service discovery</w:t>
      </w:r>
    </w:p>
    <w:p w14:paraId="1F34A92C"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be used to discover the available microservices and their locations, enabling the clients to access them without knowing their specific addresses. This can make it easier to add new microservices or make changes to the existing ones without impacting the clients.</w:t>
      </w:r>
    </w:p>
    <w:p w14:paraId="424AB0E9" w14:textId="77777777" w:rsidR="006E4A20" w:rsidRPr="001610CB" w:rsidRDefault="006E4A20" w:rsidP="006E4A20">
      <w:pPr>
        <w:pStyle w:val="Heading2"/>
        <w:rPr>
          <w:rFonts w:ascii="Source Serif Pro" w:hAnsi="Source Serif Pro"/>
        </w:rPr>
      </w:pPr>
      <w:r w:rsidRPr="001610CB">
        <w:rPr>
          <w:rFonts w:ascii="Source Serif Pro" w:hAnsi="Source Serif Pro"/>
        </w:rPr>
        <w:t>11. API Versioning</w:t>
      </w:r>
    </w:p>
    <w:p w14:paraId="4671AFC3"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manage multiple versions of an API, allowing developers to introduce new features or make changes to existing ones without disrupting existing clients.</w:t>
      </w:r>
    </w:p>
    <w:p w14:paraId="1270B2DF" w14:textId="77777777" w:rsidR="006E4A20" w:rsidRPr="001610CB" w:rsidRDefault="006E4A20" w:rsidP="006E4A20">
      <w:pPr>
        <w:pStyle w:val="Heading2"/>
        <w:rPr>
          <w:rFonts w:ascii="Source Serif Pro" w:hAnsi="Source Serif Pro"/>
        </w:rPr>
      </w:pPr>
      <w:r w:rsidRPr="001610CB">
        <w:rPr>
          <w:rFonts w:ascii="Source Serif Pro" w:hAnsi="Source Serif Pro"/>
        </w:rPr>
        <w:lastRenderedPageBreak/>
        <w:t>12. Error Handling</w:t>
      </w:r>
    </w:p>
    <w:p w14:paraId="088ABF2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provide a consistent way to handle errors and generate error responses to clients, even when backend services are unavailable or return unexpected results.</w:t>
      </w:r>
    </w:p>
    <w:p w14:paraId="4DD2E53F" w14:textId="77777777" w:rsidR="006E4A20" w:rsidRPr="001610CB" w:rsidRDefault="006E4A20" w:rsidP="006E4A20">
      <w:pPr>
        <w:pStyle w:val="Heading2"/>
        <w:rPr>
          <w:rFonts w:ascii="Source Serif Pro" w:hAnsi="Source Serif Pro"/>
        </w:rPr>
      </w:pPr>
      <w:r w:rsidRPr="001610CB">
        <w:rPr>
          <w:rFonts w:ascii="Source Serif Pro" w:hAnsi="Source Serif Pro"/>
        </w:rPr>
        <w:t>13. Service Aggregation</w:t>
      </w:r>
    </w:p>
    <w:p w14:paraId="2EB18BB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combine responses from multiple backend services into a single response for the client, reducing the number of requests a client has to make and simplifying the integration process.</w:t>
      </w:r>
    </w:p>
    <w:p w14:paraId="6C48A4B2" w14:textId="77777777" w:rsidR="006E4A20" w:rsidRPr="001610CB" w:rsidRDefault="006E4A20" w:rsidP="006E4A20">
      <w:pPr>
        <w:pStyle w:val="Heading2"/>
        <w:rPr>
          <w:rFonts w:ascii="Source Serif Pro" w:hAnsi="Source Serif Pro"/>
        </w:rPr>
      </w:pPr>
      <w:r w:rsidRPr="001610CB">
        <w:rPr>
          <w:rFonts w:ascii="Source Serif Pro" w:hAnsi="Source Serif Pro"/>
        </w:rPr>
        <w:t>14. Web Application Firewall (WAF)</w:t>
      </w:r>
    </w:p>
    <w:p w14:paraId="39E31EA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incorporate a Web Application Firewall to protect backend services from common web-based threats, such as SQL injection, cross-site scripting (XSS), or distributed denial-of-service (DDoS) attacks.</w:t>
      </w:r>
    </w:p>
    <w:p w14:paraId="591AB192" w14:textId="77777777" w:rsidR="006E4A20" w:rsidRPr="001610CB" w:rsidRDefault="006E4A20" w:rsidP="006E4A20">
      <w:pPr>
        <w:pStyle w:val="Heading2"/>
        <w:rPr>
          <w:rFonts w:ascii="Source Serif Pro" w:hAnsi="Source Serif Pro"/>
        </w:rPr>
      </w:pPr>
      <w:r w:rsidRPr="001610CB">
        <w:rPr>
          <w:rFonts w:ascii="Source Serif Pro" w:hAnsi="Source Serif Pro"/>
        </w:rPr>
        <w:t>15. API Documentation</w:t>
      </w:r>
    </w:p>
    <w:p w14:paraId="701B18E2"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The API Gateway can generate and serve API documentation based on a standard format, such as Swagger or </w:t>
      </w:r>
      <w:proofErr w:type="spellStart"/>
      <w:r w:rsidRPr="001610CB">
        <w:rPr>
          <w:rFonts w:ascii="Source Serif Pro" w:hAnsi="Source Serif Pro"/>
          <w:spacing w:val="2"/>
        </w:rPr>
        <w:t>OpenAPI</w:t>
      </w:r>
      <w:proofErr w:type="spellEnd"/>
      <w:r w:rsidRPr="001610CB">
        <w:rPr>
          <w:rFonts w:ascii="Source Serif Pro" w:hAnsi="Source Serif Pro"/>
          <w:spacing w:val="2"/>
        </w:rPr>
        <w:t>, making it easier for developers to understand and use the APIs.</w:t>
      </w:r>
    </w:p>
    <w:p w14:paraId="483B80EE" w14:textId="77777777" w:rsidR="006E4A20" w:rsidRPr="001610CB" w:rsidRDefault="006E4A20" w:rsidP="006E4A20">
      <w:pPr>
        <w:pStyle w:val="Compact"/>
        <w:rPr>
          <w:rFonts w:ascii="Source Serif Pro" w:hAnsi="Source Serif Pro"/>
        </w:rPr>
      </w:pPr>
    </w:p>
    <w:p w14:paraId="5D7580C1" w14:textId="77777777" w:rsidR="006E4A20" w:rsidRPr="001610CB" w:rsidRDefault="006E4A20" w:rsidP="006E4A20">
      <w:pPr>
        <w:pStyle w:val="Heading1"/>
        <w:rPr>
          <w:rFonts w:ascii="Source Serif Pro" w:hAnsi="Source Serif Pro"/>
        </w:rPr>
      </w:pPr>
      <w:r w:rsidRPr="001610CB">
        <w:rPr>
          <w:rFonts w:ascii="Source Serif Pro" w:hAnsi="Source Serif Pro"/>
        </w:rPr>
        <w:t>Advantages and disadvantages of using API gateway</w:t>
      </w:r>
    </w:p>
    <w:p w14:paraId="7FD94EDD" w14:textId="77777777" w:rsidR="006E4A20" w:rsidRPr="001610CB" w:rsidRDefault="006E4A20" w:rsidP="006E4A20">
      <w:pPr>
        <w:pStyle w:val="Heading2"/>
        <w:rPr>
          <w:rFonts w:ascii="Source Serif Pro" w:hAnsi="Source Serif Pro"/>
        </w:rPr>
      </w:pPr>
      <w:r w:rsidRPr="001610CB">
        <w:rPr>
          <w:rFonts w:ascii="Source Serif Pro" w:hAnsi="Source Serif Pro"/>
        </w:rPr>
        <w:t>Advantages of using API Gateway</w:t>
      </w:r>
    </w:p>
    <w:p w14:paraId="4EB383EC"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Using an API Gateway in a software system brings several advantages that can streamline the development process, enhance performance, and improve security. Here are the key advantages of using an API Gateway:</w:t>
      </w:r>
    </w:p>
    <w:p w14:paraId="57D8D684" w14:textId="77777777" w:rsidR="006E4A20" w:rsidRPr="001610CB" w:rsidRDefault="006E4A20" w:rsidP="006E4A20">
      <w:pPr>
        <w:pStyle w:val="Heading3"/>
        <w:rPr>
          <w:rFonts w:ascii="Source Serif Pro" w:hAnsi="Source Serif Pro"/>
        </w:rPr>
      </w:pPr>
      <w:r w:rsidRPr="001610CB">
        <w:rPr>
          <w:rFonts w:ascii="Source Serif Pro" w:hAnsi="Source Serif Pro"/>
        </w:rPr>
        <w:t>1. Improved performance</w:t>
      </w:r>
    </w:p>
    <w:p w14:paraId="34AA615E"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cache responses, rate limit requests, and optimize communication between clients and backend services, resulting in improved performance and reduced latency for end users.</w:t>
      </w:r>
    </w:p>
    <w:p w14:paraId="07661DB5" w14:textId="77777777" w:rsidR="006E4A20" w:rsidRPr="001610CB" w:rsidRDefault="006E4A20" w:rsidP="006E4A20">
      <w:pPr>
        <w:pStyle w:val="Heading3"/>
        <w:rPr>
          <w:rFonts w:ascii="Source Serif Pro" w:hAnsi="Source Serif Pro"/>
        </w:rPr>
      </w:pPr>
      <w:r w:rsidRPr="001610CB">
        <w:rPr>
          <w:rFonts w:ascii="Source Serif Pro" w:hAnsi="Source Serif Pro"/>
        </w:rPr>
        <w:t>2. Simplified system design</w:t>
      </w:r>
    </w:p>
    <w:p w14:paraId="738E51F6"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The API Gateway provides a </w:t>
      </w:r>
      <w:proofErr w:type="gramStart"/>
      <w:r w:rsidRPr="001610CB">
        <w:rPr>
          <w:rFonts w:ascii="Source Serif Pro" w:hAnsi="Source Serif Pro"/>
          <w:spacing w:val="2"/>
        </w:rPr>
        <w:t>single entry</w:t>
      </w:r>
      <w:proofErr w:type="gramEnd"/>
      <w:r w:rsidRPr="001610CB">
        <w:rPr>
          <w:rFonts w:ascii="Source Serif Pro" w:hAnsi="Source Serif Pro"/>
          <w:spacing w:val="2"/>
        </w:rPr>
        <w:t xml:space="preserve"> point for all API requests, making it easier to manage, monitor, and maintain APIs across multiple backend services. This simplifies the development and deployment process and reduces the complexity of the overall system.</w:t>
      </w:r>
    </w:p>
    <w:p w14:paraId="35EB46D3" w14:textId="77777777" w:rsidR="006E4A20" w:rsidRPr="001610CB" w:rsidRDefault="006E4A20" w:rsidP="006E4A20">
      <w:pPr>
        <w:pStyle w:val="Heading3"/>
        <w:rPr>
          <w:rFonts w:ascii="Source Serif Pro" w:hAnsi="Source Serif Pro"/>
        </w:rPr>
      </w:pPr>
      <w:r w:rsidRPr="001610CB">
        <w:rPr>
          <w:rFonts w:ascii="Source Serif Pro" w:hAnsi="Source Serif Pro"/>
        </w:rPr>
        <w:lastRenderedPageBreak/>
        <w:t>3. Enhanced security</w:t>
      </w:r>
    </w:p>
    <w:p w14:paraId="1E08DB41"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enforce authentication and authorization policies, helping protect backend services from unauthorized access or abuse. By handling security at the gateway level, developers can focus on implementing core business logic in their services without worrying about implementing security measures in each service individually.</w:t>
      </w:r>
    </w:p>
    <w:p w14:paraId="54D014D8" w14:textId="77777777" w:rsidR="006E4A20" w:rsidRPr="001610CB" w:rsidRDefault="006E4A20" w:rsidP="006E4A20">
      <w:pPr>
        <w:pStyle w:val="Heading3"/>
        <w:rPr>
          <w:rFonts w:ascii="Source Serif Pro" w:hAnsi="Source Serif Pro"/>
        </w:rPr>
      </w:pPr>
      <w:r w:rsidRPr="001610CB">
        <w:rPr>
          <w:rFonts w:ascii="Source Serif Pro" w:hAnsi="Source Serif Pro"/>
        </w:rPr>
        <w:t>4. Improved scalability</w:t>
      </w:r>
    </w:p>
    <w:p w14:paraId="4DBC8034"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distribute incoming requests among multiple instances of a microservice, enabling the system to scale more easily and handle a larger number of requests.</w:t>
      </w:r>
    </w:p>
    <w:p w14:paraId="538F2DA5" w14:textId="77777777" w:rsidR="006E4A20" w:rsidRPr="001610CB" w:rsidRDefault="006E4A20" w:rsidP="006E4A20">
      <w:pPr>
        <w:pStyle w:val="Heading3"/>
        <w:rPr>
          <w:rFonts w:ascii="Source Serif Pro" w:hAnsi="Source Serif Pro"/>
        </w:rPr>
      </w:pPr>
      <w:r w:rsidRPr="001610CB">
        <w:rPr>
          <w:rFonts w:ascii="Source Serif Pro" w:hAnsi="Source Serif Pro"/>
        </w:rPr>
        <w:t>5. Better monitoring and visibility</w:t>
      </w:r>
    </w:p>
    <w:p w14:paraId="36D6FC37"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The API gateway can collect metrics and other data about the requests and responses, providing valuable insights into the performance and </w:t>
      </w:r>
      <w:proofErr w:type="spellStart"/>
      <w:r w:rsidRPr="001610CB">
        <w:rPr>
          <w:rFonts w:ascii="Source Serif Pro" w:hAnsi="Source Serif Pro"/>
          <w:spacing w:val="2"/>
        </w:rPr>
        <w:t>behavior</w:t>
      </w:r>
      <w:proofErr w:type="spellEnd"/>
      <w:r w:rsidRPr="001610CB">
        <w:rPr>
          <w:rFonts w:ascii="Source Serif Pro" w:hAnsi="Source Serif Pro"/>
          <w:spacing w:val="2"/>
        </w:rPr>
        <w:t xml:space="preserve"> of the system. This can help to identify and diagnose problems, and improve the overall reliability and resilience of the system.</w:t>
      </w:r>
    </w:p>
    <w:p w14:paraId="7096ABAF" w14:textId="77777777" w:rsidR="006E4A20" w:rsidRPr="001610CB" w:rsidRDefault="006E4A20" w:rsidP="006E4A20">
      <w:pPr>
        <w:pStyle w:val="Heading3"/>
        <w:rPr>
          <w:rFonts w:ascii="Source Serif Pro" w:hAnsi="Source Serif Pro"/>
        </w:rPr>
      </w:pPr>
      <w:r w:rsidRPr="001610CB">
        <w:rPr>
          <w:rFonts w:ascii="Source Serif Pro" w:hAnsi="Source Serif Pro"/>
        </w:rPr>
        <w:t>6. Simplified Client Integration</w:t>
      </w:r>
    </w:p>
    <w:p w14:paraId="5F455361"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By providing a consistent and unified interface for clients to access multiple backend services, the API Gateway simplifies client-side development and reduces the need for clients to manage complex service interactions.</w:t>
      </w:r>
    </w:p>
    <w:p w14:paraId="019CA55B" w14:textId="77777777" w:rsidR="006E4A20" w:rsidRPr="001610CB" w:rsidRDefault="006E4A20" w:rsidP="006E4A20">
      <w:pPr>
        <w:pStyle w:val="Heading3"/>
        <w:rPr>
          <w:rFonts w:ascii="Source Serif Pro" w:hAnsi="Source Serif Pro"/>
        </w:rPr>
      </w:pPr>
      <w:r w:rsidRPr="001610CB">
        <w:rPr>
          <w:rFonts w:ascii="Source Serif Pro" w:hAnsi="Source Serif Pro"/>
        </w:rPr>
        <w:t>7. Protocol and Data Format Transformation</w:t>
      </w:r>
    </w:p>
    <w:p w14:paraId="718043DC"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convert requests and responses between different protocols (e.g., HTTP to gRPC) or data formats (e.g., JSON to XML), enabling greater flexibility in how clients and services communicate and easing the integration process.</w:t>
      </w:r>
    </w:p>
    <w:p w14:paraId="60B84AC7" w14:textId="77777777" w:rsidR="006E4A20" w:rsidRPr="001610CB" w:rsidRDefault="006E4A20" w:rsidP="006E4A20">
      <w:pPr>
        <w:pStyle w:val="Heading3"/>
        <w:rPr>
          <w:rFonts w:ascii="Source Serif Pro" w:hAnsi="Source Serif Pro"/>
        </w:rPr>
      </w:pPr>
      <w:r w:rsidRPr="001610CB">
        <w:rPr>
          <w:rFonts w:ascii="Source Serif Pro" w:hAnsi="Source Serif Pro"/>
        </w:rPr>
        <w:t>8. API Versioning and Backward Compatibility</w:t>
      </w:r>
    </w:p>
    <w:p w14:paraId="1919A36A"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manage multiple versions of an API, allowing developers to introduce new features or make changes without breaking existing clients. This enables a smoother transition for clients and reduces the risk of service disruptions.</w:t>
      </w:r>
    </w:p>
    <w:p w14:paraId="079EDB4C" w14:textId="77777777" w:rsidR="006E4A20" w:rsidRPr="001610CB" w:rsidRDefault="006E4A20" w:rsidP="006E4A20">
      <w:pPr>
        <w:pStyle w:val="Heading3"/>
        <w:rPr>
          <w:rFonts w:ascii="Source Serif Pro" w:hAnsi="Source Serif Pro"/>
        </w:rPr>
      </w:pPr>
      <w:r w:rsidRPr="001610CB">
        <w:rPr>
          <w:rFonts w:ascii="Source Serif Pro" w:hAnsi="Source Serif Pro"/>
        </w:rPr>
        <w:t>9. Enhanced Error Handling</w:t>
      </w:r>
    </w:p>
    <w:p w14:paraId="744FB884"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provide a consistent way to handle errors and generate error responses, improving the user experience and making it easier to diagnose and fix issues.</w:t>
      </w:r>
    </w:p>
    <w:p w14:paraId="31668BDA" w14:textId="77777777" w:rsidR="006E4A20" w:rsidRPr="001610CB" w:rsidRDefault="006E4A20" w:rsidP="006E4A20">
      <w:pPr>
        <w:pStyle w:val="Heading3"/>
        <w:rPr>
          <w:rFonts w:ascii="Source Serif Pro" w:hAnsi="Source Serif Pro"/>
        </w:rPr>
      </w:pPr>
      <w:r w:rsidRPr="001610CB">
        <w:rPr>
          <w:rFonts w:ascii="Source Serif Pro" w:hAnsi="Source Serif Pro"/>
        </w:rPr>
        <w:t>10. Load Balancing and Fault Tolerance</w:t>
      </w:r>
    </w:p>
    <w:p w14:paraId="460FF34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distribute incoming traffic evenly among multiple instances of a backend service, improving performance and fault tolerance. This helps ensure that the system remains responsive and available even if individual services or instances experience failures or become overloaded.</w:t>
      </w:r>
    </w:p>
    <w:p w14:paraId="6CF3BBE8" w14:textId="77777777" w:rsidR="006E4A20" w:rsidRPr="001610CB" w:rsidRDefault="006E4A20" w:rsidP="006E4A20">
      <w:pPr>
        <w:pStyle w:val="Heading2"/>
        <w:rPr>
          <w:rFonts w:ascii="Source Serif Pro" w:hAnsi="Source Serif Pro"/>
        </w:rPr>
      </w:pPr>
      <w:r w:rsidRPr="001610CB">
        <w:rPr>
          <w:rFonts w:ascii="Source Serif Pro" w:hAnsi="Source Serif Pro"/>
        </w:rPr>
        <w:lastRenderedPageBreak/>
        <w:t>Disadvantages of using API Gateway</w:t>
      </w:r>
    </w:p>
    <w:p w14:paraId="5D7CB56E"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While API Gateways provide numerous benefits, there are some potential disadvantages to consider when deciding whether to use one in your software system:</w:t>
      </w:r>
    </w:p>
    <w:p w14:paraId="14492A6F" w14:textId="77777777" w:rsidR="006E4A20" w:rsidRPr="001610CB" w:rsidRDefault="006E4A20" w:rsidP="006E4A20">
      <w:pPr>
        <w:pStyle w:val="Heading3"/>
        <w:rPr>
          <w:rFonts w:ascii="Source Serif Pro" w:hAnsi="Source Serif Pro"/>
        </w:rPr>
      </w:pPr>
      <w:r w:rsidRPr="001610CB">
        <w:rPr>
          <w:rFonts w:ascii="Source Serif Pro" w:hAnsi="Source Serif Pro"/>
        </w:rPr>
        <w:t>1. Additional Complexity</w:t>
      </w:r>
    </w:p>
    <w:p w14:paraId="55EDA643"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troducing an API Gateway adds an extra layer of complexity to your architecture. Developers need to understand and manage this additional component, which might require additional knowledge, skills, and tools.</w:t>
      </w:r>
    </w:p>
    <w:p w14:paraId="19102C30" w14:textId="77777777" w:rsidR="006E4A20" w:rsidRPr="001610CB" w:rsidRDefault="006E4A20" w:rsidP="006E4A20">
      <w:pPr>
        <w:pStyle w:val="Heading3"/>
        <w:rPr>
          <w:rFonts w:ascii="Source Serif Pro" w:hAnsi="Source Serif Pro"/>
        </w:rPr>
      </w:pPr>
      <w:r w:rsidRPr="001610CB">
        <w:rPr>
          <w:rFonts w:ascii="Source Serif Pro" w:hAnsi="Source Serif Pro"/>
        </w:rPr>
        <w:t>2. Single Point of Failure</w:t>
      </w:r>
    </w:p>
    <w:p w14:paraId="1C7BEABB"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f not configured correctly, the API Gateway could become a single point of failure in your system. If the gateway experiences an outage or performance issues, it can affect the entire system. It is crucial to ensure proper redundancy, scalability, and fault tolerance when deploying an API Gateway.</w:t>
      </w:r>
    </w:p>
    <w:p w14:paraId="58E8D1BD" w14:textId="77777777" w:rsidR="006E4A20" w:rsidRPr="001610CB" w:rsidRDefault="006E4A20" w:rsidP="006E4A20">
      <w:pPr>
        <w:pStyle w:val="Heading3"/>
        <w:rPr>
          <w:rFonts w:ascii="Source Serif Pro" w:hAnsi="Source Serif Pro"/>
        </w:rPr>
      </w:pPr>
      <w:r w:rsidRPr="001610CB">
        <w:rPr>
          <w:rFonts w:ascii="Source Serif Pro" w:hAnsi="Source Serif Pro"/>
        </w:rPr>
        <w:t>3. Latency</w:t>
      </w:r>
    </w:p>
    <w:p w14:paraId="76C31646"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adds an extra hop in the request-response path, which could introduce some latency, especially if the gateway is responsible for performing complex tasks like request/response transformation or authentication. However, the impact is usually minimal and can be mitigated through performance optimizations, caching, and load balancing.</w:t>
      </w:r>
    </w:p>
    <w:p w14:paraId="353A7ABC" w14:textId="77777777" w:rsidR="006E4A20" w:rsidRPr="001610CB" w:rsidRDefault="006E4A20" w:rsidP="006E4A20">
      <w:pPr>
        <w:pStyle w:val="Heading3"/>
        <w:rPr>
          <w:rFonts w:ascii="Source Serif Pro" w:hAnsi="Source Serif Pro"/>
        </w:rPr>
      </w:pPr>
      <w:r w:rsidRPr="001610CB">
        <w:rPr>
          <w:rFonts w:ascii="Source Serif Pro" w:hAnsi="Source Serif Pro"/>
        </w:rPr>
        <w:t>4. Vendor Lock-in</w:t>
      </w:r>
    </w:p>
    <w:p w14:paraId="1F834927"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f you use a managed API Gateway service provided by a specific cloud provider or vendor, you may become dependent on their infrastructure, pricing, and feature set. This could make it more challenging to migrate your APIs to a different provider or platform in the future.</w:t>
      </w:r>
    </w:p>
    <w:p w14:paraId="0A9A2241" w14:textId="77777777" w:rsidR="006E4A20" w:rsidRPr="001610CB" w:rsidRDefault="006E4A20" w:rsidP="006E4A20">
      <w:pPr>
        <w:pStyle w:val="Heading3"/>
        <w:rPr>
          <w:rFonts w:ascii="Source Serif Pro" w:hAnsi="Source Serif Pro"/>
        </w:rPr>
      </w:pPr>
      <w:r w:rsidRPr="001610CB">
        <w:rPr>
          <w:rFonts w:ascii="Source Serif Pro" w:hAnsi="Source Serif Pro"/>
        </w:rPr>
        <w:t>5. Cost</w:t>
      </w:r>
    </w:p>
    <w:p w14:paraId="5620DD38"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Running an API Gateway, especially in high-traffic scenarios, can add to the overall cost of your infrastructure. This may include the cost of hosting, licensing, or using managed API Gateway services from cloud providers.</w:t>
      </w:r>
    </w:p>
    <w:p w14:paraId="45D3A3BB" w14:textId="77777777" w:rsidR="006E4A20" w:rsidRPr="001610CB" w:rsidRDefault="006E4A20" w:rsidP="006E4A20">
      <w:pPr>
        <w:pStyle w:val="Heading3"/>
        <w:rPr>
          <w:rFonts w:ascii="Source Serif Pro" w:hAnsi="Source Serif Pro"/>
        </w:rPr>
      </w:pPr>
      <w:r w:rsidRPr="001610CB">
        <w:rPr>
          <w:rFonts w:ascii="Source Serif Pro" w:hAnsi="Source Serif Pro"/>
        </w:rPr>
        <w:t>6. Maintenance Overhead</w:t>
      </w:r>
    </w:p>
    <w:p w14:paraId="633D1679"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An API Gateway requires monitoring, maintenance, and regular updates to ensure its security and reliability. This can increase the operational overhead for your development team, particularly if </w:t>
      </w:r>
      <w:proofErr w:type="gramStart"/>
      <w:r w:rsidRPr="001610CB">
        <w:rPr>
          <w:rFonts w:ascii="Source Serif Pro" w:hAnsi="Source Serif Pro"/>
          <w:spacing w:val="2"/>
        </w:rPr>
        <w:t>you</w:t>
      </w:r>
      <w:proofErr w:type="gramEnd"/>
      <w:r w:rsidRPr="001610CB">
        <w:rPr>
          <w:rFonts w:ascii="Source Serif Pro" w:hAnsi="Source Serif Pro"/>
          <w:spacing w:val="2"/>
        </w:rPr>
        <w:t xml:space="preserve"> self-host and manage your own API Gateway.</w:t>
      </w:r>
    </w:p>
    <w:p w14:paraId="3993FC1F" w14:textId="77777777" w:rsidR="006E4A20" w:rsidRPr="001610CB" w:rsidRDefault="006E4A20" w:rsidP="006E4A20">
      <w:pPr>
        <w:pStyle w:val="Heading3"/>
        <w:rPr>
          <w:rFonts w:ascii="Source Serif Pro" w:hAnsi="Source Serif Pro"/>
        </w:rPr>
      </w:pPr>
      <w:r w:rsidRPr="001610CB">
        <w:rPr>
          <w:rFonts w:ascii="Source Serif Pro" w:hAnsi="Source Serif Pro"/>
        </w:rPr>
        <w:t>7. Configuration Complexity</w:t>
      </w:r>
    </w:p>
    <w:p w14:paraId="7D3BF4C5"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PI Gateways often come with a wide range of features and configuration options. Setting up and managing these configurations can be complex and time-consuming, especially when dealing with multiple environments or large-scale deployments.</w:t>
      </w:r>
    </w:p>
    <w:p w14:paraId="43AE526C" w14:textId="77777777" w:rsidR="006E4A20" w:rsidRPr="001610CB" w:rsidRDefault="006E4A20" w:rsidP="006E4A20">
      <w:pPr>
        <w:pStyle w:val="Compact"/>
        <w:rPr>
          <w:rFonts w:ascii="Source Serif Pro" w:hAnsi="Source Serif Pro"/>
        </w:rPr>
      </w:pPr>
    </w:p>
    <w:p w14:paraId="04CF39C1" w14:textId="77777777" w:rsidR="006E4A20" w:rsidRPr="001610CB" w:rsidRDefault="006E4A20" w:rsidP="006E4A20">
      <w:pPr>
        <w:pStyle w:val="Compact"/>
        <w:rPr>
          <w:rFonts w:ascii="Source Serif Pro" w:hAnsi="Source Serif Pro"/>
        </w:rPr>
      </w:pPr>
    </w:p>
    <w:p w14:paraId="4263743A" w14:textId="77777777" w:rsidR="005D24DB" w:rsidRPr="001610CB" w:rsidRDefault="00000000">
      <w:pPr>
        <w:pStyle w:val="Heading2"/>
        <w:rPr>
          <w:rFonts w:ascii="Source Serif Pro" w:hAnsi="Source Serif Pro"/>
        </w:rPr>
      </w:pPr>
      <w:bookmarkStart w:id="48" w:name="choosing-an-api-gateway"/>
      <w:bookmarkEnd w:id="47"/>
      <w:r w:rsidRPr="001610CB">
        <w:rPr>
          <w:rFonts w:ascii="Source Serif Pro" w:hAnsi="Source Serif Pro"/>
        </w:rPr>
        <w:t>Choosing an API Gateway</w:t>
      </w:r>
    </w:p>
    <w:p w14:paraId="7C6EBF02" w14:textId="77777777" w:rsidR="005D24DB" w:rsidRPr="001610CB" w:rsidRDefault="00000000">
      <w:pPr>
        <w:pStyle w:val="Compact"/>
        <w:numPr>
          <w:ilvl w:val="0"/>
          <w:numId w:val="45"/>
        </w:numPr>
        <w:rPr>
          <w:rFonts w:ascii="Source Serif Pro" w:hAnsi="Source Serif Pro"/>
        </w:rPr>
      </w:pPr>
      <w:r w:rsidRPr="001610CB">
        <w:rPr>
          <w:rFonts w:ascii="Source Serif Pro" w:hAnsi="Source Serif Pro"/>
        </w:rPr>
        <w:t>Architecture: Platform, runtime, cloud provider options.</w:t>
      </w:r>
    </w:p>
    <w:p w14:paraId="3FA29A80" w14:textId="77777777" w:rsidR="005D24DB" w:rsidRPr="001610CB" w:rsidRDefault="00000000">
      <w:pPr>
        <w:pStyle w:val="Compact"/>
        <w:numPr>
          <w:ilvl w:val="0"/>
          <w:numId w:val="45"/>
        </w:numPr>
        <w:rPr>
          <w:rFonts w:ascii="Source Serif Pro" w:hAnsi="Source Serif Pro"/>
        </w:rPr>
      </w:pPr>
      <w:r w:rsidRPr="001610CB">
        <w:rPr>
          <w:rFonts w:ascii="Source Serif Pro" w:hAnsi="Source Serif Pro"/>
        </w:rPr>
        <w:t>Performance: High throughput &amp; low latency.</w:t>
      </w:r>
    </w:p>
    <w:p w14:paraId="5C0DF432" w14:textId="77777777" w:rsidR="005D24DB" w:rsidRPr="001610CB" w:rsidRDefault="00000000">
      <w:pPr>
        <w:pStyle w:val="Compact"/>
        <w:numPr>
          <w:ilvl w:val="0"/>
          <w:numId w:val="45"/>
        </w:numPr>
        <w:rPr>
          <w:rFonts w:ascii="Source Serif Pro" w:hAnsi="Source Serif Pro"/>
        </w:rPr>
      </w:pPr>
      <w:r w:rsidRPr="001610CB">
        <w:rPr>
          <w:rFonts w:ascii="Source Serif Pro" w:hAnsi="Source Serif Pro"/>
        </w:rPr>
        <w:t>Scalability: Vertical &amp; horizontal scaling for traffic demands.</w:t>
      </w:r>
    </w:p>
    <w:p w14:paraId="1E5DF7E2" w14:textId="77777777" w:rsidR="005D24DB" w:rsidRPr="001610CB" w:rsidRDefault="00000000">
      <w:pPr>
        <w:pStyle w:val="Compact"/>
        <w:numPr>
          <w:ilvl w:val="0"/>
          <w:numId w:val="45"/>
        </w:numPr>
        <w:rPr>
          <w:rFonts w:ascii="Source Serif Pro" w:hAnsi="Source Serif Pro"/>
        </w:rPr>
      </w:pPr>
      <w:r w:rsidRPr="001610CB">
        <w:rPr>
          <w:rFonts w:ascii="Source Serif Pro" w:hAnsi="Source Serif Pro"/>
        </w:rPr>
        <w:t xml:space="preserve">Security: Access control, </w:t>
      </w:r>
      <w:proofErr w:type="spellStart"/>
      <w:r w:rsidRPr="001610CB">
        <w:rPr>
          <w:rFonts w:ascii="Source Serif Pro" w:hAnsi="Source Serif Pro"/>
        </w:rPr>
        <w:t>mTLS</w:t>
      </w:r>
      <w:proofErr w:type="spellEnd"/>
      <w:r w:rsidRPr="001610CB">
        <w:rPr>
          <w:rFonts w:ascii="Source Serif Pro" w:hAnsi="Source Serif Pro"/>
        </w:rPr>
        <w:t>, WAF, schema validation.</w:t>
      </w:r>
    </w:p>
    <w:p w14:paraId="15FB6B27" w14:textId="77777777" w:rsidR="005D24DB" w:rsidRPr="001610CB" w:rsidRDefault="00000000">
      <w:pPr>
        <w:pStyle w:val="Compact"/>
        <w:numPr>
          <w:ilvl w:val="0"/>
          <w:numId w:val="45"/>
        </w:numPr>
        <w:rPr>
          <w:rFonts w:ascii="Source Serif Pro" w:hAnsi="Source Serif Pro"/>
        </w:rPr>
      </w:pPr>
      <w:r w:rsidRPr="001610CB">
        <w:rPr>
          <w:rFonts w:ascii="Source Serif Pro" w:hAnsi="Source Serif Pro"/>
        </w:rPr>
        <w:t>Cost: TCO comparison of custom vs. enterprise solutions.</w:t>
      </w:r>
    </w:p>
    <w:p w14:paraId="694A66AC" w14:textId="77777777" w:rsidR="005D24DB" w:rsidRPr="001610CB" w:rsidRDefault="00000000">
      <w:pPr>
        <w:pStyle w:val="Heading2"/>
        <w:rPr>
          <w:rFonts w:ascii="Source Serif Pro" w:hAnsi="Source Serif Pro"/>
        </w:rPr>
      </w:pPr>
      <w:bookmarkStart w:id="49" w:name="nginx-options"/>
      <w:bookmarkEnd w:id="48"/>
      <w:r w:rsidRPr="001610CB">
        <w:rPr>
          <w:rFonts w:ascii="Source Serif Pro" w:hAnsi="Source Serif Pro"/>
        </w:rPr>
        <w:t>NGINX Options</w:t>
      </w:r>
    </w:p>
    <w:p w14:paraId="6651B477" w14:textId="77777777" w:rsidR="005D24DB" w:rsidRPr="001610CB" w:rsidRDefault="00000000">
      <w:pPr>
        <w:pStyle w:val="Compact"/>
        <w:numPr>
          <w:ilvl w:val="0"/>
          <w:numId w:val="46"/>
        </w:numPr>
        <w:rPr>
          <w:rFonts w:ascii="Source Serif Pro" w:hAnsi="Source Serif Pro"/>
        </w:rPr>
      </w:pPr>
      <w:r w:rsidRPr="001610CB">
        <w:rPr>
          <w:rFonts w:ascii="Source Serif Pro" w:hAnsi="Source Serif Pro"/>
        </w:rPr>
        <w:t>Kubernetes-native: NGINX Ingress Controller, NGINX Service Mesh.</w:t>
      </w:r>
    </w:p>
    <w:p w14:paraId="67852D38" w14:textId="77777777" w:rsidR="005D24DB" w:rsidRPr="001610CB" w:rsidRDefault="00000000">
      <w:pPr>
        <w:pStyle w:val="Compact"/>
        <w:numPr>
          <w:ilvl w:val="0"/>
          <w:numId w:val="46"/>
        </w:numPr>
        <w:rPr>
          <w:rFonts w:ascii="Source Serif Pro" w:hAnsi="Source Serif Pro"/>
        </w:rPr>
      </w:pPr>
      <w:r w:rsidRPr="001610CB">
        <w:rPr>
          <w:rFonts w:ascii="Source Serif Pro" w:hAnsi="Source Serif Pro"/>
        </w:rPr>
        <w:t>Universal: NGINX Plus, F5 NGINX Management Suite API Connectivity Manager.</w:t>
      </w:r>
    </w:p>
    <w:p w14:paraId="7B249E13" w14:textId="77777777" w:rsidR="005D24DB" w:rsidRPr="001610CB" w:rsidRDefault="00000000">
      <w:pPr>
        <w:pStyle w:val="Heading2"/>
        <w:rPr>
          <w:rFonts w:ascii="Source Serif Pro" w:hAnsi="Source Serif Pro"/>
        </w:rPr>
      </w:pPr>
      <w:bookmarkStart w:id="50" w:name="key-takeaways-1"/>
      <w:bookmarkEnd w:id="49"/>
      <w:r w:rsidRPr="001610CB">
        <w:rPr>
          <w:rFonts w:ascii="Source Serif Pro" w:hAnsi="Source Serif Pro"/>
        </w:rPr>
        <w:t>Key Takeaways</w:t>
      </w:r>
    </w:p>
    <w:p w14:paraId="46D12BD9" w14:textId="77777777" w:rsidR="005D24DB" w:rsidRPr="001610CB" w:rsidRDefault="00000000">
      <w:pPr>
        <w:pStyle w:val="Compact"/>
        <w:numPr>
          <w:ilvl w:val="0"/>
          <w:numId w:val="47"/>
        </w:numPr>
        <w:rPr>
          <w:rFonts w:ascii="Source Serif Pro" w:hAnsi="Source Serif Pro"/>
        </w:rPr>
      </w:pPr>
      <w:r w:rsidRPr="001610CB">
        <w:rPr>
          <w:rFonts w:ascii="Source Serif Pro" w:hAnsi="Source Serif Pro"/>
        </w:rPr>
        <w:t>API gateways simplify app delivery and microservices communication.</w:t>
      </w:r>
    </w:p>
    <w:p w14:paraId="618C01DE" w14:textId="77777777" w:rsidR="005D24DB" w:rsidRPr="001610CB" w:rsidRDefault="00000000">
      <w:pPr>
        <w:pStyle w:val="Compact"/>
        <w:numPr>
          <w:ilvl w:val="0"/>
          <w:numId w:val="47"/>
        </w:numPr>
        <w:rPr>
          <w:rFonts w:ascii="Source Serif Pro" w:hAnsi="Source Serif Pro"/>
        </w:rPr>
      </w:pPr>
      <w:r w:rsidRPr="001610CB">
        <w:rPr>
          <w:rFonts w:ascii="Source Serif Pro" w:hAnsi="Source Serif Pro"/>
        </w:rPr>
        <w:t>Choose the right deployment option based on your needs.</w:t>
      </w:r>
    </w:p>
    <w:p w14:paraId="533079EA" w14:textId="77777777" w:rsidR="005D24DB" w:rsidRPr="001610CB" w:rsidRDefault="00000000">
      <w:pPr>
        <w:pStyle w:val="Compact"/>
        <w:numPr>
          <w:ilvl w:val="0"/>
          <w:numId w:val="47"/>
        </w:numPr>
        <w:rPr>
          <w:rFonts w:ascii="Source Serif Pro" w:hAnsi="Source Serif Pro"/>
        </w:rPr>
      </w:pPr>
      <w:r w:rsidRPr="001610CB">
        <w:rPr>
          <w:rFonts w:ascii="Source Serif Pro" w:hAnsi="Source Serif Pro"/>
        </w:rPr>
        <w:t>NGINX offers various API gateway solutions for different use cases.</w:t>
      </w:r>
    </w:p>
    <w:p w14:paraId="33EAB465" w14:textId="77777777" w:rsidR="00BD7BAA" w:rsidRPr="001610CB" w:rsidRDefault="00BD7BAA" w:rsidP="00BD7BAA">
      <w:pPr>
        <w:pStyle w:val="Compact"/>
        <w:rPr>
          <w:rFonts w:ascii="Source Serif Pro" w:hAnsi="Source Serif Pro"/>
        </w:rPr>
      </w:pPr>
    </w:p>
    <w:p w14:paraId="05712187" w14:textId="77777777" w:rsidR="00BD7BAA" w:rsidRPr="001610CB" w:rsidRDefault="00BD7BAA" w:rsidP="00BD7BAA">
      <w:pPr>
        <w:pStyle w:val="Compact"/>
        <w:rPr>
          <w:rFonts w:ascii="Source Serif Pro" w:hAnsi="Source Serif Pro"/>
        </w:rPr>
      </w:pPr>
    </w:p>
    <w:p w14:paraId="73BDDF75" w14:textId="77777777" w:rsidR="00BD7BAA" w:rsidRPr="001610CB" w:rsidRDefault="00BD7BAA" w:rsidP="00BD7BAA">
      <w:pPr>
        <w:pStyle w:val="Compact"/>
        <w:rPr>
          <w:rFonts w:ascii="Source Serif Pro" w:hAnsi="Source Serif Pro"/>
        </w:rPr>
      </w:pPr>
    </w:p>
    <w:p w14:paraId="6A40A452" w14:textId="77777777" w:rsidR="00852CC5" w:rsidRPr="001610CB" w:rsidRDefault="00852CC5" w:rsidP="00BD7BAA">
      <w:pPr>
        <w:pStyle w:val="Compact"/>
        <w:rPr>
          <w:rFonts w:ascii="Source Serif Pro" w:hAnsi="Source Serif Pro"/>
        </w:rPr>
      </w:pPr>
    </w:p>
    <w:p w14:paraId="1C50FC0B" w14:textId="77777777" w:rsidR="00852CC5" w:rsidRPr="001610CB" w:rsidRDefault="00852CC5" w:rsidP="00BD7BAA">
      <w:pPr>
        <w:pStyle w:val="Compact"/>
        <w:rPr>
          <w:rFonts w:ascii="Source Serif Pro" w:hAnsi="Source Serif Pro"/>
        </w:rPr>
      </w:pPr>
    </w:p>
    <w:p w14:paraId="59E03251" w14:textId="77777777" w:rsidR="00852CC5" w:rsidRPr="001610CB" w:rsidRDefault="00852CC5" w:rsidP="00BD7BAA">
      <w:pPr>
        <w:pStyle w:val="Compact"/>
        <w:rPr>
          <w:rFonts w:ascii="Source Serif Pro" w:hAnsi="Source Serif Pro"/>
        </w:rPr>
      </w:pPr>
    </w:p>
    <w:p w14:paraId="5BC0E630" w14:textId="77777777" w:rsidR="00852CC5" w:rsidRPr="001610CB" w:rsidRDefault="00852CC5" w:rsidP="00BD7BAA">
      <w:pPr>
        <w:pStyle w:val="Compact"/>
        <w:rPr>
          <w:rFonts w:ascii="Source Serif Pro" w:hAnsi="Source Serif Pro"/>
        </w:rPr>
      </w:pPr>
    </w:p>
    <w:p w14:paraId="583DB00D" w14:textId="77777777" w:rsidR="00852CC5" w:rsidRPr="001610CB" w:rsidRDefault="00852CC5" w:rsidP="00BD7BAA">
      <w:pPr>
        <w:pStyle w:val="Compact"/>
        <w:rPr>
          <w:rFonts w:ascii="Source Serif Pro" w:hAnsi="Source Serif Pro"/>
        </w:rPr>
      </w:pPr>
    </w:p>
    <w:p w14:paraId="12DF4C9E" w14:textId="77777777" w:rsidR="00852CC5" w:rsidRPr="001610CB" w:rsidRDefault="00852CC5" w:rsidP="00BD7BAA">
      <w:pPr>
        <w:pStyle w:val="Compact"/>
        <w:rPr>
          <w:rFonts w:ascii="Source Serif Pro" w:hAnsi="Source Serif Pro"/>
        </w:rPr>
      </w:pPr>
    </w:p>
    <w:p w14:paraId="4C886F64" w14:textId="77777777" w:rsidR="00852CC5" w:rsidRPr="001610CB" w:rsidRDefault="00852CC5" w:rsidP="00BD7BAA">
      <w:pPr>
        <w:pStyle w:val="Compact"/>
        <w:rPr>
          <w:rFonts w:ascii="Source Serif Pro" w:hAnsi="Source Serif Pro"/>
        </w:rPr>
      </w:pPr>
    </w:p>
    <w:p w14:paraId="327F8F8F" w14:textId="77777777" w:rsidR="00852CC5" w:rsidRPr="001610CB" w:rsidRDefault="00852CC5" w:rsidP="00BD7BAA">
      <w:pPr>
        <w:pStyle w:val="Compact"/>
        <w:rPr>
          <w:rFonts w:ascii="Source Serif Pro" w:hAnsi="Source Serif Pro"/>
        </w:rPr>
      </w:pPr>
    </w:p>
    <w:p w14:paraId="143E16EA" w14:textId="77777777" w:rsidR="00852CC5" w:rsidRPr="001610CB" w:rsidRDefault="00852CC5" w:rsidP="00BD7BAA">
      <w:pPr>
        <w:pStyle w:val="Compact"/>
        <w:rPr>
          <w:rFonts w:ascii="Source Serif Pro" w:hAnsi="Source Serif Pro"/>
        </w:rPr>
      </w:pPr>
    </w:p>
    <w:p w14:paraId="3F8185A1" w14:textId="77777777" w:rsidR="00852CC5" w:rsidRPr="001610CB" w:rsidRDefault="00852CC5" w:rsidP="00BD7BAA">
      <w:pPr>
        <w:pStyle w:val="Compact"/>
        <w:rPr>
          <w:rFonts w:ascii="Source Serif Pro" w:hAnsi="Source Serif Pro"/>
        </w:rPr>
      </w:pPr>
    </w:p>
    <w:p w14:paraId="38991E54" w14:textId="77777777" w:rsidR="00852CC5" w:rsidRPr="001610CB" w:rsidRDefault="00852CC5" w:rsidP="00BD7BAA">
      <w:pPr>
        <w:pStyle w:val="Compact"/>
        <w:rPr>
          <w:rFonts w:ascii="Source Serif Pro" w:hAnsi="Source Serif Pro"/>
        </w:rPr>
      </w:pPr>
    </w:p>
    <w:p w14:paraId="3B04C85A" w14:textId="77777777" w:rsidR="00852CC5" w:rsidRPr="001610CB" w:rsidRDefault="00852CC5" w:rsidP="00BD7BAA">
      <w:pPr>
        <w:pStyle w:val="Compact"/>
        <w:rPr>
          <w:rFonts w:ascii="Source Serif Pro" w:hAnsi="Source Serif Pro"/>
        </w:rPr>
      </w:pPr>
    </w:p>
    <w:p w14:paraId="27EB5F19" w14:textId="77777777" w:rsidR="00852CC5" w:rsidRPr="001610CB" w:rsidRDefault="00852CC5" w:rsidP="00BD7BAA">
      <w:pPr>
        <w:pStyle w:val="Compact"/>
        <w:rPr>
          <w:rFonts w:ascii="Source Serif Pro" w:hAnsi="Source Serif Pro"/>
        </w:rPr>
      </w:pPr>
    </w:p>
    <w:p w14:paraId="1888C167" w14:textId="77777777" w:rsidR="00852CC5" w:rsidRPr="001610CB" w:rsidRDefault="00852CC5" w:rsidP="00BD7BAA">
      <w:pPr>
        <w:pStyle w:val="Compact"/>
        <w:rPr>
          <w:rFonts w:ascii="Source Serif Pro" w:hAnsi="Source Serif Pro"/>
        </w:rPr>
      </w:pPr>
    </w:p>
    <w:p w14:paraId="5322FA2A" w14:textId="77777777" w:rsidR="00852CC5" w:rsidRPr="001610CB" w:rsidRDefault="00852CC5" w:rsidP="00BD7BAA">
      <w:pPr>
        <w:pStyle w:val="Compact"/>
        <w:rPr>
          <w:rFonts w:ascii="Source Serif Pro" w:hAnsi="Source Serif Pro"/>
        </w:rPr>
      </w:pPr>
    </w:p>
    <w:p w14:paraId="5F060617" w14:textId="77777777" w:rsidR="00852CC5" w:rsidRPr="001610CB" w:rsidRDefault="00852CC5" w:rsidP="00BD7BAA">
      <w:pPr>
        <w:pStyle w:val="Compact"/>
        <w:rPr>
          <w:rFonts w:ascii="Source Serif Pro" w:hAnsi="Source Serif Pro"/>
        </w:rPr>
      </w:pPr>
    </w:p>
    <w:p w14:paraId="6FF226AD" w14:textId="77777777" w:rsidR="00852CC5" w:rsidRPr="001610CB" w:rsidRDefault="00852CC5" w:rsidP="00BD7BAA">
      <w:pPr>
        <w:pStyle w:val="Compact"/>
        <w:rPr>
          <w:rFonts w:ascii="Source Serif Pro" w:hAnsi="Source Serif Pro"/>
        </w:rPr>
      </w:pPr>
    </w:p>
    <w:p w14:paraId="7DEC9F27" w14:textId="77777777" w:rsidR="00852CC5" w:rsidRPr="001610CB" w:rsidRDefault="00852CC5" w:rsidP="00BD7BAA">
      <w:pPr>
        <w:pStyle w:val="Compact"/>
        <w:rPr>
          <w:rFonts w:ascii="Source Serif Pro" w:hAnsi="Source Serif Pro"/>
        </w:rPr>
      </w:pPr>
    </w:p>
    <w:p w14:paraId="05C1DECD" w14:textId="77777777" w:rsidR="005D24DB" w:rsidRPr="001610CB" w:rsidRDefault="00000000" w:rsidP="00852CC5">
      <w:pPr>
        <w:pStyle w:val="Title"/>
        <w:rPr>
          <w:rFonts w:ascii="Source Serif Pro" w:hAnsi="Source Serif Pro"/>
        </w:rPr>
      </w:pPr>
      <w:bookmarkStart w:id="51" w:name="rate-limiting"/>
      <w:bookmarkEnd w:id="50"/>
      <w:r w:rsidRPr="001610CB">
        <w:rPr>
          <w:rFonts w:ascii="Source Serif Pro" w:hAnsi="Source Serif Pro"/>
        </w:rPr>
        <w:lastRenderedPageBreak/>
        <w:t>Rate Limiting</w:t>
      </w:r>
    </w:p>
    <w:p w14:paraId="798D1B50" w14:textId="77777777" w:rsidR="005D24DB" w:rsidRDefault="00000000">
      <w:pPr>
        <w:pStyle w:val="FirstParagraph"/>
        <w:rPr>
          <w:rFonts w:ascii="Source Serif Pro" w:hAnsi="Source Serif Pro"/>
        </w:rPr>
      </w:pPr>
      <w:r w:rsidRPr="001610CB">
        <w:rPr>
          <w:rFonts w:ascii="Source Serif Pro" w:hAnsi="Source Serif Pro"/>
        </w:rPr>
        <w:t>Rate limiting is a technique to limit network traffic to prevent users from exhausting system resources. Rate limiting makes it harder for malicious actors to overburden the system and cause attacks like Denial of Service (DoS). This involves attackers flooding a target system with requests and consuming too much network capacity, storage, and memory.</w:t>
      </w:r>
    </w:p>
    <w:p w14:paraId="03CE0498" w14:textId="77777777" w:rsidR="0012018D" w:rsidRDefault="0012018D" w:rsidP="0012018D">
      <w:pPr>
        <w:pStyle w:val="BodyText"/>
      </w:pPr>
    </w:p>
    <w:p w14:paraId="4EA7DFA5" w14:textId="0AFDFEAF" w:rsidR="0012018D" w:rsidRPr="0012018D" w:rsidRDefault="0012018D" w:rsidP="0012018D">
      <w:pPr>
        <w:pStyle w:val="BodyText"/>
      </w:pPr>
      <w:r>
        <w:fldChar w:fldCharType="begin"/>
      </w:r>
      <w:r>
        <w:instrText xml:space="preserve"> INCLUDEPICTURE "https://substackcdn.com/image/fetch/f_auto,q_auto:good,fl_progressive:steep/https%3A%2F%2Fsubstack-post-media.s3.amazonaws.com%2Fpublic%2Fimages%2F61f39594-5594-484d-be9e-c2cb4d3973d9_1600x1050.png" \* MERGEFORMATINET </w:instrText>
      </w:r>
      <w:r>
        <w:fldChar w:fldCharType="separate"/>
      </w:r>
      <w:r>
        <w:pict w14:anchorId="531C5DA8">
          <v:shape id="_x0000_i1053" type="#_x0000_t75" alt="" style="width:24pt;height:24pt"/>
        </w:pict>
      </w:r>
      <w:r>
        <w:fldChar w:fldCharType="end"/>
      </w:r>
      <w:r>
        <w:rPr>
          <w:noProof/>
        </w:rPr>
        <w:drawing>
          <wp:inline distT="0" distB="0" distL="0" distR="0" wp14:anchorId="76F57491" wp14:editId="23A1CA86">
            <wp:extent cx="5943600" cy="3901440"/>
            <wp:effectExtent l="0" t="0" r="0" b="0"/>
            <wp:docPr id="20309053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3901440"/>
                    </a:xfrm>
                    <a:prstGeom prst="rect">
                      <a:avLst/>
                    </a:prstGeom>
                    <a:noFill/>
                    <a:ln>
                      <a:noFill/>
                    </a:ln>
                  </pic:spPr>
                </pic:pic>
              </a:graphicData>
            </a:graphic>
          </wp:inline>
        </w:drawing>
      </w:r>
    </w:p>
    <w:p w14:paraId="355DB8C9" w14:textId="77777777" w:rsidR="005D24DB" w:rsidRPr="001610CB" w:rsidRDefault="00000000">
      <w:pPr>
        <w:pStyle w:val="BodyText"/>
        <w:rPr>
          <w:rFonts w:ascii="Source Serif Pro" w:hAnsi="Source Serif Pro"/>
        </w:rPr>
      </w:pPr>
      <w:r w:rsidRPr="001610CB">
        <w:rPr>
          <w:rFonts w:ascii="Source Serif Pro" w:hAnsi="Source Serif Pro"/>
        </w:rPr>
        <w:t>APIs that use rate limiting can throttle or temporarily block any client that tries to make too many API calls. It might slow down a throttled user’s requests for a specified time or deny them altogether. Rate limiting ensures that legitimate requests can reach the system and access information without impacting the overall application’s performance.</w:t>
      </w:r>
    </w:p>
    <w:p w14:paraId="6786C013" w14:textId="77777777" w:rsidR="005D24DB" w:rsidRPr="001610CB" w:rsidRDefault="00000000">
      <w:pPr>
        <w:pStyle w:val="BodyText"/>
        <w:rPr>
          <w:rFonts w:ascii="Source Serif Pro" w:hAnsi="Source Serif Pro"/>
        </w:rPr>
      </w:pPr>
      <w:r w:rsidRPr="001610CB">
        <w:rPr>
          <w:rFonts w:ascii="Source Serif Pro" w:hAnsi="Source Serif Pro"/>
          <w:b/>
          <w:bCs/>
        </w:rPr>
        <w:t>Problem:</w:t>
      </w:r>
      <w:r w:rsidRPr="001610CB">
        <w:rPr>
          <w:rFonts w:ascii="Source Serif Pro" w:hAnsi="Source Serif Pro"/>
        </w:rPr>
        <w:t> Malicious actors flood systems with requests, causing outages and resource exhaustion.</w:t>
      </w:r>
    </w:p>
    <w:p w14:paraId="37837690" w14:textId="77777777" w:rsidR="005D24DB" w:rsidRPr="001610CB" w:rsidRDefault="00000000">
      <w:pPr>
        <w:pStyle w:val="BodyText"/>
        <w:rPr>
          <w:rFonts w:ascii="Source Serif Pro" w:hAnsi="Source Serif Pro"/>
        </w:rPr>
      </w:pPr>
      <w:r w:rsidRPr="001610CB">
        <w:rPr>
          <w:rFonts w:ascii="Source Serif Pro" w:hAnsi="Source Serif Pro"/>
          <w:b/>
          <w:bCs/>
        </w:rPr>
        <w:t>Solution:</w:t>
      </w:r>
      <w:r w:rsidRPr="001610CB">
        <w:rPr>
          <w:rFonts w:ascii="Source Serif Pro" w:hAnsi="Source Serif Pro"/>
        </w:rPr>
        <w:t> Rate limiting throttles requests to protect services and ensure fair access.</w:t>
      </w:r>
    </w:p>
    <w:p w14:paraId="49684E19" w14:textId="77777777" w:rsidR="005D24DB" w:rsidRPr="001610CB" w:rsidRDefault="00000000">
      <w:pPr>
        <w:pStyle w:val="BodyText"/>
        <w:rPr>
          <w:rFonts w:ascii="Source Serif Pro" w:hAnsi="Source Serif Pro"/>
        </w:rPr>
      </w:pPr>
      <w:r w:rsidRPr="001610CB">
        <w:rPr>
          <w:rFonts w:ascii="Source Serif Pro" w:hAnsi="Source Serif Pro"/>
          <w:b/>
          <w:bCs/>
        </w:rPr>
        <w:lastRenderedPageBreak/>
        <w:t>Benefits:</w:t>
      </w:r>
    </w:p>
    <w:p w14:paraId="4189027A" w14:textId="77777777" w:rsidR="005D24DB" w:rsidRPr="001610CB" w:rsidRDefault="00000000">
      <w:pPr>
        <w:pStyle w:val="Compact"/>
        <w:numPr>
          <w:ilvl w:val="0"/>
          <w:numId w:val="48"/>
        </w:numPr>
        <w:rPr>
          <w:rFonts w:ascii="Source Serif Pro" w:hAnsi="Source Serif Pro"/>
        </w:rPr>
      </w:pPr>
      <w:r w:rsidRPr="001610CB">
        <w:rPr>
          <w:rFonts w:ascii="Source Serif Pro" w:hAnsi="Source Serif Pro"/>
          <w:b/>
          <w:bCs/>
        </w:rPr>
        <w:t>Prevents DoS attacks:</w:t>
      </w:r>
      <w:r w:rsidRPr="001610CB">
        <w:rPr>
          <w:rFonts w:ascii="Source Serif Pro" w:hAnsi="Source Serif Pro"/>
        </w:rPr>
        <w:t> Blocks attackers from overwhelming the system.</w:t>
      </w:r>
    </w:p>
    <w:p w14:paraId="4030E3A7" w14:textId="77777777" w:rsidR="005D24DB" w:rsidRPr="001610CB" w:rsidRDefault="00000000">
      <w:pPr>
        <w:pStyle w:val="Compact"/>
        <w:numPr>
          <w:ilvl w:val="0"/>
          <w:numId w:val="48"/>
        </w:numPr>
        <w:rPr>
          <w:rFonts w:ascii="Source Serif Pro" w:hAnsi="Source Serif Pro"/>
        </w:rPr>
      </w:pPr>
      <w:r w:rsidRPr="001610CB">
        <w:rPr>
          <w:rFonts w:ascii="Source Serif Pro" w:hAnsi="Source Serif Pro"/>
          <w:b/>
          <w:bCs/>
        </w:rPr>
        <w:t>Stops account takeovers:</w:t>
      </w:r>
      <w:r w:rsidRPr="001610CB">
        <w:rPr>
          <w:rFonts w:ascii="Source Serif Pro" w:hAnsi="Source Serif Pro"/>
        </w:rPr>
        <w:t> Limits bot activity and credential stuffing.</w:t>
      </w:r>
    </w:p>
    <w:p w14:paraId="2E9A55A3" w14:textId="77777777" w:rsidR="005D24DB" w:rsidRPr="001610CB" w:rsidRDefault="00000000">
      <w:pPr>
        <w:pStyle w:val="Compact"/>
        <w:numPr>
          <w:ilvl w:val="0"/>
          <w:numId w:val="48"/>
        </w:numPr>
        <w:rPr>
          <w:rFonts w:ascii="Source Serif Pro" w:hAnsi="Source Serif Pro"/>
        </w:rPr>
      </w:pPr>
      <w:r w:rsidRPr="001610CB">
        <w:rPr>
          <w:rFonts w:ascii="Source Serif Pro" w:hAnsi="Source Serif Pro"/>
          <w:b/>
          <w:bCs/>
        </w:rPr>
        <w:t>Saves resources:</w:t>
      </w:r>
      <w:r w:rsidRPr="001610CB">
        <w:rPr>
          <w:rFonts w:ascii="Source Serif Pro" w:hAnsi="Source Serif Pro"/>
        </w:rPr>
        <w:t> Optimizes resource usage for legitimate requests.</w:t>
      </w:r>
    </w:p>
    <w:p w14:paraId="71D40B21" w14:textId="77777777" w:rsidR="005D24DB" w:rsidRPr="001610CB" w:rsidRDefault="00000000">
      <w:pPr>
        <w:pStyle w:val="FirstParagraph"/>
        <w:rPr>
          <w:rFonts w:ascii="Source Serif Pro" w:hAnsi="Source Serif Pro"/>
        </w:rPr>
      </w:pPr>
      <w:r w:rsidRPr="001610CB">
        <w:rPr>
          <w:rFonts w:ascii="Source Serif Pro" w:hAnsi="Source Serif Pro"/>
          <w:b/>
          <w:bCs/>
        </w:rPr>
        <w:t>How it Works:</w:t>
      </w:r>
    </w:p>
    <w:p w14:paraId="6EBBE4AD" w14:textId="77777777" w:rsidR="005D24DB" w:rsidRPr="001610CB" w:rsidRDefault="00000000">
      <w:pPr>
        <w:pStyle w:val="Compact"/>
        <w:numPr>
          <w:ilvl w:val="0"/>
          <w:numId w:val="49"/>
        </w:numPr>
        <w:rPr>
          <w:rFonts w:ascii="Source Serif Pro" w:hAnsi="Source Serif Pro"/>
        </w:rPr>
      </w:pPr>
      <w:r w:rsidRPr="001610CB">
        <w:rPr>
          <w:rFonts w:ascii="Source Serif Pro" w:hAnsi="Source Serif Pro"/>
        </w:rPr>
        <w:t>Tracks IP addresses and request times.</w:t>
      </w:r>
    </w:p>
    <w:p w14:paraId="3940AC12" w14:textId="77777777" w:rsidR="005D24DB" w:rsidRPr="001610CB" w:rsidRDefault="00000000">
      <w:pPr>
        <w:pStyle w:val="Compact"/>
        <w:numPr>
          <w:ilvl w:val="0"/>
          <w:numId w:val="49"/>
        </w:numPr>
        <w:rPr>
          <w:rFonts w:ascii="Source Serif Pro" w:hAnsi="Source Serif Pro"/>
        </w:rPr>
      </w:pPr>
      <w:r w:rsidRPr="001610CB">
        <w:rPr>
          <w:rFonts w:ascii="Source Serif Pro" w:hAnsi="Source Serif Pro"/>
        </w:rPr>
        <w:t>Sets limits on requests per user/region/server in a timeframe.</w:t>
      </w:r>
    </w:p>
    <w:p w14:paraId="011605AF" w14:textId="77777777" w:rsidR="005D24DB" w:rsidRPr="001610CB" w:rsidRDefault="00000000">
      <w:pPr>
        <w:pStyle w:val="Compact"/>
        <w:numPr>
          <w:ilvl w:val="0"/>
          <w:numId w:val="49"/>
        </w:numPr>
        <w:rPr>
          <w:rFonts w:ascii="Source Serif Pro" w:hAnsi="Source Serif Pro"/>
        </w:rPr>
      </w:pPr>
      <w:r w:rsidRPr="001610CB">
        <w:rPr>
          <w:rFonts w:ascii="Source Serif Pro" w:hAnsi="Source Serif Pro"/>
        </w:rPr>
        <w:t>Throttles or blocks exceeding requests.</w:t>
      </w:r>
    </w:p>
    <w:p w14:paraId="44E4C791" w14:textId="77777777" w:rsidR="005D24DB" w:rsidRPr="001610CB" w:rsidRDefault="00000000">
      <w:pPr>
        <w:pStyle w:val="FirstParagraph"/>
        <w:rPr>
          <w:rFonts w:ascii="Source Serif Pro" w:hAnsi="Source Serif Pro"/>
        </w:rPr>
      </w:pPr>
      <w:r w:rsidRPr="001610CB">
        <w:rPr>
          <w:rFonts w:ascii="Source Serif Pro" w:hAnsi="Source Serif Pro"/>
          <w:b/>
          <w:bCs/>
        </w:rPr>
        <w:t>Types of Rate Limits:</w:t>
      </w:r>
    </w:p>
    <w:p w14:paraId="17C8D9F9" w14:textId="77777777" w:rsidR="005D24DB" w:rsidRPr="001610CB" w:rsidRDefault="00000000">
      <w:pPr>
        <w:pStyle w:val="Compact"/>
        <w:numPr>
          <w:ilvl w:val="0"/>
          <w:numId w:val="50"/>
        </w:numPr>
        <w:rPr>
          <w:rFonts w:ascii="Source Serif Pro" w:hAnsi="Source Serif Pro"/>
        </w:rPr>
      </w:pPr>
      <w:r w:rsidRPr="001610CB">
        <w:rPr>
          <w:rFonts w:ascii="Source Serif Pro" w:hAnsi="Source Serif Pro"/>
          <w:b/>
          <w:bCs/>
        </w:rPr>
        <w:t>User:</w:t>
      </w:r>
      <w:r w:rsidRPr="001610CB">
        <w:rPr>
          <w:rFonts w:ascii="Source Serif Pro" w:hAnsi="Source Serif Pro"/>
        </w:rPr>
        <w:t> Based on individual users (IP address, API key).</w:t>
      </w:r>
    </w:p>
    <w:p w14:paraId="0F5EF1AA" w14:textId="77777777" w:rsidR="005D24DB" w:rsidRPr="001610CB" w:rsidRDefault="00000000">
      <w:pPr>
        <w:pStyle w:val="Compact"/>
        <w:numPr>
          <w:ilvl w:val="0"/>
          <w:numId w:val="50"/>
        </w:numPr>
        <w:rPr>
          <w:rFonts w:ascii="Source Serif Pro" w:hAnsi="Source Serif Pro"/>
        </w:rPr>
      </w:pPr>
      <w:r w:rsidRPr="001610CB">
        <w:rPr>
          <w:rFonts w:ascii="Source Serif Pro" w:hAnsi="Source Serif Pro"/>
          <w:b/>
          <w:bCs/>
        </w:rPr>
        <w:t>Geographic:</w:t>
      </w:r>
      <w:r w:rsidRPr="001610CB">
        <w:rPr>
          <w:rFonts w:ascii="Source Serif Pro" w:hAnsi="Source Serif Pro"/>
        </w:rPr>
        <w:t> Specific rate limits for different regions.</w:t>
      </w:r>
    </w:p>
    <w:p w14:paraId="4869AFD1" w14:textId="77777777" w:rsidR="005D24DB" w:rsidRPr="001610CB" w:rsidRDefault="00000000">
      <w:pPr>
        <w:pStyle w:val="Compact"/>
        <w:numPr>
          <w:ilvl w:val="0"/>
          <w:numId w:val="50"/>
        </w:numPr>
        <w:rPr>
          <w:rFonts w:ascii="Source Serif Pro" w:hAnsi="Source Serif Pro"/>
        </w:rPr>
      </w:pPr>
      <w:r w:rsidRPr="001610CB">
        <w:rPr>
          <w:rFonts w:ascii="Source Serif Pro" w:hAnsi="Source Serif Pro"/>
          <w:b/>
          <w:bCs/>
        </w:rPr>
        <w:t>Server:</w:t>
      </w:r>
      <w:r w:rsidRPr="001610CB">
        <w:rPr>
          <w:rFonts w:ascii="Source Serif Pro" w:hAnsi="Source Serif Pro"/>
        </w:rPr>
        <w:t> Different limits for different servers within an application.</w:t>
      </w:r>
    </w:p>
    <w:p w14:paraId="198AD373" w14:textId="77777777" w:rsidR="005D24DB" w:rsidRPr="001610CB" w:rsidRDefault="00000000">
      <w:pPr>
        <w:pStyle w:val="FirstParagraph"/>
        <w:rPr>
          <w:rFonts w:ascii="Source Serif Pro" w:hAnsi="Source Serif Pro"/>
        </w:rPr>
      </w:pPr>
      <w:r w:rsidRPr="001610CB">
        <w:rPr>
          <w:rFonts w:ascii="Source Serif Pro" w:hAnsi="Source Serif Pro"/>
          <w:b/>
          <w:bCs/>
        </w:rPr>
        <w:t>Rate Limiting Algorithms:</w:t>
      </w:r>
    </w:p>
    <w:p w14:paraId="7DDE932D" w14:textId="77777777" w:rsidR="005D24DB" w:rsidRPr="001610CB" w:rsidRDefault="00000000">
      <w:pPr>
        <w:pStyle w:val="Compact"/>
        <w:numPr>
          <w:ilvl w:val="0"/>
          <w:numId w:val="51"/>
        </w:numPr>
        <w:rPr>
          <w:rFonts w:ascii="Source Serif Pro" w:hAnsi="Source Serif Pro"/>
        </w:rPr>
      </w:pPr>
      <w:r w:rsidRPr="001610CB">
        <w:rPr>
          <w:rFonts w:ascii="Source Serif Pro" w:hAnsi="Source Serif Pro"/>
          <w:b/>
          <w:bCs/>
        </w:rPr>
        <w:t>Fixed-window:</w:t>
      </w:r>
      <w:r w:rsidRPr="001610CB">
        <w:rPr>
          <w:rFonts w:ascii="Source Serif Pro" w:hAnsi="Source Serif Pro"/>
        </w:rPr>
        <w:t> Allows a set number of requests within a defined time window.</w:t>
      </w:r>
    </w:p>
    <w:p w14:paraId="5EC13296" w14:textId="77777777" w:rsidR="005D24DB" w:rsidRPr="001610CB" w:rsidRDefault="00000000">
      <w:pPr>
        <w:pStyle w:val="Compact"/>
        <w:numPr>
          <w:ilvl w:val="0"/>
          <w:numId w:val="51"/>
        </w:numPr>
        <w:rPr>
          <w:rFonts w:ascii="Source Serif Pro" w:hAnsi="Source Serif Pro"/>
        </w:rPr>
      </w:pPr>
      <w:r w:rsidRPr="001610CB">
        <w:rPr>
          <w:rFonts w:ascii="Source Serif Pro" w:hAnsi="Source Serif Pro"/>
          <w:b/>
          <w:bCs/>
        </w:rPr>
        <w:t>Leaky bucket:</w:t>
      </w:r>
      <w:r w:rsidRPr="001610CB">
        <w:rPr>
          <w:rFonts w:ascii="Source Serif Pro" w:hAnsi="Source Serif Pro"/>
        </w:rPr>
        <w:t> Limits requests based on queue size, not time.</w:t>
      </w:r>
    </w:p>
    <w:p w14:paraId="34BE8D78" w14:textId="77777777" w:rsidR="005D24DB" w:rsidRPr="001610CB" w:rsidRDefault="00000000">
      <w:pPr>
        <w:pStyle w:val="Compact"/>
        <w:numPr>
          <w:ilvl w:val="0"/>
          <w:numId w:val="51"/>
        </w:numPr>
        <w:rPr>
          <w:rFonts w:ascii="Source Serif Pro" w:hAnsi="Source Serif Pro"/>
        </w:rPr>
      </w:pPr>
      <w:r w:rsidRPr="001610CB">
        <w:rPr>
          <w:rFonts w:ascii="Source Serif Pro" w:hAnsi="Source Serif Pro"/>
          <w:b/>
          <w:bCs/>
        </w:rPr>
        <w:t>Sliding-window:</w:t>
      </w:r>
      <w:r w:rsidRPr="001610CB">
        <w:rPr>
          <w:rFonts w:ascii="Source Serif Pro" w:hAnsi="Source Serif Pro"/>
        </w:rPr>
        <w:t> Tracks requests within a moving time window starting from the last request.</w:t>
      </w:r>
    </w:p>
    <w:p w14:paraId="0D45FA6E" w14:textId="77777777" w:rsidR="005D24DB" w:rsidRPr="001610CB" w:rsidRDefault="00000000">
      <w:pPr>
        <w:pStyle w:val="FirstParagraph"/>
        <w:rPr>
          <w:rFonts w:ascii="Source Serif Pro" w:hAnsi="Source Serif Pro"/>
        </w:rPr>
      </w:pPr>
      <w:r w:rsidRPr="001610CB">
        <w:rPr>
          <w:rFonts w:ascii="Source Serif Pro" w:hAnsi="Source Serif Pro"/>
          <w:b/>
          <w:bCs/>
        </w:rPr>
        <w:t>Why Choose Imperva:</w:t>
      </w:r>
    </w:p>
    <w:p w14:paraId="50A50C86" w14:textId="77777777" w:rsidR="005D24DB" w:rsidRPr="001610CB" w:rsidRDefault="00000000">
      <w:pPr>
        <w:pStyle w:val="Compact"/>
        <w:numPr>
          <w:ilvl w:val="0"/>
          <w:numId w:val="52"/>
        </w:numPr>
        <w:rPr>
          <w:rFonts w:ascii="Source Serif Pro" w:hAnsi="Source Serif Pro"/>
        </w:rPr>
      </w:pPr>
      <w:r w:rsidRPr="001610CB">
        <w:rPr>
          <w:rFonts w:ascii="Source Serif Pro" w:hAnsi="Source Serif Pro"/>
          <w:b/>
          <w:bCs/>
        </w:rPr>
        <w:t>Comprehensive protection:</w:t>
      </w:r>
      <w:r w:rsidRPr="001610CB">
        <w:rPr>
          <w:rFonts w:ascii="Source Serif Pro" w:hAnsi="Source Serif Pro"/>
        </w:rPr>
        <w:t> Secures websites, apps, APIs, and microservices.</w:t>
      </w:r>
    </w:p>
    <w:p w14:paraId="66DE6438" w14:textId="77777777" w:rsidR="005D24DB" w:rsidRPr="001610CB" w:rsidRDefault="00000000">
      <w:pPr>
        <w:pStyle w:val="Compact"/>
        <w:numPr>
          <w:ilvl w:val="0"/>
          <w:numId w:val="52"/>
        </w:numPr>
        <w:rPr>
          <w:rFonts w:ascii="Source Serif Pro" w:hAnsi="Source Serif Pro"/>
        </w:rPr>
      </w:pPr>
      <w:r w:rsidRPr="001610CB">
        <w:rPr>
          <w:rFonts w:ascii="Source Serif Pro" w:hAnsi="Source Serif Pro"/>
          <w:b/>
          <w:bCs/>
        </w:rPr>
        <w:t>Advanced bot protection:</w:t>
      </w:r>
      <w:r w:rsidRPr="001610CB">
        <w:rPr>
          <w:rFonts w:ascii="Source Serif Pro" w:hAnsi="Source Serif Pro"/>
        </w:rPr>
        <w:t> Stops account takeovers and data scraping.</w:t>
      </w:r>
    </w:p>
    <w:p w14:paraId="7CB795A0" w14:textId="77777777" w:rsidR="005D24DB" w:rsidRPr="001610CB" w:rsidRDefault="00000000">
      <w:pPr>
        <w:pStyle w:val="Compact"/>
        <w:numPr>
          <w:ilvl w:val="0"/>
          <w:numId w:val="52"/>
        </w:numPr>
        <w:rPr>
          <w:rFonts w:ascii="Source Serif Pro" w:hAnsi="Source Serif Pro"/>
        </w:rPr>
      </w:pPr>
      <w:r w:rsidRPr="001610CB">
        <w:rPr>
          <w:rFonts w:ascii="Source Serif Pro" w:hAnsi="Source Serif Pro"/>
          <w:b/>
          <w:bCs/>
        </w:rPr>
        <w:t>Multiple security layers:</w:t>
      </w:r>
      <w:r w:rsidRPr="001610CB">
        <w:rPr>
          <w:rFonts w:ascii="Source Serif Pro" w:hAnsi="Source Serif Pro"/>
        </w:rPr>
        <w:t> Web Application Firewall, RASP, API Security, DDoS Protection.</w:t>
      </w:r>
    </w:p>
    <w:p w14:paraId="29F420CC" w14:textId="77777777" w:rsidR="005D24D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Rate limiting is a crucial security measure for protecting your systems and ensuring optimal performance.</w:t>
      </w:r>
    </w:p>
    <w:p w14:paraId="2DE8B892" w14:textId="77777777" w:rsidR="00AE3007" w:rsidRDefault="00AE3007" w:rsidP="00AE3007">
      <w:pPr>
        <w:pStyle w:val="BodyText"/>
      </w:pPr>
    </w:p>
    <w:p w14:paraId="41E47451" w14:textId="77777777" w:rsidR="00AE3007" w:rsidRDefault="00AE3007" w:rsidP="00AE3007">
      <w:pPr>
        <w:pStyle w:val="BodyText"/>
      </w:pPr>
    </w:p>
    <w:p w14:paraId="342776B9" w14:textId="77777777" w:rsidR="00AE3007" w:rsidRDefault="00AE3007" w:rsidP="00AE3007">
      <w:pPr>
        <w:pStyle w:val="BodyText"/>
      </w:pPr>
    </w:p>
    <w:p w14:paraId="6B7C7528" w14:textId="77777777" w:rsidR="00AE3007" w:rsidRDefault="00AE3007" w:rsidP="00AE3007">
      <w:pPr>
        <w:pStyle w:val="BodyText"/>
      </w:pPr>
    </w:p>
    <w:p w14:paraId="79D4C8CB" w14:textId="77777777" w:rsidR="00AE3007" w:rsidRDefault="00AE3007" w:rsidP="00AE3007">
      <w:pPr>
        <w:pStyle w:val="BodyText"/>
      </w:pPr>
    </w:p>
    <w:p w14:paraId="6CB1C5DA" w14:textId="77777777" w:rsidR="00AE3007" w:rsidRDefault="00AE3007" w:rsidP="00AE3007">
      <w:pPr>
        <w:pStyle w:val="BodyText"/>
      </w:pPr>
    </w:p>
    <w:p w14:paraId="4148175D" w14:textId="77777777" w:rsidR="00AE3007" w:rsidRDefault="00AE3007" w:rsidP="00AE3007">
      <w:pPr>
        <w:pStyle w:val="BodyText"/>
      </w:pPr>
    </w:p>
    <w:p w14:paraId="43F42915" w14:textId="77777777" w:rsidR="00AE3007" w:rsidRDefault="00AE3007" w:rsidP="00AE3007">
      <w:pPr>
        <w:pStyle w:val="BodyText"/>
      </w:pPr>
    </w:p>
    <w:p w14:paraId="675A4865" w14:textId="77777777" w:rsidR="00AE3007" w:rsidRDefault="00AE3007" w:rsidP="00AE3007">
      <w:pPr>
        <w:pStyle w:val="BodyText"/>
      </w:pPr>
    </w:p>
    <w:p w14:paraId="5D35B13A" w14:textId="77777777" w:rsidR="00AE3007" w:rsidRDefault="00AE3007" w:rsidP="00AE3007">
      <w:pPr>
        <w:pStyle w:val="BodyText"/>
      </w:pPr>
    </w:p>
    <w:p w14:paraId="043719B6" w14:textId="77777777" w:rsidR="00AE3007" w:rsidRDefault="00AE3007" w:rsidP="00AE3007">
      <w:pPr>
        <w:pStyle w:val="BodyText"/>
      </w:pPr>
    </w:p>
    <w:p w14:paraId="2AAF46F1" w14:textId="77777777" w:rsidR="00AE3007" w:rsidRDefault="00AE3007" w:rsidP="00AE3007">
      <w:pPr>
        <w:pStyle w:val="BodyText"/>
      </w:pPr>
    </w:p>
    <w:p w14:paraId="4ED47601" w14:textId="77777777" w:rsidR="00AE3007" w:rsidRDefault="00AE3007" w:rsidP="00AE3007">
      <w:pPr>
        <w:pStyle w:val="BodyText"/>
      </w:pPr>
    </w:p>
    <w:p w14:paraId="7DE63656" w14:textId="77777777" w:rsidR="00AE3007" w:rsidRDefault="00AE3007" w:rsidP="00AE3007">
      <w:pPr>
        <w:pStyle w:val="BodyText"/>
      </w:pPr>
    </w:p>
    <w:p w14:paraId="644883CB" w14:textId="77777777" w:rsidR="00AE3007" w:rsidRDefault="00AE3007" w:rsidP="00AE3007">
      <w:pPr>
        <w:pStyle w:val="BodyText"/>
      </w:pPr>
    </w:p>
    <w:p w14:paraId="6215FB0A" w14:textId="77777777" w:rsidR="00AE3007" w:rsidRDefault="00AE3007" w:rsidP="00AE3007">
      <w:pPr>
        <w:pStyle w:val="BodyText"/>
      </w:pPr>
    </w:p>
    <w:p w14:paraId="76A2541A" w14:textId="77777777" w:rsidR="00AE3007" w:rsidRDefault="00AE3007" w:rsidP="00AE3007">
      <w:pPr>
        <w:pStyle w:val="BodyText"/>
      </w:pPr>
    </w:p>
    <w:p w14:paraId="0E7095B9" w14:textId="77777777" w:rsidR="00AE3007" w:rsidRDefault="00AE3007" w:rsidP="00AE3007">
      <w:pPr>
        <w:pStyle w:val="BodyText"/>
      </w:pPr>
    </w:p>
    <w:p w14:paraId="6447B892" w14:textId="77777777" w:rsidR="00AE3007" w:rsidRDefault="00AE3007" w:rsidP="00AE3007">
      <w:pPr>
        <w:pStyle w:val="BodyText"/>
      </w:pPr>
    </w:p>
    <w:p w14:paraId="221D4D49" w14:textId="77777777" w:rsidR="00AE3007" w:rsidRDefault="00AE3007" w:rsidP="00AE3007">
      <w:pPr>
        <w:pStyle w:val="BodyText"/>
      </w:pPr>
    </w:p>
    <w:p w14:paraId="4A3E68F4" w14:textId="77777777" w:rsidR="00AE3007" w:rsidRDefault="00AE3007" w:rsidP="00AE3007">
      <w:pPr>
        <w:pStyle w:val="BodyText"/>
      </w:pPr>
    </w:p>
    <w:p w14:paraId="6573CEDA" w14:textId="77777777" w:rsidR="00AE3007" w:rsidRPr="00AE3007" w:rsidRDefault="00AE3007" w:rsidP="00AE3007">
      <w:pPr>
        <w:pStyle w:val="BodyText"/>
      </w:pPr>
    </w:p>
    <w:p w14:paraId="159B0DC0" w14:textId="77777777" w:rsidR="005D24DB" w:rsidRPr="001610CB" w:rsidRDefault="00000000" w:rsidP="00AE3007">
      <w:pPr>
        <w:pStyle w:val="Title"/>
      </w:pPr>
      <w:bookmarkStart w:id="52" w:name="heart-beat"/>
      <w:bookmarkEnd w:id="51"/>
      <w:r w:rsidRPr="001610CB">
        <w:t>Heart Beat</w:t>
      </w:r>
    </w:p>
    <w:p w14:paraId="786B37D8" w14:textId="77777777" w:rsidR="005D24DB" w:rsidRPr="001610CB" w:rsidRDefault="00000000">
      <w:pPr>
        <w:pStyle w:val="FirstParagraph"/>
        <w:rPr>
          <w:rFonts w:ascii="Source Serif Pro" w:hAnsi="Source Serif Pro"/>
        </w:rPr>
      </w:pPr>
      <w:r w:rsidRPr="001610CB">
        <w:rPr>
          <w:rFonts w:ascii="Source Serif Pro" w:hAnsi="Source Serif Pro"/>
        </w:rPr>
        <w:t>Show a server is available by periodically sending a message to all the other servers.</w:t>
      </w:r>
    </w:p>
    <w:p w14:paraId="444A430B" w14:textId="77777777" w:rsidR="005D24DB" w:rsidRPr="001610CB" w:rsidRDefault="00000000">
      <w:pPr>
        <w:pStyle w:val="Heading2"/>
        <w:rPr>
          <w:rFonts w:ascii="Source Serif Pro" w:hAnsi="Source Serif Pro"/>
        </w:rPr>
      </w:pPr>
      <w:bookmarkStart w:id="53" w:name="problem"/>
      <w:bookmarkEnd w:id="52"/>
      <w:r w:rsidRPr="001610CB">
        <w:rPr>
          <w:rFonts w:ascii="Source Serif Pro" w:hAnsi="Source Serif Pro"/>
        </w:rPr>
        <w:t>Problem</w:t>
      </w:r>
    </w:p>
    <w:p w14:paraId="6FFAD449" w14:textId="77777777" w:rsidR="005D24DB" w:rsidRPr="001610CB" w:rsidRDefault="00000000">
      <w:pPr>
        <w:pStyle w:val="FirstParagraph"/>
        <w:rPr>
          <w:rFonts w:ascii="Source Serif Pro" w:hAnsi="Source Serif Pro"/>
        </w:rPr>
      </w:pPr>
      <w:r w:rsidRPr="001610CB">
        <w:rPr>
          <w:rFonts w:ascii="Source Serif Pro" w:hAnsi="Source Serif Pro"/>
        </w:rPr>
        <w:t>When multiple servers form a cluster, each server is responsible for storing some portion of the data, based on the partitioning and replication schemes used. Timely detection of server failures is important for taking corrective actions by making some other server responsible for handling requests for the data on a failed server.</w:t>
      </w:r>
    </w:p>
    <w:p w14:paraId="04AEE5D1" w14:textId="77777777" w:rsidR="005D24DB" w:rsidRPr="001610CB" w:rsidRDefault="00000000">
      <w:pPr>
        <w:pStyle w:val="Heading2"/>
        <w:rPr>
          <w:rFonts w:ascii="Source Serif Pro" w:hAnsi="Source Serif Pro"/>
        </w:rPr>
      </w:pPr>
      <w:bookmarkStart w:id="54" w:name="solution"/>
      <w:bookmarkEnd w:id="53"/>
      <w:r w:rsidRPr="001610CB">
        <w:rPr>
          <w:rFonts w:ascii="Source Serif Pro" w:hAnsi="Source Serif Pro"/>
        </w:rPr>
        <w:t>Solution</w:t>
      </w:r>
    </w:p>
    <w:p w14:paraId="44B3289D" w14:textId="77777777" w:rsidR="005D24DB" w:rsidRPr="001610CB" w:rsidRDefault="00000000">
      <w:pPr>
        <w:pStyle w:val="FirstParagraph"/>
        <w:rPr>
          <w:rFonts w:ascii="Source Serif Pro" w:hAnsi="Source Serif Pro"/>
        </w:rPr>
      </w:pPr>
      <w:r w:rsidRPr="001610CB">
        <w:rPr>
          <w:rFonts w:ascii="Source Serif Pro" w:hAnsi="Source Serif Pro"/>
        </w:rPr>
        <w:t>Periodically send a request to all the other servers indicating liveness of the sending server. Select the request interval to be more than the network round trip time between the servers. All the listening servers wait for the timeout interval, which is a multiple of the request interval.</w:t>
      </w:r>
    </w:p>
    <w:p w14:paraId="2829F6E3" w14:textId="77777777" w:rsidR="005D24DB" w:rsidRPr="001610CB" w:rsidRDefault="00000000">
      <w:pPr>
        <w:pStyle w:val="BodyText"/>
        <w:rPr>
          <w:rFonts w:ascii="Source Serif Pro" w:hAnsi="Source Serif Pro"/>
        </w:rPr>
      </w:pPr>
      <w:r w:rsidRPr="001610CB">
        <w:rPr>
          <w:rFonts w:ascii="Source Serif Pro" w:hAnsi="Source Serif Pro"/>
          <w:b/>
          <w:bCs/>
        </w:rPr>
        <w:t>Purpose:</w:t>
      </w:r>
    </w:p>
    <w:p w14:paraId="6CF132DC" w14:textId="77777777" w:rsidR="005D24DB" w:rsidRPr="001610CB" w:rsidRDefault="00000000">
      <w:pPr>
        <w:pStyle w:val="Compact"/>
        <w:numPr>
          <w:ilvl w:val="0"/>
          <w:numId w:val="53"/>
        </w:numPr>
        <w:rPr>
          <w:rFonts w:ascii="Source Serif Pro" w:hAnsi="Source Serif Pro"/>
        </w:rPr>
      </w:pPr>
      <w:r w:rsidRPr="001610CB">
        <w:rPr>
          <w:rFonts w:ascii="Source Serif Pro" w:hAnsi="Source Serif Pro"/>
          <w:b/>
          <w:bCs/>
        </w:rPr>
        <w:lastRenderedPageBreak/>
        <w:t>Maintain connections:</w:t>
      </w:r>
      <w:r w:rsidRPr="001610CB">
        <w:rPr>
          <w:rFonts w:ascii="Source Serif Pro" w:hAnsi="Source Serif Pro"/>
        </w:rPr>
        <w:t> Prevent idle connections from being terminated, ensuring availability for real-time data exchange or long-running operations.</w:t>
      </w:r>
    </w:p>
    <w:p w14:paraId="7C391E4D" w14:textId="77777777" w:rsidR="005D24DB" w:rsidRPr="001610CB" w:rsidRDefault="00000000">
      <w:pPr>
        <w:pStyle w:val="Compact"/>
        <w:numPr>
          <w:ilvl w:val="0"/>
          <w:numId w:val="53"/>
        </w:numPr>
        <w:rPr>
          <w:rFonts w:ascii="Source Serif Pro" w:hAnsi="Source Serif Pro"/>
        </w:rPr>
      </w:pPr>
      <w:r w:rsidRPr="001610CB">
        <w:rPr>
          <w:rFonts w:ascii="Source Serif Pro" w:hAnsi="Source Serif Pro"/>
          <w:b/>
          <w:bCs/>
        </w:rPr>
        <w:t>Monitor health:</w:t>
      </w:r>
      <w:r w:rsidRPr="001610CB">
        <w:rPr>
          <w:rFonts w:ascii="Source Serif Pro" w:hAnsi="Source Serif Pro"/>
        </w:rPr>
        <w:t> Detect inactive or unresponsive servers, enabling proactive actions to maintain service uptime.</w:t>
      </w:r>
    </w:p>
    <w:p w14:paraId="364C5DE5" w14:textId="77777777" w:rsidR="005D24DB" w:rsidRPr="001610CB" w:rsidRDefault="00000000">
      <w:pPr>
        <w:pStyle w:val="Compact"/>
        <w:numPr>
          <w:ilvl w:val="0"/>
          <w:numId w:val="53"/>
        </w:numPr>
        <w:rPr>
          <w:rFonts w:ascii="Source Serif Pro" w:hAnsi="Source Serif Pro"/>
        </w:rPr>
      </w:pPr>
      <w:r w:rsidRPr="001610CB">
        <w:rPr>
          <w:rFonts w:ascii="Source Serif Pro" w:hAnsi="Source Serif Pro"/>
          <w:b/>
          <w:bCs/>
        </w:rPr>
        <w:t>Coordinate tasks:</w:t>
      </w:r>
      <w:r w:rsidRPr="001610CB">
        <w:rPr>
          <w:rFonts w:ascii="Source Serif Pro" w:hAnsi="Source Serif Pro"/>
        </w:rPr>
        <w:t> Synchronize actions between servers or services in distributed systems.</w:t>
      </w:r>
    </w:p>
    <w:p w14:paraId="2ABADFA7" w14:textId="77777777" w:rsidR="005D24DB" w:rsidRPr="001610CB" w:rsidRDefault="00000000">
      <w:pPr>
        <w:pStyle w:val="FirstParagraph"/>
        <w:rPr>
          <w:rFonts w:ascii="Source Serif Pro" w:hAnsi="Source Serif Pro"/>
        </w:rPr>
      </w:pPr>
      <w:r w:rsidRPr="001610CB">
        <w:rPr>
          <w:rFonts w:ascii="Source Serif Pro" w:hAnsi="Source Serif Pro"/>
          <w:b/>
          <w:bCs/>
        </w:rPr>
        <w:t>Mechanism:</w:t>
      </w:r>
    </w:p>
    <w:p w14:paraId="5E22CBC1" w14:textId="77777777" w:rsidR="005D24DB" w:rsidRPr="001610CB" w:rsidRDefault="00000000">
      <w:pPr>
        <w:pStyle w:val="Compact"/>
        <w:numPr>
          <w:ilvl w:val="0"/>
          <w:numId w:val="54"/>
        </w:numPr>
        <w:rPr>
          <w:rFonts w:ascii="Source Serif Pro" w:hAnsi="Source Serif Pro"/>
        </w:rPr>
      </w:pPr>
      <w:r w:rsidRPr="001610CB">
        <w:rPr>
          <w:rFonts w:ascii="Source Serif Pro" w:hAnsi="Source Serif Pro"/>
        </w:rPr>
        <w:t>Server sends periodic “heartbeat” signals (often simple pings) to clients.</w:t>
      </w:r>
    </w:p>
    <w:p w14:paraId="77EF8CE4" w14:textId="77777777" w:rsidR="005D24DB" w:rsidRPr="001610CB" w:rsidRDefault="00000000">
      <w:pPr>
        <w:pStyle w:val="Compact"/>
        <w:numPr>
          <w:ilvl w:val="0"/>
          <w:numId w:val="54"/>
        </w:numPr>
        <w:rPr>
          <w:rFonts w:ascii="Source Serif Pro" w:hAnsi="Source Serif Pro"/>
        </w:rPr>
      </w:pPr>
      <w:r w:rsidRPr="001610CB">
        <w:rPr>
          <w:rFonts w:ascii="Source Serif Pro" w:hAnsi="Source Serif Pro"/>
        </w:rPr>
        <w:t>Clients respond to confirm their presence and responsiveness.</w:t>
      </w:r>
    </w:p>
    <w:p w14:paraId="3BFD089B" w14:textId="77777777" w:rsidR="005D24DB" w:rsidRPr="001610CB" w:rsidRDefault="00000000">
      <w:pPr>
        <w:pStyle w:val="Compact"/>
        <w:numPr>
          <w:ilvl w:val="0"/>
          <w:numId w:val="54"/>
        </w:numPr>
        <w:rPr>
          <w:rFonts w:ascii="Source Serif Pro" w:hAnsi="Source Serif Pro"/>
        </w:rPr>
      </w:pPr>
      <w:r w:rsidRPr="001610CB">
        <w:rPr>
          <w:rFonts w:ascii="Source Serif Pro" w:hAnsi="Source Serif Pro"/>
        </w:rPr>
        <w:t>If a client fails to respond within a specified timeout, server takes action (e.g., connection closure, recovery attempts).</w:t>
      </w:r>
    </w:p>
    <w:p w14:paraId="753FECDC" w14:textId="77777777" w:rsidR="005D24DB" w:rsidRPr="001610CB" w:rsidRDefault="00000000">
      <w:pPr>
        <w:pStyle w:val="FirstParagraph"/>
        <w:rPr>
          <w:rFonts w:ascii="Source Serif Pro" w:hAnsi="Source Serif Pro"/>
        </w:rPr>
      </w:pPr>
      <w:r w:rsidRPr="001610CB">
        <w:rPr>
          <w:rFonts w:ascii="Source Serif Pro" w:hAnsi="Source Serif Pro"/>
          <w:b/>
          <w:bCs/>
        </w:rPr>
        <w:t>Implementation:</w:t>
      </w:r>
    </w:p>
    <w:p w14:paraId="306EA9DC" w14:textId="77777777" w:rsidR="005D24DB" w:rsidRPr="001610CB" w:rsidRDefault="00000000">
      <w:pPr>
        <w:pStyle w:val="Compact"/>
        <w:numPr>
          <w:ilvl w:val="0"/>
          <w:numId w:val="55"/>
        </w:numPr>
        <w:rPr>
          <w:rFonts w:ascii="Source Serif Pro" w:hAnsi="Source Serif Pro"/>
        </w:rPr>
      </w:pPr>
      <w:r w:rsidRPr="001610CB">
        <w:rPr>
          <w:rFonts w:ascii="Source Serif Pro" w:hAnsi="Source Serif Pro"/>
          <w:b/>
          <w:bCs/>
        </w:rPr>
        <w:t>Transport-level heartbeats:</w:t>
      </w:r>
      <w:r w:rsidRPr="001610CB">
        <w:rPr>
          <w:rFonts w:ascii="Source Serif Pro" w:hAnsi="Source Serif Pro"/>
        </w:rPr>
        <w:t> Embedded within network protocols (e.g., TCP Keep-Alive, WebSocket ping/pong).</w:t>
      </w:r>
    </w:p>
    <w:p w14:paraId="2077332B" w14:textId="77777777" w:rsidR="005D24DB" w:rsidRPr="001610CB" w:rsidRDefault="00000000">
      <w:pPr>
        <w:pStyle w:val="Compact"/>
        <w:numPr>
          <w:ilvl w:val="0"/>
          <w:numId w:val="55"/>
        </w:numPr>
        <w:rPr>
          <w:rFonts w:ascii="Source Serif Pro" w:hAnsi="Source Serif Pro"/>
        </w:rPr>
      </w:pPr>
      <w:r w:rsidRPr="001610CB">
        <w:rPr>
          <w:rFonts w:ascii="Source Serif Pro" w:hAnsi="Source Serif Pro"/>
          <w:b/>
          <w:bCs/>
        </w:rPr>
        <w:t>Application-level heartbeats:</w:t>
      </w:r>
      <w:r w:rsidRPr="001610CB">
        <w:rPr>
          <w:rFonts w:ascii="Source Serif Pro" w:hAnsi="Source Serif Pro"/>
        </w:rPr>
        <w:t> Custom-built into the API logic using timers, threads, or asynchronous mechanisms.</w:t>
      </w:r>
    </w:p>
    <w:p w14:paraId="17F2AEB9" w14:textId="77777777" w:rsidR="005D24DB" w:rsidRPr="001610CB" w:rsidRDefault="00000000">
      <w:pPr>
        <w:pStyle w:val="Compact"/>
        <w:numPr>
          <w:ilvl w:val="0"/>
          <w:numId w:val="55"/>
        </w:numPr>
        <w:rPr>
          <w:rFonts w:ascii="Source Serif Pro" w:hAnsi="Source Serif Pro"/>
        </w:rPr>
      </w:pPr>
      <w:r w:rsidRPr="001610CB">
        <w:rPr>
          <w:rFonts w:ascii="Source Serif Pro" w:hAnsi="Source Serif Pro"/>
          <w:b/>
          <w:bCs/>
        </w:rPr>
        <w:t>Third-party libraries or frameworks:</w:t>
      </w:r>
      <w:r w:rsidRPr="001610CB">
        <w:rPr>
          <w:rFonts w:ascii="Source Serif Pro" w:hAnsi="Source Serif Pro"/>
        </w:rPr>
        <w:t> Available to simplify implementation (e.g., SignalR for ASP.NET).</w:t>
      </w:r>
    </w:p>
    <w:p w14:paraId="5425A83A" w14:textId="77777777" w:rsidR="005D24DB" w:rsidRPr="001610CB" w:rsidRDefault="00000000">
      <w:pPr>
        <w:pStyle w:val="FirstParagraph"/>
        <w:rPr>
          <w:rFonts w:ascii="Source Serif Pro" w:hAnsi="Source Serif Pro"/>
        </w:rPr>
      </w:pPr>
      <w:r w:rsidRPr="001610CB">
        <w:rPr>
          <w:rFonts w:ascii="Source Serif Pro" w:hAnsi="Source Serif Pro"/>
          <w:b/>
          <w:bCs/>
        </w:rPr>
        <w:t>Considerations:</w:t>
      </w:r>
    </w:p>
    <w:p w14:paraId="43B39BAD" w14:textId="77777777" w:rsidR="005D24DB" w:rsidRPr="001610CB" w:rsidRDefault="00000000">
      <w:pPr>
        <w:pStyle w:val="Compact"/>
        <w:numPr>
          <w:ilvl w:val="0"/>
          <w:numId w:val="56"/>
        </w:numPr>
        <w:rPr>
          <w:rFonts w:ascii="Source Serif Pro" w:hAnsi="Source Serif Pro"/>
        </w:rPr>
      </w:pPr>
      <w:r w:rsidRPr="001610CB">
        <w:rPr>
          <w:rFonts w:ascii="Source Serif Pro" w:hAnsi="Source Serif Pro"/>
          <w:b/>
          <w:bCs/>
        </w:rPr>
        <w:t>Frequency:</w:t>
      </w:r>
      <w:r w:rsidRPr="001610CB">
        <w:rPr>
          <w:rFonts w:ascii="Source Serif Pro" w:hAnsi="Source Serif Pro"/>
        </w:rPr>
        <w:t> Balance overhead with responsiveness (typically every few seconds to minutes).</w:t>
      </w:r>
    </w:p>
    <w:p w14:paraId="5C68172F" w14:textId="77777777" w:rsidR="005D24DB" w:rsidRPr="001610CB" w:rsidRDefault="00000000">
      <w:pPr>
        <w:pStyle w:val="Compact"/>
        <w:numPr>
          <w:ilvl w:val="0"/>
          <w:numId w:val="56"/>
        </w:numPr>
        <w:rPr>
          <w:rFonts w:ascii="Source Serif Pro" w:hAnsi="Source Serif Pro"/>
        </w:rPr>
      </w:pPr>
      <w:r w:rsidRPr="001610CB">
        <w:rPr>
          <w:rFonts w:ascii="Source Serif Pro" w:hAnsi="Source Serif Pro"/>
          <w:b/>
          <w:bCs/>
        </w:rPr>
        <w:t>Timeouts:</w:t>
      </w:r>
      <w:r w:rsidRPr="001610CB">
        <w:rPr>
          <w:rFonts w:ascii="Source Serif Pro" w:hAnsi="Source Serif Pro"/>
        </w:rPr>
        <w:t> Set appropriate thresholds to detect failures without false positives.</w:t>
      </w:r>
    </w:p>
    <w:p w14:paraId="204E5006" w14:textId="77777777" w:rsidR="005D24DB" w:rsidRPr="001610CB" w:rsidRDefault="00000000">
      <w:pPr>
        <w:pStyle w:val="Compact"/>
        <w:numPr>
          <w:ilvl w:val="0"/>
          <w:numId w:val="56"/>
        </w:numPr>
        <w:rPr>
          <w:rFonts w:ascii="Source Serif Pro" w:hAnsi="Source Serif Pro"/>
        </w:rPr>
      </w:pPr>
      <w:r w:rsidRPr="001610CB">
        <w:rPr>
          <w:rFonts w:ascii="Source Serif Pro" w:hAnsi="Source Serif Pro"/>
          <w:b/>
          <w:bCs/>
        </w:rPr>
        <w:t>Actions:</w:t>
      </w:r>
      <w:r w:rsidRPr="001610CB">
        <w:rPr>
          <w:rFonts w:ascii="Source Serif Pro" w:hAnsi="Source Serif Pro"/>
        </w:rPr>
        <w:t> Define appropriate responses to missed heartbeats (e.g., reconnection, failover, notifications).</w:t>
      </w:r>
    </w:p>
    <w:p w14:paraId="7760C9DF" w14:textId="77777777" w:rsidR="005D24DB" w:rsidRPr="001610CB" w:rsidRDefault="00000000">
      <w:pPr>
        <w:pStyle w:val="Compact"/>
        <w:numPr>
          <w:ilvl w:val="0"/>
          <w:numId w:val="56"/>
        </w:numPr>
        <w:rPr>
          <w:rFonts w:ascii="Source Serif Pro" w:hAnsi="Source Serif Pro"/>
        </w:rPr>
      </w:pPr>
      <w:r w:rsidRPr="001610CB">
        <w:rPr>
          <w:rFonts w:ascii="Source Serif Pro" w:hAnsi="Source Serif Pro"/>
          <w:b/>
          <w:bCs/>
        </w:rPr>
        <w:t>Security:</w:t>
      </w:r>
      <w:r w:rsidRPr="001610CB">
        <w:rPr>
          <w:rFonts w:ascii="Source Serif Pro" w:hAnsi="Source Serif Pro"/>
        </w:rPr>
        <w:t> Protect heartbeat signals from unauthorized access or manipulation.</w:t>
      </w:r>
    </w:p>
    <w:p w14:paraId="572D6C18" w14:textId="77777777" w:rsidR="005D24DB" w:rsidRPr="001610CB" w:rsidRDefault="00000000">
      <w:pPr>
        <w:pStyle w:val="FirstParagraph"/>
        <w:rPr>
          <w:rFonts w:ascii="Source Serif Pro" w:hAnsi="Source Serif Pro"/>
        </w:rPr>
      </w:pPr>
      <w:r w:rsidRPr="001610CB">
        <w:rPr>
          <w:rFonts w:ascii="Source Serif Pro" w:hAnsi="Source Serif Pro"/>
          <w:b/>
          <w:bCs/>
        </w:rPr>
        <w:t>Common Use Cases:</w:t>
      </w:r>
    </w:p>
    <w:p w14:paraId="0498A6C5" w14:textId="77777777" w:rsidR="005D24DB" w:rsidRPr="001610CB" w:rsidRDefault="00000000">
      <w:pPr>
        <w:pStyle w:val="Compact"/>
        <w:numPr>
          <w:ilvl w:val="0"/>
          <w:numId w:val="57"/>
        </w:numPr>
        <w:rPr>
          <w:rFonts w:ascii="Source Serif Pro" w:hAnsi="Source Serif Pro"/>
        </w:rPr>
      </w:pPr>
      <w:r w:rsidRPr="001610CB">
        <w:rPr>
          <w:rFonts w:ascii="Source Serif Pro" w:hAnsi="Source Serif Pro"/>
        </w:rPr>
        <w:t>Long-polling for real-time updates in web applications.</w:t>
      </w:r>
    </w:p>
    <w:p w14:paraId="6F428312" w14:textId="77777777" w:rsidR="005D24DB" w:rsidRPr="001610CB" w:rsidRDefault="00000000">
      <w:pPr>
        <w:pStyle w:val="Compact"/>
        <w:numPr>
          <w:ilvl w:val="0"/>
          <w:numId w:val="57"/>
        </w:numPr>
        <w:rPr>
          <w:rFonts w:ascii="Source Serif Pro" w:hAnsi="Source Serif Pro"/>
        </w:rPr>
      </w:pPr>
      <w:r w:rsidRPr="001610CB">
        <w:rPr>
          <w:rFonts w:ascii="Source Serif Pro" w:hAnsi="Source Serif Pro"/>
        </w:rPr>
        <w:t>Maintaining persistent connections in chat or messaging apps.</w:t>
      </w:r>
    </w:p>
    <w:p w14:paraId="65AB2985" w14:textId="77777777" w:rsidR="005D24DB" w:rsidRPr="001610CB" w:rsidRDefault="00000000">
      <w:pPr>
        <w:pStyle w:val="Compact"/>
        <w:numPr>
          <w:ilvl w:val="0"/>
          <w:numId w:val="57"/>
        </w:numPr>
        <w:rPr>
          <w:rFonts w:ascii="Source Serif Pro" w:hAnsi="Source Serif Pro"/>
        </w:rPr>
      </w:pPr>
      <w:r w:rsidRPr="001610CB">
        <w:rPr>
          <w:rFonts w:ascii="Source Serif Pro" w:hAnsi="Source Serif Pro"/>
        </w:rPr>
        <w:t>Monitoring server health in load-balanced environments.</w:t>
      </w:r>
    </w:p>
    <w:p w14:paraId="7264C761" w14:textId="77777777" w:rsidR="005D24DB" w:rsidRPr="001610CB" w:rsidRDefault="00000000">
      <w:pPr>
        <w:pStyle w:val="Compact"/>
        <w:numPr>
          <w:ilvl w:val="0"/>
          <w:numId w:val="57"/>
        </w:numPr>
        <w:rPr>
          <w:rFonts w:ascii="Source Serif Pro" w:hAnsi="Source Serif Pro"/>
        </w:rPr>
      </w:pPr>
      <w:r w:rsidRPr="001610CB">
        <w:rPr>
          <w:rFonts w:ascii="Source Serif Pro" w:hAnsi="Source Serif Pro"/>
        </w:rPr>
        <w:t>Coordinating tasks in distributed systems.</w:t>
      </w:r>
    </w:p>
    <w:p w14:paraId="1F41BBF1" w14:textId="77777777" w:rsidR="005D24DB" w:rsidRDefault="00000000">
      <w:pPr>
        <w:pStyle w:val="Compact"/>
        <w:numPr>
          <w:ilvl w:val="0"/>
          <w:numId w:val="57"/>
        </w:numPr>
        <w:rPr>
          <w:rFonts w:ascii="Source Serif Pro" w:hAnsi="Source Serif Pro"/>
        </w:rPr>
      </w:pPr>
      <w:r w:rsidRPr="001610CB">
        <w:rPr>
          <w:rFonts w:ascii="Source Serif Pro" w:hAnsi="Source Serif Pro"/>
        </w:rPr>
        <w:t>Detecting failed services or clients in microservice architectures.</w:t>
      </w:r>
    </w:p>
    <w:p w14:paraId="5CD4C040" w14:textId="77777777" w:rsidR="002E03E6" w:rsidRDefault="002E03E6" w:rsidP="002E03E6">
      <w:pPr>
        <w:pStyle w:val="Compact"/>
        <w:rPr>
          <w:rFonts w:ascii="Source Serif Pro" w:hAnsi="Source Serif Pro"/>
        </w:rPr>
      </w:pPr>
    </w:p>
    <w:p w14:paraId="047EE675" w14:textId="77777777" w:rsidR="002E03E6" w:rsidRDefault="002E03E6" w:rsidP="002E03E6">
      <w:pPr>
        <w:pStyle w:val="Compact"/>
        <w:rPr>
          <w:rFonts w:ascii="Source Serif Pro" w:hAnsi="Source Serif Pro"/>
        </w:rPr>
      </w:pPr>
    </w:p>
    <w:p w14:paraId="799444E2" w14:textId="77777777" w:rsidR="002E03E6" w:rsidRDefault="002E03E6" w:rsidP="002E03E6">
      <w:pPr>
        <w:pStyle w:val="Compact"/>
        <w:rPr>
          <w:rFonts w:ascii="Source Serif Pro" w:hAnsi="Source Serif Pro"/>
        </w:rPr>
      </w:pPr>
    </w:p>
    <w:p w14:paraId="5420D4BA" w14:textId="77777777" w:rsidR="002E03E6" w:rsidRDefault="002E03E6" w:rsidP="002E03E6">
      <w:pPr>
        <w:pStyle w:val="Compact"/>
        <w:rPr>
          <w:rFonts w:ascii="Source Serif Pro" w:hAnsi="Source Serif Pro"/>
        </w:rPr>
      </w:pPr>
    </w:p>
    <w:p w14:paraId="7B67E2A0" w14:textId="77777777" w:rsidR="002E03E6" w:rsidRDefault="002E03E6" w:rsidP="002E03E6">
      <w:pPr>
        <w:pStyle w:val="Compact"/>
        <w:rPr>
          <w:rFonts w:ascii="Source Serif Pro" w:hAnsi="Source Serif Pro"/>
        </w:rPr>
      </w:pPr>
    </w:p>
    <w:p w14:paraId="5B57106B" w14:textId="77777777" w:rsidR="002E03E6" w:rsidRDefault="002E03E6" w:rsidP="002E03E6">
      <w:pPr>
        <w:pStyle w:val="Compact"/>
        <w:rPr>
          <w:rFonts w:ascii="Source Serif Pro" w:hAnsi="Source Serif Pro"/>
        </w:rPr>
      </w:pPr>
    </w:p>
    <w:p w14:paraId="172B4684" w14:textId="77777777" w:rsidR="002E03E6" w:rsidRDefault="002E03E6" w:rsidP="002E03E6">
      <w:pPr>
        <w:pStyle w:val="Compact"/>
        <w:rPr>
          <w:rFonts w:ascii="Source Serif Pro" w:hAnsi="Source Serif Pro"/>
        </w:rPr>
      </w:pPr>
    </w:p>
    <w:p w14:paraId="4AC57E6A" w14:textId="77777777" w:rsidR="002E03E6" w:rsidRDefault="002E03E6" w:rsidP="002E03E6">
      <w:pPr>
        <w:pStyle w:val="Compact"/>
        <w:rPr>
          <w:rFonts w:ascii="Source Serif Pro" w:hAnsi="Source Serif Pro"/>
        </w:rPr>
      </w:pPr>
    </w:p>
    <w:p w14:paraId="49150BD3" w14:textId="77777777" w:rsidR="002E03E6" w:rsidRDefault="002E03E6" w:rsidP="002E03E6">
      <w:pPr>
        <w:pStyle w:val="Compact"/>
        <w:rPr>
          <w:rFonts w:ascii="Source Serif Pro" w:hAnsi="Source Serif Pro"/>
        </w:rPr>
      </w:pPr>
    </w:p>
    <w:p w14:paraId="1433E225" w14:textId="77777777" w:rsidR="002E03E6" w:rsidRDefault="002E03E6" w:rsidP="002E03E6">
      <w:pPr>
        <w:pStyle w:val="Compact"/>
        <w:rPr>
          <w:rFonts w:ascii="Source Serif Pro" w:hAnsi="Source Serif Pro"/>
        </w:rPr>
      </w:pPr>
    </w:p>
    <w:p w14:paraId="4BFBE005" w14:textId="77777777" w:rsidR="002E03E6" w:rsidRDefault="002E03E6" w:rsidP="002E03E6">
      <w:pPr>
        <w:pStyle w:val="Compact"/>
        <w:rPr>
          <w:rFonts w:ascii="Source Serif Pro" w:hAnsi="Source Serif Pro"/>
        </w:rPr>
      </w:pPr>
    </w:p>
    <w:p w14:paraId="61C988EB" w14:textId="77777777" w:rsidR="002E03E6" w:rsidRDefault="002E03E6" w:rsidP="002E03E6">
      <w:pPr>
        <w:pStyle w:val="Compact"/>
        <w:rPr>
          <w:rFonts w:ascii="Source Serif Pro" w:hAnsi="Source Serif Pro"/>
        </w:rPr>
      </w:pPr>
    </w:p>
    <w:p w14:paraId="67CAB449" w14:textId="77777777" w:rsidR="002E03E6" w:rsidRDefault="002E03E6" w:rsidP="002E03E6">
      <w:pPr>
        <w:pStyle w:val="Compact"/>
        <w:rPr>
          <w:rFonts w:ascii="Source Serif Pro" w:hAnsi="Source Serif Pro"/>
        </w:rPr>
      </w:pPr>
    </w:p>
    <w:p w14:paraId="73485BAC" w14:textId="77777777" w:rsidR="002E03E6" w:rsidRDefault="002E03E6" w:rsidP="002E03E6">
      <w:pPr>
        <w:pStyle w:val="Compact"/>
        <w:rPr>
          <w:rFonts w:ascii="Source Serif Pro" w:hAnsi="Source Serif Pro"/>
        </w:rPr>
      </w:pPr>
    </w:p>
    <w:p w14:paraId="5753E404" w14:textId="77777777" w:rsidR="002E03E6" w:rsidRDefault="002E03E6" w:rsidP="002E03E6">
      <w:pPr>
        <w:pStyle w:val="Compact"/>
        <w:rPr>
          <w:rFonts w:ascii="Source Serif Pro" w:hAnsi="Source Serif Pro"/>
        </w:rPr>
      </w:pPr>
    </w:p>
    <w:p w14:paraId="772688A2" w14:textId="77777777" w:rsidR="002E03E6" w:rsidRDefault="002E03E6" w:rsidP="002E03E6">
      <w:pPr>
        <w:pStyle w:val="Compact"/>
        <w:rPr>
          <w:rFonts w:ascii="Source Serif Pro" w:hAnsi="Source Serif Pro"/>
        </w:rPr>
      </w:pPr>
    </w:p>
    <w:p w14:paraId="1A0795A6" w14:textId="77777777" w:rsidR="002E03E6" w:rsidRDefault="002E03E6" w:rsidP="002E03E6">
      <w:pPr>
        <w:pStyle w:val="Compact"/>
        <w:rPr>
          <w:rFonts w:ascii="Source Serif Pro" w:hAnsi="Source Serif Pro"/>
        </w:rPr>
      </w:pPr>
    </w:p>
    <w:p w14:paraId="27B4564F" w14:textId="77777777" w:rsidR="002E03E6" w:rsidRDefault="002E03E6" w:rsidP="002E03E6">
      <w:pPr>
        <w:pStyle w:val="Compact"/>
        <w:rPr>
          <w:rFonts w:ascii="Source Serif Pro" w:hAnsi="Source Serif Pro"/>
        </w:rPr>
      </w:pPr>
    </w:p>
    <w:p w14:paraId="623A94B5" w14:textId="77777777" w:rsidR="002E03E6" w:rsidRDefault="002E03E6" w:rsidP="002E03E6">
      <w:pPr>
        <w:pStyle w:val="Compact"/>
        <w:rPr>
          <w:rFonts w:ascii="Source Serif Pro" w:hAnsi="Source Serif Pro"/>
        </w:rPr>
      </w:pPr>
    </w:p>
    <w:p w14:paraId="2E7F645F" w14:textId="77777777" w:rsidR="002E03E6" w:rsidRDefault="002E03E6" w:rsidP="002E03E6">
      <w:pPr>
        <w:pStyle w:val="Compact"/>
        <w:rPr>
          <w:rFonts w:ascii="Source Serif Pro" w:hAnsi="Source Serif Pro"/>
        </w:rPr>
      </w:pPr>
    </w:p>
    <w:p w14:paraId="4195F1A4" w14:textId="77777777" w:rsidR="002E03E6" w:rsidRDefault="002E03E6" w:rsidP="002E03E6">
      <w:pPr>
        <w:pStyle w:val="Compact"/>
        <w:rPr>
          <w:rFonts w:ascii="Source Serif Pro" w:hAnsi="Source Serif Pro"/>
        </w:rPr>
      </w:pPr>
    </w:p>
    <w:p w14:paraId="56EB53B9" w14:textId="77777777" w:rsidR="002E03E6" w:rsidRPr="001610CB" w:rsidRDefault="002E03E6" w:rsidP="002E03E6">
      <w:pPr>
        <w:pStyle w:val="Compact"/>
        <w:rPr>
          <w:rFonts w:ascii="Source Serif Pro" w:hAnsi="Source Serif Pro"/>
        </w:rPr>
      </w:pPr>
    </w:p>
    <w:p w14:paraId="37D3CF03" w14:textId="77777777" w:rsidR="005D24DB" w:rsidRPr="001610CB" w:rsidRDefault="00000000" w:rsidP="002E03E6">
      <w:pPr>
        <w:pStyle w:val="Title"/>
      </w:pPr>
      <w:bookmarkStart w:id="55" w:name="circuit-breaker-pattern"/>
      <w:bookmarkEnd w:id="54"/>
      <w:r w:rsidRPr="001610CB">
        <w:t>Circuit Breaker Pattern</w:t>
      </w:r>
    </w:p>
    <w:p w14:paraId="53B98459" w14:textId="77777777" w:rsidR="005D24DB" w:rsidRPr="001610CB" w:rsidRDefault="00000000">
      <w:pPr>
        <w:pStyle w:val="FirstParagraph"/>
        <w:rPr>
          <w:rFonts w:ascii="Source Serif Pro" w:hAnsi="Source Serif Pro"/>
        </w:rPr>
      </w:pPr>
      <w:r w:rsidRPr="001610CB">
        <w:rPr>
          <w:rFonts w:ascii="Source Serif Pro" w:hAnsi="Source Serif Pro"/>
        </w:rPr>
        <w:t>The Circuit Breaker design pattern is used to stop the request and response process if a service is not working, as the name suggests. When the number of failures reaches a certain threshold, the circuit breaker trips for a defined duration of time.</w:t>
      </w:r>
    </w:p>
    <w:p w14:paraId="0F173782" w14:textId="77777777" w:rsidR="005D24DB" w:rsidRPr="001610CB" w:rsidRDefault="00000000">
      <w:pPr>
        <w:pStyle w:val="BodyText"/>
        <w:rPr>
          <w:rFonts w:ascii="Source Serif Pro" w:hAnsi="Source Serif Pro"/>
        </w:rPr>
      </w:pPr>
      <w:hyperlink r:id="rId53"/>
      <w:r w:rsidRPr="001610CB">
        <w:rPr>
          <w:rFonts w:ascii="Source Serif Pro" w:hAnsi="Source Serif Pro"/>
          <w:noProof/>
        </w:rPr>
        <w:drawing>
          <wp:inline distT="0" distB="0" distL="0" distR="0" wp14:anchorId="5C2C5DB9" wp14:editId="2D146AF5">
            <wp:extent cx="5334000" cy="1668293"/>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https://blogger.googleusercontent.com/img/a/AVvXsEhh63CVdXgrw_3vyvkyuFsiGCx-vNg-R9LBFAcuZJknt8D248ng0_YTuZKukRfouRiJvJy1o8qNauIEZ4zqLC8Rixvb8mJnASIwqVrfnA07qOYCPGKhAH7T42RztQpbO2OYxfsJMQK1_cl4P6UGz3nCJP7Y2t4hB_hHjwkqDGnrxnMMFvVHQU9YSxziCDqt"/>
                    <pic:cNvPicPr>
                      <a:picLocks noChangeAspect="1" noChangeArrowheads="1"/>
                    </pic:cNvPicPr>
                  </pic:nvPicPr>
                  <pic:blipFill>
                    <a:blip r:embed="rId54"/>
                    <a:stretch>
                      <a:fillRect/>
                    </a:stretch>
                  </pic:blipFill>
                  <pic:spPr bwMode="auto">
                    <a:xfrm>
                      <a:off x="0" y="0"/>
                      <a:ext cx="5334000" cy="1668293"/>
                    </a:xfrm>
                    <a:prstGeom prst="rect">
                      <a:avLst/>
                    </a:prstGeom>
                    <a:noFill/>
                    <a:ln w="9525">
                      <a:noFill/>
                      <a:headEnd/>
                      <a:tailEnd/>
                    </a:ln>
                  </pic:spPr>
                </pic:pic>
              </a:graphicData>
            </a:graphic>
          </wp:inline>
        </w:drawing>
      </w:r>
    </w:p>
    <w:p w14:paraId="08B91C4B" w14:textId="77777777" w:rsidR="005D24DB" w:rsidRPr="001610CB" w:rsidRDefault="00000000">
      <w:pPr>
        <w:pStyle w:val="BodyText"/>
        <w:rPr>
          <w:rFonts w:ascii="Source Serif Pro" w:hAnsi="Source Serif Pro"/>
        </w:rPr>
      </w:pPr>
      <w:r w:rsidRPr="001610CB">
        <w:rPr>
          <w:rFonts w:ascii="Source Serif Pro" w:hAnsi="Source Serif Pro"/>
          <w:b/>
          <w:bCs/>
        </w:rPr>
        <w:t>Problem:</w:t>
      </w:r>
      <w:r w:rsidRPr="001610CB">
        <w:rPr>
          <w:rFonts w:ascii="Source Serif Pro" w:hAnsi="Source Serif Pro"/>
        </w:rPr>
        <w:t> Services in microservices architecture can fail, causing cascading failures and resource exhaustion.</w:t>
      </w:r>
    </w:p>
    <w:p w14:paraId="407F2736" w14:textId="77777777" w:rsidR="005D24DB" w:rsidRPr="001610CB" w:rsidRDefault="00000000">
      <w:pPr>
        <w:pStyle w:val="BodyText"/>
        <w:rPr>
          <w:rFonts w:ascii="Source Serif Pro" w:hAnsi="Source Serif Pro"/>
        </w:rPr>
      </w:pPr>
      <w:r w:rsidRPr="001610CB">
        <w:rPr>
          <w:rFonts w:ascii="Source Serif Pro" w:hAnsi="Source Serif Pro"/>
          <w:b/>
          <w:bCs/>
        </w:rPr>
        <w:t>Solution:</w:t>
      </w:r>
      <w:r w:rsidRPr="001610CB">
        <w:rPr>
          <w:rFonts w:ascii="Source Serif Pro" w:hAnsi="Source Serif Pro"/>
        </w:rPr>
        <w:t> Circuit Breaker pattern acts as a proxy, protecting other services by monitoring and controlling calls to a potentially failing service.</w:t>
      </w:r>
    </w:p>
    <w:p w14:paraId="691024C5"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2B5F97D2" w14:textId="77777777" w:rsidR="005D24DB" w:rsidRPr="001610CB" w:rsidRDefault="00000000">
      <w:pPr>
        <w:pStyle w:val="Compact"/>
        <w:numPr>
          <w:ilvl w:val="0"/>
          <w:numId w:val="58"/>
        </w:numPr>
        <w:rPr>
          <w:rFonts w:ascii="Source Serif Pro" w:hAnsi="Source Serif Pro"/>
        </w:rPr>
      </w:pPr>
      <w:r w:rsidRPr="001610CB">
        <w:rPr>
          <w:rFonts w:ascii="Source Serif Pro" w:hAnsi="Source Serif Pro"/>
          <w:b/>
          <w:bCs/>
        </w:rPr>
        <w:lastRenderedPageBreak/>
        <w:t>Prevents cascading failures:</w:t>
      </w:r>
      <w:r w:rsidRPr="001610CB">
        <w:rPr>
          <w:rFonts w:ascii="Source Serif Pro" w:hAnsi="Source Serif Pro"/>
        </w:rPr>
        <w:t> Isolates the failing service, stopping it from affecting others.</w:t>
      </w:r>
    </w:p>
    <w:p w14:paraId="0D502F9B" w14:textId="77777777" w:rsidR="005D24DB" w:rsidRPr="001610CB" w:rsidRDefault="00000000">
      <w:pPr>
        <w:pStyle w:val="Compact"/>
        <w:numPr>
          <w:ilvl w:val="0"/>
          <w:numId w:val="58"/>
        </w:numPr>
        <w:rPr>
          <w:rFonts w:ascii="Source Serif Pro" w:hAnsi="Source Serif Pro"/>
        </w:rPr>
      </w:pPr>
      <w:r w:rsidRPr="001610CB">
        <w:rPr>
          <w:rFonts w:ascii="Source Serif Pro" w:hAnsi="Source Serif Pro"/>
          <w:b/>
          <w:bCs/>
        </w:rPr>
        <w:t>Improves resilience:</w:t>
      </w:r>
      <w:r w:rsidRPr="001610CB">
        <w:rPr>
          <w:rFonts w:ascii="Source Serif Pro" w:hAnsi="Source Serif Pro"/>
        </w:rPr>
        <w:t> Allows the failing service to recover without impacting other services.</w:t>
      </w:r>
    </w:p>
    <w:p w14:paraId="583EF864" w14:textId="77777777" w:rsidR="005D24DB" w:rsidRPr="001610CB" w:rsidRDefault="00000000">
      <w:pPr>
        <w:pStyle w:val="Compact"/>
        <w:numPr>
          <w:ilvl w:val="0"/>
          <w:numId w:val="58"/>
        </w:numPr>
        <w:rPr>
          <w:rFonts w:ascii="Source Serif Pro" w:hAnsi="Source Serif Pro"/>
        </w:rPr>
      </w:pPr>
      <w:r w:rsidRPr="001610CB">
        <w:rPr>
          <w:rFonts w:ascii="Source Serif Pro" w:hAnsi="Source Serif Pro"/>
          <w:b/>
          <w:bCs/>
        </w:rPr>
        <w:t>Optimizes resource usage:</w:t>
      </w:r>
      <w:r w:rsidRPr="001610CB">
        <w:rPr>
          <w:rFonts w:ascii="Source Serif Pro" w:hAnsi="Source Serif Pro"/>
        </w:rPr>
        <w:t> Limits calls to the failing service, preventing resource exhaustion.</w:t>
      </w:r>
    </w:p>
    <w:p w14:paraId="02CBFF2E" w14:textId="77777777" w:rsidR="005D24DB" w:rsidRPr="001610CB" w:rsidRDefault="00000000">
      <w:pPr>
        <w:pStyle w:val="FirstParagraph"/>
        <w:rPr>
          <w:rFonts w:ascii="Source Serif Pro" w:hAnsi="Source Serif Pro"/>
        </w:rPr>
      </w:pPr>
      <w:r w:rsidRPr="001610CB">
        <w:rPr>
          <w:rFonts w:ascii="Source Serif Pro" w:hAnsi="Source Serif Pro"/>
          <w:b/>
          <w:bCs/>
        </w:rPr>
        <w:t>Key Concepts:</w:t>
      </w:r>
    </w:p>
    <w:p w14:paraId="67093BEF" w14:textId="77777777" w:rsidR="005D24DB" w:rsidRPr="001610CB" w:rsidRDefault="00000000">
      <w:pPr>
        <w:pStyle w:val="Compact"/>
        <w:numPr>
          <w:ilvl w:val="0"/>
          <w:numId w:val="59"/>
        </w:numPr>
        <w:rPr>
          <w:rFonts w:ascii="Source Serif Pro" w:hAnsi="Source Serif Pro"/>
        </w:rPr>
      </w:pPr>
      <w:r w:rsidRPr="001610CB">
        <w:rPr>
          <w:rFonts w:ascii="Source Serif Pro" w:hAnsi="Source Serif Pro"/>
          <w:b/>
          <w:bCs/>
        </w:rPr>
        <w:t>States:</w:t>
      </w:r>
      <w:r w:rsidRPr="001610CB">
        <w:rPr>
          <w:rFonts w:ascii="Source Serif Pro" w:hAnsi="Source Serif Pro"/>
        </w:rPr>
        <w:t> Closed (normal operation), Open (blocks requests), Half-Open (allows few test calls).</w:t>
      </w:r>
    </w:p>
    <w:p w14:paraId="684D30D1" w14:textId="77777777" w:rsidR="005D24DB" w:rsidRPr="001610CB" w:rsidRDefault="00000000">
      <w:pPr>
        <w:pStyle w:val="Compact"/>
        <w:numPr>
          <w:ilvl w:val="0"/>
          <w:numId w:val="59"/>
        </w:numPr>
        <w:rPr>
          <w:rFonts w:ascii="Source Serif Pro" w:hAnsi="Source Serif Pro"/>
        </w:rPr>
      </w:pPr>
      <w:r w:rsidRPr="001610CB">
        <w:rPr>
          <w:rFonts w:ascii="Source Serif Pro" w:hAnsi="Source Serif Pro"/>
          <w:b/>
          <w:bCs/>
        </w:rPr>
        <w:t>Thresholds:</w:t>
      </w:r>
      <w:r w:rsidRPr="001610CB">
        <w:rPr>
          <w:rFonts w:ascii="Source Serif Pro" w:hAnsi="Source Serif Pro"/>
        </w:rPr>
        <w:t> Define failure and recovery criteria (e.g., number of failures, timeout).</w:t>
      </w:r>
    </w:p>
    <w:p w14:paraId="7456AF78" w14:textId="77777777" w:rsidR="005D24DB" w:rsidRPr="001610CB" w:rsidRDefault="00000000">
      <w:pPr>
        <w:pStyle w:val="Compact"/>
        <w:numPr>
          <w:ilvl w:val="0"/>
          <w:numId w:val="59"/>
        </w:numPr>
        <w:rPr>
          <w:rFonts w:ascii="Source Serif Pro" w:hAnsi="Source Serif Pro"/>
        </w:rPr>
      </w:pPr>
      <w:r w:rsidRPr="001610CB">
        <w:rPr>
          <w:rFonts w:ascii="Source Serif Pro" w:hAnsi="Source Serif Pro"/>
          <w:b/>
          <w:bCs/>
        </w:rPr>
        <w:t>Fallback:</w:t>
      </w:r>
      <w:r w:rsidRPr="001610CB">
        <w:rPr>
          <w:rFonts w:ascii="Source Serif Pro" w:hAnsi="Source Serif Pro"/>
        </w:rPr>
        <w:t> Handles failed requests gracefully (e.g., error message, default value).</w:t>
      </w:r>
    </w:p>
    <w:p w14:paraId="3C967DDD" w14:textId="77777777" w:rsidR="005D24DB" w:rsidRPr="001610CB" w:rsidRDefault="00000000">
      <w:pPr>
        <w:pStyle w:val="FirstParagraph"/>
        <w:rPr>
          <w:rFonts w:ascii="Source Serif Pro" w:hAnsi="Source Serif Pro"/>
        </w:rPr>
      </w:pPr>
      <w:r w:rsidRPr="001610CB">
        <w:rPr>
          <w:rFonts w:ascii="Source Serif Pro" w:hAnsi="Source Serif Pro"/>
          <w:b/>
          <w:bCs/>
        </w:rPr>
        <w:t>Use Cases:</w:t>
      </w:r>
    </w:p>
    <w:p w14:paraId="74675715" w14:textId="77777777" w:rsidR="005D24DB" w:rsidRPr="001610CB" w:rsidRDefault="00000000">
      <w:pPr>
        <w:pStyle w:val="Compact"/>
        <w:numPr>
          <w:ilvl w:val="0"/>
          <w:numId w:val="60"/>
        </w:numPr>
        <w:rPr>
          <w:rFonts w:ascii="Source Serif Pro" w:hAnsi="Source Serif Pro"/>
        </w:rPr>
      </w:pPr>
      <w:r w:rsidRPr="001610CB">
        <w:rPr>
          <w:rFonts w:ascii="Source Serif Pro" w:hAnsi="Source Serif Pro"/>
        </w:rPr>
        <w:t>Protecting downstream services from a slow or unresponsive service.</w:t>
      </w:r>
    </w:p>
    <w:p w14:paraId="3B84ABA1" w14:textId="77777777" w:rsidR="005D24DB" w:rsidRPr="001610CB" w:rsidRDefault="00000000">
      <w:pPr>
        <w:pStyle w:val="Compact"/>
        <w:numPr>
          <w:ilvl w:val="0"/>
          <w:numId w:val="60"/>
        </w:numPr>
        <w:rPr>
          <w:rFonts w:ascii="Source Serif Pro" w:hAnsi="Source Serif Pro"/>
        </w:rPr>
      </w:pPr>
      <w:r w:rsidRPr="001610CB">
        <w:rPr>
          <w:rFonts w:ascii="Source Serif Pro" w:hAnsi="Source Serif Pro"/>
        </w:rPr>
        <w:t>Preventing overload and resource exhaustion on the failing service.</w:t>
      </w:r>
    </w:p>
    <w:p w14:paraId="6BB901A6" w14:textId="77777777" w:rsidR="005D24DB" w:rsidRPr="001610CB" w:rsidRDefault="00000000">
      <w:pPr>
        <w:pStyle w:val="Compact"/>
        <w:numPr>
          <w:ilvl w:val="0"/>
          <w:numId w:val="60"/>
        </w:numPr>
        <w:rPr>
          <w:rFonts w:ascii="Source Serif Pro" w:hAnsi="Source Serif Pro"/>
        </w:rPr>
      </w:pPr>
      <w:r w:rsidRPr="001610CB">
        <w:rPr>
          <w:rFonts w:ascii="Source Serif Pro" w:hAnsi="Source Serif Pro"/>
        </w:rPr>
        <w:t>Implementing graceful service degradation during outages.</w:t>
      </w:r>
    </w:p>
    <w:p w14:paraId="3381260E" w14:textId="77777777" w:rsidR="005D24DB" w:rsidRPr="001610CB" w:rsidRDefault="00000000">
      <w:pPr>
        <w:pStyle w:val="FirstParagraph"/>
        <w:rPr>
          <w:rFonts w:ascii="Source Serif Pro" w:hAnsi="Source Serif Pro"/>
        </w:rPr>
      </w:pPr>
      <w:r w:rsidRPr="001610CB">
        <w:rPr>
          <w:rFonts w:ascii="Source Serif Pro" w:hAnsi="Source Serif Pro"/>
          <w:b/>
          <w:bCs/>
        </w:rPr>
        <w:t>Main Example:</w:t>
      </w:r>
    </w:p>
    <w:p w14:paraId="7C9DBE86" w14:textId="77777777" w:rsidR="005D24DB" w:rsidRPr="001610CB" w:rsidRDefault="00000000">
      <w:pPr>
        <w:pStyle w:val="Compact"/>
        <w:numPr>
          <w:ilvl w:val="0"/>
          <w:numId w:val="61"/>
        </w:numPr>
        <w:rPr>
          <w:rFonts w:ascii="Source Serif Pro" w:hAnsi="Source Serif Pro"/>
        </w:rPr>
      </w:pPr>
      <w:r w:rsidRPr="001610CB">
        <w:rPr>
          <w:rFonts w:ascii="Source Serif Pro" w:hAnsi="Source Serif Pro"/>
        </w:rPr>
        <w:t>Mercantile Finance employee microservice with aggregation pattern calls various backend services.</w:t>
      </w:r>
    </w:p>
    <w:p w14:paraId="4AA319E8" w14:textId="77777777" w:rsidR="005D24DB" w:rsidRPr="001610CB" w:rsidRDefault="00000000">
      <w:pPr>
        <w:pStyle w:val="Compact"/>
        <w:numPr>
          <w:ilvl w:val="0"/>
          <w:numId w:val="61"/>
        </w:numPr>
        <w:rPr>
          <w:rFonts w:ascii="Source Serif Pro" w:hAnsi="Source Serif Pro"/>
        </w:rPr>
      </w:pPr>
      <w:r w:rsidRPr="001610CB">
        <w:rPr>
          <w:rFonts w:ascii="Source Serif Pro" w:hAnsi="Source Serif Pro"/>
        </w:rPr>
        <w:t>Circuit breaker protects the aggregator and other services from a failing backend service.</w:t>
      </w:r>
    </w:p>
    <w:p w14:paraId="6E25C39A" w14:textId="77777777" w:rsidR="005D24DB" w:rsidRPr="001610CB" w:rsidRDefault="00000000">
      <w:pPr>
        <w:pStyle w:val="FirstParagraph"/>
        <w:rPr>
          <w:rFonts w:ascii="Source Serif Pro" w:hAnsi="Source Serif Pro"/>
        </w:rPr>
      </w:pPr>
      <w:r w:rsidRPr="001610CB">
        <w:rPr>
          <w:rFonts w:ascii="Source Serif Pro" w:hAnsi="Source Serif Pro"/>
          <w:b/>
          <w:bCs/>
        </w:rPr>
        <w:t>How it Works:</w:t>
      </w:r>
    </w:p>
    <w:p w14:paraId="39CDE17C"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Closed:</w:t>
      </w:r>
      <w:r w:rsidRPr="001610CB">
        <w:rPr>
          <w:rFonts w:ascii="Source Serif Pro" w:hAnsi="Source Serif Pro"/>
        </w:rPr>
        <w:t> Normal operation, requests flow through to the service.</w:t>
      </w:r>
    </w:p>
    <w:p w14:paraId="2A501350"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Failure threshold reached:</w:t>
      </w:r>
      <w:r w:rsidRPr="001610CB">
        <w:rPr>
          <w:rFonts w:ascii="Source Serif Pro" w:hAnsi="Source Serif Pro"/>
        </w:rPr>
        <w:t> Circuit opens, requests fail immediately.</w:t>
      </w:r>
    </w:p>
    <w:p w14:paraId="5D019F8E"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Timeout period:</w:t>
      </w:r>
      <w:r w:rsidRPr="001610CB">
        <w:rPr>
          <w:rFonts w:ascii="Source Serif Pro" w:hAnsi="Source Serif Pro"/>
        </w:rPr>
        <w:t> Service sends test calls during this period.</w:t>
      </w:r>
    </w:p>
    <w:p w14:paraId="2252ECF8"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Test calls succeed:</w:t>
      </w:r>
      <w:r w:rsidRPr="001610CB">
        <w:rPr>
          <w:rFonts w:ascii="Source Serif Pro" w:hAnsi="Source Serif Pro"/>
        </w:rPr>
        <w:t> Circuit closes, normal operation resumes.</w:t>
      </w:r>
    </w:p>
    <w:p w14:paraId="6259AC86" w14:textId="77777777" w:rsidR="005D24DB" w:rsidRPr="001610CB" w:rsidRDefault="00000000">
      <w:pPr>
        <w:pStyle w:val="BodyText"/>
        <w:rPr>
          <w:rFonts w:ascii="Source Serif Pro" w:hAnsi="Source Serif Pro"/>
        </w:rPr>
      </w:pPr>
      <w:r w:rsidRPr="001610CB">
        <w:rPr>
          <w:rFonts w:ascii="Source Serif Pro" w:hAnsi="Source Serif Pro"/>
        </w:rPr>
        <w:t xml:space="preserve">5.     </w:t>
      </w:r>
      <w:r w:rsidRPr="001610CB">
        <w:rPr>
          <w:rFonts w:ascii="Source Serif Pro" w:hAnsi="Source Serif Pro"/>
          <w:b/>
          <w:bCs/>
        </w:rPr>
        <w:t>Test calls fail:</w:t>
      </w:r>
      <w:r w:rsidRPr="001610CB">
        <w:rPr>
          <w:rFonts w:ascii="Source Serif Pro" w:hAnsi="Source Serif Pro"/>
        </w:rPr>
        <w:t> Circuit remains open, timeout restarts.</w:t>
      </w:r>
    </w:p>
    <w:p w14:paraId="253C86FE" w14:textId="77777777" w:rsidR="005D24DB" w:rsidRPr="001610CB" w:rsidRDefault="00000000">
      <w:pPr>
        <w:pStyle w:val="BodyText"/>
        <w:rPr>
          <w:rFonts w:ascii="Source Serif Pro" w:hAnsi="Source Serif Pro"/>
        </w:rPr>
      </w:pPr>
      <w:r w:rsidRPr="001610CB">
        <w:rPr>
          <w:rFonts w:ascii="Source Serif Pro" w:hAnsi="Source Serif Pro"/>
          <w:b/>
          <w:bCs/>
        </w:rPr>
        <w:t>Additional Notes:</w:t>
      </w:r>
    </w:p>
    <w:p w14:paraId="1E1390D9" w14:textId="77777777" w:rsidR="005D24DB" w:rsidRPr="001610CB" w:rsidRDefault="00000000">
      <w:pPr>
        <w:pStyle w:val="Compact"/>
        <w:numPr>
          <w:ilvl w:val="0"/>
          <w:numId w:val="62"/>
        </w:numPr>
        <w:rPr>
          <w:rFonts w:ascii="Source Serif Pro" w:hAnsi="Source Serif Pro"/>
        </w:rPr>
      </w:pPr>
      <w:r w:rsidRPr="001610CB">
        <w:rPr>
          <w:rFonts w:ascii="Source Serif Pro" w:hAnsi="Source Serif Pro"/>
        </w:rPr>
        <w:t>Choose appropriate thresholds and timeouts based on service behavior and dependencies.</w:t>
      </w:r>
    </w:p>
    <w:p w14:paraId="6FA88EC0" w14:textId="77777777" w:rsidR="005D24DB" w:rsidRPr="001610CB" w:rsidRDefault="00000000">
      <w:pPr>
        <w:pStyle w:val="Compact"/>
        <w:numPr>
          <w:ilvl w:val="0"/>
          <w:numId w:val="62"/>
        </w:numPr>
        <w:rPr>
          <w:rFonts w:ascii="Source Serif Pro" w:hAnsi="Source Serif Pro"/>
        </w:rPr>
      </w:pPr>
      <w:r w:rsidRPr="001610CB">
        <w:rPr>
          <w:rFonts w:ascii="Source Serif Pro" w:hAnsi="Source Serif Pro"/>
        </w:rPr>
        <w:t>Implement monitoring and alerting for circuit breaker states and service health.</w:t>
      </w:r>
    </w:p>
    <w:p w14:paraId="30794540" w14:textId="77777777" w:rsidR="005D24DB" w:rsidRPr="001610CB" w:rsidRDefault="00000000">
      <w:pPr>
        <w:pStyle w:val="Compact"/>
        <w:numPr>
          <w:ilvl w:val="0"/>
          <w:numId w:val="62"/>
        </w:numPr>
        <w:rPr>
          <w:rFonts w:ascii="Source Serif Pro" w:hAnsi="Source Serif Pro"/>
        </w:rPr>
      </w:pPr>
      <w:r w:rsidRPr="001610CB">
        <w:rPr>
          <w:rFonts w:ascii="Source Serif Pro" w:hAnsi="Source Serif Pro"/>
        </w:rPr>
        <w:t>Consider fallback strategies for different failure scenarios.</w:t>
      </w:r>
    </w:p>
    <w:p w14:paraId="37627880" w14:textId="77777777" w:rsidR="005D24DB" w:rsidRDefault="00000000">
      <w:pPr>
        <w:pStyle w:val="FirstParagraph"/>
        <w:rPr>
          <w:rFonts w:ascii="Source Serif Pro" w:hAnsi="Source Serif Pro"/>
        </w:rPr>
      </w:pPr>
      <w:r w:rsidRPr="001610CB">
        <w:rPr>
          <w:rFonts w:ascii="Source Serif Pro" w:hAnsi="Source Serif Pro"/>
          <w:b/>
          <w:bCs/>
        </w:rPr>
        <w:lastRenderedPageBreak/>
        <w:t>Remember:</w:t>
      </w:r>
      <w:r w:rsidRPr="001610CB">
        <w:rPr>
          <w:rFonts w:ascii="Source Serif Pro" w:hAnsi="Source Serif Pro"/>
        </w:rPr>
        <w:t> While some requests might fail during an outage, the Circuit Breaker pattern prevents catastrophic system failures and enables faster recovery.</w:t>
      </w:r>
    </w:p>
    <w:p w14:paraId="276FD711" w14:textId="77777777" w:rsidR="002E03E6" w:rsidRDefault="002E03E6" w:rsidP="002E03E6">
      <w:pPr>
        <w:pStyle w:val="BodyText"/>
      </w:pPr>
    </w:p>
    <w:p w14:paraId="2912569C" w14:textId="77777777" w:rsidR="002E03E6" w:rsidRDefault="002E03E6" w:rsidP="002E03E6">
      <w:pPr>
        <w:pStyle w:val="BodyText"/>
      </w:pPr>
    </w:p>
    <w:p w14:paraId="352F7F8F" w14:textId="77777777" w:rsidR="002E03E6" w:rsidRDefault="002E03E6" w:rsidP="002E03E6">
      <w:pPr>
        <w:pStyle w:val="BodyText"/>
      </w:pPr>
    </w:p>
    <w:p w14:paraId="542CF734" w14:textId="77777777" w:rsidR="002E03E6" w:rsidRDefault="002E03E6" w:rsidP="002E03E6">
      <w:pPr>
        <w:pStyle w:val="BodyText"/>
      </w:pPr>
    </w:p>
    <w:p w14:paraId="1DAEE8B8" w14:textId="77777777" w:rsidR="002E03E6" w:rsidRDefault="002E03E6" w:rsidP="002E03E6">
      <w:pPr>
        <w:pStyle w:val="BodyText"/>
      </w:pPr>
    </w:p>
    <w:p w14:paraId="75BF87FE" w14:textId="77777777" w:rsidR="002E03E6" w:rsidRDefault="002E03E6" w:rsidP="002E03E6">
      <w:pPr>
        <w:pStyle w:val="BodyText"/>
      </w:pPr>
    </w:p>
    <w:p w14:paraId="2F3E827D" w14:textId="77777777" w:rsidR="002E03E6" w:rsidRDefault="002E03E6" w:rsidP="002E03E6">
      <w:pPr>
        <w:pStyle w:val="BodyText"/>
      </w:pPr>
    </w:p>
    <w:p w14:paraId="2DEC82DF" w14:textId="77777777" w:rsidR="002E03E6" w:rsidRDefault="002E03E6" w:rsidP="002E03E6">
      <w:pPr>
        <w:pStyle w:val="BodyText"/>
      </w:pPr>
    </w:p>
    <w:p w14:paraId="64B4DEA9" w14:textId="77777777" w:rsidR="002E03E6" w:rsidRDefault="002E03E6" w:rsidP="002E03E6">
      <w:pPr>
        <w:pStyle w:val="BodyText"/>
      </w:pPr>
    </w:p>
    <w:p w14:paraId="04B038F4" w14:textId="77777777" w:rsidR="002E03E6" w:rsidRDefault="002E03E6" w:rsidP="002E03E6">
      <w:pPr>
        <w:pStyle w:val="BodyText"/>
      </w:pPr>
    </w:p>
    <w:p w14:paraId="7B8F6AE8" w14:textId="77777777" w:rsidR="002E03E6" w:rsidRPr="002E03E6" w:rsidRDefault="002E03E6" w:rsidP="002E03E6">
      <w:pPr>
        <w:pStyle w:val="BodyText"/>
      </w:pPr>
    </w:p>
    <w:p w14:paraId="57B58E94" w14:textId="77777777" w:rsidR="005D24DB" w:rsidRPr="001610CB" w:rsidRDefault="00000000" w:rsidP="00C06C9E">
      <w:pPr>
        <w:pStyle w:val="Title"/>
      </w:pPr>
      <w:bookmarkStart w:id="56" w:name="distributed-tracing"/>
      <w:bookmarkEnd w:id="55"/>
      <w:r w:rsidRPr="001610CB">
        <w:t>Distributed Tracing</w:t>
      </w:r>
    </w:p>
    <w:p w14:paraId="6B2BB9ED" w14:textId="77777777" w:rsidR="005D24DB" w:rsidRPr="001610CB" w:rsidRDefault="00000000">
      <w:pPr>
        <w:pStyle w:val="FirstParagraph"/>
        <w:rPr>
          <w:rFonts w:ascii="Source Serif Pro" w:hAnsi="Source Serif Pro"/>
        </w:rPr>
      </w:pPr>
      <w:r w:rsidRPr="001610CB">
        <w:rPr>
          <w:rFonts w:ascii="Source Serif Pro" w:hAnsi="Source Serif Pro"/>
        </w:rPr>
        <w:t>Distributed tracing is a tool for understanding how requests travel through your application in complex, cloud-native environments like microservices. Imagine it like following a detective trail for a single user request as it winds through different services and servers.</w:t>
      </w:r>
    </w:p>
    <w:p w14:paraId="0788A419"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0358104D" wp14:editId="6475FE89">
            <wp:extent cx="5334000" cy="355054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https://blogger.googleusercontent.com/img/a/AVvXsEiygKCBYHzbEt7KBtclcqdDfrOen2wUDixDZDd1ZcjWtqS4VeOVw2ZjfrHh4EubKT7WtvV-NvpljjBMrB0Ey0zOidPXrYmhMd3wEmuL3ab4-2ylGRQevSyg_7QKH6D7Jy5Llqphh6m51RXae9yk3_E_8FAxWam-LKRh6vOI6Aax9I1Hmfkdb7MzwD2nm4aT"/>
                    <pic:cNvPicPr>
                      <a:picLocks noChangeAspect="1" noChangeArrowheads="1"/>
                    </pic:cNvPicPr>
                  </pic:nvPicPr>
                  <pic:blipFill>
                    <a:blip r:embed="rId55"/>
                    <a:stretch>
                      <a:fillRect/>
                    </a:stretch>
                  </pic:blipFill>
                  <pic:spPr bwMode="auto">
                    <a:xfrm>
                      <a:off x="0" y="0"/>
                      <a:ext cx="5334000" cy="3550546"/>
                    </a:xfrm>
                    <a:prstGeom prst="rect">
                      <a:avLst/>
                    </a:prstGeom>
                    <a:noFill/>
                    <a:ln w="9525">
                      <a:noFill/>
                      <a:headEnd/>
                      <a:tailEnd/>
                    </a:ln>
                  </pic:spPr>
                </pic:pic>
              </a:graphicData>
            </a:graphic>
          </wp:inline>
        </w:drawing>
      </w:r>
    </w:p>
    <w:p w14:paraId="200C153F" w14:textId="77777777" w:rsidR="005D24DB" w:rsidRPr="001610CB" w:rsidRDefault="00000000">
      <w:pPr>
        <w:pStyle w:val="BodyText"/>
        <w:rPr>
          <w:rFonts w:ascii="Source Serif Pro" w:hAnsi="Source Serif Pro"/>
        </w:rPr>
      </w:pPr>
      <w:r w:rsidRPr="001610CB">
        <w:rPr>
          <w:rFonts w:ascii="Source Serif Pro" w:hAnsi="Source Serif Pro"/>
          <w:b/>
          <w:bCs/>
        </w:rPr>
        <w:t>What it does:</w:t>
      </w:r>
    </w:p>
    <w:p w14:paraId="0A97D447" w14:textId="77777777" w:rsidR="005D24DB" w:rsidRPr="001610CB" w:rsidRDefault="00000000">
      <w:pPr>
        <w:pStyle w:val="Compact"/>
        <w:numPr>
          <w:ilvl w:val="0"/>
          <w:numId w:val="63"/>
        </w:numPr>
        <w:rPr>
          <w:rFonts w:ascii="Source Serif Pro" w:hAnsi="Source Serif Pro"/>
        </w:rPr>
      </w:pPr>
      <w:r w:rsidRPr="001610CB">
        <w:rPr>
          <w:rFonts w:ascii="Source Serif Pro" w:hAnsi="Source Serif Pro"/>
        </w:rPr>
        <w:t>Tracks a single request (think detective following footprints) as it interacts with various services (think different rooms in a building).</w:t>
      </w:r>
    </w:p>
    <w:p w14:paraId="7DB758B8" w14:textId="77777777" w:rsidR="005D24DB" w:rsidRPr="001610CB" w:rsidRDefault="00000000">
      <w:pPr>
        <w:pStyle w:val="Compact"/>
        <w:numPr>
          <w:ilvl w:val="0"/>
          <w:numId w:val="63"/>
        </w:numPr>
        <w:rPr>
          <w:rFonts w:ascii="Source Serif Pro" w:hAnsi="Source Serif Pro"/>
        </w:rPr>
      </w:pPr>
      <w:r w:rsidRPr="001610CB">
        <w:rPr>
          <w:rFonts w:ascii="Source Serif Pro" w:hAnsi="Source Serif Pro"/>
        </w:rPr>
        <w:t>Tags each request with a unique identifier (think suspect photo) so you can follow its path.</w:t>
      </w:r>
    </w:p>
    <w:p w14:paraId="7DD37C22" w14:textId="77777777" w:rsidR="005D24DB" w:rsidRPr="001610CB" w:rsidRDefault="00000000">
      <w:pPr>
        <w:pStyle w:val="Compact"/>
        <w:numPr>
          <w:ilvl w:val="0"/>
          <w:numId w:val="63"/>
        </w:numPr>
        <w:rPr>
          <w:rFonts w:ascii="Source Serif Pro" w:hAnsi="Source Serif Pro"/>
        </w:rPr>
      </w:pPr>
      <w:r w:rsidRPr="001610CB">
        <w:rPr>
          <w:rFonts w:ascii="Source Serif Pro" w:hAnsi="Source Serif Pro"/>
        </w:rPr>
        <w:t>Records details like timestamps and performance metrics (think notes and clues) at each step.</w:t>
      </w:r>
    </w:p>
    <w:p w14:paraId="354E16C5" w14:textId="77777777" w:rsidR="005D24DB" w:rsidRPr="001610CB" w:rsidRDefault="00000000">
      <w:pPr>
        <w:pStyle w:val="Compact"/>
        <w:numPr>
          <w:ilvl w:val="0"/>
          <w:numId w:val="63"/>
        </w:numPr>
        <w:rPr>
          <w:rFonts w:ascii="Source Serif Pro" w:hAnsi="Source Serif Pro"/>
        </w:rPr>
      </w:pPr>
      <w:r w:rsidRPr="001610CB">
        <w:rPr>
          <w:rFonts w:ascii="Source Serif Pro" w:hAnsi="Source Serif Pro"/>
        </w:rPr>
        <w:t>Connects the dots (analyzes the clues) to show you the complete journey of the request and identify any issues.</w:t>
      </w:r>
    </w:p>
    <w:p w14:paraId="0FCC4522" w14:textId="77777777" w:rsidR="005D24DB" w:rsidRPr="001610CB" w:rsidRDefault="00000000">
      <w:pPr>
        <w:pStyle w:val="Heading2"/>
        <w:rPr>
          <w:rFonts w:ascii="Source Serif Pro" w:hAnsi="Source Serif Pro"/>
        </w:rPr>
      </w:pPr>
      <w:bookmarkStart w:id="57" w:name="why-its-important"/>
      <w:bookmarkEnd w:id="56"/>
      <w:r w:rsidRPr="001610CB">
        <w:rPr>
          <w:rFonts w:ascii="Source Serif Pro" w:hAnsi="Source Serif Pro"/>
        </w:rPr>
        <w:t>Why it’s important</w:t>
      </w:r>
    </w:p>
    <w:p w14:paraId="2A84DA5B" w14:textId="77777777" w:rsidR="005D24DB" w:rsidRPr="001610CB" w:rsidRDefault="00000000">
      <w:pPr>
        <w:pStyle w:val="Compact"/>
        <w:numPr>
          <w:ilvl w:val="0"/>
          <w:numId w:val="64"/>
        </w:numPr>
        <w:rPr>
          <w:rFonts w:ascii="Source Serif Pro" w:hAnsi="Source Serif Pro"/>
        </w:rPr>
      </w:pPr>
      <w:r w:rsidRPr="001610CB">
        <w:rPr>
          <w:rFonts w:ascii="Source Serif Pro" w:hAnsi="Source Serif Pro"/>
          <w:b/>
          <w:bCs/>
        </w:rPr>
        <w:t>Troubleshooting:</w:t>
      </w:r>
      <w:r w:rsidRPr="001610CB">
        <w:rPr>
          <w:rFonts w:ascii="Source Serif Pro" w:hAnsi="Source Serif Pro"/>
        </w:rPr>
        <w:t> When your app runs slow or crashes, distributed tracing helps you pinpoint the exact service causing the problem, saving you time and frustration.</w:t>
      </w:r>
    </w:p>
    <w:p w14:paraId="45B9A6F5" w14:textId="77777777" w:rsidR="005D24DB" w:rsidRPr="001610CB" w:rsidRDefault="00000000">
      <w:pPr>
        <w:pStyle w:val="Compact"/>
        <w:numPr>
          <w:ilvl w:val="0"/>
          <w:numId w:val="64"/>
        </w:numPr>
        <w:rPr>
          <w:rFonts w:ascii="Source Serif Pro" w:hAnsi="Source Serif Pro"/>
        </w:rPr>
      </w:pPr>
      <w:r w:rsidRPr="001610CB">
        <w:rPr>
          <w:rFonts w:ascii="Source Serif Pro" w:hAnsi="Source Serif Pro"/>
          <w:b/>
          <w:bCs/>
        </w:rPr>
        <w:t>Performance optimization:</w:t>
      </w:r>
      <w:r w:rsidRPr="001610CB">
        <w:rPr>
          <w:rFonts w:ascii="Source Serif Pro" w:hAnsi="Source Serif Pro"/>
        </w:rPr>
        <w:t> You can see where bottlenecks are slowing down your requests and optimize your code or infrastructure accordingly.</w:t>
      </w:r>
    </w:p>
    <w:p w14:paraId="7E46CCEE" w14:textId="77777777" w:rsidR="005D24DB" w:rsidRPr="001610CB" w:rsidRDefault="00000000">
      <w:pPr>
        <w:pStyle w:val="Compact"/>
        <w:numPr>
          <w:ilvl w:val="0"/>
          <w:numId w:val="64"/>
        </w:numPr>
        <w:rPr>
          <w:rFonts w:ascii="Source Serif Pro" w:hAnsi="Source Serif Pro"/>
        </w:rPr>
      </w:pPr>
      <w:r w:rsidRPr="001610CB">
        <w:rPr>
          <w:rFonts w:ascii="Source Serif Pro" w:hAnsi="Source Serif Pro"/>
          <w:b/>
          <w:bCs/>
        </w:rPr>
        <w:t>Better user experience:</w:t>
      </w:r>
      <w:r w:rsidRPr="001610CB">
        <w:rPr>
          <w:rFonts w:ascii="Source Serif Pro" w:hAnsi="Source Serif Pro"/>
        </w:rPr>
        <w:t> By understanding how user requests flow, you can ensure smooth performance and avoid frustrating delays.</w:t>
      </w:r>
    </w:p>
    <w:p w14:paraId="7D30D50C" w14:textId="77777777" w:rsidR="005D24DB" w:rsidRPr="001610CB" w:rsidRDefault="00000000">
      <w:pPr>
        <w:pStyle w:val="Compact"/>
        <w:numPr>
          <w:ilvl w:val="0"/>
          <w:numId w:val="64"/>
        </w:numPr>
        <w:rPr>
          <w:rFonts w:ascii="Source Serif Pro" w:hAnsi="Source Serif Pro"/>
        </w:rPr>
      </w:pPr>
      <w:r w:rsidRPr="001610CB">
        <w:rPr>
          <w:rFonts w:ascii="Source Serif Pro" w:hAnsi="Source Serif Pro"/>
          <w:b/>
          <w:bCs/>
        </w:rPr>
        <w:t>Improved collaboration:</w:t>
      </w:r>
      <w:r w:rsidRPr="001610CB">
        <w:rPr>
          <w:rFonts w:ascii="Source Serif Pro" w:hAnsi="Source Serif Pro"/>
        </w:rPr>
        <w:t> Different teams working on different services can see how their work affects the overall user experience, enabling better communication and teamwork.</w:t>
      </w:r>
    </w:p>
    <w:p w14:paraId="556A20AC" w14:textId="77777777" w:rsidR="005D24DB" w:rsidRPr="001610CB" w:rsidRDefault="00000000">
      <w:pPr>
        <w:pStyle w:val="Heading2"/>
        <w:rPr>
          <w:rFonts w:ascii="Source Serif Pro" w:hAnsi="Source Serif Pro"/>
        </w:rPr>
      </w:pPr>
      <w:bookmarkStart w:id="58" w:name="think-of-it-this-way"/>
      <w:bookmarkEnd w:id="57"/>
      <w:r w:rsidRPr="001610CB">
        <w:rPr>
          <w:rFonts w:ascii="Source Serif Pro" w:hAnsi="Source Serif Pro"/>
        </w:rPr>
        <w:lastRenderedPageBreak/>
        <w:t>Think of it this way</w:t>
      </w:r>
    </w:p>
    <w:p w14:paraId="6374554D" w14:textId="77777777" w:rsidR="005D24DB" w:rsidRPr="001610CB" w:rsidRDefault="00000000">
      <w:pPr>
        <w:pStyle w:val="Compact"/>
        <w:numPr>
          <w:ilvl w:val="0"/>
          <w:numId w:val="65"/>
        </w:numPr>
        <w:rPr>
          <w:rFonts w:ascii="Source Serif Pro" w:hAnsi="Source Serif Pro"/>
        </w:rPr>
      </w:pPr>
      <w:r w:rsidRPr="001610CB">
        <w:rPr>
          <w:rFonts w:ascii="Source Serif Pro" w:hAnsi="Source Serif Pro"/>
        </w:rPr>
        <w:t>Traditional monitoring is like looking at a city from afar – you see traffic jams but not the cause.</w:t>
      </w:r>
    </w:p>
    <w:p w14:paraId="00F95D9E" w14:textId="77777777" w:rsidR="005D24DB" w:rsidRPr="001610CB" w:rsidRDefault="00000000">
      <w:pPr>
        <w:pStyle w:val="Compact"/>
        <w:numPr>
          <w:ilvl w:val="0"/>
          <w:numId w:val="65"/>
        </w:numPr>
        <w:rPr>
          <w:rFonts w:ascii="Source Serif Pro" w:hAnsi="Source Serif Pro"/>
        </w:rPr>
      </w:pPr>
      <w:r w:rsidRPr="001610CB">
        <w:rPr>
          <w:rFonts w:ascii="Source Serif Pro" w:hAnsi="Source Serif Pro"/>
        </w:rPr>
        <w:t>Distributed tracing is like going down to street level and following the traffic jam to its source, allowing you to fix it.</w:t>
      </w:r>
    </w:p>
    <w:p w14:paraId="7989266D" w14:textId="77777777" w:rsidR="005D24DB" w:rsidRPr="001610CB" w:rsidRDefault="00000000">
      <w:pPr>
        <w:pStyle w:val="Heading2"/>
        <w:rPr>
          <w:rFonts w:ascii="Source Serif Pro" w:hAnsi="Source Serif Pro"/>
        </w:rPr>
      </w:pPr>
      <w:bookmarkStart w:id="59" w:name="benefits-2"/>
      <w:bookmarkEnd w:id="58"/>
      <w:r w:rsidRPr="001610CB">
        <w:rPr>
          <w:rFonts w:ascii="Source Serif Pro" w:hAnsi="Source Serif Pro"/>
        </w:rPr>
        <w:t>Benefits</w:t>
      </w:r>
    </w:p>
    <w:p w14:paraId="1D940E00" w14:textId="77777777" w:rsidR="005D24DB" w:rsidRPr="001610CB" w:rsidRDefault="00000000">
      <w:pPr>
        <w:pStyle w:val="Compact"/>
        <w:numPr>
          <w:ilvl w:val="0"/>
          <w:numId w:val="66"/>
        </w:numPr>
        <w:rPr>
          <w:rFonts w:ascii="Source Serif Pro" w:hAnsi="Source Serif Pro"/>
        </w:rPr>
      </w:pPr>
      <w:r w:rsidRPr="001610CB">
        <w:rPr>
          <w:rFonts w:ascii="Source Serif Pro" w:hAnsi="Source Serif Pro"/>
          <w:b/>
          <w:bCs/>
        </w:rPr>
        <w:t>Reduced MTTR (mean time to repair):</w:t>
      </w:r>
      <w:r w:rsidRPr="001610CB">
        <w:rPr>
          <w:rFonts w:ascii="Source Serif Pro" w:hAnsi="Source Serif Pro"/>
        </w:rPr>
        <w:t> Faster identification and resolution of performance issues.</w:t>
      </w:r>
    </w:p>
    <w:p w14:paraId="53E9D251" w14:textId="77777777" w:rsidR="005D24DB" w:rsidRPr="001610CB" w:rsidRDefault="00000000">
      <w:pPr>
        <w:pStyle w:val="Compact"/>
        <w:numPr>
          <w:ilvl w:val="0"/>
          <w:numId w:val="66"/>
        </w:numPr>
        <w:rPr>
          <w:rFonts w:ascii="Source Serif Pro" w:hAnsi="Source Serif Pro"/>
        </w:rPr>
      </w:pPr>
      <w:r w:rsidRPr="001610CB">
        <w:rPr>
          <w:rFonts w:ascii="Source Serif Pro" w:hAnsi="Source Serif Pro"/>
          <w:b/>
          <w:bCs/>
        </w:rPr>
        <w:t>Improved SLAs:</w:t>
      </w:r>
      <w:r w:rsidRPr="001610CB">
        <w:rPr>
          <w:rFonts w:ascii="Source Serif Pro" w:hAnsi="Source Serif Pro"/>
        </w:rPr>
        <w:t> Consistent user experience and better compliance with service-level agreements.</w:t>
      </w:r>
    </w:p>
    <w:p w14:paraId="4C364FBB" w14:textId="77777777" w:rsidR="005D24DB" w:rsidRPr="001610CB" w:rsidRDefault="00000000">
      <w:pPr>
        <w:pStyle w:val="Compact"/>
        <w:numPr>
          <w:ilvl w:val="0"/>
          <w:numId w:val="66"/>
        </w:numPr>
        <w:rPr>
          <w:rFonts w:ascii="Source Serif Pro" w:hAnsi="Source Serif Pro"/>
        </w:rPr>
      </w:pPr>
      <w:r w:rsidRPr="001610CB">
        <w:rPr>
          <w:rFonts w:ascii="Source Serif Pro" w:hAnsi="Source Serif Pro"/>
          <w:b/>
          <w:bCs/>
        </w:rPr>
        <w:t>Faster time to market:</w:t>
      </w:r>
      <w:r w:rsidRPr="001610CB">
        <w:rPr>
          <w:rFonts w:ascii="Source Serif Pro" w:hAnsi="Source Serif Pro"/>
        </w:rPr>
        <w:t> Quicker innovation and release cycles due to efficient troubleshooting.</w:t>
      </w:r>
    </w:p>
    <w:p w14:paraId="5A9D9EC3" w14:textId="77777777" w:rsidR="005D24DB" w:rsidRPr="001610CB" w:rsidRDefault="00000000">
      <w:pPr>
        <w:pStyle w:val="Compact"/>
        <w:numPr>
          <w:ilvl w:val="0"/>
          <w:numId w:val="66"/>
        </w:numPr>
        <w:rPr>
          <w:rFonts w:ascii="Source Serif Pro" w:hAnsi="Source Serif Pro"/>
        </w:rPr>
      </w:pPr>
      <w:r w:rsidRPr="001610CB">
        <w:rPr>
          <w:rFonts w:ascii="Source Serif Pro" w:hAnsi="Source Serif Pro"/>
          <w:b/>
          <w:bCs/>
        </w:rPr>
        <w:t>Enhanced collaboration:</w:t>
      </w:r>
      <w:r w:rsidRPr="001610CB">
        <w:rPr>
          <w:rFonts w:ascii="Source Serif Pro" w:hAnsi="Source Serif Pro"/>
        </w:rPr>
        <w:t> Clear visibility into performance bottlenecks fosters better communication and teamwork across teams.</w:t>
      </w:r>
    </w:p>
    <w:p w14:paraId="6BE072E8" w14:textId="77777777" w:rsidR="005D24DB" w:rsidRPr="001610CB" w:rsidRDefault="00000000">
      <w:pPr>
        <w:pStyle w:val="Heading2"/>
        <w:rPr>
          <w:rFonts w:ascii="Source Serif Pro" w:hAnsi="Source Serif Pro"/>
        </w:rPr>
      </w:pPr>
      <w:bookmarkStart w:id="60" w:name="challenges"/>
      <w:bookmarkEnd w:id="59"/>
      <w:r w:rsidRPr="001610CB">
        <w:rPr>
          <w:rFonts w:ascii="Source Serif Pro" w:hAnsi="Source Serif Pro"/>
        </w:rPr>
        <w:t>Challenges:</w:t>
      </w:r>
    </w:p>
    <w:p w14:paraId="1CA526D8" w14:textId="77777777" w:rsidR="005D24DB" w:rsidRPr="001610CB" w:rsidRDefault="00000000">
      <w:pPr>
        <w:pStyle w:val="Compact"/>
        <w:numPr>
          <w:ilvl w:val="0"/>
          <w:numId w:val="67"/>
        </w:numPr>
        <w:rPr>
          <w:rFonts w:ascii="Source Serif Pro" w:hAnsi="Source Serif Pro"/>
        </w:rPr>
      </w:pPr>
      <w:r w:rsidRPr="001610CB">
        <w:rPr>
          <w:rFonts w:ascii="Source Serif Pro" w:hAnsi="Source Serif Pro"/>
          <w:b/>
          <w:bCs/>
        </w:rPr>
        <w:t>Manual instrumentation:</w:t>
      </w:r>
      <w:r w:rsidRPr="001610CB">
        <w:rPr>
          <w:rFonts w:ascii="Source Serif Pro" w:hAnsi="Source Serif Pro"/>
        </w:rPr>
        <w:t> Some tools require code changes, adding complexity.</w:t>
      </w:r>
    </w:p>
    <w:p w14:paraId="06CFE9FD" w14:textId="77777777" w:rsidR="005D24DB" w:rsidRPr="001610CB" w:rsidRDefault="00000000">
      <w:pPr>
        <w:pStyle w:val="Compact"/>
        <w:numPr>
          <w:ilvl w:val="0"/>
          <w:numId w:val="67"/>
        </w:numPr>
        <w:rPr>
          <w:rFonts w:ascii="Source Serif Pro" w:hAnsi="Source Serif Pro"/>
        </w:rPr>
      </w:pPr>
      <w:r w:rsidRPr="001610CB">
        <w:rPr>
          <w:rFonts w:ascii="Source Serif Pro" w:hAnsi="Source Serif Pro"/>
          <w:b/>
          <w:bCs/>
        </w:rPr>
        <w:t>Limited coverage:</w:t>
      </w:r>
      <w:r w:rsidRPr="001610CB">
        <w:rPr>
          <w:rFonts w:ascii="Source Serif Pro" w:hAnsi="Source Serif Pro"/>
        </w:rPr>
        <w:t> Some tools only focus on backend, omitting frontend interactions.</w:t>
      </w:r>
    </w:p>
    <w:p w14:paraId="71504741" w14:textId="77777777" w:rsidR="005D24DB" w:rsidRPr="001610CB" w:rsidRDefault="00000000">
      <w:pPr>
        <w:pStyle w:val="Compact"/>
        <w:numPr>
          <w:ilvl w:val="0"/>
          <w:numId w:val="67"/>
        </w:numPr>
        <w:rPr>
          <w:rFonts w:ascii="Source Serif Pro" w:hAnsi="Source Serif Pro"/>
        </w:rPr>
      </w:pPr>
      <w:r w:rsidRPr="001610CB">
        <w:rPr>
          <w:rFonts w:ascii="Source Serif Pro" w:hAnsi="Source Serif Pro"/>
          <w:b/>
          <w:bCs/>
        </w:rPr>
        <w:t>Sampling limitations:</w:t>
      </w:r>
      <w:r w:rsidRPr="001610CB">
        <w:rPr>
          <w:rFonts w:ascii="Source Serif Pro" w:hAnsi="Source Serif Pro"/>
        </w:rPr>
        <w:t> Random sampling might miss crucial traces.</w:t>
      </w:r>
    </w:p>
    <w:p w14:paraId="2FCA793B" w14:textId="77777777" w:rsidR="005D24DB" w:rsidRPr="001610CB" w:rsidRDefault="00000000">
      <w:pPr>
        <w:pStyle w:val="Heading2"/>
        <w:rPr>
          <w:rFonts w:ascii="Source Serif Pro" w:hAnsi="Source Serif Pro"/>
        </w:rPr>
      </w:pPr>
      <w:bookmarkStart w:id="61" w:name="when-to-use-it"/>
      <w:bookmarkEnd w:id="60"/>
      <w:r w:rsidRPr="001610CB">
        <w:rPr>
          <w:rFonts w:ascii="Source Serif Pro" w:hAnsi="Source Serif Pro"/>
        </w:rPr>
        <w:t>When to use it</w:t>
      </w:r>
    </w:p>
    <w:p w14:paraId="0599A694" w14:textId="77777777" w:rsidR="005D24DB" w:rsidRPr="001610CB" w:rsidRDefault="00000000">
      <w:pPr>
        <w:pStyle w:val="Compact"/>
        <w:numPr>
          <w:ilvl w:val="0"/>
          <w:numId w:val="68"/>
        </w:numPr>
        <w:rPr>
          <w:rFonts w:ascii="Source Serif Pro" w:hAnsi="Source Serif Pro"/>
        </w:rPr>
      </w:pPr>
      <w:r w:rsidRPr="001610CB">
        <w:rPr>
          <w:rFonts w:ascii="Source Serif Pro" w:hAnsi="Source Serif Pro"/>
          <w:b/>
          <w:bCs/>
        </w:rPr>
        <w:t>Microservices architectures:</w:t>
      </w:r>
      <w:r w:rsidRPr="001610CB">
        <w:rPr>
          <w:rFonts w:ascii="Source Serif Pro" w:hAnsi="Source Serif Pro"/>
        </w:rPr>
        <w:t> Essential for understanding complex interactions between services.</w:t>
      </w:r>
    </w:p>
    <w:p w14:paraId="72981C95" w14:textId="77777777" w:rsidR="005D24DB" w:rsidRPr="001610CB" w:rsidRDefault="00000000">
      <w:pPr>
        <w:pStyle w:val="Compact"/>
        <w:numPr>
          <w:ilvl w:val="0"/>
          <w:numId w:val="68"/>
        </w:numPr>
        <w:rPr>
          <w:rFonts w:ascii="Source Serif Pro" w:hAnsi="Source Serif Pro"/>
        </w:rPr>
      </w:pPr>
      <w:r w:rsidRPr="001610CB">
        <w:rPr>
          <w:rFonts w:ascii="Source Serif Pro" w:hAnsi="Source Serif Pro"/>
          <w:b/>
          <w:bCs/>
        </w:rPr>
        <w:t>Troubleshooting performance issues:</w:t>
      </w:r>
      <w:r w:rsidRPr="001610CB">
        <w:rPr>
          <w:rFonts w:ascii="Source Serif Pro" w:hAnsi="Source Serif Pro"/>
        </w:rPr>
        <w:t> Quickly identify bottlenecks and root causes.</w:t>
      </w:r>
    </w:p>
    <w:p w14:paraId="508D6F66" w14:textId="77777777" w:rsidR="005D24DB" w:rsidRPr="001610CB" w:rsidRDefault="00000000">
      <w:pPr>
        <w:pStyle w:val="Compact"/>
        <w:numPr>
          <w:ilvl w:val="0"/>
          <w:numId w:val="68"/>
        </w:numPr>
        <w:rPr>
          <w:rFonts w:ascii="Source Serif Pro" w:hAnsi="Source Serif Pro"/>
        </w:rPr>
      </w:pPr>
      <w:r w:rsidRPr="001610CB">
        <w:rPr>
          <w:rFonts w:ascii="Source Serif Pro" w:hAnsi="Source Serif Pro"/>
          <w:b/>
          <w:bCs/>
        </w:rPr>
        <w:t>Optimizing code:</w:t>
      </w:r>
      <w:r w:rsidRPr="001610CB">
        <w:rPr>
          <w:rFonts w:ascii="Source Serif Pro" w:hAnsi="Source Serif Pro"/>
        </w:rPr>
        <w:t> Proactively improve performance by analyzing problematic microservices.</w:t>
      </w:r>
    </w:p>
    <w:p w14:paraId="5CF76BDA" w14:textId="77777777" w:rsidR="005D24DB" w:rsidRPr="001610CB" w:rsidRDefault="00000000">
      <w:pPr>
        <w:pStyle w:val="Heading2"/>
        <w:rPr>
          <w:rFonts w:ascii="Source Serif Pro" w:hAnsi="Source Serif Pro"/>
        </w:rPr>
      </w:pPr>
      <w:bookmarkStart w:id="62" w:name="alternatives"/>
      <w:bookmarkEnd w:id="61"/>
      <w:r w:rsidRPr="001610CB">
        <w:rPr>
          <w:rFonts w:ascii="Source Serif Pro" w:hAnsi="Source Serif Pro"/>
        </w:rPr>
        <w:t>Alternatives</w:t>
      </w:r>
    </w:p>
    <w:p w14:paraId="1AF17532" w14:textId="77777777" w:rsidR="005D24DB" w:rsidRPr="001610CB" w:rsidRDefault="00000000">
      <w:pPr>
        <w:pStyle w:val="Compact"/>
        <w:numPr>
          <w:ilvl w:val="0"/>
          <w:numId w:val="69"/>
        </w:numPr>
        <w:rPr>
          <w:rFonts w:ascii="Source Serif Pro" w:hAnsi="Source Serif Pro"/>
        </w:rPr>
      </w:pPr>
      <w:r w:rsidRPr="001610CB">
        <w:rPr>
          <w:rFonts w:ascii="Source Serif Pro" w:hAnsi="Source Serif Pro"/>
          <w:b/>
          <w:bCs/>
        </w:rPr>
        <w:t>Logging:</w:t>
      </w:r>
      <w:r w:rsidRPr="001610CB">
        <w:rPr>
          <w:rFonts w:ascii="Source Serif Pro" w:hAnsi="Source Serif Pro"/>
        </w:rPr>
        <w:t> Provides valuable data but lacks the comprehensive view of distributed tracing.</w:t>
      </w:r>
    </w:p>
    <w:p w14:paraId="3C29C154" w14:textId="77777777" w:rsidR="005D24DB" w:rsidRPr="001610CB" w:rsidRDefault="00000000">
      <w:pPr>
        <w:pStyle w:val="Compact"/>
        <w:numPr>
          <w:ilvl w:val="0"/>
          <w:numId w:val="69"/>
        </w:numPr>
        <w:rPr>
          <w:rFonts w:ascii="Source Serif Pro" w:hAnsi="Source Serif Pro"/>
        </w:rPr>
      </w:pPr>
      <w:r w:rsidRPr="001610CB">
        <w:rPr>
          <w:rFonts w:ascii="Source Serif Pro" w:hAnsi="Source Serif Pro"/>
          <w:b/>
          <w:bCs/>
        </w:rPr>
        <w:t>Centralized logging:</w:t>
      </w:r>
      <w:r w:rsidRPr="001610CB">
        <w:rPr>
          <w:rFonts w:ascii="Source Serif Pro" w:hAnsi="Source Serif Pro"/>
        </w:rPr>
        <w:t> Aggregates logs from multiple services, but requires careful management.</w:t>
      </w:r>
    </w:p>
    <w:p w14:paraId="28EA75E7" w14:textId="77777777" w:rsidR="005D24DB" w:rsidRPr="001610CB" w:rsidRDefault="00000000">
      <w:pPr>
        <w:pStyle w:val="Compact"/>
        <w:numPr>
          <w:ilvl w:val="0"/>
          <w:numId w:val="69"/>
        </w:numPr>
        <w:rPr>
          <w:rFonts w:ascii="Source Serif Pro" w:hAnsi="Source Serif Pro"/>
        </w:rPr>
      </w:pPr>
      <w:r w:rsidRPr="001610CB">
        <w:rPr>
          <w:rFonts w:ascii="Source Serif Pro" w:hAnsi="Source Serif Pro"/>
          <w:b/>
          <w:bCs/>
        </w:rPr>
        <w:t>Distributed logging:</w:t>
      </w:r>
      <w:r w:rsidRPr="001610CB">
        <w:rPr>
          <w:rFonts w:ascii="Source Serif Pro" w:hAnsi="Source Serif Pro"/>
        </w:rPr>
        <w:t> Stores logs across the environment, reducing network load but increasing complexity.</w:t>
      </w:r>
    </w:p>
    <w:tbl>
      <w:tblPr>
        <w:tblStyle w:val="Table"/>
        <w:tblW w:w="0" w:type="auto"/>
        <w:tblLook w:val="0000" w:firstRow="0" w:lastRow="0" w:firstColumn="0" w:lastColumn="0" w:noHBand="0" w:noVBand="0"/>
      </w:tblPr>
      <w:tblGrid>
        <w:gridCol w:w="222"/>
      </w:tblGrid>
      <w:tr w:rsidR="005D24DB" w:rsidRPr="001610CB" w14:paraId="0A27408D" w14:textId="77777777">
        <w:tc>
          <w:tcPr>
            <w:tcW w:w="0" w:type="auto"/>
          </w:tcPr>
          <w:p w14:paraId="45B9F636" w14:textId="77777777" w:rsidR="005D24DB" w:rsidRPr="001610CB" w:rsidRDefault="005D24DB">
            <w:pPr>
              <w:pStyle w:val="Compact"/>
              <w:rPr>
                <w:rFonts w:ascii="Source Serif Pro" w:hAnsi="Source Serif Pro"/>
              </w:rPr>
            </w:pPr>
          </w:p>
        </w:tc>
      </w:tr>
    </w:tbl>
    <w:p w14:paraId="1EE406EA" w14:textId="77777777" w:rsidR="005D24DB" w:rsidRDefault="00000000">
      <w:pPr>
        <w:pStyle w:val="FirstParagraph"/>
        <w:rPr>
          <w:rFonts w:ascii="Source Serif Pro" w:hAnsi="Source Serif Pro"/>
        </w:rPr>
      </w:pPr>
      <w:r w:rsidRPr="00C06C9E">
        <w:rPr>
          <w:rFonts w:ascii="Source Serif Pro" w:hAnsi="Source Serif Pro"/>
        </w:rPr>
        <w:lastRenderedPageBreak/>
        <w:t>Overall, distributed tracing is a crucial tool for observability in modern cloud-native environments. It empowers teams to troubleshoot issues faster, optimize performance, and deliver a consistent, high-quality user experience.</w:t>
      </w:r>
    </w:p>
    <w:p w14:paraId="3D878857" w14:textId="77777777" w:rsidR="00C06C9E" w:rsidRDefault="00C06C9E" w:rsidP="00C06C9E">
      <w:pPr>
        <w:pStyle w:val="BodyText"/>
      </w:pPr>
    </w:p>
    <w:p w14:paraId="1F9C4206" w14:textId="77777777" w:rsidR="00C06C9E" w:rsidRDefault="00C06C9E" w:rsidP="00C06C9E">
      <w:pPr>
        <w:pStyle w:val="BodyText"/>
      </w:pPr>
    </w:p>
    <w:p w14:paraId="1FFD96A3" w14:textId="77777777" w:rsidR="00C06C9E" w:rsidRDefault="00C06C9E" w:rsidP="00C06C9E">
      <w:pPr>
        <w:pStyle w:val="BodyText"/>
      </w:pPr>
    </w:p>
    <w:p w14:paraId="3305222C" w14:textId="77777777" w:rsidR="00C06C9E" w:rsidRDefault="00C06C9E" w:rsidP="00C06C9E">
      <w:pPr>
        <w:pStyle w:val="BodyText"/>
      </w:pPr>
    </w:p>
    <w:p w14:paraId="6F4CB0FF" w14:textId="77777777" w:rsidR="00C06C9E" w:rsidRDefault="00C06C9E" w:rsidP="00C06C9E">
      <w:pPr>
        <w:pStyle w:val="BodyText"/>
      </w:pPr>
    </w:p>
    <w:p w14:paraId="183F5AF3" w14:textId="77777777" w:rsidR="00C06C9E" w:rsidRDefault="00C06C9E" w:rsidP="00C06C9E">
      <w:pPr>
        <w:pStyle w:val="BodyText"/>
      </w:pPr>
    </w:p>
    <w:p w14:paraId="084EB0FB" w14:textId="77777777" w:rsidR="00C06C9E" w:rsidRDefault="00C06C9E" w:rsidP="00C06C9E">
      <w:pPr>
        <w:pStyle w:val="BodyText"/>
      </w:pPr>
    </w:p>
    <w:p w14:paraId="74FB5CD0" w14:textId="77777777" w:rsidR="00C06C9E" w:rsidRDefault="00C06C9E" w:rsidP="00C06C9E">
      <w:pPr>
        <w:pStyle w:val="BodyText"/>
      </w:pPr>
    </w:p>
    <w:p w14:paraId="1FA2CC8B" w14:textId="77777777" w:rsidR="00C06C9E" w:rsidRDefault="00C06C9E" w:rsidP="00C06C9E">
      <w:pPr>
        <w:pStyle w:val="BodyText"/>
      </w:pPr>
    </w:p>
    <w:p w14:paraId="7DE44A3A" w14:textId="77777777" w:rsidR="00C06C9E" w:rsidRDefault="00C06C9E" w:rsidP="00C06C9E">
      <w:pPr>
        <w:pStyle w:val="BodyText"/>
      </w:pPr>
    </w:p>
    <w:p w14:paraId="09B7B286" w14:textId="77777777" w:rsidR="00C06C9E" w:rsidRDefault="00C06C9E" w:rsidP="00C06C9E">
      <w:pPr>
        <w:pStyle w:val="BodyText"/>
      </w:pPr>
    </w:p>
    <w:p w14:paraId="786561BC" w14:textId="77777777" w:rsidR="00C06C9E" w:rsidRDefault="00C06C9E" w:rsidP="00C06C9E">
      <w:pPr>
        <w:pStyle w:val="BodyText"/>
      </w:pPr>
    </w:p>
    <w:p w14:paraId="4A4F1418" w14:textId="77777777" w:rsidR="00C06C9E" w:rsidRDefault="00C06C9E" w:rsidP="00C06C9E">
      <w:pPr>
        <w:pStyle w:val="BodyText"/>
      </w:pPr>
    </w:p>
    <w:p w14:paraId="24C251BB" w14:textId="77777777" w:rsidR="00C06C9E" w:rsidRDefault="00C06C9E" w:rsidP="00C06C9E">
      <w:pPr>
        <w:pStyle w:val="BodyText"/>
      </w:pPr>
    </w:p>
    <w:p w14:paraId="3CA3C1E6" w14:textId="77777777" w:rsidR="00C06C9E" w:rsidRDefault="00C06C9E" w:rsidP="00C06C9E">
      <w:pPr>
        <w:pStyle w:val="BodyText"/>
      </w:pPr>
    </w:p>
    <w:p w14:paraId="616E5F77" w14:textId="77777777" w:rsidR="00C06C9E" w:rsidRDefault="00C06C9E" w:rsidP="00C06C9E">
      <w:pPr>
        <w:pStyle w:val="BodyText"/>
      </w:pPr>
    </w:p>
    <w:p w14:paraId="5791A5A7" w14:textId="77777777" w:rsidR="00C06C9E" w:rsidRDefault="00C06C9E" w:rsidP="00C06C9E">
      <w:pPr>
        <w:pStyle w:val="BodyText"/>
      </w:pPr>
    </w:p>
    <w:p w14:paraId="25B1A459" w14:textId="77777777" w:rsidR="00C06C9E" w:rsidRDefault="00C06C9E" w:rsidP="00C06C9E">
      <w:pPr>
        <w:pStyle w:val="BodyText"/>
      </w:pPr>
    </w:p>
    <w:p w14:paraId="50329B92" w14:textId="77777777" w:rsidR="00C06C9E" w:rsidRDefault="00C06C9E" w:rsidP="00C06C9E">
      <w:pPr>
        <w:pStyle w:val="BodyText"/>
      </w:pPr>
    </w:p>
    <w:p w14:paraId="6A4CCF4F" w14:textId="77777777" w:rsidR="00C06C9E" w:rsidRDefault="00C06C9E" w:rsidP="00C06C9E">
      <w:pPr>
        <w:pStyle w:val="BodyText"/>
      </w:pPr>
    </w:p>
    <w:p w14:paraId="6D1EB389" w14:textId="77777777" w:rsidR="00752601" w:rsidRDefault="00752601" w:rsidP="00C06C9E">
      <w:pPr>
        <w:pStyle w:val="BodyText"/>
      </w:pPr>
    </w:p>
    <w:p w14:paraId="1D50202C" w14:textId="77777777" w:rsidR="00752601" w:rsidRPr="00A405E1" w:rsidRDefault="00752601" w:rsidP="00752601">
      <w:pPr>
        <w:pStyle w:val="BodyText"/>
      </w:pPr>
    </w:p>
    <w:p w14:paraId="25EEE7F1" w14:textId="77777777" w:rsidR="00752601" w:rsidRPr="001610CB" w:rsidRDefault="00752601" w:rsidP="00752601">
      <w:pPr>
        <w:pStyle w:val="Title"/>
      </w:pPr>
      <w:bookmarkStart w:id="63" w:name="failover"/>
      <w:r w:rsidRPr="001610CB">
        <w:t>Failover</w:t>
      </w:r>
    </w:p>
    <w:p w14:paraId="5944C59E" w14:textId="77777777" w:rsidR="00752601" w:rsidRPr="001610CB" w:rsidRDefault="00752601" w:rsidP="00752601">
      <w:pPr>
        <w:pStyle w:val="FirstParagraph"/>
        <w:rPr>
          <w:rFonts w:ascii="Source Serif Pro" w:hAnsi="Source Serif Pro"/>
        </w:rPr>
      </w:pPr>
      <w:r w:rsidRPr="001610CB">
        <w:rPr>
          <w:rFonts w:ascii="Source Serif Pro" w:hAnsi="Source Serif Pro"/>
        </w:rPr>
        <w:t xml:space="preserve">Failover is the ability to seamlessly and automatically switch to a reliable backup system. Either redundancy or moving into a standby operational mode when a primary </w:t>
      </w:r>
      <w:r w:rsidRPr="001610CB">
        <w:rPr>
          <w:rFonts w:ascii="Source Serif Pro" w:hAnsi="Source Serif Pro"/>
        </w:rPr>
        <w:lastRenderedPageBreak/>
        <w:t>system component fails should achieve failover and reduce or eliminate negative user impact.</w:t>
      </w:r>
    </w:p>
    <w:p w14:paraId="3E5E19A9" w14:textId="77777777" w:rsidR="00752601" w:rsidRPr="001610CB" w:rsidRDefault="00752601" w:rsidP="00752601">
      <w:pPr>
        <w:pStyle w:val="Heading2"/>
        <w:rPr>
          <w:rFonts w:ascii="Source Serif Pro" w:hAnsi="Source Serif Pro"/>
        </w:rPr>
      </w:pPr>
      <w:bookmarkStart w:id="64" w:name="what-it-is-4"/>
      <w:bookmarkEnd w:id="63"/>
      <w:r w:rsidRPr="001610CB">
        <w:rPr>
          <w:rFonts w:ascii="Source Serif Pro" w:hAnsi="Source Serif Pro"/>
        </w:rPr>
        <w:t>What it is</w:t>
      </w:r>
    </w:p>
    <w:p w14:paraId="3B0B4B60" w14:textId="77777777" w:rsidR="00752601" w:rsidRPr="001610CB" w:rsidRDefault="00752601" w:rsidP="00752601">
      <w:pPr>
        <w:pStyle w:val="Compact"/>
        <w:numPr>
          <w:ilvl w:val="0"/>
          <w:numId w:val="168"/>
        </w:numPr>
        <w:rPr>
          <w:rFonts w:ascii="Source Serif Pro" w:hAnsi="Source Serif Pro"/>
        </w:rPr>
      </w:pPr>
      <w:r w:rsidRPr="001610CB">
        <w:rPr>
          <w:rFonts w:ascii="Source Serif Pro" w:hAnsi="Source Serif Pro"/>
        </w:rPr>
        <w:t>Automatic switch to a backup system when the primary fails.</w:t>
      </w:r>
    </w:p>
    <w:p w14:paraId="3B5779B1" w14:textId="77777777" w:rsidR="00752601" w:rsidRPr="001610CB" w:rsidRDefault="00752601" w:rsidP="00752601">
      <w:pPr>
        <w:pStyle w:val="Compact"/>
        <w:numPr>
          <w:ilvl w:val="0"/>
          <w:numId w:val="168"/>
        </w:numPr>
        <w:rPr>
          <w:rFonts w:ascii="Source Serif Pro" w:hAnsi="Source Serif Pro"/>
        </w:rPr>
      </w:pPr>
      <w:r w:rsidRPr="001610CB">
        <w:rPr>
          <w:rFonts w:ascii="Source Serif Pro" w:hAnsi="Source Serif Pro"/>
        </w:rPr>
        <w:t>Reduces downtime and protects against disasters.</w:t>
      </w:r>
    </w:p>
    <w:p w14:paraId="25E450A5" w14:textId="77777777" w:rsidR="00752601" w:rsidRPr="001610CB" w:rsidRDefault="00752601" w:rsidP="00752601">
      <w:pPr>
        <w:pStyle w:val="Compact"/>
        <w:numPr>
          <w:ilvl w:val="0"/>
          <w:numId w:val="168"/>
        </w:numPr>
        <w:rPr>
          <w:rFonts w:ascii="Source Serif Pro" w:hAnsi="Source Serif Pro"/>
        </w:rPr>
      </w:pPr>
      <w:r w:rsidRPr="001610CB">
        <w:rPr>
          <w:rFonts w:ascii="Source Serif Pro" w:hAnsi="Source Serif Pro"/>
        </w:rPr>
        <w:t>Achieved through redundancy or standby systems.</w:t>
      </w:r>
    </w:p>
    <w:p w14:paraId="42F69F82" w14:textId="77777777" w:rsidR="00752601" w:rsidRPr="001610CB" w:rsidRDefault="00752601" w:rsidP="00752601">
      <w:pPr>
        <w:pStyle w:val="Heading2"/>
        <w:rPr>
          <w:rFonts w:ascii="Source Serif Pro" w:hAnsi="Source Serif Pro"/>
        </w:rPr>
      </w:pPr>
      <w:bookmarkStart w:id="65" w:name="types-2"/>
      <w:bookmarkEnd w:id="64"/>
      <w:r w:rsidRPr="001610CB">
        <w:rPr>
          <w:rFonts w:ascii="Source Serif Pro" w:hAnsi="Source Serif Pro"/>
        </w:rPr>
        <w:t>Types</w:t>
      </w:r>
    </w:p>
    <w:p w14:paraId="0A5228B4" w14:textId="77777777" w:rsidR="00752601" w:rsidRPr="001610CB" w:rsidRDefault="00752601" w:rsidP="00752601">
      <w:pPr>
        <w:pStyle w:val="Compact"/>
        <w:numPr>
          <w:ilvl w:val="0"/>
          <w:numId w:val="169"/>
        </w:numPr>
        <w:rPr>
          <w:rFonts w:ascii="Source Serif Pro" w:hAnsi="Source Serif Pro"/>
        </w:rPr>
      </w:pPr>
      <w:r w:rsidRPr="001610CB">
        <w:rPr>
          <w:rFonts w:ascii="Source Serif Pro" w:hAnsi="Source Serif Pro"/>
          <w:b/>
          <w:bCs/>
        </w:rPr>
        <w:t>Failover:</w:t>
      </w:r>
      <w:r w:rsidRPr="001610CB">
        <w:rPr>
          <w:rFonts w:ascii="Source Serif Pro" w:hAnsi="Source Serif Pro"/>
        </w:rPr>
        <w:t> Automatic, triggered by heartbeat signals.</w:t>
      </w:r>
    </w:p>
    <w:p w14:paraId="0CF03924" w14:textId="77777777" w:rsidR="00752601" w:rsidRPr="001610CB" w:rsidRDefault="00752601" w:rsidP="00752601">
      <w:pPr>
        <w:pStyle w:val="Compact"/>
        <w:numPr>
          <w:ilvl w:val="0"/>
          <w:numId w:val="169"/>
        </w:numPr>
        <w:rPr>
          <w:rFonts w:ascii="Source Serif Pro" w:hAnsi="Source Serif Pro"/>
        </w:rPr>
      </w:pPr>
      <w:r w:rsidRPr="001610CB">
        <w:rPr>
          <w:rFonts w:ascii="Source Serif Pro" w:hAnsi="Source Serif Pro"/>
          <w:b/>
          <w:bCs/>
        </w:rPr>
        <w:t>Switchover:</w:t>
      </w:r>
      <w:r w:rsidRPr="001610CB">
        <w:rPr>
          <w:rFonts w:ascii="Source Serif Pro" w:hAnsi="Source Serif Pro"/>
        </w:rPr>
        <w:t> Manual intervention needed.</w:t>
      </w:r>
    </w:p>
    <w:p w14:paraId="76CCD2F2" w14:textId="77777777" w:rsidR="00752601" w:rsidRPr="001610CB" w:rsidRDefault="00752601" w:rsidP="00752601">
      <w:pPr>
        <w:pStyle w:val="Compact"/>
        <w:numPr>
          <w:ilvl w:val="0"/>
          <w:numId w:val="169"/>
        </w:numPr>
        <w:rPr>
          <w:rFonts w:ascii="Source Serif Pro" w:hAnsi="Source Serif Pro"/>
        </w:rPr>
      </w:pPr>
      <w:r w:rsidRPr="001610CB">
        <w:rPr>
          <w:rFonts w:ascii="Source Serif Pro" w:hAnsi="Source Serif Pro"/>
          <w:b/>
          <w:bCs/>
        </w:rPr>
        <w:t>Clusters:</w:t>
      </w:r>
      <w:r w:rsidRPr="001610CB">
        <w:rPr>
          <w:rFonts w:ascii="Source Serif Pro" w:hAnsi="Source Serif Pro"/>
        </w:rPr>
        <w:t> Groups of servers for continuous availability.</w:t>
      </w:r>
    </w:p>
    <w:p w14:paraId="2AC588F3" w14:textId="77777777" w:rsidR="00752601" w:rsidRPr="001610CB" w:rsidRDefault="00752601" w:rsidP="00752601">
      <w:pPr>
        <w:pStyle w:val="Heading2"/>
        <w:rPr>
          <w:rFonts w:ascii="Source Serif Pro" w:hAnsi="Source Serif Pro"/>
        </w:rPr>
      </w:pPr>
      <w:bookmarkStart w:id="66" w:name="benefits-8"/>
      <w:bookmarkEnd w:id="65"/>
      <w:r w:rsidRPr="001610CB">
        <w:rPr>
          <w:rFonts w:ascii="Source Serif Pro" w:hAnsi="Source Serif Pro"/>
        </w:rPr>
        <w:t>Benefits</w:t>
      </w:r>
    </w:p>
    <w:p w14:paraId="77238FA4" w14:textId="77777777" w:rsidR="00752601" w:rsidRPr="001610CB" w:rsidRDefault="00752601" w:rsidP="00752601">
      <w:pPr>
        <w:pStyle w:val="Compact"/>
        <w:numPr>
          <w:ilvl w:val="0"/>
          <w:numId w:val="170"/>
        </w:numPr>
        <w:rPr>
          <w:rFonts w:ascii="Source Serif Pro" w:hAnsi="Source Serif Pro"/>
        </w:rPr>
      </w:pPr>
      <w:r w:rsidRPr="001610CB">
        <w:rPr>
          <w:rFonts w:ascii="Source Serif Pro" w:hAnsi="Source Serif Pro"/>
          <w:b/>
          <w:bCs/>
        </w:rPr>
        <w:t>Minimal downtime:</w:t>
      </w:r>
      <w:r w:rsidRPr="001610CB">
        <w:rPr>
          <w:rFonts w:ascii="Source Serif Pro" w:hAnsi="Source Serif Pro"/>
        </w:rPr>
        <w:t> Services stay online during failures.</w:t>
      </w:r>
    </w:p>
    <w:p w14:paraId="2A4A7DB7" w14:textId="77777777" w:rsidR="00752601" w:rsidRPr="001610CB" w:rsidRDefault="00752601" w:rsidP="00752601">
      <w:pPr>
        <w:pStyle w:val="Compact"/>
        <w:numPr>
          <w:ilvl w:val="0"/>
          <w:numId w:val="170"/>
        </w:numPr>
        <w:rPr>
          <w:rFonts w:ascii="Source Serif Pro" w:hAnsi="Source Serif Pro"/>
        </w:rPr>
      </w:pPr>
      <w:r w:rsidRPr="001610CB">
        <w:rPr>
          <w:rFonts w:ascii="Source Serif Pro" w:hAnsi="Source Serif Pro"/>
          <w:b/>
          <w:bCs/>
        </w:rPr>
        <w:t>Data protection:</w:t>
      </w:r>
      <w:r w:rsidRPr="001610CB">
        <w:rPr>
          <w:rFonts w:ascii="Source Serif Pro" w:hAnsi="Source Serif Pro"/>
        </w:rPr>
        <w:t> Prevents data loss in case of outages.</w:t>
      </w:r>
    </w:p>
    <w:p w14:paraId="06C5A821" w14:textId="77777777" w:rsidR="00752601" w:rsidRPr="001610CB" w:rsidRDefault="00752601" w:rsidP="00752601">
      <w:pPr>
        <w:pStyle w:val="Compact"/>
        <w:numPr>
          <w:ilvl w:val="0"/>
          <w:numId w:val="170"/>
        </w:numPr>
        <w:rPr>
          <w:rFonts w:ascii="Source Serif Pro" w:hAnsi="Source Serif Pro"/>
        </w:rPr>
      </w:pPr>
      <w:r w:rsidRPr="001610CB">
        <w:rPr>
          <w:rFonts w:ascii="Source Serif Pro" w:hAnsi="Source Serif Pro"/>
          <w:b/>
          <w:bCs/>
        </w:rPr>
        <w:t>Improved reliability:</w:t>
      </w:r>
      <w:r w:rsidRPr="001610CB">
        <w:rPr>
          <w:rFonts w:ascii="Source Serif Pro" w:hAnsi="Source Serif Pro"/>
        </w:rPr>
        <w:t> Systems remain operational most of the time.</w:t>
      </w:r>
    </w:p>
    <w:p w14:paraId="67CFBAE0" w14:textId="77777777" w:rsidR="00752601" w:rsidRPr="001610CB" w:rsidRDefault="00752601" w:rsidP="00752601">
      <w:pPr>
        <w:pStyle w:val="Heading2"/>
        <w:rPr>
          <w:rFonts w:ascii="Source Serif Pro" w:hAnsi="Source Serif Pro"/>
        </w:rPr>
      </w:pPr>
      <w:bookmarkStart w:id="67" w:name="configurations"/>
      <w:bookmarkEnd w:id="66"/>
      <w:r w:rsidRPr="001610CB">
        <w:rPr>
          <w:rFonts w:ascii="Source Serif Pro" w:hAnsi="Source Serif Pro"/>
        </w:rPr>
        <w:t>Configurations</w:t>
      </w:r>
    </w:p>
    <w:p w14:paraId="274108C1" w14:textId="77777777" w:rsidR="00752601" w:rsidRPr="001610CB" w:rsidRDefault="00752601" w:rsidP="00752601">
      <w:pPr>
        <w:pStyle w:val="Compact"/>
        <w:numPr>
          <w:ilvl w:val="0"/>
          <w:numId w:val="171"/>
        </w:numPr>
        <w:rPr>
          <w:rFonts w:ascii="Source Serif Pro" w:hAnsi="Source Serif Pro"/>
        </w:rPr>
      </w:pPr>
      <w:r w:rsidRPr="001610CB">
        <w:rPr>
          <w:rFonts w:ascii="Source Serif Pro" w:hAnsi="Source Serif Pro"/>
          <w:b/>
          <w:bCs/>
        </w:rPr>
        <w:t>Active-Active:</w:t>
      </w:r>
      <w:r w:rsidRPr="001610CB">
        <w:rPr>
          <w:rFonts w:ascii="Source Serif Pro" w:hAnsi="Source Serif Pro"/>
        </w:rPr>
        <w:t> Both servers active, load balanced.</w:t>
      </w:r>
    </w:p>
    <w:p w14:paraId="04F9A4BD" w14:textId="77777777" w:rsidR="00752601" w:rsidRPr="001610CB" w:rsidRDefault="00752601" w:rsidP="00752601">
      <w:pPr>
        <w:pStyle w:val="Compact"/>
        <w:numPr>
          <w:ilvl w:val="0"/>
          <w:numId w:val="171"/>
        </w:numPr>
        <w:rPr>
          <w:rFonts w:ascii="Source Serif Pro" w:hAnsi="Source Serif Pro"/>
        </w:rPr>
      </w:pPr>
      <w:r w:rsidRPr="001610CB">
        <w:rPr>
          <w:rFonts w:ascii="Source Serif Pro" w:hAnsi="Source Serif Pro"/>
          <w:b/>
          <w:bCs/>
        </w:rPr>
        <w:t>Active-Standby:</w:t>
      </w:r>
      <w:r w:rsidRPr="001610CB">
        <w:rPr>
          <w:rFonts w:ascii="Source Serif Pro" w:hAnsi="Source Serif Pro"/>
        </w:rPr>
        <w:t> One server active, one on standby.</w:t>
      </w:r>
    </w:p>
    <w:p w14:paraId="7831AB37" w14:textId="77777777" w:rsidR="00752601" w:rsidRPr="001610CB" w:rsidRDefault="00752601" w:rsidP="00752601">
      <w:pPr>
        <w:pStyle w:val="Heading2"/>
        <w:rPr>
          <w:rFonts w:ascii="Source Serif Pro" w:hAnsi="Source Serif Pro"/>
        </w:rPr>
      </w:pPr>
      <w:bookmarkStart w:id="68" w:name="common-failovers"/>
      <w:bookmarkEnd w:id="67"/>
      <w:r w:rsidRPr="001610CB">
        <w:rPr>
          <w:rFonts w:ascii="Source Serif Pro" w:hAnsi="Source Serif Pro"/>
        </w:rPr>
        <w:t>Common Failovers</w:t>
      </w:r>
    </w:p>
    <w:p w14:paraId="248264E7" w14:textId="77777777" w:rsidR="00752601" w:rsidRPr="001610CB" w:rsidRDefault="00752601" w:rsidP="00752601">
      <w:pPr>
        <w:pStyle w:val="Compact"/>
        <w:numPr>
          <w:ilvl w:val="0"/>
          <w:numId w:val="172"/>
        </w:numPr>
        <w:rPr>
          <w:rFonts w:ascii="Source Serif Pro" w:hAnsi="Source Serif Pro"/>
        </w:rPr>
      </w:pPr>
      <w:r w:rsidRPr="001610CB">
        <w:rPr>
          <w:rFonts w:ascii="Source Serif Pro" w:hAnsi="Source Serif Pro"/>
          <w:b/>
          <w:bCs/>
        </w:rPr>
        <w:t>SQL Server:</w:t>
      </w:r>
      <w:r w:rsidRPr="001610CB">
        <w:rPr>
          <w:rFonts w:ascii="Source Serif Pro" w:hAnsi="Source Serif Pro"/>
        </w:rPr>
        <w:t> Redundant servers and shared storage.</w:t>
      </w:r>
    </w:p>
    <w:p w14:paraId="3965B893" w14:textId="77777777" w:rsidR="00752601" w:rsidRPr="001610CB" w:rsidRDefault="00752601" w:rsidP="00752601">
      <w:pPr>
        <w:pStyle w:val="Compact"/>
        <w:numPr>
          <w:ilvl w:val="0"/>
          <w:numId w:val="172"/>
        </w:numPr>
        <w:rPr>
          <w:rFonts w:ascii="Source Serif Pro" w:hAnsi="Source Serif Pro"/>
        </w:rPr>
      </w:pPr>
      <w:r w:rsidRPr="001610CB">
        <w:rPr>
          <w:rFonts w:ascii="Source Serif Pro" w:hAnsi="Source Serif Pro"/>
          <w:b/>
          <w:bCs/>
        </w:rPr>
        <w:t>DHCP:</w:t>
      </w:r>
      <w:r w:rsidRPr="001610CB">
        <w:rPr>
          <w:rFonts w:ascii="Source Serif Pro" w:hAnsi="Source Serif Pro"/>
        </w:rPr>
        <w:t> Multiple servers share IP address assignment.</w:t>
      </w:r>
    </w:p>
    <w:p w14:paraId="0E66C442" w14:textId="77777777" w:rsidR="00752601" w:rsidRPr="001610CB" w:rsidRDefault="00752601" w:rsidP="00752601">
      <w:pPr>
        <w:pStyle w:val="Compact"/>
        <w:numPr>
          <w:ilvl w:val="0"/>
          <w:numId w:val="172"/>
        </w:numPr>
        <w:rPr>
          <w:rFonts w:ascii="Source Serif Pro" w:hAnsi="Source Serif Pro"/>
        </w:rPr>
      </w:pPr>
      <w:r w:rsidRPr="001610CB">
        <w:rPr>
          <w:rFonts w:ascii="Source Serif Pro" w:hAnsi="Source Serif Pro"/>
          <w:b/>
          <w:bCs/>
        </w:rPr>
        <w:t>DNS:</w:t>
      </w:r>
      <w:r w:rsidRPr="001610CB">
        <w:rPr>
          <w:rFonts w:ascii="Source Serif Pro" w:hAnsi="Source Serif Pro"/>
        </w:rPr>
        <w:t> Backup IP addresses for server redirection.</w:t>
      </w:r>
    </w:p>
    <w:p w14:paraId="1783DE30" w14:textId="77777777" w:rsidR="00752601" w:rsidRPr="001610CB" w:rsidRDefault="00752601" w:rsidP="00752601">
      <w:pPr>
        <w:pStyle w:val="Compact"/>
        <w:numPr>
          <w:ilvl w:val="0"/>
          <w:numId w:val="172"/>
        </w:numPr>
        <w:rPr>
          <w:rFonts w:ascii="Source Serif Pro" w:hAnsi="Source Serif Pro"/>
        </w:rPr>
      </w:pPr>
      <w:r w:rsidRPr="001610CB">
        <w:rPr>
          <w:rFonts w:ascii="Source Serif Pro" w:hAnsi="Source Serif Pro"/>
          <w:b/>
          <w:bCs/>
        </w:rPr>
        <w:t>Application Server:</w:t>
      </w:r>
      <w:r w:rsidRPr="001610CB">
        <w:rPr>
          <w:rFonts w:ascii="Source Serif Pro" w:hAnsi="Source Serif Pro"/>
        </w:rPr>
        <w:t> Separate servers with load balancing.</w:t>
      </w:r>
    </w:p>
    <w:p w14:paraId="38EF927B" w14:textId="77777777" w:rsidR="00752601" w:rsidRPr="001610CB" w:rsidRDefault="00752601" w:rsidP="00752601">
      <w:pPr>
        <w:pStyle w:val="Heading2"/>
        <w:rPr>
          <w:rFonts w:ascii="Source Serif Pro" w:hAnsi="Source Serif Pro"/>
        </w:rPr>
      </w:pPr>
      <w:bookmarkStart w:id="69" w:name="important-details"/>
      <w:bookmarkEnd w:id="68"/>
      <w:r w:rsidRPr="001610CB">
        <w:rPr>
          <w:rFonts w:ascii="Source Serif Pro" w:hAnsi="Source Serif Pro"/>
        </w:rPr>
        <w:t>Important details</w:t>
      </w:r>
    </w:p>
    <w:p w14:paraId="59D3579E" w14:textId="77777777" w:rsidR="00752601" w:rsidRPr="001610CB" w:rsidRDefault="00752601" w:rsidP="00752601">
      <w:pPr>
        <w:pStyle w:val="Compact"/>
        <w:numPr>
          <w:ilvl w:val="0"/>
          <w:numId w:val="173"/>
        </w:numPr>
        <w:rPr>
          <w:rFonts w:ascii="Source Serif Pro" w:hAnsi="Source Serif Pro"/>
        </w:rPr>
      </w:pPr>
      <w:r w:rsidRPr="001610CB">
        <w:rPr>
          <w:rFonts w:ascii="Source Serif Pro" w:hAnsi="Source Serif Pro"/>
        </w:rPr>
        <w:t>Failover testing validates system recovery capabilities.</w:t>
      </w:r>
    </w:p>
    <w:p w14:paraId="1BD5278F" w14:textId="77777777" w:rsidR="00752601" w:rsidRPr="001610CB" w:rsidRDefault="00752601" w:rsidP="00752601">
      <w:pPr>
        <w:pStyle w:val="Compact"/>
        <w:numPr>
          <w:ilvl w:val="0"/>
          <w:numId w:val="173"/>
        </w:numPr>
        <w:rPr>
          <w:rFonts w:ascii="Source Serif Pro" w:hAnsi="Source Serif Pro"/>
        </w:rPr>
      </w:pPr>
      <w:r w:rsidRPr="001610CB">
        <w:rPr>
          <w:rFonts w:ascii="Source Serif Pro" w:hAnsi="Source Serif Pro"/>
        </w:rPr>
        <w:t>Secure communication crucial for failover partners.</w:t>
      </w:r>
    </w:p>
    <w:p w14:paraId="5B5B66A6" w14:textId="77777777" w:rsidR="00752601" w:rsidRDefault="00752601" w:rsidP="00752601">
      <w:pPr>
        <w:pStyle w:val="Compact"/>
        <w:numPr>
          <w:ilvl w:val="0"/>
          <w:numId w:val="173"/>
        </w:numPr>
        <w:rPr>
          <w:rFonts w:ascii="Source Serif Pro" w:hAnsi="Source Serif Pro"/>
        </w:rPr>
      </w:pPr>
      <w:r w:rsidRPr="001610CB">
        <w:rPr>
          <w:rFonts w:ascii="Source Serif Pro" w:hAnsi="Source Serif Pro"/>
        </w:rPr>
        <w:t>VMware NSX offers high availability clusters for load balancers.</w:t>
      </w:r>
    </w:p>
    <w:p w14:paraId="5C7DD601" w14:textId="77777777" w:rsidR="00752601" w:rsidRDefault="00752601" w:rsidP="00752601">
      <w:pPr>
        <w:pStyle w:val="Compact"/>
        <w:rPr>
          <w:rFonts w:ascii="Source Serif Pro" w:hAnsi="Source Serif Pro"/>
        </w:rPr>
      </w:pPr>
    </w:p>
    <w:p w14:paraId="6287CD30" w14:textId="77777777" w:rsidR="00752601" w:rsidRDefault="00752601" w:rsidP="00752601">
      <w:pPr>
        <w:pStyle w:val="Compact"/>
        <w:rPr>
          <w:rFonts w:ascii="Source Serif Pro" w:hAnsi="Source Serif Pro"/>
        </w:rPr>
      </w:pPr>
    </w:p>
    <w:p w14:paraId="0ED788B3" w14:textId="77777777" w:rsidR="00752601" w:rsidRDefault="00752601" w:rsidP="00752601">
      <w:pPr>
        <w:pStyle w:val="Compact"/>
        <w:rPr>
          <w:rFonts w:ascii="Source Serif Pro" w:hAnsi="Source Serif Pro"/>
        </w:rPr>
      </w:pPr>
    </w:p>
    <w:p w14:paraId="7DA401D5" w14:textId="77777777" w:rsidR="00752601" w:rsidRPr="001610CB" w:rsidRDefault="00752601" w:rsidP="00752601">
      <w:pPr>
        <w:pStyle w:val="Title"/>
      </w:pPr>
      <w:bookmarkStart w:id="70" w:name="proxy-server"/>
      <w:r w:rsidRPr="001610CB">
        <w:t>Proxy Server</w:t>
      </w:r>
    </w:p>
    <w:p w14:paraId="17E73B2C" w14:textId="77777777" w:rsidR="00752601" w:rsidRPr="001610CB" w:rsidRDefault="00752601" w:rsidP="00752601">
      <w:pPr>
        <w:pStyle w:val="FirstParagraph"/>
        <w:rPr>
          <w:rFonts w:ascii="Source Serif Pro" w:hAnsi="Source Serif Pro"/>
        </w:rPr>
      </w:pPr>
      <w:r w:rsidRPr="001610CB">
        <w:rPr>
          <w:rFonts w:ascii="Source Serif Pro" w:hAnsi="Source Serif Pro"/>
        </w:rPr>
        <w:t xml:space="preserve">A proxy server is a system or router that provides a gateway between users and the internet. Therefore, it helps prevent cyber attackers from entering a private network. It </w:t>
      </w:r>
      <w:r w:rsidRPr="001610CB">
        <w:rPr>
          <w:rFonts w:ascii="Source Serif Pro" w:hAnsi="Source Serif Pro"/>
        </w:rPr>
        <w:lastRenderedPageBreak/>
        <w:t>is a server, referred to as an “intermediary” because it goes between end-users and the web pages they visit online.</w:t>
      </w:r>
    </w:p>
    <w:p w14:paraId="1CD5C4F4" w14:textId="77777777" w:rsidR="00752601" w:rsidRPr="001610CB" w:rsidRDefault="00752601" w:rsidP="00752601">
      <w:pPr>
        <w:pStyle w:val="BodyText"/>
        <w:rPr>
          <w:rFonts w:ascii="Source Serif Pro" w:hAnsi="Source Serif Pro"/>
        </w:rPr>
      </w:pPr>
      <w:r w:rsidRPr="001610CB">
        <w:rPr>
          <w:rFonts w:ascii="Source Serif Pro" w:hAnsi="Source Serif Pro"/>
          <w:noProof/>
        </w:rPr>
        <w:drawing>
          <wp:inline distT="0" distB="0" distL="0" distR="0" wp14:anchorId="1B0B5E49" wp14:editId="1E2CE45F">
            <wp:extent cx="5334000" cy="2122251"/>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283" name="Picture" descr="https://blogger.googleusercontent.com/img/a/AVvXsEgHdPHaWr2UGuaTfkAp6OKZ7Pi_z3o8aU_uj-5ZCuZovdMAvjCSKyNPE-FdNvwkBTYWOKDOL2vneg3eOQAs8c4SqGPPMDvSS4nUqd5TZWbU1O74hC2jiidBuVY2u7OXBiKXsjlWnmepfUA-FDbAtGhksurA89-mOToAAI2M1kzL1z0knndcMi033hY4FZCc"/>
                    <pic:cNvPicPr>
                      <a:picLocks noChangeAspect="1" noChangeArrowheads="1"/>
                    </pic:cNvPicPr>
                  </pic:nvPicPr>
                  <pic:blipFill>
                    <a:blip r:embed="rId56"/>
                    <a:stretch>
                      <a:fillRect/>
                    </a:stretch>
                  </pic:blipFill>
                  <pic:spPr bwMode="auto">
                    <a:xfrm>
                      <a:off x="0" y="0"/>
                      <a:ext cx="5334000" cy="2122251"/>
                    </a:xfrm>
                    <a:prstGeom prst="rect">
                      <a:avLst/>
                    </a:prstGeom>
                    <a:noFill/>
                    <a:ln w="9525">
                      <a:noFill/>
                      <a:headEnd/>
                      <a:tailEnd/>
                    </a:ln>
                  </pic:spPr>
                </pic:pic>
              </a:graphicData>
            </a:graphic>
          </wp:inline>
        </w:drawing>
      </w:r>
    </w:p>
    <w:p w14:paraId="4FF1806F" w14:textId="77777777" w:rsidR="00752601" w:rsidRPr="001610CB" w:rsidRDefault="00752601" w:rsidP="00752601">
      <w:pPr>
        <w:pStyle w:val="Heading2"/>
        <w:rPr>
          <w:rFonts w:ascii="Source Serif Pro" w:hAnsi="Source Serif Pro"/>
        </w:rPr>
      </w:pPr>
      <w:bookmarkStart w:id="71" w:name="what-it-is-3"/>
      <w:bookmarkEnd w:id="70"/>
      <w:r w:rsidRPr="001610CB">
        <w:rPr>
          <w:rFonts w:ascii="Source Serif Pro" w:hAnsi="Source Serif Pro"/>
        </w:rPr>
        <w:t>What it is</w:t>
      </w:r>
    </w:p>
    <w:p w14:paraId="7ED8FA36" w14:textId="77777777" w:rsidR="00752601" w:rsidRPr="001610CB" w:rsidRDefault="00752601" w:rsidP="00752601">
      <w:pPr>
        <w:pStyle w:val="Compact"/>
        <w:numPr>
          <w:ilvl w:val="0"/>
          <w:numId w:val="158"/>
        </w:numPr>
        <w:rPr>
          <w:rFonts w:ascii="Source Serif Pro" w:hAnsi="Source Serif Pro"/>
        </w:rPr>
      </w:pPr>
      <w:r w:rsidRPr="001610CB">
        <w:rPr>
          <w:rFonts w:ascii="Source Serif Pro" w:hAnsi="Source Serif Pro"/>
        </w:rPr>
        <w:t>Gateway between users and the internet.</w:t>
      </w:r>
    </w:p>
    <w:p w14:paraId="6503EC4A" w14:textId="77777777" w:rsidR="00752601" w:rsidRPr="001610CB" w:rsidRDefault="00752601" w:rsidP="00752601">
      <w:pPr>
        <w:pStyle w:val="Compact"/>
        <w:numPr>
          <w:ilvl w:val="0"/>
          <w:numId w:val="158"/>
        </w:numPr>
        <w:rPr>
          <w:rFonts w:ascii="Source Serif Pro" w:hAnsi="Source Serif Pro"/>
        </w:rPr>
      </w:pPr>
      <w:r w:rsidRPr="001610CB">
        <w:rPr>
          <w:rFonts w:ascii="Source Serif Pro" w:hAnsi="Source Serif Pro"/>
        </w:rPr>
        <w:t>Protects private networks from cyberattacks.</w:t>
      </w:r>
    </w:p>
    <w:p w14:paraId="628CCAB1" w14:textId="77777777" w:rsidR="00752601" w:rsidRPr="001610CB" w:rsidRDefault="00752601" w:rsidP="00752601">
      <w:pPr>
        <w:pStyle w:val="Compact"/>
        <w:numPr>
          <w:ilvl w:val="0"/>
          <w:numId w:val="158"/>
        </w:numPr>
        <w:rPr>
          <w:rFonts w:ascii="Source Serif Pro" w:hAnsi="Source Serif Pro"/>
        </w:rPr>
      </w:pPr>
      <w:r w:rsidRPr="001610CB">
        <w:rPr>
          <w:rFonts w:ascii="Source Serif Pro" w:hAnsi="Source Serif Pro"/>
        </w:rPr>
        <w:t>Acts as an intermediary for web requests.</w:t>
      </w:r>
    </w:p>
    <w:p w14:paraId="4E48D326" w14:textId="77777777" w:rsidR="00752601" w:rsidRPr="001610CB" w:rsidRDefault="00752601" w:rsidP="00752601">
      <w:pPr>
        <w:pStyle w:val="Heading2"/>
        <w:rPr>
          <w:rFonts w:ascii="Source Serif Pro" w:hAnsi="Source Serif Pro"/>
        </w:rPr>
      </w:pPr>
      <w:bookmarkStart w:id="72" w:name="benefits-7"/>
      <w:bookmarkEnd w:id="71"/>
      <w:r w:rsidRPr="001610CB">
        <w:rPr>
          <w:rFonts w:ascii="Source Serif Pro" w:hAnsi="Source Serif Pro"/>
        </w:rPr>
        <w:t>Benefits</w:t>
      </w:r>
    </w:p>
    <w:p w14:paraId="5AD93364" w14:textId="77777777" w:rsidR="00752601" w:rsidRPr="001610CB" w:rsidRDefault="00752601" w:rsidP="00752601">
      <w:pPr>
        <w:pStyle w:val="Compact"/>
        <w:numPr>
          <w:ilvl w:val="0"/>
          <w:numId w:val="159"/>
        </w:numPr>
        <w:rPr>
          <w:rFonts w:ascii="Source Serif Pro" w:hAnsi="Source Serif Pro"/>
        </w:rPr>
      </w:pPr>
      <w:r w:rsidRPr="001610CB">
        <w:rPr>
          <w:rFonts w:ascii="Source Serif Pro" w:hAnsi="Source Serif Pro"/>
          <w:b/>
          <w:bCs/>
        </w:rPr>
        <w:t>Enhanced security:</w:t>
      </w:r>
      <w:r w:rsidRPr="001610CB">
        <w:rPr>
          <w:rFonts w:ascii="Source Serif Pro" w:hAnsi="Source Serif Pro"/>
        </w:rPr>
        <w:t> Acts as a firewall, hiding your IP address.</w:t>
      </w:r>
    </w:p>
    <w:p w14:paraId="59957452" w14:textId="77777777" w:rsidR="00752601" w:rsidRPr="001610CB" w:rsidRDefault="00752601" w:rsidP="00752601">
      <w:pPr>
        <w:pStyle w:val="Compact"/>
        <w:numPr>
          <w:ilvl w:val="0"/>
          <w:numId w:val="159"/>
        </w:numPr>
        <w:rPr>
          <w:rFonts w:ascii="Source Serif Pro" w:hAnsi="Source Serif Pro"/>
        </w:rPr>
      </w:pPr>
      <w:r w:rsidRPr="001610CB">
        <w:rPr>
          <w:rFonts w:ascii="Source Serif Pro" w:hAnsi="Source Serif Pro"/>
          <w:b/>
          <w:bCs/>
        </w:rPr>
        <w:t>Privacy:</w:t>
      </w:r>
      <w:r w:rsidRPr="001610CB">
        <w:rPr>
          <w:rFonts w:ascii="Source Serif Pro" w:hAnsi="Source Serif Pro"/>
        </w:rPr>
        <w:t> Browse, watch, and listen privately.</w:t>
      </w:r>
    </w:p>
    <w:p w14:paraId="559C4455" w14:textId="77777777" w:rsidR="00752601" w:rsidRPr="001610CB" w:rsidRDefault="00752601" w:rsidP="00752601">
      <w:pPr>
        <w:pStyle w:val="Compact"/>
        <w:numPr>
          <w:ilvl w:val="0"/>
          <w:numId w:val="159"/>
        </w:numPr>
        <w:rPr>
          <w:rFonts w:ascii="Source Serif Pro" w:hAnsi="Source Serif Pro"/>
        </w:rPr>
      </w:pPr>
      <w:r w:rsidRPr="001610CB">
        <w:rPr>
          <w:rFonts w:ascii="Source Serif Pro" w:hAnsi="Source Serif Pro"/>
          <w:b/>
          <w:bCs/>
        </w:rPr>
        <w:t>Location access:</w:t>
      </w:r>
      <w:r w:rsidRPr="001610CB">
        <w:rPr>
          <w:rFonts w:ascii="Source Serif Pro" w:hAnsi="Source Serif Pro"/>
        </w:rPr>
        <w:t> Bypass geo-restrictions.</w:t>
      </w:r>
    </w:p>
    <w:p w14:paraId="66F642D9" w14:textId="77777777" w:rsidR="00752601" w:rsidRPr="001610CB" w:rsidRDefault="00752601" w:rsidP="00752601">
      <w:pPr>
        <w:pStyle w:val="Compact"/>
        <w:numPr>
          <w:ilvl w:val="0"/>
          <w:numId w:val="159"/>
        </w:numPr>
        <w:rPr>
          <w:rFonts w:ascii="Source Serif Pro" w:hAnsi="Source Serif Pro"/>
        </w:rPr>
      </w:pPr>
      <w:r w:rsidRPr="001610CB">
        <w:rPr>
          <w:rFonts w:ascii="Source Serif Pro" w:hAnsi="Source Serif Pro"/>
          <w:b/>
          <w:bCs/>
        </w:rPr>
        <w:t>Content control:</w:t>
      </w:r>
      <w:r w:rsidRPr="001610CB">
        <w:rPr>
          <w:rFonts w:ascii="Source Serif Pro" w:hAnsi="Source Serif Pro"/>
        </w:rPr>
        <w:t> Block unwanted websites for employees.</w:t>
      </w:r>
    </w:p>
    <w:p w14:paraId="106F7419" w14:textId="77777777" w:rsidR="00752601" w:rsidRPr="001610CB" w:rsidRDefault="00752601" w:rsidP="00752601">
      <w:pPr>
        <w:pStyle w:val="Compact"/>
        <w:numPr>
          <w:ilvl w:val="0"/>
          <w:numId w:val="159"/>
        </w:numPr>
        <w:rPr>
          <w:rFonts w:ascii="Source Serif Pro" w:hAnsi="Source Serif Pro"/>
        </w:rPr>
      </w:pPr>
      <w:r w:rsidRPr="001610CB">
        <w:rPr>
          <w:rFonts w:ascii="Source Serif Pro" w:hAnsi="Source Serif Pro"/>
          <w:b/>
          <w:bCs/>
        </w:rPr>
        <w:t>Bandwidth saving:</w:t>
      </w:r>
      <w:r w:rsidRPr="001610CB">
        <w:rPr>
          <w:rFonts w:ascii="Source Serif Pro" w:hAnsi="Source Serif Pro"/>
        </w:rPr>
        <w:t> Cache files and compress traffic.</w:t>
      </w:r>
    </w:p>
    <w:p w14:paraId="1EC5A0D3" w14:textId="77777777" w:rsidR="00752601" w:rsidRPr="001610CB" w:rsidRDefault="00752601" w:rsidP="00752601">
      <w:pPr>
        <w:pStyle w:val="Heading2"/>
        <w:rPr>
          <w:rFonts w:ascii="Source Serif Pro" w:hAnsi="Source Serif Pro"/>
        </w:rPr>
      </w:pPr>
      <w:bookmarkStart w:id="73" w:name="types-1"/>
      <w:bookmarkEnd w:id="72"/>
      <w:r w:rsidRPr="001610CB">
        <w:rPr>
          <w:rFonts w:ascii="Source Serif Pro" w:hAnsi="Source Serif Pro"/>
        </w:rPr>
        <w:t>Types</w:t>
      </w:r>
    </w:p>
    <w:p w14:paraId="1EB78BE8"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Forward:</w:t>
      </w:r>
      <w:r w:rsidRPr="001610CB">
        <w:rPr>
          <w:rFonts w:ascii="Source Serif Pro" w:hAnsi="Source Serif Pro"/>
        </w:rPr>
        <w:t> Single point of entry for internal networks.</w:t>
      </w:r>
    </w:p>
    <w:p w14:paraId="027F012D"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Transparent:</w:t>
      </w:r>
      <w:r w:rsidRPr="001610CB">
        <w:rPr>
          <w:rFonts w:ascii="Source Serif Pro" w:hAnsi="Source Serif Pro"/>
        </w:rPr>
        <w:t> Undetectable, seamless user experience.</w:t>
      </w:r>
    </w:p>
    <w:p w14:paraId="5D5CD02C"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Anonymous:</w:t>
      </w:r>
      <w:r w:rsidRPr="001610CB">
        <w:rPr>
          <w:rFonts w:ascii="Source Serif Pro" w:hAnsi="Source Serif Pro"/>
        </w:rPr>
        <w:t> Hides identity and computer information.</w:t>
      </w:r>
    </w:p>
    <w:p w14:paraId="4CAB0400"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High anonymity:</w:t>
      </w:r>
      <w:r w:rsidRPr="001610CB">
        <w:rPr>
          <w:rFonts w:ascii="Source Serif Pro" w:hAnsi="Source Serif Pro"/>
        </w:rPr>
        <w:t> Further erases information before connection.</w:t>
      </w:r>
    </w:p>
    <w:p w14:paraId="57C54093"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Distorting:</w:t>
      </w:r>
      <w:r w:rsidRPr="001610CB">
        <w:rPr>
          <w:rFonts w:ascii="Source Serif Pro" w:hAnsi="Source Serif Pro"/>
        </w:rPr>
        <w:t> Hides its own identity while showing a fake location.</w:t>
      </w:r>
    </w:p>
    <w:p w14:paraId="454B39AB"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Data center:</w:t>
      </w:r>
      <w:r w:rsidRPr="001610CB">
        <w:rPr>
          <w:rFonts w:ascii="Source Serif Pro" w:hAnsi="Source Serif Pro"/>
        </w:rPr>
        <w:t> Fast and inexpensive, but not highly anonymous.</w:t>
      </w:r>
    </w:p>
    <w:p w14:paraId="71F02F08"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Residential:</w:t>
      </w:r>
      <w:r w:rsidRPr="001610CB">
        <w:rPr>
          <w:rFonts w:ascii="Source Serif Pro" w:hAnsi="Source Serif Pro"/>
        </w:rPr>
        <w:t> Uses real, physical devices for increased trust.</w:t>
      </w:r>
    </w:p>
    <w:p w14:paraId="264944E9"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Public:</w:t>
      </w:r>
      <w:r w:rsidRPr="001610CB">
        <w:rPr>
          <w:rFonts w:ascii="Source Serif Pro" w:hAnsi="Source Serif Pro"/>
        </w:rPr>
        <w:t> Free but slow and potentially risky.</w:t>
      </w:r>
    </w:p>
    <w:p w14:paraId="63E573FC"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Shared:</w:t>
      </w:r>
      <w:r w:rsidRPr="001610CB">
        <w:rPr>
          <w:rFonts w:ascii="Source Serif Pro" w:hAnsi="Source Serif Pro"/>
        </w:rPr>
        <w:t> Affordable but prone to misuse by others.</w:t>
      </w:r>
    </w:p>
    <w:p w14:paraId="749F867A"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SSL:</w:t>
      </w:r>
      <w:r w:rsidRPr="001610CB">
        <w:rPr>
          <w:rFonts w:ascii="Source Serif Pro" w:hAnsi="Source Serif Pro"/>
        </w:rPr>
        <w:t> Provides encrypted communication for enhanced security.</w:t>
      </w:r>
    </w:p>
    <w:p w14:paraId="26F6E0CC"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Rotating:</w:t>
      </w:r>
      <w:r w:rsidRPr="001610CB">
        <w:rPr>
          <w:rFonts w:ascii="Source Serif Pro" w:hAnsi="Source Serif Pro"/>
        </w:rPr>
        <w:t> Assigns different IP addresses for anonymity and web scraping.</w:t>
      </w:r>
    </w:p>
    <w:p w14:paraId="681AA9EE"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Reverse:</w:t>
      </w:r>
      <w:r w:rsidRPr="001610CB">
        <w:rPr>
          <w:rFonts w:ascii="Source Serif Pro" w:hAnsi="Source Serif Pro"/>
        </w:rPr>
        <w:t> Forwards requests to web servers and balances load.</w:t>
      </w:r>
    </w:p>
    <w:p w14:paraId="61F5F5A9" w14:textId="77777777" w:rsidR="00752601" w:rsidRPr="001610CB" w:rsidRDefault="00752601" w:rsidP="00752601">
      <w:pPr>
        <w:pStyle w:val="Heading2"/>
        <w:rPr>
          <w:rFonts w:ascii="Source Serif Pro" w:hAnsi="Source Serif Pro"/>
        </w:rPr>
      </w:pPr>
      <w:bookmarkStart w:id="74" w:name="how-it-works-2"/>
      <w:bookmarkEnd w:id="73"/>
      <w:r w:rsidRPr="001610CB">
        <w:rPr>
          <w:rFonts w:ascii="Source Serif Pro" w:hAnsi="Source Serif Pro"/>
        </w:rPr>
        <w:lastRenderedPageBreak/>
        <w:t>How it works</w:t>
      </w:r>
    </w:p>
    <w:p w14:paraId="33DE4B4F" w14:textId="77777777" w:rsidR="00752601" w:rsidRPr="001610CB" w:rsidRDefault="00752601" w:rsidP="00752601">
      <w:pPr>
        <w:pStyle w:val="FirstParagraph"/>
        <w:rPr>
          <w:rFonts w:ascii="Source Serif Pro" w:hAnsi="Source Serif Pro"/>
        </w:rPr>
      </w:pPr>
      <w:r w:rsidRPr="001610CB">
        <w:rPr>
          <w:rFonts w:ascii="Source Serif Pro" w:hAnsi="Source Serif Pro"/>
        </w:rPr>
        <w:t>1.     User sends request to proxy.</w:t>
      </w:r>
    </w:p>
    <w:p w14:paraId="71FBD34A" w14:textId="77777777" w:rsidR="00752601" w:rsidRPr="001610CB" w:rsidRDefault="00752601" w:rsidP="00752601">
      <w:pPr>
        <w:pStyle w:val="BodyText"/>
        <w:rPr>
          <w:rFonts w:ascii="Source Serif Pro" w:hAnsi="Source Serif Pro"/>
        </w:rPr>
      </w:pPr>
      <w:r w:rsidRPr="001610CB">
        <w:rPr>
          <w:rFonts w:ascii="Source Serif Pro" w:hAnsi="Source Serif Pro"/>
        </w:rPr>
        <w:t>2.     Proxy forwards request to website.</w:t>
      </w:r>
    </w:p>
    <w:p w14:paraId="64E5A38F" w14:textId="77777777" w:rsidR="00752601" w:rsidRPr="001610CB" w:rsidRDefault="00752601" w:rsidP="00752601">
      <w:pPr>
        <w:pStyle w:val="BodyText"/>
        <w:rPr>
          <w:rFonts w:ascii="Source Serif Pro" w:hAnsi="Source Serif Pro"/>
        </w:rPr>
      </w:pPr>
      <w:r w:rsidRPr="001610CB">
        <w:rPr>
          <w:rFonts w:ascii="Source Serif Pro" w:hAnsi="Source Serif Pro"/>
        </w:rPr>
        <w:t>3.     Website sends response to proxy.</w:t>
      </w:r>
    </w:p>
    <w:p w14:paraId="58C09185" w14:textId="77777777" w:rsidR="00752601" w:rsidRPr="001610CB" w:rsidRDefault="00752601" w:rsidP="00752601">
      <w:pPr>
        <w:pStyle w:val="BodyText"/>
        <w:rPr>
          <w:rFonts w:ascii="Source Serif Pro" w:hAnsi="Source Serif Pro"/>
        </w:rPr>
      </w:pPr>
      <w:r w:rsidRPr="001610CB">
        <w:rPr>
          <w:rFonts w:ascii="Source Serif Pro" w:hAnsi="Source Serif Pro"/>
        </w:rPr>
        <w:t>4.     Proxy forwards response to user.</w:t>
      </w:r>
    </w:p>
    <w:p w14:paraId="6E9B7CB8" w14:textId="77777777" w:rsidR="00752601" w:rsidRPr="001610CB" w:rsidRDefault="00752601" w:rsidP="00752601">
      <w:pPr>
        <w:pStyle w:val="Heading2"/>
        <w:rPr>
          <w:rFonts w:ascii="Source Serif Pro" w:hAnsi="Source Serif Pro"/>
        </w:rPr>
      </w:pPr>
      <w:bookmarkStart w:id="75" w:name="choosing-a-proxy"/>
      <w:bookmarkEnd w:id="74"/>
      <w:r w:rsidRPr="001610CB">
        <w:rPr>
          <w:rFonts w:ascii="Source Serif Pro" w:hAnsi="Source Serif Pro"/>
        </w:rPr>
        <w:t>Choosing a proxy</w:t>
      </w:r>
    </w:p>
    <w:p w14:paraId="5E0CA424" w14:textId="77777777" w:rsidR="00752601" w:rsidRPr="001610CB" w:rsidRDefault="00752601" w:rsidP="00752601">
      <w:pPr>
        <w:pStyle w:val="Compact"/>
        <w:numPr>
          <w:ilvl w:val="0"/>
          <w:numId w:val="161"/>
        </w:numPr>
        <w:rPr>
          <w:rFonts w:ascii="Source Serif Pro" w:hAnsi="Source Serif Pro"/>
        </w:rPr>
      </w:pPr>
      <w:r w:rsidRPr="001610CB">
        <w:rPr>
          <w:rFonts w:ascii="Source Serif Pro" w:hAnsi="Source Serif Pro"/>
        </w:rPr>
        <w:t>Consider your needs: security, privacy, location, etc.</w:t>
      </w:r>
    </w:p>
    <w:p w14:paraId="2601D850" w14:textId="77777777" w:rsidR="00752601" w:rsidRPr="001610CB" w:rsidRDefault="00752601" w:rsidP="00752601">
      <w:pPr>
        <w:pStyle w:val="Compact"/>
        <w:numPr>
          <w:ilvl w:val="0"/>
          <w:numId w:val="161"/>
        </w:numPr>
        <w:rPr>
          <w:rFonts w:ascii="Source Serif Pro" w:hAnsi="Source Serif Pro"/>
        </w:rPr>
      </w:pPr>
      <w:r w:rsidRPr="001610CB">
        <w:rPr>
          <w:rFonts w:ascii="Source Serif Pro" w:hAnsi="Source Serif Pro"/>
        </w:rPr>
        <w:t>Compare different types and providers.</w:t>
      </w:r>
    </w:p>
    <w:p w14:paraId="2FD449BC" w14:textId="77777777" w:rsidR="00752601" w:rsidRPr="001610CB" w:rsidRDefault="00752601" w:rsidP="00752601">
      <w:pPr>
        <w:pStyle w:val="Compact"/>
        <w:numPr>
          <w:ilvl w:val="0"/>
          <w:numId w:val="161"/>
        </w:numPr>
        <w:rPr>
          <w:rFonts w:ascii="Source Serif Pro" w:hAnsi="Source Serif Pro"/>
        </w:rPr>
      </w:pPr>
      <w:r w:rsidRPr="001610CB">
        <w:rPr>
          <w:rFonts w:ascii="Source Serif Pro" w:hAnsi="Source Serif Pro"/>
        </w:rPr>
        <w:t>Balance cost and performance.</w:t>
      </w:r>
    </w:p>
    <w:bookmarkEnd w:id="75"/>
    <w:p w14:paraId="4A2580CA" w14:textId="77777777" w:rsidR="00752601" w:rsidRDefault="00752601" w:rsidP="00752601">
      <w:pPr>
        <w:pStyle w:val="Compact"/>
        <w:rPr>
          <w:rFonts w:ascii="Source Serif Pro" w:hAnsi="Source Serif Pro"/>
        </w:rPr>
      </w:pPr>
    </w:p>
    <w:p w14:paraId="3D14C18B" w14:textId="05E1F0C4" w:rsidR="00375644" w:rsidRDefault="00375644" w:rsidP="00375644">
      <w:pPr>
        <w:pStyle w:val="Heading1"/>
      </w:pPr>
      <w:r>
        <w:t>Forward proxy</w:t>
      </w:r>
    </w:p>
    <w:p w14:paraId="2F605DA9" w14:textId="77777777" w:rsidR="00375644" w:rsidRPr="00375644" w:rsidRDefault="00375644" w:rsidP="00375644">
      <w:pPr>
        <w:pStyle w:val="BodyText"/>
      </w:pPr>
    </w:p>
    <w:p w14:paraId="68280380" w14:textId="77777777" w:rsidR="00375644" w:rsidRPr="00375644" w:rsidRDefault="00375644" w:rsidP="00375644">
      <w:pPr>
        <w:pStyle w:val="NormalWeb"/>
        <w:shd w:val="clear" w:color="auto" w:fill="FFFFFF"/>
        <w:spacing w:before="0" w:beforeAutospacing="0" w:after="258" w:afterAutospacing="0"/>
        <w:rPr>
          <w:rFonts w:ascii="Source Serif Pro" w:hAnsi="Source Serif Pro"/>
          <w:spacing w:val="2"/>
        </w:rPr>
      </w:pPr>
      <w:r w:rsidRPr="00375644">
        <w:rPr>
          <w:rFonts w:ascii="Source Serif Pro" w:hAnsi="Source Serif Pro"/>
          <w:spacing w:val="2"/>
        </w:rPr>
        <w:t>A forward proxy, also known as a "proxy server," or simply "proxy," is a server that sits in front of one or more client machines and acts as an intermediary between the clients and the internet. When a client machine makes a request to a resource (like a web page or file) on the internet, the request is first sent to the forward proxy. The forward proxy then forwards the request to the internet on behalf of the client machine and returns the response to the client machine.</w:t>
      </w:r>
    </w:p>
    <w:p w14:paraId="47122CD1" w14:textId="7B8C6C76" w:rsidR="00375644" w:rsidRDefault="000066BB" w:rsidP="00375644">
      <w:pPr>
        <w:shd w:val="clear" w:color="auto" w:fill="FFFFFF"/>
        <w:rPr>
          <w:rFonts w:ascii="Roboto" w:hAnsi="Roboto"/>
          <w:spacing w:val="2"/>
        </w:rPr>
      </w:pPr>
      <w:r>
        <w:rPr>
          <w:rFonts w:ascii="Roboto" w:hAnsi="Roboto"/>
          <w:spacing w:val="2"/>
        </w:rPr>
        <w:t xml:space="preserve"> </w:t>
      </w:r>
      <w:r>
        <w:fldChar w:fldCharType="begin"/>
      </w:r>
      <w:r>
        <w:instrText xml:space="preserve"> INCLUDEPICTURE "https://storage.googleapis.com/download/storage/v1/b/designgurus-prod.appspot.com/o/docImages%2F6422b9db56b5587b0fd4a911%2Fimg:38c44e-131d-268-a53-f5b5ce13710.svg?generation=1679998774996714&amp;alt=media" \* MERGEFORMATINET </w:instrText>
      </w:r>
      <w:r>
        <w:fldChar w:fldCharType="separate"/>
      </w:r>
      <w:r w:rsidR="00000000">
        <w:pict w14:anchorId="410F4E2D">
          <v:shape id="_x0000_i1026" type="#_x0000_t75" alt="Image" style="width:24pt;height:24pt"/>
        </w:pict>
      </w:r>
      <w:r>
        <w:fldChar w:fldCharType="end"/>
      </w:r>
      <w:r w:rsidRPr="000066BB">
        <w:rPr>
          <w:noProof/>
        </w:rPr>
        <w:drawing>
          <wp:inline distT="0" distB="0" distL="0" distR="0" wp14:anchorId="5529F196" wp14:editId="7E0A3843">
            <wp:extent cx="5943600" cy="2126615"/>
            <wp:effectExtent l="0" t="0" r="0" b="0"/>
            <wp:docPr id="40110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106661" name=""/>
                    <pic:cNvPicPr/>
                  </pic:nvPicPr>
                  <pic:blipFill>
                    <a:blip r:embed="rId57"/>
                    <a:stretch>
                      <a:fillRect/>
                    </a:stretch>
                  </pic:blipFill>
                  <pic:spPr>
                    <a:xfrm>
                      <a:off x="0" y="0"/>
                      <a:ext cx="5943600" cy="2126615"/>
                    </a:xfrm>
                    <a:prstGeom prst="rect">
                      <a:avLst/>
                    </a:prstGeom>
                  </pic:spPr>
                </pic:pic>
              </a:graphicData>
            </a:graphic>
          </wp:inline>
        </w:drawing>
      </w:r>
    </w:p>
    <w:p w14:paraId="1F4E3A6D" w14:textId="77777777" w:rsidR="00375644" w:rsidRPr="00C45578" w:rsidRDefault="00375644" w:rsidP="000066BB">
      <w:pPr>
        <w:pStyle w:val="NormalWeb"/>
        <w:shd w:val="clear" w:color="auto" w:fill="FFFFFF"/>
        <w:spacing w:before="0" w:beforeAutospacing="0" w:after="258" w:afterAutospacing="0"/>
        <w:rPr>
          <w:rFonts w:ascii="Source Serif Pro" w:hAnsi="Source Serif Pro"/>
          <w:spacing w:val="2"/>
        </w:rPr>
      </w:pPr>
      <w:r w:rsidRPr="00C45578">
        <w:rPr>
          <w:rFonts w:ascii="Source Serif Pro" w:hAnsi="Source Serif Pro"/>
          <w:spacing w:val="2"/>
        </w:rPr>
        <w:t>Typically, forward proxies are used to cache data, filter requests, log requests, or transform requests (by adding/removing headers, encrypting/decrypting, or compressing a resource).</w:t>
      </w:r>
    </w:p>
    <w:p w14:paraId="17241BAD" w14:textId="77777777" w:rsidR="00375644" w:rsidRPr="00DE7302" w:rsidRDefault="00375644" w:rsidP="000066BB">
      <w:pPr>
        <w:pStyle w:val="NormalWeb"/>
        <w:shd w:val="clear" w:color="auto" w:fill="FFFFFF"/>
        <w:spacing w:before="0" w:beforeAutospacing="0" w:after="258" w:afterAutospacing="0"/>
        <w:rPr>
          <w:rFonts w:ascii="Source Serif Pro" w:hAnsi="Source Serif Pro"/>
          <w:b/>
          <w:bCs/>
          <w:spacing w:val="2"/>
        </w:rPr>
      </w:pPr>
      <w:r w:rsidRPr="00DE7302">
        <w:rPr>
          <w:rFonts w:ascii="Source Serif Pro" w:hAnsi="Source Serif Pro"/>
          <w:b/>
          <w:bCs/>
          <w:spacing w:val="2"/>
        </w:rPr>
        <w:lastRenderedPageBreak/>
        <w:t>A forward proxy can hide the identity of the client from the server by sending requests on behalf of the client.</w:t>
      </w:r>
    </w:p>
    <w:p w14:paraId="5F46788A" w14:textId="77777777" w:rsidR="00375644" w:rsidRPr="00C45578" w:rsidRDefault="00375644" w:rsidP="000066BB">
      <w:pPr>
        <w:pStyle w:val="NormalWeb"/>
        <w:shd w:val="clear" w:color="auto" w:fill="FFFFFF"/>
        <w:spacing w:before="0" w:beforeAutospacing="0" w:after="258" w:afterAutospacing="0"/>
        <w:rPr>
          <w:rFonts w:ascii="Source Serif Pro" w:hAnsi="Source Serif Pro"/>
          <w:spacing w:val="2"/>
        </w:rPr>
      </w:pPr>
      <w:r w:rsidRPr="00C45578">
        <w:rPr>
          <w:rFonts w:ascii="Source Serif Pro" w:hAnsi="Source Serif Pro"/>
          <w:spacing w:val="2"/>
        </w:rPr>
        <w:t>In addition to coordinating requests from multiple servers, proxies can also optimize request traffic from a system-wide perspective. Proxies can combine the same data access requests into one request and then return the result to the user; this technique is called collapsed forwarding. Consider a request for the same data across several nodes, but the data is not in cache. By routing these requests through the proxy, they can be consolidated into one so that we will only read data from the disk once.</w:t>
      </w:r>
    </w:p>
    <w:p w14:paraId="2D8B24EB" w14:textId="77777777" w:rsidR="00375644" w:rsidRDefault="00375644" w:rsidP="00D30D0C">
      <w:pPr>
        <w:pStyle w:val="Heading1"/>
      </w:pPr>
      <w:r w:rsidRPr="00C45578">
        <w:t>Reverse Proxy</w:t>
      </w:r>
    </w:p>
    <w:p w14:paraId="42BAE2E5" w14:textId="77777777" w:rsidR="00DE7302" w:rsidRPr="00DE7302" w:rsidRDefault="00DE7302" w:rsidP="00DE7302">
      <w:pPr>
        <w:pStyle w:val="BodyText"/>
      </w:pPr>
    </w:p>
    <w:p w14:paraId="4E141C98" w14:textId="77777777" w:rsidR="00375644" w:rsidRPr="00C45578" w:rsidRDefault="00375644" w:rsidP="000066BB">
      <w:pPr>
        <w:pStyle w:val="NormalWeb"/>
        <w:shd w:val="clear" w:color="auto" w:fill="FFFFFF"/>
        <w:spacing w:before="0" w:beforeAutospacing="0" w:after="258" w:afterAutospacing="0"/>
        <w:rPr>
          <w:rFonts w:ascii="Source Serif Pro" w:hAnsi="Source Serif Pro"/>
          <w:spacing w:val="2"/>
        </w:rPr>
      </w:pPr>
      <w:r w:rsidRPr="00C45578">
        <w:rPr>
          <w:rFonts w:ascii="Source Serif Pro" w:hAnsi="Source Serif Pro"/>
          <w:spacing w:val="2"/>
        </w:rPr>
        <w:t>A reverse proxy is a server that sits in front of one or more web servers and acts as an intermediary between the web servers and the Internet. When a client makes a request to a resource on the internet, the request is first sent to the reverse proxy. The reverse proxy then forwards the request to one of the web servers, which returns the response to the reverse proxy. The reverse proxy then returns the response to the client.</w:t>
      </w:r>
    </w:p>
    <w:p w14:paraId="7499C929" w14:textId="77777777" w:rsidR="00375644" w:rsidRPr="00DE7302" w:rsidRDefault="00375644" w:rsidP="000066BB">
      <w:pPr>
        <w:pStyle w:val="NormalWeb"/>
        <w:shd w:val="clear" w:color="auto" w:fill="FFFFFF"/>
        <w:spacing w:before="0" w:beforeAutospacing="0" w:after="258" w:afterAutospacing="0"/>
        <w:rPr>
          <w:rFonts w:ascii="Source Serif Pro" w:hAnsi="Source Serif Pro"/>
          <w:b/>
          <w:bCs/>
          <w:spacing w:val="2"/>
        </w:rPr>
      </w:pPr>
      <w:r w:rsidRPr="00DE7302">
        <w:rPr>
          <w:rFonts w:ascii="Source Serif Pro" w:hAnsi="Source Serif Pro"/>
          <w:b/>
          <w:bCs/>
          <w:spacing w:val="2"/>
        </w:rPr>
        <w:t>Contrary to the forward proxy, which hides the client's identity, a reverse proxy hides the server's identity.</w:t>
      </w:r>
    </w:p>
    <w:p w14:paraId="3EE04986" w14:textId="77777777" w:rsidR="00100EA0" w:rsidRDefault="000066BB" w:rsidP="000066BB">
      <w:pPr>
        <w:pStyle w:val="NormalWeb"/>
        <w:shd w:val="clear" w:color="auto" w:fill="FFFFFF"/>
        <w:spacing w:before="0" w:beforeAutospacing="0" w:after="258" w:afterAutospacing="0"/>
        <w:rPr>
          <w:rFonts w:ascii="Source Serif Pro" w:hAnsi="Source Serif Pro"/>
          <w:spacing w:val="2"/>
        </w:rPr>
      </w:pPr>
      <w:r w:rsidRPr="000066BB">
        <w:rPr>
          <w:rFonts w:ascii="Source Serif Pro" w:eastAsiaTheme="minorHAnsi" w:hAnsi="Source Serif Pro" w:cstheme="minorBidi"/>
          <w:noProof/>
          <w:spacing w:val="2"/>
          <w:lang w:val="en-US" w:eastAsia="en-US"/>
        </w:rPr>
        <w:lastRenderedPageBreak/>
        <w:drawing>
          <wp:inline distT="0" distB="0" distL="0" distR="0" wp14:anchorId="4ADA6AB6" wp14:editId="5EFE35F5">
            <wp:extent cx="5943600" cy="3759200"/>
            <wp:effectExtent l="0" t="0" r="0" b="0"/>
            <wp:docPr id="217352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52832" name=""/>
                    <pic:cNvPicPr/>
                  </pic:nvPicPr>
                  <pic:blipFill>
                    <a:blip r:embed="rId58"/>
                    <a:stretch>
                      <a:fillRect/>
                    </a:stretch>
                  </pic:blipFill>
                  <pic:spPr>
                    <a:xfrm>
                      <a:off x="0" y="0"/>
                      <a:ext cx="5943600" cy="3759200"/>
                    </a:xfrm>
                    <a:prstGeom prst="rect">
                      <a:avLst/>
                    </a:prstGeom>
                  </pic:spPr>
                </pic:pic>
              </a:graphicData>
            </a:graphic>
          </wp:inline>
        </w:drawing>
      </w:r>
    </w:p>
    <w:p w14:paraId="4338D4B2" w14:textId="77777777" w:rsidR="00100EA0" w:rsidRDefault="00100EA0" w:rsidP="000066BB">
      <w:pPr>
        <w:pStyle w:val="NormalWeb"/>
        <w:shd w:val="clear" w:color="auto" w:fill="FFFFFF"/>
        <w:spacing w:before="0" w:beforeAutospacing="0" w:after="258" w:afterAutospacing="0"/>
        <w:rPr>
          <w:rFonts w:ascii="Source Serif Pro" w:hAnsi="Source Serif Pro"/>
          <w:spacing w:val="2"/>
        </w:rPr>
      </w:pPr>
    </w:p>
    <w:p w14:paraId="51446A17" w14:textId="3D716B94" w:rsidR="00375644" w:rsidRPr="00C45578" w:rsidRDefault="00375644" w:rsidP="000066BB">
      <w:pPr>
        <w:pStyle w:val="NormalWeb"/>
        <w:shd w:val="clear" w:color="auto" w:fill="FFFFFF"/>
        <w:spacing w:before="0" w:beforeAutospacing="0" w:after="258" w:afterAutospacing="0"/>
        <w:rPr>
          <w:rFonts w:ascii="Source Serif Pro" w:hAnsi="Source Serif Pro"/>
          <w:spacing w:val="2"/>
        </w:rPr>
      </w:pPr>
      <w:r w:rsidRPr="00C45578">
        <w:rPr>
          <w:rFonts w:ascii="Source Serif Pro" w:hAnsi="Source Serif Pro"/>
          <w:spacing w:val="2"/>
        </w:rPr>
        <w:t xml:space="preserve">In the above diagram, the reverse proxy hides the final server that served the request from the client. The client makes a request for some content from facebook.com; this request is served by </w:t>
      </w:r>
      <w:proofErr w:type="spellStart"/>
      <w:r w:rsidRPr="00C45578">
        <w:rPr>
          <w:rFonts w:ascii="Source Serif Pro" w:hAnsi="Source Serif Pro"/>
          <w:spacing w:val="2"/>
        </w:rPr>
        <w:t>facebook’s</w:t>
      </w:r>
      <w:proofErr w:type="spellEnd"/>
      <w:r w:rsidRPr="00C45578">
        <w:rPr>
          <w:rFonts w:ascii="Source Serif Pro" w:hAnsi="Source Serif Pro"/>
          <w:spacing w:val="2"/>
        </w:rPr>
        <w:t xml:space="preserve"> reverse proxy server, which gets the response from one of the backend servers and returns it to the client.</w:t>
      </w:r>
    </w:p>
    <w:p w14:paraId="48A6D58A" w14:textId="77777777" w:rsidR="00375644" w:rsidRPr="00C45578" w:rsidRDefault="00375644" w:rsidP="000066BB">
      <w:pPr>
        <w:pStyle w:val="NormalWeb"/>
        <w:shd w:val="clear" w:color="auto" w:fill="FFFFFF"/>
        <w:spacing w:before="0" w:beforeAutospacing="0" w:after="258" w:afterAutospacing="0"/>
        <w:rPr>
          <w:rFonts w:ascii="Source Serif Pro" w:hAnsi="Source Serif Pro"/>
          <w:spacing w:val="2"/>
        </w:rPr>
      </w:pPr>
      <w:r w:rsidRPr="00C45578">
        <w:rPr>
          <w:rFonts w:ascii="Source Serif Pro" w:hAnsi="Source Serif Pro"/>
          <w:spacing w:val="2"/>
        </w:rPr>
        <w:t>A reverse proxy, just like a forward proxy, can be used for caching, load balancing, or routing requests to the appropriate servers.</w:t>
      </w:r>
    </w:p>
    <w:p w14:paraId="22ADD450" w14:textId="6B90F5F0" w:rsidR="00752601" w:rsidRPr="00C45578" w:rsidRDefault="00100EA0" w:rsidP="00752601">
      <w:pPr>
        <w:pStyle w:val="Compact"/>
        <w:rPr>
          <w:rFonts w:ascii="Source Serif Pro" w:hAnsi="Source Serif Pro"/>
        </w:rPr>
      </w:pPr>
      <w:r w:rsidRPr="00100EA0">
        <w:rPr>
          <w:rFonts w:ascii="Source Serif Pro" w:hAnsi="Source Serif Pro"/>
          <w:noProof/>
        </w:rPr>
        <w:lastRenderedPageBreak/>
        <w:drawing>
          <wp:inline distT="0" distB="0" distL="0" distR="0" wp14:anchorId="3337D660" wp14:editId="3DFBB8A1">
            <wp:extent cx="5943600" cy="6184265"/>
            <wp:effectExtent l="0" t="0" r="0" b="0"/>
            <wp:docPr id="143330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30613" name=""/>
                    <pic:cNvPicPr/>
                  </pic:nvPicPr>
                  <pic:blipFill>
                    <a:blip r:embed="rId59"/>
                    <a:stretch>
                      <a:fillRect/>
                    </a:stretch>
                  </pic:blipFill>
                  <pic:spPr>
                    <a:xfrm>
                      <a:off x="0" y="0"/>
                      <a:ext cx="5943600" cy="6184265"/>
                    </a:xfrm>
                    <a:prstGeom prst="rect">
                      <a:avLst/>
                    </a:prstGeom>
                  </pic:spPr>
                </pic:pic>
              </a:graphicData>
            </a:graphic>
          </wp:inline>
        </w:drawing>
      </w:r>
    </w:p>
    <w:p w14:paraId="754A48B5" w14:textId="77777777" w:rsidR="00752601" w:rsidRPr="00C45578" w:rsidRDefault="00752601" w:rsidP="00752601">
      <w:pPr>
        <w:pStyle w:val="Compact"/>
        <w:rPr>
          <w:rFonts w:ascii="Source Serif Pro" w:hAnsi="Source Serif Pro"/>
        </w:rPr>
      </w:pPr>
    </w:p>
    <w:p w14:paraId="0F86D494" w14:textId="77777777" w:rsidR="00752601" w:rsidRPr="00C45578" w:rsidRDefault="00752601" w:rsidP="00752601">
      <w:pPr>
        <w:pStyle w:val="Compact"/>
        <w:rPr>
          <w:rFonts w:ascii="Source Serif Pro" w:hAnsi="Source Serif Pro"/>
        </w:rPr>
      </w:pPr>
    </w:p>
    <w:p w14:paraId="51DF7A2B" w14:textId="77777777" w:rsidR="00B26A5E" w:rsidRDefault="002844C2" w:rsidP="00752601">
      <w:pPr>
        <w:pStyle w:val="Compact"/>
        <w:rPr>
          <w:rFonts w:ascii="Source Serif Pro" w:hAnsi="Source Serif Pro"/>
          <w:spacing w:val="2"/>
          <w:shd w:val="clear" w:color="auto" w:fill="FFFFFF"/>
        </w:rPr>
      </w:pPr>
      <w:r w:rsidRPr="002844C2">
        <w:rPr>
          <w:rFonts w:ascii="Source Serif Pro" w:hAnsi="Source Serif Pro"/>
          <w:spacing w:val="2"/>
          <w:shd w:val="clear" w:color="auto" w:fill="FFFFFF"/>
        </w:rPr>
        <w:t>Proxy servers serve a variety of purposes in networked environments, often enhancing performance, security, and privacy.</w:t>
      </w:r>
    </w:p>
    <w:p w14:paraId="6CB3A5E0" w14:textId="02B76D0F" w:rsidR="00752601" w:rsidRPr="002844C2" w:rsidRDefault="002844C2" w:rsidP="00752601">
      <w:pPr>
        <w:pStyle w:val="Compact"/>
        <w:rPr>
          <w:rFonts w:ascii="Source Serif Pro" w:hAnsi="Source Serif Pro"/>
        </w:rPr>
      </w:pPr>
      <w:r w:rsidRPr="002844C2">
        <w:rPr>
          <w:rFonts w:ascii="Source Serif Pro" w:hAnsi="Source Serif Pro"/>
          <w:spacing w:val="2"/>
          <w:shd w:val="clear" w:color="auto" w:fill="FFFFFF"/>
        </w:rPr>
        <w:t> </w:t>
      </w:r>
    </w:p>
    <w:p w14:paraId="28250E43" w14:textId="77777777" w:rsidR="00752601" w:rsidRPr="00C45578" w:rsidRDefault="00752601" w:rsidP="00752601">
      <w:pPr>
        <w:pStyle w:val="Compact"/>
        <w:rPr>
          <w:rFonts w:ascii="Source Serif Pro" w:hAnsi="Source Serif Pro"/>
        </w:rPr>
      </w:pPr>
    </w:p>
    <w:p w14:paraId="43FA0E70" w14:textId="77777777" w:rsidR="00CA5C91" w:rsidRDefault="00CA5C91" w:rsidP="00CA5C91">
      <w:pPr>
        <w:pStyle w:val="Heading1"/>
      </w:pPr>
      <w:r w:rsidRPr="00CA5C91">
        <w:lastRenderedPageBreak/>
        <w:t>VPN vs. Proxy Server</w:t>
      </w:r>
    </w:p>
    <w:p w14:paraId="14FC95DD" w14:textId="77777777" w:rsidR="00CA5C91" w:rsidRPr="00CA5C91" w:rsidRDefault="00CA5C91" w:rsidP="00CA5C91">
      <w:pPr>
        <w:pStyle w:val="BodyText"/>
      </w:pPr>
    </w:p>
    <w:p w14:paraId="6B08C4BD" w14:textId="77777777" w:rsidR="00CA5C91" w:rsidRPr="00CA5C91" w:rsidRDefault="00CA5C91" w:rsidP="00CA5C91">
      <w:pPr>
        <w:pStyle w:val="NormalWeb"/>
        <w:spacing w:before="0" w:beforeAutospacing="0" w:after="258" w:afterAutospacing="0"/>
        <w:rPr>
          <w:rFonts w:ascii="Source Serif Pro" w:hAnsi="Source Serif Pro"/>
          <w:spacing w:val="2"/>
        </w:rPr>
      </w:pPr>
      <w:r w:rsidRPr="00CA5C91">
        <w:rPr>
          <w:rFonts w:ascii="Source Serif Pro" w:hAnsi="Source Serif Pro"/>
          <w:spacing w:val="2"/>
        </w:rPr>
        <w:t>VPN (Virtual Private Network) and Proxy Servers are both tools used for privacy and security online, but they function differently and serve distinct purposes. Understanding their differences is essential in determining which one to use based on your needs.</w:t>
      </w:r>
    </w:p>
    <w:p w14:paraId="4A706FA2" w14:textId="77777777" w:rsidR="00CA5C91" w:rsidRDefault="00CA5C91" w:rsidP="00B26A5E">
      <w:pPr>
        <w:pStyle w:val="Heading2"/>
      </w:pPr>
      <w:r w:rsidRPr="00B26A5E">
        <w:t>VPN (Virtual Private Network)</w:t>
      </w:r>
    </w:p>
    <w:p w14:paraId="4FD07296" w14:textId="77777777" w:rsidR="00B26A5E" w:rsidRPr="00B26A5E" w:rsidRDefault="00B26A5E" w:rsidP="00B26A5E">
      <w:pPr>
        <w:pStyle w:val="BodyText"/>
      </w:pPr>
    </w:p>
    <w:p w14:paraId="45BB14C2" w14:textId="7A1F7AD2" w:rsidR="00B26A5E" w:rsidRDefault="00B26A5E" w:rsidP="00B26A5E">
      <w:pPr>
        <w:spacing w:after="0"/>
        <w:rPr>
          <w:rFonts w:ascii="Source Serif Pro" w:hAnsi="Source Serif Pro"/>
          <w:spacing w:val="2"/>
        </w:rPr>
      </w:pPr>
      <w:r w:rsidRPr="00B26A5E">
        <w:rPr>
          <w:rFonts w:ascii="Source Serif Pro" w:hAnsi="Source Serif Pro"/>
          <w:spacing w:val="2"/>
        </w:rPr>
        <w:t>A </w:t>
      </w:r>
      <w:r w:rsidRPr="00B26A5E">
        <w:rPr>
          <w:rStyle w:val="Strong"/>
          <w:rFonts w:ascii="var(--lato-font)" w:hAnsi="var(--lato-font)"/>
          <w:spacing w:val="2"/>
        </w:rPr>
        <w:t>VPN</w:t>
      </w:r>
      <w:r w:rsidRPr="00B26A5E">
        <w:rPr>
          <w:rFonts w:ascii="Source Serif Pro" w:hAnsi="Source Serif Pro"/>
          <w:spacing w:val="2"/>
        </w:rPr>
        <w:t> creates a secure, encrypted tunnel between your device and a remote server operated by the VPN service. All your internet traffic is routed through this tunnel, meaning that your data is secure from external observation.</w:t>
      </w:r>
    </w:p>
    <w:p w14:paraId="4B3CEA1E" w14:textId="77777777" w:rsidR="00E53D1E" w:rsidRDefault="00E53D1E" w:rsidP="00B26A5E">
      <w:pPr>
        <w:spacing w:after="0"/>
        <w:rPr>
          <w:rFonts w:ascii="Source Serif Pro" w:hAnsi="Source Serif Pro"/>
          <w:spacing w:val="2"/>
        </w:rPr>
      </w:pPr>
    </w:p>
    <w:p w14:paraId="25D3CE0F" w14:textId="4994CD6C" w:rsidR="00E53D1E" w:rsidRPr="00B26A5E" w:rsidRDefault="00E53D1E" w:rsidP="00B26A5E">
      <w:pPr>
        <w:spacing w:after="0"/>
        <w:rPr>
          <w:rFonts w:ascii="Source Serif Pro" w:hAnsi="Source Serif Pro"/>
          <w:spacing w:val="2"/>
        </w:rPr>
      </w:pPr>
      <w:r w:rsidRPr="00E53D1E">
        <w:rPr>
          <w:rFonts w:ascii="Source Serif Pro" w:hAnsi="Source Serif Pro"/>
          <w:spacing w:val="2"/>
        </w:rPr>
        <w:t>The encryption process scrambles your data, making it unreadable to anyone intercepting it (e.g., on public Wi-Fi). This enhances online security and privacy.</w:t>
      </w:r>
    </w:p>
    <w:p w14:paraId="6FBBC23D" w14:textId="351823BB" w:rsidR="00752601" w:rsidRDefault="00752601" w:rsidP="00752601">
      <w:pPr>
        <w:pStyle w:val="Compact"/>
        <w:rPr>
          <w:rFonts w:ascii="Source Serif Pro" w:hAnsi="Source Serif Pro"/>
        </w:rPr>
      </w:pPr>
    </w:p>
    <w:p w14:paraId="219CE23F" w14:textId="77777777" w:rsidR="005E5A4B" w:rsidRPr="00120CE0" w:rsidRDefault="005E5A4B" w:rsidP="00120CE0">
      <w:pPr>
        <w:pStyle w:val="NormalWeb"/>
        <w:spacing w:before="0" w:beforeAutospacing="0" w:after="0" w:afterAutospacing="0" w:line="420" w:lineRule="atLeast"/>
        <w:rPr>
          <w:rFonts w:ascii="Source Serif Pro" w:hAnsi="Source Serif Pro" w:cs="Arial"/>
          <w:color w:val="1F1F1F"/>
        </w:rPr>
      </w:pPr>
      <w:r w:rsidRPr="00120CE0">
        <w:rPr>
          <w:rStyle w:val="Strong"/>
          <w:rFonts w:ascii="Source Serif Pro" w:hAnsi="Source Serif Pro" w:cs="Arial"/>
          <w:color w:val="1F1F1F"/>
          <w:bdr w:val="none" w:sz="0" w:space="0" w:color="auto" w:frame="1"/>
        </w:rPr>
        <w:t>Benefits:</w:t>
      </w:r>
    </w:p>
    <w:p w14:paraId="1AA04303" w14:textId="77777777" w:rsidR="005E5A4B" w:rsidRPr="00120CE0" w:rsidRDefault="005E5A4B" w:rsidP="0096577A">
      <w:pPr>
        <w:numPr>
          <w:ilvl w:val="0"/>
          <w:numId w:val="299"/>
        </w:numPr>
        <w:spacing w:after="0" w:line="420" w:lineRule="atLeast"/>
        <w:rPr>
          <w:rFonts w:ascii="Source Serif Pro" w:hAnsi="Source Serif Pro" w:cs="Arial"/>
          <w:color w:val="1F1F1F"/>
        </w:rPr>
      </w:pPr>
      <w:r w:rsidRPr="00120CE0">
        <w:rPr>
          <w:rStyle w:val="Strong"/>
          <w:rFonts w:ascii="Source Serif Pro" w:hAnsi="Source Serif Pro" w:cs="Arial"/>
          <w:color w:val="1F1F1F"/>
          <w:bdr w:val="none" w:sz="0" w:space="0" w:color="auto" w:frame="1"/>
        </w:rPr>
        <w:t>Stronger Security:</w:t>
      </w:r>
      <w:r w:rsidRPr="00120CE0">
        <w:rPr>
          <w:rFonts w:ascii="Source Serif Pro" w:hAnsi="Source Serif Pro" w:cs="Arial"/>
          <w:color w:val="1F1F1F"/>
        </w:rPr>
        <w:t xml:space="preserve"> Encrypts all your internet traffic, protecting data from snooping on public Wi-Fi or unsecured networks.</w:t>
      </w:r>
    </w:p>
    <w:p w14:paraId="11377F71" w14:textId="77777777" w:rsidR="005E5A4B" w:rsidRPr="00120CE0" w:rsidRDefault="005E5A4B" w:rsidP="0096577A">
      <w:pPr>
        <w:numPr>
          <w:ilvl w:val="0"/>
          <w:numId w:val="299"/>
        </w:numPr>
        <w:spacing w:after="0" w:line="420" w:lineRule="atLeast"/>
        <w:rPr>
          <w:rFonts w:ascii="Source Serif Pro" w:hAnsi="Source Serif Pro" w:cs="Arial"/>
          <w:color w:val="1F1F1F"/>
        </w:rPr>
      </w:pPr>
      <w:r w:rsidRPr="00120CE0">
        <w:rPr>
          <w:rStyle w:val="Strong"/>
          <w:rFonts w:ascii="Source Serif Pro" w:hAnsi="Source Serif Pro" w:cs="Arial"/>
          <w:color w:val="1F1F1F"/>
          <w:bdr w:val="none" w:sz="0" w:space="0" w:color="auto" w:frame="1"/>
        </w:rPr>
        <w:t>IP Address Masking:</w:t>
      </w:r>
      <w:r w:rsidRPr="00120CE0">
        <w:rPr>
          <w:rFonts w:ascii="Source Serif Pro" w:hAnsi="Source Serif Pro" w:cs="Arial"/>
          <w:color w:val="1F1F1F"/>
        </w:rPr>
        <w:t xml:space="preserve"> Hides your actual IP address, making it appear as if you're connecting from the VPN server's location. This can be useful for bypassing geo-restrictions on websites or content.</w:t>
      </w:r>
    </w:p>
    <w:p w14:paraId="1920D21E" w14:textId="77777777" w:rsidR="005E5A4B" w:rsidRDefault="005E5A4B" w:rsidP="0096577A">
      <w:pPr>
        <w:numPr>
          <w:ilvl w:val="0"/>
          <w:numId w:val="299"/>
        </w:numPr>
        <w:spacing w:after="0" w:line="420" w:lineRule="atLeast"/>
        <w:rPr>
          <w:rFonts w:ascii="Source Serif Pro" w:hAnsi="Source Serif Pro" w:cs="Arial"/>
          <w:color w:val="1F1F1F"/>
        </w:rPr>
      </w:pPr>
      <w:r w:rsidRPr="00120CE0">
        <w:rPr>
          <w:rStyle w:val="Strong"/>
          <w:rFonts w:ascii="Source Serif Pro" w:hAnsi="Source Serif Pro" w:cs="Arial"/>
          <w:color w:val="1F1F1F"/>
          <w:bdr w:val="none" w:sz="0" w:space="0" w:color="auto" w:frame="1"/>
        </w:rPr>
        <w:t>Privacy Enhancement:</w:t>
      </w:r>
      <w:r w:rsidRPr="00120CE0">
        <w:rPr>
          <w:rFonts w:ascii="Source Serif Pro" w:hAnsi="Source Serif Pro" w:cs="Arial"/>
          <w:color w:val="1F1F1F"/>
        </w:rPr>
        <w:t xml:space="preserve"> Provides a higher level of online privacy by obscuring your online activity from your internet service provider (ISP) and other potential observers.</w:t>
      </w:r>
    </w:p>
    <w:p w14:paraId="02F5A81A" w14:textId="77777777" w:rsidR="00120CE0" w:rsidRDefault="00120CE0" w:rsidP="00120CE0">
      <w:pPr>
        <w:spacing w:after="0" w:line="420" w:lineRule="atLeast"/>
        <w:rPr>
          <w:rFonts w:ascii="Source Serif Pro" w:hAnsi="Source Serif Pro" w:cs="Arial"/>
          <w:color w:val="1F1F1F"/>
        </w:rPr>
      </w:pPr>
    </w:p>
    <w:p w14:paraId="6E659E44" w14:textId="77777777" w:rsidR="00120CE0" w:rsidRPr="00120CE0" w:rsidRDefault="00120CE0" w:rsidP="00120CE0">
      <w:pPr>
        <w:spacing w:after="0" w:line="420" w:lineRule="atLeast"/>
        <w:rPr>
          <w:rFonts w:ascii="Source Serif Pro" w:hAnsi="Source Serif Pro" w:cs="Arial"/>
          <w:color w:val="1F1F1F"/>
        </w:rPr>
      </w:pPr>
    </w:p>
    <w:p w14:paraId="1B2987FE" w14:textId="77777777" w:rsidR="005E5A4B" w:rsidRPr="00120CE0" w:rsidRDefault="005E5A4B" w:rsidP="00120CE0">
      <w:pPr>
        <w:pStyle w:val="NormalWeb"/>
        <w:spacing w:before="0" w:beforeAutospacing="0" w:after="0" w:afterAutospacing="0" w:line="420" w:lineRule="atLeast"/>
        <w:rPr>
          <w:rFonts w:ascii="Source Serif Pro" w:hAnsi="Source Serif Pro" w:cs="Arial"/>
          <w:color w:val="1F1F1F"/>
        </w:rPr>
      </w:pPr>
      <w:r w:rsidRPr="00120CE0">
        <w:rPr>
          <w:rStyle w:val="Strong"/>
          <w:rFonts w:ascii="Source Serif Pro" w:hAnsi="Source Serif Pro" w:cs="Arial"/>
          <w:color w:val="1F1F1F"/>
          <w:bdr w:val="none" w:sz="0" w:space="0" w:color="auto" w:frame="1"/>
        </w:rPr>
        <w:t>Limitations:</w:t>
      </w:r>
    </w:p>
    <w:p w14:paraId="2352CC81" w14:textId="77777777" w:rsidR="005E5A4B" w:rsidRPr="00120CE0" w:rsidRDefault="005E5A4B" w:rsidP="00120CE0">
      <w:pPr>
        <w:numPr>
          <w:ilvl w:val="0"/>
          <w:numId w:val="299"/>
        </w:numPr>
        <w:spacing w:after="0" w:line="420" w:lineRule="atLeast"/>
        <w:rPr>
          <w:rFonts w:ascii="Source Serif Pro" w:hAnsi="Source Serif Pro" w:cs="Arial"/>
          <w:color w:val="1F1F1F"/>
        </w:rPr>
      </w:pPr>
      <w:r w:rsidRPr="00120CE0">
        <w:rPr>
          <w:rStyle w:val="Strong"/>
          <w:rFonts w:ascii="Source Serif Pro" w:hAnsi="Source Serif Pro" w:cs="Arial"/>
          <w:color w:val="1F1F1F"/>
          <w:bdr w:val="none" w:sz="0" w:space="0" w:color="auto" w:frame="1"/>
        </w:rPr>
        <w:t>Performance Impact:</w:t>
      </w:r>
      <w:r w:rsidRPr="00120CE0">
        <w:rPr>
          <w:rFonts w:ascii="Source Serif Pro" w:hAnsi="Source Serif Pro" w:cs="Arial"/>
          <w:color w:val="1F1F1F"/>
        </w:rPr>
        <w:t xml:space="preserve"> Encryption and decryption processes can add overhead, potentially slowing down your internet connection speed.</w:t>
      </w:r>
    </w:p>
    <w:p w14:paraId="3A7C314D" w14:textId="77777777" w:rsidR="005E5A4B" w:rsidRPr="00120CE0" w:rsidRDefault="005E5A4B" w:rsidP="00120CE0">
      <w:pPr>
        <w:numPr>
          <w:ilvl w:val="0"/>
          <w:numId w:val="299"/>
        </w:numPr>
        <w:spacing w:after="0" w:line="420" w:lineRule="atLeast"/>
        <w:rPr>
          <w:rFonts w:ascii="Source Serif Pro" w:hAnsi="Source Serif Pro" w:cs="Arial"/>
          <w:color w:val="1F1F1F"/>
        </w:rPr>
      </w:pPr>
      <w:r w:rsidRPr="00120CE0">
        <w:rPr>
          <w:rStyle w:val="Strong"/>
          <w:rFonts w:ascii="Source Serif Pro" w:hAnsi="Source Serif Pro" w:cs="Arial"/>
          <w:color w:val="1F1F1F"/>
          <w:bdr w:val="none" w:sz="0" w:space="0" w:color="auto" w:frame="1"/>
        </w:rPr>
        <w:t>Cost:</w:t>
      </w:r>
      <w:r w:rsidRPr="00120CE0">
        <w:rPr>
          <w:rFonts w:ascii="Source Serif Pro" w:hAnsi="Source Serif Pro" w:cs="Arial"/>
          <w:color w:val="1F1F1F"/>
        </w:rPr>
        <w:t xml:space="preserve"> Many reputable VPN services require a subscription fee.</w:t>
      </w:r>
    </w:p>
    <w:p w14:paraId="497C38E7" w14:textId="77777777" w:rsidR="005E5A4B" w:rsidRPr="00120CE0" w:rsidRDefault="005E5A4B" w:rsidP="00120CE0">
      <w:pPr>
        <w:numPr>
          <w:ilvl w:val="0"/>
          <w:numId w:val="299"/>
        </w:numPr>
        <w:spacing w:after="0" w:line="420" w:lineRule="atLeast"/>
        <w:rPr>
          <w:rFonts w:ascii="Source Serif Pro" w:hAnsi="Source Serif Pro" w:cs="Arial"/>
          <w:color w:val="1F1F1F"/>
        </w:rPr>
      </w:pPr>
      <w:r w:rsidRPr="00120CE0">
        <w:rPr>
          <w:rStyle w:val="Strong"/>
          <w:rFonts w:ascii="Source Serif Pro" w:hAnsi="Source Serif Pro" w:cs="Arial"/>
          <w:color w:val="1F1F1F"/>
          <w:bdr w:val="none" w:sz="0" w:space="0" w:color="auto" w:frame="1"/>
        </w:rPr>
        <w:t>Not a Foolproof Security Solution:</w:t>
      </w:r>
      <w:r w:rsidRPr="00120CE0">
        <w:rPr>
          <w:rFonts w:ascii="Source Serif Pro" w:hAnsi="Source Serif Pro" w:cs="Arial"/>
          <w:color w:val="1F1F1F"/>
        </w:rPr>
        <w:t xml:space="preserve"> While VPNs enhance security, they don't guarantee complete anonymity.</w:t>
      </w:r>
    </w:p>
    <w:p w14:paraId="3D9FDF45" w14:textId="2B3DF9DD" w:rsidR="005E5A4B" w:rsidRDefault="005E5A4B" w:rsidP="00D31BA9">
      <w:pPr>
        <w:pStyle w:val="Heading2"/>
        <w:rPr>
          <w:rStyle w:val="Strong"/>
          <w:b/>
          <w:bCs/>
        </w:rPr>
      </w:pPr>
      <w:r w:rsidRPr="00D31BA9">
        <w:rPr>
          <w:rStyle w:val="Strong"/>
          <w:b/>
          <w:bCs/>
        </w:rPr>
        <w:lastRenderedPageBreak/>
        <w:t>Proxy Server</w:t>
      </w:r>
    </w:p>
    <w:p w14:paraId="4934B4BF" w14:textId="77777777" w:rsidR="00D31BA9" w:rsidRPr="00D31BA9" w:rsidRDefault="00D31BA9" w:rsidP="00D31BA9">
      <w:pPr>
        <w:pStyle w:val="BodyText"/>
      </w:pPr>
    </w:p>
    <w:p w14:paraId="39451C61" w14:textId="5ECFD422" w:rsidR="005E5A4B" w:rsidRPr="00D31BA9" w:rsidRDefault="005E5A4B" w:rsidP="00D31BA9">
      <w:pPr>
        <w:pStyle w:val="NormalWeb"/>
        <w:spacing w:before="0" w:beforeAutospacing="0" w:after="0" w:afterAutospacing="0"/>
        <w:rPr>
          <w:rFonts w:ascii="Source Serif Pro" w:hAnsi="Source Serif Pro" w:cs="Arial"/>
          <w:color w:val="1F1F1F"/>
        </w:rPr>
      </w:pPr>
      <w:r w:rsidRPr="00D31BA9">
        <w:rPr>
          <w:rFonts w:ascii="Source Serif Pro" w:hAnsi="Source Serif Pro" w:cs="Arial"/>
          <w:color w:val="1F1F1F"/>
        </w:rPr>
        <w:t>A proxy server acts as an intermediary between your device and the internet. When you access a website through a proxy, your request first goes to the proxy server, which then forwards it to the website on your behalf. The website sees the proxy server's IP address instead of your own.</w:t>
      </w:r>
    </w:p>
    <w:p w14:paraId="1F4AFE35" w14:textId="77777777" w:rsidR="00D31BA9" w:rsidRPr="00D31BA9" w:rsidRDefault="00D31BA9" w:rsidP="00D31BA9">
      <w:pPr>
        <w:pStyle w:val="NormalWeb"/>
        <w:spacing w:before="0" w:beforeAutospacing="0" w:after="0" w:afterAutospacing="0"/>
        <w:rPr>
          <w:rFonts w:ascii="Source Serif Pro" w:hAnsi="Source Serif Pro" w:cs="Arial"/>
          <w:color w:val="1F1F1F"/>
        </w:rPr>
      </w:pPr>
    </w:p>
    <w:p w14:paraId="2B5E8590" w14:textId="6609F4EA" w:rsidR="005E5A4B" w:rsidRPr="00D31BA9" w:rsidRDefault="005E5A4B" w:rsidP="00D31BA9">
      <w:pPr>
        <w:pStyle w:val="NormalWeb"/>
        <w:spacing w:before="0" w:beforeAutospacing="0" w:after="0" w:afterAutospacing="0"/>
        <w:rPr>
          <w:rFonts w:ascii="Source Serif Pro" w:hAnsi="Source Serif Pro" w:cs="Arial"/>
          <w:color w:val="1F1F1F"/>
        </w:rPr>
      </w:pPr>
      <w:r w:rsidRPr="00D31BA9">
        <w:rPr>
          <w:rFonts w:ascii="Source Serif Pro" w:hAnsi="Source Serif Pro" w:cs="Arial"/>
          <w:color w:val="1F1F1F"/>
        </w:rPr>
        <w:t>Proxy servers offer some level of privacy by masking your IP address. However, they typically don't encrypt your data traffic, so it might still be readable by the proxy server itself or anyone monitoring its network.</w:t>
      </w:r>
    </w:p>
    <w:p w14:paraId="7675B66D" w14:textId="77777777" w:rsidR="00D31BA9" w:rsidRDefault="00D31BA9" w:rsidP="00D31BA9">
      <w:pPr>
        <w:pStyle w:val="NormalWeb"/>
        <w:spacing w:before="0" w:beforeAutospacing="0" w:after="0" w:afterAutospacing="0" w:line="420" w:lineRule="atLeast"/>
        <w:ind w:left="720"/>
        <w:rPr>
          <w:rFonts w:ascii="Arial" w:hAnsi="Arial" w:cs="Arial"/>
          <w:color w:val="1F1F1F"/>
        </w:rPr>
      </w:pPr>
    </w:p>
    <w:p w14:paraId="01E8207C" w14:textId="77777777" w:rsidR="00D31BA9" w:rsidRDefault="00D31BA9" w:rsidP="00D31BA9">
      <w:pPr>
        <w:pStyle w:val="NormalWeb"/>
        <w:spacing w:before="0" w:beforeAutospacing="0" w:after="0" w:afterAutospacing="0" w:line="420" w:lineRule="atLeast"/>
        <w:ind w:left="720"/>
        <w:rPr>
          <w:rFonts w:ascii="Arial" w:hAnsi="Arial" w:cs="Arial"/>
          <w:color w:val="1F1F1F"/>
        </w:rPr>
      </w:pPr>
    </w:p>
    <w:p w14:paraId="6436B45C" w14:textId="77777777" w:rsidR="005E5A4B" w:rsidRPr="00B76E9A" w:rsidRDefault="005E5A4B" w:rsidP="00B76E9A">
      <w:pPr>
        <w:pStyle w:val="NormalWeb"/>
        <w:spacing w:before="0" w:beforeAutospacing="0" w:after="0" w:afterAutospacing="0" w:line="420" w:lineRule="atLeast"/>
        <w:rPr>
          <w:rFonts w:ascii="Source Serif Pro" w:hAnsi="Source Serif Pro" w:cs="Arial"/>
          <w:color w:val="1F1F1F"/>
        </w:rPr>
      </w:pPr>
      <w:r w:rsidRPr="00B76E9A">
        <w:rPr>
          <w:rStyle w:val="Strong"/>
          <w:rFonts w:ascii="Source Serif Pro" w:hAnsi="Source Serif Pro" w:cs="Arial"/>
          <w:color w:val="1F1F1F"/>
          <w:bdr w:val="none" w:sz="0" w:space="0" w:color="auto" w:frame="1"/>
        </w:rPr>
        <w:t>Benefits:</w:t>
      </w:r>
    </w:p>
    <w:p w14:paraId="21B21F77" w14:textId="77777777" w:rsidR="005E5A4B" w:rsidRPr="00B76E9A" w:rsidRDefault="005E5A4B" w:rsidP="00B76E9A">
      <w:pPr>
        <w:numPr>
          <w:ilvl w:val="0"/>
          <w:numId w:val="300"/>
        </w:numPr>
        <w:spacing w:after="0" w:line="420" w:lineRule="atLeast"/>
        <w:rPr>
          <w:rFonts w:ascii="Source Serif Pro" w:hAnsi="Source Serif Pro" w:cs="Arial"/>
          <w:color w:val="1F1F1F"/>
        </w:rPr>
      </w:pPr>
      <w:r w:rsidRPr="00B76E9A">
        <w:rPr>
          <w:rStyle w:val="Strong"/>
          <w:rFonts w:ascii="Source Serif Pro" w:hAnsi="Source Serif Pro" w:cs="Arial"/>
          <w:color w:val="1F1F1F"/>
          <w:bdr w:val="none" w:sz="0" w:space="0" w:color="auto" w:frame="1"/>
        </w:rPr>
        <w:t>Limited Privacy:</w:t>
      </w:r>
      <w:r w:rsidRPr="00B76E9A">
        <w:rPr>
          <w:rFonts w:ascii="Source Serif Pro" w:hAnsi="Source Serif Pro" w:cs="Arial"/>
          <w:color w:val="1F1F1F"/>
        </w:rPr>
        <w:t xml:space="preserve"> Can mask your IP address, potentially helping bypass geo-restrictions on some websites.</w:t>
      </w:r>
    </w:p>
    <w:p w14:paraId="496DDD3D" w14:textId="77777777" w:rsidR="005E5A4B" w:rsidRPr="00B76E9A" w:rsidRDefault="005E5A4B" w:rsidP="00B76E9A">
      <w:pPr>
        <w:numPr>
          <w:ilvl w:val="0"/>
          <w:numId w:val="300"/>
        </w:numPr>
        <w:spacing w:after="0" w:line="420" w:lineRule="atLeast"/>
        <w:rPr>
          <w:rFonts w:ascii="Source Serif Pro" w:hAnsi="Source Serif Pro" w:cs="Arial"/>
          <w:color w:val="1F1F1F"/>
        </w:rPr>
      </w:pPr>
      <w:r w:rsidRPr="00B76E9A">
        <w:rPr>
          <w:rStyle w:val="Strong"/>
          <w:rFonts w:ascii="Source Serif Pro" w:hAnsi="Source Serif Pro" w:cs="Arial"/>
          <w:color w:val="1F1F1F"/>
          <w:bdr w:val="none" w:sz="0" w:space="0" w:color="auto" w:frame="1"/>
        </w:rPr>
        <w:t>Potential Performance Improvement:</w:t>
      </w:r>
      <w:r w:rsidRPr="00B76E9A">
        <w:rPr>
          <w:rFonts w:ascii="Source Serif Pro" w:hAnsi="Source Serif Pro" w:cs="Arial"/>
          <w:color w:val="1F1F1F"/>
        </w:rPr>
        <w:t xml:space="preserve"> Caching mechanisms in some proxies can improve loading times for frequently accessed websites.</w:t>
      </w:r>
    </w:p>
    <w:p w14:paraId="16CD522B" w14:textId="77777777" w:rsidR="005E5A4B" w:rsidRPr="00B76E9A" w:rsidRDefault="005E5A4B" w:rsidP="00B76E9A">
      <w:pPr>
        <w:numPr>
          <w:ilvl w:val="0"/>
          <w:numId w:val="300"/>
        </w:numPr>
        <w:spacing w:after="0" w:line="420" w:lineRule="atLeast"/>
        <w:rPr>
          <w:rFonts w:ascii="Source Serif Pro" w:hAnsi="Source Serif Pro" w:cs="Arial"/>
          <w:color w:val="1F1F1F"/>
        </w:rPr>
      </w:pPr>
      <w:r w:rsidRPr="00B76E9A">
        <w:rPr>
          <w:rStyle w:val="Strong"/>
          <w:rFonts w:ascii="Source Serif Pro" w:hAnsi="Source Serif Pro" w:cs="Arial"/>
          <w:color w:val="1F1F1F"/>
          <w:bdr w:val="none" w:sz="0" w:space="0" w:color="auto" w:frame="1"/>
        </w:rPr>
        <w:t>Often Free:</w:t>
      </w:r>
      <w:r w:rsidRPr="00B76E9A">
        <w:rPr>
          <w:rFonts w:ascii="Source Serif Pro" w:hAnsi="Source Serif Pro" w:cs="Arial"/>
          <w:color w:val="1F1F1F"/>
        </w:rPr>
        <w:t xml:space="preserve"> Many basic proxy services are available for free, although some might have limitations on usage or bandwidth.</w:t>
      </w:r>
    </w:p>
    <w:p w14:paraId="6D7D794A" w14:textId="77777777" w:rsidR="00B76E9A" w:rsidRPr="00B76E9A" w:rsidRDefault="00B76E9A" w:rsidP="00B76E9A">
      <w:pPr>
        <w:spacing w:after="0" w:line="420" w:lineRule="atLeast"/>
        <w:rPr>
          <w:rFonts w:ascii="Source Serif Pro" w:hAnsi="Source Serif Pro" w:cs="Arial"/>
          <w:color w:val="1F1F1F"/>
        </w:rPr>
      </w:pPr>
    </w:p>
    <w:p w14:paraId="64367AA4" w14:textId="77777777" w:rsidR="00B76E9A" w:rsidRPr="00B76E9A" w:rsidRDefault="00B76E9A" w:rsidP="00B76E9A">
      <w:pPr>
        <w:spacing w:after="0" w:line="420" w:lineRule="atLeast"/>
        <w:rPr>
          <w:rFonts w:ascii="Source Serif Pro" w:hAnsi="Source Serif Pro" w:cs="Arial"/>
          <w:color w:val="1F1F1F"/>
        </w:rPr>
      </w:pPr>
    </w:p>
    <w:p w14:paraId="5DD5E967" w14:textId="77777777" w:rsidR="005E5A4B" w:rsidRPr="00B76E9A" w:rsidRDefault="005E5A4B" w:rsidP="00B76E9A">
      <w:pPr>
        <w:pStyle w:val="NormalWeb"/>
        <w:spacing w:before="0" w:beforeAutospacing="0" w:after="0" w:afterAutospacing="0" w:line="420" w:lineRule="atLeast"/>
        <w:rPr>
          <w:rFonts w:ascii="Source Serif Pro" w:hAnsi="Source Serif Pro" w:cs="Arial"/>
          <w:color w:val="1F1F1F"/>
        </w:rPr>
      </w:pPr>
      <w:r w:rsidRPr="00B76E9A">
        <w:rPr>
          <w:rStyle w:val="Strong"/>
          <w:rFonts w:ascii="Source Serif Pro" w:hAnsi="Source Serif Pro" w:cs="Arial"/>
          <w:color w:val="1F1F1F"/>
          <w:bdr w:val="none" w:sz="0" w:space="0" w:color="auto" w:frame="1"/>
        </w:rPr>
        <w:t>Limitations:</w:t>
      </w:r>
    </w:p>
    <w:p w14:paraId="7267ED94" w14:textId="77777777" w:rsidR="005E5A4B" w:rsidRPr="00B76E9A" w:rsidRDefault="005E5A4B" w:rsidP="00B76E9A">
      <w:pPr>
        <w:numPr>
          <w:ilvl w:val="0"/>
          <w:numId w:val="300"/>
        </w:numPr>
        <w:spacing w:after="0" w:line="420" w:lineRule="atLeast"/>
        <w:rPr>
          <w:rFonts w:ascii="Source Serif Pro" w:hAnsi="Source Serif Pro" w:cs="Arial"/>
          <w:color w:val="1F1F1F"/>
        </w:rPr>
      </w:pPr>
      <w:r w:rsidRPr="00B76E9A">
        <w:rPr>
          <w:rStyle w:val="Strong"/>
          <w:rFonts w:ascii="Source Serif Pro" w:hAnsi="Source Serif Pro" w:cs="Arial"/>
          <w:color w:val="1F1F1F"/>
          <w:bdr w:val="none" w:sz="0" w:space="0" w:color="auto" w:frame="1"/>
        </w:rPr>
        <w:t>Weaker Security:</w:t>
      </w:r>
      <w:r w:rsidRPr="00B76E9A">
        <w:rPr>
          <w:rFonts w:ascii="Source Serif Pro" w:hAnsi="Source Serif Pro" w:cs="Arial"/>
          <w:color w:val="1F1F1F"/>
        </w:rPr>
        <w:t xml:space="preserve"> Data isn't encrypted, so it's not suitable for activities requiring strong privacy protection (e.g., online banking).</w:t>
      </w:r>
    </w:p>
    <w:p w14:paraId="18124CD1" w14:textId="77777777" w:rsidR="005E5A4B" w:rsidRPr="00B76E9A" w:rsidRDefault="005E5A4B" w:rsidP="00B76E9A">
      <w:pPr>
        <w:numPr>
          <w:ilvl w:val="0"/>
          <w:numId w:val="300"/>
        </w:numPr>
        <w:spacing w:after="0" w:line="420" w:lineRule="atLeast"/>
        <w:rPr>
          <w:rFonts w:ascii="Source Serif Pro" w:hAnsi="Source Serif Pro" w:cs="Arial"/>
          <w:color w:val="1F1F1F"/>
        </w:rPr>
      </w:pPr>
      <w:r w:rsidRPr="00B76E9A">
        <w:rPr>
          <w:rStyle w:val="Strong"/>
          <w:rFonts w:ascii="Source Serif Pro" w:hAnsi="Source Serif Pro" w:cs="Arial"/>
          <w:color w:val="1F1F1F"/>
          <w:bdr w:val="none" w:sz="0" w:space="0" w:color="auto" w:frame="1"/>
        </w:rPr>
        <w:t>Limited Functionality:</w:t>
      </w:r>
      <w:r w:rsidRPr="00B76E9A">
        <w:rPr>
          <w:rFonts w:ascii="Source Serif Pro" w:hAnsi="Source Serif Pro" w:cs="Arial"/>
          <w:color w:val="1F1F1F"/>
        </w:rPr>
        <w:t xml:space="preserve"> May not bypass all geo-restrictions and can be unreliable for certain websites or services.</w:t>
      </w:r>
    </w:p>
    <w:p w14:paraId="11199FC2" w14:textId="77777777" w:rsidR="005E5A4B" w:rsidRPr="00B76E9A" w:rsidRDefault="005E5A4B" w:rsidP="00B76E9A">
      <w:pPr>
        <w:numPr>
          <w:ilvl w:val="0"/>
          <w:numId w:val="300"/>
        </w:numPr>
        <w:spacing w:after="0" w:line="420" w:lineRule="atLeast"/>
        <w:rPr>
          <w:rFonts w:ascii="Source Serif Pro" w:hAnsi="Source Serif Pro" w:cs="Arial"/>
          <w:color w:val="1F1F1F"/>
        </w:rPr>
      </w:pPr>
      <w:r w:rsidRPr="00B76E9A">
        <w:rPr>
          <w:rStyle w:val="Strong"/>
          <w:rFonts w:ascii="Source Serif Pro" w:hAnsi="Source Serif Pro" w:cs="Arial"/>
          <w:color w:val="1F1F1F"/>
          <w:bdr w:val="none" w:sz="0" w:space="0" w:color="auto" w:frame="1"/>
        </w:rPr>
        <w:t>Potential Trust Issues:</w:t>
      </w:r>
      <w:r w:rsidRPr="00B76E9A">
        <w:rPr>
          <w:rFonts w:ascii="Source Serif Pro" w:hAnsi="Source Serif Pro" w:cs="Arial"/>
          <w:color w:val="1F1F1F"/>
        </w:rPr>
        <w:t xml:space="preserve"> Free proxy servers might be less trustworthy and could potentially monitor or inject ads into your traffic.</w:t>
      </w:r>
    </w:p>
    <w:p w14:paraId="74EBCFC9" w14:textId="77777777" w:rsidR="00B76E9A" w:rsidRDefault="00B76E9A" w:rsidP="00B76E9A">
      <w:pPr>
        <w:spacing w:after="0" w:line="420" w:lineRule="atLeast"/>
        <w:rPr>
          <w:rFonts w:ascii="Arial" w:hAnsi="Arial" w:cs="Arial"/>
          <w:color w:val="1F1F1F"/>
        </w:rPr>
      </w:pPr>
    </w:p>
    <w:p w14:paraId="1F1280F0" w14:textId="6F19121F" w:rsidR="005E5A4B" w:rsidRPr="00B76E9A" w:rsidRDefault="005E5A4B" w:rsidP="00B76E9A">
      <w:pPr>
        <w:pStyle w:val="Heading2"/>
        <w:rPr>
          <w:rStyle w:val="Strong"/>
          <w:b/>
          <w:bCs/>
        </w:rPr>
      </w:pPr>
      <w:r w:rsidRPr="00B76E9A">
        <w:rPr>
          <w:rStyle w:val="Strong"/>
          <w:b/>
          <w:bCs/>
        </w:rPr>
        <w:t>Choosing Between VPN and Proxy</w:t>
      </w:r>
    </w:p>
    <w:p w14:paraId="3738B9D9" w14:textId="77777777" w:rsidR="00B76E9A" w:rsidRDefault="00B76E9A" w:rsidP="005E5A4B">
      <w:pPr>
        <w:pStyle w:val="NormalWeb"/>
        <w:spacing w:before="0" w:beforeAutospacing="0" w:after="0" w:afterAutospacing="0" w:line="420" w:lineRule="atLeast"/>
        <w:rPr>
          <w:rFonts w:ascii="Arial" w:hAnsi="Arial" w:cs="Arial"/>
          <w:color w:val="1F1F1F"/>
        </w:rPr>
      </w:pPr>
    </w:p>
    <w:p w14:paraId="23E93827" w14:textId="77777777" w:rsidR="005E5A4B" w:rsidRPr="00B76E9A" w:rsidRDefault="005E5A4B" w:rsidP="00B76E9A">
      <w:pPr>
        <w:spacing w:after="0" w:line="420" w:lineRule="atLeast"/>
        <w:rPr>
          <w:rFonts w:ascii="Source Serif Pro" w:hAnsi="Source Serif Pro" w:cs="Arial"/>
          <w:color w:val="1F1F1F"/>
        </w:rPr>
      </w:pPr>
      <w:r w:rsidRPr="00B76E9A">
        <w:rPr>
          <w:rStyle w:val="Strong"/>
          <w:rFonts w:ascii="Source Serif Pro" w:hAnsi="Source Serif Pro" w:cs="Arial"/>
          <w:color w:val="1F1F1F"/>
          <w:bdr w:val="none" w:sz="0" w:space="0" w:color="auto" w:frame="1"/>
        </w:rPr>
        <w:t>Use a VPN for:</w:t>
      </w:r>
      <w:r w:rsidRPr="00B76E9A">
        <w:rPr>
          <w:rFonts w:ascii="Source Serif Pro" w:hAnsi="Source Serif Pro" w:cs="Arial"/>
          <w:color w:val="1F1F1F"/>
        </w:rPr>
        <w:t xml:space="preserve"> </w:t>
      </w:r>
    </w:p>
    <w:p w14:paraId="451BF627" w14:textId="77777777" w:rsidR="005E5A4B" w:rsidRPr="00B76E9A" w:rsidRDefault="005E5A4B" w:rsidP="00B76E9A">
      <w:pPr>
        <w:numPr>
          <w:ilvl w:val="0"/>
          <w:numId w:val="301"/>
        </w:numPr>
        <w:spacing w:after="0" w:line="420" w:lineRule="atLeast"/>
        <w:rPr>
          <w:rFonts w:ascii="Source Serif Pro" w:hAnsi="Source Serif Pro" w:cs="Arial"/>
          <w:color w:val="1F1F1F"/>
        </w:rPr>
      </w:pPr>
      <w:r w:rsidRPr="00B76E9A">
        <w:rPr>
          <w:rFonts w:ascii="Source Serif Pro" w:hAnsi="Source Serif Pro" w:cs="Arial"/>
          <w:color w:val="1F1F1F"/>
        </w:rPr>
        <w:lastRenderedPageBreak/>
        <w:t>Enhanced online security and privacy, especially on public Wi-Fi.</w:t>
      </w:r>
    </w:p>
    <w:p w14:paraId="5CBF02AB" w14:textId="77777777" w:rsidR="005E5A4B" w:rsidRPr="00B76E9A" w:rsidRDefault="005E5A4B" w:rsidP="00B76E9A">
      <w:pPr>
        <w:numPr>
          <w:ilvl w:val="0"/>
          <w:numId w:val="301"/>
        </w:numPr>
        <w:spacing w:after="0" w:line="420" w:lineRule="atLeast"/>
        <w:rPr>
          <w:rFonts w:ascii="Source Serif Pro" w:hAnsi="Source Serif Pro" w:cs="Arial"/>
          <w:color w:val="1F1F1F"/>
        </w:rPr>
      </w:pPr>
      <w:r w:rsidRPr="00B76E9A">
        <w:rPr>
          <w:rFonts w:ascii="Source Serif Pro" w:hAnsi="Source Serif Pro" w:cs="Arial"/>
          <w:color w:val="1F1F1F"/>
        </w:rPr>
        <w:t>Bypassing geo-restrictions on websites or content.</w:t>
      </w:r>
    </w:p>
    <w:p w14:paraId="26D6456C" w14:textId="77777777" w:rsidR="005E5A4B" w:rsidRPr="00B76E9A" w:rsidRDefault="005E5A4B" w:rsidP="00B76E9A">
      <w:pPr>
        <w:numPr>
          <w:ilvl w:val="0"/>
          <w:numId w:val="301"/>
        </w:numPr>
        <w:spacing w:after="0" w:line="420" w:lineRule="atLeast"/>
        <w:rPr>
          <w:rFonts w:ascii="Source Serif Pro" w:hAnsi="Source Serif Pro" w:cs="Arial"/>
          <w:color w:val="1F1F1F"/>
        </w:rPr>
      </w:pPr>
      <w:r w:rsidRPr="00B76E9A">
        <w:rPr>
          <w:rFonts w:ascii="Source Serif Pro" w:hAnsi="Source Serif Pro" w:cs="Arial"/>
          <w:color w:val="1F1F1F"/>
        </w:rPr>
        <w:t>Protecting sensitive data while using online banking or financial transactions.</w:t>
      </w:r>
    </w:p>
    <w:p w14:paraId="136685C1" w14:textId="77777777" w:rsidR="00B76E9A" w:rsidRPr="00B76E9A" w:rsidRDefault="00B76E9A" w:rsidP="00B76E9A">
      <w:pPr>
        <w:spacing w:after="0" w:line="420" w:lineRule="atLeast"/>
        <w:ind w:left="720"/>
        <w:rPr>
          <w:rFonts w:ascii="Source Serif Pro" w:hAnsi="Source Serif Pro" w:cs="Arial"/>
          <w:color w:val="1F1F1F"/>
        </w:rPr>
      </w:pPr>
    </w:p>
    <w:p w14:paraId="0531F7E9" w14:textId="77777777" w:rsidR="005E5A4B" w:rsidRPr="00B76E9A" w:rsidRDefault="005E5A4B" w:rsidP="00B76E9A">
      <w:pPr>
        <w:spacing w:after="0" w:line="420" w:lineRule="atLeast"/>
        <w:rPr>
          <w:rFonts w:ascii="Source Serif Pro" w:hAnsi="Source Serif Pro" w:cs="Arial"/>
          <w:color w:val="1F1F1F"/>
        </w:rPr>
      </w:pPr>
      <w:r w:rsidRPr="00B76E9A">
        <w:rPr>
          <w:rStyle w:val="Strong"/>
          <w:rFonts w:ascii="Source Serif Pro" w:hAnsi="Source Serif Pro" w:cs="Arial"/>
          <w:color w:val="1F1F1F"/>
          <w:bdr w:val="none" w:sz="0" w:space="0" w:color="auto" w:frame="1"/>
        </w:rPr>
        <w:t>Use a Proxy Server for:</w:t>
      </w:r>
      <w:r w:rsidRPr="00B76E9A">
        <w:rPr>
          <w:rFonts w:ascii="Source Serif Pro" w:hAnsi="Source Serif Pro" w:cs="Arial"/>
          <w:color w:val="1F1F1F"/>
        </w:rPr>
        <w:t xml:space="preserve"> </w:t>
      </w:r>
    </w:p>
    <w:p w14:paraId="6900578B" w14:textId="77777777" w:rsidR="005E5A4B" w:rsidRPr="00B76E9A" w:rsidRDefault="005E5A4B" w:rsidP="00B76E9A">
      <w:pPr>
        <w:numPr>
          <w:ilvl w:val="0"/>
          <w:numId w:val="301"/>
        </w:numPr>
        <w:spacing w:after="0" w:line="420" w:lineRule="atLeast"/>
        <w:rPr>
          <w:rFonts w:ascii="Source Serif Pro" w:hAnsi="Source Serif Pro" w:cs="Arial"/>
          <w:color w:val="1F1F1F"/>
        </w:rPr>
      </w:pPr>
      <w:r w:rsidRPr="00B76E9A">
        <w:rPr>
          <w:rFonts w:ascii="Source Serif Pro" w:hAnsi="Source Serif Pro" w:cs="Arial"/>
          <w:color w:val="1F1F1F"/>
        </w:rPr>
        <w:t>Basic privacy by masking your IP address for occasional use cases.</w:t>
      </w:r>
    </w:p>
    <w:p w14:paraId="4D2B6EA6" w14:textId="77777777" w:rsidR="005E5A4B" w:rsidRPr="00B76E9A" w:rsidRDefault="005E5A4B" w:rsidP="00B76E9A">
      <w:pPr>
        <w:numPr>
          <w:ilvl w:val="0"/>
          <w:numId w:val="301"/>
        </w:numPr>
        <w:spacing w:after="0" w:line="420" w:lineRule="atLeast"/>
        <w:rPr>
          <w:rFonts w:ascii="Source Serif Pro" w:hAnsi="Source Serif Pro" w:cs="Arial"/>
          <w:color w:val="1F1F1F"/>
        </w:rPr>
      </w:pPr>
      <w:r w:rsidRPr="00B76E9A">
        <w:rPr>
          <w:rFonts w:ascii="Source Serif Pro" w:hAnsi="Source Serif Pro" w:cs="Arial"/>
          <w:color w:val="1F1F1F"/>
        </w:rPr>
        <w:t>Potentially improving website loading times (depends on the proxy).</w:t>
      </w:r>
    </w:p>
    <w:p w14:paraId="1640B983" w14:textId="77777777" w:rsidR="005E5A4B" w:rsidRPr="00B76E9A" w:rsidRDefault="005E5A4B" w:rsidP="00B76E9A">
      <w:pPr>
        <w:numPr>
          <w:ilvl w:val="0"/>
          <w:numId w:val="301"/>
        </w:numPr>
        <w:spacing w:after="0" w:line="420" w:lineRule="atLeast"/>
        <w:rPr>
          <w:rFonts w:ascii="Source Serif Pro" w:hAnsi="Source Serif Pro" w:cs="Arial"/>
          <w:color w:val="1F1F1F"/>
        </w:rPr>
      </w:pPr>
      <w:r w:rsidRPr="00B76E9A">
        <w:rPr>
          <w:rFonts w:ascii="Source Serif Pro" w:hAnsi="Source Serif Pro" w:cs="Arial"/>
          <w:color w:val="1F1F1F"/>
        </w:rPr>
        <w:t>Bypassing basic geo-restrictions (effectiveness varies).</w:t>
      </w:r>
    </w:p>
    <w:p w14:paraId="4CC82B52" w14:textId="77777777" w:rsidR="00B76E9A" w:rsidRDefault="00B76E9A" w:rsidP="00B76E9A">
      <w:pPr>
        <w:spacing w:after="0" w:line="420" w:lineRule="atLeast"/>
        <w:rPr>
          <w:rFonts w:ascii="Arial" w:hAnsi="Arial" w:cs="Arial"/>
          <w:color w:val="1F1F1F"/>
        </w:rPr>
      </w:pPr>
    </w:p>
    <w:p w14:paraId="561098C3" w14:textId="77777777" w:rsidR="00B76E9A" w:rsidRDefault="00B76E9A" w:rsidP="00B76E9A">
      <w:pPr>
        <w:spacing w:after="0" w:line="420" w:lineRule="atLeast"/>
        <w:rPr>
          <w:rFonts w:ascii="Arial" w:hAnsi="Arial" w:cs="Arial"/>
          <w:color w:val="1F1F1F"/>
        </w:rPr>
      </w:pPr>
    </w:p>
    <w:p w14:paraId="4ED930ED" w14:textId="77777777" w:rsidR="005E5A4B" w:rsidRPr="00C45578" w:rsidRDefault="005E5A4B" w:rsidP="00752601">
      <w:pPr>
        <w:pStyle w:val="Compact"/>
        <w:rPr>
          <w:rFonts w:ascii="Source Serif Pro" w:hAnsi="Source Serif Pro"/>
        </w:rPr>
      </w:pPr>
    </w:p>
    <w:p w14:paraId="46DF4334" w14:textId="77777777" w:rsidR="00752601" w:rsidRPr="00C45578" w:rsidRDefault="00752601" w:rsidP="00752601">
      <w:pPr>
        <w:pStyle w:val="Compact"/>
        <w:rPr>
          <w:rFonts w:ascii="Source Serif Pro" w:hAnsi="Source Serif Pro"/>
        </w:rPr>
      </w:pPr>
    </w:p>
    <w:p w14:paraId="49E27144" w14:textId="77777777" w:rsidR="00752601" w:rsidRDefault="00752601" w:rsidP="00752601">
      <w:pPr>
        <w:pStyle w:val="Compact"/>
        <w:rPr>
          <w:rFonts w:ascii="Source Serif Pro" w:hAnsi="Source Serif Pro"/>
        </w:rPr>
      </w:pPr>
    </w:p>
    <w:p w14:paraId="095B6F8B" w14:textId="77777777" w:rsidR="00412879" w:rsidRDefault="00412879" w:rsidP="00752601">
      <w:pPr>
        <w:pStyle w:val="Compact"/>
        <w:rPr>
          <w:rFonts w:ascii="Source Serif Pro" w:hAnsi="Source Serif Pro"/>
        </w:rPr>
      </w:pPr>
    </w:p>
    <w:p w14:paraId="19EB225B" w14:textId="77777777" w:rsidR="00412879" w:rsidRDefault="00412879" w:rsidP="00752601">
      <w:pPr>
        <w:pStyle w:val="Compact"/>
        <w:rPr>
          <w:rFonts w:ascii="Source Serif Pro" w:hAnsi="Source Serif Pro"/>
        </w:rPr>
      </w:pPr>
    </w:p>
    <w:p w14:paraId="30CE9429" w14:textId="77777777" w:rsidR="00412879" w:rsidRDefault="00412879" w:rsidP="00752601">
      <w:pPr>
        <w:pStyle w:val="Compact"/>
        <w:rPr>
          <w:rFonts w:ascii="Source Serif Pro" w:hAnsi="Source Serif Pro"/>
        </w:rPr>
      </w:pPr>
    </w:p>
    <w:p w14:paraId="02B28990" w14:textId="77777777" w:rsidR="00412879" w:rsidRDefault="00412879" w:rsidP="00752601">
      <w:pPr>
        <w:pStyle w:val="Compact"/>
        <w:rPr>
          <w:rFonts w:ascii="Source Serif Pro" w:hAnsi="Source Serif Pro"/>
        </w:rPr>
      </w:pPr>
    </w:p>
    <w:p w14:paraId="2F2B5B5A" w14:textId="77777777" w:rsidR="00412879" w:rsidRDefault="00412879" w:rsidP="00752601">
      <w:pPr>
        <w:pStyle w:val="Compact"/>
        <w:rPr>
          <w:rFonts w:ascii="Source Serif Pro" w:hAnsi="Source Serif Pro"/>
        </w:rPr>
      </w:pPr>
    </w:p>
    <w:p w14:paraId="4C85A454" w14:textId="77777777" w:rsidR="00412879" w:rsidRDefault="00412879" w:rsidP="00752601">
      <w:pPr>
        <w:pStyle w:val="Compact"/>
        <w:rPr>
          <w:rFonts w:ascii="Source Serif Pro" w:hAnsi="Source Serif Pro"/>
        </w:rPr>
      </w:pPr>
    </w:p>
    <w:p w14:paraId="580205D0" w14:textId="77777777" w:rsidR="00412879" w:rsidRDefault="00412879" w:rsidP="00752601">
      <w:pPr>
        <w:pStyle w:val="Compact"/>
        <w:rPr>
          <w:rFonts w:ascii="Source Serif Pro" w:hAnsi="Source Serif Pro"/>
        </w:rPr>
      </w:pPr>
    </w:p>
    <w:p w14:paraId="55080020" w14:textId="77777777" w:rsidR="00412879" w:rsidRDefault="00412879" w:rsidP="00752601">
      <w:pPr>
        <w:pStyle w:val="Compact"/>
        <w:rPr>
          <w:rFonts w:ascii="Source Serif Pro" w:hAnsi="Source Serif Pro"/>
        </w:rPr>
      </w:pPr>
    </w:p>
    <w:p w14:paraId="396D61FE" w14:textId="77777777" w:rsidR="00412879" w:rsidRDefault="00412879" w:rsidP="00752601">
      <w:pPr>
        <w:pStyle w:val="Compact"/>
        <w:rPr>
          <w:rFonts w:ascii="Source Serif Pro" w:hAnsi="Source Serif Pro"/>
        </w:rPr>
      </w:pPr>
    </w:p>
    <w:p w14:paraId="3E26FF1C" w14:textId="77777777" w:rsidR="00412879" w:rsidRDefault="00412879" w:rsidP="00752601">
      <w:pPr>
        <w:pStyle w:val="Compact"/>
        <w:rPr>
          <w:rFonts w:ascii="Source Serif Pro" w:hAnsi="Source Serif Pro"/>
        </w:rPr>
      </w:pPr>
    </w:p>
    <w:p w14:paraId="4EB72578" w14:textId="77777777" w:rsidR="00412879" w:rsidRDefault="00412879" w:rsidP="00752601">
      <w:pPr>
        <w:pStyle w:val="Compact"/>
        <w:rPr>
          <w:rFonts w:ascii="Source Serif Pro" w:hAnsi="Source Serif Pro"/>
        </w:rPr>
      </w:pPr>
    </w:p>
    <w:p w14:paraId="2A33C92B" w14:textId="77777777" w:rsidR="00412879" w:rsidRDefault="00412879" w:rsidP="00752601">
      <w:pPr>
        <w:pStyle w:val="Compact"/>
        <w:rPr>
          <w:rFonts w:ascii="Source Serif Pro" w:hAnsi="Source Serif Pro"/>
        </w:rPr>
      </w:pPr>
    </w:p>
    <w:p w14:paraId="1FA77AB4" w14:textId="77777777" w:rsidR="00412879" w:rsidRDefault="00412879" w:rsidP="00752601">
      <w:pPr>
        <w:pStyle w:val="Compact"/>
        <w:rPr>
          <w:rFonts w:ascii="Source Serif Pro" w:hAnsi="Source Serif Pro"/>
        </w:rPr>
      </w:pPr>
    </w:p>
    <w:p w14:paraId="61BBDBCD" w14:textId="77777777" w:rsidR="00412879" w:rsidRDefault="00412879" w:rsidP="00752601">
      <w:pPr>
        <w:pStyle w:val="Compact"/>
        <w:rPr>
          <w:rFonts w:ascii="Source Serif Pro" w:hAnsi="Source Serif Pro"/>
        </w:rPr>
      </w:pPr>
    </w:p>
    <w:p w14:paraId="4702A67D" w14:textId="77777777" w:rsidR="00412879" w:rsidRDefault="00412879" w:rsidP="00752601">
      <w:pPr>
        <w:pStyle w:val="Compact"/>
        <w:rPr>
          <w:rFonts w:ascii="Source Serif Pro" w:hAnsi="Source Serif Pro"/>
        </w:rPr>
      </w:pPr>
    </w:p>
    <w:p w14:paraId="35A05C4D" w14:textId="77777777" w:rsidR="00412879" w:rsidRDefault="00412879" w:rsidP="00752601">
      <w:pPr>
        <w:pStyle w:val="Compact"/>
        <w:rPr>
          <w:rFonts w:ascii="Source Serif Pro" w:hAnsi="Source Serif Pro"/>
        </w:rPr>
      </w:pPr>
    </w:p>
    <w:p w14:paraId="5EB673AF" w14:textId="77777777" w:rsidR="00752601" w:rsidRDefault="00752601" w:rsidP="00752601">
      <w:pPr>
        <w:pStyle w:val="Compact"/>
        <w:rPr>
          <w:rFonts w:ascii="Source Serif Pro" w:hAnsi="Source Serif Pro"/>
        </w:rPr>
      </w:pPr>
    </w:p>
    <w:p w14:paraId="5398C55F" w14:textId="77777777" w:rsidR="00752601" w:rsidRPr="001610CB" w:rsidRDefault="00752601" w:rsidP="00752601">
      <w:pPr>
        <w:pStyle w:val="Compact"/>
        <w:rPr>
          <w:rFonts w:ascii="Source Serif Pro" w:hAnsi="Source Serif Pro"/>
        </w:rPr>
      </w:pPr>
    </w:p>
    <w:p w14:paraId="1BCAA020" w14:textId="77777777" w:rsidR="00752601" w:rsidRPr="001610CB" w:rsidRDefault="00752601" w:rsidP="00752601">
      <w:pPr>
        <w:pStyle w:val="Title"/>
      </w:pPr>
      <w:bookmarkStart w:id="76" w:name="gossip-protocol"/>
      <w:bookmarkEnd w:id="69"/>
      <w:r w:rsidRPr="001610CB">
        <w:lastRenderedPageBreak/>
        <w:t>Gossip Protocol</w:t>
      </w:r>
    </w:p>
    <w:p w14:paraId="476D9DD4" w14:textId="77777777" w:rsidR="00752601" w:rsidRPr="001610CB" w:rsidRDefault="00752601" w:rsidP="00752601">
      <w:pPr>
        <w:pStyle w:val="FirstParagraph"/>
        <w:rPr>
          <w:rFonts w:ascii="Source Serif Pro" w:hAnsi="Source Serif Pro"/>
        </w:rPr>
      </w:pPr>
      <w:r w:rsidRPr="001610CB">
        <w:rPr>
          <w:rFonts w:ascii="Source Serif Pro" w:hAnsi="Source Serif Pro"/>
        </w:rPr>
        <w:t>Gossip protocol is like the grapevine for your computer network, spreading information quickly and efficiently like rumors through small towns. Here’s the lowdown:</w:t>
      </w:r>
    </w:p>
    <w:p w14:paraId="534C9C51" w14:textId="77777777" w:rsidR="00752601" w:rsidRPr="001610CB" w:rsidRDefault="00752601" w:rsidP="00752601">
      <w:pPr>
        <w:pStyle w:val="BodyText"/>
        <w:rPr>
          <w:rFonts w:ascii="Source Serif Pro" w:hAnsi="Source Serif Pro"/>
        </w:rPr>
      </w:pPr>
      <w:r w:rsidRPr="001610CB">
        <w:rPr>
          <w:rFonts w:ascii="Source Serif Pro" w:hAnsi="Source Serif Pro"/>
          <w:b/>
          <w:bCs/>
        </w:rPr>
        <w:t>What it does:</w:t>
      </w:r>
    </w:p>
    <w:p w14:paraId="3D15A226" w14:textId="77777777" w:rsidR="00752601" w:rsidRPr="001610CB" w:rsidRDefault="00752601" w:rsidP="00752601">
      <w:pPr>
        <w:pStyle w:val="Compact"/>
        <w:numPr>
          <w:ilvl w:val="0"/>
          <w:numId w:val="174"/>
        </w:numPr>
        <w:rPr>
          <w:rFonts w:ascii="Source Serif Pro" w:hAnsi="Source Serif Pro"/>
        </w:rPr>
      </w:pPr>
      <w:r w:rsidRPr="001610CB">
        <w:rPr>
          <w:rFonts w:ascii="Source Serif Pro" w:hAnsi="Source Serif Pro"/>
        </w:rPr>
        <w:t>Imagine messages hopping from node to node in your network, whispering the latest news to each other.</w:t>
      </w:r>
    </w:p>
    <w:p w14:paraId="01FA53AA" w14:textId="77777777" w:rsidR="00752601" w:rsidRPr="001610CB" w:rsidRDefault="00752601" w:rsidP="00752601">
      <w:pPr>
        <w:pStyle w:val="Compact"/>
        <w:numPr>
          <w:ilvl w:val="0"/>
          <w:numId w:val="174"/>
        </w:numPr>
        <w:rPr>
          <w:rFonts w:ascii="Source Serif Pro" w:hAnsi="Source Serif Pro"/>
        </w:rPr>
      </w:pPr>
      <w:r w:rsidRPr="001610CB">
        <w:rPr>
          <w:rFonts w:ascii="Source Serif Pro" w:hAnsi="Source Serif Pro"/>
        </w:rPr>
        <w:t>Each node randomly picks a few neighbors and shares the messages it knows.</w:t>
      </w:r>
    </w:p>
    <w:p w14:paraId="7B685BA6" w14:textId="77777777" w:rsidR="00752601" w:rsidRPr="001610CB" w:rsidRDefault="00752601" w:rsidP="00752601">
      <w:pPr>
        <w:pStyle w:val="Compact"/>
        <w:numPr>
          <w:ilvl w:val="0"/>
          <w:numId w:val="174"/>
        </w:numPr>
        <w:rPr>
          <w:rFonts w:ascii="Source Serif Pro" w:hAnsi="Source Serif Pro"/>
        </w:rPr>
      </w:pPr>
      <w:r w:rsidRPr="001610CB">
        <w:rPr>
          <w:rFonts w:ascii="Source Serif Pro" w:hAnsi="Source Serif Pro"/>
        </w:rPr>
        <w:t>These neighbors repeat the process, spreading the messages further like ripples in a pond.</w:t>
      </w:r>
    </w:p>
    <w:p w14:paraId="6D90E6AA" w14:textId="77777777" w:rsidR="00752601" w:rsidRPr="001610CB" w:rsidRDefault="00752601" w:rsidP="00752601">
      <w:pPr>
        <w:pStyle w:val="Compact"/>
        <w:numPr>
          <w:ilvl w:val="0"/>
          <w:numId w:val="174"/>
        </w:numPr>
        <w:rPr>
          <w:rFonts w:ascii="Source Serif Pro" w:hAnsi="Source Serif Pro"/>
        </w:rPr>
      </w:pPr>
      <w:r w:rsidRPr="001610CB">
        <w:rPr>
          <w:rFonts w:ascii="Source Serif Pro" w:hAnsi="Source Serif Pro"/>
        </w:rPr>
        <w:t>Eventually, everyone in the network gets the news, even if it takes a few whispers.</w:t>
      </w:r>
    </w:p>
    <w:p w14:paraId="6AEE0629" w14:textId="77777777" w:rsidR="00752601" w:rsidRPr="001610CB" w:rsidRDefault="00752601" w:rsidP="00752601">
      <w:pPr>
        <w:pStyle w:val="FirstParagraph"/>
        <w:rPr>
          <w:rFonts w:ascii="Source Serif Pro" w:hAnsi="Source Serif Pro"/>
        </w:rPr>
      </w:pPr>
      <w:r w:rsidRPr="001610CB">
        <w:rPr>
          <w:rFonts w:ascii="Source Serif Pro" w:hAnsi="Source Serif Pro"/>
          <w:b/>
          <w:bCs/>
        </w:rPr>
        <w:t>Why it’s useful:</w:t>
      </w:r>
    </w:p>
    <w:p w14:paraId="486F3D38" w14:textId="77777777" w:rsidR="00752601" w:rsidRPr="001610CB" w:rsidRDefault="00752601" w:rsidP="00752601">
      <w:pPr>
        <w:pStyle w:val="Compact"/>
        <w:numPr>
          <w:ilvl w:val="0"/>
          <w:numId w:val="175"/>
        </w:numPr>
        <w:rPr>
          <w:rFonts w:ascii="Source Serif Pro" w:hAnsi="Source Serif Pro"/>
        </w:rPr>
      </w:pPr>
      <w:r w:rsidRPr="001610CB">
        <w:rPr>
          <w:rFonts w:ascii="Source Serif Pro" w:hAnsi="Source Serif Pro"/>
          <w:b/>
          <w:bCs/>
        </w:rPr>
        <w:t>Fast updates:</w:t>
      </w:r>
      <w:r w:rsidRPr="001610CB">
        <w:rPr>
          <w:rFonts w:ascii="Source Serif Pro" w:hAnsi="Source Serif Pro"/>
        </w:rPr>
        <w:t> Information spreads quickly without a central hub, keeping everyone in the loop.</w:t>
      </w:r>
    </w:p>
    <w:p w14:paraId="6E8C5D97" w14:textId="77777777" w:rsidR="00752601" w:rsidRPr="001610CB" w:rsidRDefault="00752601" w:rsidP="00752601">
      <w:pPr>
        <w:pStyle w:val="Compact"/>
        <w:numPr>
          <w:ilvl w:val="0"/>
          <w:numId w:val="175"/>
        </w:numPr>
        <w:rPr>
          <w:rFonts w:ascii="Source Serif Pro" w:hAnsi="Source Serif Pro"/>
        </w:rPr>
      </w:pPr>
      <w:r w:rsidRPr="001610CB">
        <w:rPr>
          <w:rFonts w:ascii="Source Serif Pro" w:hAnsi="Source Serif Pro"/>
          <w:b/>
          <w:bCs/>
        </w:rPr>
        <w:t>Resilient to failures:</w:t>
      </w:r>
      <w:r w:rsidRPr="001610CB">
        <w:rPr>
          <w:rFonts w:ascii="Source Serif Pro" w:hAnsi="Source Serif Pro"/>
        </w:rPr>
        <w:t> Even if some nodes go down, the gossip continues through other paths.</w:t>
      </w:r>
    </w:p>
    <w:p w14:paraId="19EF584D" w14:textId="77777777" w:rsidR="00752601" w:rsidRPr="001610CB" w:rsidRDefault="00752601" w:rsidP="00752601">
      <w:pPr>
        <w:pStyle w:val="Compact"/>
        <w:numPr>
          <w:ilvl w:val="0"/>
          <w:numId w:val="175"/>
        </w:numPr>
        <w:rPr>
          <w:rFonts w:ascii="Source Serif Pro" w:hAnsi="Source Serif Pro"/>
        </w:rPr>
      </w:pPr>
      <w:r w:rsidRPr="001610CB">
        <w:rPr>
          <w:rFonts w:ascii="Source Serif Pro" w:hAnsi="Source Serif Pro"/>
          <w:b/>
          <w:bCs/>
        </w:rPr>
        <w:t>Scalable:</w:t>
      </w:r>
      <w:r w:rsidRPr="001610CB">
        <w:rPr>
          <w:rFonts w:ascii="Source Serif Pro" w:hAnsi="Source Serif Pro"/>
        </w:rPr>
        <w:t> Works well for large networks with many nodes, just like gossip thrives in big communities.</w:t>
      </w:r>
    </w:p>
    <w:p w14:paraId="0E1B51ED" w14:textId="77777777" w:rsidR="00752601" w:rsidRPr="001610CB" w:rsidRDefault="00752601" w:rsidP="00752601">
      <w:pPr>
        <w:pStyle w:val="Compact"/>
        <w:numPr>
          <w:ilvl w:val="0"/>
          <w:numId w:val="175"/>
        </w:numPr>
        <w:rPr>
          <w:rFonts w:ascii="Source Serif Pro" w:hAnsi="Source Serif Pro"/>
        </w:rPr>
      </w:pPr>
      <w:r w:rsidRPr="001610CB">
        <w:rPr>
          <w:rFonts w:ascii="Source Serif Pro" w:hAnsi="Source Serif Pro"/>
          <w:b/>
          <w:bCs/>
        </w:rPr>
        <w:t>Simple to implement:</w:t>
      </w:r>
      <w:r w:rsidRPr="001610CB">
        <w:rPr>
          <w:rFonts w:ascii="Source Serif Pro" w:hAnsi="Source Serif Pro"/>
        </w:rPr>
        <w:t> No complex infrastructure needed, just nodes talking to each other.</w:t>
      </w:r>
    </w:p>
    <w:p w14:paraId="49229D4E" w14:textId="77777777" w:rsidR="00752601" w:rsidRPr="001610CB" w:rsidRDefault="00752601" w:rsidP="00752601">
      <w:pPr>
        <w:pStyle w:val="FirstParagraph"/>
        <w:rPr>
          <w:rFonts w:ascii="Source Serif Pro" w:hAnsi="Source Serif Pro"/>
        </w:rPr>
      </w:pPr>
      <w:r w:rsidRPr="001610CB">
        <w:rPr>
          <w:rFonts w:ascii="Source Serif Pro" w:hAnsi="Source Serif Pro"/>
          <w:b/>
          <w:bCs/>
        </w:rPr>
        <w:t>Real-world examples:</w:t>
      </w:r>
    </w:p>
    <w:p w14:paraId="4FF9999E" w14:textId="77777777" w:rsidR="00752601" w:rsidRPr="001610CB" w:rsidRDefault="00752601" w:rsidP="00752601">
      <w:pPr>
        <w:pStyle w:val="Compact"/>
        <w:numPr>
          <w:ilvl w:val="0"/>
          <w:numId w:val="176"/>
        </w:numPr>
        <w:rPr>
          <w:rFonts w:ascii="Source Serif Pro" w:hAnsi="Source Serif Pro"/>
        </w:rPr>
      </w:pPr>
      <w:r w:rsidRPr="001610CB">
        <w:rPr>
          <w:rFonts w:ascii="Source Serif Pro" w:hAnsi="Source Serif Pro"/>
          <w:b/>
          <w:bCs/>
        </w:rPr>
        <w:t>Service discovery:</w:t>
      </w:r>
      <w:r w:rsidRPr="001610CB">
        <w:rPr>
          <w:rFonts w:ascii="Source Serif Pro" w:hAnsi="Source Serif Pro"/>
        </w:rPr>
        <w:t> Nodes learn about each other’s availability and capabilities.</w:t>
      </w:r>
    </w:p>
    <w:p w14:paraId="35872BE6" w14:textId="77777777" w:rsidR="00752601" w:rsidRPr="001610CB" w:rsidRDefault="00752601" w:rsidP="00752601">
      <w:pPr>
        <w:pStyle w:val="Compact"/>
        <w:numPr>
          <w:ilvl w:val="0"/>
          <w:numId w:val="176"/>
        </w:numPr>
        <w:rPr>
          <w:rFonts w:ascii="Source Serif Pro" w:hAnsi="Source Serif Pro"/>
        </w:rPr>
      </w:pPr>
      <w:r w:rsidRPr="001610CB">
        <w:rPr>
          <w:rFonts w:ascii="Source Serif Pro" w:hAnsi="Source Serif Pro"/>
          <w:b/>
          <w:bCs/>
        </w:rPr>
        <w:t>Data replication:</w:t>
      </w:r>
      <w:r w:rsidRPr="001610CB">
        <w:rPr>
          <w:rFonts w:ascii="Source Serif Pro" w:hAnsi="Source Serif Pro"/>
        </w:rPr>
        <w:t> Updates reach all nodes, keeping everyone’s data consistent.</w:t>
      </w:r>
    </w:p>
    <w:p w14:paraId="1DABE6CE" w14:textId="77777777" w:rsidR="00752601" w:rsidRPr="001610CB" w:rsidRDefault="00752601" w:rsidP="00752601">
      <w:pPr>
        <w:pStyle w:val="Compact"/>
        <w:numPr>
          <w:ilvl w:val="0"/>
          <w:numId w:val="176"/>
        </w:numPr>
        <w:rPr>
          <w:rFonts w:ascii="Source Serif Pro" w:hAnsi="Source Serif Pro"/>
        </w:rPr>
      </w:pPr>
      <w:r w:rsidRPr="001610CB">
        <w:rPr>
          <w:rFonts w:ascii="Source Serif Pro" w:hAnsi="Source Serif Pro"/>
          <w:b/>
          <w:bCs/>
        </w:rPr>
        <w:t>Distributed consensus:</w:t>
      </w:r>
      <w:r w:rsidRPr="001610CB">
        <w:rPr>
          <w:rFonts w:ascii="Source Serif Pro" w:hAnsi="Source Serif Pro"/>
        </w:rPr>
        <w:t> Nodes agree on a common state even without a central authority.</w:t>
      </w:r>
    </w:p>
    <w:p w14:paraId="66C234EA" w14:textId="77777777" w:rsidR="00752601" w:rsidRPr="001610CB" w:rsidRDefault="00752601" w:rsidP="00752601">
      <w:pPr>
        <w:pStyle w:val="FirstParagraph"/>
        <w:rPr>
          <w:rFonts w:ascii="Source Serif Pro" w:hAnsi="Source Serif Pro"/>
        </w:rPr>
      </w:pPr>
      <w:r w:rsidRPr="001610CB">
        <w:rPr>
          <w:rFonts w:ascii="Source Serif Pro" w:hAnsi="Source Serif Pro"/>
          <w:b/>
          <w:bCs/>
        </w:rPr>
        <w:t>Challenges to consider:</w:t>
      </w:r>
    </w:p>
    <w:p w14:paraId="4374EB2B" w14:textId="77777777" w:rsidR="00752601" w:rsidRPr="001610CB" w:rsidRDefault="00752601" w:rsidP="00752601">
      <w:pPr>
        <w:pStyle w:val="Compact"/>
        <w:numPr>
          <w:ilvl w:val="0"/>
          <w:numId w:val="177"/>
        </w:numPr>
        <w:rPr>
          <w:rFonts w:ascii="Source Serif Pro" w:hAnsi="Source Serif Pro"/>
        </w:rPr>
      </w:pPr>
      <w:r w:rsidRPr="001610CB">
        <w:rPr>
          <w:rFonts w:ascii="Source Serif Pro" w:hAnsi="Source Serif Pro"/>
          <w:b/>
          <w:bCs/>
        </w:rPr>
        <w:t>False rumors:</w:t>
      </w:r>
      <w:r w:rsidRPr="001610CB">
        <w:rPr>
          <w:rFonts w:ascii="Source Serif Pro" w:hAnsi="Source Serif Pro"/>
        </w:rPr>
        <w:t> Inaccuracy can spread alongside rumors, requiring verification mechanisms.</w:t>
      </w:r>
    </w:p>
    <w:p w14:paraId="776EBB9E" w14:textId="77777777" w:rsidR="00752601" w:rsidRPr="001610CB" w:rsidRDefault="00752601" w:rsidP="00752601">
      <w:pPr>
        <w:pStyle w:val="Compact"/>
        <w:numPr>
          <w:ilvl w:val="0"/>
          <w:numId w:val="177"/>
        </w:numPr>
        <w:rPr>
          <w:rFonts w:ascii="Source Serif Pro" w:hAnsi="Source Serif Pro"/>
        </w:rPr>
      </w:pPr>
      <w:r w:rsidRPr="001610CB">
        <w:rPr>
          <w:rFonts w:ascii="Source Serif Pro" w:hAnsi="Source Serif Pro"/>
          <w:b/>
          <w:bCs/>
        </w:rPr>
        <w:t>Overload:</w:t>
      </w:r>
      <w:r w:rsidRPr="001610CB">
        <w:rPr>
          <w:rFonts w:ascii="Source Serif Pro" w:hAnsi="Source Serif Pro"/>
        </w:rPr>
        <w:t> Too much gossip can overwhelm nodes, affecting network performance.</w:t>
      </w:r>
    </w:p>
    <w:p w14:paraId="6E2084EC" w14:textId="77777777" w:rsidR="00752601" w:rsidRPr="001610CB" w:rsidRDefault="00752601" w:rsidP="00752601">
      <w:pPr>
        <w:pStyle w:val="Compact"/>
        <w:numPr>
          <w:ilvl w:val="0"/>
          <w:numId w:val="177"/>
        </w:numPr>
        <w:rPr>
          <w:rFonts w:ascii="Source Serif Pro" w:hAnsi="Source Serif Pro"/>
        </w:rPr>
      </w:pPr>
      <w:r w:rsidRPr="001610CB">
        <w:rPr>
          <w:rFonts w:ascii="Source Serif Pro" w:hAnsi="Source Serif Pro"/>
          <w:b/>
          <w:bCs/>
        </w:rPr>
        <w:t>Inefficiency:</w:t>
      </w:r>
      <w:r w:rsidRPr="001610CB">
        <w:rPr>
          <w:rFonts w:ascii="Source Serif Pro" w:hAnsi="Source Serif Pro"/>
        </w:rPr>
        <w:t> Redundant transmissions can occur, especially in dense networks.</w:t>
      </w:r>
    </w:p>
    <w:p w14:paraId="70983A8E" w14:textId="77777777" w:rsidR="00752601" w:rsidRPr="00A83AA8" w:rsidRDefault="00752601" w:rsidP="00752601">
      <w:pPr>
        <w:pStyle w:val="FirstParagraph"/>
        <w:rPr>
          <w:rFonts w:ascii="Source Serif Pro" w:hAnsi="Source Serif Pro"/>
        </w:rPr>
      </w:pPr>
      <w:r w:rsidRPr="00A83AA8">
        <w:rPr>
          <w:rFonts w:ascii="Source Serif Pro" w:hAnsi="Source Serif Pro"/>
        </w:rPr>
        <w:lastRenderedPageBreak/>
        <w:t>Overall, gossip protocol is a powerful tool for information dissemination in decentralized networks, offering speed, resilience, and scalability with inherent challenges to manage.</w:t>
      </w:r>
    </w:p>
    <w:bookmarkEnd w:id="76"/>
    <w:p w14:paraId="3B7A3793" w14:textId="77777777" w:rsidR="00752601" w:rsidRPr="00C06C9E" w:rsidRDefault="00752601" w:rsidP="00C06C9E">
      <w:pPr>
        <w:pStyle w:val="BodyText"/>
      </w:pPr>
    </w:p>
    <w:p w14:paraId="510BD398" w14:textId="77777777" w:rsidR="00BA28DF" w:rsidRDefault="00BA28DF" w:rsidP="00C06C9E">
      <w:pPr>
        <w:pStyle w:val="Title"/>
      </w:pPr>
      <w:bookmarkStart w:id="77" w:name="message-queues"/>
      <w:bookmarkEnd w:id="62"/>
    </w:p>
    <w:p w14:paraId="0A4CA0C1" w14:textId="77777777" w:rsidR="00BA28DF" w:rsidRDefault="00BA28DF" w:rsidP="00C06C9E">
      <w:pPr>
        <w:pStyle w:val="Title"/>
      </w:pPr>
    </w:p>
    <w:p w14:paraId="3105DFEE" w14:textId="77777777" w:rsidR="00BA28DF" w:rsidRDefault="00BA28DF" w:rsidP="00C06C9E">
      <w:pPr>
        <w:pStyle w:val="Title"/>
      </w:pPr>
    </w:p>
    <w:p w14:paraId="63D74369" w14:textId="77777777" w:rsidR="00BA28DF" w:rsidRDefault="00BA28DF" w:rsidP="00C06C9E">
      <w:pPr>
        <w:pStyle w:val="Title"/>
      </w:pPr>
    </w:p>
    <w:p w14:paraId="01EADD2D" w14:textId="77777777" w:rsidR="00BA28DF" w:rsidRDefault="00BA28DF" w:rsidP="00C06C9E">
      <w:pPr>
        <w:pStyle w:val="Title"/>
      </w:pPr>
    </w:p>
    <w:p w14:paraId="1F844BF5" w14:textId="77777777" w:rsidR="00BA28DF" w:rsidRDefault="00BA28DF" w:rsidP="00C06C9E">
      <w:pPr>
        <w:pStyle w:val="Title"/>
      </w:pPr>
    </w:p>
    <w:p w14:paraId="31126519" w14:textId="77777777" w:rsidR="00BA28DF" w:rsidRDefault="00BA28DF" w:rsidP="00C06C9E">
      <w:pPr>
        <w:pStyle w:val="Title"/>
      </w:pPr>
    </w:p>
    <w:p w14:paraId="5C7C4368" w14:textId="77777777" w:rsidR="00BA28DF" w:rsidRDefault="00BA28DF" w:rsidP="00C06C9E">
      <w:pPr>
        <w:pStyle w:val="Title"/>
      </w:pPr>
    </w:p>
    <w:p w14:paraId="078FB5B1" w14:textId="77777777" w:rsidR="00BA28DF" w:rsidRDefault="00BA28DF" w:rsidP="00C06C9E">
      <w:pPr>
        <w:pStyle w:val="Title"/>
      </w:pPr>
    </w:p>
    <w:p w14:paraId="5FF46357" w14:textId="77777777" w:rsidR="00BA28DF" w:rsidRDefault="00BA28DF" w:rsidP="00C06C9E">
      <w:pPr>
        <w:pStyle w:val="Title"/>
      </w:pPr>
    </w:p>
    <w:p w14:paraId="2CEA007F" w14:textId="2F3A0591" w:rsidR="005D24DB" w:rsidRPr="001610CB" w:rsidRDefault="00000000" w:rsidP="00C06C9E">
      <w:pPr>
        <w:pStyle w:val="Title"/>
      </w:pPr>
      <w:r w:rsidRPr="001610CB">
        <w:t>Message Queues</w:t>
      </w:r>
    </w:p>
    <w:p w14:paraId="2821D889" w14:textId="77777777" w:rsidR="005D24DB" w:rsidRPr="001610CB" w:rsidRDefault="00000000">
      <w:pPr>
        <w:pStyle w:val="FirstParagraph"/>
        <w:rPr>
          <w:rFonts w:ascii="Source Serif Pro" w:hAnsi="Source Serif Pro"/>
        </w:rPr>
      </w:pPr>
      <w:r w:rsidRPr="001610CB">
        <w:rPr>
          <w:rFonts w:ascii="Source Serif Pro" w:hAnsi="Source Serif Pro"/>
        </w:rPr>
        <w:t>Think of message queues as a line for tasks between applications. Messages (think instructions) are sent to the queue and wait in line until another application (the queue worker) picks them up and completes the task. This allows applications to work independently, without waiting for each other to finish.</w:t>
      </w:r>
    </w:p>
    <w:p w14:paraId="357CD5CA"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1DB2C030" wp14:editId="6D83B2EC">
            <wp:extent cx="5334000" cy="122001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https://blogger.googleusercontent.com/img/a/AVvXsEhm4OpA8-jhDmgjAXlhBGUJFMfbkoUBJcx4BkRjwBC-ASHBAf9fkgJccSgFNUvblHmGeJjACmGmrc81FjNnlgBOOyhomQaeivUY4u_2YOYhtJL_iE6lG_wlBbDnU-NKFggyAFgn7DLRBdJwhV3eDSisZYmTr7M7xucMH72J47EcFR4z0lj9Hityy04V4Um3"/>
                    <pic:cNvPicPr>
                      <a:picLocks noChangeAspect="1" noChangeArrowheads="1"/>
                    </pic:cNvPicPr>
                  </pic:nvPicPr>
                  <pic:blipFill>
                    <a:blip r:embed="rId60"/>
                    <a:stretch>
                      <a:fillRect/>
                    </a:stretch>
                  </pic:blipFill>
                  <pic:spPr bwMode="auto">
                    <a:xfrm>
                      <a:off x="0" y="0"/>
                      <a:ext cx="5334000" cy="1220010"/>
                    </a:xfrm>
                    <a:prstGeom prst="rect">
                      <a:avLst/>
                    </a:prstGeom>
                    <a:noFill/>
                    <a:ln w="9525">
                      <a:noFill/>
                      <a:headEnd/>
                      <a:tailEnd/>
                    </a:ln>
                  </pic:spPr>
                </pic:pic>
              </a:graphicData>
            </a:graphic>
          </wp:inline>
        </w:drawing>
      </w:r>
    </w:p>
    <w:p w14:paraId="11226DF1" w14:textId="77777777" w:rsidR="005D24DB" w:rsidRPr="001610CB" w:rsidRDefault="00000000">
      <w:pPr>
        <w:pStyle w:val="Heading2"/>
        <w:rPr>
          <w:rFonts w:ascii="Source Serif Pro" w:hAnsi="Source Serif Pro"/>
        </w:rPr>
      </w:pPr>
      <w:bookmarkStart w:id="78" w:name="what-it-is-2"/>
      <w:bookmarkEnd w:id="77"/>
      <w:r w:rsidRPr="001610CB">
        <w:rPr>
          <w:rFonts w:ascii="Source Serif Pro" w:hAnsi="Source Serif Pro"/>
        </w:rPr>
        <w:t>What it is</w:t>
      </w:r>
    </w:p>
    <w:p w14:paraId="70E07BEF" w14:textId="77777777" w:rsidR="005D24DB" w:rsidRPr="001610CB" w:rsidRDefault="00000000">
      <w:pPr>
        <w:pStyle w:val="Compact"/>
        <w:numPr>
          <w:ilvl w:val="0"/>
          <w:numId w:val="70"/>
        </w:numPr>
        <w:rPr>
          <w:rFonts w:ascii="Source Serif Pro" w:hAnsi="Source Serif Pro"/>
        </w:rPr>
      </w:pPr>
      <w:r w:rsidRPr="001610CB">
        <w:rPr>
          <w:rFonts w:ascii="Source Serif Pro" w:hAnsi="Source Serif Pro"/>
          <w:b/>
          <w:bCs/>
        </w:rPr>
        <w:t>Asynchronous communication:</w:t>
      </w:r>
      <w:r w:rsidRPr="001610CB">
        <w:rPr>
          <w:rFonts w:ascii="Source Serif Pro" w:hAnsi="Source Serif Pro"/>
        </w:rPr>
        <w:t> applications send messages via a queue, allowing independent processing.</w:t>
      </w:r>
    </w:p>
    <w:p w14:paraId="6EFF614E" w14:textId="77777777" w:rsidR="005D24DB" w:rsidRPr="001610CB" w:rsidRDefault="00000000">
      <w:pPr>
        <w:pStyle w:val="Compact"/>
        <w:numPr>
          <w:ilvl w:val="0"/>
          <w:numId w:val="70"/>
        </w:numPr>
        <w:rPr>
          <w:rFonts w:ascii="Source Serif Pro" w:hAnsi="Source Serif Pro"/>
        </w:rPr>
      </w:pPr>
      <w:r w:rsidRPr="001610CB">
        <w:rPr>
          <w:rFonts w:ascii="Source Serif Pro" w:hAnsi="Source Serif Pro"/>
          <w:b/>
          <w:bCs/>
        </w:rPr>
        <w:t>Temporary storage:</w:t>
      </w:r>
      <w:r w:rsidRPr="001610CB">
        <w:rPr>
          <w:rFonts w:ascii="Source Serif Pro" w:hAnsi="Source Serif Pro"/>
        </w:rPr>
        <w:t> messages wait in the queue until the receiver is ready.</w:t>
      </w:r>
    </w:p>
    <w:p w14:paraId="5644D350" w14:textId="77777777" w:rsidR="005D24DB" w:rsidRPr="001610CB" w:rsidRDefault="00000000">
      <w:pPr>
        <w:pStyle w:val="Compact"/>
        <w:numPr>
          <w:ilvl w:val="0"/>
          <w:numId w:val="70"/>
        </w:numPr>
        <w:rPr>
          <w:rFonts w:ascii="Source Serif Pro" w:hAnsi="Source Serif Pro"/>
        </w:rPr>
      </w:pPr>
      <w:r w:rsidRPr="001610CB">
        <w:rPr>
          <w:rFonts w:ascii="Source Serif Pro" w:hAnsi="Source Serif Pro"/>
          <w:b/>
          <w:bCs/>
        </w:rPr>
        <w:t>Flexible processing:</w:t>
      </w:r>
      <w:r w:rsidRPr="001610CB">
        <w:rPr>
          <w:rFonts w:ascii="Source Serif Pro" w:hAnsi="Source Serif Pro"/>
        </w:rPr>
        <w:t> tasks are called and continue without waiting for responses.</w:t>
      </w:r>
    </w:p>
    <w:p w14:paraId="296B8625" w14:textId="77777777" w:rsidR="005D24DB" w:rsidRPr="001610CB" w:rsidRDefault="00000000">
      <w:pPr>
        <w:pStyle w:val="Heading2"/>
        <w:rPr>
          <w:rFonts w:ascii="Source Serif Pro" w:hAnsi="Source Serif Pro"/>
        </w:rPr>
      </w:pPr>
      <w:bookmarkStart w:id="79" w:name="basic-components"/>
      <w:bookmarkEnd w:id="78"/>
      <w:r w:rsidRPr="001610CB">
        <w:rPr>
          <w:rFonts w:ascii="Source Serif Pro" w:hAnsi="Source Serif Pro"/>
        </w:rPr>
        <w:t>Basic components</w:t>
      </w:r>
    </w:p>
    <w:p w14:paraId="1D060A5E" w14:textId="77777777" w:rsidR="005D24DB" w:rsidRPr="001610CB" w:rsidRDefault="00000000">
      <w:pPr>
        <w:pStyle w:val="Compact"/>
        <w:numPr>
          <w:ilvl w:val="0"/>
          <w:numId w:val="71"/>
        </w:numPr>
        <w:rPr>
          <w:rFonts w:ascii="Source Serif Pro" w:hAnsi="Source Serif Pro"/>
        </w:rPr>
      </w:pPr>
      <w:r w:rsidRPr="001610CB">
        <w:rPr>
          <w:rFonts w:ascii="Source Serif Pro" w:hAnsi="Source Serif Pro"/>
          <w:b/>
          <w:bCs/>
        </w:rPr>
        <w:t>Queue:</w:t>
      </w:r>
      <w:r w:rsidRPr="001610CB">
        <w:rPr>
          <w:rFonts w:ascii="Source Serif Pro" w:hAnsi="Source Serif Pro"/>
        </w:rPr>
        <w:t> Holds messages in sequential order (like a line).</w:t>
      </w:r>
    </w:p>
    <w:p w14:paraId="0BC87239" w14:textId="77777777" w:rsidR="005D24DB" w:rsidRPr="001610CB" w:rsidRDefault="00000000">
      <w:pPr>
        <w:pStyle w:val="Compact"/>
        <w:numPr>
          <w:ilvl w:val="0"/>
          <w:numId w:val="71"/>
        </w:numPr>
        <w:rPr>
          <w:rFonts w:ascii="Source Serif Pro" w:hAnsi="Source Serif Pro"/>
        </w:rPr>
      </w:pPr>
      <w:r w:rsidRPr="001610CB">
        <w:rPr>
          <w:rFonts w:ascii="Source Serif Pro" w:hAnsi="Source Serif Pro"/>
          <w:b/>
          <w:bCs/>
        </w:rPr>
        <w:t>Message:</w:t>
      </w:r>
      <w:r w:rsidRPr="001610CB">
        <w:rPr>
          <w:rFonts w:ascii="Source Serif Pro" w:hAnsi="Source Serif Pro"/>
        </w:rPr>
        <w:t> Data (events, instructions) transported between applications.</w:t>
      </w:r>
    </w:p>
    <w:p w14:paraId="23D29F6B" w14:textId="77777777" w:rsidR="005D24DB" w:rsidRPr="001610CB" w:rsidRDefault="00000000">
      <w:pPr>
        <w:pStyle w:val="Compact"/>
        <w:numPr>
          <w:ilvl w:val="0"/>
          <w:numId w:val="71"/>
        </w:numPr>
        <w:rPr>
          <w:rFonts w:ascii="Source Serif Pro" w:hAnsi="Source Serif Pro"/>
        </w:rPr>
      </w:pPr>
      <w:r w:rsidRPr="001610CB">
        <w:rPr>
          <w:rFonts w:ascii="Source Serif Pro" w:hAnsi="Source Serif Pro"/>
          <w:b/>
          <w:bCs/>
        </w:rPr>
        <w:t>Client/producer:</w:t>
      </w:r>
      <w:r w:rsidRPr="001610CB">
        <w:rPr>
          <w:rFonts w:ascii="Source Serif Pro" w:hAnsi="Source Serif Pro"/>
        </w:rPr>
        <w:t> Creates and sends messages to the queue.</w:t>
      </w:r>
    </w:p>
    <w:p w14:paraId="623A93E0" w14:textId="77777777" w:rsidR="005D24DB" w:rsidRPr="001610CB" w:rsidRDefault="00000000">
      <w:pPr>
        <w:pStyle w:val="Compact"/>
        <w:numPr>
          <w:ilvl w:val="0"/>
          <w:numId w:val="71"/>
        </w:numPr>
        <w:rPr>
          <w:rFonts w:ascii="Source Serif Pro" w:hAnsi="Source Serif Pro"/>
        </w:rPr>
      </w:pPr>
      <w:r w:rsidRPr="001610CB">
        <w:rPr>
          <w:rFonts w:ascii="Source Serif Pro" w:hAnsi="Source Serif Pro"/>
          <w:b/>
          <w:bCs/>
        </w:rPr>
        <w:t>Consumer:</w:t>
      </w:r>
      <w:r w:rsidRPr="001610CB">
        <w:rPr>
          <w:rFonts w:ascii="Source Serif Pro" w:hAnsi="Source Serif Pro"/>
        </w:rPr>
        <w:t> Retrieves and processes messages from the queue.</w:t>
      </w:r>
    </w:p>
    <w:p w14:paraId="7C47E791" w14:textId="77777777" w:rsidR="005D24DB" w:rsidRPr="001610CB" w:rsidRDefault="00000000">
      <w:pPr>
        <w:pStyle w:val="Heading2"/>
        <w:rPr>
          <w:rFonts w:ascii="Source Serif Pro" w:hAnsi="Source Serif Pro"/>
        </w:rPr>
      </w:pPr>
      <w:bookmarkStart w:id="80" w:name="benefits-3"/>
      <w:bookmarkEnd w:id="79"/>
      <w:r w:rsidRPr="001610CB">
        <w:rPr>
          <w:rFonts w:ascii="Source Serif Pro" w:hAnsi="Source Serif Pro"/>
        </w:rPr>
        <w:t>Benefits</w:t>
      </w:r>
    </w:p>
    <w:p w14:paraId="6D8B94CB" w14:textId="77777777" w:rsidR="005D24DB" w:rsidRPr="001610CB" w:rsidRDefault="00000000">
      <w:pPr>
        <w:pStyle w:val="Compact"/>
        <w:numPr>
          <w:ilvl w:val="0"/>
          <w:numId w:val="72"/>
        </w:numPr>
        <w:rPr>
          <w:rFonts w:ascii="Source Serif Pro" w:hAnsi="Source Serif Pro"/>
        </w:rPr>
      </w:pPr>
      <w:r w:rsidRPr="001610CB">
        <w:rPr>
          <w:rFonts w:ascii="Source Serif Pro" w:hAnsi="Source Serif Pro"/>
          <w:b/>
          <w:bCs/>
        </w:rPr>
        <w:t>Protection against outages:</w:t>
      </w:r>
      <w:r w:rsidRPr="001610CB">
        <w:rPr>
          <w:rFonts w:ascii="Source Serif Pro" w:hAnsi="Source Serif Pro"/>
        </w:rPr>
        <w:t> queue buffers messages when the receiver is unavailable.</w:t>
      </w:r>
    </w:p>
    <w:p w14:paraId="1ED817F9" w14:textId="77777777" w:rsidR="005D24DB" w:rsidRPr="001610CB" w:rsidRDefault="00000000">
      <w:pPr>
        <w:pStyle w:val="Compact"/>
        <w:numPr>
          <w:ilvl w:val="0"/>
          <w:numId w:val="72"/>
        </w:numPr>
        <w:rPr>
          <w:rFonts w:ascii="Source Serif Pro" w:hAnsi="Source Serif Pro"/>
        </w:rPr>
      </w:pPr>
      <w:r w:rsidRPr="001610CB">
        <w:rPr>
          <w:rFonts w:ascii="Source Serif Pro" w:hAnsi="Source Serif Pro"/>
          <w:b/>
          <w:bCs/>
        </w:rPr>
        <w:t>Improved performance:</w:t>
      </w:r>
      <w:r w:rsidRPr="001610CB">
        <w:rPr>
          <w:rFonts w:ascii="Source Serif Pro" w:hAnsi="Source Serif Pro"/>
        </w:rPr>
        <w:t> applications perform without waiting for each other.</w:t>
      </w:r>
    </w:p>
    <w:p w14:paraId="631C7868" w14:textId="77777777" w:rsidR="005D24DB" w:rsidRPr="001610CB" w:rsidRDefault="00000000">
      <w:pPr>
        <w:pStyle w:val="Compact"/>
        <w:numPr>
          <w:ilvl w:val="0"/>
          <w:numId w:val="72"/>
        </w:numPr>
        <w:rPr>
          <w:rFonts w:ascii="Source Serif Pro" w:hAnsi="Source Serif Pro"/>
        </w:rPr>
      </w:pPr>
      <w:r w:rsidRPr="001610CB">
        <w:rPr>
          <w:rFonts w:ascii="Source Serif Pro" w:hAnsi="Source Serif Pro"/>
          <w:b/>
          <w:bCs/>
        </w:rPr>
        <w:t>Scalability:</w:t>
      </w:r>
      <w:r w:rsidRPr="001610CB">
        <w:rPr>
          <w:rFonts w:ascii="Source Serif Pro" w:hAnsi="Source Serif Pro"/>
        </w:rPr>
        <w:t> queues can handle high volumes of messages.</w:t>
      </w:r>
    </w:p>
    <w:p w14:paraId="56441C86" w14:textId="77777777" w:rsidR="005D24DB" w:rsidRPr="001610CB" w:rsidRDefault="00000000">
      <w:pPr>
        <w:pStyle w:val="FirstParagraph"/>
        <w:rPr>
          <w:rFonts w:ascii="Source Serif Pro" w:hAnsi="Source Serif Pro"/>
        </w:rPr>
      </w:pPr>
      <w:r w:rsidRPr="001610CB">
        <w:rPr>
          <w:rFonts w:ascii="Source Serif Pro" w:hAnsi="Source Serif Pro"/>
          <w:b/>
          <w:bCs/>
        </w:rPr>
        <w:t>Examples:</w:t>
      </w:r>
      <w:r w:rsidRPr="001610CB">
        <w:rPr>
          <w:rFonts w:ascii="Source Serif Pro" w:hAnsi="Source Serif Pro"/>
        </w:rPr>
        <w:t> Kafka, Heron, Amazon SQS, RabbitMQ.</w:t>
      </w:r>
    </w:p>
    <w:p w14:paraId="0E072C5B" w14:textId="77777777" w:rsidR="005D24DB" w:rsidRPr="001610CB" w:rsidRDefault="00000000">
      <w:pPr>
        <w:pStyle w:val="Heading2"/>
        <w:rPr>
          <w:rFonts w:ascii="Source Serif Pro" w:hAnsi="Source Serif Pro"/>
        </w:rPr>
      </w:pPr>
      <w:bookmarkStart w:id="81" w:name="design-with-message-queues"/>
      <w:bookmarkEnd w:id="80"/>
      <w:r w:rsidRPr="001610CB">
        <w:rPr>
          <w:rFonts w:ascii="Source Serif Pro" w:hAnsi="Source Serif Pro"/>
        </w:rPr>
        <w:t>Design with Message Queues</w:t>
      </w:r>
    </w:p>
    <w:p w14:paraId="443D5335" w14:textId="77777777" w:rsidR="005D24DB" w:rsidRPr="001610CB" w:rsidRDefault="00000000">
      <w:pPr>
        <w:pStyle w:val="Compact"/>
        <w:numPr>
          <w:ilvl w:val="0"/>
          <w:numId w:val="73"/>
        </w:numPr>
        <w:rPr>
          <w:rFonts w:ascii="Source Serif Pro" w:hAnsi="Source Serif Pro"/>
        </w:rPr>
      </w:pPr>
      <w:r w:rsidRPr="001610CB">
        <w:rPr>
          <w:rFonts w:ascii="Source Serif Pro" w:hAnsi="Source Serif Pro"/>
          <w:b/>
          <w:bCs/>
        </w:rPr>
        <w:t>Offline vs. in-line work:</w:t>
      </w:r>
      <w:r w:rsidRPr="001610CB">
        <w:rPr>
          <w:rFonts w:ascii="Source Serif Pro" w:hAnsi="Source Serif Pro"/>
        </w:rPr>
        <w:t> Choose based on user experience (e.g., task scheduling vs. immediate updates).</w:t>
      </w:r>
    </w:p>
    <w:p w14:paraId="7FAE0246" w14:textId="77777777" w:rsidR="005D24DB" w:rsidRPr="001610CB" w:rsidRDefault="00000000">
      <w:pPr>
        <w:pStyle w:val="FirstParagraph"/>
        <w:rPr>
          <w:rFonts w:ascii="Source Serif Pro" w:hAnsi="Source Serif Pro"/>
        </w:rPr>
      </w:pPr>
      <w:r w:rsidRPr="001610CB">
        <w:rPr>
          <w:rFonts w:ascii="Source Serif Pro" w:hAnsi="Source Serif Pro"/>
          <w:b/>
          <w:bCs/>
        </w:rPr>
        <w:t>Microservices and Message Queues:</w:t>
      </w:r>
    </w:p>
    <w:p w14:paraId="519A3875" w14:textId="77777777" w:rsidR="005D24DB" w:rsidRPr="001610CB" w:rsidRDefault="00000000">
      <w:pPr>
        <w:pStyle w:val="Compact"/>
        <w:numPr>
          <w:ilvl w:val="0"/>
          <w:numId w:val="74"/>
        </w:numPr>
        <w:rPr>
          <w:rFonts w:ascii="Source Serif Pro" w:hAnsi="Source Serif Pro"/>
        </w:rPr>
      </w:pPr>
      <w:r w:rsidRPr="001610CB">
        <w:rPr>
          <w:rFonts w:ascii="Source Serif Pro" w:hAnsi="Source Serif Pro"/>
          <w:b/>
          <w:bCs/>
        </w:rPr>
        <w:t>Decoupling services:</w:t>
      </w:r>
      <w:r w:rsidRPr="001610CB">
        <w:rPr>
          <w:rFonts w:ascii="Source Serif Pro" w:hAnsi="Source Serif Pro"/>
        </w:rPr>
        <w:t> queues allow services to communicate asynchronously without blocking each other.</w:t>
      </w:r>
    </w:p>
    <w:p w14:paraId="2474B241" w14:textId="77777777" w:rsidR="005D24DB" w:rsidRPr="001610CB" w:rsidRDefault="00000000">
      <w:pPr>
        <w:pStyle w:val="Compact"/>
        <w:numPr>
          <w:ilvl w:val="0"/>
          <w:numId w:val="74"/>
        </w:numPr>
        <w:rPr>
          <w:rFonts w:ascii="Source Serif Pro" w:hAnsi="Source Serif Pro"/>
        </w:rPr>
      </w:pPr>
      <w:r w:rsidRPr="001610CB">
        <w:rPr>
          <w:rFonts w:ascii="Source Serif Pro" w:hAnsi="Source Serif Pro"/>
          <w:b/>
          <w:bCs/>
        </w:rPr>
        <w:t>Message broker:</w:t>
      </w:r>
      <w:r w:rsidRPr="001610CB">
        <w:rPr>
          <w:rFonts w:ascii="Source Serif Pro" w:hAnsi="Source Serif Pro"/>
        </w:rPr>
        <w:t> acts as a “mailman” delivering messages between services.</w:t>
      </w:r>
    </w:p>
    <w:p w14:paraId="2BE7219C" w14:textId="77777777" w:rsidR="005D24DB" w:rsidRPr="001610CB" w:rsidRDefault="00000000">
      <w:pPr>
        <w:pStyle w:val="Compact"/>
        <w:numPr>
          <w:ilvl w:val="0"/>
          <w:numId w:val="74"/>
        </w:numPr>
        <w:rPr>
          <w:rFonts w:ascii="Source Serif Pro" w:hAnsi="Source Serif Pro"/>
        </w:rPr>
      </w:pPr>
      <w:r w:rsidRPr="001610CB">
        <w:rPr>
          <w:rFonts w:ascii="Source Serif Pro" w:hAnsi="Source Serif Pro"/>
          <w:b/>
          <w:bCs/>
        </w:rPr>
        <w:t>Example:</w:t>
      </w:r>
      <w:r w:rsidRPr="001610CB">
        <w:rPr>
          <w:rFonts w:ascii="Source Serif Pro" w:hAnsi="Source Serif Pro"/>
        </w:rPr>
        <w:t> RabbitMQ, a popular message broker for microservices.</w:t>
      </w:r>
    </w:p>
    <w:p w14:paraId="5D0127C6" w14:textId="77777777" w:rsidR="005D24DB" w:rsidRPr="001610CB" w:rsidRDefault="00000000">
      <w:pPr>
        <w:pStyle w:val="FirstParagraph"/>
        <w:rPr>
          <w:rFonts w:ascii="Source Serif Pro" w:hAnsi="Source Serif Pro"/>
        </w:rPr>
      </w:pPr>
      <w:r w:rsidRPr="001610CB">
        <w:rPr>
          <w:rFonts w:ascii="Source Serif Pro" w:hAnsi="Source Serif Pro"/>
          <w:b/>
          <w:bCs/>
        </w:rPr>
        <w:t>Message Brokers:</w:t>
      </w:r>
    </w:p>
    <w:p w14:paraId="105FC96C" w14:textId="77777777" w:rsidR="005D24DB" w:rsidRPr="001610CB" w:rsidRDefault="00000000">
      <w:pPr>
        <w:numPr>
          <w:ilvl w:val="0"/>
          <w:numId w:val="75"/>
        </w:numPr>
        <w:rPr>
          <w:rFonts w:ascii="Source Serif Pro" w:hAnsi="Source Serif Pro"/>
        </w:rPr>
      </w:pPr>
      <w:r w:rsidRPr="001610CB">
        <w:rPr>
          <w:rFonts w:ascii="Source Serif Pro" w:hAnsi="Source Serif Pro"/>
          <w:b/>
          <w:bCs/>
        </w:rPr>
        <w:t>RabbitMQ:</w:t>
      </w:r>
    </w:p>
    <w:p w14:paraId="45BEFCB1" w14:textId="77777777" w:rsidR="005D24DB" w:rsidRPr="001610CB" w:rsidRDefault="00000000">
      <w:pPr>
        <w:numPr>
          <w:ilvl w:val="0"/>
          <w:numId w:val="75"/>
        </w:numPr>
        <w:rPr>
          <w:rFonts w:ascii="Source Serif Pro" w:hAnsi="Source Serif Pro"/>
        </w:rPr>
      </w:pPr>
      <w:r w:rsidRPr="001610CB">
        <w:rPr>
          <w:rFonts w:ascii="Source Serif Pro" w:hAnsi="Source Serif Pro"/>
        </w:rPr>
        <w:t>Components: producer, consumer, queue, exchange (routes messages).</w:t>
      </w:r>
    </w:p>
    <w:p w14:paraId="4AF0DE94" w14:textId="77777777" w:rsidR="005D24DB" w:rsidRPr="001610CB" w:rsidRDefault="00000000">
      <w:pPr>
        <w:numPr>
          <w:ilvl w:val="0"/>
          <w:numId w:val="75"/>
        </w:numPr>
        <w:rPr>
          <w:rFonts w:ascii="Source Serif Pro" w:hAnsi="Source Serif Pro"/>
        </w:rPr>
      </w:pPr>
      <w:r w:rsidRPr="001610CB">
        <w:rPr>
          <w:rFonts w:ascii="Source Serif Pro" w:hAnsi="Source Serif Pro"/>
        </w:rPr>
        <w:lastRenderedPageBreak/>
        <w:t>Function: producer sends to exchange, exchange routes to queues, consumer receives from subscribed queues.</w:t>
      </w:r>
    </w:p>
    <w:p w14:paraId="1597AA29" w14:textId="77777777" w:rsidR="005D24DB" w:rsidRPr="001610CB" w:rsidRDefault="00000000">
      <w:pPr>
        <w:numPr>
          <w:ilvl w:val="0"/>
          <w:numId w:val="75"/>
        </w:numPr>
        <w:rPr>
          <w:rFonts w:ascii="Source Serif Pro" w:hAnsi="Source Serif Pro"/>
        </w:rPr>
      </w:pPr>
      <w:r w:rsidRPr="001610CB">
        <w:rPr>
          <w:rFonts w:ascii="Source Serif Pro" w:hAnsi="Source Serif Pro"/>
        </w:rPr>
        <w:t xml:space="preserve">Use </w:t>
      </w:r>
      <w:proofErr w:type="spellStart"/>
      <w:r w:rsidRPr="001610CB">
        <w:rPr>
          <w:rFonts w:ascii="Source Serif Pro" w:hAnsi="Source Serif Pro"/>
        </w:rPr>
        <w:t>CloudAMQP</w:t>
      </w:r>
      <w:proofErr w:type="spellEnd"/>
      <w:r w:rsidRPr="001610CB">
        <w:rPr>
          <w:rFonts w:ascii="Source Serif Pro" w:hAnsi="Source Serif Pro"/>
        </w:rPr>
        <w:t xml:space="preserve"> for ease of use.</w:t>
      </w:r>
    </w:p>
    <w:p w14:paraId="7667AAED" w14:textId="77777777" w:rsidR="005D24DB" w:rsidRPr="001610CB" w:rsidRDefault="00000000">
      <w:pPr>
        <w:numPr>
          <w:ilvl w:val="0"/>
          <w:numId w:val="75"/>
        </w:numPr>
        <w:rPr>
          <w:rFonts w:ascii="Source Serif Pro" w:hAnsi="Source Serif Pro"/>
        </w:rPr>
      </w:pPr>
      <w:r w:rsidRPr="001610CB">
        <w:rPr>
          <w:rFonts w:ascii="Source Serif Pro" w:hAnsi="Source Serif Pro"/>
          <w:b/>
          <w:bCs/>
        </w:rPr>
        <w:t>Apache Kafka:</w:t>
      </w:r>
    </w:p>
    <w:p w14:paraId="0215439B" w14:textId="77777777" w:rsidR="005D24DB" w:rsidRPr="001610CB" w:rsidRDefault="00000000">
      <w:pPr>
        <w:numPr>
          <w:ilvl w:val="0"/>
          <w:numId w:val="75"/>
        </w:numPr>
        <w:rPr>
          <w:rFonts w:ascii="Source Serif Pro" w:hAnsi="Source Serif Pro"/>
        </w:rPr>
      </w:pPr>
      <w:r w:rsidRPr="001610CB">
        <w:rPr>
          <w:rFonts w:ascii="Source Serif Pro" w:hAnsi="Source Serif Pro"/>
        </w:rPr>
        <w:t>More complex, ideal for high-volume streaming data.</w:t>
      </w:r>
    </w:p>
    <w:p w14:paraId="04CF4E61" w14:textId="77777777" w:rsidR="005D24DB" w:rsidRPr="001610CB" w:rsidRDefault="00000000">
      <w:pPr>
        <w:pStyle w:val="FirstParagraph"/>
        <w:rPr>
          <w:rFonts w:ascii="Source Serif Pro" w:hAnsi="Source Serif Pro"/>
        </w:rPr>
      </w:pPr>
      <w:r w:rsidRPr="001610CB">
        <w:rPr>
          <w:rFonts w:ascii="Source Serif Pro" w:hAnsi="Source Serif Pro"/>
          <w:b/>
          <w:bCs/>
        </w:rPr>
        <w:t>Choosing RabbitMQ or Kafka:</w:t>
      </w:r>
    </w:p>
    <w:p w14:paraId="1FFE9424" w14:textId="77777777" w:rsidR="005D24DB" w:rsidRPr="001610CB" w:rsidRDefault="00000000">
      <w:pPr>
        <w:pStyle w:val="Compact"/>
        <w:numPr>
          <w:ilvl w:val="0"/>
          <w:numId w:val="76"/>
        </w:numPr>
        <w:rPr>
          <w:rFonts w:ascii="Source Serif Pro" w:hAnsi="Source Serif Pro"/>
        </w:rPr>
      </w:pPr>
      <w:r w:rsidRPr="001610CB">
        <w:rPr>
          <w:rFonts w:ascii="Source Serif Pro" w:hAnsi="Source Serif Pro"/>
          <w:b/>
          <w:bCs/>
        </w:rPr>
        <w:t>RabbitMQ:</w:t>
      </w:r>
      <w:r w:rsidRPr="001610CB">
        <w:rPr>
          <w:rFonts w:ascii="Source Serif Pro" w:hAnsi="Source Serif Pro"/>
        </w:rPr>
        <w:t> Simpler, good for moderate workloads, microservices.</w:t>
      </w:r>
    </w:p>
    <w:p w14:paraId="0485FCB1" w14:textId="77777777" w:rsidR="005D24DB" w:rsidRPr="001610CB" w:rsidRDefault="00000000">
      <w:pPr>
        <w:pStyle w:val="Compact"/>
        <w:numPr>
          <w:ilvl w:val="0"/>
          <w:numId w:val="76"/>
        </w:numPr>
        <w:rPr>
          <w:rFonts w:ascii="Source Serif Pro" w:hAnsi="Source Serif Pro"/>
        </w:rPr>
      </w:pPr>
      <w:r w:rsidRPr="001610CB">
        <w:rPr>
          <w:rFonts w:ascii="Source Serif Pro" w:hAnsi="Source Serif Pro"/>
          <w:b/>
          <w:bCs/>
        </w:rPr>
        <w:t>Kafka:</w:t>
      </w:r>
      <w:r w:rsidRPr="001610CB">
        <w:rPr>
          <w:rFonts w:ascii="Source Serif Pro" w:hAnsi="Source Serif Pro"/>
        </w:rPr>
        <w:t> Scalable, high-throughput, complex setup, real-time streaming.</w:t>
      </w:r>
    </w:p>
    <w:p w14:paraId="233BD1CE" w14:textId="77777777" w:rsidR="005D24DB" w:rsidRPr="001610CB" w:rsidRDefault="00000000">
      <w:pPr>
        <w:pStyle w:val="Heading2"/>
        <w:rPr>
          <w:rFonts w:ascii="Source Serif Pro" w:hAnsi="Source Serif Pro"/>
        </w:rPr>
      </w:pPr>
      <w:bookmarkStart w:id="82" w:name="batch-processing-vs-stream-processing"/>
      <w:bookmarkEnd w:id="81"/>
      <w:r w:rsidRPr="001610CB">
        <w:rPr>
          <w:rFonts w:ascii="Source Serif Pro" w:hAnsi="Source Serif Pro"/>
        </w:rPr>
        <w:t>Batch Processing vs Stream Processing</w:t>
      </w:r>
    </w:p>
    <w:p w14:paraId="48EC9035" w14:textId="77777777" w:rsidR="005D24DB" w:rsidRPr="001610CB" w:rsidRDefault="00000000">
      <w:pPr>
        <w:pStyle w:val="FirstParagraph"/>
        <w:rPr>
          <w:rFonts w:ascii="Source Serif Pro" w:hAnsi="Source Serif Pro"/>
        </w:rPr>
      </w:pPr>
      <w:r w:rsidRPr="001610CB">
        <w:rPr>
          <w:rFonts w:ascii="Source Serif Pro" w:hAnsi="Source Serif Pro"/>
        </w:rPr>
        <w:t>Batch processing vs. stream processing are two different approaches to handling data. Batch processing involves processing large volumes of data at once, at scheduled intervals. In contrast, stream processing involves continuously processing data in real time as it arrives.</w:t>
      </w:r>
    </w:p>
    <w:p w14:paraId="36652492" w14:textId="77777777" w:rsidR="005D24DB" w:rsidRPr="001610CB" w:rsidRDefault="00000000">
      <w:pPr>
        <w:pStyle w:val="Heading2"/>
        <w:rPr>
          <w:rFonts w:ascii="Source Serif Pro" w:hAnsi="Source Serif Pro"/>
        </w:rPr>
      </w:pPr>
      <w:bookmarkStart w:id="83" w:name="need-to-know-concepts"/>
      <w:bookmarkEnd w:id="82"/>
      <w:r w:rsidRPr="001610CB">
        <w:rPr>
          <w:rFonts w:ascii="Source Serif Pro" w:hAnsi="Source Serif Pro"/>
        </w:rPr>
        <w:t>Need-to-know concepts</w:t>
      </w:r>
    </w:p>
    <w:p w14:paraId="6138D8FE"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Real-time vs. scheduled processing:</w:t>
      </w:r>
    </w:p>
    <w:p w14:paraId="5CE96DF3" w14:textId="77777777" w:rsidR="005D24DB" w:rsidRPr="001610CB" w:rsidRDefault="00000000">
      <w:pPr>
        <w:numPr>
          <w:ilvl w:val="0"/>
          <w:numId w:val="77"/>
        </w:numPr>
        <w:rPr>
          <w:rFonts w:ascii="Source Serif Pro" w:hAnsi="Source Serif Pro"/>
        </w:rPr>
      </w:pPr>
      <w:r w:rsidRPr="001610CB">
        <w:rPr>
          <w:rFonts w:ascii="Source Serif Pro" w:hAnsi="Source Serif Pro"/>
        </w:rPr>
        <w:t>Stream processing analyzes data immediately as it’s generated, enabling instant insights and reactions.</w:t>
      </w:r>
    </w:p>
    <w:p w14:paraId="022BEFC7" w14:textId="77777777" w:rsidR="005D24DB" w:rsidRPr="001610CB" w:rsidRDefault="00000000">
      <w:pPr>
        <w:numPr>
          <w:ilvl w:val="0"/>
          <w:numId w:val="77"/>
        </w:numPr>
        <w:rPr>
          <w:rFonts w:ascii="Source Serif Pro" w:hAnsi="Source Serif Pro"/>
        </w:rPr>
      </w:pPr>
      <w:r w:rsidRPr="001610CB">
        <w:rPr>
          <w:rFonts w:ascii="Source Serif Pro" w:hAnsi="Source Serif Pro"/>
        </w:rPr>
        <w:t>Batch processing handles data in predefined chunks at scheduled intervals, offering high throughput for large datasets but with higher latency.</w:t>
      </w:r>
    </w:p>
    <w:p w14:paraId="6A9A595E"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Applications:</w:t>
      </w:r>
    </w:p>
    <w:p w14:paraId="3E634E35" w14:textId="77777777" w:rsidR="005D24DB" w:rsidRPr="001610CB" w:rsidRDefault="00000000">
      <w:pPr>
        <w:numPr>
          <w:ilvl w:val="0"/>
          <w:numId w:val="77"/>
        </w:numPr>
        <w:rPr>
          <w:rFonts w:ascii="Source Serif Pro" w:hAnsi="Source Serif Pro"/>
        </w:rPr>
      </w:pPr>
      <w:r w:rsidRPr="001610CB">
        <w:rPr>
          <w:rFonts w:ascii="Source Serif Pro" w:hAnsi="Source Serif Pro"/>
        </w:rPr>
        <w:t>Stream processing is ideal for fraud detection, real-time analytics, and live dashboards.</w:t>
      </w:r>
    </w:p>
    <w:p w14:paraId="02BC16AF" w14:textId="77777777" w:rsidR="005D24DB" w:rsidRPr="001610CB" w:rsidRDefault="00000000">
      <w:pPr>
        <w:numPr>
          <w:ilvl w:val="0"/>
          <w:numId w:val="77"/>
        </w:numPr>
        <w:rPr>
          <w:rFonts w:ascii="Source Serif Pro" w:hAnsi="Source Serif Pro"/>
        </w:rPr>
      </w:pPr>
      <w:r w:rsidRPr="001610CB">
        <w:rPr>
          <w:rFonts w:ascii="Source Serif Pro" w:hAnsi="Source Serif Pro"/>
        </w:rPr>
        <w:t>Batch processing shines in ETL jobs, data backups, and generating reports.</w:t>
      </w:r>
    </w:p>
    <w:p w14:paraId="04BED95F"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Key differences:</w:t>
      </w:r>
    </w:p>
    <w:p w14:paraId="28A5C1EB"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Latency:</w:t>
      </w:r>
      <w:r w:rsidRPr="001610CB">
        <w:rPr>
          <w:rFonts w:ascii="Source Serif Pro" w:hAnsi="Source Serif Pro"/>
        </w:rPr>
        <w:t> Stream is low-latency (real-time), batch is high-latency (waiting for batch completion).</w:t>
      </w:r>
    </w:p>
    <w:p w14:paraId="7A0D2BE0"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Data flow:</w:t>
      </w:r>
      <w:r w:rsidRPr="001610CB">
        <w:rPr>
          <w:rFonts w:ascii="Source Serif Pro" w:hAnsi="Source Serif Pro"/>
        </w:rPr>
        <w:t> Stream handles continuous data streams, batch deals with finite chunks.</w:t>
      </w:r>
    </w:p>
    <w:p w14:paraId="66592752"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Complexity:</w:t>
      </w:r>
      <w:r w:rsidRPr="001610CB">
        <w:rPr>
          <w:rFonts w:ascii="Source Serif Pro" w:hAnsi="Source Serif Pro"/>
        </w:rPr>
        <w:t> Stream can be more complex due to fault tolerance and data order issues.</w:t>
      </w:r>
    </w:p>
    <w:p w14:paraId="05466F73"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lastRenderedPageBreak/>
        <w:t>Scalability:</w:t>
      </w:r>
      <w:r w:rsidRPr="001610CB">
        <w:rPr>
          <w:rFonts w:ascii="Source Serif Pro" w:hAnsi="Source Serif Pro"/>
        </w:rPr>
        <w:t> Both can scale, but stream often horizontally (adding more machines).</w:t>
      </w:r>
    </w:p>
    <w:p w14:paraId="7A2E4F83" w14:textId="77777777" w:rsidR="005D24DB" w:rsidRPr="001610CB" w:rsidRDefault="00000000">
      <w:pPr>
        <w:pStyle w:val="Heading2"/>
        <w:rPr>
          <w:rFonts w:ascii="Source Serif Pro" w:hAnsi="Source Serif Pro"/>
        </w:rPr>
      </w:pPr>
      <w:bookmarkStart w:id="84" w:name="understanding-the-big-data-angle"/>
      <w:bookmarkEnd w:id="83"/>
      <w:r w:rsidRPr="001610CB">
        <w:rPr>
          <w:rFonts w:ascii="Source Serif Pro" w:hAnsi="Source Serif Pro"/>
        </w:rPr>
        <w:t>Understanding the big data angle</w:t>
      </w:r>
    </w:p>
    <w:p w14:paraId="5DAD5265" w14:textId="77777777" w:rsidR="005D24DB" w:rsidRPr="001610CB" w:rsidRDefault="00000000">
      <w:pPr>
        <w:pStyle w:val="Compact"/>
        <w:numPr>
          <w:ilvl w:val="0"/>
          <w:numId w:val="78"/>
        </w:numPr>
        <w:rPr>
          <w:rFonts w:ascii="Source Serif Pro" w:hAnsi="Source Serif Pro"/>
        </w:rPr>
      </w:pPr>
      <w:r w:rsidRPr="001610CB">
        <w:rPr>
          <w:rFonts w:ascii="Source Serif Pro" w:hAnsi="Source Serif Pro"/>
        </w:rPr>
        <w:t>Both methods handle vast amounts of data, but the approach differs.</w:t>
      </w:r>
    </w:p>
    <w:p w14:paraId="5D3EC5A1" w14:textId="77777777" w:rsidR="005D24DB" w:rsidRPr="001610CB" w:rsidRDefault="00000000">
      <w:pPr>
        <w:pStyle w:val="Compact"/>
        <w:numPr>
          <w:ilvl w:val="0"/>
          <w:numId w:val="78"/>
        </w:numPr>
        <w:rPr>
          <w:rFonts w:ascii="Source Serif Pro" w:hAnsi="Source Serif Pro"/>
        </w:rPr>
      </w:pPr>
      <w:r w:rsidRPr="001610CB">
        <w:rPr>
          <w:rFonts w:ascii="Source Serif Pro" w:hAnsi="Source Serif Pro"/>
        </w:rPr>
        <w:t>Batch processing aggregates data for deeper analysis later, while stream processing focuses on real-time insights and alerts.</w:t>
      </w:r>
    </w:p>
    <w:p w14:paraId="4C30A2A1" w14:textId="77777777" w:rsidR="005D24DB" w:rsidRPr="001610CB" w:rsidRDefault="00000000">
      <w:pPr>
        <w:pStyle w:val="Compact"/>
        <w:numPr>
          <w:ilvl w:val="0"/>
          <w:numId w:val="78"/>
        </w:numPr>
        <w:rPr>
          <w:rFonts w:ascii="Source Serif Pro" w:hAnsi="Source Serif Pro"/>
        </w:rPr>
      </w:pPr>
      <w:r w:rsidRPr="001610CB">
        <w:rPr>
          <w:rFonts w:ascii="Source Serif Pro" w:hAnsi="Source Serif Pro"/>
        </w:rPr>
        <w:t>Choosing between them depends on the nature of the data, desired response time, and specific business objectives.</w:t>
      </w:r>
    </w:p>
    <w:p w14:paraId="00DBDEF9" w14:textId="77777777" w:rsidR="005D24DB" w:rsidRPr="001610CB" w:rsidRDefault="00000000">
      <w:pPr>
        <w:pStyle w:val="Heading2"/>
        <w:rPr>
          <w:rFonts w:ascii="Source Serif Pro" w:hAnsi="Source Serif Pro"/>
        </w:rPr>
      </w:pPr>
      <w:bookmarkStart w:id="85" w:name="pros-and-cons"/>
      <w:bookmarkEnd w:id="84"/>
      <w:r w:rsidRPr="001610CB">
        <w:rPr>
          <w:rFonts w:ascii="Source Serif Pro" w:hAnsi="Source Serif Pro"/>
        </w:rPr>
        <w:t>Pros and cons</w:t>
      </w:r>
    </w:p>
    <w:p w14:paraId="0E0599D4" w14:textId="77777777" w:rsidR="005D24DB" w:rsidRPr="001610CB" w:rsidRDefault="00000000">
      <w:pPr>
        <w:pStyle w:val="FirstParagraph"/>
        <w:rPr>
          <w:rFonts w:ascii="Source Serif Pro" w:hAnsi="Source Serif Pro"/>
        </w:rPr>
      </w:pPr>
      <w:r w:rsidRPr="001610CB">
        <w:rPr>
          <w:rFonts w:ascii="Source Serif Pro" w:hAnsi="Source Serif Pro"/>
          <w:b/>
          <w:bCs/>
        </w:rPr>
        <w:t>Batch processing:</w:t>
      </w:r>
    </w:p>
    <w:p w14:paraId="07EB034E" w14:textId="77777777" w:rsidR="005D24DB" w:rsidRPr="001610CB" w:rsidRDefault="00000000">
      <w:pPr>
        <w:pStyle w:val="Compact"/>
        <w:numPr>
          <w:ilvl w:val="0"/>
          <w:numId w:val="79"/>
        </w:numPr>
        <w:rPr>
          <w:rFonts w:ascii="Source Serif Pro" w:hAnsi="Source Serif Pro"/>
        </w:rPr>
      </w:pPr>
      <w:r w:rsidRPr="001610CB">
        <w:rPr>
          <w:rFonts w:ascii="Source Serif Pro" w:hAnsi="Source Serif Pro"/>
          <w:b/>
          <w:bCs/>
        </w:rPr>
        <w:t>Pros:</w:t>
      </w:r>
      <w:r w:rsidRPr="001610CB">
        <w:rPr>
          <w:rFonts w:ascii="Source Serif Pro" w:hAnsi="Source Serif Pro"/>
        </w:rPr>
        <w:t> Simplified processing, high throughput, good for deep analysis, resource-efficient, mature tools.</w:t>
      </w:r>
    </w:p>
    <w:p w14:paraId="5DEA8989" w14:textId="77777777" w:rsidR="005D24DB" w:rsidRPr="001610CB" w:rsidRDefault="00000000">
      <w:pPr>
        <w:pStyle w:val="Compact"/>
        <w:numPr>
          <w:ilvl w:val="0"/>
          <w:numId w:val="79"/>
        </w:numPr>
        <w:rPr>
          <w:rFonts w:ascii="Source Serif Pro" w:hAnsi="Source Serif Pro"/>
        </w:rPr>
      </w:pPr>
      <w:r w:rsidRPr="001610CB">
        <w:rPr>
          <w:rFonts w:ascii="Source Serif Pro" w:hAnsi="Source Serif Pro"/>
          <w:b/>
          <w:bCs/>
        </w:rPr>
        <w:t>Cons:</w:t>
      </w:r>
      <w:r w:rsidRPr="001610CB">
        <w:rPr>
          <w:rFonts w:ascii="Source Serif Pro" w:hAnsi="Source Serif Pro"/>
        </w:rPr>
        <w:t> Delayed insights, inflexible once started, complex error handling, scalability challenges.</w:t>
      </w:r>
    </w:p>
    <w:p w14:paraId="09AB25D3" w14:textId="77777777" w:rsidR="005D24DB" w:rsidRPr="001610CB" w:rsidRDefault="00000000">
      <w:pPr>
        <w:pStyle w:val="FirstParagraph"/>
        <w:rPr>
          <w:rFonts w:ascii="Source Serif Pro" w:hAnsi="Source Serif Pro"/>
        </w:rPr>
      </w:pPr>
      <w:r w:rsidRPr="001610CB">
        <w:rPr>
          <w:rFonts w:ascii="Source Serif Pro" w:hAnsi="Source Serif Pro"/>
          <w:b/>
          <w:bCs/>
        </w:rPr>
        <w:t>Stream processing:</w:t>
      </w:r>
    </w:p>
    <w:p w14:paraId="05D6D1BE" w14:textId="77777777" w:rsidR="005D24DB" w:rsidRPr="001610CB" w:rsidRDefault="00000000">
      <w:pPr>
        <w:pStyle w:val="Compact"/>
        <w:numPr>
          <w:ilvl w:val="0"/>
          <w:numId w:val="80"/>
        </w:numPr>
        <w:rPr>
          <w:rFonts w:ascii="Source Serif Pro" w:hAnsi="Source Serif Pro"/>
        </w:rPr>
      </w:pPr>
      <w:r w:rsidRPr="001610CB">
        <w:rPr>
          <w:rFonts w:ascii="Source Serif Pro" w:hAnsi="Source Serif Pro"/>
          <w:b/>
          <w:bCs/>
        </w:rPr>
        <w:t>Pros:</w:t>
      </w:r>
      <w:r w:rsidRPr="001610CB">
        <w:rPr>
          <w:rFonts w:ascii="Source Serif Pro" w:hAnsi="Source Serif Pro"/>
        </w:rPr>
        <w:t> Real-time insights, flexible and adaptable, continuous data flow, suits modern data-driven apps, horizontally scalable.</w:t>
      </w:r>
    </w:p>
    <w:p w14:paraId="1D392172" w14:textId="77777777" w:rsidR="005D24DB" w:rsidRPr="001610CB" w:rsidRDefault="00000000">
      <w:pPr>
        <w:pStyle w:val="Compact"/>
        <w:numPr>
          <w:ilvl w:val="0"/>
          <w:numId w:val="80"/>
        </w:numPr>
        <w:rPr>
          <w:rFonts w:ascii="Source Serif Pro" w:hAnsi="Source Serif Pro"/>
        </w:rPr>
      </w:pPr>
      <w:r w:rsidRPr="001610CB">
        <w:rPr>
          <w:rFonts w:ascii="Source Serif Pro" w:hAnsi="Source Serif Pro"/>
          <w:b/>
          <w:bCs/>
        </w:rPr>
        <w:t>Cons:</w:t>
      </w:r>
      <w:r w:rsidRPr="001610CB">
        <w:rPr>
          <w:rFonts w:ascii="Source Serif Pro" w:hAnsi="Source Serif Pro"/>
        </w:rPr>
        <w:t> Complex infrastructure, potential consistency issues, requires advanced fault tolerance, resource-intensive, potential data order problems.</w:t>
      </w:r>
    </w:p>
    <w:p w14:paraId="33C4C777" w14:textId="77777777" w:rsidR="005D24DB" w:rsidRPr="001610CB" w:rsidRDefault="00000000">
      <w:pPr>
        <w:pStyle w:val="Heading2"/>
        <w:rPr>
          <w:rFonts w:ascii="Source Serif Pro" w:hAnsi="Source Serif Pro"/>
        </w:rPr>
      </w:pPr>
      <w:bookmarkStart w:id="86" w:name="practical-examples"/>
      <w:bookmarkEnd w:id="85"/>
      <w:r w:rsidRPr="001610CB">
        <w:rPr>
          <w:rFonts w:ascii="Source Serif Pro" w:hAnsi="Source Serif Pro"/>
        </w:rPr>
        <w:t>Practical examples</w:t>
      </w:r>
    </w:p>
    <w:p w14:paraId="1F24EAC9" w14:textId="77777777" w:rsidR="005D24DB" w:rsidRPr="001610CB" w:rsidRDefault="00000000">
      <w:pPr>
        <w:pStyle w:val="Compact"/>
        <w:numPr>
          <w:ilvl w:val="0"/>
          <w:numId w:val="81"/>
        </w:numPr>
        <w:rPr>
          <w:rFonts w:ascii="Source Serif Pro" w:hAnsi="Source Serif Pro"/>
        </w:rPr>
      </w:pPr>
      <w:r w:rsidRPr="001610CB">
        <w:rPr>
          <w:rFonts w:ascii="Source Serif Pro" w:hAnsi="Source Serif Pro"/>
          <w:b/>
          <w:bCs/>
        </w:rPr>
        <w:t>Batch:</w:t>
      </w:r>
      <w:r w:rsidRPr="001610CB">
        <w:rPr>
          <w:rFonts w:ascii="Source Serif Pro" w:hAnsi="Source Serif Pro"/>
        </w:rPr>
        <w:t> Financial statements, daily data backups, data warehouse ETL processes.</w:t>
      </w:r>
    </w:p>
    <w:p w14:paraId="664FF097" w14:textId="77777777" w:rsidR="005D24DB" w:rsidRPr="001610CB" w:rsidRDefault="00000000">
      <w:pPr>
        <w:pStyle w:val="Compact"/>
        <w:numPr>
          <w:ilvl w:val="0"/>
          <w:numId w:val="81"/>
        </w:numPr>
        <w:rPr>
          <w:rFonts w:ascii="Source Serif Pro" w:hAnsi="Source Serif Pro"/>
        </w:rPr>
      </w:pPr>
      <w:r w:rsidRPr="001610CB">
        <w:rPr>
          <w:rFonts w:ascii="Source Serif Pro" w:hAnsi="Source Serif Pro"/>
          <w:b/>
          <w:bCs/>
        </w:rPr>
        <w:t>Stream:</w:t>
      </w:r>
      <w:r w:rsidRPr="001610CB">
        <w:rPr>
          <w:rFonts w:ascii="Source Serif Pro" w:hAnsi="Source Serif Pro"/>
        </w:rPr>
        <w:t> Real-time fraud detection, social media sentiment analysis, live analytics dashboards.</w:t>
      </w:r>
    </w:p>
    <w:p w14:paraId="23CDCD50"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There’s no one-size-fits-all solution. Choose the best processing method based on your specific data needs and desired outcomes.</w:t>
      </w:r>
    </w:p>
    <w:p w14:paraId="294A4497" w14:textId="77777777" w:rsidR="005D24DB" w:rsidRPr="001610CB" w:rsidRDefault="00000000">
      <w:pPr>
        <w:pStyle w:val="Heading2"/>
        <w:rPr>
          <w:rFonts w:ascii="Source Serif Pro" w:hAnsi="Source Serif Pro"/>
        </w:rPr>
      </w:pPr>
      <w:bookmarkStart w:id="87" w:name="websockets-and-server-sent-events"/>
      <w:bookmarkEnd w:id="86"/>
      <w:proofErr w:type="spellStart"/>
      <w:r w:rsidRPr="001610CB">
        <w:rPr>
          <w:rFonts w:ascii="Source Serif Pro" w:hAnsi="Source Serif Pro"/>
        </w:rPr>
        <w:t>WebSockets</w:t>
      </w:r>
      <w:proofErr w:type="spellEnd"/>
      <w:r w:rsidRPr="001610CB">
        <w:rPr>
          <w:rFonts w:ascii="Source Serif Pro" w:hAnsi="Source Serif Pro"/>
        </w:rPr>
        <w:t xml:space="preserve"> and Server-Sent Events</w:t>
      </w:r>
    </w:p>
    <w:p w14:paraId="2136161F" w14:textId="77777777" w:rsidR="005D24DB" w:rsidRPr="001610CB" w:rsidRDefault="00000000">
      <w:pPr>
        <w:pStyle w:val="Heading4"/>
        <w:rPr>
          <w:rFonts w:ascii="Source Serif Pro" w:hAnsi="Source Serif Pro"/>
        </w:rPr>
      </w:pPr>
      <w:bookmarkStart w:id="88" w:name="key-considerations"/>
      <w:r w:rsidRPr="001610CB">
        <w:rPr>
          <w:rFonts w:ascii="Source Serif Pro" w:hAnsi="Source Serif Pro"/>
        </w:rPr>
        <w:t>Key Considerations:</w:t>
      </w:r>
    </w:p>
    <w:p w14:paraId="32FB5EC2" w14:textId="77777777" w:rsidR="005D24DB" w:rsidRPr="001610CB" w:rsidRDefault="00000000">
      <w:pPr>
        <w:numPr>
          <w:ilvl w:val="0"/>
          <w:numId w:val="82"/>
        </w:numPr>
        <w:rPr>
          <w:rFonts w:ascii="Source Serif Pro" w:hAnsi="Source Serif Pro"/>
        </w:rPr>
      </w:pPr>
      <w:r w:rsidRPr="001610CB">
        <w:rPr>
          <w:rFonts w:ascii="Source Serif Pro" w:hAnsi="Source Serif Pro"/>
        </w:rPr>
        <w:t>Communication Direction:</w:t>
      </w:r>
    </w:p>
    <w:p w14:paraId="706EF47E" w14:textId="77777777" w:rsidR="005D24DB" w:rsidRPr="001610CB" w:rsidRDefault="00000000">
      <w:pPr>
        <w:pStyle w:val="Compact"/>
        <w:numPr>
          <w:ilvl w:val="1"/>
          <w:numId w:val="83"/>
        </w:numPr>
        <w:rPr>
          <w:rFonts w:ascii="Source Serif Pro" w:hAnsi="Source Serif Pro"/>
        </w:rPr>
      </w:pPr>
      <w:proofErr w:type="spellStart"/>
      <w:r w:rsidRPr="001610CB">
        <w:rPr>
          <w:rFonts w:ascii="Source Serif Pro" w:hAnsi="Source Serif Pro"/>
        </w:rPr>
        <w:t>WebSockets</w:t>
      </w:r>
      <w:proofErr w:type="spellEnd"/>
      <w:r w:rsidRPr="001610CB">
        <w:rPr>
          <w:rFonts w:ascii="Source Serif Pro" w:hAnsi="Source Serif Pro"/>
        </w:rPr>
        <w:t>: Full-duplex, enabling bidirectional, real-time communication between server and client.</w:t>
      </w:r>
    </w:p>
    <w:p w14:paraId="6BA67291" w14:textId="77777777" w:rsidR="005D24DB" w:rsidRPr="001610CB" w:rsidRDefault="00000000">
      <w:pPr>
        <w:pStyle w:val="Compact"/>
        <w:numPr>
          <w:ilvl w:val="1"/>
          <w:numId w:val="83"/>
        </w:numPr>
        <w:rPr>
          <w:rFonts w:ascii="Source Serif Pro" w:hAnsi="Source Serif Pro"/>
        </w:rPr>
      </w:pPr>
      <w:r w:rsidRPr="001610CB">
        <w:rPr>
          <w:rFonts w:ascii="Source Serif Pro" w:hAnsi="Source Serif Pro"/>
        </w:rPr>
        <w:t>SSE: Unidirectional, server-to-client only.</w:t>
      </w:r>
    </w:p>
    <w:p w14:paraId="6B861AFC" w14:textId="77777777" w:rsidR="005D24DB" w:rsidRPr="001610CB" w:rsidRDefault="00000000">
      <w:pPr>
        <w:numPr>
          <w:ilvl w:val="0"/>
          <w:numId w:val="82"/>
        </w:numPr>
        <w:rPr>
          <w:rFonts w:ascii="Source Serif Pro" w:hAnsi="Source Serif Pro"/>
        </w:rPr>
      </w:pPr>
      <w:r w:rsidRPr="001610CB">
        <w:rPr>
          <w:rFonts w:ascii="Source Serif Pro" w:hAnsi="Source Serif Pro"/>
        </w:rPr>
        <w:t>Data Formats:</w:t>
      </w:r>
    </w:p>
    <w:p w14:paraId="12C62E8F" w14:textId="77777777" w:rsidR="005D24DB" w:rsidRPr="001610CB" w:rsidRDefault="00000000">
      <w:pPr>
        <w:pStyle w:val="Compact"/>
        <w:numPr>
          <w:ilvl w:val="1"/>
          <w:numId w:val="84"/>
        </w:numPr>
        <w:rPr>
          <w:rFonts w:ascii="Source Serif Pro" w:hAnsi="Source Serif Pro"/>
        </w:rPr>
      </w:pPr>
      <w:proofErr w:type="spellStart"/>
      <w:r w:rsidRPr="001610CB">
        <w:rPr>
          <w:rFonts w:ascii="Source Serif Pro" w:hAnsi="Source Serif Pro"/>
        </w:rPr>
        <w:t>WebSockets</w:t>
      </w:r>
      <w:proofErr w:type="spellEnd"/>
      <w:r w:rsidRPr="001610CB">
        <w:rPr>
          <w:rFonts w:ascii="Source Serif Pro" w:hAnsi="Source Serif Pro"/>
        </w:rPr>
        <w:t>: Support text and binary data.</w:t>
      </w:r>
    </w:p>
    <w:p w14:paraId="57F4E4E9" w14:textId="77777777" w:rsidR="005D24DB" w:rsidRPr="001610CB" w:rsidRDefault="00000000">
      <w:pPr>
        <w:pStyle w:val="Compact"/>
        <w:numPr>
          <w:ilvl w:val="1"/>
          <w:numId w:val="84"/>
        </w:numPr>
        <w:rPr>
          <w:rFonts w:ascii="Source Serif Pro" w:hAnsi="Source Serif Pro"/>
        </w:rPr>
      </w:pPr>
      <w:r w:rsidRPr="001610CB">
        <w:rPr>
          <w:rFonts w:ascii="Source Serif Pro" w:hAnsi="Source Serif Pro"/>
        </w:rPr>
        <w:lastRenderedPageBreak/>
        <w:t>SSE: Limited to UTF-8 text data.</w:t>
      </w:r>
    </w:p>
    <w:p w14:paraId="68FEAAFD" w14:textId="77777777" w:rsidR="005D24DB" w:rsidRPr="001610CB" w:rsidRDefault="00000000">
      <w:pPr>
        <w:numPr>
          <w:ilvl w:val="0"/>
          <w:numId w:val="82"/>
        </w:numPr>
        <w:rPr>
          <w:rFonts w:ascii="Source Serif Pro" w:hAnsi="Source Serif Pro"/>
        </w:rPr>
      </w:pPr>
      <w:r w:rsidRPr="001610CB">
        <w:rPr>
          <w:rFonts w:ascii="Source Serif Pro" w:hAnsi="Source Serif Pro"/>
        </w:rPr>
        <w:t>Setup Complexity:</w:t>
      </w:r>
    </w:p>
    <w:p w14:paraId="0CF29EC7" w14:textId="77777777" w:rsidR="005D24DB" w:rsidRPr="001610CB" w:rsidRDefault="00000000">
      <w:pPr>
        <w:pStyle w:val="Compact"/>
        <w:numPr>
          <w:ilvl w:val="1"/>
          <w:numId w:val="85"/>
        </w:numPr>
        <w:rPr>
          <w:rFonts w:ascii="Source Serif Pro" w:hAnsi="Source Serif Pro"/>
        </w:rPr>
      </w:pPr>
      <w:r w:rsidRPr="001610CB">
        <w:rPr>
          <w:rFonts w:ascii="Source Serif Pro" w:hAnsi="Source Serif Pro"/>
        </w:rPr>
        <w:t>SSE: Simpler setup, leveraging standard HTTP infrastructure.</w:t>
      </w:r>
    </w:p>
    <w:p w14:paraId="52C1FD3A" w14:textId="77777777" w:rsidR="005D24DB" w:rsidRPr="001610CB" w:rsidRDefault="00000000">
      <w:pPr>
        <w:pStyle w:val="Compact"/>
        <w:numPr>
          <w:ilvl w:val="1"/>
          <w:numId w:val="85"/>
        </w:numPr>
        <w:rPr>
          <w:rFonts w:ascii="Source Serif Pro" w:hAnsi="Source Serif Pro"/>
        </w:rPr>
      </w:pPr>
      <w:proofErr w:type="spellStart"/>
      <w:r w:rsidRPr="001610CB">
        <w:rPr>
          <w:rFonts w:ascii="Source Serif Pro" w:hAnsi="Source Serif Pro"/>
        </w:rPr>
        <w:t>WebSockets</w:t>
      </w:r>
      <w:proofErr w:type="spellEnd"/>
      <w:r w:rsidRPr="001610CB">
        <w:rPr>
          <w:rFonts w:ascii="Source Serif Pro" w:hAnsi="Source Serif Pro"/>
        </w:rPr>
        <w:t>: More complex, requiring a dedicated WebSocket server or library.</w:t>
      </w:r>
    </w:p>
    <w:p w14:paraId="771C781A" w14:textId="77777777" w:rsidR="005D24DB" w:rsidRPr="001610CB" w:rsidRDefault="00000000">
      <w:pPr>
        <w:numPr>
          <w:ilvl w:val="0"/>
          <w:numId w:val="82"/>
        </w:numPr>
        <w:rPr>
          <w:rFonts w:ascii="Source Serif Pro" w:hAnsi="Source Serif Pro"/>
        </w:rPr>
      </w:pPr>
      <w:r w:rsidRPr="001610CB">
        <w:rPr>
          <w:rFonts w:ascii="Source Serif Pro" w:hAnsi="Source Serif Pro"/>
        </w:rPr>
        <w:t>Browser Compatibility:</w:t>
      </w:r>
    </w:p>
    <w:p w14:paraId="1A387C14" w14:textId="77777777" w:rsidR="005D24DB" w:rsidRPr="001610CB" w:rsidRDefault="00000000">
      <w:pPr>
        <w:pStyle w:val="Compact"/>
        <w:numPr>
          <w:ilvl w:val="1"/>
          <w:numId w:val="86"/>
        </w:numPr>
        <w:rPr>
          <w:rFonts w:ascii="Source Serif Pro" w:hAnsi="Source Serif Pro"/>
        </w:rPr>
      </w:pPr>
      <w:r w:rsidRPr="001610CB">
        <w:rPr>
          <w:rFonts w:ascii="Source Serif Pro" w:hAnsi="Source Serif Pro"/>
        </w:rPr>
        <w:t>SSE: Supported by most modern browsers.</w:t>
      </w:r>
    </w:p>
    <w:p w14:paraId="03FCBDD9" w14:textId="77777777" w:rsidR="005D24DB" w:rsidRPr="001610CB" w:rsidRDefault="00000000">
      <w:pPr>
        <w:pStyle w:val="Compact"/>
        <w:numPr>
          <w:ilvl w:val="1"/>
          <w:numId w:val="86"/>
        </w:numPr>
        <w:rPr>
          <w:rFonts w:ascii="Source Serif Pro" w:hAnsi="Source Serif Pro"/>
        </w:rPr>
      </w:pPr>
      <w:proofErr w:type="spellStart"/>
      <w:r w:rsidRPr="001610CB">
        <w:rPr>
          <w:rFonts w:ascii="Source Serif Pro" w:hAnsi="Source Serif Pro"/>
        </w:rPr>
        <w:t>WebSockets</w:t>
      </w:r>
      <w:proofErr w:type="spellEnd"/>
      <w:r w:rsidRPr="001610CB">
        <w:rPr>
          <w:rFonts w:ascii="Source Serif Pro" w:hAnsi="Source Serif Pro"/>
        </w:rPr>
        <w:t>: Near-universal support, but might require fallbacks for older browsers.</w:t>
      </w:r>
    </w:p>
    <w:p w14:paraId="120BD240" w14:textId="77777777" w:rsidR="005D24DB" w:rsidRPr="001610CB" w:rsidRDefault="00000000">
      <w:pPr>
        <w:pStyle w:val="Heading4"/>
        <w:rPr>
          <w:rFonts w:ascii="Source Serif Pro" w:hAnsi="Source Serif Pro"/>
        </w:rPr>
      </w:pPr>
      <w:bookmarkStart w:id="89" w:name="use-cases-and-recommendations"/>
      <w:bookmarkEnd w:id="88"/>
      <w:r w:rsidRPr="001610CB">
        <w:rPr>
          <w:rFonts w:ascii="Source Serif Pro" w:hAnsi="Source Serif Pro"/>
        </w:rPr>
        <w:t>Use Cases and Recommendations:</w:t>
      </w:r>
    </w:p>
    <w:p w14:paraId="6A8D9F5D" w14:textId="77777777" w:rsidR="005D24DB" w:rsidRPr="001610CB" w:rsidRDefault="00000000">
      <w:pPr>
        <w:numPr>
          <w:ilvl w:val="0"/>
          <w:numId w:val="87"/>
        </w:numPr>
        <w:rPr>
          <w:rFonts w:ascii="Source Serif Pro" w:hAnsi="Source Serif Pro"/>
        </w:rPr>
      </w:pPr>
      <w:proofErr w:type="spellStart"/>
      <w:r w:rsidRPr="001610CB">
        <w:rPr>
          <w:rFonts w:ascii="Source Serif Pro" w:hAnsi="Source Serif Pro"/>
        </w:rPr>
        <w:t>WebSockets</w:t>
      </w:r>
      <w:proofErr w:type="spellEnd"/>
      <w:r w:rsidRPr="001610CB">
        <w:rPr>
          <w:rFonts w:ascii="Source Serif Pro" w:hAnsi="Source Serif Pro"/>
        </w:rPr>
        <w:t>:</w:t>
      </w:r>
    </w:p>
    <w:p w14:paraId="5627A2E0"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Chat apps</w:t>
      </w:r>
    </w:p>
    <w:p w14:paraId="49A06163"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Real-time collaboration tools</w:t>
      </w:r>
    </w:p>
    <w:p w14:paraId="28C4F007"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Multiplayer games</w:t>
      </w:r>
    </w:p>
    <w:p w14:paraId="263906F3"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Live dashboards</w:t>
      </w:r>
    </w:p>
    <w:p w14:paraId="74CC59E9"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Financial trading platforms</w:t>
      </w:r>
    </w:p>
    <w:p w14:paraId="5EA24457"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Interactive maps</w:t>
      </w:r>
    </w:p>
    <w:p w14:paraId="1224B1D3"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IoT device communication</w:t>
      </w:r>
    </w:p>
    <w:p w14:paraId="24C69491" w14:textId="77777777" w:rsidR="005D24DB" w:rsidRPr="001610CB" w:rsidRDefault="00000000">
      <w:pPr>
        <w:numPr>
          <w:ilvl w:val="0"/>
          <w:numId w:val="87"/>
        </w:numPr>
        <w:rPr>
          <w:rFonts w:ascii="Source Serif Pro" w:hAnsi="Source Serif Pro"/>
        </w:rPr>
      </w:pPr>
      <w:r w:rsidRPr="001610CB">
        <w:rPr>
          <w:rFonts w:ascii="Source Serif Pro" w:hAnsi="Source Serif Pro"/>
        </w:rPr>
        <w:t>SSE:</w:t>
      </w:r>
    </w:p>
    <w:p w14:paraId="713E38E4" w14:textId="77777777" w:rsidR="005D24DB" w:rsidRPr="001610CB" w:rsidRDefault="00000000">
      <w:pPr>
        <w:pStyle w:val="Compact"/>
        <w:numPr>
          <w:ilvl w:val="1"/>
          <w:numId w:val="89"/>
        </w:numPr>
        <w:rPr>
          <w:rFonts w:ascii="Source Serif Pro" w:hAnsi="Source Serif Pro"/>
        </w:rPr>
      </w:pPr>
      <w:proofErr w:type="spellStart"/>
      <w:r w:rsidRPr="001610CB">
        <w:rPr>
          <w:rFonts w:ascii="Source Serif Pro" w:hAnsi="Source Serif Pro"/>
        </w:rPr>
        <w:t>Live stock</w:t>
      </w:r>
      <w:proofErr w:type="spellEnd"/>
      <w:r w:rsidRPr="001610CB">
        <w:rPr>
          <w:rFonts w:ascii="Source Serif Pro" w:hAnsi="Source Serif Pro"/>
        </w:rPr>
        <w:t xml:space="preserve"> tickers</w:t>
      </w:r>
    </w:p>
    <w:p w14:paraId="7B198832"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t>News feeds</w:t>
      </w:r>
    </w:p>
    <w:p w14:paraId="1D8AF2A8"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t>Sports scores</w:t>
      </w:r>
    </w:p>
    <w:p w14:paraId="768BE0AF"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t>Notification systems</w:t>
      </w:r>
    </w:p>
    <w:p w14:paraId="6F37889E"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t>Status updates</w:t>
      </w:r>
    </w:p>
    <w:p w14:paraId="4080F6BB"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t>Social media activity streams</w:t>
      </w:r>
    </w:p>
    <w:p w14:paraId="2E863BFA" w14:textId="77777777" w:rsidR="005D24DB" w:rsidRPr="001610CB" w:rsidRDefault="00000000">
      <w:pPr>
        <w:pStyle w:val="Heading4"/>
        <w:rPr>
          <w:rFonts w:ascii="Source Serif Pro" w:hAnsi="Source Serif Pro"/>
        </w:rPr>
      </w:pPr>
      <w:bookmarkStart w:id="90" w:name="additional-considerations"/>
      <w:bookmarkEnd w:id="89"/>
      <w:r w:rsidRPr="001610CB">
        <w:rPr>
          <w:rFonts w:ascii="Source Serif Pro" w:hAnsi="Source Serif Pro"/>
        </w:rPr>
        <w:t>Additional Considerations:</w:t>
      </w:r>
    </w:p>
    <w:p w14:paraId="6EB7A9B4" w14:textId="77777777" w:rsidR="005D24DB" w:rsidRPr="001610CB" w:rsidRDefault="00000000">
      <w:pPr>
        <w:pStyle w:val="Compact"/>
        <w:numPr>
          <w:ilvl w:val="0"/>
          <w:numId w:val="90"/>
        </w:numPr>
        <w:rPr>
          <w:rFonts w:ascii="Source Serif Pro" w:hAnsi="Source Serif Pro"/>
        </w:rPr>
      </w:pPr>
      <w:r w:rsidRPr="001610CB">
        <w:rPr>
          <w:rFonts w:ascii="Source Serif Pro" w:hAnsi="Source Serif Pro"/>
        </w:rPr>
        <w:t>Latency: </w:t>
      </w:r>
      <w:proofErr w:type="spellStart"/>
      <w:r w:rsidRPr="001610CB">
        <w:rPr>
          <w:rFonts w:ascii="Source Serif Pro" w:hAnsi="Source Serif Pro"/>
        </w:rPr>
        <w:t>WebSockets</w:t>
      </w:r>
      <w:proofErr w:type="spellEnd"/>
      <w:r w:rsidRPr="001610CB">
        <w:rPr>
          <w:rFonts w:ascii="Source Serif Pro" w:hAnsi="Source Serif Pro"/>
        </w:rPr>
        <w:t xml:space="preserve"> generally offer lower latency than SSE.</w:t>
      </w:r>
    </w:p>
    <w:p w14:paraId="16F64DF6" w14:textId="77777777" w:rsidR="005D24DB" w:rsidRPr="001610CB" w:rsidRDefault="00000000">
      <w:pPr>
        <w:pStyle w:val="Compact"/>
        <w:numPr>
          <w:ilvl w:val="0"/>
          <w:numId w:val="90"/>
        </w:numPr>
        <w:rPr>
          <w:rFonts w:ascii="Source Serif Pro" w:hAnsi="Source Serif Pro"/>
        </w:rPr>
      </w:pPr>
      <w:r w:rsidRPr="001610CB">
        <w:rPr>
          <w:rFonts w:ascii="Source Serif Pro" w:hAnsi="Source Serif Pro"/>
        </w:rPr>
        <w:t>Scalability: </w:t>
      </w:r>
      <w:proofErr w:type="spellStart"/>
      <w:r w:rsidRPr="001610CB">
        <w:rPr>
          <w:rFonts w:ascii="Source Serif Pro" w:hAnsi="Source Serif Pro"/>
        </w:rPr>
        <w:t>WebSockets</w:t>
      </w:r>
      <w:proofErr w:type="spellEnd"/>
      <w:r w:rsidRPr="001610CB">
        <w:rPr>
          <w:rFonts w:ascii="Source Serif Pro" w:hAnsi="Source Serif Pro"/>
        </w:rPr>
        <w:t xml:space="preserve"> can handle more concurrent connections, but may require more server resources.</w:t>
      </w:r>
    </w:p>
    <w:p w14:paraId="02199BAE" w14:textId="77777777" w:rsidR="005D24DB" w:rsidRPr="001610CB" w:rsidRDefault="00000000">
      <w:pPr>
        <w:pStyle w:val="Compact"/>
        <w:numPr>
          <w:ilvl w:val="0"/>
          <w:numId w:val="90"/>
        </w:numPr>
        <w:rPr>
          <w:rFonts w:ascii="Source Serif Pro" w:hAnsi="Source Serif Pro"/>
        </w:rPr>
      </w:pPr>
      <w:r w:rsidRPr="001610CB">
        <w:rPr>
          <w:rFonts w:ascii="Source Serif Pro" w:hAnsi="Source Serif Pro"/>
        </w:rPr>
        <w:t xml:space="preserve">Reliability: SSE has built-in reconnection mechanisms, while </w:t>
      </w:r>
      <w:proofErr w:type="spellStart"/>
      <w:r w:rsidRPr="001610CB">
        <w:rPr>
          <w:rFonts w:ascii="Source Serif Pro" w:hAnsi="Source Serif Pro"/>
        </w:rPr>
        <w:t>WebSockets</w:t>
      </w:r>
      <w:proofErr w:type="spellEnd"/>
      <w:r w:rsidRPr="001610CB">
        <w:rPr>
          <w:rFonts w:ascii="Source Serif Pro" w:hAnsi="Source Serif Pro"/>
        </w:rPr>
        <w:t xml:space="preserve"> may require manual handling.</w:t>
      </w:r>
    </w:p>
    <w:p w14:paraId="2B76165D" w14:textId="77777777" w:rsidR="005D24DB" w:rsidRPr="001610CB" w:rsidRDefault="00000000">
      <w:pPr>
        <w:pStyle w:val="Compact"/>
        <w:numPr>
          <w:ilvl w:val="0"/>
          <w:numId w:val="90"/>
        </w:numPr>
        <w:rPr>
          <w:rFonts w:ascii="Source Serif Pro" w:hAnsi="Source Serif Pro"/>
        </w:rPr>
      </w:pPr>
      <w:r w:rsidRPr="001610CB">
        <w:rPr>
          <w:rFonts w:ascii="Source Serif Pro" w:hAnsi="Source Serif Pro"/>
        </w:rPr>
        <w:t>Security: Both protocols can be secured using TLS/SSL.</w:t>
      </w:r>
    </w:p>
    <w:p w14:paraId="6C44B172" w14:textId="77777777" w:rsidR="005D24DB" w:rsidRPr="001610CB" w:rsidRDefault="00000000">
      <w:pPr>
        <w:pStyle w:val="Heading4"/>
        <w:rPr>
          <w:rFonts w:ascii="Source Serif Pro" w:hAnsi="Source Serif Pro"/>
        </w:rPr>
      </w:pPr>
      <w:bookmarkStart w:id="91" w:name="best-practices"/>
      <w:bookmarkEnd w:id="90"/>
      <w:r w:rsidRPr="001610CB">
        <w:rPr>
          <w:rFonts w:ascii="Source Serif Pro" w:hAnsi="Source Serif Pro"/>
          <w:b/>
        </w:rPr>
        <w:t>Best Practices:</w:t>
      </w:r>
    </w:p>
    <w:p w14:paraId="22585415" w14:textId="77777777" w:rsidR="005D24DB" w:rsidRPr="001610CB" w:rsidRDefault="00000000">
      <w:pPr>
        <w:pStyle w:val="Compact"/>
        <w:numPr>
          <w:ilvl w:val="0"/>
          <w:numId w:val="91"/>
        </w:numPr>
        <w:rPr>
          <w:rFonts w:ascii="Source Serif Pro" w:hAnsi="Source Serif Pro"/>
        </w:rPr>
      </w:pPr>
      <w:r w:rsidRPr="001610CB">
        <w:rPr>
          <w:rFonts w:ascii="Source Serif Pro" w:hAnsi="Source Serif Pro"/>
        </w:rPr>
        <w:t>Clearly define communication needs: Understand whether bidirectional or unidirectional communication is required.</w:t>
      </w:r>
    </w:p>
    <w:p w14:paraId="319E723C" w14:textId="77777777" w:rsidR="005D24DB" w:rsidRPr="001610CB" w:rsidRDefault="00000000">
      <w:pPr>
        <w:pStyle w:val="Compact"/>
        <w:numPr>
          <w:ilvl w:val="0"/>
          <w:numId w:val="91"/>
        </w:numPr>
        <w:rPr>
          <w:rFonts w:ascii="Source Serif Pro" w:hAnsi="Source Serif Pro"/>
        </w:rPr>
      </w:pPr>
      <w:r w:rsidRPr="001610CB">
        <w:rPr>
          <w:rFonts w:ascii="Source Serif Pro" w:hAnsi="Source Serif Pro"/>
        </w:rPr>
        <w:lastRenderedPageBreak/>
        <w:t>Evaluate data format requirements: Determine if binary data support is necessary.</w:t>
      </w:r>
    </w:p>
    <w:p w14:paraId="26914203" w14:textId="77777777" w:rsidR="005D24DB" w:rsidRPr="001610CB" w:rsidRDefault="00000000">
      <w:pPr>
        <w:pStyle w:val="Compact"/>
        <w:numPr>
          <w:ilvl w:val="0"/>
          <w:numId w:val="91"/>
        </w:numPr>
        <w:rPr>
          <w:rFonts w:ascii="Source Serif Pro" w:hAnsi="Source Serif Pro"/>
        </w:rPr>
      </w:pPr>
      <w:r w:rsidRPr="001610CB">
        <w:rPr>
          <w:rFonts w:ascii="Source Serif Pro" w:hAnsi="Source Serif Pro"/>
        </w:rPr>
        <w:t>Consider setup and maintenance overhead: Assess the complexity of implementation and management.</w:t>
      </w:r>
    </w:p>
    <w:p w14:paraId="2D9E3B3E" w14:textId="77777777" w:rsidR="005D24DB" w:rsidRPr="001610CB" w:rsidRDefault="00000000">
      <w:pPr>
        <w:pStyle w:val="Compact"/>
        <w:numPr>
          <w:ilvl w:val="0"/>
          <w:numId w:val="91"/>
        </w:numPr>
        <w:rPr>
          <w:rFonts w:ascii="Source Serif Pro" w:hAnsi="Source Serif Pro"/>
        </w:rPr>
      </w:pPr>
      <w:r w:rsidRPr="001610CB">
        <w:rPr>
          <w:rFonts w:ascii="Source Serif Pro" w:hAnsi="Source Serif Pro"/>
        </w:rPr>
        <w:t>Test for browser compatibility: Ensure support across target browsers.</w:t>
      </w:r>
    </w:p>
    <w:p w14:paraId="2A537E4F" w14:textId="77777777" w:rsidR="005D24DB" w:rsidRPr="001610CB" w:rsidRDefault="00000000">
      <w:pPr>
        <w:pStyle w:val="Compact"/>
        <w:numPr>
          <w:ilvl w:val="0"/>
          <w:numId w:val="91"/>
        </w:numPr>
        <w:rPr>
          <w:rFonts w:ascii="Source Serif Pro" w:hAnsi="Source Serif Pro"/>
        </w:rPr>
      </w:pPr>
      <w:r w:rsidRPr="001610CB">
        <w:rPr>
          <w:rFonts w:ascii="Source Serif Pro" w:hAnsi="Source Serif Pro"/>
        </w:rPr>
        <w:t>Plan for scaling and security: Implement measures for handling growth and protecting data.</w:t>
      </w:r>
    </w:p>
    <w:p w14:paraId="60216CCC" w14:textId="77777777" w:rsidR="005D24DB" w:rsidRPr="001610CB" w:rsidRDefault="00000000">
      <w:pPr>
        <w:pStyle w:val="FirstParagraph"/>
        <w:rPr>
          <w:rFonts w:ascii="Source Serif Pro" w:hAnsi="Source Serif Pro"/>
        </w:rPr>
      </w:pPr>
      <w:r w:rsidRPr="001610CB">
        <w:rPr>
          <w:rFonts w:ascii="Source Serif Pro" w:hAnsi="Source Serif Pro"/>
          <w:b/>
          <w:bCs/>
        </w:rPr>
        <w:t>In Conclusion:</w:t>
      </w:r>
    </w:p>
    <w:p w14:paraId="7D57AE9D" w14:textId="77777777" w:rsidR="005D24DB" w:rsidRPr="001610CB" w:rsidRDefault="00000000">
      <w:pPr>
        <w:pStyle w:val="BodyText"/>
        <w:rPr>
          <w:rFonts w:ascii="Source Serif Pro" w:hAnsi="Source Serif Pro"/>
        </w:rPr>
      </w:pPr>
      <w:r w:rsidRPr="001610CB">
        <w:rPr>
          <w:rFonts w:ascii="Source Serif Pro" w:hAnsi="Source Serif Pro"/>
        </w:rPr>
        <w:t xml:space="preserve">The ideal choice depends on your specific application requirements. Prioritize </w:t>
      </w:r>
      <w:proofErr w:type="spellStart"/>
      <w:r w:rsidRPr="001610CB">
        <w:rPr>
          <w:rFonts w:ascii="Source Serif Pro" w:hAnsi="Source Serif Pro"/>
        </w:rPr>
        <w:t>WebSockets</w:t>
      </w:r>
      <w:proofErr w:type="spellEnd"/>
      <w:r w:rsidRPr="001610CB">
        <w:rPr>
          <w:rFonts w:ascii="Source Serif Pro" w:hAnsi="Source Serif Pro"/>
        </w:rPr>
        <w:t xml:space="preserve"> for full-duplex, real-time communication with lower latency and potential for higher scalability. </w:t>
      </w:r>
      <w:proofErr w:type="spellStart"/>
      <w:r w:rsidRPr="001610CB">
        <w:rPr>
          <w:rFonts w:ascii="Source Serif Pro" w:hAnsi="Source Serif Pro"/>
        </w:rPr>
        <w:t>Opt</w:t>
      </w:r>
      <w:proofErr w:type="spellEnd"/>
      <w:r w:rsidRPr="001610CB">
        <w:rPr>
          <w:rFonts w:ascii="Source Serif Pro" w:hAnsi="Source Serif Pro"/>
        </w:rPr>
        <w:t xml:space="preserve"> for SSE for simpler, unidirectional updates with less overhead and wider browser compatibility.</w:t>
      </w:r>
    </w:p>
    <w:p w14:paraId="27D2BB71" w14:textId="77777777" w:rsidR="005D24DB" w:rsidRPr="001610CB" w:rsidRDefault="00000000">
      <w:pPr>
        <w:pStyle w:val="Heading2"/>
        <w:rPr>
          <w:rFonts w:ascii="Source Serif Pro" w:hAnsi="Source Serif Pro"/>
        </w:rPr>
      </w:pPr>
      <w:bookmarkStart w:id="92" w:name="caching"/>
      <w:bookmarkEnd w:id="87"/>
      <w:bookmarkEnd w:id="91"/>
      <w:r w:rsidRPr="001610CB">
        <w:rPr>
          <w:rFonts w:ascii="Source Serif Pro" w:hAnsi="Source Serif Pro"/>
        </w:rPr>
        <w:t>Caching</w:t>
      </w:r>
    </w:p>
    <w:p w14:paraId="5A6DA202" w14:textId="77777777" w:rsidR="005D24DB" w:rsidRPr="001610CB" w:rsidRDefault="00000000">
      <w:pPr>
        <w:pStyle w:val="FirstParagraph"/>
        <w:rPr>
          <w:rFonts w:ascii="Source Serif Pro" w:hAnsi="Source Serif Pro"/>
        </w:rPr>
      </w:pPr>
      <w:r w:rsidRPr="001610CB">
        <w:rPr>
          <w:rFonts w:ascii="Source Serif Pro" w:hAnsi="Source Serif Pro"/>
        </w:rPr>
        <w:t>Think of caching as having your favorite book readily available on your nightstand, except in the tech world, it’s copies of that book scattered across libraries globally for super-fast access. That’s </w:t>
      </w:r>
      <w:r w:rsidRPr="001610CB">
        <w:rPr>
          <w:rFonts w:ascii="Source Serif Pro" w:hAnsi="Source Serif Pro"/>
          <w:b/>
          <w:bCs/>
        </w:rPr>
        <w:t>distributed caching</w:t>
      </w:r>
      <w:r w:rsidRPr="001610CB">
        <w:rPr>
          <w:rFonts w:ascii="Source Serif Pro" w:hAnsi="Source Serif Pro"/>
        </w:rPr>
        <w:t>!</w:t>
      </w:r>
    </w:p>
    <w:p w14:paraId="3AED1D44" w14:textId="77777777" w:rsidR="005D24DB" w:rsidRPr="001610CB" w:rsidRDefault="00000000">
      <w:pPr>
        <w:pStyle w:val="BodyText"/>
        <w:rPr>
          <w:rFonts w:ascii="Source Serif Pro" w:hAnsi="Source Serif Pro"/>
        </w:rPr>
      </w:pPr>
      <w:r w:rsidRPr="001610CB">
        <w:rPr>
          <w:rFonts w:ascii="Source Serif Pro" w:hAnsi="Source Serif Pro"/>
        </w:rPr>
        <w:t>The purpose of caching is to improve the performance and efficiency of a system by reducing the amount of time it takes to access frequently accessed data.</w:t>
      </w:r>
    </w:p>
    <w:p w14:paraId="35887AD1"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7073FE7E" wp14:editId="2CF7243B">
            <wp:extent cx="5334000" cy="313798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https://blogger.googleusercontent.com/img/a/AVvXsEj9MprotsXNcNmFJ-YhgXozhniPIkB_ZBo981TKGNIt2q88wX5pKiAxEw61QWSZP67CjYhmjKOzXOuOHucizu2LGDBeYDqDuL3m4ivKwrqkjQCaTNrY0eeA4Y4SkkV45xE5LUL_6L5e0qnYnAqSGsa6sbfA_R1Z9FzPd8WltS-0lc7Y0xUSzQMhvqrur8vP"/>
                    <pic:cNvPicPr>
                      <a:picLocks noChangeAspect="1" noChangeArrowheads="1"/>
                    </pic:cNvPicPr>
                  </pic:nvPicPr>
                  <pic:blipFill>
                    <a:blip r:embed="rId61"/>
                    <a:stretch>
                      <a:fillRect/>
                    </a:stretch>
                  </pic:blipFill>
                  <pic:spPr bwMode="auto">
                    <a:xfrm>
                      <a:off x="0" y="0"/>
                      <a:ext cx="5334000" cy="3137980"/>
                    </a:xfrm>
                    <a:prstGeom prst="rect">
                      <a:avLst/>
                    </a:prstGeom>
                    <a:noFill/>
                    <a:ln w="9525">
                      <a:noFill/>
                      <a:headEnd/>
                      <a:tailEnd/>
                    </a:ln>
                  </pic:spPr>
                </pic:pic>
              </a:graphicData>
            </a:graphic>
          </wp:inline>
        </w:drawing>
      </w:r>
    </w:p>
    <w:p w14:paraId="4FDC77D8"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57EE8417" w14:textId="77777777" w:rsidR="005D24DB" w:rsidRPr="001610CB" w:rsidRDefault="00000000">
      <w:pPr>
        <w:pStyle w:val="Compact"/>
        <w:numPr>
          <w:ilvl w:val="0"/>
          <w:numId w:val="92"/>
        </w:numPr>
        <w:rPr>
          <w:rFonts w:ascii="Source Serif Pro" w:hAnsi="Source Serif Pro"/>
        </w:rPr>
      </w:pPr>
      <w:r w:rsidRPr="001610CB">
        <w:rPr>
          <w:rFonts w:ascii="Source Serif Pro" w:hAnsi="Source Serif Pro"/>
          <w:b/>
          <w:bCs/>
        </w:rPr>
        <w:t>Blazing-fast websites:</w:t>
      </w:r>
      <w:r w:rsidRPr="001610CB">
        <w:rPr>
          <w:rFonts w:ascii="Source Serif Pro" w:hAnsi="Source Serif Pro"/>
        </w:rPr>
        <w:t> Users worldwide get content from nearby servers, not some faraway library, slashing loading times.</w:t>
      </w:r>
    </w:p>
    <w:p w14:paraId="744E5266" w14:textId="77777777" w:rsidR="005D24DB" w:rsidRPr="001610CB" w:rsidRDefault="00000000">
      <w:pPr>
        <w:pStyle w:val="Compact"/>
        <w:numPr>
          <w:ilvl w:val="0"/>
          <w:numId w:val="92"/>
        </w:numPr>
        <w:rPr>
          <w:rFonts w:ascii="Source Serif Pro" w:hAnsi="Source Serif Pro"/>
        </w:rPr>
      </w:pPr>
      <w:r w:rsidRPr="001610CB">
        <w:rPr>
          <w:rFonts w:ascii="Source Serif Pro" w:hAnsi="Source Serif Pro"/>
          <w:b/>
          <w:bCs/>
        </w:rPr>
        <w:lastRenderedPageBreak/>
        <w:t>Scalability galore:</w:t>
      </w:r>
      <w:r w:rsidRPr="001610CB">
        <w:rPr>
          <w:rFonts w:ascii="Source Serif Pro" w:hAnsi="Source Serif Pro"/>
        </w:rPr>
        <w:t> Add more servers as your users and data grow, keeping everyone happily served.</w:t>
      </w:r>
    </w:p>
    <w:p w14:paraId="7BBC1068" w14:textId="77777777" w:rsidR="005D24DB" w:rsidRPr="001610CB" w:rsidRDefault="00000000">
      <w:pPr>
        <w:pStyle w:val="Compact"/>
        <w:numPr>
          <w:ilvl w:val="0"/>
          <w:numId w:val="92"/>
        </w:numPr>
        <w:rPr>
          <w:rFonts w:ascii="Source Serif Pro" w:hAnsi="Source Serif Pro"/>
        </w:rPr>
      </w:pPr>
      <w:r w:rsidRPr="001610CB">
        <w:rPr>
          <w:rFonts w:ascii="Source Serif Pro" w:hAnsi="Source Serif Pro"/>
          <w:b/>
          <w:bCs/>
        </w:rPr>
        <w:t>Always online:</w:t>
      </w:r>
      <w:r w:rsidRPr="001610CB">
        <w:rPr>
          <w:rFonts w:ascii="Source Serif Pro" w:hAnsi="Source Serif Pro"/>
        </w:rPr>
        <w:t> Even if one server stumbles, others pick up the slack, ensuring continuous service.</w:t>
      </w:r>
    </w:p>
    <w:p w14:paraId="78CE61A2" w14:textId="77777777" w:rsidR="005D24DB" w:rsidRPr="001610CB" w:rsidRDefault="00000000">
      <w:pPr>
        <w:pStyle w:val="Compact"/>
        <w:numPr>
          <w:ilvl w:val="0"/>
          <w:numId w:val="92"/>
        </w:numPr>
        <w:rPr>
          <w:rFonts w:ascii="Source Serif Pro" w:hAnsi="Source Serif Pro"/>
        </w:rPr>
      </w:pPr>
      <w:r w:rsidRPr="001610CB">
        <w:rPr>
          <w:rFonts w:ascii="Source Serif Pro" w:hAnsi="Source Serif Pro"/>
          <w:b/>
          <w:bCs/>
        </w:rPr>
        <w:t>Cost-effective champion:</w:t>
      </w:r>
      <w:r w:rsidRPr="001610CB">
        <w:rPr>
          <w:rFonts w:ascii="Source Serif Pro" w:hAnsi="Source Serif Pro"/>
        </w:rPr>
        <w:t> Reduce database load and bandwidth usage, saving you precious resources.</w:t>
      </w:r>
    </w:p>
    <w:p w14:paraId="20848DCC" w14:textId="77777777" w:rsidR="005D24DB" w:rsidRPr="001610CB" w:rsidRDefault="00000000">
      <w:pPr>
        <w:pStyle w:val="FirstParagraph"/>
        <w:rPr>
          <w:rFonts w:ascii="Source Serif Pro" w:hAnsi="Source Serif Pro"/>
        </w:rPr>
      </w:pPr>
      <w:r w:rsidRPr="001610CB">
        <w:rPr>
          <w:rFonts w:ascii="Source Serif Pro" w:hAnsi="Source Serif Pro"/>
          <w:b/>
          <w:bCs/>
        </w:rPr>
        <w:t>How it works:</w:t>
      </w:r>
    </w:p>
    <w:p w14:paraId="18408E06" w14:textId="77777777" w:rsidR="005D24DB" w:rsidRPr="001610CB" w:rsidRDefault="00000000">
      <w:pPr>
        <w:pStyle w:val="Compact"/>
        <w:numPr>
          <w:ilvl w:val="0"/>
          <w:numId w:val="93"/>
        </w:numPr>
        <w:rPr>
          <w:rFonts w:ascii="Source Serif Pro" w:hAnsi="Source Serif Pro"/>
        </w:rPr>
      </w:pPr>
      <w:r w:rsidRPr="001610CB">
        <w:rPr>
          <w:rFonts w:ascii="Source Serif Pro" w:hAnsi="Source Serif Pro"/>
          <w:b/>
          <w:bCs/>
        </w:rPr>
        <w:t>Data spread across servers:</w:t>
      </w:r>
      <w:r w:rsidRPr="001610CB">
        <w:rPr>
          <w:rFonts w:ascii="Source Serif Pro" w:hAnsi="Source Serif Pro"/>
        </w:rPr>
        <w:t> Your book copies (data) are placed on servers closer to users in different regions.</w:t>
      </w:r>
    </w:p>
    <w:p w14:paraId="7F953785" w14:textId="77777777" w:rsidR="005D24DB" w:rsidRPr="001610CB" w:rsidRDefault="00000000">
      <w:pPr>
        <w:pStyle w:val="Compact"/>
        <w:numPr>
          <w:ilvl w:val="0"/>
          <w:numId w:val="93"/>
        </w:numPr>
        <w:rPr>
          <w:rFonts w:ascii="Source Serif Pro" w:hAnsi="Source Serif Pro"/>
        </w:rPr>
      </w:pPr>
      <w:r w:rsidRPr="001610CB">
        <w:rPr>
          <w:rFonts w:ascii="Source Serif Pro" w:hAnsi="Source Serif Pro"/>
          <w:b/>
          <w:bCs/>
        </w:rPr>
        <w:t>Requests fly to the nearest:</w:t>
      </w:r>
      <w:r w:rsidRPr="001610CB">
        <w:rPr>
          <w:rFonts w:ascii="Source Serif Pro" w:hAnsi="Source Serif Pro"/>
        </w:rPr>
        <w:t> Users ask for data, and it zooms from the closest server, like grabbing your book from the nearby library.</w:t>
      </w:r>
    </w:p>
    <w:p w14:paraId="1A7FE420" w14:textId="77777777" w:rsidR="005D24DB" w:rsidRPr="001610CB" w:rsidRDefault="00000000">
      <w:pPr>
        <w:pStyle w:val="Compact"/>
        <w:numPr>
          <w:ilvl w:val="0"/>
          <w:numId w:val="93"/>
        </w:numPr>
        <w:rPr>
          <w:rFonts w:ascii="Source Serif Pro" w:hAnsi="Source Serif Pro"/>
        </w:rPr>
      </w:pPr>
      <w:r w:rsidRPr="001610CB">
        <w:rPr>
          <w:rFonts w:ascii="Source Serif Pro" w:hAnsi="Source Serif Pro"/>
          <w:b/>
          <w:bCs/>
        </w:rPr>
        <w:t>Smart data distribution:</w:t>
      </w:r>
      <w:r w:rsidRPr="001610CB">
        <w:rPr>
          <w:rFonts w:ascii="Source Serif Pro" w:hAnsi="Source Serif Pro"/>
        </w:rPr>
        <w:t> Special algorithms ensure data is evenly spread and efficiently retrieved.</w:t>
      </w:r>
    </w:p>
    <w:p w14:paraId="375F6E60" w14:textId="77777777" w:rsidR="005D24DB" w:rsidRPr="001610CB" w:rsidRDefault="00000000">
      <w:pPr>
        <w:pStyle w:val="Compact"/>
        <w:numPr>
          <w:ilvl w:val="0"/>
          <w:numId w:val="93"/>
        </w:numPr>
        <w:rPr>
          <w:rFonts w:ascii="Source Serif Pro" w:hAnsi="Source Serif Pro"/>
        </w:rPr>
      </w:pPr>
      <w:r w:rsidRPr="001610CB">
        <w:rPr>
          <w:rFonts w:ascii="Source Serif Pro" w:hAnsi="Source Serif Pro"/>
          <w:b/>
          <w:bCs/>
        </w:rPr>
        <w:t>Always fresh and reliable:</w:t>
      </w:r>
      <w:r w:rsidRPr="001610CB">
        <w:rPr>
          <w:rFonts w:ascii="Source Serif Pro" w:hAnsi="Source Serif Pro"/>
        </w:rPr>
        <w:t> Copies are kept up-to-date so you always get the latest edition (data).</w:t>
      </w:r>
    </w:p>
    <w:p w14:paraId="631A2F0A"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p>
    <w:p w14:paraId="7E8B8E7C" w14:textId="77777777" w:rsidR="005D24DB" w:rsidRPr="001610CB" w:rsidRDefault="00000000">
      <w:pPr>
        <w:pStyle w:val="Compact"/>
        <w:numPr>
          <w:ilvl w:val="0"/>
          <w:numId w:val="94"/>
        </w:numPr>
        <w:rPr>
          <w:rFonts w:ascii="Source Serif Pro" w:hAnsi="Source Serif Pro"/>
        </w:rPr>
      </w:pPr>
      <w:r w:rsidRPr="001610CB">
        <w:rPr>
          <w:rFonts w:ascii="Source Serif Pro" w:hAnsi="Source Serif Pro"/>
          <w:b/>
          <w:bCs/>
        </w:rPr>
        <w:t>Choose the right solution:</w:t>
      </w:r>
      <w:r w:rsidRPr="001610CB">
        <w:rPr>
          <w:rFonts w:ascii="Source Serif Pro" w:hAnsi="Source Serif Pro"/>
        </w:rPr>
        <w:t xml:space="preserve"> Redis, Memcached, </w:t>
      </w:r>
      <w:proofErr w:type="spellStart"/>
      <w:r w:rsidRPr="001610CB">
        <w:rPr>
          <w:rFonts w:ascii="Source Serif Pro" w:hAnsi="Source Serif Pro"/>
        </w:rPr>
        <w:t>Hazelcast</w:t>
      </w:r>
      <w:proofErr w:type="spellEnd"/>
      <w:r w:rsidRPr="001610CB">
        <w:rPr>
          <w:rFonts w:ascii="Source Serif Pro" w:hAnsi="Source Serif Pro"/>
        </w:rPr>
        <w:t>, and more, each caters to different needs.</w:t>
      </w:r>
    </w:p>
    <w:p w14:paraId="4AE634EA" w14:textId="77777777" w:rsidR="005D24DB" w:rsidRPr="001610CB" w:rsidRDefault="00000000">
      <w:pPr>
        <w:pStyle w:val="Compact"/>
        <w:numPr>
          <w:ilvl w:val="0"/>
          <w:numId w:val="94"/>
        </w:numPr>
        <w:rPr>
          <w:rFonts w:ascii="Source Serif Pro" w:hAnsi="Source Serif Pro"/>
        </w:rPr>
      </w:pPr>
      <w:r w:rsidRPr="001610CB">
        <w:rPr>
          <w:rFonts w:ascii="Source Serif Pro" w:hAnsi="Source Serif Pro"/>
          <w:b/>
          <w:bCs/>
        </w:rPr>
        <w:t>Keep data consistent:</w:t>
      </w:r>
      <w:r w:rsidRPr="001610CB">
        <w:rPr>
          <w:rFonts w:ascii="Source Serif Pro" w:hAnsi="Source Serif Pro"/>
        </w:rPr>
        <w:t> Make sure all copies match the original source.</w:t>
      </w:r>
    </w:p>
    <w:p w14:paraId="7C88D73C" w14:textId="77777777" w:rsidR="005D24DB" w:rsidRPr="001610CB" w:rsidRDefault="00000000">
      <w:pPr>
        <w:pStyle w:val="Compact"/>
        <w:numPr>
          <w:ilvl w:val="0"/>
          <w:numId w:val="94"/>
        </w:numPr>
        <w:rPr>
          <w:rFonts w:ascii="Source Serif Pro" w:hAnsi="Source Serif Pro"/>
        </w:rPr>
      </w:pPr>
      <w:r w:rsidRPr="001610CB">
        <w:rPr>
          <w:rFonts w:ascii="Source Serif Pro" w:hAnsi="Source Serif Pro"/>
          <w:b/>
          <w:bCs/>
        </w:rPr>
        <w:t>Monitor and fine-tune:</w:t>
      </w:r>
      <w:r w:rsidRPr="001610CB">
        <w:rPr>
          <w:rFonts w:ascii="Source Serif Pro" w:hAnsi="Source Serif Pro"/>
        </w:rPr>
        <w:t> Optimize your distributed cache for maximum performance and efficiency.</w:t>
      </w:r>
    </w:p>
    <w:p w14:paraId="28B61E05" w14:textId="77777777" w:rsidR="005D24DB" w:rsidRPr="001610CB" w:rsidRDefault="00000000">
      <w:pPr>
        <w:pStyle w:val="Heading2"/>
        <w:rPr>
          <w:rFonts w:ascii="Source Serif Pro" w:hAnsi="Source Serif Pro"/>
        </w:rPr>
      </w:pPr>
      <w:bookmarkStart w:id="93" w:name="cache-invalidation"/>
      <w:bookmarkEnd w:id="92"/>
      <w:r w:rsidRPr="001610CB">
        <w:rPr>
          <w:rFonts w:ascii="Source Serif Pro" w:hAnsi="Source Serif Pro"/>
        </w:rPr>
        <w:t>Cache Invalidation</w:t>
      </w:r>
    </w:p>
    <w:p w14:paraId="6DAA7E28" w14:textId="77777777" w:rsidR="005D24DB" w:rsidRPr="001610CB" w:rsidRDefault="00000000">
      <w:pPr>
        <w:pStyle w:val="FirstParagraph"/>
        <w:rPr>
          <w:rFonts w:ascii="Source Serif Pro" w:hAnsi="Source Serif Pro"/>
        </w:rPr>
      </w:pPr>
      <w:r w:rsidRPr="001610CB">
        <w:rPr>
          <w:rFonts w:ascii="Source Serif Pro" w:hAnsi="Source Serif Pro"/>
        </w:rPr>
        <w:t xml:space="preserve">If the data is modified in the database, it should be invalidated in the cache, if not, this can cause inconsistent application </w:t>
      </w:r>
      <w:proofErr w:type="spellStart"/>
      <w:r w:rsidRPr="001610CB">
        <w:rPr>
          <w:rFonts w:ascii="Source Serif Pro" w:hAnsi="Source Serif Pro"/>
        </w:rPr>
        <w:t>behaviour</w:t>
      </w:r>
      <w:proofErr w:type="spellEnd"/>
      <w:r w:rsidRPr="001610CB">
        <w:rPr>
          <w:rFonts w:ascii="Source Serif Pro" w:hAnsi="Source Serif Pro"/>
        </w:rPr>
        <w:t>.</w:t>
      </w:r>
    </w:p>
    <w:p w14:paraId="40B6A44A" w14:textId="77777777" w:rsidR="005D24DB" w:rsidRPr="001610CB" w:rsidRDefault="00000000">
      <w:pPr>
        <w:pStyle w:val="Heading2"/>
        <w:rPr>
          <w:rFonts w:ascii="Source Serif Pro" w:hAnsi="Source Serif Pro"/>
        </w:rPr>
      </w:pPr>
      <w:bookmarkStart w:id="94" w:name="cache-eviction-policies"/>
      <w:bookmarkEnd w:id="93"/>
      <w:r w:rsidRPr="001610CB">
        <w:rPr>
          <w:rFonts w:ascii="Source Serif Pro" w:hAnsi="Source Serif Pro"/>
        </w:rPr>
        <w:t>Cache Eviction Policies</w:t>
      </w:r>
    </w:p>
    <w:p w14:paraId="39C98A1E" w14:textId="77777777" w:rsidR="005D24DB" w:rsidRPr="001610CB" w:rsidRDefault="00000000">
      <w:pPr>
        <w:pStyle w:val="FirstParagraph"/>
        <w:rPr>
          <w:rFonts w:ascii="Source Serif Pro" w:hAnsi="Source Serif Pro"/>
        </w:rPr>
      </w:pPr>
      <w:r w:rsidRPr="001610CB">
        <w:rPr>
          <w:rFonts w:ascii="Source Serif Pro" w:hAnsi="Source Serif Pro"/>
        </w:rPr>
        <w:t>Following are some of the most common cache eviction policies:</w:t>
      </w:r>
    </w:p>
    <w:p w14:paraId="03C47592"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First In First Out (FIFO):</w:t>
      </w:r>
      <w:r w:rsidRPr="001610CB">
        <w:rPr>
          <w:rFonts w:ascii="Source Serif Pro" w:hAnsi="Source Serif Pro"/>
        </w:rPr>
        <w:t> The cache evicts the first block accessed first without any regard to how often or how many times it was accessed before.</w:t>
      </w:r>
    </w:p>
    <w:p w14:paraId="22DF1F42"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Last In First Out (LIFO):</w:t>
      </w:r>
      <w:r w:rsidRPr="001610CB">
        <w:rPr>
          <w:rFonts w:ascii="Source Serif Pro" w:hAnsi="Source Serif Pro"/>
        </w:rPr>
        <w:t> The cache evicts the block accessed most recently first without any regard to how often or how many times it was accessed before.</w:t>
      </w:r>
    </w:p>
    <w:p w14:paraId="64BEE9D0"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Least Recently Used (LRU):</w:t>
      </w:r>
      <w:r w:rsidRPr="001610CB">
        <w:rPr>
          <w:rFonts w:ascii="Source Serif Pro" w:hAnsi="Source Serif Pro"/>
        </w:rPr>
        <w:t> Discards the least recently used items first.</w:t>
      </w:r>
    </w:p>
    <w:p w14:paraId="0B1CAB4E"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Most Recently Used (MRU):</w:t>
      </w:r>
      <w:r w:rsidRPr="001610CB">
        <w:rPr>
          <w:rFonts w:ascii="Source Serif Pro" w:hAnsi="Source Serif Pro"/>
        </w:rPr>
        <w:t> Discards, in contrast to LRU, the most recently used items first.</w:t>
      </w:r>
    </w:p>
    <w:p w14:paraId="65E48189"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Least Frequently Used (LFU):</w:t>
      </w:r>
      <w:r w:rsidRPr="001610CB">
        <w:rPr>
          <w:rFonts w:ascii="Source Serif Pro" w:hAnsi="Source Serif Pro"/>
        </w:rPr>
        <w:t> Counts how often an item is needed. Those that are used least often are discarded first.</w:t>
      </w:r>
    </w:p>
    <w:p w14:paraId="0A4A5970"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lastRenderedPageBreak/>
        <w:t>Random Replacement (RR):</w:t>
      </w:r>
      <w:r w:rsidRPr="001610CB">
        <w:rPr>
          <w:rFonts w:ascii="Source Serif Pro" w:hAnsi="Source Serif Pro"/>
        </w:rPr>
        <w:t> Randomly selects a candidate item and discards it to make space when necessary.</w:t>
      </w:r>
    </w:p>
    <w:p w14:paraId="6155CA0B" w14:textId="77777777" w:rsidR="005D24DB" w:rsidRPr="001610CB" w:rsidRDefault="00000000">
      <w:pPr>
        <w:pStyle w:val="Heading2"/>
        <w:rPr>
          <w:rFonts w:ascii="Source Serif Pro" w:hAnsi="Source Serif Pro"/>
        </w:rPr>
      </w:pPr>
      <w:bookmarkStart w:id="95" w:name="caching-patterns"/>
      <w:bookmarkEnd w:id="94"/>
      <w:r w:rsidRPr="001610CB">
        <w:rPr>
          <w:rFonts w:ascii="Source Serif Pro" w:hAnsi="Source Serif Pro"/>
        </w:rPr>
        <w:t>Caching Patterns</w:t>
      </w:r>
    </w:p>
    <w:p w14:paraId="3334F637" w14:textId="77777777" w:rsidR="005D24DB" w:rsidRPr="001610CB" w:rsidRDefault="00000000">
      <w:pPr>
        <w:pStyle w:val="FirstParagraph"/>
        <w:rPr>
          <w:rFonts w:ascii="Source Serif Pro" w:hAnsi="Source Serif Pro"/>
        </w:rPr>
      </w:pPr>
      <w:r w:rsidRPr="001610CB">
        <w:rPr>
          <w:rFonts w:ascii="Source Serif Pro" w:hAnsi="Source Serif Pro"/>
        </w:rPr>
        <w:t>If the data is modified in the database, it should be invalidated in the cache, if not, this can cause inconsistent application behavior. There are majorly five patterns to turbocharge your application’s data access:</w:t>
      </w:r>
    </w:p>
    <w:p w14:paraId="11D67D3E" w14:textId="77777777" w:rsidR="005D24DB" w:rsidRPr="001610CB" w:rsidRDefault="00000000">
      <w:pPr>
        <w:pStyle w:val="Heading2"/>
        <w:rPr>
          <w:rFonts w:ascii="Source Serif Pro" w:hAnsi="Source Serif Pro"/>
        </w:rPr>
      </w:pPr>
      <w:bookmarkStart w:id="96" w:name="cache-aside-lazy-loading"/>
      <w:bookmarkEnd w:id="95"/>
      <w:r w:rsidRPr="001610CB">
        <w:rPr>
          <w:rFonts w:ascii="Source Serif Pro" w:hAnsi="Source Serif Pro"/>
        </w:rPr>
        <w:t>Cache Aside (Lazy Loading)</w:t>
      </w:r>
    </w:p>
    <w:p w14:paraId="6C8F5E28" w14:textId="77777777" w:rsidR="005D24DB" w:rsidRPr="001610CB" w:rsidRDefault="00000000">
      <w:pPr>
        <w:pStyle w:val="FirstParagraph"/>
        <w:rPr>
          <w:rFonts w:ascii="Source Serif Pro" w:hAnsi="Source Serif Pro"/>
        </w:rPr>
      </w:pPr>
      <w:r w:rsidRPr="001610CB">
        <w:rPr>
          <w:rFonts w:ascii="Source Serif Pro" w:hAnsi="Source Serif Pro"/>
        </w:rPr>
        <w:t>Cache Aside, also known as Lazy Loading, is a simple yet powerful caching pattern for storing frequently accessed data.</w:t>
      </w:r>
    </w:p>
    <w:p w14:paraId="531C0BEE"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2035BA09" wp14:editId="482EB380">
            <wp:extent cx="5334000" cy="2308746"/>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https://blogger.googleusercontent.com/img/a/AVvXsEi1l4vHyOnAgZE5uEmoKpJFpeO8V7GvdFgNfhi9Xk2oZIcXAMGZts-IYlE1Sqgs6q4MRyCAh4btF4e6gihZ1441sYv89dIxu-ltqMnPo09gxb3DBT7yexY3kGm-myGrmukbKIZR3aoL7e7CO_01WD5JgstJsHI7kd2RL6YE8pL3NrjMeS0kq6u8Ihw49A3B"/>
                    <pic:cNvPicPr>
                      <a:picLocks noChangeAspect="1" noChangeArrowheads="1"/>
                    </pic:cNvPicPr>
                  </pic:nvPicPr>
                  <pic:blipFill>
                    <a:blip r:embed="rId62"/>
                    <a:stretch>
                      <a:fillRect/>
                    </a:stretch>
                  </pic:blipFill>
                  <pic:spPr bwMode="auto">
                    <a:xfrm>
                      <a:off x="0" y="0"/>
                      <a:ext cx="5334000" cy="2308746"/>
                    </a:xfrm>
                    <a:prstGeom prst="rect">
                      <a:avLst/>
                    </a:prstGeom>
                    <a:noFill/>
                    <a:ln w="9525">
                      <a:noFill/>
                      <a:headEnd/>
                      <a:tailEnd/>
                    </a:ln>
                  </pic:spPr>
                </pic:pic>
              </a:graphicData>
            </a:graphic>
          </wp:inline>
        </w:drawing>
      </w:r>
    </w:p>
    <w:p w14:paraId="76029CC6" w14:textId="77777777" w:rsidR="005D24DB" w:rsidRPr="001610CB" w:rsidRDefault="00000000">
      <w:pPr>
        <w:pStyle w:val="BodyText"/>
        <w:rPr>
          <w:rFonts w:ascii="Source Serif Pro" w:hAnsi="Source Serif Pro"/>
        </w:rPr>
      </w:pPr>
      <w:r w:rsidRPr="001610CB">
        <w:rPr>
          <w:rFonts w:ascii="Source Serif Pro" w:hAnsi="Source Serif Pro"/>
        </w:rPr>
        <w:t>Here’s how it works:</w:t>
      </w:r>
    </w:p>
    <w:p w14:paraId="5D4546AC"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checks the cache:</w:t>
      </w:r>
      <w:r w:rsidRPr="001610CB">
        <w:rPr>
          <w:rFonts w:ascii="Source Serif Pro" w:hAnsi="Source Serif Pro"/>
        </w:rPr>
        <w:t xml:space="preserve"> Your application first tries to find the data you need in the cache. Think of it as peeking on your bookshelf for your </w:t>
      </w:r>
      <w:proofErr w:type="spellStart"/>
      <w:r w:rsidRPr="001610CB">
        <w:rPr>
          <w:rFonts w:ascii="Source Serif Pro" w:hAnsi="Source Serif Pro"/>
        </w:rPr>
        <w:t>favourite</w:t>
      </w:r>
      <w:proofErr w:type="spellEnd"/>
      <w:r w:rsidRPr="001610CB">
        <w:rPr>
          <w:rFonts w:ascii="Source Serif Pro" w:hAnsi="Source Serif Pro"/>
        </w:rPr>
        <w:t xml:space="preserve"> book.</w:t>
      </w:r>
    </w:p>
    <w:p w14:paraId="45B5204E"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Cache hit? You’re golden!</w:t>
      </w:r>
      <w:r w:rsidRPr="001610CB">
        <w:rPr>
          <w:rFonts w:ascii="Source Serif Pro" w:hAnsi="Source Serif Pro"/>
        </w:rPr>
        <w:t> If the data is there (a “cache hit”), you’re all set! The application grabs it from the cache and sends it right back to you, offering super-fast access.</w:t>
      </w:r>
    </w:p>
    <w:p w14:paraId="50A538C9"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Cache miss, no worries:</w:t>
      </w:r>
      <w:r w:rsidRPr="001610CB">
        <w:rPr>
          <w:rFonts w:ascii="Source Serif Pro" w:hAnsi="Source Serif Pro"/>
        </w:rPr>
        <w:t> If the data isn’t in the cache (a “cache miss”), no big deal! The application simply retrieves it from the original data source, like fetching your book from the library.</w:t>
      </w:r>
    </w:p>
    <w:p w14:paraId="6D8058CC"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Cache it for later:</w:t>
      </w:r>
      <w:r w:rsidRPr="001610CB">
        <w:rPr>
          <w:rFonts w:ascii="Source Serif Pro" w:hAnsi="Source Serif Pro"/>
        </w:rPr>
        <w:t> Once the data is retrieved, the application stores a copy in the cache for future requests. That’s like adding your borrowed book to your own shelf for quick future reads.</w:t>
      </w:r>
    </w:p>
    <w:p w14:paraId="6FDB8BE2" w14:textId="77777777" w:rsidR="005D24DB" w:rsidRPr="001610CB" w:rsidRDefault="00000000">
      <w:pPr>
        <w:pStyle w:val="BodyText"/>
        <w:rPr>
          <w:rFonts w:ascii="Source Serif Pro" w:hAnsi="Source Serif Pro"/>
        </w:rPr>
      </w:pPr>
      <w:r w:rsidRPr="001610CB">
        <w:rPr>
          <w:rFonts w:ascii="Source Serif Pro" w:hAnsi="Source Serif Pro"/>
        </w:rPr>
        <w:lastRenderedPageBreak/>
        <w:t xml:space="preserve">5.     </w:t>
      </w:r>
      <w:r w:rsidRPr="001610CB">
        <w:rPr>
          <w:rFonts w:ascii="Source Serif Pro" w:hAnsi="Source Serif Pro"/>
          <w:b/>
          <w:bCs/>
        </w:rPr>
        <w:t>Next time, straight from the shelf:</w:t>
      </w:r>
      <w:r w:rsidRPr="001610CB">
        <w:rPr>
          <w:rFonts w:ascii="Source Serif Pro" w:hAnsi="Source Serif Pro"/>
        </w:rPr>
        <w:t> For subsequent requests for the same data, the application can skip the library trip and grab it directly from the cache, making your future access lightning-fast!</w:t>
      </w:r>
    </w:p>
    <w:p w14:paraId="54924E04"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0BC7E578" w14:textId="77777777" w:rsidR="005D24DB" w:rsidRPr="001610CB" w:rsidRDefault="00000000">
      <w:pPr>
        <w:pStyle w:val="Compact"/>
        <w:numPr>
          <w:ilvl w:val="0"/>
          <w:numId w:val="96"/>
        </w:numPr>
        <w:rPr>
          <w:rFonts w:ascii="Source Serif Pro" w:hAnsi="Source Serif Pro"/>
        </w:rPr>
      </w:pPr>
      <w:r w:rsidRPr="001610CB">
        <w:rPr>
          <w:rFonts w:ascii="Source Serif Pro" w:hAnsi="Source Serif Pro"/>
          <w:b/>
          <w:bCs/>
        </w:rPr>
        <w:t>Simple to implement:</w:t>
      </w:r>
      <w:r w:rsidRPr="001610CB">
        <w:rPr>
          <w:rFonts w:ascii="Source Serif Pro" w:hAnsi="Source Serif Pro"/>
        </w:rPr>
        <w:t> Easy to understand and integrate into your application.</w:t>
      </w:r>
    </w:p>
    <w:p w14:paraId="0EBAE34B" w14:textId="77777777" w:rsidR="005D24DB" w:rsidRPr="001610CB" w:rsidRDefault="00000000">
      <w:pPr>
        <w:pStyle w:val="Compact"/>
        <w:numPr>
          <w:ilvl w:val="0"/>
          <w:numId w:val="96"/>
        </w:numPr>
        <w:rPr>
          <w:rFonts w:ascii="Source Serif Pro" w:hAnsi="Source Serif Pro"/>
        </w:rPr>
      </w:pPr>
      <w:r w:rsidRPr="001610CB">
        <w:rPr>
          <w:rFonts w:ascii="Source Serif Pro" w:hAnsi="Source Serif Pro"/>
          <w:b/>
          <w:bCs/>
        </w:rPr>
        <w:t>Efficiently caches data:</w:t>
      </w:r>
      <w:r w:rsidRPr="001610CB">
        <w:rPr>
          <w:rFonts w:ascii="Source Serif Pro" w:hAnsi="Source Serif Pro"/>
        </w:rPr>
        <w:t> Only stores what’s actually used, avoiding cluttering the cache.</w:t>
      </w:r>
    </w:p>
    <w:p w14:paraId="32AE7EA7" w14:textId="77777777" w:rsidR="005D24DB" w:rsidRPr="001610CB" w:rsidRDefault="00000000">
      <w:pPr>
        <w:pStyle w:val="Compact"/>
        <w:numPr>
          <w:ilvl w:val="0"/>
          <w:numId w:val="96"/>
        </w:numPr>
        <w:rPr>
          <w:rFonts w:ascii="Source Serif Pro" w:hAnsi="Source Serif Pro"/>
        </w:rPr>
      </w:pPr>
      <w:r w:rsidRPr="001610CB">
        <w:rPr>
          <w:rFonts w:ascii="Source Serif Pro" w:hAnsi="Source Serif Pro"/>
          <w:b/>
          <w:bCs/>
        </w:rPr>
        <w:t>Offers good performance:</w:t>
      </w:r>
      <w:r w:rsidRPr="001610CB">
        <w:rPr>
          <w:rFonts w:ascii="Source Serif Pro" w:hAnsi="Source Serif Pro"/>
        </w:rPr>
        <w:t> Delivers fast access for frequently requested data.</w:t>
      </w:r>
    </w:p>
    <w:p w14:paraId="6B3D8E4E" w14:textId="77777777" w:rsidR="005D24DB" w:rsidRPr="001610CB" w:rsidRDefault="00000000">
      <w:pPr>
        <w:pStyle w:val="FirstParagraph"/>
        <w:rPr>
          <w:rFonts w:ascii="Source Serif Pro" w:hAnsi="Source Serif Pro"/>
        </w:rPr>
      </w:pPr>
      <w:r w:rsidRPr="001610CB">
        <w:rPr>
          <w:rFonts w:ascii="Source Serif Pro" w:hAnsi="Source Serif Pro"/>
          <w:b/>
          <w:bCs/>
        </w:rPr>
        <w:t>Drawbacks:</w:t>
      </w:r>
    </w:p>
    <w:p w14:paraId="338924AC" w14:textId="77777777" w:rsidR="005D24DB" w:rsidRPr="001610CB" w:rsidRDefault="00000000">
      <w:pPr>
        <w:pStyle w:val="Compact"/>
        <w:numPr>
          <w:ilvl w:val="0"/>
          <w:numId w:val="97"/>
        </w:numPr>
        <w:rPr>
          <w:rFonts w:ascii="Source Serif Pro" w:hAnsi="Source Serif Pro"/>
        </w:rPr>
      </w:pPr>
      <w:r w:rsidRPr="001610CB">
        <w:rPr>
          <w:rFonts w:ascii="Source Serif Pro" w:hAnsi="Source Serif Pro"/>
          <w:b/>
          <w:bCs/>
        </w:rPr>
        <w:t>Potential for stale data:</w:t>
      </w:r>
      <w:r w:rsidRPr="001610CB">
        <w:rPr>
          <w:rFonts w:ascii="Source Serif Pro" w:hAnsi="Source Serif Pro"/>
        </w:rPr>
        <w:t> The cached data might become outdated if the source gets updated later.</w:t>
      </w:r>
    </w:p>
    <w:p w14:paraId="2F50A856" w14:textId="77777777" w:rsidR="005D24DB" w:rsidRPr="001610CB" w:rsidRDefault="00000000">
      <w:pPr>
        <w:pStyle w:val="Compact"/>
        <w:numPr>
          <w:ilvl w:val="0"/>
          <w:numId w:val="97"/>
        </w:numPr>
        <w:rPr>
          <w:rFonts w:ascii="Source Serif Pro" w:hAnsi="Source Serif Pro"/>
        </w:rPr>
      </w:pPr>
      <w:r w:rsidRPr="001610CB">
        <w:rPr>
          <w:rFonts w:ascii="Source Serif Pro" w:hAnsi="Source Serif Pro"/>
          <w:b/>
          <w:bCs/>
        </w:rPr>
        <w:t>Degraded latency on first request:</w:t>
      </w:r>
      <w:r w:rsidRPr="001610CB">
        <w:rPr>
          <w:rFonts w:ascii="Source Serif Pro" w:hAnsi="Source Serif Pro"/>
        </w:rPr>
        <w:t> The initial data retrieval can be slower than subsequent cached reads.</w:t>
      </w:r>
    </w:p>
    <w:p w14:paraId="4456BA84" w14:textId="77777777" w:rsidR="005D24DB" w:rsidRPr="001610CB" w:rsidRDefault="00000000">
      <w:pPr>
        <w:pStyle w:val="FirstParagraph"/>
        <w:rPr>
          <w:rFonts w:ascii="Source Serif Pro" w:hAnsi="Source Serif Pro"/>
        </w:rPr>
      </w:pPr>
      <w:r w:rsidRPr="001610CB">
        <w:rPr>
          <w:rFonts w:ascii="Source Serif Pro" w:hAnsi="Source Serif Pro"/>
          <w:b/>
          <w:bCs/>
        </w:rPr>
        <w:t>Overall, Cache Aside is a versatile and popular pattern for general-purpose caching, especially in read-heavy scenarios. It’s like having a well-stocked personal library for your most-needed books, offering quick access and convenience!</w:t>
      </w:r>
    </w:p>
    <w:p w14:paraId="4E3E3A89" w14:textId="77777777" w:rsidR="005D24DB" w:rsidRPr="001610CB" w:rsidRDefault="00000000">
      <w:pPr>
        <w:pStyle w:val="Heading2"/>
        <w:rPr>
          <w:rFonts w:ascii="Source Serif Pro" w:hAnsi="Source Serif Pro"/>
        </w:rPr>
      </w:pPr>
      <w:bookmarkStart w:id="97" w:name="write-through"/>
      <w:bookmarkEnd w:id="96"/>
      <w:r w:rsidRPr="001610CB">
        <w:rPr>
          <w:rFonts w:ascii="Source Serif Pro" w:hAnsi="Source Serif Pro"/>
        </w:rPr>
        <w:t>Write Through</w:t>
      </w:r>
    </w:p>
    <w:p w14:paraId="445878C7" w14:textId="77777777" w:rsidR="005D24DB" w:rsidRPr="001610CB" w:rsidRDefault="00000000">
      <w:pPr>
        <w:pStyle w:val="FirstParagraph"/>
        <w:rPr>
          <w:rFonts w:ascii="Source Serif Pro" w:hAnsi="Source Serif Pro"/>
        </w:rPr>
      </w:pPr>
      <w:r w:rsidRPr="001610CB">
        <w:rPr>
          <w:rFonts w:ascii="Source Serif Pro" w:hAnsi="Source Serif Pro"/>
        </w:rPr>
        <w:t xml:space="preserve">In Write Through caching, imagine your </w:t>
      </w:r>
      <w:proofErr w:type="spellStart"/>
      <w:r w:rsidRPr="001610CB">
        <w:rPr>
          <w:rFonts w:ascii="Source Serif Pro" w:hAnsi="Source Serif Pro"/>
        </w:rPr>
        <w:t>favourite</w:t>
      </w:r>
      <w:proofErr w:type="spellEnd"/>
      <w:r w:rsidRPr="001610CB">
        <w:rPr>
          <w:rFonts w:ascii="Source Serif Pro" w:hAnsi="Source Serif Pro"/>
        </w:rPr>
        <w:t xml:space="preserve"> book is so precious that you update both your personal copy and the library version simultaneously! That’s the essence of this pattern:</w:t>
      </w:r>
    </w:p>
    <w:p w14:paraId="111E506C"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42A9133C" wp14:editId="6B53C78D">
            <wp:extent cx="5334000" cy="1330656"/>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https://blogger.googleusercontent.com/img/a/AVvXsEg3j9dNGtHvcwpGYVPbVlNx6mRqCut6tC2_J41lJHX1IeyWE24J9m8jh4a8HBUNzXHSWTKe9zhFp4Fvq5GGzZmQ9J_5fhY2QERgsc1JOyNmaVxM6pchOBWyyL__hELTb--BVXnIVXoURzOE4CVZkMeAdUiTpDVimblfQU0-y0e7UbPQN0QnEraL5VEXtqqt"/>
                    <pic:cNvPicPr>
                      <a:picLocks noChangeAspect="1" noChangeArrowheads="1"/>
                    </pic:cNvPicPr>
                  </pic:nvPicPr>
                  <pic:blipFill>
                    <a:blip r:embed="rId63"/>
                    <a:stretch>
                      <a:fillRect/>
                    </a:stretch>
                  </pic:blipFill>
                  <pic:spPr bwMode="auto">
                    <a:xfrm>
                      <a:off x="0" y="0"/>
                      <a:ext cx="5334000" cy="1330656"/>
                    </a:xfrm>
                    <a:prstGeom prst="rect">
                      <a:avLst/>
                    </a:prstGeom>
                    <a:noFill/>
                    <a:ln w="9525">
                      <a:noFill/>
                      <a:headEnd/>
                      <a:tailEnd/>
                    </a:ln>
                  </pic:spPr>
                </pic:pic>
              </a:graphicData>
            </a:graphic>
          </wp:inline>
        </w:drawing>
      </w:r>
    </w:p>
    <w:p w14:paraId="530008D0"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writes to the cache:</w:t>
      </w:r>
      <w:r w:rsidRPr="001610CB">
        <w:rPr>
          <w:rFonts w:ascii="Source Serif Pro" w:hAnsi="Source Serif Pro"/>
        </w:rPr>
        <w:t> Whenever your application writes new data, it first updates the cached copy, just like putting the new edition on your bookshelf.</w:t>
      </w:r>
    </w:p>
    <w:p w14:paraId="435EFBA3"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Cache talks to the database:</w:t>
      </w:r>
      <w:r w:rsidRPr="001610CB">
        <w:rPr>
          <w:rFonts w:ascii="Source Serif Pro" w:hAnsi="Source Serif Pro"/>
        </w:rPr>
        <w:t> But unlike you, the cache doesn’t keep secrets! It immediately sends the updated data to the original data source, like handing the new book to the librarian.</w:t>
      </w:r>
    </w:p>
    <w:p w14:paraId="2DE88185"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Database updated, all in sync:</w:t>
      </w:r>
      <w:r w:rsidRPr="001610CB">
        <w:rPr>
          <w:rFonts w:ascii="Source Serif Pro" w:hAnsi="Source Serif Pro"/>
        </w:rPr>
        <w:t> Once the database receives the data, it gets written there too, ensuring both the cache and the source have the latest version.</w:t>
      </w:r>
    </w:p>
    <w:p w14:paraId="4BBD94F8" w14:textId="77777777" w:rsidR="005D24DB" w:rsidRPr="001610CB" w:rsidRDefault="00000000">
      <w:pPr>
        <w:pStyle w:val="BodyText"/>
        <w:rPr>
          <w:rFonts w:ascii="Source Serif Pro" w:hAnsi="Source Serif Pro"/>
        </w:rPr>
      </w:pPr>
      <w:r w:rsidRPr="001610CB">
        <w:rPr>
          <w:rFonts w:ascii="Source Serif Pro" w:hAnsi="Source Serif Pro"/>
        </w:rPr>
        <w:lastRenderedPageBreak/>
        <w:t xml:space="preserve">4.     </w:t>
      </w:r>
      <w:r w:rsidRPr="001610CB">
        <w:rPr>
          <w:rFonts w:ascii="Source Serif Pro" w:hAnsi="Source Serif Pro"/>
          <w:b/>
          <w:bCs/>
        </w:rPr>
        <w:t>Application gets confirmation:</w:t>
      </w:r>
      <w:r w:rsidRPr="001610CB">
        <w:rPr>
          <w:rFonts w:ascii="Source Serif Pro" w:hAnsi="Source Serif Pro"/>
        </w:rPr>
        <w:t> After successfully updating both sides, the cache sends a confirmation back to the application, like a satisfied nod from the librarian.</w:t>
      </w:r>
    </w:p>
    <w:p w14:paraId="4308DD23"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461868E6" w14:textId="77777777" w:rsidR="005D24DB" w:rsidRPr="001610CB" w:rsidRDefault="00000000">
      <w:pPr>
        <w:pStyle w:val="Compact"/>
        <w:numPr>
          <w:ilvl w:val="0"/>
          <w:numId w:val="98"/>
        </w:numPr>
        <w:rPr>
          <w:rFonts w:ascii="Source Serif Pro" w:hAnsi="Source Serif Pro"/>
        </w:rPr>
      </w:pPr>
      <w:r w:rsidRPr="001610CB">
        <w:rPr>
          <w:rFonts w:ascii="Source Serif Pro" w:hAnsi="Source Serif Pro"/>
          <w:b/>
          <w:bCs/>
        </w:rPr>
        <w:t>Data consistency guaranteed:</w:t>
      </w:r>
      <w:r w:rsidRPr="001610CB">
        <w:rPr>
          <w:rFonts w:ascii="Source Serif Pro" w:hAnsi="Source Serif Pro"/>
        </w:rPr>
        <w:t> No stale data worries, because both cache and database always have the same information.</w:t>
      </w:r>
    </w:p>
    <w:p w14:paraId="317D0996" w14:textId="77777777" w:rsidR="005D24DB" w:rsidRPr="001610CB" w:rsidRDefault="00000000">
      <w:pPr>
        <w:pStyle w:val="Compact"/>
        <w:numPr>
          <w:ilvl w:val="0"/>
          <w:numId w:val="98"/>
        </w:numPr>
        <w:rPr>
          <w:rFonts w:ascii="Source Serif Pro" w:hAnsi="Source Serif Pro"/>
        </w:rPr>
      </w:pPr>
      <w:r w:rsidRPr="001610CB">
        <w:rPr>
          <w:rFonts w:ascii="Source Serif Pro" w:hAnsi="Source Serif Pro"/>
          <w:b/>
          <w:bCs/>
        </w:rPr>
        <w:t>Fast read access:</w:t>
      </w:r>
      <w:r w:rsidRPr="001610CB">
        <w:rPr>
          <w:rFonts w:ascii="Source Serif Pro" w:hAnsi="Source Serif Pro"/>
        </w:rPr>
        <w:t> Cached data stays fresh, resulting in quick retrieval for subsequent reads.</w:t>
      </w:r>
    </w:p>
    <w:p w14:paraId="24E584A7" w14:textId="77777777" w:rsidR="005D24DB" w:rsidRPr="001610CB" w:rsidRDefault="00000000">
      <w:pPr>
        <w:pStyle w:val="FirstParagraph"/>
        <w:rPr>
          <w:rFonts w:ascii="Source Serif Pro" w:hAnsi="Source Serif Pro"/>
        </w:rPr>
      </w:pPr>
      <w:r w:rsidRPr="001610CB">
        <w:rPr>
          <w:rFonts w:ascii="Source Serif Pro" w:hAnsi="Source Serif Pro"/>
          <w:b/>
          <w:bCs/>
        </w:rPr>
        <w:t>Drawbacks:</w:t>
      </w:r>
    </w:p>
    <w:p w14:paraId="141EC73F" w14:textId="77777777" w:rsidR="005D24DB" w:rsidRPr="001610CB" w:rsidRDefault="00000000">
      <w:pPr>
        <w:pStyle w:val="Compact"/>
        <w:numPr>
          <w:ilvl w:val="0"/>
          <w:numId w:val="99"/>
        </w:numPr>
        <w:rPr>
          <w:rFonts w:ascii="Source Serif Pro" w:hAnsi="Source Serif Pro"/>
        </w:rPr>
      </w:pPr>
      <w:r w:rsidRPr="001610CB">
        <w:rPr>
          <w:rFonts w:ascii="Source Serif Pro" w:hAnsi="Source Serif Pro"/>
          <w:b/>
          <w:bCs/>
        </w:rPr>
        <w:t>Slower writes:</w:t>
      </w:r>
      <w:r w:rsidRPr="001610CB">
        <w:rPr>
          <w:rFonts w:ascii="Source Serif Pro" w:hAnsi="Source Serif Pro"/>
        </w:rPr>
        <w:t> Updating both cache and database adds an extra step, meaning writes take longer compared to other patterns.</w:t>
      </w:r>
    </w:p>
    <w:p w14:paraId="7BCE87C9" w14:textId="77777777" w:rsidR="005D24DB" w:rsidRPr="001610CB" w:rsidRDefault="00000000">
      <w:pPr>
        <w:pStyle w:val="Compact"/>
        <w:numPr>
          <w:ilvl w:val="0"/>
          <w:numId w:val="99"/>
        </w:numPr>
        <w:rPr>
          <w:rFonts w:ascii="Source Serif Pro" w:hAnsi="Source Serif Pro"/>
        </w:rPr>
      </w:pPr>
      <w:r w:rsidRPr="001610CB">
        <w:rPr>
          <w:rFonts w:ascii="Source Serif Pro" w:hAnsi="Source Serif Pro"/>
          <w:b/>
          <w:bCs/>
        </w:rPr>
        <w:t>Potentially unnecessary cache updates:</w:t>
      </w:r>
      <w:r w:rsidRPr="001610CB">
        <w:rPr>
          <w:rFonts w:ascii="Source Serif Pro" w:hAnsi="Source Serif Pro"/>
        </w:rPr>
        <w:t> If most cached data isn’t frequently read, writing it to the database might be an unnecessary performance overhead.</w:t>
      </w:r>
    </w:p>
    <w:p w14:paraId="3D3C2A4C" w14:textId="77777777" w:rsidR="005D24DB" w:rsidRPr="001610CB" w:rsidRDefault="00000000">
      <w:pPr>
        <w:pStyle w:val="FirstParagraph"/>
        <w:rPr>
          <w:rFonts w:ascii="Source Serif Pro" w:hAnsi="Source Serif Pro"/>
        </w:rPr>
      </w:pPr>
      <w:r w:rsidRPr="001610CB">
        <w:rPr>
          <w:rFonts w:ascii="Source Serif Pro" w:hAnsi="Source Serif Pro"/>
          <w:b/>
          <w:bCs/>
        </w:rPr>
        <w:t>Overall, Write Through is ideal for situations where data consistency is crucial and you expect relatively few writes compared to reads. It ensures your personal book and the library copy always match, keeping everyone in the loop!</w:t>
      </w:r>
    </w:p>
    <w:p w14:paraId="482F7E40" w14:textId="77777777" w:rsidR="005D24DB" w:rsidRPr="001610CB" w:rsidRDefault="00000000">
      <w:pPr>
        <w:pStyle w:val="Heading2"/>
        <w:rPr>
          <w:rFonts w:ascii="Source Serif Pro" w:hAnsi="Source Serif Pro"/>
        </w:rPr>
      </w:pPr>
      <w:bookmarkStart w:id="98" w:name="read-through"/>
      <w:bookmarkEnd w:id="97"/>
      <w:r w:rsidRPr="001610CB">
        <w:rPr>
          <w:rFonts w:ascii="Source Serif Pro" w:hAnsi="Source Serif Pro"/>
        </w:rPr>
        <w:t>Read Through</w:t>
      </w:r>
    </w:p>
    <w:p w14:paraId="610B3284" w14:textId="77777777" w:rsidR="005D24DB" w:rsidRPr="001610CB" w:rsidRDefault="00000000">
      <w:pPr>
        <w:pStyle w:val="FirstParagraph"/>
        <w:rPr>
          <w:rFonts w:ascii="Source Serif Pro" w:hAnsi="Source Serif Pro"/>
        </w:rPr>
      </w:pPr>
      <w:r w:rsidRPr="001610CB">
        <w:rPr>
          <w:rFonts w:ascii="Source Serif Pro" w:hAnsi="Source Serif Pro"/>
        </w:rPr>
        <w:t>Imagine you’re at your friend’s library, looking for a book you haven’t borrowed before. Read Through caching works like this:</w:t>
      </w:r>
    </w:p>
    <w:p w14:paraId="059DE6EC"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081B5580" wp14:editId="1BABCAEC">
            <wp:extent cx="5334000" cy="1302223"/>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https://blogger.googleusercontent.com/img/a/AVvXsEiTj98UG2sboqgha_Fp9MFZM4ndthg5aIMljT--2Mwr21xZXpSIFxpNclw3Z7yi_IY0v80vHS_GaUaMQh3XyYreWdRTpSltG_lmGw7FTsD4M_woMnWheQek6AcZ4-9tasN2dFg8yHYPyfcbaieI1YGrwe3CJeZDNeYC-ZyCPgqfh-9E8n_3Jxm2STC9VGq6"/>
                    <pic:cNvPicPr>
                      <a:picLocks noChangeAspect="1" noChangeArrowheads="1"/>
                    </pic:cNvPicPr>
                  </pic:nvPicPr>
                  <pic:blipFill>
                    <a:blip r:embed="rId64"/>
                    <a:stretch>
                      <a:fillRect/>
                    </a:stretch>
                  </pic:blipFill>
                  <pic:spPr bwMode="auto">
                    <a:xfrm>
                      <a:off x="0" y="0"/>
                      <a:ext cx="5334000" cy="1302223"/>
                    </a:xfrm>
                    <a:prstGeom prst="rect">
                      <a:avLst/>
                    </a:prstGeom>
                    <a:noFill/>
                    <a:ln w="9525">
                      <a:noFill/>
                      <a:headEnd/>
                      <a:tailEnd/>
                    </a:ln>
                  </pic:spPr>
                </pic:pic>
              </a:graphicData>
            </a:graphic>
          </wp:inline>
        </w:drawing>
      </w:r>
    </w:p>
    <w:p w14:paraId="15B08D9B"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checks the cache:</w:t>
      </w:r>
      <w:r w:rsidRPr="001610CB">
        <w:rPr>
          <w:rFonts w:ascii="Source Serif Pro" w:hAnsi="Source Serif Pro"/>
        </w:rPr>
        <w:t> You first peek at your friend’s bookshelf (the cache) for the book (data).</w:t>
      </w:r>
    </w:p>
    <w:p w14:paraId="31352AAF"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Cache miss? Ask the librarian (database):</w:t>
      </w:r>
      <w:r w:rsidRPr="001610CB">
        <w:rPr>
          <w:rFonts w:ascii="Source Serif Pro" w:hAnsi="Source Serif Pro"/>
        </w:rPr>
        <w:t> If the book isn’t there, you politely ask the librarian (the database) to find it.</w:t>
      </w:r>
    </w:p>
    <w:p w14:paraId="5FB337F7"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Librarian hands you the book:</w:t>
      </w:r>
      <w:r w:rsidRPr="001610CB">
        <w:rPr>
          <w:rFonts w:ascii="Source Serif Pro" w:hAnsi="Source Serif Pro"/>
        </w:rPr>
        <w:t> The librarian retrieves the book (data) from their collection and gives it to you.</w:t>
      </w:r>
    </w:p>
    <w:p w14:paraId="7976E800"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Your friend adds a copy to their shelf:</w:t>
      </w:r>
      <w:r w:rsidRPr="001610CB">
        <w:rPr>
          <w:rFonts w:ascii="Source Serif Pro" w:hAnsi="Source Serif Pro"/>
        </w:rPr>
        <w:t> Your friend, seeing you enjoy the book, makes a copy and adds it to their bookshelf (the cache) for future guests.</w:t>
      </w:r>
    </w:p>
    <w:p w14:paraId="61AF5011" w14:textId="77777777" w:rsidR="005D24DB" w:rsidRPr="001610CB" w:rsidRDefault="00000000">
      <w:pPr>
        <w:pStyle w:val="BodyText"/>
        <w:rPr>
          <w:rFonts w:ascii="Source Serif Pro" w:hAnsi="Source Serif Pro"/>
        </w:rPr>
      </w:pPr>
      <w:r w:rsidRPr="001610CB">
        <w:rPr>
          <w:rFonts w:ascii="Source Serif Pro" w:hAnsi="Source Serif Pro"/>
        </w:rPr>
        <w:t xml:space="preserve">5.     </w:t>
      </w:r>
      <w:r w:rsidRPr="001610CB">
        <w:rPr>
          <w:rFonts w:ascii="Source Serif Pro" w:hAnsi="Source Serif Pro"/>
          <w:b/>
          <w:bCs/>
        </w:rPr>
        <w:t>Next time, straight from the shelf:</w:t>
      </w:r>
      <w:r w:rsidRPr="001610CB">
        <w:rPr>
          <w:rFonts w:ascii="Source Serif Pro" w:hAnsi="Source Serif Pro"/>
        </w:rPr>
        <w:t> If you return for another read, the book is now conveniently on your friend’s shelf (the cache), offering quicker access.</w:t>
      </w:r>
    </w:p>
    <w:p w14:paraId="1D9F96FC" w14:textId="77777777" w:rsidR="005D24DB" w:rsidRPr="001610CB" w:rsidRDefault="00000000">
      <w:pPr>
        <w:pStyle w:val="BodyText"/>
        <w:rPr>
          <w:rFonts w:ascii="Source Serif Pro" w:hAnsi="Source Serif Pro"/>
        </w:rPr>
      </w:pPr>
      <w:r w:rsidRPr="001610CB">
        <w:rPr>
          <w:rFonts w:ascii="Source Serif Pro" w:hAnsi="Source Serif Pro"/>
          <w:b/>
          <w:bCs/>
        </w:rPr>
        <w:lastRenderedPageBreak/>
        <w:t>Benefits:</w:t>
      </w:r>
    </w:p>
    <w:p w14:paraId="0E70103A" w14:textId="77777777" w:rsidR="005D24DB" w:rsidRPr="001610CB" w:rsidRDefault="00000000">
      <w:pPr>
        <w:pStyle w:val="Compact"/>
        <w:numPr>
          <w:ilvl w:val="0"/>
          <w:numId w:val="100"/>
        </w:numPr>
        <w:rPr>
          <w:rFonts w:ascii="Source Serif Pro" w:hAnsi="Source Serif Pro"/>
        </w:rPr>
      </w:pPr>
      <w:r w:rsidRPr="001610CB">
        <w:rPr>
          <w:rFonts w:ascii="Source Serif Pro" w:hAnsi="Source Serif Pro"/>
          <w:b/>
          <w:bCs/>
        </w:rPr>
        <w:t>Low read latency for frequently accessed data:</w:t>
      </w:r>
      <w:r w:rsidRPr="001610CB">
        <w:rPr>
          <w:rFonts w:ascii="Source Serif Pro" w:hAnsi="Source Serif Pro"/>
        </w:rPr>
        <w:t> Cached data speeds up subsequent requests.</w:t>
      </w:r>
    </w:p>
    <w:p w14:paraId="7C2B29E7" w14:textId="77777777" w:rsidR="005D24DB" w:rsidRPr="001610CB" w:rsidRDefault="00000000">
      <w:pPr>
        <w:pStyle w:val="Compact"/>
        <w:numPr>
          <w:ilvl w:val="0"/>
          <w:numId w:val="100"/>
        </w:numPr>
        <w:rPr>
          <w:rFonts w:ascii="Source Serif Pro" w:hAnsi="Source Serif Pro"/>
        </w:rPr>
      </w:pPr>
      <w:r w:rsidRPr="001610CB">
        <w:rPr>
          <w:rFonts w:ascii="Source Serif Pro" w:hAnsi="Source Serif Pro"/>
          <w:b/>
          <w:bCs/>
        </w:rPr>
        <w:t>Improved read scalability:</w:t>
      </w:r>
      <w:r w:rsidRPr="001610CB">
        <w:rPr>
          <w:rFonts w:ascii="Source Serif Pro" w:hAnsi="Source Serif Pro"/>
        </w:rPr>
        <w:t> Handles high read loads efficiently by reducing database trips.</w:t>
      </w:r>
    </w:p>
    <w:p w14:paraId="1EF382E6" w14:textId="77777777" w:rsidR="005D24DB" w:rsidRPr="001610CB" w:rsidRDefault="00000000">
      <w:pPr>
        <w:pStyle w:val="FirstParagraph"/>
        <w:rPr>
          <w:rFonts w:ascii="Source Serif Pro" w:hAnsi="Source Serif Pro"/>
        </w:rPr>
      </w:pPr>
      <w:r w:rsidRPr="001610CB">
        <w:rPr>
          <w:rFonts w:ascii="Source Serif Pro" w:hAnsi="Source Serif Pro"/>
          <w:b/>
          <w:bCs/>
        </w:rPr>
        <w:t>Drawbacks:</w:t>
      </w:r>
    </w:p>
    <w:p w14:paraId="7EF16E51" w14:textId="77777777" w:rsidR="005D24DB" w:rsidRPr="001610CB" w:rsidRDefault="00000000">
      <w:pPr>
        <w:pStyle w:val="Compact"/>
        <w:numPr>
          <w:ilvl w:val="0"/>
          <w:numId w:val="101"/>
        </w:numPr>
        <w:rPr>
          <w:rFonts w:ascii="Source Serif Pro" w:hAnsi="Source Serif Pro"/>
        </w:rPr>
      </w:pPr>
      <w:r w:rsidRPr="001610CB">
        <w:rPr>
          <w:rFonts w:ascii="Source Serif Pro" w:hAnsi="Source Serif Pro"/>
          <w:b/>
          <w:bCs/>
        </w:rPr>
        <w:t>Potential data inconsistency:</w:t>
      </w:r>
      <w:r w:rsidRPr="001610CB">
        <w:rPr>
          <w:rFonts w:ascii="Source Serif Pro" w:hAnsi="Source Serif Pro"/>
        </w:rPr>
        <w:t> The cached copy might become outdated if the data source is updated later.</w:t>
      </w:r>
    </w:p>
    <w:p w14:paraId="0F22258C" w14:textId="77777777" w:rsidR="005D24DB" w:rsidRPr="001610CB" w:rsidRDefault="00000000">
      <w:pPr>
        <w:pStyle w:val="Compact"/>
        <w:numPr>
          <w:ilvl w:val="0"/>
          <w:numId w:val="101"/>
        </w:numPr>
        <w:rPr>
          <w:rFonts w:ascii="Source Serif Pro" w:hAnsi="Source Serif Pro"/>
        </w:rPr>
      </w:pPr>
      <w:r w:rsidRPr="001610CB">
        <w:rPr>
          <w:rFonts w:ascii="Source Serif Pro" w:hAnsi="Source Serif Pro"/>
          <w:b/>
          <w:bCs/>
        </w:rPr>
        <w:t>High latency on a cache miss:</w:t>
      </w:r>
      <w:r w:rsidRPr="001610CB">
        <w:rPr>
          <w:rFonts w:ascii="Source Serif Pro" w:hAnsi="Source Serif Pro"/>
        </w:rPr>
        <w:t> The initial data retrieval can be slower than subsequent cached reads.</w:t>
      </w:r>
    </w:p>
    <w:p w14:paraId="2C0712C0" w14:textId="77777777" w:rsidR="005D24DB" w:rsidRPr="001610CB" w:rsidRDefault="00000000">
      <w:pPr>
        <w:pStyle w:val="FirstParagraph"/>
        <w:rPr>
          <w:rFonts w:ascii="Source Serif Pro" w:hAnsi="Source Serif Pro"/>
        </w:rPr>
      </w:pPr>
      <w:r w:rsidRPr="001610CB">
        <w:rPr>
          <w:rFonts w:ascii="Source Serif Pro" w:hAnsi="Source Serif Pro"/>
          <w:b/>
          <w:bCs/>
        </w:rPr>
        <w:t>Overall, Read Through is great for read-heavy workloads where data freshness isn’t critical and a high cache miss rate is acceptable. It’s like borrowing a book from a friend who updates their library regularly, offering convenience for most reads.</w:t>
      </w:r>
    </w:p>
    <w:p w14:paraId="26670DA5" w14:textId="77777777" w:rsidR="005D24DB" w:rsidRPr="001610CB" w:rsidRDefault="00000000">
      <w:pPr>
        <w:pStyle w:val="Heading2"/>
        <w:rPr>
          <w:rFonts w:ascii="Source Serif Pro" w:hAnsi="Source Serif Pro"/>
        </w:rPr>
      </w:pPr>
      <w:bookmarkStart w:id="99" w:name="write-back"/>
      <w:bookmarkEnd w:id="98"/>
      <w:r w:rsidRPr="001610CB">
        <w:rPr>
          <w:rFonts w:ascii="Source Serif Pro" w:hAnsi="Source Serif Pro"/>
        </w:rPr>
        <w:t>Write Back</w:t>
      </w:r>
    </w:p>
    <w:p w14:paraId="5A8327C4" w14:textId="77777777" w:rsidR="005D24DB" w:rsidRPr="001610CB" w:rsidRDefault="00000000">
      <w:pPr>
        <w:pStyle w:val="FirstParagraph"/>
        <w:rPr>
          <w:rFonts w:ascii="Source Serif Pro" w:hAnsi="Source Serif Pro"/>
        </w:rPr>
      </w:pPr>
      <w:r w:rsidRPr="001610CB">
        <w:rPr>
          <w:rFonts w:ascii="Source Serif Pro" w:hAnsi="Source Serif Pro"/>
          <w:b/>
          <w:bCs/>
        </w:rPr>
        <w:t>Imagine you have a super-fast personal library with a lazy librarian. That’s the essence of Write Back caching:</w:t>
      </w:r>
    </w:p>
    <w:p w14:paraId="74996636"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289474C9" wp14:editId="62510D92">
            <wp:extent cx="5334000" cy="1347716"/>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https://blogger.googleusercontent.com/img/a/AVvXsEg361ScotU9pTZtNQkTAYliFVbQBtrOw0Z9Z7vdQpGqs-NWQ_h9ZuXzOSADs8J1osW5SaBRNcFLBWWJCfUL3jpdZfXjbDGJ3KSfLKGioPA0Y2zRqARKNs4kbDobBCPoL51jfCpy0ETHE_2CIZuLBrlS0y1WrZtGRqOQkC0jOSDdZWCyFR-FpZxQptz-KbJ1"/>
                    <pic:cNvPicPr>
                      <a:picLocks noChangeAspect="1" noChangeArrowheads="1"/>
                    </pic:cNvPicPr>
                  </pic:nvPicPr>
                  <pic:blipFill>
                    <a:blip r:embed="rId65"/>
                    <a:stretch>
                      <a:fillRect/>
                    </a:stretch>
                  </pic:blipFill>
                  <pic:spPr bwMode="auto">
                    <a:xfrm>
                      <a:off x="0" y="0"/>
                      <a:ext cx="5334000" cy="1347716"/>
                    </a:xfrm>
                    <a:prstGeom prst="rect">
                      <a:avLst/>
                    </a:prstGeom>
                    <a:noFill/>
                    <a:ln w="9525">
                      <a:noFill/>
                      <a:headEnd/>
                      <a:tailEnd/>
                    </a:ln>
                  </pic:spPr>
                </pic:pic>
              </a:graphicData>
            </a:graphic>
          </wp:inline>
        </w:drawing>
      </w:r>
    </w:p>
    <w:p w14:paraId="3BF327EB"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writes to the cache:</w:t>
      </w:r>
      <w:r w:rsidRPr="001610CB">
        <w:rPr>
          <w:rFonts w:ascii="Source Serif Pro" w:hAnsi="Source Serif Pro"/>
        </w:rPr>
        <w:t> When you add a new book, you place it on your bookshelf (the cache) first.</w:t>
      </w:r>
    </w:p>
    <w:p w14:paraId="7A4F3769"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Cache takes a nap:</w:t>
      </w:r>
      <w:r w:rsidRPr="001610CB">
        <w:rPr>
          <w:rFonts w:ascii="Source Serif Pro" w:hAnsi="Source Serif Pro"/>
        </w:rPr>
        <w:t> The librarian (cache) decides to relax for a bit and doesn’t immediately update the library’s collection (the database).</w:t>
      </w:r>
    </w:p>
    <w:p w14:paraId="4C0DBD91"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Application gets a quick confirmation:</w:t>
      </w:r>
      <w:r w:rsidRPr="001610CB">
        <w:rPr>
          <w:rFonts w:ascii="Source Serif Pro" w:hAnsi="Source Serif Pro"/>
        </w:rPr>
        <w:t> You get a swift nod saying the book is “added,” even though it’s only in your personal library for now.</w:t>
      </w:r>
    </w:p>
    <w:p w14:paraId="462E386B"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Cache catches up later (asynchronously):</w:t>
      </w:r>
      <w:r w:rsidRPr="001610CB">
        <w:rPr>
          <w:rFonts w:ascii="Source Serif Pro" w:hAnsi="Source Serif Pro"/>
        </w:rPr>
        <w:t> Eventually, the librarian wakes up, grabs the new books from your shelf, and updates the library’s records, ensuring everyone else can find them too.</w:t>
      </w:r>
    </w:p>
    <w:p w14:paraId="76374B6B"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42552CF3" w14:textId="77777777" w:rsidR="005D24DB" w:rsidRPr="001610CB" w:rsidRDefault="00000000">
      <w:pPr>
        <w:pStyle w:val="Compact"/>
        <w:numPr>
          <w:ilvl w:val="0"/>
          <w:numId w:val="102"/>
        </w:numPr>
        <w:rPr>
          <w:rFonts w:ascii="Source Serif Pro" w:hAnsi="Source Serif Pro"/>
        </w:rPr>
      </w:pPr>
      <w:r w:rsidRPr="001610CB">
        <w:rPr>
          <w:rFonts w:ascii="Source Serif Pro" w:hAnsi="Source Serif Pro"/>
          <w:b/>
          <w:bCs/>
        </w:rPr>
        <w:t>Fast writes:</w:t>
      </w:r>
      <w:r w:rsidRPr="001610CB">
        <w:rPr>
          <w:rFonts w:ascii="Source Serif Pro" w:hAnsi="Source Serif Pro"/>
        </w:rPr>
        <w:t> Updates are nearly instant, as you only need to update the cache.</w:t>
      </w:r>
    </w:p>
    <w:p w14:paraId="58AA4177" w14:textId="77777777" w:rsidR="005D24DB" w:rsidRPr="001610CB" w:rsidRDefault="00000000">
      <w:pPr>
        <w:pStyle w:val="Compact"/>
        <w:numPr>
          <w:ilvl w:val="0"/>
          <w:numId w:val="102"/>
        </w:numPr>
        <w:rPr>
          <w:rFonts w:ascii="Source Serif Pro" w:hAnsi="Source Serif Pro"/>
        </w:rPr>
      </w:pPr>
      <w:r w:rsidRPr="001610CB">
        <w:rPr>
          <w:rFonts w:ascii="Source Serif Pro" w:hAnsi="Source Serif Pro"/>
          <w:b/>
          <w:bCs/>
        </w:rPr>
        <w:lastRenderedPageBreak/>
        <w:t>Improved performance:</w:t>
      </w:r>
      <w:r w:rsidRPr="001610CB">
        <w:rPr>
          <w:rFonts w:ascii="Source Serif Pro" w:hAnsi="Source Serif Pro"/>
        </w:rPr>
        <w:t> Batching writes to the database can reduce overall load and optimize performance.</w:t>
      </w:r>
    </w:p>
    <w:p w14:paraId="169E4E3F" w14:textId="77777777" w:rsidR="005D24DB" w:rsidRPr="001610CB" w:rsidRDefault="00000000">
      <w:pPr>
        <w:pStyle w:val="FirstParagraph"/>
        <w:rPr>
          <w:rFonts w:ascii="Source Serif Pro" w:hAnsi="Source Serif Pro"/>
        </w:rPr>
      </w:pPr>
      <w:r w:rsidRPr="001610CB">
        <w:rPr>
          <w:rFonts w:ascii="Source Serif Pro" w:hAnsi="Source Serif Pro"/>
          <w:b/>
          <w:bCs/>
        </w:rPr>
        <w:t>Drawbacks:</w:t>
      </w:r>
    </w:p>
    <w:p w14:paraId="522C7C76" w14:textId="77777777" w:rsidR="005D24DB" w:rsidRPr="001610CB" w:rsidRDefault="00000000">
      <w:pPr>
        <w:pStyle w:val="Compact"/>
        <w:numPr>
          <w:ilvl w:val="0"/>
          <w:numId w:val="103"/>
        </w:numPr>
        <w:rPr>
          <w:rFonts w:ascii="Source Serif Pro" w:hAnsi="Source Serif Pro"/>
        </w:rPr>
      </w:pPr>
      <w:r w:rsidRPr="001610CB">
        <w:rPr>
          <w:rFonts w:ascii="Source Serif Pro" w:hAnsi="Source Serif Pro"/>
          <w:b/>
          <w:bCs/>
        </w:rPr>
        <w:t>Risk of data loss:</w:t>
      </w:r>
      <w:r w:rsidRPr="001610CB">
        <w:rPr>
          <w:rFonts w:ascii="Source Serif Pro" w:hAnsi="Source Serif Pro"/>
        </w:rPr>
        <w:t> If the cache fails before updating the database, those precious new books might disappear!</w:t>
      </w:r>
    </w:p>
    <w:p w14:paraId="0FAF8FD7" w14:textId="77777777" w:rsidR="005D24DB" w:rsidRPr="001610CB" w:rsidRDefault="00000000">
      <w:pPr>
        <w:pStyle w:val="Compact"/>
        <w:numPr>
          <w:ilvl w:val="0"/>
          <w:numId w:val="103"/>
        </w:numPr>
        <w:rPr>
          <w:rFonts w:ascii="Source Serif Pro" w:hAnsi="Source Serif Pro"/>
        </w:rPr>
      </w:pPr>
      <w:r w:rsidRPr="001610CB">
        <w:rPr>
          <w:rFonts w:ascii="Source Serif Pro" w:hAnsi="Source Serif Pro"/>
          <w:b/>
          <w:bCs/>
        </w:rPr>
        <w:t>Complex implementation:</w:t>
      </w:r>
      <w:r w:rsidRPr="001610CB">
        <w:rPr>
          <w:rFonts w:ascii="Source Serif Pro" w:hAnsi="Source Serif Pro"/>
        </w:rPr>
        <w:t> Managing asynchronous updates and potential inconsistencies requires careful design.</w:t>
      </w:r>
    </w:p>
    <w:p w14:paraId="5D2DDDD5" w14:textId="77777777" w:rsidR="005D24DB" w:rsidRPr="001610CB" w:rsidRDefault="00000000">
      <w:pPr>
        <w:pStyle w:val="FirstParagraph"/>
        <w:rPr>
          <w:rFonts w:ascii="Source Serif Pro" w:hAnsi="Source Serif Pro"/>
        </w:rPr>
      </w:pPr>
      <w:r w:rsidRPr="001610CB">
        <w:rPr>
          <w:rFonts w:ascii="Source Serif Pro" w:hAnsi="Source Serif Pro"/>
          <w:b/>
          <w:bCs/>
        </w:rPr>
        <w:t>Overall, Write Back is ideal for write-heavy workloads where speed is crucial, and data durability isn’t the top priority. It’s like having a speedy personal library with an occasional nap-loving librarian—great for fast additions, but make sure to back up your cache!</w:t>
      </w:r>
    </w:p>
    <w:p w14:paraId="43A40D18" w14:textId="77777777" w:rsidR="005D24DB" w:rsidRPr="001610CB" w:rsidRDefault="00000000">
      <w:pPr>
        <w:pStyle w:val="Heading2"/>
        <w:rPr>
          <w:rFonts w:ascii="Source Serif Pro" w:hAnsi="Source Serif Pro"/>
        </w:rPr>
      </w:pPr>
      <w:bookmarkStart w:id="100" w:name="write-around"/>
      <w:bookmarkEnd w:id="99"/>
      <w:r w:rsidRPr="001610CB">
        <w:rPr>
          <w:rFonts w:ascii="Source Serif Pro" w:hAnsi="Source Serif Pro"/>
        </w:rPr>
        <w:t>Write Around</w:t>
      </w:r>
    </w:p>
    <w:p w14:paraId="07972DF6" w14:textId="77777777" w:rsidR="005D24DB" w:rsidRPr="001610CB" w:rsidRDefault="00000000">
      <w:pPr>
        <w:pStyle w:val="FirstParagraph"/>
        <w:rPr>
          <w:rFonts w:ascii="Source Serif Pro" w:hAnsi="Source Serif Pro"/>
        </w:rPr>
      </w:pPr>
      <w:r w:rsidRPr="001610CB">
        <w:rPr>
          <w:rFonts w:ascii="Source Serif Pro" w:hAnsi="Source Serif Pro"/>
        </w:rPr>
        <w:t>Write Around caching, like a secret library hidden deep within an ancient castle, prioritizes data security and minimizes unnecessary traffic. </w:t>
      </w:r>
    </w:p>
    <w:p w14:paraId="4DCADA7B"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5A828FFA" wp14:editId="5DDA3FE9">
            <wp:extent cx="5334000" cy="1597925"/>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https://blogger.googleusercontent.com/img/a/AVvXsEggFNWdosusZ7m4FsUpOH2ITuaL4QbHbFoYAh5d2pBlFtYcu_QTE1ox5K2n2ufjTPVQ_opzLlgSapu3OB1nIZ_a63RNrMyK7Xs2iJZuKTL9x70xhAmNur9Boj-_6qp0Ab5T15f2FfswggL8WHhlnf9NhdMqdPmCl6WNXxRfTVfnRJ04FNDvxt9swSt0w1bk"/>
                    <pic:cNvPicPr>
                      <a:picLocks noChangeAspect="1" noChangeArrowheads="1"/>
                    </pic:cNvPicPr>
                  </pic:nvPicPr>
                  <pic:blipFill>
                    <a:blip r:embed="rId66"/>
                    <a:stretch>
                      <a:fillRect/>
                    </a:stretch>
                  </pic:blipFill>
                  <pic:spPr bwMode="auto">
                    <a:xfrm>
                      <a:off x="0" y="0"/>
                      <a:ext cx="5334000" cy="1597925"/>
                    </a:xfrm>
                    <a:prstGeom prst="rect">
                      <a:avLst/>
                    </a:prstGeom>
                    <a:noFill/>
                    <a:ln w="9525">
                      <a:noFill/>
                      <a:headEnd/>
                      <a:tailEnd/>
                    </a:ln>
                  </pic:spPr>
                </pic:pic>
              </a:graphicData>
            </a:graphic>
          </wp:inline>
        </w:drawing>
      </w:r>
    </w:p>
    <w:p w14:paraId="7A2C8FA6" w14:textId="77777777" w:rsidR="005D24DB" w:rsidRPr="001610CB" w:rsidRDefault="00000000">
      <w:pPr>
        <w:pStyle w:val="BodyText"/>
        <w:rPr>
          <w:rFonts w:ascii="Source Serif Pro" w:hAnsi="Source Serif Pro"/>
        </w:rPr>
      </w:pPr>
      <w:r w:rsidRPr="001610CB">
        <w:rPr>
          <w:rFonts w:ascii="Source Serif Pro" w:hAnsi="Source Serif Pro"/>
        </w:rPr>
        <w:t>Here’s how it works:</w:t>
      </w:r>
    </w:p>
    <w:p w14:paraId="1A8FD3E2"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writes directly to the source:</w:t>
      </w:r>
      <w:r w:rsidRPr="001610CB">
        <w:rPr>
          <w:rFonts w:ascii="Source Serif Pro" w:hAnsi="Source Serif Pro"/>
        </w:rPr>
        <w:t> Imagine you sneak past the guards and scribble on your hidden parchment within the castle vaults (the database). You bypass the public library (the cache) entirely.</w:t>
      </w:r>
    </w:p>
    <w:p w14:paraId="1AC05341"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Only access the cache for reads:</w:t>
      </w:r>
      <w:r w:rsidRPr="001610CB">
        <w:rPr>
          <w:rFonts w:ascii="Source Serif Pro" w:hAnsi="Source Serif Pro"/>
        </w:rPr>
        <w:t> When you need to reference the information, you venture back to the vaults (the database) again, ignoring the library altogether.</w:t>
      </w:r>
    </w:p>
    <w:p w14:paraId="5F46A965"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Cache stays untouched, unless…:</w:t>
      </w:r>
      <w:r w:rsidRPr="001610CB">
        <w:rPr>
          <w:rFonts w:ascii="Source Serif Pro" w:hAnsi="Source Serif Pro"/>
        </w:rPr>
        <w:t> Only if you find yourself repeatedly visiting the same vault location (frequently accessing the same data), do you consider copying that parchment onto a readily accessible shelf in the library (caching the data).</w:t>
      </w:r>
    </w:p>
    <w:p w14:paraId="34DD7E27"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303D7EAD" w14:textId="77777777" w:rsidR="005D24DB" w:rsidRPr="001610CB" w:rsidRDefault="00000000">
      <w:pPr>
        <w:pStyle w:val="Compact"/>
        <w:numPr>
          <w:ilvl w:val="0"/>
          <w:numId w:val="104"/>
        </w:numPr>
        <w:rPr>
          <w:rFonts w:ascii="Source Serif Pro" w:hAnsi="Source Serif Pro"/>
        </w:rPr>
      </w:pPr>
      <w:r w:rsidRPr="001610CB">
        <w:rPr>
          <w:rFonts w:ascii="Source Serif Pro" w:hAnsi="Source Serif Pro"/>
          <w:b/>
          <w:bCs/>
        </w:rPr>
        <w:t>Reduced risk of data loss:</w:t>
      </w:r>
      <w:r w:rsidRPr="001610CB">
        <w:rPr>
          <w:rFonts w:ascii="Source Serif Pro" w:hAnsi="Source Serif Pro"/>
        </w:rPr>
        <w:t> Updates happen directly in the source, eliminating the chance of cache failures compromising data.</w:t>
      </w:r>
    </w:p>
    <w:p w14:paraId="42318AE3" w14:textId="77777777" w:rsidR="005D24DB" w:rsidRPr="001610CB" w:rsidRDefault="00000000">
      <w:pPr>
        <w:pStyle w:val="Compact"/>
        <w:numPr>
          <w:ilvl w:val="0"/>
          <w:numId w:val="104"/>
        </w:numPr>
        <w:rPr>
          <w:rFonts w:ascii="Source Serif Pro" w:hAnsi="Source Serif Pro"/>
        </w:rPr>
      </w:pPr>
      <w:r w:rsidRPr="001610CB">
        <w:rPr>
          <w:rFonts w:ascii="Source Serif Pro" w:hAnsi="Source Serif Pro"/>
          <w:b/>
          <w:bCs/>
        </w:rPr>
        <w:lastRenderedPageBreak/>
        <w:t>Reduced cache pollution:</w:t>
      </w:r>
      <w:r w:rsidRPr="001610CB">
        <w:rPr>
          <w:rFonts w:ascii="Source Serif Pro" w:hAnsi="Source Serif Pro"/>
        </w:rPr>
        <w:t> No unnecessary data fills the cache, keeping it lean and efficient for frequently accessed items.</w:t>
      </w:r>
    </w:p>
    <w:p w14:paraId="01AA10B8" w14:textId="77777777" w:rsidR="005D24DB" w:rsidRPr="001610CB" w:rsidRDefault="00000000">
      <w:pPr>
        <w:pStyle w:val="FirstParagraph"/>
        <w:rPr>
          <w:rFonts w:ascii="Source Serif Pro" w:hAnsi="Source Serif Pro"/>
        </w:rPr>
      </w:pPr>
      <w:r w:rsidRPr="001610CB">
        <w:rPr>
          <w:rFonts w:ascii="Source Serif Pro" w:hAnsi="Source Serif Pro"/>
          <w:b/>
          <w:bCs/>
        </w:rPr>
        <w:t>Drawbacks:</w:t>
      </w:r>
    </w:p>
    <w:p w14:paraId="745005AF" w14:textId="77777777" w:rsidR="005D24DB" w:rsidRPr="001610CB" w:rsidRDefault="00000000">
      <w:pPr>
        <w:pStyle w:val="Compact"/>
        <w:numPr>
          <w:ilvl w:val="0"/>
          <w:numId w:val="105"/>
        </w:numPr>
        <w:rPr>
          <w:rFonts w:ascii="Source Serif Pro" w:hAnsi="Source Serif Pro"/>
        </w:rPr>
      </w:pPr>
      <w:r w:rsidRPr="001610CB">
        <w:rPr>
          <w:rFonts w:ascii="Source Serif Pro" w:hAnsi="Source Serif Pro"/>
          <w:b/>
          <w:bCs/>
        </w:rPr>
        <w:t>High read latency:</w:t>
      </w:r>
      <w:r w:rsidRPr="001610CB">
        <w:rPr>
          <w:rFonts w:ascii="Source Serif Pro" w:hAnsi="Source Serif Pro"/>
        </w:rPr>
        <w:t> Initial data access requires trips to the source, making initial reads slower than cached scenarios.</w:t>
      </w:r>
    </w:p>
    <w:p w14:paraId="3CF6F62C" w14:textId="77777777" w:rsidR="005D24DB" w:rsidRPr="001610CB" w:rsidRDefault="00000000">
      <w:pPr>
        <w:pStyle w:val="Compact"/>
        <w:numPr>
          <w:ilvl w:val="0"/>
          <w:numId w:val="105"/>
        </w:numPr>
        <w:rPr>
          <w:rFonts w:ascii="Source Serif Pro" w:hAnsi="Source Serif Pro"/>
        </w:rPr>
      </w:pPr>
      <w:r w:rsidRPr="001610CB">
        <w:rPr>
          <w:rFonts w:ascii="Source Serif Pro" w:hAnsi="Source Serif Pro"/>
          <w:b/>
          <w:bCs/>
        </w:rPr>
        <w:t>High cache miss rate:</w:t>
      </w:r>
      <w:r w:rsidRPr="001610CB">
        <w:rPr>
          <w:rFonts w:ascii="Source Serif Pro" w:hAnsi="Source Serif Pro"/>
        </w:rPr>
        <w:t> The cache is less utilized, leading to more database hits.</w:t>
      </w:r>
    </w:p>
    <w:p w14:paraId="694ED511" w14:textId="77777777" w:rsidR="005D24DB" w:rsidRPr="001610CB" w:rsidRDefault="00000000">
      <w:pPr>
        <w:pStyle w:val="FirstParagraph"/>
        <w:rPr>
          <w:rFonts w:ascii="Source Serif Pro" w:hAnsi="Source Serif Pro"/>
        </w:rPr>
      </w:pPr>
      <w:r w:rsidRPr="001610CB">
        <w:rPr>
          <w:rFonts w:ascii="Source Serif Pro" w:hAnsi="Source Serif Pro"/>
          <w:b/>
          <w:bCs/>
        </w:rPr>
        <w:t>Overall, Write Around excels in situations where data security and minimizing unnecessary updates are critical, even if it means sacrificing initial read speed. Think of it as a secure, hidden library for your most valuable information, accessed only when absolutely necessary.</w:t>
      </w:r>
    </w:p>
    <w:p w14:paraId="1050DA46" w14:textId="77777777" w:rsidR="005D24DB" w:rsidRPr="001610CB" w:rsidRDefault="00000000">
      <w:pPr>
        <w:pStyle w:val="BodyText"/>
        <w:rPr>
          <w:rFonts w:ascii="Source Serif Pro" w:hAnsi="Source Serif Pro"/>
        </w:rPr>
      </w:pPr>
      <w:r w:rsidRPr="001610CB">
        <w:rPr>
          <w:rFonts w:ascii="Source Serif Pro" w:hAnsi="Source Serif Pro"/>
        </w:rPr>
        <w:t>Remember, Write Around isn’t the fastest pattern, but it prioritizes data integrity and efficiency for specific scenarios.</w:t>
      </w:r>
    </w:p>
    <w:p w14:paraId="08D274E4" w14:textId="77777777" w:rsidR="005D24DB" w:rsidRPr="001610CB" w:rsidRDefault="00000000">
      <w:pPr>
        <w:pStyle w:val="Heading2"/>
        <w:rPr>
          <w:rFonts w:ascii="Source Serif Pro" w:hAnsi="Source Serif Pro"/>
        </w:rPr>
      </w:pPr>
      <w:bookmarkStart w:id="101" w:name="summary"/>
      <w:bookmarkEnd w:id="100"/>
      <w:r w:rsidRPr="001610CB">
        <w:rPr>
          <w:rFonts w:ascii="Source Serif Pro" w:hAnsi="Source Serif Pro"/>
        </w:rPr>
        <w:t>Summary</w:t>
      </w:r>
    </w:p>
    <w:p w14:paraId="0CDB10EB" w14:textId="77777777" w:rsidR="005D24DB" w:rsidRPr="001610CB" w:rsidRDefault="00000000">
      <w:pPr>
        <w:pStyle w:val="FirstParagraph"/>
        <w:rPr>
          <w:rFonts w:ascii="Source Serif Pro" w:hAnsi="Source Serif Pro"/>
        </w:rPr>
      </w:pPr>
      <w:r w:rsidRPr="001610CB">
        <w:rPr>
          <w:rFonts w:ascii="Source Serif Pro" w:hAnsi="Source Serif Pro"/>
        </w:rPr>
        <w:t xml:space="preserve">·        </w:t>
      </w:r>
      <w:r w:rsidRPr="001610CB">
        <w:rPr>
          <w:rFonts w:ascii="Source Serif Pro" w:hAnsi="Source Serif Pro"/>
          <w:b/>
          <w:bCs/>
        </w:rPr>
        <w:t>Cache Aside (Lazy Loading):</w:t>
      </w:r>
      <w:r w:rsidRPr="001610CB">
        <w:rPr>
          <w:rFonts w:ascii="Source Serif Pro" w:hAnsi="Source Serif Pro"/>
        </w:rPr>
        <w:t> Easiest to implement, caches accessed data only, ideal for general needs and read-heavy workloads.</w:t>
      </w:r>
    </w:p>
    <w:p w14:paraId="4B24C2CA" w14:textId="77777777" w:rsidR="005D24DB" w:rsidRPr="001610CB" w:rsidRDefault="00000000">
      <w:pPr>
        <w:pStyle w:val="BodyText"/>
        <w:rPr>
          <w:rFonts w:ascii="Source Serif Pro" w:hAnsi="Source Serif Pro"/>
        </w:rPr>
      </w:pPr>
      <w:r w:rsidRPr="001610CB">
        <w:rPr>
          <w:rFonts w:ascii="Source Serif Pro" w:hAnsi="Source Serif Pro"/>
        </w:rPr>
        <w:t xml:space="preserve">·        </w:t>
      </w:r>
      <w:r w:rsidRPr="001610CB">
        <w:rPr>
          <w:rFonts w:ascii="Source Serif Pro" w:hAnsi="Source Serif Pro"/>
          <w:b/>
          <w:bCs/>
        </w:rPr>
        <w:t>Write Through:</w:t>
      </w:r>
      <w:r w:rsidRPr="001610CB">
        <w:rPr>
          <w:rFonts w:ascii="Source Serif Pro" w:hAnsi="Source Serif Pro"/>
        </w:rPr>
        <w:t> Ensures data consistency but slows down writes; good for few writes where fresh data matters.</w:t>
      </w:r>
    </w:p>
    <w:p w14:paraId="5C519ACB" w14:textId="77777777" w:rsidR="005D24DB" w:rsidRPr="001610CB" w:rsidRDefault="00000000">
      <w:pPr>
        <w:pStyle w:val="BodyText"/>
        <w:rPr>
          <w:rFonts w:ascii="Source Serif Pro" w:hAnsi="Source Serif Pro"/>
        </w:rPr>
      </w:pPr>
      <w:r w:rsidRPr="001610CB">
        <w:rPr>
          <w:rFonts w:ascii="Source Serif Pro" w:hAnsi="Source Serif Pro"/>
        </w:rPr>
        <w:t xml:space="preserve">·        </w:t>
      </w:r>
      <w:r w:rsidRPr="001610CB">
        <w:rPr>
          <w:rFonts w:ascii="Source Serif Pro" w:hAnsi="Source Serif Pro"/>
          <w:b/>
          <w:bCs/>
        </w:rPr>
        <w:t>Read Through:</w:t>
      </w:r>
      <w:r w:rsidRPr="001610CB">
        <w:rPr>
          <w:rFonts w:ascii="Source Serif Pro" w:hAnsi="Source Serif Pro"/>
        </w:rPr>
        <w:t> Low read latency for frequent reads, but potential inconsistency; okay for high cache miss rate scenarios.</w:t>
      </w:r>
    </w:p>
    <w:p w14:paraId="41AC4EAA" w14:textId="77777777" w:rsidR="005D24DB" w:rsidRPr="001610CB" w:rsidRDefault="00000000">
      <w:pPr>
        <w:pStyle w:val="BodyText"/>
        <w:rPr>
          <w:rFonts w:ascii="Source Serif Pro" w:hAnsi="Source Serif Pro"/>
        </w:rPr>
      </w:pPr>
      <w:r w:rsidRPr="001610CB">
        <w:rPr>
          <w:rFonts w:ascii="Source Serif Pro" w:hAnsi="Source Serif Pro"/>
        </w:rPr>
        <w:t xml:space="preserve">·        </w:t>
      </w:r>
      <w:r w:rsidRPr="001610CB">
        <w:rPr>
          <w:rFonts w:ascii="Source Serif Pro" w:hAnsi="Source Serif Pro"/>
          <w:b/>
          <w:bCs/>
        </w:rPr>
        <w:t>Write Back:</w:t>
      </w:r>
      <w:r w:rsidRPr="001610CB">
        <w:rPr>
          <w:rFonts w:ascii="Source Serif Pro" w:hAnsi="Source Serif Pro"/>
        </w:rPr>
        <w:t> Fast writes, batch updates, but risky if cache fails; perfect for write-heavy workloads where durability isn’t crucial.</w:t>
      </w:r>
    </w:p>
    <w:p w14:paraId="0A529F56" w14:textId="77777777" w:rsidR="005D24DB" w:rsidRPr="001610CB" w:rsidRDefault="00000000">
      <w:pPr>
        <w:pStyle w:val="BodyText"/>
        <w:rPr>
          <w:rFonts w:ascii="Source Serif Pro" w:hAnsi="Source Serif Pro"/>
        </w:rPr>
      </w:pPr>
      <w:r w:rsidRPr="001610CB">
        <w:rPr>
          <w:rFonts w:ascii="Source Serif Pro" w:hAnsi="Source Serif Pro"/>
        </w:rPr>
        <w:t xml:space="preserve">·        </w:t>
      </w:r>
      <w:r w:rsidRPr="001610CB">
        <w:rPr>
          <w:rFonts w:ascii="Source Serif Pro" w:hAnsi="Source Serif Pro"/>
          <w:b/>
          <w:bCs/>
        </w:rPr>
        <w:t>Write Around:</w:t>
      </w:r>
      <w:r w:rsidRPr="001610CB">
        <w:rPr>
          <w:rFonts w:ascii="Source Serif Pro" w:hAnsi="Source Serif Pro"/>
        </w:rPr>
        <w:t> Minimizes data loss and pollution, but suffers high read latency; ideal for rare updates and reads.</w:t>
      </w:r>
    </w:p>
    <w:p w14:paraId="1EB755F9" w14:textId="77777777" w:rsidR="005D24DB" w:rsidRPr="001610CB" w:rsidRDefault="00000000">
      <w:pPr>
        <w:pStyle w:val="BodyText"/>
        <w:rPr>
          <w:rFonts w:ascii="Source Serif Pro" w:hAnsi="Source Serif Pro"/>
        </w:rPr>
      </w:pPr>
      <w:r w:rsidRPr="001610CB">
        <w:rPr>
          <w:rFonts w:ascii="Source Serif Pro" w:hAnsi="Source Serif Pro"/>
          <w:b/>
          <w:bCs/>
        </w:rPr>
        <w:t>Remember:</w:t>
      </w:r>
      <w:r w:rsidRPr="001610CB">
        <w:rPr>
          <w:rFonts w:ascii="Source Serif Pro" w:hAnsi="Source Serif Pro"/>
        </w:rPr>
        <w:t> Combine patterns, choose wisely based on needs, and watch your data fly!</w:t>
      </w:r>
    </w:p>
    <w:p w14:paraId="7A69FFFB" w14:textId="77777777" w:rsidR="005D24DB" w:rsidRPr="001610CB" w:rsidRDefault="00000000">
      <w:pPr>
        <w:pStyle w:val="Heading2"/>
        <w:rPr>
          <w:rFonts w:ascii="Source Serif Pro" w:hAnsi="Source Serif Pro"/>
        </w:rPr>
      </w:pPr>
      <w:bookmarkStart w:id="102" w:name="distributed-caching"/>
      <w:bookmarkEnd w:id="101"/>
      <w:r w:rsidRPr="001610CB">
        <w:rPr>
          <w:rFonts w:ascii="Source Serif Pro" w:hAnsi="Source Serif Pro"/>
        </w:rPr>
        <w:t>Distributed Caching</w:t>
      </w:r>
    </w:p>
    <w:p w14:paraId="4F8E27CF" w14:textId="77777777" w:rsidR="005D24DB" w:rsidRPr="001610CB" w:rsidRDefault="00000000">
      <w:pPr>
        <w:pStyle w:val="FirstParagraph"/>
        <w:rPr>
          <w:rFonts w:ascii="Source Serif Pro" w:hAnsi="Source Serif Pro"/>
        </w:rPr>
      </w:pPr>
      <w:r w:rsidRPr="001610CB">
        <w:rPr>
          <w:rFonts w:ascii="Source Serif Pro" w:hAnsi="Source Serif Pro"/>
        </w:rPr>
        <w:t xml:space="preserve">Distributed caching stores frequently used data across multiple servers, like having copies of your </w:t>
      </w:r>
      <w:proofErr w:type="spellStart"/>
      <w:r w:rsidRPr="001610CB">
        <w:rPr>
          <w:rFonts w:ascii="Source Serif Pro" w:hAnsi="Source Serif Pro"/>
        </w:rPr>
        <w:t>favourite</w:t>
      </w:r>
      <w:proofErr w:type="spellEnd"/>
      <w:r w:rsidRPr="001610CB">
        <w:rPr>
          <w:rFonts w:ascii="Source Serif Pro" w:hAnsi="Source Serif Pro"/>
        </w:rPr>
        <w:t xml:space="preserve"> book in libraries worldwide. This makes data access </w:t>
      </w:r>
      <w:r w:rsidRPr="001610CB">
        <w:rPr>
          <w:rFonts w:ascii="Source Serif Pro" w:hAnsi="Source Serif Pro"/>
          <w:b/>
          <w:bCs/>
        </w:rPr>
        <w:t>faster</w:t>
      </w:r>
      <w:r w:rsidRPr="001610CB">
        <w:rPr>
          <w:rFonts w:ascii="Source Serif Pro" w:hAnsi="Source Serif Pro"/>
        </w:rPr>
        <w:t> and </w:t>
      </w:r>
      <w:r w:rsidRPr="001610CB">
        <w:rPr>
          <w:rFonts w:ascii="Source Serif Pro" w:hAnsi="Source Serif Pro"/>
          <w:b/>
          <w:bCs/>
        </w:rPr>
        <w:t>more reliable</w:t>
      </w:r>
      <w:r w:rsidRPr="001610CB">
        <w:rPr>
          <w:rFonts w:ascii="Source Serif Pro" w:hAnsi="Source Serif Pro"/>
        </w:rPr>
        <w:t>, especially for geographically distributed applications.</w:t>
      </w:r>
    </w:p>
    <w:p w14:paraId="1B9A1222"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18D2C289" wp14:editId="687DC308">
            <wp:extent cx="5334000" cy="2230065"/>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https://blogger.googleusercontent.com/img/a/AVvXsEhLR-_At38hGkAAbeDHyhNpkT3H7ZcgZgqRwSTWoxNqVE5u_aRBqSNSibVAvA8-__D7RfoPt-trG3tEmb17FC_HV6EvE7mLgSkiX0cwOhGBu8eoLqkrQZU24iMhxbexalYMie7Iht6igCEEgCbSu42HsjdWg-ALouFLsrvlpBnbrJ1ZrCkIc-v1SlXtDH2l"/>
                    <pic:cNvPicPr>
                      <a:picLocks noChangeAspect="1" noChangeArrowheads="1"/>
                    </pic:cNvPicPr>
                  </pic:nvPicPr>
                  <pic:blipFill>
                    <a:blip r:embed="rId67"/>
                    <a:stretch>
                      <a:fillRect/>
                    </a:stretch>
                  </pic:blipFill>
                  <pic:spPr bwMode="auto">
                    <a:xfrm>
                      <a:off x="0" y="0"/>
                      <a:ext cx="5334000" cy="2230065"/>
                    </a:xfrm>
                    <a:prstGeom prst="rect">
                      <a:avLst/>
                    </a:prstGeom>
                    <a:noFill/>
                    <a:ln w="9525">
                      <a:noFill/>
                      <a:headEnd/>
                      <a:tailEnd/>
                    </a:ln>
                  </pic:spPr>
                </pic:pic>
              </a:graphicData>
            </a:graphic>
          </wp:inline>
        </w:drawing>
      </w:r>
    </w:p>
    <w:p w14:paraId="00B66557"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705A7CEA" w14:textId="77777777" w:rsidR="005D24DB" w:rsidRPr="001610CB" w:rsidRDefault="00000000">
      <w:pPr>
        <w:pStyle w:val="Compact"/>
        <w:numPr>
          <w:ilvl w:val="0"/>
          <w:numId w:val="106"/>
        </w:numPr>
        <w:rPr>
          <w:rFonts w:ascii="Source Serif Pro" w:hAnsi="Source Serif Pro"/>
        </w:rPr>
      </w:pPr>
      <w:r w:rsidRPr="001610CB">
        <w:rPr>
          <w:rFonts w:ascii="Source Serif Pro" w:hAnsi="Source Serif Pro"/>
          <w:b/>
          <w:bCs/>
        </w:rPr>
        <w:t>Scalability:</w:t>
      </w:r>
      <w:r w:rsidRPr="001610CB">
        <w:rPr>
          <w:rFonts w:ascii="Source Serif Pro" w:hAnsi="Source Serif Pro"/>
        </w:rPr>
        <w:t> Add more servers as your data grows, keeping everyone served seamlessly.</w:t>
      </w:r>
    </w:p>
    <w:p w14:paraId="5A7713B2" w14:textId="77777777" w:rsidR="005D24DB" w:rsidRPr="001610CB" w:rsidRDefault="00000000">
      <w:pPr>
        <w:pStyle w:val="Compact"/>
        <w:numPr>
          <w:ilvl w:val="0"/>
          <w:numId w:val="106"/>
        </w:numPr>
        <w:rPr>
          <w:rFonts w:ascii="Source Serif Pro" w:hAnsi="Source Serif Pro"/>
        </w:rPr>
      </w:pPr>
      <w:r w:rsidRPr="001610CB">
        <w:rPr>
          <w:rFonts w:ascii="Source Serif Pro" w:hAnsi="Source Serif Pro"/>
          <w:b/>
          <w:bCs/>
        </w:rPr>
        <w:t>Fault tolerance:</w:t>
      </w:r>
      <w:r w:rsidRPr="001610CB">
        <w:rPr>
          <w:rFonts w:ascii="Source Serif Pro" w:hAnsi="Source Serif Pro"/>
        </w:rPr>
        <w:t> Server failures won’t disrupt service; data is available elsewhere.</w:t>
      </w:r>
    </w:p>
    <w:p w14:paraId="253B6E41" w14:textId="77777777" w:rsidR="005D24DB" w:rsidRPr="001610CB" w:rsidRDefault="00000000">
      <w:pPr>
        <w:pStyle w:val="Compact"/>
        <w:numPr>
          <w:ilvl w:val="0"/>
          <w:numId w:val="106"/>
        </w:numPr>
        <w:rPr>
          <w:rFonts w:ascii="Source Serif Pro" w:hAnsi="Source Serif Pro"/>
        </w:rPr>
      </w:pPr>
      <w:r w:rsidRPr="001610CB">
        <w:rPr>
          <w:rFonts w:ascii="Source Serif Pro" w:hAnsi="Source Serif Pro"/>
          <w:b/>
          <w:bCs/>
        </w:rPr>
        <w:t>Performance:</w:t>
      </w:r>
      <w:r w:rsidRPr="001610CB">
        <w:rPr>
          <w:rFonts w:ascii="Source Serif Pro" w:hAnsi="Source Serif Pro"/>
        </w:rPr>
        <w:t> Data is closer to users, leading to faster response times.</w:t>
      </w:r>
    </w:p>
    <w:p w14:paraId="74017E3D" w14:textId="77777777" w:rsidR="005D24DB" w:rsidRPr="001610CB" w:rsidRDefault="00000000">
      <w:pPr>
        <w:pStyle w:val="Compact"/>
        <w:numPr>
          <w:ilvl w:val="0"/>
          <w:numId w:val="106"/>
        </w:numPr>
        <w:rPr>
          <w:rFonts w:ascii="Source Serif Pro" w:hAnsi="Source Serif Pro"/>
        </w:rPr>
      </w:pPr>
      <w:r w:rsidRPr="001610CB">
        <w:rPr>
          <w:rFonts w:ascii="Source Serif Pro" w:hAnsi="Source Serif Pro"/>
          <w:b/>
          <w:bCs/>
        </w:rPr>
        <w:t>Cost-effectiveness:</w:t>
      </w:r>
      <w:r w:rsidRPr="001610CB">
        <w:rPr>
          <w:rFonts w:ascii="Source Serif Pro" w:hAnsi="Source Serif Pro"/>
        </w:rPr>
        <w:t> Reduces database load and bandwidth usage.</w:t>
      </w:r>
    </w:p>
    <w:p w14:paraId="7854E710" w14:textId="77777777" w:rsidR="005D24DB" w:rsidRPr="001610CB" w:rsidRDefault="00000000">
      <w:pPr>
        <w:pStyle w:val="FirstParagraph"/>
        <w:rPr>
          <w:rFonts w:ascii="Source Serif Pro" w:hAnsi="Source Serif Pro"/>
        </w:rPr>
      </w:pPr>
      <w:r w:rsidRPr="001610CB">
        <w:rPr>
          <w:rFonts w:ascii="Source Serif Pro" w:hAnsi="Source Serif Pro"/>
          <w:b/>
          <w:bCs/>
        </w:rPr>
        <w:t>Key components:</w:t>
      </w:r>
    </w:p>
    <w:p w14:paraId="6C314938" w14:textId="77777777" w:rsidR="005D24DB" w:rsidRPr="001610CB" w:rsidRDefault="00000000">
      <w:pPr>
        <w:pStyle w:val="Compact"/>
        <w:numPr>
          <w:ilvl w:val="0"/>
          <w:numId w:val="107"/>
        </w:numPr>
        <w:rPr>
          <w:rFonts w:ascii="Source Serif Pro" w:hAnsi="Source Serif Pro"/>
        </w:rPr>
      </w:pPr>
      <w:r w:rsidRPr="001610CB">
        <w:rPr>
          <w:rFonts w:ascii="Source Serif Pro" w:hAnsi="Source Serif Pro"/>
          <w:b/>
          <w:bCs/>
        </w:rPr>
        <w:t>Cache servers:</w:t>
      </w:r>
      <w:r w:rsidRPr="001610CB">
        <w:rPr>
          <w:rFonts w:ascii="Source Serif Pro" w:hAnsi="Source Serif Pro"/>
        </w:rPr>
        <w:t> Store data across multiple nodes for efficient access.</w:t>
      </w:r>
    </w:p>
    <w:p w14:paraId="39D2E5A7" w14:textId="77777777" w:rsidR="005D24DB" w:rsidRPr="001610CB" w:rsidRDefault="00000000">
      <w:pPr>
        <w:pStyle w:val="Compact"/>
        <w:numPr>
          <w:ilvl w:val="0"/>
          <w:numId w:val="107"/>
        </w:numPr>
        <w:rPr>
          <w:rFonts w:ascii="Source Serif Pro" w:hAnsi="Source Serif Pro"/>
        </w:rPr>
      </w:pPr>
      <w:r w:rsidRPr="001610CB">
        <w:rPr>
          <w:rFonts w:ascii="Source Serif Pro" w:hAnsi="Source Serif Pro"/>
          <w:b/>
          <w:bCs/>
        </w:rPr>
        <w:t>Partitioning:</w:t>
      </w:r>
      <w:r w:rsidRPr="001610CB">
        <w:rPr>
          <w:rFonts w:ascii="Source Serif Pro" w:hAnsi="Source Serif Pro"/>
        </w:rPr>
        <w:t> Divides data across servers for balanced distribution and retrieval.</w:t>
      </w:r>
    </w:p>
    <w:p w14:paraId="6AC0F854" w14:textId="77777777" w:rsidR="005D24DB" w:rsidRPr="001610CB" w:rsidRDefault="00000000">
      <w:pPr>
        <w:pStyle w:val="Compact"/>
        <w:numPr>
          <w:ilvl w:val="0"/>
          <w:numId w:val="107"/>
        </w:numPr>
        <w:rPr>
          <w:rFonts w:ascii="Source Serif Pro" w:hAnsi="Source Serif Pro"/>
        </w:rPr>
      </w:pPr>
      <w:r w:rsidRPr="001610CB">
        <w:rPr>
          <w:rFonts w:ascii="Source Serif Pro" w:hAnsi="Source Serif Pro"/>
          <w:b/>
          <w:bCs/>
        </w:rPr>
        <w:t>Replication:</w:t>
      </w:r>
      <w:r w:rsidRPr="001610CB">
        <w:rPr>
          <w:rFonts w:ascii="Source Serif Pro" w:hAnsi="Source Serif Pro"/>
        </w:rPr>
        <w:t> Backs up data on multiple servers for high availability.</w:t>
      </w:r>
    </w:p>
    <w:p w14:paraId="0803A55B" w14:textId="77777777" w:rsidR="005D24DB" w:rsidRPr="001610CB" w:rsidRDefault="00000000">
      <w:pPr>
        <w:pStyle w:val="FirstParagraph"/>
        <w:rPr>
          <w:rFonts w:ascii="Source Serif Pro" w:hAnsi="Source Serif Pro"/>
        </w:rPr>
      </w:pPr>
      <w:r w:rsidRPr="001610CB">
        <w:rPr>
          <w:rFonts w:ascii="Source Serif Pro" w:hAnsi="Source Serif Pro"/>
          <w:b/>
          <w:bCs/>
        </w:rPr>
        <w:t>Popular solutions:</w:t>
      </w:r>
    </w:p>
    <w:p w14:paraId="0EEB4AAF" w14:textId="77777777" w:rsidR="005D24DB" w:rsidRPr="001610CB" w:rsidRDefault="00000000">
      <w:pPr>
        <w:pStyle w:val="Compact"/>
        <w:numPr>
          <w:ilvl w:val="0"/>
          <w:numId w:val="108"/>
        </w:numPr>
        <w:rPr>
          <w:rFonts w:ascii="Source Serif Pro" w:hAnsi="Source Serif Pro"/>
        </w:rPr>
      </w:pPr>
      <w:r w:rsidRPr="001610CB">
        <w:rPr>
          <w:rFonts w:ascii="Source Serif Pro" w:hAnsi="Source Serif Pro"/>
          <w:b/>
          <w:bCs/>
        </w:rPr>
        <w:t>Redis:</w:t>
      </w:r>
      <w:r w:rsidRPr="001610CB">
        <w:rPr>
          <w:rFonts w:ascii="Source Serif Pro" w:hAnsi="Source Serif Pro"/>
        </w:rPr>
        <w:t> Versatile, high-performance cache, database, and message broker.</w:t>
      </w:r>
    </w:p>
    <w:p w14:paraId="739CDF02" w14:textId="77777777" w:rsidR="005D24DB" w:rsidRPr="001610CB" w:rsidRDefault="00000000">
      <w:pPr>
        <w:pStyle w:val="Compact"/>
        <w:numPr>
          <w:ilvl w:val="0"/>
          <w:numId w:val="108"/>
        </w:numPr>
        <w:rPr>
          <w:rFonts w:ascii="Source Serif Pro" w:hAnsi="Source Serif Pro"/>
        </w:rPr>
      </w:pPr>
      <w:r w:rsidRPr="001610CB">
        <w:rPr>
          <w:rFonts w:ascii="Source Serif Pro" w:hAnsi="Source Serif Pro"/>
          <w:b/>
          <w:bCs/>
        </w:rPr>
        <w:t>Memcached:</w:t>
      </w:r>
      <w:r w:rsidRPr="001610CB">
        <w:rPr>
          <w:rFonts w:ascii="Source Serif Pro" w:hAnsi="Source Serif Pro"/>
        </w:rPr>
        <w:t> Simple, powerful cache for dynamic web applications.</w:t>
      </w:r>
    </w:p>
    <w:p w14:paraId="64243BD9" w14:textId="77777777" w:rsidR="005D24DB" w:rsidRPr="001610CB" w:rsidRDefault="00000000">
      <w:pPr>
        <w:pStyle w:val="Compact"/>
        <w:numPr>
          <w:ilvl w:val="0"/>
          <w:numId w:val="108"/>
        </w:numPr>
        <w:rPr>
          <w:rFonts w:ascii="Source Serif Pro" w:hAnsi="Source Serif Pro"/>
        </w:rPr>
      </w:pPr>
      <w:proofErr w:type="spellStart"/>
      <w:r w:rsidRPr="001610CB">
        <w:rPr>
          <w:rFonts w:ascii="Source Serif Pro" w:hAnsi="Source Serif Pro"/>
          <w:b/>
          <w:bCs/>
        </w:rPr>
        <w:t>Hazelcast</w:t>
      </w:r>
      <w:proofErr w:type="spellEnd"/>
      <w:r w:rsidRPr="001610CB">
        <w:rPr>
          <w:rFonts w:ascii="Source Serif Pro" w:hAnsi="Source Serif Pro"/>
          <w:b/>
          <w:bCs/>
        </w:rPr>
        <w:t>:</w:t>
      </w:r>
      <w:r w:rsidRPr="001610CB">
        <w:rPr>
          <w:rFonts w:ascii="Source Serif Pro" w:hAnsi="Source Serif Pro"/>
        </w:rPr>
        <w:t> Offers caching, messaging, and computing for cloud-native apps.</w:t>
      </w:r>
    </w:p>
    <w:p w14:paraId="5D18D1DE" w14:textId="77777777" w:rsidR="005D24DB" w:rsidRPr="001610CB" w:rsidRDefault="00000000">
      <w:pPr>
        <w:pStyle w:val="Compact"/>
        <w:numPr>
          <w:ilvl w:val="0"/>
          <w:numId w:val="108"/>
        </w:numPr>
        <w:rPr>
          <w:rFonts w:ascii="Source Serif Pro" w:hAnsi="Source Serif Pro"/>
        </w:rPr>
      </w:pPr>
      <w:r w:rsidRPr="001610CB">
        <w:rPr>
          <w:rFonts w:ascii="Source Serif Pro" w:hAnsi="Source Serif Pro"/>
          <w:b/>
          <w:bCs/>
        </w:rPr>
        <w:t>Apache Ignite:</w:t>
      </w:r>
      <w:r w:rsidRPr="001610CB">
        <w:rPr>
          <w:rFonts w:ascii="Source Serif Pro" w:hAnsi="Source Serif Pro"/>
        </w:rPr>
        <w:t> In-memory computing platform with distributed caching, data processing, and transactions.</w:t>
      </w:r>
    </w:p>
    <w:p w14:paraId="1C3809EB" w14:textId="77777777" w:rsidR="005D24DB" w:rsidRPr="001610CB" w:rsidRDefault="00000000">
      <w:pPr>
        <w:pStyle w:val="FirstParagraph"/>
        <w:rPr>
          <w:rFonts w:ascii="Source Serif Pro" w:hAnsi="Source Serif Pro"/>
        </w:rPr>
      </w:pPr>
      <w:r w:rsidRPr="001610CB">
        <w:rPr>
          <w:rFonts w:ascii="Source Serif Pro" w:hAnsi="Source Serif Pro"/>
          <w:b/>
          <w:bCs/>
        </w:rPr>
        <w:t>Implementation and best practices:</w:t>
      </w:r>
    </w:p>
    <w:p w14:paraId="2CE12ECD" w14:textId="77777777" w:rsidR="005D24DB" w:rsidRPr="001610CB" w:rsidRDefault="00000000">
      <w:pPr>
        <w:pStyle w:val="Compact"/>
        <w:numPr>
          <w:ilvl w:val="0"/>
          <w:numId w:val="109"/>
        </w:numPr>
        <w:rPr>
          <w:rFonts w:ascii="Source Serif Pro" w:hAnsi="Source Serif Pro"/>
        </w:rPr>
      </w:pPr>
      <w:r w:rsidRPr="001610CB">
        <w:rPr>
          <w:rFonts w:ascii="Source Serif Pro" w:hAnsi="Source Serif Pro"/>
          <w:b/>
          <w:bCs/>
        </w:rPr>
        <w:t>Choose the right solution:</w:t>
      </w:r>
      <w:r w:rsidRPr="001610CB">
        <w:rPr>
          <w:rFonts w:ascii="Source Serif Pro" w:hAnsi="Source Serif Pro"/>
        </w:rPr>
        <w:t> Consider your application needs and infrastructure.</w:t>
      </w:r>
    </w:p>
    <w:p w14:paraId="55CD2B50" w14:textId="77777777" w:rsidR="005D24DB" w:rsidRPr="001610CB" w:rsidRDefault="00000000">
      <w:pPr>
        <w:pStyle w:val="Compact"/>
        <w:numPr>
          <w:ilvl w:val="0"/>
          <w:numId w:val="109"/>
        </w:numPr>
        <w:rPr>
          <w:rFonts w:ascii="Source Serif Pro" w:hAnsi="Source Serif Pro"/>
        </w:rPr>
      </w:pPr>
      <w:r w:rsidRPr="001610CB">
        <w:rPr>
          <w:rFonts w:ascii="Source Serif Pro" w:hAnsi="Source Serif Pro"/>
          <w:b/>
          <w:bCs/>
        </w:rPr>
        <w:t>Configure and deploy:</w:t>
      </w:r>
      <w:r w:rsidRPr="001610CB">
        <w:rPr>
          <w:rFonts w:ascii="Source Serif Pro" w:hAnsi="Source Serif Pro"/>
        </w:rPr>
        <w:t> Install software on servers and define data strategies.</w:t>
      </w:r>
    </w:p>
    <w:p w14:paraId="3B0388C9" w14:textId="77777777" w:rsidR="005D24DB" w:rsidRPr="001610CB" w:rsidRDefault="00000000">
      <w:pPr>
        <w:pStyle w:val="Compact"/>
        <w:numPr>
          <w:ilvl w:val="0"/>
          <w:numId w:val="109"/>
        </w:numPr>
        <w:rPr>
          <w:rFonts w:ascii="Source Serif Pro" w:hAnsi="Source Serif Pro"/>
        </w:rPr>
      </w:pPr>
      <w:r w:rsidRPr="001610CB">
        <w:rPr>
          <w:rFonts w:ascii="Source Serif Pro" w:hAnsi="Source Serif Pro"/>
          <w:b/>
          <w:bCs/>
        </w:rPr>
        <w:t>Integrate with application:</w:t>
      </w:r>
      <w:r w:rsidRPr="001610CB">
        <w:rPr>
          <w:rFonts w:ascii="Source Serif Pro" w:hAnsi="Source Serif Pro"/>
        </w:rPr>
        <w:t> Direct data reads and writes to the cache.</w:t>
      </w:r>
    </w:p>
    <w:p w14:paraId="11A35001" w14:textId="77777777" w:rsidR="005D24DB" w:rsidRPr="001610CB" w:rsidRDefault="00000000">
      <w:pPr>
        <w:pStyle w:val="Compact"/>
        <w:numPr>
          <w:ilvl w:val="0"/>
          <w:numId w:val="109"/>
        </w:numPr>
        <w:rPr>
          <w:rFonts w:ascii="Source Serif Pro" w:hAnsi="Source Serif Pro"/>
        </w:rPr>
      </w:pPr>
      <w:r w:rsidRPr="001610CB">
        <w:rPr>
          <w:rFonts w:ascii="Source Serif Pro" w:hAnsi="Source Serif Pro"/>
          <w:b/>
          <w:bCs/>
        </w:rPr>
        <w:t>Monitor and fine-tune:</w:t>
      </w:r>
      <w:r w:rsidRPr="001610CB">
        <w:rPr>
          <w:rFonts w:ascii="Source Serif Pro" w:hAnsi="Source Serif Pro"/>
        </w:rPr>
        <w:t> Adjust configurations for optimal performance.</w:t>
      </w:r>
    </w:p>
    <w:p w14:paraId="4140E6B1" w14:textId="77777777" w:rsidR="005D24DB" w:rsidRPr="001610CB" w:rsidRDefault="00000000">
      <w:pPr>
        <w:pStyle w:val="Compact"/>
        <w:numPr>
          <w:ilvl w:val="0"/>
          <w:numId w:val="109"/>
        </w:numPr>
        <w:rPr>
          <w:rFonts w:ascii="Source Serif Pro" w:hAnsi="Source Serif Pro"/>
        </w:rPr>
      </w:pPr>
      <w:r w:rsidRPr="001610CB">
        <w:rPr>
          <w:rFonts w:ascii="Source Serif Pro" w:hAnsi="Source Serif Pro"/>
          <w:b/>
          <w:bCs/>
        </w:rPr>
        <w:t>Manage cache effectively:</w:t>
      </w:r>
      <w:r w:rsidRPr="001610CB">
        <w:rPr>
          <w:rFonts w:ascii="Source Serif Pro" w:hAnsi="Source Serif Pro"/>
        </w:rPr>
        <w:t> Use eviction policies and monitor hit/miss rates.</w:t>
      </w:r>
    </w:p>
    <w:p w14:paraId="71DEF435" w14:textId="77777777" w:rsidR="005D24DB" w:rsidRPr="001610CB" w:rsidRDefault="00000000">
      <w:pPr>
        <w:pStyle w:val="FirstParagraph"/>
        <w:rPr>
          <w:rFonts w:ascii="Source Serif Pro" w:hAnsi="Source Serif Pro"/>
        </w:rPr>
      </w:pPr>
      <w:r w:rsidRPr="001610CB">
        <w:rPr>
          <w:rFonts w:ascii="Source Serif Pro" w:hAnsi="Source Serif Pro"/>
          <w:b/>
          <w:bCs/>
        </w:rPr>
        <w:lastRenderedPageBreak/>
        <w:t>Remember:</w:t>
      </w:r>
      <w:r w:rsidRPr="001610CB">
        <w:rPr>
          <w:rFonts w:ascii="Source Serif Pro" w:hAnsi="Source Serif Pro"/>
        </w:rPr>
        <w:t> Distributed caching is a powerful tool to boost your application’s performance, scalability, and user experience. Choose the right solution, manage it effectively, and watch your data access fly!</w:t>
      </w:r>
    </w:p>
    <w:p w14:paraId="114B8247" w14:textId="77777777" w:rsidR="005D24DB" w:rsidRPr="001610CB" w:rsidRDefault="00000000">
      <w:pPr>
        <w:pStyle w:val="Heading2"/>
        <w:rPr>
          <w:rFonts w:ascii="Source Serif Pro" w:hAnsi="Source Serif Pro"/>
        </w:rPr>
      </w:pPr>
      <w:bookmarkStart w:id="103" w:name="content-delivery-network-cdn"/>
      <w:bookmarkEnd w:id="102"/>
      <w:r w:rsidRPr="001610CB">
        <w:rPr>
          <w:rFonts w:ascii="Source Serif Pro" w:hAnsi="Source Serif Pro"/>
        </w:rPr>
        <w:t>Content Delivery Network (CDN)</w:t>
      </w:r>
    </w:p>
    <w:p w14:paraId="18D19C5C" w14:textId="77777777" w:rsidR="005D24DB" w:rsidRPr="001610CB" w:rsidRDefault="00000000">
      <w:pPr>
        <w:pStyle w:val="FirstParagraph"/>
        <w:rPr>
          <w:rFonts w:ascii="Source Serif Pro" w:hAnsi="Source Serif Pro"/>
        </w:rPr>
      </w:pPr>
      <w:r w:rsidRPr="001610CB">
        <w:rPr>
          <w:rFonts w:ascii="Source Serif Pro" w:hAnsi="Source Serif Pro"/>
        </w:rPr>
        <w:t>Tired of slow-loading websites? A CDN’s your answer! It’s a network of geographically distributed group of servers that caches content close to end users. A CDN allows for the quick transfer of assets needed for loading Internet content, including HTML pages, JavaScript files, stylesheets, images, and videos.</w:t>
      </w:r>
    </w:p>
    <w:p w14:paraId="3C684299"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3BAFEBC3" wp14:editId="66F47A38">
            <wp:extent cx="5334000" cy="3001793"/>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https://blogger.googleusercontent.com/img/a/AVvXsEiNpsvozwJvvUX6ROehJeW1Lhal7hddZJWx1zbRswFGDQyAswEbcW36eNUJvov7HGfyrkkuKZRIqGmwliPcMpyofDSkKqnJNpKl3V0MZBWrgpPnQDZHIdDJxy8N92eWx7Y26M71NsfrkKr0cEJxfPUe6POMGCE0T14MpUGrZGqcs0_IocWqgDm3FHGuYrNO"/>
                    <pic:cNvPicPr>
                      <a:picLocks noChangeAspect="1" noChangeArrowheads="1"/>
                    </pic:cNvPicPr>
                  </pic:nvPicPr>
                  <pic:blipFill>
                    <a:blip r:embed="rId68"/>
                    <a:stretch>
                      <a:fillRect/>
                    </a:stretch>
                  </pic:blipFill>
                  <pic:spPr bwMode="auto">
                    <a:xfrm>
                      <a:off x="0" y="0"/>
                      <a:ext cx="5334000" cy="3001793"/>
                    </a:xfrm>
                    <a:prstGeom prst="rect">
                      <a:avLst/>
                    </a:prstGeom>
                    <a:noFill/>
                    <a:ln w="9525">
                      <a:noFill/>
                      <a:headEnd/>
                      <a:tailEnd/>
                    </a:ln>
                  </pic:spPr>
                </pic:pic>
              </a:graphicData>
            </a:graphic>
          </wp:inline>
        </w:drawing>
      </w:r>
    </w:p>
    <w:p w14:paraId="06CFC4DF" w14:textId="77777777" w:rsidR="005D24DB" w:rsidRPr="001610CB" w:rsidRDefault="00000000">
      <w:pPr>
        <w:pStyle w:val="BodyText"/>
        <w:rPr>
          <w:rFonts w:ascii="Source Serif Pro" w:hAnsi="Source Serif Pro"/>
        </w:rPr>
      </w:pPr>
      <w:r w:rsidRPr="001610CB">
        <w:rPr>
          <w:rFonts w:ascii="Source Serif Pro" w:hAnsi="Source Serif Pro"/>
        </w:rPr>
        <w:t xml:space="preserve"> There are two main strategies used by CDNs to deliver content: </w:t>
      </w:r>
      <w:r w:rsidRPr="001610CB">
        <w:rPr>
          <w:rFonts w:ascii="Source Serif Pro" w:hAnsi="Source Serif Pro"/>
          <w:b/>
          <w:bCs/>
        </w:rPr>
        <w:t>Pull</w:t>
      </w:r>
      <w:r w:rsidRPr="001610CB">
        <w:rPr>
          <w:rFonts w:ascii="Source Serif Pro" w:hAnsi="Source Serif Pro"/>
        </w:rPr>
        <w:t xml:space="preserve"> and </w:t>
      </w:r>
      <w:r w:rsidRPr="001610CB">
        <w:rPr>
          <w:rFonts w:ascii="Source Serif Pro" w:hAnsi="Source Serif Pro"/>
          <w:b/>
          <w:bCs/>
        </w:rPr>
        <w:t>Push.</w:t>
      </w:r>
    </w:p>
    <w:p w14:paraId="6BC057F4" w14:textId="77777777" w:rsidR="005D24DB" w:rsidRPr="001610CB" w:rsidRDefault="00000000">
      <w:pPr>
        <w:pStyle w:val="BodyText"/>
        <w:rPr>
          <w:rFonts w:ascii="Source Serif Pro" w:hAnsi="Source Serif Pro"/>
        </w:rPr>
      </w:pPr>
      <w:r w:rsidRPr="001610CB">
        <w:rPr>
          <w:rFonts w:ascii="Source Serif Pro" w:hAnsi="Source Serif Pro"/>
          <w:b/>
          <w:bCs/>
        </w:rPr>
        <w:t>Pull CDN</w:t>
      </w:r>
      <w:r w:rsidRPr="001610CB">
        <w:rPr>
          <w:rFonts w:ascii="Source Serif Pro" w:hAnsi="Source Serif Pro"/>
        </w:rPr>
        <w:t>:</w:t>
      </w:r>
    </w:p>
    <w:p w14:paraId="4CFB2DA4" w14:textId="77777777" w:rsidR="005D24DB" w:rsidRPr="001610CB" w:rsidRDefault="00000000">
      <w:pPr>
        <w:pStyle w:val="Compact"/>
        <w:numPr>
          <w:ilvl w:val="0"/>
          <w:numId w:val="110"/>
        </w:numPr>
        <w:rPr>
          <w:rFonts w:ascii="Source Serif Pro" w:hAnsi="Source Serif Pro"/>
        </w:rPr>
      </w:pPr>
      <w:r w:rsidRPr="001610CB">
        <w:rPr>
          <w:rFonts w:ascii="Source Serif Pro" w:hAnsi="Source Serif Pro"/>
        </w:rPr>
        <w:t>In a Pull CDN, the cache is updated based on request. When the client sends a request that requires static assets to be fetched from the CDN, if the CDN doesn’t have it, then it will fetch the newly updated assets from the origin server and populate its cache with this new asset, and then send this new cached asset to the user.</w:t>
      </w:r>
    </w:p>
    <w:p w14:paraId="5B12CC1C" w14:textId="77777777" w:rsidR="005D24DB" w:rsidRPr="001610CB" w:rsidRDefault="00000000">
      <w:pPr>
        <w:pStyle w:val="Compact"/>
        <w:numPr>
          <w:ilvl w:val="0"/>
          <w:numId w:val="110"/>
        </w:numPr>
        <w:rPr>
          <w:rFonts w:ascii="Source Serif Pro" w:hAnsi="Source Serif Pro"/>
        </w:rPr>
      </w:pPr>
      <w:r w:rsidRPr="001610CB">
        <w:rPr>
          <w:rFonts w:ascii="Source Serif Pro" w:hAnsi="Source Serif Pro"/>
        </w:rPr>
        <w:t>This requires less maintenance because cache updates on CDN nodes are performed based on requests from the client to the origin server.</w:t>
      </w:r>
    </w:p>
    <w:p w14:paraId="7B2D3EB6" w14:textId="77777777" w:rsidR="005D24DB" w:rsidRPr="001610CB" w:rsidRDefault="00000000">
      <w:pPr>
        <w:pStyle w:val="Compact"/>
        <w:numPr>
          <w:ilvl w:val="0"/>
          <w:numId w:val="110"/>
        </w:numPr>
        <w:rPr>
          <w:rFonts w:ascii="Source Serif Pro" w:hAnsi="Source Serif Pro"/>
        </w:rPr>
      </w:pPr>
      <w:r w:rsidRPr="001610CB">
        <w:rPr>
          <w:rFonts w:ascii="Source Serif Pro" w:hAnsi="Source Serif Pro"/>
        </w:rPr>
        <w:t xml:space="preserve">The main advantage of Pull CDN is that unlike the Push CDN the </w:t>
      </w:r>
      <w:proofErr w:type="spellStart"/>
      <w:r w:rsidRPr="001610CB">
        <w:rPr>
          <w:rFonts w:ascii="Source Serif Pro" w:hAnsi="Source Serif Pro"/>
        </w:rPr>
        <w:t>PoP</w:t>
      </w:r>
      <w:proofErr w:type="spellEnd"/>
      <w:r w:rsidRPr="001610CB">
        <w:rPr>
          <w:rFonts w:ascii="Source Serif Pro" w:hAnsi="Source Serif Pro"/>
        </w:rPr>
        <w:t xml:space="preserve"> servers here in this case do all the heavy lifting, while our engineers can just relax and not be too exhausted from maintaining all the push operations.</w:t>
      </w:r>
    </w:p>
    <w:p w14:paraId="11CBC594" w14:textId="77777777" w:rsidR="005D24DB" w:rsidRPr="001610CB" w:rsidRDefault="00000000">
      <w:pPr>
        <w:pStyle w:val="Compact"/>
        <w:numPr>
          <w:ilvl w:val="0"/>
          <w:numId w:val="110"/>
        </w:numPr>
        <w:rPr>
          <w:rFonts w:ascii="Source Serif Pro" w:hAnsi="Source Serif Pro"/>
        </w:rPr>
      </w:pPr>
      <w:r w:rsidRPr="001610CB">
        <w:rPr>
          <w:rFonts w:ascii="Source Serif Pro" w:hAnsi="Source Serif Pro"/>
        </w:rPr>
        <w:t xml:space="preserve">However, this also comes with some disadvantages, if a request to a particular CDN is updating the cache from the origin server to respond to a client, and the </w:t>
      </w:r>
      <w:r w:rsidRPr="001610CB">
        <w:rPr>
          <w:rFonts w:ascii="Source Serif Pro" w:hAnsi="Source Serif Pro"/>
        </w:rPr>
        <w:lastRenderedPageBreak/>
        <w:t>same query is re-queried to the same CDN node, this could cause redundant traffic.</w:t>
      </w:r>
    </w:p>
    <w:p w14:paraId="5167832D" w14:textId="77777777" w:rsidR="005D24DB" w:rsidRPr="001610CB" w:rsidRDefault="00000000">
      <w:pPr>
        <w:pStyle w:val="FirstParagraph"/>
        <w:rPr>
          <w:rFonts w:ascii="Source Serif Pro" w:hAnsi="Source Serif Pro"/>
        </w:rPr>
      </w:pPr>
      <w:r w:rsidRPr="001610CB">
        <w:rPr>
          <w:rFonts w:ascii="Source Serif Pro" w:hAnsi="Source Serif Pro"/>
          <w:b/>
          <w:bCs/>
        </w:rPr>
        <w:t>Push CDN</w:t>
      </w:r>
      <w:r w:rsidRPr="001610CB">
        <w:rPr>
          <w:rFonts w:ascii="Source Serif Pro" w:hAnsi="Source Serif Pro"/>
        </w:rPr>
        <w:t>:</w:t>
      </w:r>
    </w:p>
    <w:p w14:paraId="0B2028F9" w14:textId="77777777" w:rsidR="005D24DB" w:rsidRPr="001610CB" w:rsidRDefault="00000000">
      <w:pPr>
        <w:pStyle w:val="Compact"/>
        <w:numPr>
          <w:ilvl w:val="0"/>
          <w:numId w:val="111"/>
        </w:numPr>
        <w:rPr>
          <w:rFonts w:ascii="Source Serif Pro" w:hAnsi="Source Serif Pro"/>
        </w:rPr>
      </w:pPr>
      <w:r w:rsidRPr="001610CB">
        <w:rPr>
          <w:rFonts w:ascii="Source Serif Pro" w:hAnsi="Source Serif Pro"/>
        </w:rPr>
        <w:t>In a Push CDN, the assets have to be pushed to the servers. It is the responsibility of the engineers to push the assets to the origin server which will then propagate to other CDN nodes across the network.</w:t>
      </w:r>
    </w:p>
    <w:p w14:paraId="6BD080D7" w14:textId="77777777" w:rsidR="005D24DB" w:rsidRPr="001610CB" w:rsidRDefault="00000000">
      <w:pPr>
        <w:pStyle w:val="Compact"/>
        <w:numPr>
          <w:ilvl w:val="0"/>
          <w:numId w:val="111"/>
        </w:numPr>
        <w:rPr>
          <w:rFonts w:ascii="Source Serif Pro" w:hAnsi="Source Serif Pro"/>
        </w:rPr>
      </w:pPr>
      <w:r w:rsidRPr="001610CB">
        <w:rPr>
          <w:rFonts w:ascii="Source Serif Pro" w:hAnsi="Source Serif Pro"/>
        </w:rPr>
        <w:t>The assets that are received through propagation are then cached onto these CDN servers such that when a client sends a request the CDN provides this cached asset.</w:t>
      </w:r>
    </w:p>
    <w:p w14:paraId="38EBB4A3" w14:textId="77777777" w:rsidR="005D24DB" w:rsidRPr="001610CB" w:rsidRDefault="00000000">
      <w:pPr>
        <w:pStyle w:val="Compact"/>
        <w:numPr>
          <w:ilvl w:val="0"/>
          <w:numId w:val="111"/>
        </w:numPr>
        <w:rPr>
          <w:rFonts w:ascii="Source Serif Pro" w:hAnsi="Source Serif Pro"/>
        </w:rPr>
      </w:pPr>
      <w:r w:rsidRPr="001610CB">
        <w:rPr>
          <w:rFonts w:ascii="Source Serif Pro" w:hAnsi="Source Serif Pro"/>
        </w:rPr>
        <w:t>While configuring and setting up a Push CDN takes longer, it is far more flexible and precise when it comes to providing the appropriate material at the right moment.</w:t>
      </w:r>
    </w:p>
    <w:p w14:paraId="457DA6DC" w14:textId="77777777" w:rsidR="005D24DB" w:rsidRPr="001610CB" w:rsidRDefault="00000000">
      <w:pPr>
        <w:pStyle w:val="Compact"/>
        <w:numPr>
          <w:ilvl w:val="0"/>
          <w:numId w:val="111"/>
        </w:numPr>
        <w:rPr>
          <w:rFonts w:ascii="Source Serif Pro" w:hAnsi="Source Serif Pro"/>
        </w:rPr>
      </w:pPr>
      <w:r w:rsidRPr="001610CB">
        <w:rPr>
          <w:rFonts w:ascii="Source Serif Pro" w:hAnsi="Source Serif Pro"/>
        </w:rPr>
        <w:t>If by any chance the engineers don’t update the assets to the origin servers consistently without fail, then the user may receive stale data.</w:t>
      </w:r>
    </w:p>
    <w:p w14:paraId="00771101" w14:textId="77777777" w:rsidR="005D24DB" w:rsidRPr="001610CB" w:rsidRDefault="00000000">
      <w:pPr>
        <w:pStyle w:val="FirstParagraph"/>
        <w:rPr>
          <w:rFonts w:ascii="Source Serif Pro" w:hAnsi="Source Serif Pro"/>
        </w:rPr>
      </w:pPr>
      <w:r w:rsidRPr="001610CB">
        <w:rPr>
          <w:rFonts w:ascii="Source Serif Pro" w:hAnsi="Source Serif Pro"/>
        </w:rPr>
        <w:t>In general, Pull CDN is the preferred method for websites that get a lot of traffic because content remains relatively stable, and the traffic is pretty spread out. If you have a minimal amount of traffic, you might prefer Push CDN because content is pushed to the server once, then left there until changes are needed.</w:t>
      </w:r>
    </w:p>
    <w:p w14:paraId="72D406FC"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4C01A324" wp14:editId="75DC6C06">
            <wp:extent cx="5334000" cy="2308146"/>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https://blogger.googleusercontent.com/img/a/AVvXsEhYXgqHP-Htlo27NbC1uBL2YlT29twK-hakUp0l8AF01LZ2MkoU7YyWWrlLmUDNZfYY_JfcYrbNxKEibW2WVx5XT12qrMxuf623Yn2NKcY8Q0PcEzngSjtfg_4Y8-PB19ZB8i99T7QVwQH9hW2SAAzDcyslBKYHPrx-8dRLoCPR70IXklMBBGtkJ1QvHBB3"/>
                    <pic:cNvPicPr>
                      <a:picLocks noChangeAspect="1" noChangeArrowheads="1"/>
                    </pic:cNvPicPr>
                  </pic:nvPicPr>
                  <pic:blipFill>
                    <a:blip r:embed="rId69"/>
                    <a:stretch>
                      <a:fillRect/>
                    </a:stretch>
                  </pic:blipFill>
                  <pic:spPr bwMode="auto">
                    <a:xfrm>
                      <a:off x="0" y="0"/>
                      <a:ext cx="5334000" cy="2308146"/>
                    </a:xfrm>
                    <a:prstGeom prst="rect">
                      <a:avLst/>
                    </a:prstGeom>
                    <a:noFill/>
                    <a:ln w="9525">
                      <a:noFill/>
                      <a:headEnd/>
                      <a:tailEnd/>
                    </a:ln>
                  </pic:spPr>
                </pic:pic>
              </a:graphicData>
            </a:graphic>
          </wp:inline>
        </w:drawing>
      </w:r>
    </w:p>
    <w:p w14:paraId="4B1CF785"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24291B1E" wp14:editId="580207F7">
            <wp:extent cx="5334000" cy="2628519"/>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https://blogger.googleusercontent.com/img/a/AVvXsEirrice4Yn8GRlFcXYDyfhPIo4bSJ9a9dm3K0yTcL_LLObGoEQvWXzmuyRhDejDzGTConza3LtjFthqu7WpCYbnTXPX-mHCg7cv7qORAjrLtb_sWsGxufcEQbCDTDOnfi5OCSzG_hF8ftzjXer6L1Mc6MgcLcsY_LMwYOheTf6VkzyPyhk6zBMujWESMJ5j"/>
                    <pic:cNvPicPr>
                      <a:picLocks noChangeAspect="1" noChangeArrowheads="1"/>
                    </pic:cNvPicPr>
                  </pic:nvPicPr>
                  <pic:blipFill>
                    <a:blip r:embed="rId70"/>
                    <a:stretch>
                      <a:fillRect/>
                    </a:stretch>
                  </pic:blipFill>
                  <pic:spPr bwMode="auto">
                    <a:xfrm>
                      <a:off x="0" y="0"/>
                      <a:ext cx="5334000" cy="2628519"/>
                    </a:xfrm>
                    <a:prstGeom prst="rect">
                      <a:avLst/>
                    </a:prstGeom>
                    <a:noFill/>
                    <a:ln w="9525">
                      <a:noFill/>
                      <a:headEnd/>
                      <a:tailEnd/>
                    </a:ln>
                  </pic:spPr>
                </pic:pic>
              </a:graphicData>
            </a:graphic>
          </wp:inline>
        </w:drawing>
      </w:r>
    </w:p>
    <w:p w14:paraId="31508601"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7931A249" w14:textId="77777777" w:rsidR="005D24DB" w:rsidRPr="001610CB" w:rsidRDefault="00000000">
      <w:pPr>
        <w:pStyle w:val="Compact"/>
        <w:numPr>
          <w:ilvl w:val="0"/>
          <w:numId w:val="112"/>
        </w:numPr>
        <w:rPr>
          <w:rFonts w:ascii="Source Serif Pro" w:hAnsi="Source Serif Pro"/>
        </w:rPr>
      </w:pPr>
      <w:r w:rsidRPr="001610CB">
        <w:rPr>
          <w:rFonts w:ascii="Source Serif Pro" w:hAnsi="Source Serif Pro"/>
          <w:b/>
          <w:bCs/>
        </w:rPr>
        <w:t>Faster websites:</w:t>
      </w:r>
      <w:r w:rsidRPr="001610CB">
        <w:rPr>
          <w:rFonts w:ascii="Source Serif Pro" w:hAnsi="Source Serif Pro"/>
        </w:rPr>
        <w:t> Keep visitors happy with speedy loading times.</w:t>
      </w:r>
    </w:p>
    <w:p w14:paraId="002BC721" w14:textId="77777777" w:rsidR="005D24DB" w:rsidRPr="001610CB" w:rsidRDefault="00000000">
      <w:pPr>
        <w:pStyle w:val="Compact"/>
        <w:numPr>
          <w:ilvl w:val="0"/>
          <w:numId w:val="112"/>
        </w:numPr>
        <w:rPr>
          <w:rFonts w:ascii="Source Serif Pro" w:hAnsi="Source Serif Pro"/>
        </w:rPr>
      </w:pPr>
      <w:r w:rsidRPr="001610CB">
        <w:rPr>
          <w:rFonts w:ascii="Source Serif Pro" w:hAnsi="Source Serif Pro"/>
          <w:b/>
          <w:bCs/>
        </w:rPr>
        <w:t>Lower costs:</w:t>
      </w:r>
      <w:r w:rsidRPr="001610CB">
        <w:rPr>
          <w:rFonts w:ascii="Source Serif Pro" w:hAnsi="Source Serif Pro"/>
        </w:rPr>
        <w:t> Reduce bandwidth expenses with efficient data caching.</w:t>
      </w:r>
    </w:p>
    <w:p w14:paraId="2A82F32A" w14:textId="77777777" w:rsidR="005D24DB" w:rsidRPr="001610CB" w:rsidRDefault="00000000">
      <w:pPr>
        <w:pStyle w:val="Compact"/>
        <w:numPr>
          <w:ilvl w:val="0"/>
          <w:numId w:val="112"/>
        </w:numPr>
        <w:rPr>
          <w:rFonts w:ascii="Source Serif Pro" w:hAnsi="Source Serif Pro"/>
        </w:rPr>
      </w:pPr>
      <w:r w:rsidRPr="001610CB">
        <w:rPr>
          <w:rFonts w:ascii="Source Serif Pro" w:hAnsi="Source Serif Pro"/>
          <w:b/>
          <w:bCs/>
        </w:rPr>
        <w:t>High availability:</w:t>
      </w:r>
      <w:r w:rsidRPr="001610CB">
        <w:rPr>
          <w:rFonts w:ascii="Source Serif Pro" w:hAnsi="Source Serif Pro"/>
        </w:rPr>
        <w:t> Never worry about downtime thanks to redundancy and failover.</w:t>
      </w:r>
    </w:p>
    <w:p w14:paraId="7CB7523F" w14:textId="77777777" w:rsidR="005D24DB" w:rsidRPr="001610CB" w:rsidRDefault="00000000">
      <w:pPr>
        <w:pStyle w:val="Compact"/>
        <w:numPr>
          <w:ilvl w:val="0"/>
          <w:numId w:val="112"/>
        </w:numPr>
        <w:rPr>
          <w:rFonts w:ascii="Source Serif Pro" w:hAnsi="Source Serif Pro"/>
        </w:rPr>
      </w:pPr>
      <w:r w:rsidRPr="001610CB">
        <w:rPr>
          <w:rFonts w:ascii="Source Serif Pro" w:hAnsi="Source Serif Pro"/>
          <w:b/>
          <w:bCs/>
        </w:rPr>
        <w:t>Enhanced security:</w:t>
      </w:r>
      <w:r w:rsidRPr="001610CB">
        <w:rPr>
          <w:rFonts w:ascii="Source Serif Pro" w:hAnsi="Source Serif Pro"/>
        </w:rPr>
        <w:t> Protect your site from attacks with advanced security features.</w:t>
      </w:r>
    </w:p>
    <w:p w14:paraId="1FDB27C3" w14:textId="77777777" w:rsidR="005D24DB" w:rsidRPr="001610CB" w:rsidRDefault="00000000">
      <w:pPr>
        <w:pStyle w:val="FirstParagraph"/>
        <w:rPr>
          <w:rFonts w:ascii="Source Serif Pro" w:hAnsi="Source Serif Pro"/>
        </w:rPr>
      </w:pPr>
      <w:r w:rsidRPr="001610CB">
        <w:rPr>
          <w:rFonts w:ascii="Source Serif Pro" w:hAnsi="Source Serif Pro"/>
          <w:b/>
          <w:bCs/>
        </w:rPr>
        <w:t>How it works:</w:t>
      </w:r>
    </w:p>
    <w:p w14:paraId="35911478" w14:textId="77777777" w:rsidR="005D24DB" w:rsidRPr="001610CB" w:rsidRDefault="00000000">
      <w:pPr>
        <w:pStyle w:val="Compact"/>
        <w:numPr>
          <w:ilvl w:val="0"/>
          <w:numId w:val="113"/>
        </w:numPr>
        <w:rPr>
          <w:rFonts w:ascii="Source Serif Pro" w:hAnsi="Source Serif Pro"/>
        </w:rPr>
      </w:pPr>
      <w:r w:rsidRPr="001610CB">
        <w:rPr>
          <w:rFonts w:ascii="Source Serif Pro" w:hAnsi="Source Serif Pro"/>
        </w:rPr>
        <w:t>Servers placed near users, reducing travel time for content.</w:t>
      </w:r>
    </w:p>
    <w:p w14:paraId="19CB1504" w14:textId="77777777" w:rsidR="005D24DB" w:rsidRPr="001610CB" w:rsidRDefault="00000000">
      <w:pPr>
        <w:pStyle w:val="Compact"/>
        <w:numPr>
          <w:ilvl w:val="0"/>
          <w:numId w:val="113"/>
        </w:numPr>
        <w:rPr>
          <w:rFonts w:ascii="Source Serif Pro" w:hAnsi="Source Serif Pro"/>
        </w:rPr>
      </w:pPr>
      <w:r w:rsidRPr="001610CB">
        <w:rPr>
          <w:rFonts w:ascii="Source Serif Pro" w:hAnsi="Source Serif Pro"/>
        </w:rPr>
        <w:t>Optimizations like compression and smart routing speed things up.</w:t>
      </w:r>
    </w:p>
    <w:p w14:paraId="1EF1F0A1" w14:textId="77777777" w:rsidR="005D24DB" w:rsidRPr="001610CB" w:rsidRDefault="00000000">
      <w:pPr>
        <w:pStyle w:val="Compact"/>
        <w:numPr>
          <w:ilvl w:val="0"/>
          <w:numId w:val="113"/>
        </w:numPr>
        <w:rPr>
          <w:rFonts w:ascii="Source Serif Pro" w:hAnsi="Source Serif Pro"/>
        </w:rPr>
      </w:pPr>
      <w:r w:rsidRPr="001610CB">
        <w:rPr>
          <w:rFonts w:ascii="Source Serif Pro" w:hAnsi="Source Serif Pro"/>
        </w:rPr>
        <w:t>Redundancy ensures your site stays online, even if some servers go down.</w:t>
      </w:r>
    </w:p>
    <w:p w14:paraId="42A9107A" w14:textId="77777777" w:rsidR="005D24DB" w:rsidRPr="001610CB" w:rsidRDefault="00000000">
      <w:pPr>
        <w:pStyle w:val="Heading2"/>
        <w:rPr>
          <w:rFonts w:ascii="Source Serif Pro" w:hAnsi="Source Serif Pro"/>
        </w:rPr>
      </w:pPr>
      <w:bookmarkStart w:id="104" w:name="acid-transactions"/>
      <w:bookmarkEnd w:id="103"/>
      <w:r w:rsidRPr="001610CB">
        <w:rPr>
          <w:rFonts w:ascii="Source Serif Pro" w:hAnsi="Source Serif Pro"/>
        </w:rPr>
        <w:t>ACID Transactions</w:t>
      </w:r>
    </w:p>
    <w:p w14:paraId="6AE9F6CD" w14:textId="77777777" w:rsidR="005D24DB" w:rsidRPr="001610CB" w:rsidRDefault="00000000">
      <w:pPr>
        <w:pStyle w:val="FirstParagraph"/>
        <w:rPr>
          <w:rFonts w:ascii="Source Serif Pro" w:hAnsi="Source Serif Pro"/>
        </w:rPr>
      </w:pPr>
      <w:r w:rsidRPr="001610CB">
        <w:rPr>
          <w:rFonts w:ascii="Source Serif Pro" w:hAnsi="Source Serif Pro"/>
        </w:rPr>
        <w:t>ACID stands for Atomicity, Consistency, Isolation, and Durability. These are four key properties that ensure reliable and consistent data handling in databases. Imagine them as safety nets for your data:</w:t>
      </w:r>
    </w:p>
    <w:p w14:paraId="2CAE188D"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60F8862A" wp14:editId="393FE7A1">
            <wp:extent cx="5334000" cy="549394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https://blogger.googleusercontent.com/img/a/AVvXsEhjra_tod-IXvzwiaUTzw53cLKcgbMfDK2iBT-r2YcDMlRoT7mtm-yy4jP-CwflQjWFJI4L3hKe4lP91DEad32W6GqIJwS567sbcwc5ovF125sKyjlPbylTZvM0XQpIDDSuDAHly-ho6szS6_ByhWjc3SwF312kLjOfwVJrjdc5-7YW5YFCY5yqJEC8_hPZ"/>
                    <pic:cNvPicPr>
                      <a:picLocks noChangeAspect="1" noChangeArrowheads="1"/>
                    </pic:cNvPicPr>
                  </pic:nvPicPr>
                  <pic:blipFill>
                    <a:blip r:embed="rId71"/>
                    <a:stretch>
                      <a:fillRect/>
                    </a:stretch>
                  </pic:blipFill>
                  <pic:spPr bwMode="auto">
                    <a:xfrm>
                      <a:off x="0" y="0"/>
                      <a:ext cx="5334000" cy="5493940"/>
                    </a:xfrm>
                    <a:prstGeom prst="rect">
                      <a:avLst/>
                    </a:prstGeom>
                    <a:noFill/>
                    <a:ln w="9525">
                      <a:noFill/>
                      <a:headEnd/>
                      <a:tailEnd/>
                    </a:ln>
                  </pic:spPr>
                </pic:pic>
              </a:graphicData>
            </a:graphic>
          </wp:inline>
        </w:drawing>
      </w:r>
    </w:p>
    <w:p w14:paraId="2DF0994A" w14:textId="77777777" w:rsidR="005D24DB" w:rsidRPr="001610CB" w:rsidRDefault="00000000">
      <w:pPr>
        <w:pStyle w:val="Compact"/>
        <w:numPr>
          <w:ilvl w:val="0"/>
          <w:numId w:val="114"/>
        </w:numPr>
        <w:rPr>
          <w:rFonts w:ascii="Source Serif Pro" w:hAnsi="Source Serif Pro"/>
        </w:rPr>
      </w:pPr>
      <w:r w:rsidRPr="001610CB">
        <w:rPr>
          <w:rFonts w:ascii="Source Serif Pro" w:hAnsi="Source Serif Pro"/>
          <w:b/>
          <w:bCs/>
        </w:rPr>
        <w:t>Atomicity:</w:t>
      </w:r>
      <w:r w:rsidRPr="001610CB">
        <w:rPr>
          <w:rFonts w:ascii="Source Serif Pro" w:hAnsi="Source Serif Pro"/>
        </w:rPr>
        <w:t> Either all parts of a transaction succeed, or none do. No half-finished updates!</w:t>
      </w:r>
    </w:p>
    <w:p w14:paraId="02356AFA" w14:textId="77777777" w:rsidR="005D24DB" w:rsidRPr="001610CB" w:rsidRDefault="00000000">
      <w:pPr>
        <w:pStyle w:val="Compact"/>
        <w:numPr>
          <w:ilvl w:val="0"/>
          <w:numId w:val="114"/>
        </w:numPr>
        <w:rPr>
          <w:rFonts w:ascii="Source Serif Pro" w:hAnsi="Source Serif Pro"/>
        </w:rPr>
      </w:pPr>
      <w:r w:rsidRPr="001610CB">
        <w:rPr>
          <w:rFonts w:ascii="Source Serif Pro" w:hAnsi="Source Serif Pro"/>
          <w:b/>
          <w:bCs/>
        </w:rPr>
        <w:t>Consistency:</w:t>
      </w:r>
      <w:r w:rsidRPr="001610CB">
        <w:rPr>
          <w:rFonts w:ascii="Source Serif Pro" w:hAnsi="Source Serif Pro"/>
        </w:rPr>
        <w:t> Data remains valid before and after each transaction. Think of it as keeping the books balanced.</w:t>
      </w:r>
    </w:p>
    <w:p w14:paraId="5655AA0C" w14:textId="77777777" w:rsidR="005D24DB" w:rsidRPr="001610CB" w:rsidRDefault="00000000">
      <w:pPr>
        <w:pStyle w:val="Compact"/>
        <w:numPr>
          <w:ilvl w:val="0"/>
          <w:numId w:val="114"/>
        </w:numPr>
        <w:rPr>
          <w:rFonts w:ascii="Source Serif Pro" w:hAnsi="Source Serif Pro"/>
        </w:rPr>
      </w:pPr>
      <w:r w:rsidRPr="001610CB">
        <w:rPr>
          <w:rFonts w:ascii="Source Serif Pro" w:hAnsi="Source Serif Pro"/>
          <w:b/>
          <w:bCs/>
        </w:rPr>
        <w:t>Isolation:</w:t>
      </w:r>
      <w:r w:rsidRPr="001610CB">
        <w:rPr>
          <w:rFonts w:ascii="Source Serif Pro" w:hAnsi="Source Serif Pro"/>
        </w:rPr>
        <w:t> Transactions don’t interfere with each other. One transaction’s update won’t affect another until it’s complete.</w:t>
      </w:r>
    </w:p>
    <w:p w14:paraId="2F69752A" w14:textId="77777777" w:rsidR="005D24DB" w:rsidRPr="001610CB" w:rsidRDefault="00000000">
      <w:pPr>
        <w:pStyle w:val="Compact"/>
        <w:numPr>
          <w:ilvl w:val="0"/>
          <w:numId w:val="114"/>
        </w:numPr>
        <w:rPr>
          <w:rFonts w:ascii="Source Serif Pro" w:hAnsi="Source Serif Pro"/>
        </w:rPr>
      </w:pPr>
      <w:r w:rsidRPr="001610CB">
        <w:rPr>
          <w:rFonts w:ascii="Source Serif Pro" w:hAnsi="Source Serif Pro"/>
          <w:b/>
          <w:bCs/>
        </w:rPr>
        <w:t>Durability:</w:t>
      </w:r>
      <w:r w:rsidRPr="001610CB">
        <w:rPr>
          <w:rFonts w:ascii="Source Serif Pro" w:hAnsi="Source Serif Pro"/>
        </w:rPr>
        <w:t> Once committed, changes persist even if the system crashes. Consider it as writing in ink, not pencil.</w:t>
      </w:r>
    </w:p>
    <w:p w14:paraId="7BC09ED3" w14:textId="77777777" w:rsidR="005D24DB" w:rsidRPr="001610CB" w:rsidRDefault="00000000">
      <w:pPr>
        <w:pStyle w:val="Heading2"/>
        <w:rPr>
          <w:rFonts w:ascii="Source Serif Pro" w:hAnsi="Source Serif Pro"/>
        </w:rPr>
      </w:pPr>
      <w:bookmarkStart w:id="105" w:name="benefits-4"/>
      <w:bookmarkEnd w:id="104"/>
      <w:r w:rsidRPr="001610CB">
        <w:rPr>
          <w:rFonts w:ascii="Source Serif Pro" w:hAnsi="Source Serif Pro"/>
        </w:rPr>
        <w:t>Benefits</w:t>
      </w:r>
    </w:p>
    <w:p w14:paraId="279A0B4D" w14:textId="77777777" w:rsidR="005D24DB" w:rsidRPr="001610CB" w:rsidRDefault="00000000">
      <w:pPr>
        <w:pStyle w:val="Compact"/>
        <w:numPr>
          <w:ilvl w:val="0"/>
          <w:numId w:val="115"/>
        </w:numPr>
        <w:rPr>
          <w:rFonts w:ascii="Source Serif Pro" w:hAnsi="Source Serif Pro"/>
        </w:rPr>
      </w:pPr>
      <w:r w:rsidRPr="001610CB">
        <w:rPr>
          <w:rFonts w:ascii="Source Serif Pro" w:hAnsi="Source Serif Pro"/>
          <w:b/>
          <w:bCs/>
        </w:rPr>
        <w:t>Data integrity:</w:t>
      </w:r>
      <w:r w:rsidRPr="001610CB">
        <w:rPr>
          <w:rFonts w:ascii="Source Serif Pro" w:hAnsi="Source Serif Pro"/>
        </w:rPr>
        <w:t> ACID protects your data from inconsistencies and corruption.</w:t>
      </w:r>
    </w:p>
    <w:p w14:paraId="5BB04C2F" w14:textId="77777777" w:rsidR="005D24DB" w:rsidRPr="001610CB" w:rsidRDefault="00000000">
      <w:pPr>
        <w:pStyle w:val="Compact"/>
        <w:numPr>
          <w:ilvl w:val="0"/>
          <w:numId w:val="115"/>
        </w:numPr>
        <w:rPr>
          <w:rFonts w:ascii="Source Serif Pro" w:hAnsi="Source Serif Pro"/>
        </w:rPr>
      </w:pPr>
      <w:r w:rsidRPr="001610CB">
        <w:rPr>
          <w:rFonts w:ascii="Source Serif Pro" w:hAnsi="Source Serif Pro"/>
          <w:b/>
          <w:bCs/>
        </w:rPr>
        <w:t>Reliability:</w:t>
      </w:r>
      <w:r w:rsidRPr="001610CB">
        <w:rPr>
          <w:rFonts w:ascii="Source Serif Pro" w:hAnsi="Source Serif Pro"/>
        </w:rPr>
        <w:t> Even with failures, transactions ensure updates are correct and completed.</w:t>
      </w:r>
    </w:p>
    <w:p w14:paraId="15677E4B" w14:textId="77777777" w:rsidR="005D24DB" w:rsidRPr="001610CB" w:rsidRDefault="00000000">
      <w:pPr>
        <w:pStyle w:val="Compact"/>
        <w:numPr>
          <w:ilvl w:val="0"/>
          <w:numId w:val="115"/>
        </w:numPr>
        <w:rPr>
          <w:rFonts w:ascii="Source Serif Pro" w:hAnsi="Source Serif Pro"/>
        </w:rPr>
      </w:pPr>
      <w:r w:rsidRPr="001610CB">
        <w:rPr>
          <w:rFonts w:ascii="Source Serif Pro" w:hAnsi="Source Serif Pro"/>
          <w:b/>
          <w:bCs/>
        </w:rPr>
        <w:lastRenderedPageBreak/>
        <w:t>Consistency:</w:t>
      </w:r>
      <w:r w:rsidRPr="001610CB">
        <w:rPr>
          <w:rFonts w:ascii="Source Serif Pro" w:hAnsi="Source Serif Pro"/>
        </w:rPr>
        <w:t> Data always maintains its logical rules and constraints.</w:t>
      </w:r>
    </w:p>
    <w:p w14:paraId="3E64C735" w14:textId="77777777" w:rsidR="005D24DB" w:rsidRPr="001610CB" w:rsidRDefault="00000000">
      <w:pPr>
        <w:pStyle w:val="Heading2"/>
        <w:rPr>
          <w:rFonts w:ascii="Source Serif Pro" w:hAnsi="Source Serif Pro"/>
        </w:rPr>
      </w:pPr>
      <w:bookmarkStart w:id="106" w:name="trade-offs"/>
      <w:bookmarkEnd w:id="105"/>
      <w:r w:rsidRPr="001610CB">
        <w:rPr>
          <w:rFonts w:ascii="Source Serif Pro" w:hAnsi="Source Serif Pro"/>
        </w:rPr>
        <w:t>Trade-offs</w:t>
      </w:r>
    </w:p>
    <w:p w14:paraId="3B3B0C6E" w14:textId="77777777" w:rsidR="005D24DB" w:rsidRPr="001610CB" w:rsidRDefault="00000000">
      <w:pPr>
        <w:pStyle w:val="Compact"/>
        <w:numPr>
          <w:ilvl w:val="0"/>
          <w:numId w:val="116"/>
        </w:numPr>
        <w:rPr>
          <w:rFonts w:ascii="Source Serif Pro" w:hAnsi="Source Serif Pro"/>
        </w:rPr>
      </w:pPr>
      <w:r w:rsidRPr="001610CB">
        <w:rPr>
          <w:rFonts w:ascii="Source Serif Pro" w:hAnsi="Source Serif Pro"/>
          <w:b/>
          <w:bCs/>
        </w:rPr>
        <w:t>Overhead:</w:t>
      </w:r>
      <w:r w:rsidRPr="001610CB">
        <w:rPr>
          <w:rFonts w:ascii="Source Serif Pro" w:hAnsi="Source Serif Pro"/>
        </w:rPr>
        <w:t> ACID features add processing steps, potentially impacting performance.</w:t>
      </w:r>
    </w:p>
    <w:p w14:paraId="63589912" w14:textId="77777777" w:rsidR="005D24DB" w:rsidRPr="001610CB" w:rsidRDefault="00000000">
      <w:pPr>
        <w:pStyle w:val="Compact"/>
        <w:numPr>
          <w:ilvl w:val="0"/>
          <w:numId w:val="116"/>
        </w:numPr>
        <w:rPr>
          <w:rFonts w:ascii="Source Serif Pro" w:hAnsi="Source Serif Pro"/>
        </w:rPr>
      </w:pPr>
      <w:r w:rsidRPr="001610CB">
        <w:rPr>
          <w:rFonts w:ascii="Source Serif Pro" w:hAnsi="Source Serif Pro"/>
          <w:b/>
          <w:bCs/>
        </w:rPr>
        <w:t>Deadlocks:</w:t>
      </w:r>
      <w:r w:rsidRPr="001610CB">
        <w:rPr>
          <w:rFonts w:ascii="Source Serif Pro" w:hAnsi="Source Serif Pro"/>
        </w:rPr>
        <w:t> Concurrent transactions waiting for each other can freeze up the system.</w:t>
      </w:r>
    </w:p>
    <w:p w14:paraId="58F541D2" w14:textId="77777777" w:rsidR="005D24DB" w:rsidRPr="001610CB" w:rsidRDefault="00000000">
      <w:pPr>
        <w:pStyle w:val="Compact"/>
        <w:numPr>
          <w:ilvl w:val="0"/>
          <w:numId w:val="116"/>
        </w:numPr>
        <w:rPr>
          <w:rFonts w:ascii="Source Serif Pro" w:hAnsi="Source Serif Pro"/>
        </w:rPr>
      </w:pPr>
      <w:r w:rsidRPr="001610CB">
        <w:rPr>
          <w:rFonts w:ascii="Source Serif Pro" w:hAnsi="Source Serif Pro"/>
          <w:b/>
          <w:bCs/>
        </w:rPr>
        <w:t>Scalability:</w:t>
      </w:r>
      <w:r w:rsidRPr="001610CB">
        <w:rPr>
          <w:rFonts w:ascii="Source Serif Pro" w:hAnsi="Source Serif Pro"/>
        </w:rPr>
        <w:t> ACID can be challenging to implement in large, distributed systems.</w:t>
      </w:r>
    </w:p>
    <w:p w14:paraId="53EAFFE9" w14:textId="77777777" w:rsidR="005D24DB" w:rsidRPr="001610CB" w:rsidRDefault="00000000">
      <w:pPr>
        <w:pStyle w:val="Heading2"/>
        <w:rPr>
          <w:rFonts w:ascii="Source Serif Pro" w:hAnsi="Source Serif Pro"/>
        </w:rPr>
      </w:pPr>
      <w:bookmarkStart w:id="107" w:name="alternatives-1"/>
      <w:bookmarkEnd w:id="106"/>
      <w:r w:rsidRPr="001610CB">
        <w:rPr>
          <w:rFonts w:ascii="Source Serif Pro" w:hAnsi="Source Serif Pro"/>
        </w:rPr>
        <w:t>Alternatives</w:t>
      </w:r>
    </w:p>
    <w:p w14:paraId="796879B0" w14:textId="77777777" w:rsidR="005D24DB" w:rsidRPr="001610CB" w:rsidRDefault="00000000">
      <w:pPr>
        <w:pStyle w:val="Compact"/>
        <w:numPr>
          <w:ilvl w:val="0"/>
          <w:numId w:val="117"/>
        </w:numPr>
        <w:rPr>
          <w:rFonts w:ascii="Source Serif Pro" w:hAnsi="Source Serif Pro"/>
        </w:rPr>
      </w:pPr>
      <w:r w:rsidRPr="001610CB">
        <w:rPr>
          <w:rFonts w:ascii="Source Serif Pro" w:hAnsi="Source Serif Pro"/>
          <w:b/>
          <w:bCs/>
        </w:rPr>
        <w:t>BASE:</w:t>
      </w:r>
      <w:r w:rsidRPr="001610CB">
        <w:rPr>
          <w:rFonts w:ascii="Source Serif Pro" w:hAnsi="Source Serif Pro"/>
        </w:rPr>
        <w:t> Emphasizes availability over immediate consistency, suitable for high-volume systems.</w:t>
      </w:r>
    </w:p>
    <w:p w14:paraId="3811524B" w14:textId="77777777" w:rsidR="005D24DB" w:rsidRPr="001610CB" w:rsidRDefault="00000000">
      <w:pPr>
        <w:pStyle w:val="Compact"/>
        <w:numPr>
          <w:ilvl w:val="0"/>
          <w:numId w:val="117"/>
        </w:numPr>
        <w:rPr>
          <w:rFonts w:ascii="Source Serif Pro" w:hAnsi="Source Serif Pro"/>
        </w:rPr>
      </w:pPr>
      <w:r w:rsidRPr="001610CB">
        <w:rPr>
          <w:rFonts w:ascii="Source Serif Pro" w:hAnsi="Source Serif Pro"/>
          <w:b/>
          <w:bCs/>
        </w:rPr>
        <w:t>CAP theorem:</w:t>
      </w:r>
      <w:r w:rsidRPr="001610CB">
        <w:rPr>
          <w:rFonts w:ascii="Source Serif Pro" w:hAnsi="Source Serif Pro"/>
        </w:rPr>
        <w:t> Explains trade-offs between consistency, availability, and partition tolerance.</w:t>
      </w:r>
    </w:p>
    <w:p w14:paraId="0B8EDCBE" w14:textId="77777777" w:rsidR="005D24DB" w:rsidRPr="001610CB" w:rsidRDefault="00000000">
      <w:pPr>
        <w:pStyle w:val="Compact"/>
        <w:numPr>
          <w:ilvl w:val="0"/>
          <w:numId w:val="117"/>
        </w:numPr>
        <w:rPr>
          <w:rFonts w:ascii="Source Serif Pro" w:hAnsi="Source Serif Pro"/>
        </w:rPr>
      </w:pPr>
      <w:r w:rsidRPr="001610CB">
        <w:rPr>
          <w:rFonts w:ascii="Source Serif Pro" w:hAnsi="Source Serif Pro"/>
          <w:b/>
          <w:bCs/>
        </w:rPr>
        <w:t>NoSQL databases:</w:t>
      </w:r>
      <w:r w:rsidRPr="001610CB">
        <w:rPr>
          <w:rFonts w:ascii="Source Serif Pro" w:hAnsi="Source Serif Pro"/>
        </w:rPr>
        <w:t> Prioritize scalability and performance over strict ACID guarantees.</w:t>
      </w:r>
    </w:p>
    <w:p w14:paraId="02B7222B" w14:textId="77777777" w:rsidR="005D24DB" w:rsidRPr="001610CB" w:rsidRDefault="00000000">
      <w:pPr>
        <w:pStyle w:val="Heading2"/>
        <w:rPr>
          <w:rFonts w:ascii="Source Serif Pro" w:hAnsi="Source Serif Pro"/>
        </w:rPr>
      </w:pPr>
      <w:bookmarkStart w:id="108" w:name="when-to-use-acid"/>
      <w:bookmarkEnd w:id="107"/>
      <w:r w:rsidRPr="001610CB">
        <w:rPr>
          <w:rFonts w:ascii="Source Serif Pro" w:hAnsi="Source Serif Pro"/>
        </w:rPr>
        <w:t>When to use ACID</w:t>
      </w:r>
    </w:p>
    <w:p w14:paraId="46A6877D" w14:textId="77777777" w:rsidR="005D24DB" w:rsidRPr="001610CB" w:rsidRDefault="00000000">
      <w:pPr>
        <w:pStyle w:val="Compact"/>
        <w:numPr>
          <w:ilvl w:val="0"/>
          <w:numId w:val="118"/>
        </w:numPr>
        <w:rPr>
          <w:rFonts w:ascii="Source Serif Pro" w:hAnsi="Source Serif Pro"/>
        </w:rPr>
      </w:pPr>
      <w:r w:rsidRPr="001610CB">
        <w:rPr>
          <w:rFonts w:ascii="Source Serif Pro" w:hAnsi="Source Serif Pro"/>
        </w:rPr>
        <w:t>Banking, healthcare, e-commerce: Crucial for accurate and secure financial transactions, patient records, and order processing.</w:t>
      </w:r>
    </w:p>
    <w:p w14:paraId="7DA8A545" w14:textId="77777777" w:rsidR="005D24DB" w:rsidRPr="001610CB" w:rsidRDefault="00000000">
      <w:pPr>
        <w:pStyle w:val="Compact"/>
        <w:numPr>
          <w:ilvl w:val="0"/>
          <w:numId w:val="118"/>
        </w:numPr>
        <w:rPr>
          <w:rFonts w:ascii="Source Serif Pro" w:hAnsi="Source Serif Pro"/>
        </w:rPr>
      </w:pPr>
      <w:r w:rsidRPr="001610CB">
        <w:rPr>
          <w:rFonts w:ascii="Source Serif Pro" w:hAnsi="Source Serif Pro"/>
        </w:rPr>
        <w:t>Mission-critical applications: Where data integrity and reliability are paramount.</w:t>
      </w:r>
    </w:p>
    <w:p w14:paraId="49D93742"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ACID isn’t always the best fit. Evaluate your needs and consider alternatives like BASE for more flexible approaches in specific scenarios.</w:t>
      </w:r>
    </w:p>
    <w:p w14:paraId="2D29CE19" w14:textId="77777777" w:rsidR="005D24DB" w:rsidRPr="001610CB" w:rsidRDefault="00000000">
      <w:pPr>
        <w:pStyle w:val="Heading2"/>
        <w:rPr>
          <w:rFonts w:ascii="Source Serif Pro" w:hAnsi="Source Serif Pro"/>
        </w:rPr>
      </w:pPr>
      <w:bookmarkStart w:id="109" w:name="cap-theorem"/>
      <w:bookmarkEnd w:id="108"/>
      <w:r w:rsidRPr="001610CB">
        <w:rPr>
          <w:rFonts w:ascii="Source Serif Pro" w:hAnsi="Source Serif Pro"/>
        </w:rPr>
        <w:t>CAP Theorem</w:t>
      </w:r>
    </w:p>
    <w:p w14:paraId="37D456DF" w14:textId="77777777" w:rsidR="005D24DB" w:rsidRPr="001610CB" w:rsidRDefault="00000000">
      <w:pPr>
        <w:pStyle w:val="FirstParagraph"/>
        <w:rPr>
          <w:rFonts w:ascii="Source Serif Pro" w:hAnsi="Source Serif Pro"/>
        </w:rPr>
      </w:pPr>
      <w:r w:rsidRPr="001610CB">
        <w:rPr>
          <w:rFonts w:ascii="Source Serif Pro" w:hAnsi="Source Serif Pro"/>
        </w:rPr>
        <w:t xml:space="preserve">Imagine a distributed database: data scattered across different servers. Network failure strikes! Can you access all your data (availability) or ensure it’s always up-to-date (consistency)? The distributed system with replicated data can only offer two out of three: Consistency, Availability, and Partition Tolerance (dealing with network hiccups). So, you </w:t>
      </w:r>
      <w:proofErr w:type="spellStart"/>
      <w:r w:rsidRPr="001610CB">
        <w:rPr>
          <w:rFonts w:ascii="Source Serif Pro" w:hAnsi="Source Serif Pro"/>
        </w:rPr>
        <w:t>gotta</w:t>
      </w:r>
      <w:proofErr w:type="spellEnd"/>
      <w:r w:rsidRPr="001610CB">
        <w:rPr>
          <w:rFonts w:ascii="Source Serif Pro" w:hAnsi="Source Serif Pro"/>
        </w:rPr>
        <w:t xml:space="preserve"> choose!</w:t>
      </w:r>
    </w:p>
    <w:p w14:paraId="68156EEB"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63A5D451" wp14:editId="6BCF168B">
            <wp:extent cx="5334000" cy="4985372"/>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https://blogger.googleusercontent.com/img/a/AVvXsEgjRSCSweFRODgPGeJk1gxgl7oQoKgdKtzWqH6gHzsHQunnUCVzkpmuQ5B3zBHlAm4YVyai8rpV7GCLMQvv7SIcZqqWwIJgt1NtvxDvmo_uwlmx2N6Ijqr2g0VLHVgrP3RBoauR8vxZnaA3VyJu0kZaLXjJmn7ce4eIh3emtq1jtiPprX7DCk4x5paS8qu1"/>
                    <pic:cNvPicPr>
                      <a:picLocks noChangeAspect="1" noChangeArrowheads="1"/>
                    </pic:cNvPicPr>
                  </pic:nvPicPr>
                  <pic:blipFill>
                    <a:blip r:embed="rId72"/>
                    <a:stretch>
                      <a:fillRect/>
                    </a:stretch>
                  </pic:blipFill>
                  <pic:spPr bwMode="auto">
                    <a:xfrm>
                      <a:off x="0" y="0"/>
                      <a:ext cx="5334000" cy="4985372"/>
                    </a:xfrm>
                    <a:prstGeom prst="rect">
                      <a:avLst/>
                    </a:prstGeom>
                    <a:noFill/>
                    <a:ln w="9525">
                      <a:noFill/>
                      <a:headEnd/>
                      <a:tailEnd/>
                    </a:ln>
                  </pic:spPr>
                </pic:pic>
              </a:graphicData>
            </a:graphic>
          </wp:inline>
        </w:drawing>
      </w:r>
    </w:p>
    <w:p w14:paraId="194D1945" w14:textId="77777777" w:rsidR="005D24DB" w:rsidRPr="001610CB" w:rsidRDefault="00000000">
      <w:pPr>
        <w:pStyle w:val="BodyText"/>
        <w:rPr>
          <w:rFonts w:ascii="Source Serif Pro" w:hAnsi="Source Serif Pro"/>
        </w:rPr>
      </w:pPr>
      <w:r w:rsidRPr="001610CB">
        <w:rPr>
          <w:rFonts w:ascii="Source Serif Pro" w:hAnsi="Source Serif Pro"/>
          <w:b/>
          <w:bCs/>
        </w:rPr>
        <w:t>CAP Theorem says: pick two!</w:t>
      </w:r>
    </w:p>
    <w:p w14:paraId="3DCF351F" w14:textId="77777777" w:rsidR="005D24DB" w:rsidRPr="001610CB" w:rsidRDefault="00000000">
      <w:pPr>
        <w:pStyle w:val="Compact"/>
        <w:numPr>
          <w:ilvl w:val="0"/>
          <w:numId w:val="119"/>
        </w:numPr>
        <w:rPr>
          <w:rFonts w:ascii="Source Serif Pro" w:hAnsi="Source Serif Pro"/>
        </w:rPr>
      </w:pPr>
      <w:r w:rsidRPr="001610CB">
        <w:rPr>
          <w:rFonts w:ascii="Source Serif Pro" w:hAnsi="Source Serif Pro"/>
          <w:b/>
          <w:bCs/>
        </w:rPr>
        <w:t>Consistency:</w:t>
      </w:r>
      <w:r w:rsidRPr="001610CB">
        <w:rPr>
          <w:rFonts w:ascii="Source Serif Pro" w:hAnsi="Source Serif Pro"/>
        </w:rPr>
        <w:t> Latest data guaranteed, but might be unavailable during errors. (Think accurate bank balance.)</w:t>
      </w:r>
    </w:p>
    <w:p w14:paraId="5135C3EC" w14:textId="77777777" w:rsidR="005D24DB" w:rsidRPr="001610CB" w:rsidRDefault="00000000">
      <w:pPr>
        <w:pStyle w:val="FirstParagraph"/>
        <w:rPr>
          <w:rFonts w:ascii="Source Serif Pro" w:hAnsi="Source Serif Pro"/>
        </w:rPr>
      </w:pPr>
      <w:r w:rsidRPr="001610CB">
        <w:rPr>
          <w:rFonts w:ascii="Source Serif Pro" w:hAnsi="Source Serif Pro"/>
          <w:noProof/>
        </w:rPr>
        <w:lastRenderedPageBreak/>
        <w:drawing>
          <wp:inline distT="0" distB="0" distL="0" distR="0" wp14:anchorId="02A0BAA7" wp14:editId="6B25385C">
            <wp:extent cx="5334000" cy="2837234"/>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https://blogger.googleusercontent.com/img/a/AVvXsEi0C_I-QHE65EvgFsbzpf0S4xPYVPNXCt05zu0sby6Sz9yGPF1R-nMXDXU-6Jk21FPZ5Pll9x0LhHUDxjJmoRCO1RzD4EpZ2raPy-pW8bIEqdc_B8OLncY9O8U2spKWexy8KCRA5TwNKOMT4w6JI7co0BtejCCHal6xQC5zm5O4Clevukb-nZ9NZPJbFNWv"/>
                    <pic:cNvPicPr>
                      <a:picLocks noChangeAspect="1" noChangeArrowheads="1"/>
                    </pic:cNvPicPr>
                  </pic:nvPicPr>
                  <pic:blipFill>
                    <a:blip r:embed="rId73"/>
                    <a:stretch>
                      <a:fillRect/>
                    </a:stretch>
                  </pic:blipFill>
                  <pic:spPr bwMode="auto">
                    <a:xfrm>
                      <a:off x="0" y="0"/>
                      <a:ext cx="5334000" cy="2837234"/>
                    </a:xfrm>
                    <a:prstGeom prst="rect">
                      <a:avLst/>
                    </a:prstGeom>
                    <a:noFill/>
                    <a:ln w="9525">
                      <a:noFill/>
                      <a:headEnd/>
                      <a:tailEnd/>
                    </a:ln>
                  </pic:spPr>
                </pic:pic>
              </a:graphicData>
            </a:graphic>
          </wp:inline>
        </w:drawing>
      </w:r>
    </w:p>
    <w:p w14:paraId="16AA1086" w14:textId="77777777" w:rsidR="005D24DB" w:rsidRPr="001610CB" w:rsidRDefault="00000000">
      <w:pPr>
        <w:pStyle w:val="Compact"/>
        <w:numPr>
          <w:ilvl w:val="0"/>
          <w:numId w:val="120"/>
        </w:numPr>
        <w:rPr>
          <w:rFonts w:ascii="Source Serif Pro" w:hAnsi="Source Serif Pro"/>
        </w:rPr>
      </w:pPr>
      <w:r w:rsidRPr="001610CB">
        <w:rPr>
          <w:rFonts w:ascii="Source Serif Pro" w:hAnsi="Source Serif Pro"/>
          <w:b/>
          <w:bCs/>
        </w:rPr>
        <w:t>Availability:</w:t>
      </w:r>
      <w:r w:rsidRPr="001610CB">
        <w:rPr>
          <w:rFonts w:ascii="Source Serif Pro" w:hAnsi="Source Serif Pro"/>
        </w:rPr>
        <w:t> Always accessible, but data might be outdated. (Think online shopping during peak hours.)</w:t>
      </w:r>
    </w:p>
    <w:p w14:paraId="1548ABB7" w14:textId="77777777" w:rsidR="005D24DB" w:rsidRPr="001610CB" w:rsidRDefault="00000000">
      <w:pPr>
        <w:pStyle w:val="FirstParagraph"/>
        <w:rPr>
          <w:rFonts w:ascii="Source Serif Pro" w:hAnsi="Source Serif Pro"/>
        </w:rPr>
      </w:pPr>
      <w:r w:rsidRPr="001610CB">
        <w:rPr>
          <w:rFonts w:ascii="Source Serif Pro" w:hAnsi="Source Serif Pro"/>
          <w:noProof/>
        </w:rPr>
        <w:drawing>
          <wp:inline distT="0" distB="0" distL="0" distR="0" wp14:anchorId="0DF01B43" wp14:editId="4F528ADE">
            <wp:extent cx="5334000" cy="2909454"/>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https://blogger.googleusercontent.com/img/a/AVvXsEjRiTcYERpDuD814u74JnVPX-PkgY5yJalZZi1WEf31b2Gv64TsOz0i11M0Wdr8DAeQivsBJ8PzHroSHlCrRZJqVmu9bbwmGyJ4Wt5vZY_H-yPaYcrW_5HQ-2FactkG8eZ_RV0nHyj1Hu0W8k8PixofiPH6XzC6_jAFr9lth8DqYU1k-1YDSttkIPVFCFfM"/>
                    <pic:cNvPicPr>
                      <a:picLocks noChangeAspect="1" noChangeArrowheads="1"/>
                    </pic:cNvPicPr>
                  </pic:nvPicPr>
                  <pic:blipFill>
                    <a:blip r:embed="rId74"/>
                    <a:stretch>
                      <a:fillRect/>
                    </a:stretch>
                  </pic:blipFill>
                  <pic:spPr bwMode="auto">
                    <a:xfrm>
                      <a:off x="0" y="0"/>
                      <a:ext cx="5334000" cy="2909454"/>
                    </a:xfrm>
                    <a:prstGeom prst="rect">
                      <a:avLst/>
                    </a:prstGeom>
                    <a:noFill/>
                    <a:ln w="9525">
                      <a:noFill/>
                      <a:headEnd/>
                      <a:tailEnd/>
                    </a:ln>
                  </pic:spPr>
                </pic:pic>
              </a:graphicData>
            </a:graphic>
          </wp:inline>
        </w:drawing>
      </w:r>
    </w:p>
    <w:p w14:paraId="1FF04674" w14:textId="77777777" w:rsidR="005D24DB" w:rsidRPr="001610CB" w:rsidRDefault="00000000">
      <w:pPr>
        <w:pStyle w:val="Compact"/>
        <w:numPr>
          <w:ilvl w:val="0"/>
          <w:numId w:val="121"/>
        </w:numPr>
        <w:rPr>
          <w:rFonts w:ascii="Source Serif Pro" w:hAnsi="Source Serif Pro"/>
        </w:rPr>
      </w:pPr>
      <w:r w:rsidRPr="001610CB">
        <w:rPr>
          <w:rFonts w:ascii="Source Serif Pro" w:hAnsi="Source Serif Pro"/>
          <w:b/>
          <w:bCs/>
        </w:rPr>
        <w:t>Partition Tolerance:</w:t>
      </w:r>
      <w:r w:rsidRPr="001610CB">
        <w:rPr>
          <w:rFonts w:ascii="Source Serif Pro" w:hAnsi="Source Serif Pro"/>
        </w:rPr>
        <w:t> Must-have for distributed systems – handles network issues.</w:t>
      </w:r>
    </w:p>
    <w:p w14:paraId="5FCB81BE" w14:textId="77777777" w:rsidR="005D24DB" w:rsidRPr="001610CB" w:rsidRDefault="00000000">
      <w:pPr>
        <w:pStyle w:val="FirstParagraph"/>
        <w:rPr>
          <w:rFonts w:ascii="Source Serif Pro" w:hAnsi="Source Serif Pro"/>
        </w:rPr>
      </w:pPr>
      <w:r w:rsidRPr="001610CB">
        <w:rPr>
          <w:rFonts w:ascii="Source Serif Pro" w:hAnsi="Source Serif Pro"/>
        </w:rPr>
        <w:t>Think of it as a recipe: high consistency comes with a dash of reduced availability, and vice versa.</w:t>
      </w:r>
    </w:p>
    <w:p w14:paraId="1D3D394E" w14:textId="77777777" w:rsidR="005D24DB" w:rsidRPr="001610CB" w:rsidRDefault="00000000">
      <w:pPr>
        <w:pStyle w:val="BodyText"/>
        <w:rPr>
          <w:rFonts w:ascii="Source Serif Pro" w:hAnsi="Source Serif Pro"/>
        </w:rPr>
      </w:pPr>
      <w:r w:rsidRPr="001610CB">
        <w:rPr>
          <w:rFonts w:ascii="Source Serif Pro" w:hAnsi="Source Serif Pro"/>
          <w:b/>
          <w:bCs/>
        </w:rPr>
        <w:t xml:space="preserve">Choosing your </w:t>
      </w:r>
      <w:proofErr w:type="spellStart"/>
      <w:r w:rsidRPr="001610CB">
        <w:rPr>
          <w:rFonts w:ascii="Source Serif Pro" w:hAnsi="Source Serif Pro"/>
          <w:b/>
          <w:bCs/>
        </w:rPr>
        <w:t>flavour</w:t>
      </w:r>
      <w:proofErr w:type="spellEnd"/>
      <w:r w:rsidRPr="001610CB">
        <w:rPr>
          <w:rFonts w:ascii="Source Serif Pro" w:hAnsi="Source Serif Pro"/>
          <w:b/>
          <w:bCs/>
        </w:rPr>
        <w:t>:</w:t>
      </w:r>
    </w:p>
    <w:p w14:paraId="50CC32A9" w14:textId="77777777" w:rsidR="005D24DB" w:rsidRPr="001610CB" w:rsidRDefault="00000000">
      <w:pPr>
        <w:pStyle w:val="Compact"/>
        <w:numPr>
          <w:ilvl w:val="0"/>
          <w:numId w:val="122"/>
        </w:numPr>
        <w:rPr>
          <w:rFonts w:ascii="Source Serif Pro" w:hAnsi="Source Serif Pro"/>
        </w:rPr>
      </w:pPr>
      <w:r w:rsidRPr="001610CB">
        <w:rPr>
          <w:rFonts w:ascii="Source Serif Pro" w:hAnsi="Source Serif Pro"/>
          <w:b/>
          <w:bCs/>
        </w:rPr>
        <w:t>SQL databases:</w:t>
      </w:r>
      <w:r w:rsidRPr="001610CB">
        <w:rPr>
          <w:rFonts w:ascii="Source Serif Pro" w:hAnsi="Source Serif Pro"/>
        </w:rPr>
        <w:t> Prioritize consistency for accurate data (think finances).</w:t>
      </w:r>
    </w:p>
    <w:p w14:paraId="44C0689E" w14:textId="77777777" w:rsidR="005D24DB" w:rsidRPr="001610CB" w:rsidRDefault="00000000">
      <w:pPr>
        <w:pStyle w:val="Compact"/>
        <w:numPr>
          <w:ilvl w:val="0"/>
          <w:numId w:val="122"/>
        </w:numPr>
        <w:rPr>
          <w:rFonts w:ascii="Source Serif Pro" w:hAnsi="Source Serif Pro"/>
        </w:rPr>
      </w:pPr>
      <w:r w:rsidRPr="001610CB">
        <w:rPr>
          <w:rFonts w:ascii="Source Serif Pro" w:hAnsi="Source Serif Pro"/>
          <w:b/>
          <w:bCs/>
        </w:rPr>
        <w:lastRenderedPageBreak/>
        <w:t>NoSQL databases:</w:t>
      </w:r>
      <w:r w:rsidRPr="001610CB">
        <w:rPr>
          <w:rFonts w:ascii="Source Serif Pro" w:hAnsi="Source Serif Pro"/>
        </w:rPr>
        <w:t> Offer high availability for always-on services (think online shopping).</w:t>
      </w:r>
    </w:p>
    <w:p w14:paraId="247A4C78" w14:textId="77777777" w:rsidR="005D24DB" w:rsidRPr="001610CB" w:rsidRDefault="00000000">
      <w:pPr>
        <w:pStyle w:val="FirstParagraph"/>
        <w:rPr>
          <w:rFonts w:ascii="Source Serif Pro" w:hAnsi="Source Serif Pro"/>
        </w:rPr>
      </w:pPr>
      <w:r w:rsidRPr="001610CB">
        <w:rPr>
          <w:rFonts w:ascii="Source Serif Pro" w:hAnsi="Source Serif Pro"/>
        </w:rPr>
        <w:t>So, next time you design a system, remember the CAP Theorem – it’s the secret ingredient that keeps your data dancing between consistency and availability.</w:t>
      </w:r>
    </w:p>
    <w:p w14:paraId="02D44D9F" w14:textId="77777777" w:rsidR="005D24DB" w:rsidRPr="001610CB" w:rsidRDefault="00000000">
      <w:pPr>
        <w:pStyle w:val="Heading2"/>
        <w:rPr>
          <w:rFonts w:ascii="Source Serif Pro" w:hAnsi="Source Serif Pro"/>
        </w:rPr>
      </w:pPr>
      <w:bookmarkStart w:id="110" w:name="data-replication"/>
      <w:bookmarkEnd w:id="109"/>
      <w:r w:rsidRPr="001610CB">
        <w:rPr>
          <w:rFonts w:ascii="Source Serif Pro" w:hAnsi="Source Serif Pro"/>
        </w:rPr>
        <w:t>Data Replication</w:t>
      </w:r>
    </w:p>
    <w:p w14:paraId="25B27ED1" w14:textId="77777777" w:rsidR="005D24DB" w:rsidRPr="001610CB" w:rsidRDefault="00000000">
      <w:pPr>
        <w:pStyle w:val="FirstParagraph"/>
        <w:rPr>
          <w:rFonts w:ascii="Source Serif Pro" w:hAnsi="Source Serif Pro"/>
        </w:rPr>
      </w:pPr>
      <w:r w:rsidRPr="001610CB">
        <w:rPr>
          <w:rFonts w:ascii="Source Serif Pro" w:hAnsi="Source Serif Pro"/>
        </w:rPr>
        <w:t>Data replication also known as database replication, is a method of copying data to ensure that all information stays identical in real-time between all data resources.</w:t>
      </w:r>
    </w:p>
    <w:p w14:paraId="4BB7D84B" w14:textId="77777777" w:rsidR="005D24DB" w:rsidRPr="001610CB" w:rsidRDefault="00000000">
      <w:pPr>
        <w:pStyle w:val="BodyText"/>
        <w:rPr>
          <w:rFonts w:ascii="Source Serif Pro" w:hAnsi="Source Serif Pro"/>
        </w:rPr>
      </w:pPr>
      <w:r w:rsidRPr="001610CB">
        <w:rPr>
          <w:rFonts w:ascii="Source Serif Pro" w:hAnsi="Source Serif Pro"/>
        </w:rPr>
        <w:t>Data replication is like a safety net for your information, ensuring identical copies across multiple locations. Think of it as a real-time mirror for your data, constantly reflecting updates, whether across on-prem servers or to the cloud.</w:t>
      </w:r>
    </w:p>
    <w:p w14:paraId="66F180D9" w14:textId="77777777" w:rsidR="005D24DB" w:rsidRPr="001610CB" w:rsidRDefault="00000000">
      <w:pPr>
        <w:pStyle w:val="Heading2"/>
        <w:rPr>
          <w:rFonts w:ascii="Source Serif Pro" w:hAnsi="Source Serif Pro"/>
        </w:rPr>
      </w:pPr>
      <w:bookmarkStart w:id="111" w:name="why-is-it-important"/>
      <w:bookmarkEnd w:id="110"/>
      <w:r w:rsidRPr="001610CB">
        <w:rPr>
          <w:rFonts w:ascii="Source Serif Pro" w:hAnsi="Source Serif Pro"/>
        </w:rPr>
        <w:t>Why is it important?</w:t>
      </w:r>
    </w:p>
    <w:p w14:paraId="59E8E93C" w14:textId="77777777" w:rsidR="005D24DB" w:rsidRPr="001610CB" w:rsidRDefault="00000000">
      <w:pPr>
        <w:pStyle w:val="Compact"/>
        <w:numPr>
          <w:ilvl w:val="0"/>
          <w:numId w:val="123"/>
        </w:numPr>
        <w:rPr>
          <w:rFonts w:ascii="Source Serif Pro" w:hAnsi="Source Serif Pro"/>
        </w:rPr>
      </w:pPr>
      <w:r w:rsidRPr="001610CB">
        <w:rPr>
          <w:rFonts w:ascii="Source Serif Pro" w:hAnsi="Source Serif Pro"/>
          <w:b/>
          <w:bCs/>
        </w:rPr>
        <w:t>Instantaneous updates:</w:t>
      </w:r>
      <w:r w:rsidRPr="001610CB">
        <w:rPr>
          <w:rFonts w:ascii="Source Serif Pro" w:hAnsi="Source Serif Pro"/>
        </w:rPr>
        <w:t> Say goodbye to refresh buttons and lag. Data replication keeps everyone in sync, boosting user experience and productivity.</w:t>
      </w:r>
    </w:p>
    <w:p w14:paraId="57488BEC" w14:textId="77777777" w:rsidR="005D24DB" w:rsidRPr="001610CB" w:rsidRDefault="00000000">
      <w:pPr>
        <w:pStyle w:val="Compact"/>
        <w:numPr>
          <w:ilvl w:val="0"/>
          <w:numId w:val="123"/>
        </w:numPr>
        <w:rPr>
          <w:rFonts w:ascii="Source Serif Pro" w:hAnsi="Source Serif Pro"/>
        </w:rPr>
      </w:pPr>
      <w:r w:rsidRPr="001610CB">
        <w:rPr>
          <w:rFonts w:ascii="Source Serif Pro" w:hAnsi="Source Serif Pro"/>
          <w:b/>
          <w:bCs/>
        </w:rPr>
        <w:t>Disaster recovery:</w:t>
      </w:r>
      <w:r w:rsidRPr="001610CB">
        <w:rPr>
          <w:rFonts w:ascii="Source Serif Pro" w:hAnsi="Source Serif Pro"/>
        </w:rPr>
        <w:t> If your primary server fails, a replica seamlessly takes over, minimizing downtime and protecting critical data.</w:t>
      </w:r>
    </w:p>
    <w:p w14:paraId="152CB082" w14:textId="77777777" w:rsidR="005D24DB" w:rsidRPr="001610CB" w:rsidRDefault="00000000">
      <w:pPr>
        <w:pStyle w:val="Compact"/>
        <w:numPr>
          <w:ilvl w:val="0"/>
          <w:numId w:val="123"/>
        </w:numPr>
        <w:rPr>
          <w:rFonts w:ascii="Source Serif Pro" w:hAnsi="Source Serif Pro"/>
        </w:rPr>
      </w:pPr>
      <w:r w:rsidRPr="001610CB">
        <w:rPr>
          <w:rFonts w:ascii="Source Serif Pro" w:hAnsi="Source Serif Pro"/>
          <w:b/>
          <w:bCs/>
        </w:rPr>
        <w:t>Performance boost:</w:t>
      </w:r>
      <w:r w:rsidRPr="001610CB">
        <w:rPr>
          <w:rFonts w:ascii="Source Serif Pro" w:hAnsi="Source Serif Pro"/>
        </w:rPr>
        <w:t> Spread the workload across multiple instances for faster reads and writes, especially with data geographically distributed.</w:t>
      </w:r>
    </w:p>
    <w:p w14:paraId="6E7C218C" w14:textId="77777777" w:rsidR="005D24DB" w:rsidRPr="001610CB" w:rsidRDefault="00000000">
      <w:pPr>
        <w:pStyle w:val="Compact"/>
        <w:numPr>
          <w:ilvl w:val="0"/>
          <w:numId w:val="123"/>
        </w:numPr>
        <w:rPr>
          <w:rFonts w:ascii="Source Serif Pro" w:hAnsi="Source Serif Pro"/>
        </w:rPr>
      </w:pPr>
      <w:r w:rsidRPr="001610CB">
        <w:rPr>
          <w:rFonts w:ascii="Source Serif Pro" w:hAnsi="Source Serif Pro"/>
          <w:b/>
          <w:bCs/>
        </w:rPr>
        <w:t>Reduced IT effort:</w:t>
      </w:r>
      <w:r w:rsidRPr="001610CB">
        <w:rPr>
          <w:rFonts w:ascii="Source Serif Pro" w:hAnsi="Source Serif Pro"/>
        </w:rPr>
        <w:t> Automate data replication and focus on more strategic tasks.</w:t>
      </w:r>
    </w:p>
    <w:p w14:paraId="2B1FEC26" w14:textId="77777777" w:rsidR="005D24DB" w:rsidRPr="001610CB" w:rsidRDefault="00000000">
      <w:pPr>
        <w:pStyle w:val="Heading2"/>
        <w:rPr>
          <w:rFonts w:ascii="Source Serif Pro" w:hAnsi="Source Serif Pro"/>
        </w:rPr>
      </w:pPr>
      <w:bookmarkStart w:id="112" w:name="types-of-replication"/>
      <w:bookmarkEnd w:id="111"/>
      <w:r w:rsidRPr="001610CB">
        <w:rPr>
          <w:rFonts w:ascii="Source Serif Pro" w:hAnsi="Source Serif Pro"/>
        </w:rPr>
        <w:t xml:space="preserve">Types of </w:t>
      </w:r>
      <w:proofErr w:type="gramStart"/>
      <w:r w:rsidRPr="001610CB">
        <w:rPr>
          <w:rFonts w:ascii="Source Serif Pro" w:hAnsi="Source Serif Pro"/>
        </w:rPr>
        <w:t>Replication</w:t>
      </w:r>
      <w:proofErr w:type="gramEnd"/>
    </w:p>
    <w:p w14:paraId="02B3440D"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Full vs. Partial:</w:t>
      </w:r>
      <w:r w:rsidRPr="001610CB">
        <w:rPr>
          <w:rFonts w:ascii="Source Serif Pro" w:hAnsi="Source Serif Pro"/>
        </w:rPr>
        <w:t> Full replicates everything, while partial focuses on specific data, like financial data in a specific office.</w:t>
      </w:r>
    </w:p>
    <w:p w14:paraId="32465CD2"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Transactional:</w:t>
      </w:r>
      <w:r w:rsidRPr="001610CB">
        <w:rPr>
          <w:rFonts w:ascii="Source Serif Pro" w:hAnsi="Source Serif Pro"/>
        </w:rPr>
        <w:t> Real-time mirroring of changes, ideal for consistency but demanding on resources.</w:t>
      </w:r>
    </w:p>
    <w:p w14:paraId="5063C3AD"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Snapshot:</w:t>
      </w:r>
      <w:r w:rsidRPr="001610CB">
        <w:rPr>
          <w:rFonts w:ascii="Source Serif Pro" w:hAnsi="Source Serif Pro"/>
        </w:rPr>
        <w:t> Captures data at a specific point, useful for backups and recoveries.</w:t>
      </w:r>
    </w:p>
    <w:p w14:paraId="1E569718"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Merge:</w:t>
      </w:r>
      <w:r w:rsidRPr="001610CB">
        <w:rPr>
          <w:rFonts w:ascii="Source Serif Pro" w:hAnsi="Source Serif Pro"/>
        </w:rPr>
        <w:t> Allows independent edits on each node, then merges them all.</w:t>
      </w:r>
    </w:p>
    <w:p w14:paraId="7AEF45FD"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Key-Based:</w:t>
      </w:r>
      <w:r w:rsidRPr="001610CB">
        <w:rPr>
          <w:rFonts w:ascii="Source Serif Pro" w:hAnsi="Source Serif Pro"/>
        </w:rPr>
        <w:t> Efficiently updates only changed data but doesn’t replicate deletions.</w:t>
      </w:r>
    </w:p>
    <w:p w14:paraId="485CE5AF"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Active-Active Geo-Distribution:</w:t>
      </w:r>
      <w:r w:rsidRPr="001610CB">
        <w:rPr>
          <w:rFonts w:ascii="Source Serif Pro" w:hAnsi="Source Serif Pro"/>
        </w:rPr>
        <w:t> Real-time, global data syncing for geographically dispersed centers.</w:t>
      </w:r>
    </w:p>
    <w:p w14:paraId="2EE43E45" w14:textId="77777777" w:rsidR="005D24DB" w:rsidRPr="001610CB" w:rsidRDefault="00000000">
      <w:pPr>
        <w:pStyle w:val="Heading2"/>
        <w:rPr>
          <w:rFonts w:ascii="Source Serif Pro" w:hAnsi="Source Serif Pro"/>
        </w:rPr>
      </w:pPr>
      <w:bookmarkStart w:id="113" w:name="synchronous-vs.-asynchronous-replication"/>
      <w:bookmarkEnd w:id="112"/>
      <w:r w:rsidRPr="001610CB">
        <w:rPr>
          <w:rFonts w:ascii="Source Serif Pro" w:hAnsi="Source Serif Pro"/>
        </w:rPr>
        <w:t>Synchronous vs. Asynchronous Replication</w:t>
      </w:r>
    </w:p>
    <w:p w14:paraId="0535B2CA" w14:textId="77777777" w:rsidR="005D24DB" w:rsidRPr="001610CB" w:rsidRDefault="00000000">
      <w:pPr>
        <w:pStyle w:val="Compact"/>
        <w:numPr>
          <w:ilvl w:val="0"/>
          <w:numId w:val="125"/>
        </w:numPr>
        <w:rPr>
          <w:rFonts w:ascii="Source Serif Pro" w:hAnsi="Source Serif Pro"/>
        </w:rPr>
      </w:pPr>
      <w:r w:rsidRPr="001610CB">
        <w:rPr>
          <w:rFonts w:ascii="Source Serif Pro" w:hAnsi="Source Serif Pro"/>
          <w:b/>
          <w:bCs/>
        </w:rPr>
        <w:t>Synchronous:</w:t>
      </w:r>
      <w:r w:rsidRPr="001610CB">
        <w:rPr>
          <w:rFonts w:ascii="Source Serif Pro" w:hAnsi="Source Serif Pro"/>
        </w:rPr>
        <w:t> Writes happen on both primary and replica simultaneously, maximizing consistency but impacting performance.</w:t>
      </w:r>
    </w:p>
    <w:p w14:paraId="78189B10" w14:textId="77777777" w:rsidR="005D24DB" w:rsidRPr="001610CB" w:rsidRDefault="00000000">
      <w:pPr>
        <w:pStyle w:val="Compact"/>
        <w:numPr>
          <w:ilvl w:val="0"/>
          <w:numId w:val="125"/>
        </w:numPr>
        <w:rPr>
          <w:rFonts w:ascii="Source Serif Pro" w:hAnsi="Source Serif Pro"/>
        </w:rPr>
      </w:pPr>
      <w:r w:rsidRPr="001610CB">
        <w:rPr>
          <w:rFonts w:ascii="Source Serif Pro" w:hAnsi="Source Serif Pro"/>
          <w:b/>
          <w:bCs/>
        </w:rPr>
        <w:t>Asynchronous:</w:t>
      </w:r>
      <w:r w:rsidRPr="001610CB">
        <w:rPr>
          <w:rFonts w:ascii="Source Serif Pro" w:hAnsi="Source Serif Pro"/>
        </w:rPr>
        <w:t> Writes on primary first, copied to replica later, faster but prone to data loss in case of failure.</w:t>
      </w:r>
    </w:p>
    <w:p w14:paraId="6301B10B" w14:textId="77777777" w:rsidR="005D24DB" w:rsidRPr="001610CB" w:rsidRDefault="00000000">
      <w:pPr>
        <w:pStyle w:val="Heading2"/>
        <w:rPr>
          <w:rFonts w:ascii="Source Serif Pro" w:hAnsi="Source Serif Pro"/>
        </w:rPr>
      </w:pPr>
      <w:bookmarkStart w:id="114" w:name="challenges-to-consider"/>
      <w:bookmarkEnd w:id="113"/>
      <w:r w:rsidRPr="001610CB">
        <w:rPr>
          <w:rFonts w:ascii="Source Serif Pro" w:hAnsi="Source Serif Pro"/>
        </w:rPr>
        <w:lastRenderedPageBreak/>
        <w:t>Challenges to Consider</w:t>
      </w:r>
    </w:p>
    <w:p w14:paraId="52F1D321" w14:textId="77777777" w:rsidR="005D24DB" w:rsidRPr="001610CB" w:rsidRDefault="00000000">
      <w:pPr>
        <w:pStyle w:val="Compact"/>
        <w:numPr>
          <w:ilvl w:val="0"/>
          <w:numId w:val="126"/>
        </w:numPr>
        <w:rPr>
          <w:rFonts w:ascii="Source Serif Pro" w:hAnsi="Source Serif Pro"/>
        </w:rPr>
      </w:pPr>
      <w:r w:rsidRPr="001610CB">
        <w:rPr>
          <w:rFonts w:ascii="Source Serif Pro" w:hAnsi="Source Serif Pro"/>
          <w:b/>
          <w:bCs/>
        </w:rPr>
        <w:t>Cost:</w:t>
      </w:r>
      <w:r w:rsidRPr="001610CB">
        <w:rPr>
          <w:rFonts w:ascii="Source Serif Pro" w:hAnsi="Source Serif Pro"/>
        </w:rPr>
        <w:t> Maintaining multiple instances requires significant resources.</w:t>
      </w:r>
    </w:p>
    <w:p w14:paraId="223D748E" w14:textId="77777777" w:rsidR="005D24DB" w:rsidRPr="001610CB" w:rsidRDefault="00000000">
      <w:pPr>
        <w:pStyle w:val="Compact"/>
        <w:numPr>
          <w:ilvl w:val="0"/>
          <w:numId w:val="126"/>
        </w:numPr>
        <w:rPr>
          <w:rFonts w:ascii="Source Serif Pro" w:hAnsi="Source Serif Pro"/>
        </w:rPr>
      </w:pPr>
      <w:r w:rsidRPr="001610CB">
        <w:rPr>
          <w:rFonts w:ascii="Source Serif Pro" w:hAnsi="Source Serif Pro"/>
          <w:b/>
          <w:bCs/>
        </w:rPr>
        <w:t>Expertise:</w:t>
      </w:r>
      <w:r w:rsidRPr="001610CB">
        <w:rPr>
          <w:rFonts w:ascii="Source Serif Pro" w:hAnsi="Source Serif Pro"/>
        </w:rPr>
        <w:t> Skilled professionals are needed to manage and troubleshoot.</w:t>
      </w:r>
    </w:p>
    <w:p w14:paraId="2AAD1DB7" w14:textId="77777777" w:rsidR="005D24DB" w:rsidRPr="001610CB" w:rsidRDefault="00000000">
      <w:pPr>
        <w:pStyle w:val="Compact"/>
        <w:numPr>
          <w:ilvl w:val="0"/>
          <w:numId w:val="126"/>
        </w:numPr>
        <w:rPr>
          <w:rFonts w:ascii="Source Serif Pro" w:hAnsi="Source Serif Pro"/>
        </w:rPr>
      </w:pPr>
      <w:r w:rsidRPr="001610CB">
        <w:rPr>
          <w:rFonts w:ascii="Source Serif Pro" w:hAnsi="Source Serif Pro"/>
          <w:b/>
          <w:bCs/>
        </w:rPr>
        <w:t>Network bandwidth:</w:t>
      </w:r>
      <w:r w:rsidRPr="001610CB">
        <w:rPr>
          <w:rFonts w:ascii="Source Serif Pro" w:hAnsi="Source Serif Pro"/>
        </w:rPr>
        <w:t> Heavy replication traffic can overload networks.</w:t>
      </w:r>
    </w:p>
    <w:p w14:paraId="4E59BCD0" w14:textId="77777777" w:rsidR="005D24DB" w:rsidRPr="001610CB" w:rsidRDefault="00000000">
      <w:pPr>
        <w:pStyle w:val="Heading2"/>
        <w:rPr>
          <w:rFonts w:ascii="Source Serif Pro" w:hAnsi="Source Serif Pro"/>
        </w:rPr>
      </w:pPr>
      <w:bookmarkStart w:id="115" w:name="data-redundancy"/>
      <w:bookmarkEnd w:id="114"/>
      <w:r w:rsidRPr="001610CB">
        <w:rPr>
          <w:rFonts w:ascii="Source Serif Pro" w:hAnsi="Source Serif Pro"/>
        </w:rPr>
        <w:t>Data Redundancy</w:t>
      </w:r>
    </w:p>
    <w:p w14:paraId="63AD4E67" w14:textId="77777777" w:rsidR="005D24DB" w:rsidRPr="001610CB" w:rsidRDefault="00000000">
      <w:pPr>
        <w:pStyle w:val="FirstParagraph"/>
        <w:rPr>
          <w:rFonts w:ascii="Source Serif Pro" w:hAnsi="Source Serif Pro"/>
        </w:rPr>
      </w:pPr>
      <w:r w:rsidRPr="001610CB">
        <w:rPr>
          <w:rFonts w:ascii="Source Serif Pro" w:hAnsi="Source Serif Pro"/>
        </w:rPr>
        <w:t>Data redundancy is when multiple copies of the same information are stored in more than one place at a time on same system. This can be helpful for backups and security, but it can also cause problems like increased storage costs, errors, and inaccurate data.</w:t>
      </w:r>
    </w:p>
    <w:p w14:paraId="0AA5B344"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2CA642F6" wp14:editId="0163A8D2">
            <wp:extent cx="5334000" cy="4555524"/>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217" name="Picture" descr="https://blogger.googleusercontent.com/img/a/AVvXsEj7ykPs-PT4o4UEedvLXI8VDhFLbPjL2j_-zHY69X4ab7F7oMGHQ7l1EhX54Y7iMpdAY72aNcoyu0ut8Yb2yPIBJJ5rW66tI5ZDnVPydIUgrqGTw6JMqP3cWQ4EaSZn1W_0lIiwuqKtJiTd6tfUR72XXsk8wiyhjR9EDf7AYf8ZimVmELtuOGEFfH0Aut6o"/>
                    <pic:cNvPicPr>
                      <a:picLocks noChangeAspect="1" noChangeArrowheads="1"/>
                    </pic:cNvPicPr>
                  </pic:nvPicPr>
                  <pic:blipFill>
                    <a:blip r:embed="rId75"/>
                    <a:stretch>
                      <a:fillRect/>
                    </a:stretch>
                  </pic:blipFill>
                  <pic:spPr bwMode="auto">
                    <a:xfrm>
                      <a:off x="0" y="0"/>
                      <a:ext cx="5334000" cy="4555524"/>
                    </a:xfrm>
                    <a:prstGeom prst="rect">
                      <a:avLst/>
                    </a:prstGeom>
                    <a:noFill/>
                    <a:ln w="9525">
                      <a:noFill/>
                      <a:headEnd/>
                      <a:tailEnd/>
                    </a:ln>
                  </pic:spPr>
                </pic:pic>
              </a:graphicData>
            </a:graphic>
          </wp:inline>
        </w:drawing>
      </w:r>
    </w:p>
    <w:p w14:paraId="11DAF61F" w14:textId="77777777" w:rsidR="005D24DB" w:rsidRPr="001610CB" w:rsidRDefault="00000000">
      <w:pPr>
        <w:pStyle w:val="Heading2"/>
        <w:rPr>
          <w:rFonts w:ascii="Source Serif Pro" w:hAnsi="Source Serif Pro"/>
        </w:rPr>
      </w:pPr>
      <w:bookmarkStart w:id="116" w:name="how-it-happens"/>
      <w:bookmarkEnd w:id="115"/>
      <w:r w:rsidRPr="001610CB">
        <w:rPr>
          <w:rFonts w:ascii="Source Serif Pro" w:hAnsi="Source Serif Pro"/>
        </w:rPr>
        <w:t>How it happens</w:t>
      </w:r>
    </w:p>
    <w:p w14:paraId="1820C281" w14:textId="77777777" w:rsidR="005D24DB" w:rsidRPr="001610CB" w:rsidRDefault="00000000">
      <w:pPr>
        <w:pStyle w:val="FirstParagraph"/>
        <w:rPr>
          <w:rFonts w:ascii="Source Serif Pro" w:hAnsi="Source Serif Pro"/>
        </w:rPr>
      </w:pPr>
      <w:r w:rsidRPr="001610CB">
        <w:rPr>
          <w:rFonts w:ascii="Source Serif Pro" w:hAnsi="Source Serif Pro"/>
        </w:rPr>
        <w:t>Unintentional redundancy can occur through various ways, like duplicate forms, multiple backups, or outdated versions.</w:t>
      </w:r>
    </w:p>
    <w:p w14:paraId="3BD28E07" w14:textId="77777777" w:rsidR="005D24DB" w:rsidRPr="001610CB" w:rsidRDefault="00000000">
      <w:pPr>
        <w:pStyle w:val="Heading2"/>
        <w:rPr>
          <w:rFonts w:ascii="Source Serif Pro" w:hAnsi="Source Serif Pro"/>
        </w:rPr>
      </w:pPr>
      <w:bookmarkStart w:id="117" w:name="types"/>
      <w:bookmarkEnd w:id="116"/>
      <w:r w:rsidRPr="001610CB">
        <w:rPr>
          <w:rFonts w:ascii="Source Serif Pro" w:hAnsi="Source Serif Pro"/>
        </w:rPr>
        <w:t>Types</w:t>
      </w:r>
    </w:p>
    <w:p w14:paraId="179F811B" w14:textId="77777777" w:rsidR="005D24DB" w:rsidRPr="001610CB" w:rsidRDefault="00000000">
      <w:pPr>
        <w:pStyle w:val="Compact"/>
        <w:numPr>
          <w:ilvl w:val="0"/>
          <w:numId w:val="127"/>
        </w:numPr>
        <w:rPr>
          <w:rFonts w:ascii="Source Serif Pro" w:hAnsi="Source Serif Pro"/>
        </w:rPr>
      </w:pPr>
      <w:r w:rsidRPr="001610CB">
        <w:rPr>
          <w:rFonts w:ascii="Source Serif Pro" w:hAnsi="Source Serif Pro"/>
          <w:b/>
          <w:bCs/>
        </w:rPr>
        <w:t>Database vs. File-based:</w:t>
      </w:r>
      <w:r w:rsidRPr="001610CB">
        <w:rPr>
          <w:rFonts w:ascii="Source Serif Pro" w:hAnsi="Source Serif Pro"/>
        </w:rPr>
        <w:t> Redundancy can happen in both, but structured databases typically offer better control.</w:t>
      </w:r>
    </w:p>
    <w:p w14:paraId="5D28A520" w14:textId="77777777" w:rsidR="005D24DB" w:rsidRPr="001610CB" w:rsidRDefault="00000000">
      <w:pPr>
        <w:pStyle w:val="Compact"/>
        <w:numPr>
          <w:ilvl w:val="0"/>
          <w:numId w:val="127"/>
        </w:numPr>
        <w:rPr>
          <w:rFonts w:ascii="Source Serif Pro" w:hAnsi="Source Serif Pro"/>
        </w:rPr>
      </w:pPr>
      <w:r w:rsidRPr="001610CB">
        <w:rPr>
          <w:rFonts w:ascii="Source Serif Pro" w:hAnsi="Source Serif Pro"/>
          <w:b/>
          <w:bCs/>
        </w:rPr>
        <w:lastRenderedPageBreak/>
        <w:t>Data replication vs. redundancy:</w:t>
      </w:r>
      <w:r w:rsidRPr="001610CB">
        <w:rPr>
          <w:rFonts w:ascii="Source Serif Pro" w:hAnsi="Source Serif Pro"/>
        </w:rPr>
        <w:t> Replication is intentional (for accessibility), while redundancy can be intentional or unintentional.</w:t>
      </w:r>
    </w:p>
    <w:p w14:paraId="7B539EED" w14:textId="77777777" w:rsidR="005D24DB" w:rsidRPr="001610CB" w:rsidRDefault="00000000">
      <w:pPr>
        <w:pStyle w:val="Heading2"/>
        <w:rPr>
          <w:rFonts w:ascii="Source Serif Pro" w:hAnsi="Source Serif Pro"/>
        </w:rPr>
      </w:pPr>
      <w:bookmarkStart w:id="118" w:name="benefits-5"/>
      <w:bookmarkEnd w:id="117"/>
      <w:r w:rsidRPr="001610CB">
        <w:rPr>
          <w:rFonts w:ascii="Source Serif Pro" w:hAnsi="Source Serif Pro"/>
        </w:rPr>
        <w:t>Benefits</w:t>
      </w:r>
    </w:p>
    <w:p w14:paraId="5204F64A"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Backups:</w:t>
      </w:r>
      <w:r w:rsidRPr="001610CB">
        <w:rPr>
          <w:rFonts w:ascii="Source Serif Pro" w:hAnsi="Source Serif Pro"/>
        </w:rPr>
        <w:t> Provides extra copies in case of data loss.</w:t>
      </w:r>
    </w:p>
    <w:p w14:paraId="23694908"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Disaster recovery:</w:t>
      </w:r>
      <w:r w:rsidRPr="001610CB">
        <w:rPr>
          <w:rFonts w:ascii="Source Serif Pro" w:hAnsi="Source Serif Pro"/>
        </w:rPr>
        <w:t> Ensures quick restoration after system failures.</w:t>
      </w:r>
    </w:p>
    <w:p w14:paraId="19236AB6"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Data accuracy:</w:t>
      </w:r>
      <w:r w:rsidRPr="001610CB">
        <w:rPr>
          <w:rFonts w:ascii="Source Serif Pro" w:hAnsi="Source Serif Pro"/>
        </w:rPr>
        <w:t> Enables cross-checking for discrepancies.</w:t>
      </w:r>
    </w:p>
    <w:p w14:paraId="7EC1816F"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Improved data protection:</w:t>
      </w:r>
      <w:r w:rsidRPr="001610CB">
        <w:rPr>
          <w:rFonts w:ascii="Source Serif Pro" w:hAnsi="Source Serif Pro"/>
        </w:rPr>
        <w:t> Minimizes attack surface and data access points.</w:t>
      </w:r>
    </w:p>
    <w:p w14:paraId="608F7DCD"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Increased availability:</w:t>
      </w:r>
      <w:r w:rsidRPr="001610CB">
        <w:rPr>
          <w:rFonts w:ascii="Source Serif Pro" w:hAnsi="Source Serif Pro"/>
        </w:rPr>
        <w:t> Makes data accessible from multiple locations.</w:t>
      </w:r>
    </w:p>
    <w:p w14:paraId="7BDA12B0"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Business continuity:</w:t>
      </w:r>
      <w:r w:rsidRPr="001610CB">
        <w:rPr>
          <w:rFonts w:ascii="Source Serif Pro" w:hAnsi="Source Serif Pro"/>
        </w:rPr>
        <w:t> Protects against data loss from internal issues or malware.</w:t>
      </w:r>
    </w:p>
    <w:p w14:paraId="780BD562" w14:textId="77777777" w:rsidR="005D24DB" w:rsidRPr="001610CB" w:rsidRDefault="00000000">
      <w:pPr>
        <w:pStyle w:val="Heading2"/>
        <w:rPr>
          <w:rFonts w:ascii="Source Serif Pro" w:hAnsi="Source Serif Pro"/>
        </w:rPr>
      </w:pPr>
      <w:bookmarkStart w:id="119" w:name="disadvantages"/>
      <w:bookmarkEnd w:id="118"/>
      <w:r w:rsidRPr="001610CB">
        <w:rPr>
          <w:rFonts w:ascii="Source Serif Pro" w:hAnsi="Source Serif Pro"/>
        </w:rPr>
        <w:t>Disadvantages</w:t>
      </w:r>
    </w:p>
    <w:p w14:paraId="7905FCB8" w14:textId="77777777" w:rsidR="005D24DB" w:rsidRPr="001610CB" w:rsidRDefault="00000000">
      <w:pPr>
        <w:pStyle w:val="Compact"/>
        <w:numPr>
          <w:ilvl w:val="0"/>
          <w:numId w:val="129"/>
        </w:numPr>
        <w:rPr>
          <w:rFonts w:ascii="Source Serif Pro" w:hAnsi="Source Serif Pro"/>
        </w:rPr>
      </w:pPr>
      <w:r w:rsidRPr="001610CB">
        <w:rPr>
          <w:rFonts w:ascii="Source Serif Pro" w:hAnsi="Source Serif Pro"/>
          <w:b/>
          <w:bCs/>
        </w:rPr>
        <w:t>Data corruption:</w:t>
      </w:r>
      <w:r w:rsidRPr="001610CB">
        <w:rPr>
          <w:rFonts w:ascii="Source Serif Pro" w:hAnsi="Source Serif Pro"/>
        </w:rPr>
        <w:t> Errors during storage or transfer can corrupt copies.</w:t>
      </w:r>
    </w:p>
    <w:p w14:paraId="75BD233D" w14:textId="77777777" w:rsidR="005D24DB" w:rsidRPr="001610CB" w:rsidRDefault="00000000">
      <w:pPr>
        <w:pStyle w:val="Compact"/>
        <w:numPr>
          <w:ilvl w:val="0"/>
          <w:numId w:val="129"/>
        </w:numPr>
        <w:rPr>
          <w:rFonts w:ascii="Source Serif Pro" w:hAnsi="Source Serif Pro"/>
        </w:rPr>
      </w:pPr>
      <w:r w:rsidRPr="001610CB">
        <w:rPr>
          <w:rFonts w:ascii="Source Serif Pro" w:hAnsi="Source Serif Pro"/>
          <w:b/>
          <w:bCs/>
        </w:rPr>
        <w:t>Increased maintenance costs:</w:t>
      </w:r>
      <w:r w:rsidRPr="001610CB">
        <w:rPr>
          <w:rFonts w:ascii="Source Serif Pro" w:hAnsi="Source Serif Pro"/>
        </w:rPr>
        <w:t> Requires managing multiple copies.</w:t>
      </w:r>
    </w:p>
    <w:p w14:paraId="73FDD9DC" w14:textId="77777777" w:rsidR="005D24DB" w:rsidRPr="001610CB" w:rsidRDefault="00000000">
      <w:pPr>
        <w:pStyle w:val="Compact"/>
        <w:numPr>
          <w:ilvl w:val="0"/>
          <w:numId w:val="129"/>
        </w:numPr>
        <w:rPr>
          <w:rFonts w:ascii="Source Serif Pro" w:hAnsi="Source Serif Pro"/>
        </w:rPr>
      </w:pPr>
      <w:r w:rsidRPr="001610CB">
        <w:rPr>
          <w:rFonts w:ascii="Source Serif Pro" w:hAnsi="Source Serif Pro"/>
          <w:b/>
          <w:bCs/>
        </w:rPr>
        <w:t>Data discrepancies:</w:t>
      </w:r>
      <w:r w:rsidRPr="001610CB">
        <w:rPr>
          <w:rFonts w:ascii="Source Serif Pro" w:hAnsi="Source Serif Pro"/>
        </w:rPr>
        <w:t> Updates may not be applied to all copies.</w:t>
      </w:r>
    </w:p>
    <w:p w14:paraId="6C9BD31E" w14:textId="77777777" w:rsidR="005D24DB" w:rsidRPr="001610CB" w:rsidRDefault="00000000">
      <w:pPr>
        <w:pStyle w:val="Compact"/>
        <w:numPr>
          <w:ilvl w:val="0"/>
          <w:numId w:val="129"/>
        </w:numPr>
        <w:rPr>
          <w:rFonts w:ascii="Source Serif Pro" w:hAnsi="Source Serif Pro"/>
        </w:rPr>
      </w:pPr>
      <w:r w:rsidRPr="001610CB">
        <w:rPr>
          <w:rFonts w:ascii="Source Serif Pro" w:hAnsi="Source Serif Pro"/>
          <w:b/>
          <w:bCs/>
        </w:rPr>
        <w:t>Slow performance:</w:t>
      </w:r>
      <w:r w:rsidRPr="001610CB">
        <w:rPr>
          <w:rFonts w:ascii="Source Serif Pro" w:hAnsi="Source Serif Pro"/>
        </w:rPr>
        <w:t> Database functions can be hindered.</w:t>
      </w:r>
    </w:p>
    <w:p w14:paraId="30FF0C07" w14:textId="77777777" w:rsidR="005D24DB" w:rsidRPr="001610CB" w:rsidRDefault="00000000">
      <w:pPr>
        <w:pStyle w:val="Compact"/>
        <w:numPr>
          <w:ilvl w:val="0"/>
          <w:numId w:val="129"/>
        </w:numPr>
        <w:rPr>
          <w:rFonts w:ascii="Source Serif Pro" w:hAnsi="Source Serif Pro"/>
        </w:rPr>
      </w:pPr>
      <w:r w:rsidRPr="001610CB">
        <w:rPr>
          <w:rFonts w:ascii="Source Serif Pro" w:hAnsi="Source Serif Pro"/>
          <w:b/>
          <w:bCs/>
        </w:rPr>
        <w:t>Storage waste:</w:t>
      </w:r>
      <w:r w:rsidRPr="001610CB">
        <w:rPr>
          <w:rFonts w:ascii="Source Serif Pro" w:hAnsi="Source Serif Pro"/>
        </w:rPr>
        <w:t> Duplicate data takes up unnecessary space.</w:t>
      </w:r>
    </w:p>
    <w:p w14:paraId="437D3233" w14:textId="77777777" w:rsidR="005D24DB" w:rsidRPr="001610CB" w:rsidRDefault="00000000">
      <w:pPr>
        <w:pStyle w:val="Heading2"/>
        <w:rPr>
          <w:rFonts w:ascii="Source Serif Pro" w:hAnsi="Source Serif Pro"/>
        </w:rPr>
      </w:pPr>
      <w:bookmarkStart w:id="120" w:name="reducing-redundancy"/>
      <w:bookmarkEnd w:id="119"/>
      <w:r w:rsidRPr="001610CB">
        <w:rPr>
          <w:rFonts w:ascii="Source Serif Pro" w:hAnsi="Source Serif Pro"/>
        </w:rPr>
        <w:t>Reducing redundancy</w:t>
      </w:r>
    </w:p>
    <w:p w14:paraId="34FB9735"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Delete unused data:</w:t>
      </w:r>
      <w:r w:rsidRPr="001610CB">
        <w:rPr>
          <w:rFonts w:ascii="Source Serif Pro" w:hAnsi="Source Serif Pro"/>
        </w:rPr>
        <w:t> Implement data lifecycle rules and monitoring.</w:t>
      </w:r>
    </w:p>
    <w:p w14:paraId="32E4AD70"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Design efficient databases:</w:t>
      </w:r>
      <w:r w:rsidRPr="001610CB">
        <w:rPr>
          <w:rFonts w:ascii="Source Serif Pro" w:hAnsi="Source Serif Pro"/>
        </w:rPr>
        <w:t> Use common fields and architectures.</w:t>
      </w:r>
    </w:p>
    <w:p w14:paraId="09DE6BB8"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Set goals and plans:</w:t>
      </w:r>
      <w:r w:rsidRPr="001610CB">
        <w:rPr>
          <w:rFonts w:ascii="Source Serif Pro" w:hAnsi="Source Serif Pro"/>
        </w:rPr>
        <w:t> Aim for reduction, not complete elimination.</w:t>
      </w:r>
    </w:p>
    <w:p w14:paraId="34D73701"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Use data management systems:</w:t>
      </w:r>
      <w:r w:rsidRPr="001610CB">
        <w:rPr>
          <w:rFonts w:ascii="Source Serif Pro" w:hAnsi="Source Serif Pro"/>
        </w:rPr>
        <w:t> Identify and address redundancy issues.</w:t>
      </w:r>
    </w:p>
    <w:p w14:paraId="3F65EDF1"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Implement master data strategy:</w:t>
      </w:r>
      <w:r w:rsidRPr="001610CB">
        <w:rPr>
          <w:rFonts w:ascii="Source Serif Pro" w:hAnsi="Source Serif Pro"/>
        </w:rPr>
        <w:t> Integrate data from various sources for better management and quality.</w:t>
      </w:r>
    </w:p>
    <w:p w14:paraId="44660274"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Standardize data:</w:t>
      </w:r>
      <w:r w:rsidRPr="001610CB">
        <w:rPr>
          <w:rFonts w:ascii="Source Serif Pro" w:hAnsi="Source Serif Pro"/>
        </w:rPr>
        <w:t> Makes redundancy and errors easier to detect.</w:t>
      </w:r>
    </w:p>
    <w:p w14:paraId="1878F60F"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Data redundancy can be both friend and foe. Use it strategically for backups and security, but actively manage it to avoid the pitfalls.</w:t>
      </w:r>
    </w:p>
    <w:p w14:paraId="73844FB9" w14:textId="77777777" w:rsidR="005D24DB" w:rsidRPr="001610CB" w:rsidRDefault="00000000">
      <w:pPr>
        <w:pStyle w:val="Heading2"/>
        <w:rPr>
          <w:rFonts w:ascii="Source Serif Pro" w:hAnsi="Source Serif Pro"/>
        </w:rPr>
      </w:pPr>
      <w:bookmarkStart w:id="121" w:name="database-scaling"/>
      <w:bookmarkEnd w:id="120"/>
      <w:r w:rsidRPr="001610CB">
        <w:rPr>
          <w:rFonts w:ascii="Source Serif Pro" w:hAnsi="Source Serif Pro"/>
        </w:rPr>
        <w:t>Database Scaling</w:t>
      </w:r>
    </w:p>
    <w:p w14:paraId="35F367D7" w14:textId="77777777" w:rsidR="005D24DB" w:rsidRPr="001610CB" w:rsidRDefault="00000000">
      <w:pPr>
        <w:pStyle w:val="FirstParagraph"/>
        <w:rPr>
          <w:rFonts w:ascii="Source Serif Pro" w:hAnsi="Source Serif Pro"/>
        </w:rPr>
      </w:pPr>
      <w:r w:rsidRPr="001610CB">
        <w:rPr>
          <w:rFonts w:ascii="Source Serif Pro" w:hAnsi="Source Serif Pro"/>
        </w:rPr>
        <w:t>When your application becomes popular, it needs to scale to meet the demand. Nobody sticks around if an application is slow — not willingly, anyway.</w:t>
      </w:r>
    </w:p>
    <w:p w14:paraId="55E371DB"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67501E68" wp14:editId="07AB7CBD">
            <wp:extent cx="5334000" cy="2343555"/>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https://blogger.googleusercontent.com/img/a/AVvXsEgKeUcMXhBkxpxdpIqJicj3j98swtn1Z_CR-jVVOkTHQDk7Zcmb0DSCNAmf3Re0nE9zvp1kkX2NeGu97ErwCSjTKuZJyBn1VrsyJt5HOxWOEIuPEli_22YjwmL1u79iqnIeV21quGJSIsP0kdE3xxHVhFKgQi3maKcmzeHxubJE1OYEHtYmef-T5ZBBaTDI"/>
                    <pic:cNvPicPr>
                      <a:picLocks noChangeAspect="1" noChangeArrowheads="1"/>
                    </pic:cNvPicPr>
                  </pic:nvPicPr>
                  <pic:blipFill>
                    <a:blip r:embed="rId76"/>
                    <a:stretch>
                      <a:fillRect/>
                    </a:stretch>
                  </pic:blipFill>
                  <pic:spPr bwMode="auto">
                    <a:xfrm>
                      <a:off x="0" y="0"/>
                      <a:ext cx="5334000" cy="2343555"/>
                    </a:xfrm>
                    <a:prstGeom prst="rect">
                      <a:avLst/>
                    </a:prstGeom>
                    <a:noFill/>
                    <a:ln w="9525">
                      <a:noFill/>
                      <a:headEnd/>
                      <a:tailEnd/>
                    </a:ln>
                  </pic:spPr>
                </pic:pic>
              </a:graphicData>
            </a:graphic>
          </wp:inline>
        </w:drawing>
      </w:r>
    </w:p>
    <w:p w14:paraId="1193B4BB" w14:textId="77777777" w:rsidR="005D24DB" w:rsidRPr="001610CB" w:rsidRDefault="00000000">
      <w:pPr>
        <w:pStyle w:val="Heading2"/>
        <w:rPr>
          <w:rFonts w:ascii="Source Serif Pro" w:hAnsi="Source Serif Pro"/>
        </w:rPr>
      </w:pPr>
      <w:bookmarkStart w:id="122" w:name="scaling-approaches"/>
      <w:bookmarkEnd w:id="121"/>
      <w:r w:rsidRPr="001610CB">
        <w:rPr>
          <w:rFonts w:ascii="Source Serif Pro" w:hAnsi="Source Serif Pro"/>
        </w:rPr>
        <w:t>Scaling Approaches</w:t>
      </w:r>
    </w:p>
    <w:p w14:paraId="6A891910" w14:textId="77777777" w:rsidR="005D24DB" w:rsidRPr="001610CB" w:rsidRDefault="00000000">
      <w:pPr>
        <w:pStyle w:val="Compact"/>
        <w:numPr>
          <w:ilvl w:val="0"/>
          <w:numId w:val="131"/>
        </w:numPr>
        <w:rPr>
          <w:rFonts w:ascii="Source Serif Pro" w:hAnsi="Source Serif Pro"/>
        </w:rPr>
      </w:pPr>
      <w:r w:rsidRPr="001610CB">
        <w:rPr>
          <w:rFonts w:ascii="Source Serif Pro" w:hAnsi="Source Serif Pro"/>
          <w:b/>
          <w:bCs/>
        </w:rPr>
        <w:t>Vertical Scaling:</w:t>
      </w:r>
      <w:r w:rsidRPr="001610CB">
        <w:rPr>
          <w:rFonts w:ascii="Source Serif Pro" w:hAnsi="Source Serif Pro"/>
        </w:rPr>
        <w:t> Increase resources on one node (like upgrading your computer). Simple, but limited growth.</w:t>
      </w:r>
    </w:p>
    <w:p w14:paraId="28935E52" w14:textId="77777777" w:rsidR="005D24DB" w:rsidRPr="001610CB" w:rsidRDefault="00000000">
      <w:pPr>
        <w:pStyle w:val="Compact"/>
        <w:numPr>
          <w:ilvl w:val="0"/>
          <w:numId w:val="131"/>
        </w:numPr>
        <w:rPr>
          <w:rFonts w:ascii="Source Serif Pro" w:hAnsi="Source Serif Pro"/>
        </w:rPr>
      </w:pPr>
      <w:r w:rsidRPr="001610CB">
        <w:rPr>
          <w:rFonts w:ascii="Source Serif Pro" w:hAnsi="Source Serif Pro"/>
          <w:b/>
          <w:bCs/>
        </w:rPr>
        <w:t>Horizontal Scaling:</w:t>
      </w:r>
      <w:r w:rsidRPr="001610CB">
        <w:rPr>
          <w:rFonts w:ascii="Source Serif Pro" w:hAnsi="Source Serif Pro"/>
        </w:rPr>
        <w:t> Add more nodes to share the workload (like adding more computers). More complex, but scales further.</w:t>
      </w:r>
    </w:p>
    <w:p w14:paraId="38962BA8" w14:textId="77777777" w:rsidR="005D24DB" w:rsidRPr="001610CB" w:rsidRDefault="00000000">
      <w:pPr>
        <w:pStyle w:val="Heading2"/>
        <w:rPr>
          <w:rFonts w:ascii="Source Serif Pro" w:hAnsi="Source Serif Pro"/>
        </w:rPr>
      </w:pPr>
      <w:bookmarkStart w:id="123" w:name="horizontal-scaling-techniques"/>
      <w:bookmarkEnd w:id="122"/>
      <w:r w:rsidRPr="001610CB">
        <w:rPr>
          <w:rFonts w:ascii="Source Serif Pro" w:hAnsi="Source Serif Pro"/>
        </w:rPr>
        <w:t>Horizontal Scaling Techniques</w:t>
      </w:r>
    </w:p>
    <w:p w14:paraId="7415AAE3" w14:textId="77777777" w:rsidR="005D24DB" w:rsidRPr="001610CB" w:rsidRDefault="00000000">
      <w:pPr>
        <w:pStyle w:val="Compact"/>
        <w:numPr>
          <w:ilvl w:val="0"/>
          <w:numId w:val="132"/>
        </w:numPr>
        <w:rPr>
          <w:rFonts w:ascii="Source Serif Pro" w:hAnsi="Source Serif Pro"/>
        </w:rPr>
      </w:pPr>
      <w:r w:rsidRPr="001610CB">
        <w:rPr>
          <w:rFonts w:ascii="Source Serif Pro" w:hAnsi="Source Serif Pro"/>
          <w:b/>
          <w:bCs/>
        </w:rPr>
        <w:t>Sharding:</w:t>
      </w:r>
      <w:r w:rsidRPr="001610CB">
        <w:rPr>
          <w:rFonts w:ascii="Source Serif Pro" w:hAnsi="Source Serif Pro"/>
        </w:rPr>
        <w:t> Split data across multiple nodes. Easy to implement, but requires managing the shard selector and can have imbalance issues.</w:t>
      </w:r>
    </w:p>
    <w:p w14:paraId="7E49C504" w14:textId="77777777" w:rsidR="005D24DB" w:rsidRPr="001610CB" w:rsidRDefault="00000000">
      <w:pPr>
        <w:pStyle w:val="Compact"/>
        <w:numPr>
          <w:ilvl w:val="0"/>
          <w:numId w:val="132"/>
        </w:numPr>
        <w:rPr>
          <w:rFonts w:ascii="Source Serif Pro" w:hAnsi="Source Serif Pro"/>
        </w:rPr>
      </w:pPr>
      <w:r w:rsidRPr="001610CB">
        <w:rPr>
          <w:rFonts w:ascii="Source Serif Pro" w:hAnsi="Source Serif Pro"/>
          <w:b/>
          <w:bCs/>
        </w:rPr>
        <w:t>Read Replicas:</w:t>
      </w:r>
      <w:r w:rsidRPr="001610CB">
        <w:rPr>
          <w:rFonts w:ascii="Source Serif Pro" w:hAnsi="Source Serif Pro"/>
        </w:rPr>
        <w:t> Dedicated nodes for read requests, improving read performance without affecting writes. Simple and improves availability, but doesn’t improve write performance.</w:t>
      </w:r>
    </w:p>
    <w:p w14:paraId="6F1822B6" w14:textId="77777777" w:rsidR="005D24DB" w:rsidRPr="001610CB" w:rsidRDefault="00000000">
      <w:pPr>
        <w:pStyle w:val="Compact"/>
        <w:numPr>
          <w:ilvl w:val="0"/>
          <w:numId w:val="132"/>
        </w:numPr>
        <w:rPr>
          <w:rFonts w:ascii="Source Serif Pro" w:hAnsi="Source Serif Pro"/>
        </w:rPr>
      </w:pPr>
      <w:r w:rsidRPr="001610CB">
        <w:rPr>
          <w:rFonts w:ascii="Source Serif Pro" w:hAnsi="Source Serif Pro"/>
          <w:b/>
          <w:bCs/>
        </w:rPr>
        <w:t>Active-Active:</w:t>
      </w:r>
      <w:r w:rsidRPr="001610CB">
        <w:rPr>
          <w:rFonts w:ascii="Source Serif Pro" w:hAnsi="Source Serif Pro"/>
        </w:rPr>
        <w:t> All nodes handle both reads and writes, maximizing performance. Most complex, requires conflict resolution logic in your application.</w:t>
      </w:r>
    </w:p>
    <w:p w14:paraId="0BF88E7D" w14:textId="77777777" w:rsidR="005D24DB" w:rsidRPr="001610CB" w:rsidRDefault="00000000">
      <w:pPr>
        <w:pStyle w:val="Compact"/>
        <w:numPr>
          <w:ilvl w:val="0"/>
          <w:numId w:val="132"/>
        </w:numPr>
        <w:rPr>
          <w:rFonts w:ascii="Source Serif Pro" w:hAnsi="Source Serif Pro"/>
        </w:rPr>
      </w:pPr>
      <w:r w:rsidRPr="001610CB">
        <w:rPr>
          <w:rFonts w:ascii="Source Serif Pro" w:hAnsi="Source Serif Pro"/>
          <w:b/>
          <w:bCs/>
        </w:rPr>
        <w:t>Active-Active Geo-Distribution:</w:t>
      </w:r>
      <w:r w:rsidRPr="001610CB">
        <w:rPr>
          <w:rFonts w:ascii="Source Serif Pro" w:hAnsi="Source Serif Pro"/>
        </w:rPr>
        <w:t> Active-Active across geographically distributed clusters, for global reach and improved latency. Advanced solution, managed by Redis Enterprise.</w:t>
      </w:r>
    </w:p>
    <w:p w14:paraId="597F1A50" w14:textId="77777777" w:rsidR="005D24DB" w:rsidRPr="001610CB" w:rsidRDefault="00000000">
      <w:pPr>
        <w:pStyle w:val="Heading2"/>
        <w:rPr>
          <w:rFonts w:ascii="Source Serif Pro" w:hAnsi="Source Serif Pro"/>
        </w:rPr>
      </w:pPr>
      <w:bookmarkStart w:id="124" w:name="choosing-the-right-option"/>
      <w:bookmarkEnd w:id="123"/>
      <w:r w:rsidRPr="001610CB">
        <w:rPr>
          <w:rFonts w:ascii="Source Serif Pro" w:hAnsi="Source Serif Pro"/>
        </w:rPr>
        <w:t>Choosing the Right Option</w:t>
      </w:r>
    </w:p>
    <w:p w14:paraId="7C216525" w14:textId="77777777" w:rsidR="005D24DB" w:rsidRPr="001610CB" w:rsidRDefault="00000000">
      <w:pPr>
        <w:pStyle w:val="Compact"/>
        <w:numPr>
          <w:ilvl w:val="0"/>
          <w:numId w:val="133"/>
        </w:numPr>
        <w:rPr>
          <w:rFonts w:ascii="Source Serif Pro" w:hAnsi="Source Serif Pro"/>
        </w:rPr>
      </w:pPr>
      <w:r w:rsidRPr="001610CB">
        <w:rPr>
          <w:rFonts w:ascii="Source Serif Pro" w:hAnsi="Source Serif Pro"/>
        </w:rPr>
        <w:t>Consider your </w:t>
      </w:r>
      <w:r w:rsidRPr="001610CB">
        <w:rPr>
          <w:rFonts w:ascii="Source Serif Pro" w:hAnsi="Source Serif Pro"/>
          <w:b/>
          <w:bCs/>
        </w:rPr>
        <w:t>performance needs, data size, budget, and technical expertise</w:t>
      </w:r>
      <w:r w:rsidRPr="001610CB">
        <w:rPr>
          <w:rFonts w:ascii="Source Serif Pro" w:hAnsi="Source Serif Pro"/>
        </w:rPr>
        <w:t>.</w:t>
      </w:r>
    </w:p>
    <w:p w14:paraId="283246D6" w14:textId="77777777" w:rsidR="005D24DB" w:rsidRPr="001610CB" w:rsidRDefault="00000000">
      <w:pPr>
        <w:pStyle w:val="Compact"/>
        <w:numPr>
          <w:ilvl w:val="0"/>
          <w:numId w:val="133"/>
        </w:numPr>
        <w:rPr>
          <w:rFonts w:ascii="Source Serif Pro" w:hAnsi="Source Serif Pro"/>
        </w:rPr>
      </w:pPr>
      <w:r w:rsidRPr="001610CB">
        <w:rPr>
          <w:rFonts w:ascii="Source Serif Pro" w:hAnsi="Source Serif Pro"/>
        </w:rPr>
        <w:t>Start with </w:t>
      </w:r>
      <w:r w:rsidRPr="001610CB">
        <w:rPr>
          <w:rFonts w:ascii="Source Serif Pro" w:hAnsi="Source Serif Pro"/>
          <w:b/>
          <w:bCs/>
        </w:rPr>
        <w:t>simple options like vertical scaling or read replicas</w:t>
      </w:r>
      <w:r w:rsidRPr="001610CB">
        <w:rPr>
          <w:rFonts w:ascii="Source Serif Pro" w:hAnsi="Source Serif Pro"/>
        </w:rPr>
        <w:t> if complexity is a concern.</w:t>
      </w:r>
    </w:p>
    <w:p w14:paraId="2BD4461A" w14:textId="77777777" w:rsidR="005D24DB" w:rsidRPr="001610CB" w:rsidRDefault="00000000">
      <w:pPr>
        <w:pStyle w:val="Compact"/>
        <w:numPr>
          <w:ilvl w:val="0"/>
          <w:numId w:val="133"/>
        </w:numPr>
        <w:rPr>
          <w:rFonts w:ascii="Source Serif Pro" w:hAnsi="Source Serif Pro"/>
        </w:rPr>
      </w:pPr>
      <w:r w:rsidRPr="001610CB">
        <w:rPr>
          <w:rFonts w:ascii="Source Serif Pro" w:hAnsi="Source Serif Pro"/>
          <w:b/>
          <w:bCs/>
        </w:rPr>
        <w:t>Sharding and Active-Active</w:t>
      </w:r>
      <w:r w:rsidRPr="001610CB">
        <w:rPr>
          <w:rFonts w:ascii="Source Serif Pro" w:hAnsi="Source Serif Pro"/>
        </w:rPr>
        <w:t> offer more scalability, but require careful planning and implementation.</w:t>
      </w:r>
    </w:p>
    <w:p w14:paraId="09921C6E" w14:textId="77777777" w:rsidR="005D24DB" w:rsidRPr="001610CB" w:rsidRDefault="00000000">
      <w:pPr>
        <w:pStyle w:val="Compact"/>
        <w:numPr>
          <w:ilvl w:val="0"/>
          <w:numId w:val="133"/>
        </w:numPr>
        <w:rPr>
          <w:rFonts w:ascii="Source Serif Pro" w:hAnsi="Source Serif Pro"/>
        </w:rPr>
      </w:pPr>
      <w:r w:rsidRPr="001610CB">
        <w:rPr>
          <w:rFonts w:ascii="Source Serif Pro" w:hAnsi="Source Serif Pro"/>
          <w:b/>
          <w:bCs/>
        </w:rPr>
        <w:t>Active-Active Geo-Distribution</w:t>
      </w:r>
      <w:r w:rsidRPr="001610CB">
        <w:rPr>
          <w:rFonts w:ascii="Source Serif Pro" w:hAnsi="Source Serif Pro"/>
        </w:rPr>
        <w:t> is for global deployments with high demands.</w:t>
      </w:r>
    </w:p>
    <w:p w14:paraId="4559584A"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Scaling is a powerful tool, but choose wisely based on your specific needs and capabilities.</w:t>
      </w:r>
    </w:p>
    <w:p w14:paraId="0F9CEECB" w14:textId="77777777" w:rsidR="005D24DB" w:rsidRPr="001610CB" w:rsidRDefault="00000000">
      <w:pPr>
        <w:pStyle w:val="Heading2"/>
        <w:rPr>
          <w:rFonts w:ascii="Source Serif Pro" w:hAnsi="Source Serif Pro"/>
        </w:rPr>
      </w:pPr>
      <w:bookmarkStart w:id="125" w:name="database-sharding"/>
      <w:bookmarkEnd w:id="124"/>
      <w:r w:rsidRPr="001610CB">
        <w:rPr>
          <w:rFonts w:ascii="Source Serif Pro" w:hAnsi="Source Serif Pro"/>
        </w:rPr>
        <w:lastRenderedPageBreak/>
        <w:t>Database Sharding</w:t>
      </w:r>
    </w:p>
    <w:p w14:paraId="1281A868" w14:textId="77777777" w:rsidR="005D24DB" w:rsidRPr="001610CB" w:rsidRDefault="00000000">
      <w:pPr>
        <w:pStyle w:val="FirstParagraph"/>
        <w:rPr>
          <w:rFonts w:ascii="Source Serif Pro" w:hAnsi="Source Serif Pro"/>
        </w:rPr>
      </w:pPr>
      <w:r w:rsidRPr="001610CB">
        <w:rPr>
          <w:rFonts w:ascii="Source Serif Pro" w:hAnsi="Source Serif Pro"/>
          <w:b/>
          <w:bCs/>
        </w:rPr>
        <w:t>Your database is struggling under the weight of your application’s rapid growth.</w:t>
      </w:r>
      <w:r w:rsidRPr="001610CB">
        <w:rPr>
          <w:rFonts w:ascii="Source Serif Pro" w:hAnsi="Source Serif Pro"/>
        </w:rPr>
        <w:t> More users, features, and data mean bottlenecks and slow performance. Sharding might be the answer, but </w:t>
      </w:r>
      <w:r w:rsidRPr="001610CB">
        <w:rPr>
          <w:rFonts w:ascii="Source Serif Pro" w:hAnsi="Source Serif Pro"/>
          <w:b/>
          <w:bCs/>
        </w:rPr>
        <w:t>understanding its pros, cons, and use cases is crucial before diving in.</w:t>
      </w:r>
    </w:p>
    <w:p w14:paraId="13265C46" w14:textId="77777777" w:rsidR="005D24DB" w:rsidRPr="001610CB" w:rsidRDefault="00000000">
      <w:pPr>
        <w:pStyle w:val="Heading2"/>
        <w:rPr>
          <w:rFonts w:ascii="Source Serif Pro" w:hAnsi="Source Serif Pro"/>
        </w:rPr>
      </w:pPr>
      <w:bookmarkStart w:id="126" w:name="what-is-database-sharding"/>
      <w:bookmarkEnd w:id="125"/>
      <w:r w:rsidRPr="001610CB">
        <w:rPr>
          <w:rFonts w:ascii="Source Serif Pro" w:hAnsi="Source Serif Pro"/>
        </w:rPr>
        <w:t>What is Database Sharding?</w:t>
      </w:r>
    </w:p>
    <w:p w14:paraId="41AEAFA3" w14:textId="77777777" w:rsidR="005D24DB" w:rsidRPr="001610CB" w:rsidRDefault="00000000">
      <w:pPr>
        <w:pStyle w:val="FirstParagraph"/>
        <w:rPr>
          <w:rFonts w:ascii="Source Serif Pro" w:hAnsi="Source Serif Pro"/>
        </w:rPr>
      </w:pPr>
      <w:r w:rsidRPr="001610CB">
        <w:rPr>
          <w:rFonts w:ascii="Source Serif Pro" w:hAnsi="Source Serif Pro"/>
        </w:rPr>
        <w:t>Sharding splits your database across multiple servers, distributing the data load and increasing capacity. Imagine slicing a pizza: each shard (slice) holds a portion of the data, spread across different servers.</w:t>
      </w:r>
    </w:p>
    <w:tbl>
      <w:tblPr>
        <w:tblStyle w:val="Table"/>
        <w:tblW w:w="0" w:type="auto"/>
        <w:tblLook w:val="0000" w:firstRow="0" w:lastRow="0" w:firstColumn="0" w:lastColumn="0" w:noHBand="0" w:noVBand="0"/>
      </w:tblPr>
      <w:tblGrid>
        <w:gridCol w:w="222"/>
      </w:tblGrid>
      <w:tr w:rsidR="005D24DB" w:rsidRPr="001610CB" w14:paraId="1BA06FB3" w14:textId="77777777">
        <w:tc>
          <w:tcPr>
            <w:tcW w:w="0" w:type="auto"/>
          </w:tcPr>
          <w:p w14:paraId="6594E19F" w14:textId="77777777" w:rsidR="005D24DB" w:rsidRPr="001610CB" w:rsidRDefault="005D24DB">
            <w:pPr>
              <w:pStyle w:val="Compact"/>
              <w:rPr>
                <w:rFonts w:ascii="Source Serif Pro" w:hAnsi="Source Serif Pro"/>
              </w:rPr>
            </w:pPr>
          </w:p>
        </w:tc>
      </w:tr>
    </w:tbl>
    <w:p w14:paraId="74E9DED2" w14:textId="77777777" w:rsidR="005D24DB" w:rsidRPr="001610CB" w:rsidRDefault="00000000">
      <w:pPr>
        <w:pStyle w:val="Heading2"/>
        <w:rPr>
          <w:rFonts w:ascii="Source Serif Pro" w:hAnsi="Source Serif Pro"/>
        </w:rPr>
      </w:pPr>
      <w:bookmarkStart w:id="127" w:name="do-you-need-sharding"/>
      <w:bookmarkEnd w:id="126"/>
      <w:r w:rsidRPr="001610CB">
        <w:rPr>
          <w:rFonts w:ascii="Source Serif Pro" w:hAnsi="Source Serif Pro"/>
        </w:rPr>
        <w:t>Do You Need Sharding?</w:t>
      </w:r>
    </w:p>
    <w:p w14:paraId="4B16125A" w14:textId="77777777" w:rsidR="005D24DB" w:rsidRPr="001610CB" w:rsidRDefault="00000000">
      <w:pPr>
        <w:pStyle w:val="FirstParagraph"/>
        <w:rPr>
          <w:rFonts w:ascii="Source Serif Pro" w:hAnsi="Source Serif Pro"/>
        </w:rPr>
      </w:pPr>
      <w:r w:rsidRPr="001610CB">
        <w:rPr>
          <w:rFonts w:ascii="Source Serif Pro" w:hAnsi="Source Serif Pro"/>
        </w:rPr>
        <w:t>Consider alternatives before sharding:</w:t>
      </w:r>
    </w:p>
    <w:p w14:paraId="28CAEE79" w14:textId="77777777" w:rsidR="005D24DB" w:rsidRPr="001610CB" w:rsidRDefault="00000000">
      <w:pPr>
        <w:pStyle w:val="Compact"/>
        <w:numPr>
          <w:ilvl w:val="0"/>
          <w:numId w:val="134"/>
        </w:numPr>
        <w:rPr>
          <w:rFonts w:ascii="Source Serif Pro" w:hAnsi="Source Serif Pro"/>
        </w:rPr>
      </w:pPr>
      <w:r w:rsidRPr="001610CB">
        <w:rPr>
          <w:rFonts w:ascii="Source Serif Pro" w:hAnsi="Source Serif Pro"/>
          <w:b/>
          <w:bCs/>
        </w:rPr>
        <w:t>Vertical scaling:</w:t>
      </w:r>
      <w:r w:rsidRPr="001610CB">
        <w:rPr>
          <w:rFonts w:ascii="Source Serif Pro" w:hAnsi="Source Serif Pro"/>
        </w:rPr>
        <w:t> Upgrade your existing server’s hardware like RAM or CPU.</w:t>
      </w:r>
    </w:p>
    <w:p w14:paraId="0C2B6164" w14:textId="77777777" w:rsidR="005D24DB" w:rsidRPr="001610CB" w:rsidRDefault="00000000">
      <w:pPr>
        <w:pStyle w:val="Compact"/>
        <w:numPr>
          <w:ilvl w:val="0"/>
          <w:numId w:val="134"/>
        </w:numPr>
        <w:rPr>
          <w:rFonts w:ascii="Source Serif Pro" w:hAnsi="Source Serif Pro"/>
        </w:rPr>
      </w:pPr>
      <w:r w:rsidRPr="001610CB">
        <w:rPr>
          <w:rFonts w:ascii="Source Serif Pro" w:hAnsi="Source Serif Pro"/>
          <w:b/>
          <w:bCs/>
        </w:rPr>
        <w:t>Specialized services:</w:t>
      </w:r>
      <w:r w:rsidRPr="001610CB">
        <w:rPr>
          <w:rFonts w:ascii="Source Serif Pro" w:hAnsi="Source Serif Pro"/>
        </w:rPr>
        <w:t> Offload specific tasks like file storage or analytics to dedicated services.</w:t>
      </w:r>
    </w:p>
    <w:p w14:paraId="7743ED1A" w14:textId="77777777" w:rsidR="005D24DB" w:rsidRPr="001610CB" w:rsidRDefault="00000000">
      <w:pPr>
        <w:pStyle w:val="Compact"/>
        <w:numPr>
          <w:ilvl w:val="0"/>
          <w:numId w:val="134"/>
        </w:numPr>
        <w:rPr>
          <w:rFonts w:ascii="Source Serif Pro" w:hAnsi="Source Serif Pro"/>
        </w:rPr>
      </w:pPr>
      <w:r w:rsidRPr="001610CB">
        <w:rPr>
          <w:rFonts w:ascii="Source Serif Pro" w:hAnsi="Source Serif Pro"/>
          <w:b/>
          <w:bCs/>
        </w:rPr>
        <w:t>Replication:</w:t>
      </w:r>
      <w:r w:rsidRPr="001610CB">
        <w:rPr>
          <w:rFonts w:ascii="Source Serif Pro" w:hAnsi="Source Serif Pro"/>
        </w:rPr>
        <w:t> Make read-heavy data available on multiple servers for faster access.</w:t>
      </w:r>
    </w:p>
    <w:p w14:paraId="03EBEBFF" w14:textId="77777777" w:rsidR="005D24DB" w:rsidRPr="001610CB" w:rsidRDefault="00000000">
      <w:pPr>
        <w:pStyle w:val="Heading2"/>
        <w:rPr>
          <w:rFonts w:ascii="Source Serif Pro" w:hAnsi="Source Serif Pro"/>
        </w:rPr>
      </w:pPr>
      <w:bookmarkStart w:id="128" w:name="when-sharding-shines"/>
      <w:bookmarkEnd w:id="127"/>
      <w:r w:rsidRPr="001610CB">
        <w:rPr>
          <w:rFonts w:ascii="Source Serif Pro" w:hAnsi="Source Serif Pro"/>
        </w:rPr>
        <w:t>When Sharding Shines</w:t>
      </w:r>
    </w:p>
    <w:p w14:paraId="0CC93855" w14:textId="77777777" w:rsidR="005D24DB" w:rsidRPr="001610CB" w:rsidRDefault="00000000">
      <w:pPr>
        <w:pStyle w:val="Compact"/>
        <w:numPr>
          <w:ilvl w:val="0"/>
          <w:numId w:val="135"/>
        </w:numPr>
        <w:rPr>
          <w:rFonts w:ascii="Source Serif Pro" w:hAnsi="Source Serif Pro"/>
        </w:rPr>
      </w:pPr>
      <w:r w:rsidRPr="001610CB">
        <w:rPr>
          <w:rFonts w:ascii="Source Serif Pro" w:hAnsi="Source Serif Pro"/>
          <w:b/>
          <w:bCs/>
        </w:rPr>
        <w:t>High read/write volume:</w:t>
      </w:r>
      <w:r w:rsidRPr="001610CB">
        <w:rPr>
          <w:rFonts w:ascii="Source Serif Pro" w:hAnsi="Source Serif Pro"/>
        </w:rPr>
        <w:t> Sharding handles both reads and writes effectively, especially when confined to specific shards.</w:t>
      </w:r>
    </w:p>
    <w:p w14:paraId="1E82CC2E" w14:textId="77777777" w:rsidR="005D24DB" w:rsidRPr="001610CB" w:rsidRDefault="00000000">
      <w:pPr>
        <w:pStyle w:val="Compact"/>
        <w:numPr>
          <w:ilvl w:val="0"/>
          <w:numId w:val="135"/>
        </w:numPr>
        <w:rPr>
          <w:rFonts w:ascii="Source Serif Pro" w:hAnsi="Source Serif Pro"/>
        </w:rPr>
      </w:pPr>
      <w:r w:rsidRPr="001610CB">
        <w:rPr>
          <w:rFonts w:ascii="Source Serif Pro" w:hAnsi="Source Serif Pro"/>
          <w:b/>
          <w:bCs/>
        </w:rPr>
        <w:t>Large storage needs:</w:t>
      </w:r>
      <w:r w:rsidRPr="001610CB">
        <w:rPr>
          <w:rFonts w:ascii="Source Serif Pro" w:hAnsi="Source Serif Pro"/>
        </w:rPr>
        <w:t> Increase total storage capacity by adding more shards as needed.</w:t>
      </w:r>
    </w:p>
    <w:p w14:paraId="1ADFB623" w14:textId="77777777" w:rsidR="005D24DB" w:rsidRPr="001610CB" w:rsidRDefault="00000000">
      <w:pPr>
        <w:pStyle w:val="Compact"/>
        <w:numPr>
          <w:ilvl w:val="0"/>
          <w:numId w:val="135"/>
        </w:numPr>
        <w:rPr>
          <w:rFonts w:ascii="Source Serif Pro" w:hAnsi="Source Serif Pro"/>
        </w:rPr>
      </w:pPr>
      <w:r w:rsidRPr="001610CB">
        <w:rPr>
          <w:rFonts w:ascii="Source Serif Pro" w:hAnsi="Source Serif Pro"/>
          <w:b/>
          <w:bCs/>
        </w:rPr>
        <w:t>High availability:</w:t>
      </w:r>
      <w:r w:rsidRPr="001610CB">
        <w:rPr>
          <w:rFonts w:ascii="Source Serif Pro" w:hAnsi="Source Serif Pro"/>
        </w:rPr>
        <w:t> Replica sets within each shard ensure data remains accessible even if a shard fails.</w:t>
      </w:r>
    </w:p>
    <w:p w14:paraId="135B23C0" w14:textId="77777777" w:rsidR="005D24DB" w:rsidRPr="001610CB" w:rsidRDefault="00000000">
      <w:pPr>
        <w:pStyle w:val="Heading2"/>
        <w:rPr>
          <w:rFonts w:ascii="Source Serif Pro" w:hAnsi="Source Serif Pro"/>
        </w:rPr>
      </w:pPr>
      <w:bookmarkStart w:id="129" w:name="the-downsides-of-sharding"/>
      <w:bookmarkEnd w:id="128"/>
      <w:r w:rsidRPr="001610CB">
        <w:rPr>
          <w:rFonts w:ascii="Source Serif Pro" w:hAnsi="Source Serif Pro"/>
        </w:rPr>
        <w:t>The Downsides of Sharding</w:t>
      </w:r>
    </w:p>
    <w:p w14:paraId="2A7737B8" w14:textId="77777777" w:rsidR="005D24DB" w:rsidRPr="001610CB" w:rsidRDefault="00000000">
      <w:pPr>
        <w:pStyle w:val="Compact"/>
        <w:numPr>
          <w:ilvl w:val="0"/>
          <w:numId w:val="136"/>
        </w:numPr>
        <w:rPr>
          <w:rFonts w:ascii="Source Serif Pro" w:hAnsi="Source Serif Pro"/>
        </w:rPr>
      </w:pPr>
      <w:r w:rsidRPr="001610CB">
        <w:rPr>
          <w:rFonts w:ascii="Source Serif Pro" w:hAnsi="Source Serif Pro"/>
          <w:b/>
          <w:bCs/>
        </w:rPr>
        <w:t>Query overhead:</w:t>
      </w:r>
      <w:r w:rsidRPr="001610CB">
        <w:rPr>
          <w:rFonts w:ascii="Source Serif Pro" w:hAnsi="Source Serif Pro"/>
        </w:rPr>
        <w:t> Routing queries across shards adds latency, especially for queries spanning multiple shards.</w:t>
      </w:r>
    </w:p>
    <w:p w14:paraId="3AA165CF" w14:textId="77777777" w:rsidR="005D24DB" w:rsidRPr="001610CB" w:rsidRDefault="00000000">
      <w:pPr>
        <w:pStyle w:val="Compact"/>
        <w:numPr>
          <w:ilvl w:val="0"/>
          <w:numId w:val="136"/>
        </w:numPr>
        <w:rPr>
          <w:rFonts w:ascii="Source Serif Pro" w:hAnsi="Source Serif Pro"/>
        </w:rPr>
      </w:pPr>
      <w:r w:rsidRPr="001610CB">
        <w:rPr>
          <w:rFonts w:ascii="Source Serif Pro" w:hAnsi="Source Serif Pro"/>
          <w:b/>
          <w:bCs/>
        </w:rPr>
        <w:t>Administrative complexity:</w:t>
      </w:r>
      <w:r w:rsidRPr="001610CB">
        <w:rPr>
          <w:rFonts w:ascii="Source Serif Pro" w:hAnsi="Source Serif Pro"/>
        </w:rPr>
        <w:t> Managing multiple servers and shard distribution increases upkeep requirements.</w:t>
      </w:r>
    </w:p>
    <w:p w14:paraId="5CCB997A" w14:textId="77777777" w:rsidR="005D24DB" w:rsidRPr="001610CB" w:rsidRDefault="00000000">
      <w:pPr>
        <w:pStyle w:val="Compact"/>
        <w:numPr>
          <w:ilvl w:val="0"/>
          <w:numId w:val="136"/>
        </w:numPr>
        <w:rPr>
          <w:rFonts w:ascii="Source Serif Pro" w:hAnsi="Source Serif Pro"/>
        </w:rPr>
      </w:pPr>
      <w:r w:rsidRPr="001610CB">
        <w:rPr>
          <w:rFonts w:ascii="Source Serif Pro" w:hAnsi="Source Serif Pro"/>
          <w:b/>
          <w:bCs/>
        </w:rPr>
        <w:t>Infrastructure costs:</w:t>
      </w:r>
      <w:r w:rsidRPr="001610CB">
        <w:rPr>
          <w:rFonts w:ascii="Source Serif Pro" w:hAnsi="Source Serif Pro"/>
        </w:rPr>
        <w:t> Sharding requires more computing power, pushing up expenses.</w:t>
      </w:r>
    </w:p>
    <w:p w14:paraId="09CBD103" w14:textId="77777777" w:rsidR="005D24DB" w:rsidRPr="001610CB" w:rsidRDefault="00000000">
      <w:pPr>
        <w:pStyle w:val="Heading2"/>
        <w:rPr>
          <w:rFonts w:ascii="Source Serif Pro" w:hAnsi="Source Serif Pro"/>
        </w:rPr>
      </w:pPr>
      <w:bookmarkStart w:id="130" w:name="how-does-sharding-work"/>
      <w:bookmarkEnd w:id="129"/>
      <w:r w:rsidRPr="001610CB">
        <w:rPr>
          <w:rFonts w:ascii="Source Serif Pro" w:hAnsi="Source Serif Pro"/>
        </w:rPr>
        <w:lastRenderedPageBreak/>
        <w:t>How Does Sharding Work?</w:t>
      </w:r>
    </w:p>
    <w:p w14:paraId="6B1E24F2" w14:textId="77777777" w:rsidR="005D24DB" w:rsidRPr="001610CB" w:rsidRDefault="00000000">
      <w:pPr>
        <w:pStyle w:val="FirstParagraph"/>
        <w:rPr>
          <w:rFonts w:ascii="Source Serif Pro" w:hAnsi="Source Serif Pro"/>
        </w:rPr>
      </w:pPr>
      <w:r w:rsidRPr="001610CB">
        <w:rPr>
          <w:rFonts w:ascii="Source Serif Pro" w:hAnsi="Source Serif Pro"/>
          <w:noProof/>
        </w:rPr>
        <w:drawing>
          <wp:inline distT="0" distB="0" distL="0" distR="0" wp14:anchorId="58DD0E63" wp14:editId="337DE0DB">
            <wp:extent cx="5334000" cy="3877733"/>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https://blogger.googleusercontent.com/img/a/AVvXsEjvBw-ZUpr0c5t0nCY-5o_8s3Jd4XZPc9wUxxtQg04kWEFBtysSmN6ZOkaA-vQN8Qoe0IhrvSsSQyWFSWxr8Gg59jknb5e_zd1pDG1tuUwBiQftq4mLBZa7uhlM2Qyzln2yuK15z8iECgfjxBALvwctQjbuqOM1uGLRtJAP3qlUl0dNsGlgDdbJKvU0Ustu"/>
                    <pic:cNvPicPr>
                      <a:picLocks noChangeAspect="1" noChangeArrowheads="1"/>
                    </pic:cNvPicPr>
                  </pic:nvPicPr>
                  <pic:blipFill>
                    <a:blip r:embed="rId77"/>
                    <a:stretch>
                      <a:fillRect/>
                    </a:stretch>
                  </pic:blipFill>
                  <pic:spPr bwMode="auto">
                    <a:xfrm>
                      <a:off x="0" y="0"/>
                      <a:ext cx="5334000" cy="3877733"/>
                    </a:xfrm>
                    <a:prstGeom prst="rect">
                      <a:avLst/>
                    </a:prstGeom>
                    <a:noFill/>
                    <a:ln w="9525">
                      <a:noFill/>
                      <a:headEnd/>
                      <a:tailEnd/>
                    </a:ln>
                  </pic:spPr>
                </pic:pic>
              </a:graphicData>
            </a:graphic>
          </wp:inline>
        </w:drawing>
      </w:r>
    </w:p>
    <w:p w14:paraId="7E7C5557" w14:textId="77777777" w:rsidR="005D24DB" w:rsidRPr="001610CB" w:rsidRDefault="00000000">
      <w:pPr>
        <w:pStyle w:val="Compact"/>
        <w:numPr>
          <w:ilvl w:val="0"/>
          <w:numId w:val="137"/>
        </w:numPr>
        <w:rPr>
          <w:rFonts w:ascii="Source Serif Pro" w:hAnsi="Source Serif Pro"/>
        </w:rPr>
      </w:pPr>
      <w:r w:rsidRPr="001610CB">
        <w:rPr>
          <w:rFonts w:ascii="Source Serif Pro" w:hAnsi="Source Serif Pro"/>
          <w:b/>
          <w:bCs/>
        </w:rPr>
        <w:t>Data distribution:</w:t>
      </w:r>
      <w:r w:rsidRPr="001610CB">
        <w:rPr>
          <w:rFonts w:ascii="Source Serif Pro" w:hAnsi="Source Serif Pro"/>
        </w:rPr>
        <w:t> Define how data is spread across shards. Popular methods include range-based (data ranges assigned to shards), hashed (hash function determines shard), and entity/relationship-based (keeps related data together).</w:t>
      </w:r>
    </w:p>
    <w:p w14:paraId="02E2ED82" w14:textId="77777777" w:rsidR="005D24DB" w:rsidRPr="001610CB" w:rsidRDefault="00000000">
      <w:pPr>
        <w:pStyle w:val="Compact"/>
        <w:numPr>
          <w:ilvl w:val="0"/>
          <w:numId w:val="137"/>
        </w:numPr>
        <w:rPr>
          <w:rFonts w:ascii="Source Serif Pro" w:hAnsi="Source Serif Pro"/>
        </w:rPr>
      </w:pPr>
      <w:r w:rsidRPr="001610CB">
        <w:rPr>
          <w:rFonts w:ascii="Source Serif Pro" w:hAnsi="Source Serif Pro"/>
          <w:b/>
          <w:bCs/>
        </w:rPr>
        <w:t>Query routing:</w:t>
      </w:r>
      <w:r w:rsidRPr="001610CB">
        <w:rPr>
          <w:rFonts w:ascii="Source Serif Pro" w:hAnsi="Source Serif Pro"/>
        </w:rPr>
        <w:t> Determine how queries are routed to the appropriate shards.</w:t>
      </w:r>
    </w:p>
    <w:p w14:paraId="56BE544A" w14:textId="77777777" w:rsidR="005D24DB" w:rsidRPr="001610CB" w:rsidRDefault="00000000">
      <w:pPr>
        <w:pStyle w:val="Compact"/>
        <w:numPr>
          <w:ilvl w:val="0"/>
          <w:numId w:val="137"/>
        </w:numPr>
        <w:rPr>
          <w:rFonts w:ascii="Source Serif Pro" w:hAnsi="Source Serif Pro"/>
        </w:rPr>
      </w:pPr>
      <w:r w:rsidRPr="001610CB">
        <w:rPr>
          <w:rFonts w:ascii="Source Serif Pro" w:hAnsi="Source Serif Pro"/>
          <w:b/>
          <w:bCs/>
        </w:rPr>
        <w:t>Shard maintenance:</w:t>
      </w:r>
      <w:r w:rsidRPr="001610CB">
        <w:rPr>
          <w:rFonts w:ascii="Source Serif Pro" w:hAnsi="Source Serif Pro"/>
        </w:rPr>
        <w:t> Plan for redistributing data and adding new shards over time.</w:t>
      </w:r>
    </w:p>
    <w:p w14:paraId="5EB48056" w14:textId="77777777" w:rsidR="005D24DB" w:rsidRPr="001610CB" w:rsidRDefault="00000000">
      <w:pPr>
        <w:pStyle w:val="Heading2"/>
        <w:rPr>
          <w:rFonts w:ascii="Source Serif Pro" w:hAnsi="Source Serif Pro"/>
        </w:rPr>
      </w:pPr>
      <w:bookmarkStart w:id="131" w:name="sharding-architectures"/>
      <w:bookmarkEnd w:id="130"/>
      <w:r w:rsidRPr="001610CB">
        <w:rPr>
          <w:rFonts w:ascii="Source Serif Pro" w:hAnsi="Source Serif Pro"/>
        </w:rPr>
        <w:t>Sharding Architectures</w:t>
      </w:r>
    </w:p>
    <w:p w14:paraId="4DAC51D6" w14:textId="77777777" w:rsidR="005D24DB" w:rsidRPr="001610CB" w:rsidRDefault="00000000">
      <w:pPr>
        <w:pStyle w:val="Compact"/>
        <w:numPr>
          <w:ilvl w:val="0"/>
          <w:numId w:val="138"/>
        </w:numPr>
        <w:rPr>
          <w:rFonts w:ascii="Source Serif Pro" w:hAnsi="Source Serif Pro"/>
        </w:rPr>
      </w:pPr>
      <w:r w:rsidRPr="001610CB">
        <w:rPr>
          <w:rFonts w:ascii="Source Serif Pro" w:hAnsi="Source Serif Pro"/>
          <w:b/>
          <w:bCs/>
        </w:rPr>
        <w:t>Ranged/dynamic sharding:</w:t>
      </w:r>
      <w:r w:rsidRPr="001610CB">
        <w:rPr>
          <w:rFonts w:ascii="Source Serif Pro" w:hAnsi="Source Serif Pro"/>
        </w:rPr>
        <w:t> Easy to understand, relies on a suitable shard key and well-defined ranges.</w:t>
      </w:r>
    </w:p>
    <w:p w14:paraId="66CC5C7A" w14:textId="77777777" w:rsidR="005D24DB" w:rsidRPr="001610CB" w:rsidRDefault="00000000">
      <w:pPr>
        <w:pStyle w:val="Compact"/>
        <w:numPr>
          <w:ilvl w:val="0"/>
          <w:numId w:val="138"/>
        </w:numPr>
        <w:rPr>
          <w:rFonts w:ascii="Source Serif Pro" w:hAnsi="Source Serif Pro"/>
        </w:rPr>
      </w:pPr>
      <w:r w:rsidRPr="001610CB">
        <w:rPr>
          <w:rFonts w:ascii="Source Serif Pro" w:hAnsi="Source Serif Pro"/>
          <w:b/>
          <w:bCs/>
        </w:rPr>
        <w:t>Algorithmic/hashed sharding:</w:t>
      </w:r>
      <w:r w:rsidRPr="001610CB">
        <w:rPr>
          <w:rFonts w:ascii="Source Serif Pro" w:hAnsi="Source Serif Pro"/>
        </w:rPr>
        <w:t> Evenly distributes data but may require rebalancing and hinder multi-record queries.</w:t>
      </w:r>
    </w:p>
    <w:p w14:paraId="49049713" w14:textId="77777777" w:rsidR="005D24DB" w:rsidRPr="001610CB" w:rsidRDefault="00000000">
      <w:pPr>
        <w:pStyle w:val="Compact"/>
        <w:numPr>
          <w:ilvl w:val="0"/>
          <w:numId w:val="138"/>
        </w:numPr>
        <w:rPr>
          <w:rFonts w:ascii="Source Serif Pro" w:hAnsi="Source Serif Pro"/>
        </w:rPr>
      </w:pPr>
      <w:r w:rsidRPr="001610CB">
        <w:rPr>
          <w:rFonts w:ascii="Source Serif Pro" w:hAnsi="Source Serif Pro"/>
          <w:b/>
          <w:bCs/>
        </w:rPr>
        <w:t>Entity-/relationship-based sharding:</w:t>
      </w:r>
      <w:r w:rsidRPr="001610CB">
        <w:rPr>
          <w:rFonts w:ascii="Source Serif Pro" w:hAnsi="Source Serif Pro"/>
        </w:rPr>
        <w:t> Improves performance for related data access but can limit flexibility.</w:t>
      </w:r>
    </w:p>
    <w:p w14:paraId="50249D2D" w14:textId="77777777" w:rsidR="005D24DB" w:rsidRPr="001610CB" w:rsidRDefault="00000000">
      <w:pPr>
        <w:pStyle w:val="Compact"/>
        <w:numPr>
          <w:ilvl w:val="0"/>
          <w:numId w:val="138"/>
        </w:numPr>
        <w:rPr>
          <w:rFonts w:ascii="Source Serif Pro" w:hAnsi="Source Serif Pro"/>
        </w:rPr>
      </w:pPr>
      <w:r w:rsidRPr="001610CB">
        <w:rPr>
          <w:rFonts w:ascii="Source Serif Pro" w:hAnsi="Source Serif Pro"/>
          <w:b/>
          <w:bCs/>
        </w:rPr>
        <w:t>Geography-based sharding:</w:t>
      </w:r>
      <w:r w:rsidRPr="001610CB">
        <w:rPr>
          <w:rFonts w:ascii="Source Serif Pro" w:hAnsi="Source Serif Pro"/>
        </w:rPr>
        <w:t> Ideal for geographically distributed data, improves performance and reduces latency.</w:t>
      </w:r>
    </w:p>
    <w:p w14:paraId="27AEA90E"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xml:space="preserve"> Sharding is a powerful tool for large applications with demanding data needs. But weigh the complexity and costs against alternative solutions before making </w:t>
      </w:r>
      <w:r w:rsidRPr="001610CB">
        <w:rPr>
          <w:rFonts w:ascii="Source Serif Pro" w:hAnsi="Source Serif Pro"/>
        </w:rPr>
        <w:lastRenderedPageBreak/>
        <w:t>the leap. Choose the right sharding architecture based on your specific data distribution and query patterns.</w:t>
      </w:r>
    </w:p>
    <w:p w14:paraId="72985287" w14:textId="77777777" w:rsidR="005D24DB" w:rsidRPr="001610CB" w:rsidRDefault="00000000">
      <w:pPr>
        <w:pStyle w:val="Heading2"/>
        <w:rPr>
          <w:rFonts w:ascii="Source Serif Pro" w:hAnsi="Source Serif Pro"/>
        </w:rPr>
      </w:pPr>
      <w:bookmarkStart w:id="132" w:name="sql-vs-nosql"/>
      <w:bookmarkEnd w:id="131"/>
      <w:r w:rsidRPr="001610CB">
        <w:rPr>
          <w:rFonts w:ascii="Source Serif Pro" w:hAnsi="Source Serif Pro"/>
        </w:rPr>
        <w:t>SQL vs NoSQL</w:t>
      </w:r>
    </w:p>
    <w:p w14:paraId="58A2FA14" w14:textId="77777777" w:rsidR="005D24DB" w:rsidRPr="001610CB" w:rsidRDefault="00000000">
      <w:pPr>
        <w:pStyle w:val="FirstParagraph"/>
        <w:rPr>
          <w:rFonts w:ascii="Source Serif Pro" w:hAnsi="Source Serif Pro"/>
        </w:rPr>
      </w:pPr>
      <w:r w:rsidRPr="001610CB">
        <w:rPr>
          <w:rFonts w:ascii="Source Serif Pro" w:hAnsi="Source Serif Pro"/>
          <w:b/>
          <w:bCs/>
        </w:rPr>
        <w:t>Choosing the right database architecture</w:t>
      </w:r>
      <w:r w:rsidRPr="001610CB">
        <w:rPr>
          <w:rFonts w:ascii="Source Serif Pro" w:hAnsi="Source Serif Pro"/>
        </w:rPr>
        <w:t>: When building applications, one of the biggest decisions is picking between structured (SQL) and unstructured (NoSQL) data storage. Both have unique strengths and cater to different needs, making this choice crucial for optimal data management.</w:t>
      </w:r>
    </w:p>
    <w:p w14:paraId="7F60C6F9"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7F27F2D1" wp14:editId="3A9B4425">
            <wp:extent cx="5334000" cy="307128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https://blogger.googleusercontent.com/img/a/AVvXsEiRf_osq00GUznXiqR260nhF6zyKbKCwBl6IK6FSQPdVnoAjrZ2mtLDiq8r3ZnnM3GkgICl4M1YMwlFNoPQsFW-1Ud62iGUSc9YQeSz5OAv6tSanZUIG6YUwSBfc4PrWUFNTAXCEHxfM5qyqMBJvuNRqJWxhHUpEfLZm1_5LmIJQLlrnP3lU9XcW-TgaQwf"/>
                    <pic:cNvPicPr>
                      <a:picLocks noChangeAspect="1" noChangeArrowheads="1"/>
                    </pic:cNvPicPr>
                  </pic:nvPicPr>
                  <pic:blipFill>
                    <a:blip r:embed="rId78"/>
                    <a:stretch>
                      <a:fillRect/>
                    </a:stretch>
                  </pic:blipFill>
                  <pic:spPr bwMode="auto">
                    <a:xfrm>
                      <a:off x="0" y="0"/>
                      <a:ext cx="5334000" cy="3071280"/>
                    </a:xfrm>
                    <a:prstGeom prst="rect">
                      <a:avLst/>
                    </a:prstGeom>
                    <a:noFill/>
                    <a:ln w="9525">
                      <a:noFill/>
                      <a:headEnd/>
                      <a:tailEnd/>
                    </a:ln>
                  </pic:spPr>
                </pic:pic>
              </a:graphicData>
            </a:graphic>
          </wp:inline>
        </w:drawing>
      </w:r>
    </w:p>
    <w:p w14:paraId="3EBE4C5F" w14:textId="77777777" w:rsidR="005D24DB" w:rsidRPr="001610CB" w:rsidRDefault="00000000">
      <w:pPr>
        <w:pStyle w:val="Heading2"/>
        <w:rPr>
          <w:rFonts w:ascii="Source Serif Pro" w:hAnsi="Source Serif Pro"/>
        </w:rPr>
      </w:pPr>
      <w:bookmarkStart w:id="133" w:name="key-differences-1"/>
      <w:bookmarkEnd w:id="132"/>
      <w:r w:rsidRPr="001610CB">
        <w:rPr>
          <w:rFonts w:ascii="Source Serif Pro" w:hAnsi="Source Serif Pro"/>
        </w:rPr>
        <w:t>Key Differences</w:t>
      </w:r>
    </w:p>
    <w:p w14:paraId="2584B38D" w14:textId="77777777" w:rsidR="005D24DB" w:rsidRPr="001610CB" w:rsidRDefault="00000000">
      <w:pPr>
        <w:pStyle w:val="Compact"/>
        <w:numPr>
          <w:ilvl w:val="0"/>
          <w:numId w:val="139"/>
        </w:numPr>
        <w:rPr>
          <w:rFonts w:ascii="Source Serif Pro" w:hAnsi="Source Serif Pro"/>
        </w:rPr>
      </w:pPr>
      <w:r w:rsidRPr="001610CB">
        <w:rPr>
          <w:rFonts w:ascii="Source Serif Pro" w:hAnsi="Source Serif Pro"/>
          <w:b/>
          <w:bCs/>
        </w:rPr>
        <w:t>Structure:</w:t>
      </w:r>
      <w:r w:rsidRPr="001610CB">
        <w:rPr>
          <w:rFonts w:ascii="Source Serif Pro" w:hAnsi="Source Serif Pro"/>
        </w:rPr>
        <w:t> SQL uses rigid tables and predefined schemas, while NoSQL offers flexible document-based or key-value structures.</w:t>
      </w:r>
    </w:p>
    <w:p w14:paraId="6EE8F64C" w14:textId="77777777" w:rsidR="005D24DB" w:rsidRPr="001610CB" w:rsidRDefault="00000000">
      <w:pPr>
        <w:pStyle w:val="Compact"/>
        <w:numPr>
          <w:ilvl w:val="0"/>
          <w:numId w:val="139"/>
        </w:numPr>
        <w:rPr>
          <w:rFonts w:ascii="Source Serif Pro" w:hAnsi="Source Serif Pro"/>
        </w:rPr>
      </w:pPr>
      <w:r w:rsidRPr="001610CB">
        <w:rPr>
          <w:rFonts w:ascii="Source Serif Pro" w:hAnsi="Source Serif Pro"/>
          <w:b/>
          <w:bCs/>
        </w:rPr>
        <w:t>Queries:</w:t>
      </w:r>
      <w:r w:rsidRPr="001610CB">
        <w:rPr>
          <w:rFonts w:ascii="Source Serif Pro" w:hAnsi="Source Serif Pro"/>
        </w:rPr>
        <w:t> SQL excels at complex relational queries, while NoSQL focuses on simple key-based lookups or document searches.</w:t>
      </w:r>
    </w:p>
    <w:p w14:paraId="7A3DA5C9" w14:textId="77777777" w:rsidR="005D24DB" w:rsidRPr="001610CB" w:rsidRDefault="00000000">
      <w:pPr>
        <w:pStyle w:val="Compact"/>
        <w:numPr>
          <w:ilvl w:val="0"/>
          <w:numId w:val="139"/>
        </w:numPr>
        <w:rPr>
          <w:rFonts w:ascii="Source Serif Pro" w:hAnsi="Source Serif Pro"/>
        </w:rPr>
      </w:pPr>
      <w:r w:rsidRPr="001610CB">
        <w:rPr>
          <w:rFonts w:ascii="Source Serif Pro" w:hAnsi="Source Serif Pro"/>
          <w:b/>
          <w:bCs/>
        </w:rPr>
        <w:t>Scalability:</w:t>
      </w:r>
      <w:r w:rsidRPr="001610CB">
        <w:rPr>
          <w:rFonts w:ascii="Source Serif Pro" w:hAnsi="Source Serif Pro"/>
        </w:rPr>
        <w:t> SQL scales vertically (adding more power to a single server), while NoSQL scales horizontally (adding more servers to the network).</w:t>
      </w:r>
    </w:p>
    <w:p w14:paraId="2A0E0AAE" w14:textId="77777777" w:rsidR="005D24DB" w:rsidRPr="001610CB" w:rsidRDefault="00000000">
      <w:pPr>
        <w:pStyle w:val="Compact"/>
        <w:numPr>
          <w:ilvl w:val="0"/>
          <w:numId w:val="139"/>
        </w:numPr>
        <w:rPr>
          <w:rFonts w:ascii="Source Serif Pro" w:hAnsi="Source Serif Pro"/>
        </w:rPr>
      </w:pPr>
      <w:r w:rsidRPr="001610CB">
        <w:rPr>
          <w:rFonts w:ascii="Source Serif Pro" w:hAnsi="Source Serif Pro"/>
          <w:b/>
          <w:bCs/>
        </w:rPr>
        <w:t>Transactions:</w:t>
      </w:r>
      <w:r w:rsidRPr="001610CB">
        <w:rPr>
          <w:rFonts w:ascii="Source Serif Pro" w:hAnsi="Source Serif Pro"/>
        </w:rPr>
        <w:t> SQL guarantees ACID properties (Atomicity, Consistency, Isolation, Durability) for data integrity, while NoSQL may not.</w:t>
      </w:r>
    </w:p>
    <w:p w14:paraId="77BC7605" w14:textId="77777777" w:rsidR="005D24DB" w:rsidRPr="001610CB" w:rsidRDefault="00000000">
      <w:pPr>
        <w:pStyle w:val="Heading2"/>
        <w:rPr>
          <w:rFonts w:ascii="Source Serif Pro" w:hAnsi="Source Serif Pro"/>
        </w:rPr>
      </w:pPr>
      <w:bookmarkStart w:id="134" w:name="when-to-use-sql"/>
      <w:bookmarkEnd w:id="133"/>
      <w:r w:rsidRPr="001610CB">
        <w:rPr>
          <w:rFonts w:ascii="Source Serif Pro" w:hAnsi="Source Serif Pro"/>
        </w:rPr>
        <w:t>When to use SQL</w:t>
      </w:r>
    </w:p>
    <w:p w14:paraId="1408A298" w14:textId="77777777" w:rsidR="005D24DB" w:rsidRPr="001610CB" w:rsidRDefault="00000000">
      <w:pPr>
        <w:pStyle w:val="Compact"/>
        <w:numPr>
          <w:ilvl w:val="0"/>
          <w:numId w:val="140"/>
        </w:numPr>
        <w:rPr>
          <w:rFonts w:ascii="Source Serif Pro" w:hAnsi="Source Serif Pro"/>
        </w:rPr>
      </w:pPr>
      <w:r w:rsidRPr="001610CB">
        <w:rPr>
          <w:rFonts w:ascii="Source Serif Pro" w:hAnsi="Source Serif Pro"/>
          <w:b/>
          <w:bCs/>
        </w:rPr>
        <w:t>Structured data:</w:t>
      </w:r>
      <w:r w:rsidRPr="001610CB">
        <w:rPr>
          <w:rFonts w:ascii="Source Serif Pro" w:hAnsi="Source Serif Pro"/>
        </w:rPr>
        <w:t> When data has a predefined schema and relationships between tables are well-defined.</w:t>
      </w:r>
    </w:p>
    <w:p w14:paraId="2A524F9A" w14:textId="77777777" w:rsidR="005D24DB" w:rsidRPr="001610CB" w:rsidRDefault="00000000">
      <w:pPr>
        <w:pStyle w:val="Compact"/>
        <w:numPr>
          <w:ilvl w:val="0"/>
          <w:numId w:val="140"/>
        </w:numPr>
        <w:rPr>
          <w:rFonts w:ascii="Source Serif Pro" w:hAnsi="Source Serif Pro"/>
        </w:rPr>
      </w:pPr>
      <w:r w:rsidRPr="001610CB">
        <w:rPr>
          <w:rFonts w:ascii="Source Serif Pro" w:hAnsi="Source Serif Pro"/>
          <w:b/>
          <w:bCs/>
        </w:rPr>
        <w:t>Complex queries:</w:t>
      </w:r>
      <w:r w:rsidRPr="001610CB">
        <w:rPr>
          <w:rFonts w:ascii="Source Serif Pro" w:hAnsi="Source Serif Pro"/>
        </w:rPr>
        <w:t> When your application needs to perform complex joins and analysis across multiple tables.</w:t>
      </w:r>
    </w:p>
    <w:p w14:paraId="32C48B22" w14:textId="77777777" w:rsidR="005D24DB" w:rsidRPr="001610CB" w:rsidRDefault="00000000">
      <w:pPr>
        <w:pStyle w:val="Compact"/>
        <w:numPr>
          <w:ilvl w:val="0"/>
          <w:numId w:val="140"/>
        </w:numPr>
        <w:rPr>
          <w:rFonts w:ascii="Source Serif Pro" w:hAnsi="Source Serif Pro"/>
        </w:rPr>
      </w:pPr>
      <w:r w:rsidRPr="001610CB">
        <w:rPr>
          <w:rFonts w:ascii="Source Serif Pro" w:hAnsi="Source Serif Pro"/>
          <w:b/>
          <w:bCs/>
        </w:rPr>
        <w:t>Transactions:</w:t>
      </w:r>
      <w:r w:rsidRPr="001610CB">
        <w:rPr>
          <w:rFonts w:ascii="Source Serif Pro" w:hAnsi="Source Serif Pro"/>
        </w:rPr>
        <w:t> When data integrity is critical, and ACID properties are essential.</w:t>
      </w:r>
    </w:p>
    <w:p w14:paraId="391A5611" w14:textId="77777777" w:rsidR="005D24DB" w:rsidRPr="001610CB" w:rsidRDefault="00000000">
      <w:pPr>
        <w:pStyle w:val="Heading2"/>
        <w:rPr>
          <w:rFonts w:ascii="Source Serif Pro" w:hAnsi="Source Serif Pro"/>
        </w:rPr>
      </w:pPr>
      <w:bookmarkStart w:id="135" w:name="when-to-use-nosql"/>
      <w:bookmarkEnd w:id="134"/>
      <w:r w:rsidRPr="001610CB">
        <w:rPr>
          <w:rFonts w:ascii="Source Serif Pro" w:hAnsi="Source Serif Pro"/>
        </w:rPr>
        <w:lastRenderedPageBreak/>
        <w:t>When to use NoSQL</w:t>
      </w:r>
    </w:p>
    <w:p w14:paraId="4264A54A" w14:textId="77777777" w:rsidR="005D24DB" w:rsidRPr="001610CB" w:rsidRDefault="00000000">
      <w:pPr>
        <w:pStyle w:val="Compact"/>
        <w:numPr>
          <w:ilvl w:val="0"/>
          <w:numId w:val="141"/>
        </w:numPr>
        <w:rPr>
          <w:rFonts w:ascii="Source Serif Pro" w:hAnsi="Source Serif Pro"/>
        </w:rPr>
      </w:pPr>
      <w:r w:rsidRPr="001610CB">
        <w:rPr>
          <w:rFonts w:ascii="Source Serif Pro" w:hAnsi="Source Serif Pro"/>
          <w:b/>
          <w:bCs/>
        </w:rPr>
        <w:t>Unstructured data:</w:t>
      </w:r>
      <w:r w:rsidRPr="001610CB">
        <w:rPr>
          <w:rFonts w:ascii="Source Serif Pro" w:hAnsi="Source Serif Pro"/>
        </w:rPr>
        <w:t> When data is dynamic, semi-structured, or constantly evolving.</w:t>
      </w:r>
    </w:p>
    <w:p w14:paraId="2A25DCEE" w14:textId="77777777" w:rsidR="005D24DB" w:rsidRPr="001610CB" w:rsidRDefault="00000000">
      <w:pPr>
        <w:pStyle w:val="Compact"/>
        <w:numPr>
          <w:ilvl w:val="0"/>
          <w:numId w:val="141"/>
        </w:numPr>
        <w:rPr>
          <w:rFonts w:ascii="Source Serif Pro" w:hAnsi="Source Serif Pro"/>
        </w:rPr>
      </w:pPr>
      <w:r w:rsidRPr="001610CB">
        <w:rPr>
          <w:rFonts w:ascii="Source Serif Pro" w:hAnsi="Source Serif Pro"/>
          <w:b/>
          <w:bCs/>
        </w:rPr>
        <w:t>High performance:</w:t>
      </w:r>
      <w:r w:rsidRPr="001610CB">
        <w:rPr>
          <w:rFonts w:ascii="Source Serif Pro" w:hAnsi="Source Serif Pro"/>
        </w:rPr>
        <w:t> When your application needs fast responses and high scalability for large datasets.</w:t>
      </w:r>
    </w:p>
    <w:p w14:paraId="09995029" w14:textId="77777777" w:rsidR="005D24DB" w:rsidRPr="001610CB" w:rsidRDefault="00000000">
      <w:pPr>
        <w:pStyle w:val="Compact"/>
        <w:numPr>
          <w:ilvl w:val="0"/>
          <w:numId w:val="141"/>
        </w:numPr>
        <w:rPr>
          <w:rFonts w:ascii="Source Serif Pro" w:hAnsi="Source Serif Pro"/>
        </w:rPr>
      </w:pPr>
      <w:r w:rsidRPr="001610CB">
        <w:rPr>
          <w:rFonts w:ascii="Source Serif Pro" w:hAnsi="Source Serif Pro"/>
          <w:b/>
          <w:bCs/>
        </w:rPr>
        <w:t>Simple queries:</w:t>
      </w:r>
      <w:r w:rsidRPr="001610CB">
        <w:rPr>
          <w:rFonts w:ascii="Source Serif Pro" w:hAnsi="Source Serif Pro"/>
        </w:rPr>
        <w:t> When basic lookups and document searches are sufficient for your needs.</w:t>
      </w:r>
    </w:p>
    <w:p w14:paraId="59A4E320" w14:textId="77777777" w:rsidR="005D24DB" w:rsidRPr="001610CB" w:rsidRDefault="00000000">
      <w:pPr>
        <w:pStyle w:val="Heading2"/>
        <w:rPr>
          <w:rFonts w:ascii="Source Serif Pro" w:hAnsi="Source Serif Pro"/>
        </w:rPr>
      </w:pPr>
      <w:bookmarkStart w:id="136" w:name="popular-databases"/>
      <w:bookmarkEnd w:id="135"/>
      <w:r w:rsidRPr="001610CB">
        <w:rPr>
          <w:rFonts w:ascii="Source Serif Pro" w:hAnsi="Source Serif Pro"/>
        </w:rPr>
        <w:t>Popular Databases</w:t>
      </w:r>
    </w:p>
    <w:p w14:paraId="25AA1F3D" w14:textId="77777777" w:rsidR="005D24DB" w:rsidRPr="001610CB" w:rsidRDefault="00000000">
      <w:pPr>
        <w:pStyle w:val="Compact"/>
        <w:numPr>
          <w:ilvl w:val="0"/>
          <w:numId w:val="142"/>
        </w:numPr>
        <w:rPr>
          <w:rFonts w:ascii="Source Serif Pro" w:hAnsi="Source Serif Pro"/>
        </w:rPr>
      </w:pPr>
      <w:r w:rsidRPr="001610CB">
        <w:rPr>
          <w:rFonts w:ascii="Source Serif Pro" w:hAnsi="Source Serif Pro"/>
          <w:b/>
          <w:bCs/>
        </w:rPr>
        <w:t>SQL:</w:t>
      </w:r>
      <w:r w:rsidRPr="001610CB">
        <w:rPr>
          <w:rFonts w:ascii="Source Serif Pro" w:hAnsi="Source Serif Pro"/>
        </w:rPr>
        <w:t> MySQL, PostgreSQL, Oracle, Microsoft SQL Server</w:t>
      </w:r>
    </w:p>
    <w:p w14:paraId="0A7D2E1F" w14:textId="77777777" w:rsidR="005D24DB" w:rsidRPr="001610CB" w:rsidRDefault="00000000">
      <w:pPr>
        <w:pStyle w:val="Compact"/>
        <w:numPr>
          <w:ilvl w:val="0"/>
          <w:numId w:val="142"/>
        </w:numPr>
        <w:rPr>
          <w:rFonts w:ascii="Source Serif Pro" w:hAnsi="Source Serif Pro"/>
        </w:rPr>
      </w:pPr>
      <w:r w:rsidRPr="001610CB">
        <w:rPr>
          <w:rFonts w:ascii="Source Serif Pro" w:hAnsi="Source Serif Pro"/>
          <w:b/>
          <w:bCs/>
        </w:rPr>
        <w:t>NoSQL:</w:t>
      </w:r>
      <w:r w:rsidRPr="001610CB">
        <w:rPr>
          <w:rFonts w:ascii="Source Serif Pro" w:hAnsi="Source Serif Pro"/>
        </w:rPr>
        <w:t> MongoDB, Cassandra, Redis, Couchbase, DynamoDB</w:t>
      </w:r>
    </w:p>
    <w:p w14:paraId="7F5F0F42" w14:textId="77777777" w:rsidR="005D24DB" w:rsidRPr="001610CB" w:rsidRDefault="00000000">
      <w:pPr>
        <w:pStyle w:val="FirstParagraph"/>
        <w:rPr>
          <w:rFonts w:ascii="Source Serif Pro" w:hAnsi="Source Serif Pro"/>
        </w:rPr>
      </w:pPr>
      <w:r w:rsidRPr="001610CB">
        <w:rPr>
          <w:rFonts w:ascii="Source Serif Pro" w:hAnsi="Source Serif Pro"/>
          <w:b/>
          <w:bCs/>
        </w:rPr>
        <w:t>NewSQL:</w:t>
      </w:r>
      <w:r w:rsidRPr="001610CB">
        <w:rPr>
          <w:rFonts w:ascii="Source Serif Pro" w:hAnsi="Source Serif Pro"/>
        </w:rPr>
        <w:t> a hybrid approach combining SQL’s ACID guarantees with NoSQL’s scalability. Useful for applications needing both features.</w:t>
      </w:r>
    </w:p>
    <w:p w14:paraId="7CD9596C" w14:textId="77777777" w:rsidR="005D24DB" w:rsidRPr="001610CB" w:rsidRDefault="00000000">
      <w:pPr>
        <w:pStyle w:val="BodyText"/>
        <w:rPr>
          <w:rFonts w:ascii="Source Serif Pro" w:hAnsi="Source Serif Pro"/>
        </w:rPr>
      </w:pPr>
      <w:r w:rsidRPr="001610CB">
        <w:rPr>
          <w:rFonts w:ascii="Source Serif Pro" w:hAnsi="Source Serif Pro"/>
          <w:b/>
          <w:bCs/>
        </w:rPr>
        <w:t>Remember:</w:t>
      </w:r>
      <w:r w:rsidRPr="001610CB">
        <w:rPr>
          <w:rFonts w:ascii="Source Serif Pro" w:hAnsi="Source Serif Pro"/>
        </w:rPr>
        <w:t> There’s no one-size-fits-all solution. Analyze your data and application needs to choose the best fit.</w:t>
      </w:r>
    </w:p>
    <w:p w14:paraId="39488D94" w14:textId="77777777" w:rsidR="005D24DB" w:rsidRPr="001610CB" w:rsidRDefault="00000000">
      <w:pPr>
        <w:pStyle w:val="Heading2"/>
        <w:rPr>
          <w:rFonts w:ascii="Source Serif Pro" w:hAnsi="Source Serif Pro"/>
        </w:rPr>
      </w:pPr>
      <w:bookmarkStart w:id="137" w:name="database-indexes"/>
      <w:bookmarkEnd w:id="136"/>
      <w:r w:rsidRPr="001610CB">
        <w:rPr>
          <w:rFonts w:ascii="Source Serif Pro" w:hAnsi="Source Serif Pro"/>
        </w:rPr>
        <w:t>Database Indexes</w:t>
      </w:r>
    </w:p>
    <w:p w14:paraId="2F6C3EA8" w14:textId="77777777" w:rsidR="005D24DB" w:rsidRPr="001610CB" w:rsidRDefault="00000000">
      <w:pPr>
        <w:pStyle w:val="FirstParagraph"/>
        <w:rPr>
          <w:rFonts w:ascii="Source Serif Pro" w:hAnsi="Source Serif Pro"/>
        </w:rPr>
      </w:pPr>
      <w:r w:rsidRPr="001610CB">
        <w:rPr>
          <w:rFonts w:ascii="Source Serif Pro" w:hAnsi="Source Serif Pro"/>
        </w:rPr>
        <w:t>An index is a database structure that you can use to improve the performance of database activity. A database table can have one or more indexes associated with it.</w:t>
      </w:r>
    </w:p>
    <w:p w14:paraId="66AC8F57"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719221F8" wp14:editId="0E2E21D4">
            <wp:extent cx="5334000" cy="2996119"/>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251" name="Picture" descr="https://blogger.googleusercontent.com/img/a/AVvXsEgOA5UxIcwH6g6cjYRG-T_IxQa0IA14A_eur_lzFrAirBBgcNSuyRkfZ9C3nJTNypCGQ_oTfVx8SOyNLbFnEhkbQkRXqfddl7oUVgbvs4kvsXPnUWf3skK06Eh8vFyQPGzpxeYHEkOKGEzQ-ei5nLK73ANaetUJu_KZS61CeUmMhNVAEJhBcV-L7m7yuLXI"/>
                    <pic:cNvPicPr>
                      <a:picLocks noChangeAspect="1" noChangeArrowheads="1"/>
                    </pic:cNvPicPr>
                  </pic:nvPicPr>
                  <pic:blipFill>
                    <a:blip r:embed="rId79"/>
                    <a:stretch>
                      <a:fillRect/>
                    </a:stretch>
                  </pic:blipFill>
                  <pic:spPr bwMode="auto">
                    <a:xfrm>
                      <a:off x="0" y="0"/>
                      <a:ext cx="5334000" cy="2996119"/>
                    </a:xfrm>
                    <a:prstGeom prst="rect">
                      <a:avLst/>
                    </a:prstGeom>
                    <a:noFill/>
                    <a:ln w="9525">
                      <a:noFill/>
                      <a:headEnd/>
                      <a:tailEnd/>
                    </a:ln>
                  </pic:spPr>
                </pic:pic>
              </a:graphicData>
            </a:graphic>
          </wp:inline>
        </w:drawing>
      </w:r>
    </w:p>
    <w:p w14:paraId="0503F46B" w14:textId="77777777" w:rsidR="005D24DB" w:rsidRPr="001610CB" w:rsidRDefault="00000000">
      <w:pPr>
        <w:pStyle w:val="Heading2"/>
        <w:rPr>
          <w:rFonts w:ascii="Source Serif Pro" w:hAnsi="Source Serif Pro"/>
        </w:rPr>
      </w:pPr>
      <w:bookmarkStart w:id="138" w:name="what-are-indexes"/>
      <w:bookmarkEnd w:id="137"/>
      <w:r w:rsidRPr="001610CB">
        <w:rPr>
          <w:rFonts w:ascii="Source Serif Pro" w:hAnsi="Source Serif Pro"/>
        </w:rPr>
        <w:t>What are indexes?</w:t>
      </w:r>
    </w:p>
    <w:p w14:paraId="03C4715C" w14:textId="77777777" w:rsidR="005D24DB" w:rsidRPr="001610CB" w:rsidRDefault="00000000">
      <w:pPr>
        <w:pStyle w:val="Compact"/>
        <w:numPr>
          <w:ilvl w:val="0"/>
          <w:numId w:val="143"/>
        </w:numPr>
        <w:rPr>
          <w:rFonts w:ascii="Source Serif Pro" w:hAnsi="Source Serif Pro"/>
        </w:rPr>
      </w:pPr>
      <w:r w:rsidRPr="001610CB">
        <w:rPr>
          <w:rFonts w:ascii="Source Serif Pro" w:hAnsi="Source Serif Pro"/>
        </w:rPr>
        <w:t>Database structures for faster record retrieval.</w:t>
      </w:r>
    </w:p>
    <w:p w14:paraId="223D8AA6" w14:textId="77777777" w:rsidR="005D24DB" w:rsidRPr="001610CB" w:rsidRDefault="00000000">
      <w:pPr>
        <w:pStyle w:val="Compact"/>
        <w:numPr>
          <w:ilvl w:val="0"/>
          <w:numId w:val="143"/>
        </w:numPr>
        <w:rPr>
          <w:rFonts w:ascii="Source Serif Pro" w:hAnsi="Source Serif Pro"/>
        </w:rPr>
      </w:pPr>
      <w:r w:rsidRPr="001610CB">
        <w:rPr>
          <w:rFonts w:ascii="Source Serif Pro" w:hAnsi="Source Serif Pro"/>
        </w:rPr>
        <w:t>Think of them as bookmarks in a book, quickly directing you to specific pages.</w:t>
      </w:r>
    </w:p>
    <w:p w14:paraId="2DFCCCEF" w14:textId="77777777" w:rsidR="005D24DB" w:rsidRPr="001610CB" w:rsidRDefault="00000000">
      <w:pPr>
        <w:pStyle w:val="Heading2"/>
        <w:rPr>
          <w:rFonts w:ascii="Source Serif Pro" w:hAnsi="Source Serif Pro"/>
        </w:rPr>
      </w:pPr>
      <w:bookmarkStart w:id="139" w:name="benefits-6"/>
      <w:bookmarkEnd w:id="138"/>
      <w:r w:rsidRPr="001610CB">
        <w:rPr>
          <w:rFonts w:ascii="Source Serif Pro" w:hAnsi="Source Serif Pro"/>
        </w:rPr>
        <w:lastRenderedPageBreak/>
        <w:t>Benefits</w:t>
      </w:r>
    </w:p>
    <w:p w14:paraId="564EC35E" w14:textId="77777777" w:rsidR="005D24DB" w:rsidRPr="001610CB" w:rsidRDefault="00000000">
      <w:pPr>
        <w:pStyle w:val="Compact"/>
        <w:numPr>
          <w:ilvl w:val="0"/>
          <w:numId w:val="144"/>
        </w:numPr>
        <w:rPr>
          <w:rFonts w:ascii="Source Serif Pro" w:hAnsi="Source Serif Pro"/>
        </w:rPr>
      </w:pPr>
      <w:r w:rsidRPr="001610CB">
        <w:rPr>
          <w:rFonts w:ascii="Source Serif Pro" w:hAnsi="Source Serif Pro"/>
          <w:b/>
          <w:bCs/>
        </w:rPr>
        <w:t>Boosts search speed:</w:t>
      </w:r>
      <w:r w:rsidRPr="001610CB">
        <w:rPr>
          <w:rFonts w:ascii="Source Serif Pro" w:hAnsi="Source Serif Pro"/>
        </w:rPr>
        <w:t> Especially for large tables.</w:t>
      </w:r>
    </w:p>
    <w:p w14:paraId="26A9BF1F" w14:textId="77777777" w:rsidR="005D24DB" w:rsidRPr="001610CB" w:rsidRDefault="00000000">
      <w:pPr>
        <w:pStyle w:val="Compact"/>
        <w:numPr>
          <w:ilvl w:val="0"/>
          <w:numId w:val="144"/>
        </w:numPr>
        <w:rPr>
          <w:rFonts w:ascii="Source Serif Pro" w:hAnsi="Source Serif Pro"/>
        </w:rPr>
      </w:pPr>
      <w:r w:rsidRPr="001610CB">
        <w:rPr>
          <w:rFonts w:ascii="Source Serif Pro" w:hAnsi="Source Serif Pro"/>
          <w:b/>
          <w:bCs/>
        </w:rPr>
        <w:t>Improves select queries:</w:t>
      </w:r>
      <w:r w:rsidRPr="001610CB">
        <w:rPr>
          <w:rFonts w:ascii="Source Serif Pro" w:hAnsi="Source Serif Pro"/>
        </w:rPr>
        <w:t> Particularly effective for conditions matching the index expression.</w:t>
      </w:r>
    </w:p>
    <w:p w14:paraId="5915D729" w14:textId="77777777" w:rsidR="005D24DB" w:rsidRPr="001610CB" w:rsidRDefault="00000000">
      <w:pPr>
        <w:pStyle w:val="Heading2"/>
        <w:rPr>
          <w:rFonts w:ascii="Source Serif Pro" w:hAnsi="Source Serif Pro"/>
        </w:rPr>
      </w:pPr>
      <w:bookmarkStart w:id="140" w:name="trade-offs-1"/>
      <w:bookmarkEnd w:id="139"/>
      <w:r w:rsidRPr="001610CB">
        <w:rPr>
          <w:rFonts w:ascii="Source Serif Pro" w:hAnsi="Source Serif Pro"/>
        </w:rPr>
        <w:t>Trade-offs</w:t>
      </w:r>
    </w:p>
    <w:p w14:paraId="35EC2400" w14:textId="77777777" w:rsidR="005D24DB" w:rsidRPr="001610CB" w:rsidRDefault="00000000">
      <w:pPr>
        <w:pStyle w:val="Compact"/>
        <w:numPr>
          <w:ilvl w:val="0"/>
          <w:numId w:val="145"/>
        </w:numPr>
        <w:rPr>
          <w:rFonts w:ascii="Source Serif Pro" w:hAnsi="Source Serif Pro"/>
        </w:rPr>
      </w:pPr>
      <w:r w:rsidRPr="001610CB">
        <w:rPr>
          <w:rFonts w:ascii="Source Serif Pro" w:hAnsi="Source Serif Pro"/>
          <w:b/>
          <w:bCs/>
        </w:rPr>
        <w:t>Slower inserts/updates/deletes:</w:t>
      </w:r>
      <w:r w:rsidRPr="001610CB">
        <w:rPr>
          <w:rFonts w:ascii="Source Serif Pro" w:hAnsi="Source Serif Pro"/>
        </w:rPr>
        <w:t> Maintaining indexes adds processing overhead.</w:t>
      </w:r>
    </w:p>
    <w:p w14:paraId="3F2DE140" w14:textId="77777777" w:rsidR="005D24DB" w:rsidRPr="001610CB" w:rsidRDefault="00000000">
      <w:pPr>
        <w:pStyle w:val="Compact"/>
        <w:numPr>
          <w:ilvl w:val="0"/>
          <w:numId w:val="145"/>
        </w:numPr>
        <w:rPr>
          <w:rFonts w:ascii="Source Serif Pro" w:hAnsi="Source Serif Pro"/>
        </w:rPr>
      </w:pPr>
      <w:r w:rsidRPr="001610CB">
        <w:rPr>
          <w:rFonts w:ascii="Source Serif Pro" w:hAnsi="Source Serif Pro"/>
          <w:b/>
          <w:bCs/>
        </w:rPr>
        <w:t>Increased disk space:</w:t>
      </w:r>
      <w:r w:rsidRPr="001610CB">
        <w:rPr>
          <w:rFonts w:ascii="Source Serif Pro" w:hAnsi="Source Serif Pro"/>
        </w:rPr>
        <w:t> Indexes consume additional storage.</w:t>
      </w:r>
    </w:p>
    <w:p w14:paraId="5E273881" w14:textId="77777777" w:rsidR="005D24DB" w:rsidRPr="001610CB" w:rsidRDefault="00000000">
      <w:pPr>
        <w:pStyle w:val="Heading2"/>
        <w:rPr>
          <w:rFonts w:ascii="Source Serif Pro" w:hAnsi="Source Serif Pro"/>
        </w:rPr>
      </w:pPr>
      <w:bookmarkStart w:id="141" w:name="choosing-the-right-indexes"/>
      <w:bookmarkEnd w:id="140"/>
      <w:r w:rsidRPr="001610CB">
        <w:rPr>
          <w:rFonts w:ascii="Source Serif Pro" w:hAnsi="Source Serif Pro"/>
        </w:rPr>
        <w:t>Choosing the right indexes</w:t>
      </w:r>
    </w:p>
    <w:p w14:paraId="21AF880E" w14:textId="77777777" w:rsidR="005D24DB" w:rsidRPr="001610CB" w:rsidRDefault="00000000">
      <w:pPr>
        <w:pStyle w:val="Compact"/>
        <w:numPr>
          <w:ilvl w:val="0"/>
          <w:numId w:val="146"/>
        </w:numPr>
        <w:rPr>
          <w:rFonts w:ascii="Source Serif Pro" w:hAnsi="Source Serif Pro"/>
        </w:rPr>
      </w:pPr>
      <w:r w:rsidRPr="001610CB">
        <w:rPr>
          <w:rFonts w:ascii="Source Serif Pro" w:hAnsi="Source Serif Pro"/>
          <w:b/>
          <w:bCs/>
        </w:rPr>
        <w:t>Consider how you use the table:</w:t>
      </w:r>
      <w:r w:rsidRPr="001610CB">
        <w:rPr>
          <w:rFonts w:ascii="Source Serif Pro" w:hAnsi="Source Serif Pro"/>
        </w:rPr>
        <w:t> More retrievals? Create indexes for search criteria.</w:t>
      </w:r>
    </w:p>
    <w:p w14:paraId="660336BC" w14:textId="77777777" w:rsidR="005D24DB" w:rsidRPr="001610CB" w:rsidRDefault="00000000">
      <w:pPr>
        <w:pStyle w:val="Compact"/>
        <w:numPr>
          <w:ilvl w:val="0"/>
          <w:numId w:val="146"/>
        </w:numPr>
        <w:rPr>
          <w:rFonts w:ascii="Source Serif Pro" w:hAnsi="Source Serif Pro"/>
        </w:rPr>
      </w:pPr>
      <w:r w:rsidRPr="001610CB">
        <w:rPr>
          <w:rFonts w:ascii="Source Serif Pro" w:hAnsi="Source Serif Pro"/>
          <w:b/>
          <w:bCs/>
        </w:rPr>
        <w:t xml:space="preserve">One field </w:t>
      </w:r>
      <w:proofErr w:type="gramStart"/>
      <w:r w:rsidRPr="001610CB">
        <w:rPr>
          <w:rFonts w:ascii="Source Serif Pro" w:hAnsi="Source Serif Pro"/>
          <w:b/>
          <w:bCs/>
        </w:rPr>
        <w:t>queries</w:t>
      </w:r>
      <w:proofErr w:type="gramEnd"/>
      <w:r w:rsidRPr="001610CB">
        <w:rPr>
          <w:rFonts w:ascii="Source Serif Pro" w:hAnsi="Source Serif Pro"/>
          <w:b/>
          <w:bCs/>
        </w:rPr>
        <w:t>:</w:t>
      </w:r>
      <w:r w:rsidRPr="001610CB">
        <w:rPr>
          <w:rFonts w:ascii="Source Serif Pro" w:hAnsi="Source Serif Pro"/>
        </w:rPr>
        <w:t> Simple indexes on individual fields.</w:t>
      </w:r>
    </w:p>
    <w:p w14:paraId="2457A63C" w14:textId="77777777" w:rsidR="005D24DB" w:rsidRPr="001610CB" w:rsidRDefault="00000000">
      <w:pPr>
        <w:pStyle w:val="Compact"/>
        <w:numPr>
          <w:ilvl w:val="0"/>
          <w:numId w:val="146"/>
        </w:numPr>
        <w:rPr>
          <w:rFonts w:ascii="Source Serif Pro" w:hAnsi="Source Serif Pro"/>
        </w:rPr>
      </w:pPr>
      <w:r w:rsidRPr="001610CB">
        <w:rPr>
          <w:rFonts w:ascii="Source Serif Pro" w:hAnsi="Source Serif Pro"/>
          <w:b/>
          <w:bCs/>
        </w:rPr>
        <w:t>Multi-field queries:</w:t>
      </w:r>
      <w:r w:rsidRPr="001610CB">
        <w:rPr>
          <w:rFonts w:ascii="Source Serif Pro" w:hAnsi="Source Serif Pro"/>
        </w:rPr>
        <w:t> Concatenated indexes for frequently combined conditions.</w:t>
      </w:r>
    </w:p>
    <w:p w14:paraId="519120C4" w14:textId="77777777" w:rsidR="005D24DB" w:rsidRPr="001610CB" w:rsidRDefault="00000000">
      <w:pPr>
        <w:pStyle w:val="Compact"/>
        <w:numPr>
          <w:ilvl w:val="0"/>
          <w:numId w:val="146"/>
        </w:numPr>
        <w:rPr>
          <w:rFonts w:ascii="Source Serif Pro" w:hAnsi="Source Serif Pro"/>
        </w:rPr>
      </w:pPr>
      <w:r w:rsidRPr="001610CB">
        <w:rPr>
          <w:rFonts w:ascii="Source Serif Pro" w:hAnsi="Source Serif Pro"/>
          <w:b/>
          <w:bCs/>
        </w:rPr>
        <w:t>AND vs. OR:</w:t>
      </w:r>
      <w:r w:rsidRPr="001610CB">
        <w:rPr>
          <w:rFonts w:ascii="Source Serif Pro" w:hAnsi="Source Serif Pro"/>
        </w:rPr>
        <w:t> Indexes work well for AND conditions, not OR.</w:t>
      </w:r>
    </w:p>
    <w:p w14:paraId="47A2D84B" w14:textId="77777777" w:rsidR="005D24DB" w:rsidRPr="001610CB" w:rsidRDefault="00000000">
      <w:pPr>
        <w:pStyle w:val="Heading2"/>
        <w:rPr>
          <w:rFonts w:ascii="Source Serif Pro" w:hAnsi="Source Serif Pro"/>
        </w:rPr>
      </w:pPr>
      <w:bookmarkStart w:id="142" w:name="tips-for-optimal-indexing"/>
      <w:bookmarkEnd w:id="141"/>
      <w:r w:rsidRPr="001610CB">
        <w:rPr>
          <w:rFonts w:ascii="Source Serif Pro" w:hAnsi="Source Serif Pro"/>
        </w:rPr>
        <w:t>Tips for optimal indexing</w:t>
      </w:r>
    </w:p>
    <w:p w14:paraId="4D508DF6" w14:textId="77777777" w:rsidR="005D24DB" w:rsidRPr="001610CB" w:rsidRDefault="00000000">
      <w:pPr>
        <w:pStyle w:val="Compact"/>
        <w:numPr>
          <w:ilvl w:val="0"/>
          <w:numId w:val="147"/>
        </w:numPr>
        <w:rPr>
          <w:rFonts w:ascii="Source Serif Pro" w:hAnsi="Source Serif Pro"/>
        </w:rPr>
      </w:pPr>
      <w:r w:rsidRPr="001610CB">
        <w:rPr>
          <w:rFonts w:ascii="Source Serif Pro" w:hAnsi="Source Serif Pro"/>
          <w:b/>
          <w:bCs/>
        </w:rPr>
        <w:t>Match index expression to selection conditions.</w:t>
      </w:r>
    </w:p>
    <w:p w14:paraId="2662F29B" w14:textId="77777777" w:rsidR="005D24DB" w:rsidRPr="001610CB" w:rsidRDefault="00000000">
      <w:pPr>
        <w:pStyle w:val="Compact"/>
        <w:numPr>
          <w:ilvl w:val="0"/>
          <w:numId w:val="147"/>
        </w:numPr>
        <w:rPr>
          <w:rFonts w:ascii="Source Serif Pro" w:hAnsi="Source Serif Pro"/>
        </w:rPr>
      </w:pPr>
      <w:r w:rsidRPr="001610CB">
        <w:rPr>
          <w:rFonts w:ascii="Source Serif Pro" w:hAnsi="Source Serif Pro"/>
          <w:b/>
          <w:bCs/>
        </w:rPr>
        <w:t>Use concatenated indexes for frequent multi-field searches.</w:t>
      </w:r>
    </w:p>
    <w:p w14:paraId="3D01EECA" w14:textId="77777777" w:rsidR="005D24DB" w:rsidRPr="001610CB" w:rsidRDefault="00000000">
      <w:pPr>
        <w:pStyle w:val="Compact"/>
        <w:numPr>
          <w:ilvl w:val="0"/>
          <w:numId w:val="147"/>
        </w:numPr>
        <w:rPr>
          <w:rFonts w:ascii="Source Serif Pro" w:hAnsi="Source Serif Pro"/>
        </w:rPr>
      </w:pPr>
      <w:r w:rsidRPr="001610CB">
        <w:rPr>
          <w:rFonts w:ascii="Source Serif Pro" w:hAnsi="Source Serif Pro"/>
          <w:b/>
          <w:bCs/>
        </w:rPr>
        <w:t>Prioritize AND conditions over OR in the Where clause.</w:t>
      </w:r>
    </w:p>
    <w:p w14:paraId="0E3283FE" w14:textId="77777777" w:rsidR="005D24DB" w:rsidRPr="001610CB" w:rsidRDefault="00000000">
      <w:pPr>
        <w:pStyle w:val="Heading2"/>
        <w:rPr>
          <w:rFonts w:ascii="Source Serif Pro" w:hAnsi="Source Serif Pro"/>
        </w:rPr>
      </w:pPr>
      <w:bookmarkStart w:id="143" w:name="joins-indexes"/>
      <w:bookmarkEnd w:id="142"/>
      <w:r w:rsidRPr="001610CB">
        <w:rPr>
          <w:rFonts w:ascii="Source Serif Pro" w:hAnsi="Source Serif Pro"/>
        </w:rPr>
        <w:t>Joins &amp; indexes</w:t>
      </w:r>
    </w:p>
    <w:p w14:paraId="42FE5B20" w14:textId="77777777" w:rsidR="005D24DB" w:rsidRPr="001610CB" w:rsidRDefault="00000000">
      <w:pPr>
        <w:pStyle w:val="Compact"/>
        <w:numPr>
          <w:ilvl w:val="0"/>
          <w:numId w:val="148"/>
        </w:numPr>
        <w:rPr>
          <w:rFonts w:ascii="Source Serif Pro" w:hAnsi="Source Serif Pro"/>
        </w:rPr>
      </w:pPr>
      <w:r w:rsidRPr="001610CB">
        <w:rPr>
          <w:rFonts w:ascii="Source Serif Pro" w:hAnsi="Source Serif Pro"/>
        </w:rPr>
        <w:t>Indexes on second table’s join field significantly improve performance.</w:t>
      </w:r>
    </w:p>
    <w:p w14:paraId="32FAA8C7" w14:textId="77777777" w:rsidR="005D24DB" w:rsidRPr="001610CB" w:rsidRDefault="00000000">
      <w:pPr>
        <w:pStyle w:val="Compact"/>
        <w:numPr>
          <w:ilvl w:val="0"/>
          <w:numId w:val="148"/>
        </w:numPr>
        <w:rPr>
          <w:rFonts w:ascii="Source Serif Pro" w:hAnsi="Source Serif Pro"/>
        </w:rPr>
      </w:pPr>
      <w:r w:rsidRPr="001610CB">
        <w:rPr>
          <w:rFonts w:ascii="Source Serif Pro" w:hAnsi="Source Serif Pro"/>
        </w:rPr>
        <w:t>Create indexes on join fields for subsequent tables in the From clause.</w:t>
      </w:r>
    </w:p>
    <w:p w14:paraId="55299F14"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p>
    <w:p w14:paraId="38C8925D" w14:textId="77777777" w:rsidR="005D24DB" w:rsidRPr="001610CB" w:rsidRDefault="00000000">
      <w:pPr>
        <w:pStyle w:val="Compact"/>
        <w:numPr>
          <w:ilvl w:val="0"/>
          <w:numId w:val="149"/>
        </w:numPr>
        <w:rPr>
          <w:rFonts w:ascii="Source Serif Pro" w:hAnsi="Source Serif Pro"/>
        </w:rPr>
      </w:pPr>
      <w:r w:rsidRPr="001610CB">
        <w:rPr>
          <w:rFonts w:ascii="Source Serif Pro" w:hAnsi="Source Serif Pro"/>
        </w:rPr>
        <w:t>Indexes aren’t a magic bullet. Analyze your database usage and create indexes strategically.</w:t>
      </w:r>
    </w:p>
    <w:p w14:paraId="01A3DA4C" w14:textId="77777777" w:rsidR="005D24DB" w:rsidRPr="001610CB" w:rsidRDefault="00000000">
      <w:pPr>
        <w:pStyle w:val="Compact"/>
        <w:numPr>
          <w:ilvl w:val="0"/>
          <w:numId w:val="149"/>
        </w:numPr>
        <w:rPr>
          <w:rFonts w:ascii="Source Serif Pro" w:hAnsi="Source Serif Pro"/>
        </w:rPr>
      </w:pPr>
      <w:r w:rsidRPr="001610CB">
        <w:rPr>
          <w:rFonts w:ascii="Source Serif Pro" w:hAnsi="Source Serif Pro"/>
        </w:rPr>
        <w:t>Too many indexes can be counterproductive. Find the balance for optimal performance.</w:t>
      </w:r>
    </w:p>
    <w:p w14:paraId="05FA474A" w14:textId="77777777" w:rsidR="005D24DB" w:rsidRPr="001610CB" w:rsidRDefault="00000000">
      <w:pPr>
        <w:pStyle w:val="Heading2"/>
        <w:rPr>
          <w:rFonts w:ascii="Source Serif Pro" w:hAnsi="Source Serif Pro"/>
        </w:rPr>
      </w:pPr>
      <w:bookmarkStart w:id="144" w:name="strong-vs-eventual-consistency"/>
      <w:bookmarkEnd w:id="143"/>
      <w:r w:rsidRPr="001610CB">
        <w:rPr>
          <w:rFonts w:ascii="Source Serif Pro" w:hAnsi="Source Serif Pro"/>
        </w:rPr>
        <w:t>Strong vs Eventual Consistency</w:t>
      </w:r>
    </w:p>
    <w:p w14:paraId="6D8DA5C4" w14:textId="77777777" w:rsidR="005D24DB" w:rsidRPr="001610CB" w:rsidRDefault="00000000">
      <w:pPr>
        <w:pStyle w:val="FirstParagraph"/>
        <w:rPr>
          <w:rFonts w:ascii="Source Serif Pro" w:hAnsi="Source Serif Pro"/>
        </w:rPr>
      </w:pPr>
      <w:r w:rsidRPr="001610CB">
        <w:rPr>
          <w:rFonts w:ascii="Source Serif Pro" w:hAnsi="Source Serif Pro"/>
          <w:b/>
          <w:bCs/>
        </w:rPr>
        <w:t>Imagine your laptop notes like data in a distributed system.</w:t>
      </w:r>
    </w:p>
    <w:p w14:paraId="6E1D4B44"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1AD489E0" wp14:editId="66BA1144">
            <wp:extent cx="5334000" cy="2190289"/>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https://blogger.googleusercontent.com/img/a/AVvXsEhWLw_IBQPenadJqm2ohT7gCqOV2vGo-oTYsP1JXAvwburzmSzPROIRb2qdqMSOvnPZH_ANRAFd180Sq4h1qHMVbPE4jHcK_jZESJ_55nkGFllT3lKqzt-sfl3ak37vGPY76L2lcjxtzCJbtJWmfY4ySqWGSZASFC8nrRwNrcnkSQ7B5a0AZO7wDVsejGC0"/>
                    <pic:cNvPicPr>
                      <a:picLocks noChangeAspect="1" noChangeArrowheads="1"/>
                    </pic:cNvPicPr>
                  </pic:nvPicPr>
                  <pic:blipFill>
                    <a:blip r:embed="rId80"/>
                    <a:stretch>
                      <a:fillRect/>
                    </a:stretch>
                  </pic:blipFill>
                  <pic:spPr bwMode="auto">
                    <a:xfrm>
                      <a:off x="0" y="0"/>
                      <a:ext cx="5334000" cy="2190289"/>
                    </a:xfrm>
                    <a:prstGeom prst="rect">
                      <a:avLst/>
                    </a:prstGeom>
                    <a:noFill/>
                    <a:ln w="9525">
                      <a:noFill/>
                      <a:headEnd/>
                      <a:tailEnd/>
                    </a:ln>
                  </pic:spPr>
                </pic:pic>
              </a:graphicData>
            </a:graphic>
          </wp:inline>
        </w:drawing>
      </w:r>
    </w:p>
    <w:p w14:paraId="74DD626A" w14:textId="77777777" w:rsidR="005D24DB" w:rsidRPr="001610CB" w:rsidRDefault="00000000">
      <w:pPr>
        <w:pStyle w:val="Compact"/>
        <w:numPr>
          <w:ilvl w:val="0"/>
          <w:numId w:val="150"/>
        </w:numPr>
        <w:rPr>
          <w:rFonts w:ascii="Source Serif Pro" w:hAnsi="Source Serif Pro"/>
        </w:rPr>
      </w:pPr>
      <w:r w:rsidRPr="001610CB">
        <w:rPr>
          <w:rFonts w:ascii="Source Serif Pro" w:hAnsi="Source Serif Pro"/>
          <w:b/>
          <w:bCs/>
        </w:rPr>
        <w:t>Master-Slave:</w:t>
      </w:r>
      <w:r w:rsidRPr="001610CB">
        <w:rPr>
          <w:rFonts w:ascii="Source Serif Pro" w:hAnsi="Source Serif Pro"/>
        </w:rPr>
        <w:t> This is like </w:t>
      </w:r>
      <w:r w:rsidRPr="001610CB">
        <w:rPr>
          <w:rFonts w:ascii="Source Serif Pro" w:hAnsi="Source Serif Pro"/>
          <w:b/>
          <w:bCs/>
        </w:rPr>
        <w:t>copying your notes to an external drive</w:t>
      </w:r>
      <w:r w:rsidRPr="001610CB">
        <w:rPr>
          <w:rFonts w:ascii="Source Serif Pro" w:hAnsi="Source Serif Pro"/>
        </w:rPr>
        <w:t>. Both versions are consistent, but updating the drive takes time. You might read stale notes if it hasn’t been updated recently.</w:t>
      </w:r>
    </w:p>
    <w:p w14:paraId="6C15804E" w14:textId="77777777" w:rsidR="005D24DB" w:rsidRPr="001610CB" w:rsidRDefault="00000000">
      <w:pPr>
        <w:pStyle w:val="Compact"/>
        <w:numPr>
          <w:ilvl w:val="0"/>
          <w:numId w:val="150"/>
        </w:numPr>
        <w:rPr>
          <w:rFonts w:ascii="Source Serif Pro" w:hAnsi="Source Serif Pro"/>
        </w:rPr>
      </w:pPr>
      <w:r w:rsidRPr="001610CB">
        <w:rPr>
          <w:rFonts w:ascii="Source Serif Pro" w:hAnsi="Source Serif Pro"/>
          <w:b/>
          <w:bCs/>
        </w:rPr>
        <w:t>Eventual:</w:t>
      </w:r>
      <w:r w:rsidRPr="001610CB">
        <w:rPr>
          <w:rFonts w:ascii="Source Serif Pro" w:hAnsi="Source Serif Pro"/>
        </w:rPr>
        <w:t> Think of this as </w:t>
      </w:r>
      <w:r w:rsidRPr="001610CB">
        <w:rPr>
          <w:rFonts w:ascii="Source Serif Pro" w:hAnsi="Source Serif Pro"/>
          <w:b/>
          <w:bCs/>
        </w:rPr>
        <w:t>sending your notes to Dropbox</w:t>
      </w:r>
      <w:r w:rsidRPr="001610CB">
        <w:rPr>
          <w:rFonts w:ascii="Source Serif Pro" w:hAnsi="Source Serif Pro"/>
        </w:rPr>
        <w:t>. Updates happen eventually, but not instantly. Reading before an update reaches Dropbox could give you outdated information.</w:t>
      </w:r>
    </w:p>
    <w:p w14:paraId="0FE81DA9" w14:textId="77777777" w:rsidR="005D24DB" w:rsidRPr="001610CB" w:rsidRDefault="00000000">
      <w:pPr>
        <w:pStyle w:val="Compact"/>
        <w:numPr>
          <w:ilvl w:val="0"/>
          <w:numId w:val="150"/>
        </w:numPr>
        <w:rPr>
          <w:rFonts w:ascii="Source Serif Pro" w:hAnsi="Source Serif Pro"/>
        </w:rPr>
      </w:pPr>
      <w:r w:rsidRPr="001610CB">
        <w:rPr>
          <w:rFonts w:ascii="Source Serif Pro" w:hAnsi="Source Serif Pro"/>
          <w:b/>
          <w:bCs/>
        </w:rPr>
        <w:t>Strong:</w:t>
      </w:r>
      <w:r w:rsidRPr="001610CB">
        <w:rPr>
          <w:rFonts w:ascii="Source Serif Pro" w:hAnsi="Source Serif Pro"/>
        </w:rPr>
        <w:t> This is like </w:t>
      </w:r>
      <w:r w:rsidRPr="001610CB">
        <w:rPr>
          <w:rFonts w:ascii="Source Serif Pro" w:hAnsi="Source Serif Pro"/>
          <w:b/>
          <w:bCs/>
        </w:rPr>
        <w:t>typing directly on your notes in Dropbox</w:t>
      </w:r>
      <w:r w:rsidRPr="001610CB">
        <w:rPr>
          <w:rFonts w:ascii="Source Serif Pro" w:hAnsi="Source Serif Pro"/>
        </w:rPr>
        <w:t>. Updates are immediate and everyone sees the latest version. But writing takes longer as Dropbox syncs with all devices.</w:t>
      </w:r>
    </w:p>
    <w:p w14:paraId="56C69078" w14:textId="77777777" w:rsidR="005D24DB" w:rsidRPr="001610CB" w:rsidRDefault="00000000">
      <w:pPr>
        <w:pStyle w:val="Heading2"/>
        <w:rPr>
          <w:rFonts w:ascii="Source Serif Pro" w:hAnsi="Source Serif Pro"/>
        </w:rPr>
      </w:pPr>
      <w:bookmarkStart w:id="145" w:name="X866ac354ad224504b36ecbc2dfaa7a67041b672"/>
      <w:bookmarkEnd w:id="144"/>
      <w:r w:rsidRPr="001610CB">
        <w:rPr>
          <w:rFonts w:ascii="Source Serif Pro" w:hAnsi="Source Serif Pro"/>
        </w:rPr>
        <w:t>Choosing the right model depends on your needs</w:t>
      </w:r>
    </w:p>
    <w:p w14:paraId="1AA12EA7" w14:textId="77777777" w:rsidR="005D24DB" w:rsidRPr="001610CB" w:rsidRDefault="00000000">
      <w:pPr>
        <w:pStyle w:val="Compact"/>
        <w:numPr>
          <w:ilvl w:val="0"/>
          <w:numId w:val="151"/>
        </w:numPr>
        <w:rPr>
          <w:rFonts w:ascii="Source Serif Pro" w:hAnsi="Source Serif Pro"/>
        </w:rPr>
      </w:pPr>
      <w:r w:rsidRPr="001610CB">
        <w:rPr>
          <w:rFonts w:ascii="Source Serif Pro" w:hAnsi="Source Serif Pro"/>
          <w:b/>
          <w:bCs/>
        </w:rPr>
        <w:t>High availability:</w:t>
      </w:r>
      <w:r w:rsidRPr="001610CB">
        <w:rPr>
          <w:rFonts w:ascii="Source Serif Pro" w:hAnsi="Source Serif Pro"/>
        </w:rPr>
        <w:t> Eventual wins for fast reads and uptime, even if data might be stale sometimes.</w:t>
      </w:r>
    </w:p>
    <w:p w14:paraId="34877517" w14:textId="77777777" w:rsidR="005D24DB" w:rsidRPr="001610CB" w:rsidRDefault="00000000">
      <w:pPr>
        <w:pStyle w:val="Compact"/>
        <w:numPr>
          <w:ilvl w:val="0"/>
          <w:numId w:val="151"/>
        </w:numPr>
        <w:rPr>
          <w:rFonts w:ascii="Source Serif Pro" w:hAnsi="Source Serif Pro"/>
        </w:rPr>
      </w:pPr>
      <w:r w:rsidRPr="001610CB">
        <w:rPr>
          <w:rFonts w:ascii="Source Serif Pro" w:hAnsi="Source Serif Pro"/>
          <w:b/>
          <w:bCs/>
        </w:rPr>
        <w:t>Data consistency:</w:t>
      </w:r>
      <w:r w:rsidRPr="001610CB">
        <w:rPr>
          <w:rFonts w:ascii="Source Serif Pro" w:hAnsi="Source Serif Pro"/>
        </w:rPr>
        <w:t> Strong guarantees the freshest data, but reading/writing might be slower.</w:t>
      </w:r>
    </w:p>
    <w:p w14:paraId="4BA3C494" w14:textId="77777777" w:rsidR="005D24DB" w:rsidRPr="001610CB" w:rsidRDefault="00000000">
      <w:pPr>
        <w:pStyle w:val="Compact"/>
        <w:numPr>
          <w:ilvl w:val="0"/>
          <w:numId w:val="151"/>
        </w:numPr>
        <w:rPr>
          <w:rFonts w:ascii="Source Serif Pro" w:hAnsi="Source Serif Pro"/>
        </w:rPr>
      </w:pPr>
      <w:r w:rsidRPr="001610CB">
        <w:rPr>
          <w:rFonts w:ascii="Source Serif Pro" w:hAnsi="Source Serif Pro"/>
          <w:b/>
          <w:bCs/>
        </w:rPr>
        <w:t>Simple application logic:</w:t>
      </w:r>
      <w:r w:rsidRPr="001610CB">
        <w:rPr>
          <w:rFonts w:ascii="Source Serif Pro" w:hAnsi="Source Serif Pro"/>
        </w:rPr>
        <w:t> Strong keeps things predictable, but eventual can be easier to manage.</w:t>
      </w:r>
    </w:p>
    <w:p w14:paraId="64B937B5" w14:textId="77777777" w:rsidR="005D24DB" w:rsidRPr="001610CB" w:rsidRDefault="00000000">
      <w:pPr>
        <w:pStyle w:val="FirstParagraph"/>
        <w:rPr>
          <w:rFonts w:ascii="Source Serif Pro" w:hAnsi="Source Serif Pro"/>
        </w:rPr>
      </w:pPr>
      <w:r w:rsidRPr="001610CB">
        <w:rPr>
          <w:rFonts w:ascii="Source Serif Pro" w:hAnsi="Source Serif Pro"/>
          <w:noProof/>
        </w:rPr>
        <w:lastRenderedPageBreak/>
        <w:drawing>
          <wp:inline distT="0" distB="0" distL="0" distR="0" wp14:anchorId="0B355511" wp14:editId="180D2E37">
            <wp:extent cx="5334000" cy="2763678"/>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265" name="Picture" descr="https://blogger.googleusercontent.com/img/a/AVvXsEget-1Mn-5w2kgYIdeIA6gl9p01MMMPZSHvoFQrP5stKyBKeT_DxznwB_-qaw40648AwaPytYHk6XJC8HkR-sd06quzFW_jRTqfj_xbAgF0yyWQO1SUGBHyN79HpdllcKI_wf1JLBhEsk_WBUdUQxHnH7YO9KZ0g_iGk3B7TXMgZhFCy1IwD7ZATAjYXalq"/>
                    <pic:cNvPicPr>
                      <a:picLocks noChangeAspect="1" noChangeArrowheads="1"/>
                    </pic:cNvPicPr>
                  </pic:nvPicPr>
                  <pic:blipFill>
                    <a:blip r:embed="rId81"/>
                    <a:stretch>
                      <a:fillRect/>
                    </a:stretch>
                  </pic:blipFill>
                  <pic:spPr bwMode="auto">
                    <a:xfrm>
                      <a:off x="0" y="0"/>
                      <a:ext cx="5334000" cy="2763678"/>
                    </a:xfrm>
                    <a:prstGeom prst="rect">
                      <a:avLst/>
                    </a:prstGeom>
                    <a:noFill/>
                    <a:ln w="9525">
                      <a:noFill/>
                      <a:headEnd/>
                      <a:tailEnd/>
                    </a:ln>
                  </pic:spPr>
                </pic:pic>
              </a:graphicData>
            </a:graphic>
          </wp:inline>
        </w:drawing>
      </w:r>
    </w:p>
    <w:p w14:paraId="309B01B5" w14:textId="77777777" w:rsidR="005D24DB" w:rsidRPr="001610CB" w:rsidRDefault="00000000">
      <w:pPr>
        <w:pStyle w:val="BodyText"/>
        <w:rPr>
          <w:rFonts w:ascii="Source Serif Pro" w:hAnsi="Source Serif Pro"/>
        </w:rPr>
      </w:pPr>
      <w:r w:rsidRPr="001610CB">
        <w:rPr>
          <w:rFonts w:ascii="Source Serif Pro" w:hAnsi="Source Serif Pro"/>
          <w:b/>
          <w:bCs/>
        </w:rPr>
        <w:t>Remember:</w:t>
      </w:r>
      <w:r w:rsidRPr="001610CB">
        <w:rPr>
          <w:rFonts w:ascii="Source Serif Pro" w:hAnsi="Source Serif Pro"/>
        </w:rPr>
        <w:t> Each model has its trade-offs. Choose the one that best balances your needs for availability, consistency, and performance.</w:t>
      </w:r>
    </w:p>
    <w:p w14:paraId="459D4642" w14:textId="77777777" w:rsidR="005D24DB" w:rsidRPr="001610CB" w:rsidRDefault="00000000">
      <w:pPr>
        <w:pStyle w:val="BodyText"/>
        <w:rPr>
          <w:rFonts w:ascii="Source Serif Pro" w:hAnsi="Source Serif Pro"/>
        </w:rPr>
      </w:pPr>
      <w:r w:rsidRPr="001610CB">
        <w:rPr>
          <w:rFonts w:ascii="Source Serif Pro" w:hAnsi="Source Serif Pro"/>
          <w:b/>
          <w:bCs/>
        </w:rPr>
        <w:t>Bonus:</w:t>
      </w:r>
      <w:r w:rsidRPr="001610CB">
        <w:rPr>
          <w:rFonts w:ascii="Source Serif Pro" w:hAnsi="Source Serif Pro"/>
        </w:rPr>
        <w:t> Linearizability and Causal Consistency are stricter cousins of Strong and Eventual, respectively. They offer finer control over data ordering for specific situations.</w:t>
      </w:r>
    </w:p>
    <w:p w14:paraId="3D9D3316" w14:textId="77777777" w:rsidR="005D24DB" w:rsidRPr="001610CB" w:rsidRDefault="00000000">
      <w:pPr>
        <w:pStyle w:val="Heading2"/>
        <w:rPr>
          <w:rFonts w:ascii="Source Serif Pro" w:hAnsi="Source Serif Pro"/>
        </w:rPr>
      </w:pPr>
      <w:bookmarkStart w:id="146" w:name="fault-tolerance"/>
      <w:bookmarkEnd w:id="145"/>
      <w:r w:rsidRPr="001610CB">
        <w:rPr>
          <w:rFonts w:ascii="Source Serif Pro" w:hAnsi="Source Serif Pro"/>
        </w:rPr>
        <w:t>Fault Tolerance</w:t>
      </w:r>
    </w:p>
    <w:p w14:paraId="52BD960D" w14:textId="77777777" w:rsidR="005D24DB" w:rsidRPr="001610CB" w:rsidRDefault="00000000">
      <w:pPr>
        <w:pStyle w:val="FirstParagraph"/>
        <w:rPr>
          <w:rFonts w:ascii="Source Serif Pro" w:hAnsi="Source Serif Pro"/>
        </w:rPr>
      </w:pPr>
      <w:r w:rsidRPr="001610CB">
        <w:rPr>
          <w:rFonts w:ascii="Source Serif Pro" w:hAnsi="Source Serif Pro"/>
        </w:rPr>
        <w:t>Fault tolerance describes a system’s ability to handle errors and outages without significant disruption. Think of it as a system’s backup plan when things go wrong.</w:t>
      </w:r>
    </w:p>
    <w:p w14:paraId="4E32605E" w14:textId="77777777" w:rsidR="005D24DB" w:rsidRPr="001610CB" w:rsidRDefault="00000000">
      <w:pPr>
        <w:pStyle w:val="Heading2"/>
        <w:rPr>
          <w:rFonts w:ascii="Source Serif Pro" w:hAnsi="Source Serif Pro"/>
        </w:rPr>
      </w:pPr>
      <w:bookmarkStart w:id="147" w:name="why-is-it-important-1"/>
      <w:bookmarkEnd w:id="146"/>
      <w:r w:rsidRPr="001610CB">
        <w:rPr>
          <w:rFonts w:ascii="Source Serif Pro" w:hAnsi="Source Serif Pro"/>
        </w:rPr>
        <w:t>Why is it important?</w:t>
      </w:r>
    </w:p>
    <w:p w14:paraId="7DA7C259" w14:textId="77777777" w:rsidR="005D24DB" w:rsidRPr="001610CB" w:rsidRDefault="00000000">
      <w:pPr>
        <w:pStyle w:val="FirstParagraph"/>
        <w:rPr>
          <w:rFonts w:ascii="Source Serif Pro" w:hAnsi="Source Serif Pro"/>
        </w:rPr>
      </w:pPr>
      <w:r w:rsidRPr="001610CB">
        <w:rPr>
          <w:rFonts w:ascii="Source Serif Pro" w:hAnsi="Source Serif Pro"/>
        </w:rPr>
        <w:t>Uptime is crucial for mission-critical applications. High availability, achieved through fault tolerance, minimizes downtime and keeps your system running smoothly even during hiccups.</w:t>
      </w:r>
    </w:p>
    <w:p w14:paraId="27D7C61F" w14:textId="77777777" w:rsidR="005D24DB" w:rsidRPr="001610CB" w:rsidRDefault="00000000">
      <w:pPr>
        <w:pStyle w:val="Heading2"/>
        <w:rPr>
          <w:rFonts w:ascii="Source Serif Pro" w:hAnsi="Source Serif Pro"/>
        </w:rPr>
      </w:pPr>
      <w:bookmarkStart w:id="148" w:name="key-concepts"/>
      <w:bookmarkEnd w:id="147"/>
      <w:r w:rsidRPr="001610CB">
        <w:rPr>
          <w:rFonts w:ascii="Source Serif Pro" w:hAnsi="Source Serif Pro"/>
        </w:rPr>
        <w:t>Key concepts</w:t>
      </w:r>
    </w:p>
    <w:p w14:paraId="1BD85B6C" w14:textId="77777777" w:rsidR="005D24DB" w:rsidRPr="001610CB" w:rsidRDefault="00000000">
      <w:pPr>
        <w:pStyle w:val="Compact"/>
        <w:numPr>
          <w:ilvl w:val="0"/>
          <w:numId w:val="152"/>
        </w:numPr>
        <w:rPr>
          <w:rFonts w:ascii="Source Serif Pro" w:hAnsi="Source Serif Pro"/>
        </w:rPr>
      </w:pPr>
      <w:r w:rsidRPr="001610CB">
        <w:rPr>
          <w:rFonts w:ascii="Source Serif Pro" w:hAnsi="Source Serif Pro"/>
          <w:b/>
          <w:bCs/>
        </w:rPr>
        <w:t>Multiple hardware/software:</w:t>
      </w:r>
      <w:r w:rsidRPr="001610CB">
        <w:rPr>
          <w:rFonts w:ascii="Source Serif Pro" w:hAnsi="Source Serif Pro"/>
        </w:rPr>
        <w:t> Redundancy is key. Having backups for servers, databases, and software instances ensures continuity during failures.</w:t>
      </w:r>
    </w:p>
    <w:p w14:paraId="5637EEA3" w14:textId="77777777" w:rsidR="005D24DB" w:rsidRPr="001610CB" w:rsidRDefault="00000000">
      <w:pPr>
        <w:pStyle w:val="Compact"/>
        <w:numPr>
          <w:ilvl w:val="0"/>
          <w:numId w:val="152"/>
        </w:numPr>
        <w:rPr>
          <w:rFonts w:ascii="Source Serif Pro" w:hAnsi="Source Serif Pro"/>
        </w:rPr>
      </w:pPr>
      <w:r w:rsidRPr="001610CB">
        <w:rPr>
          <w:rFonts w:ascii="Source Serif Pro" w:hAnsi="Source Serif Pro"/>
          <w:b/>
          <w:bCs/>
        </w:rPr>
        <w:t>Backup power:</w:t>
      </w:r>
      <w:r w:rsidRPr="001610CB">
        <w:rPr>
          <w:rFonts w:ascii="Source Serif Pro" w:hAnsi="Source Serif Pro"/>
        </w:rPr>
        <w:t> Generators and failover systems protect against power outages.</w:t>
      </w:r>
    </w:p>
    <w:p w14:paraId="3ACACA18" w14:textId="77777777" w:rsidR="005D24DB" w:rsidRPr="001610CB" w:rsidRDefault="00000000">
      <w:pPr>
        <w:pStyle w:val="Compact"/>
        <w:numPr>
          <w:ilvl w:val="0"/>
          <w:numId w:val="152"/>
        </w:numPr>
        <w:rPr>
          <w:rFonts w:ascii="Source Serif Pro" w:hAnsi="Source Serif Pro"/>
        </w:rPr>
      </w:pPr>
      <w:r w:rsidRPr="001610CB">
        <w:rPr>
          <w:rFonts w:ascii="Source Serif Pro" w:hAnsi="Source Serif Pro"/>
          <w:b/>
          <w:bCs/>
        </w:rPr>
        <w:t>Graceful degradation:</w:t>
      </w:r>
      <w:r w:rsidRPr="001610CB">
        <w:rPr>
          <w:rFonts w:ascii="Source Serif Pro" w:hAnsi="Source Serif Pro"/>
        </w:rPr>
        <w:t> Some outages might result in reduced functionality, but the system remains mostly operational.</w:t>
      </w:r>
    </w:p>
    <w:p w14:paraId="10B7BD42" w14:textId="77777777" w:rsidR="005D24DB" w:rsidRPr="001610CB" w:rsidRDefault="00000000">
      <w:pPr>
        <w:pStyle w:val="Compact"/>
        <w:numPr>
          <w:ilvl w:val="0"/>
          <w:numId w:val="152"/>
        </w:numPr>
        <w:rPr>
          <w:rFonts w:ascii="Source Serif Pro" w:hAnsi="Source Serif Pro"/>
        </w:rPr>
      </w:pPr>
      <w:r w:rsidRPr="001610CB">
        <w:rPr>
          <w:rFonts w:ascii="Source Serif Pro" w:hAnsi="Source Serif Pro"/>
          <w:b/>
          <w:bCs/>
        </w:rPr>
        <w:t>Survival goals:</w:t>
      </w:r>
      <w:r w:rsidRPr="001610CB">
        <w:rPr>
          <w:rFonts w:ascii="Source Serif Pro" w:hAnsi="Source Serif Pro"/>
        </w:rPr>
        <w:t> Define how much the system should handle, from single node failures to entire cloud region outages.</w:t>
      </w:r>
    </w:p>
    <w:p w14:paraId="73E44BD7" w14:textId="77777777" w:rsidR="005D24DB" w:rsidRPr="001610CB" w:rsidRDefault="00000000">
      <w:pPr>
        <w:pStyle w:val="Compact"/>
        <w:numPr>
          <w:ilvl w:val="0"/>
          <w:numId w:val="152"/>
        </w:numPr>
        <w:rPr>
          <w:rFonts w:ascii="Source Serif Pro" w:hAnsi="Source Serif Pro"/>
        </w:rPr>
      </w:pPr>
      <w:r w:rsidRPr="001610CB">
        <w:rPr>
          <w:rFonts w:ascii="Source Serif Pro" w:hAnsi="Source Serif Pro"/>
          <w:b/>
          <w:bCs/>
        </w:rPr>
        <w:t>Cost vs. impact:</w:t>
      </w:r>
      <w:r w:rsidRPr="001610CB">
        <w:rPr>
          <w:rFonts w:ascii="Source Serif Pro" w:hAnsi="Source Serif Pro"/>
        </w:rPr>
        <w:t> Weigh the cost of fault-tolerant setups against potential losses from downtime.</w:t>
      </w:r>
    </w:p>
    <w:p w14:paraId="183E6028" w14:textId="77777777" w:rsidR="005D24DB" w:rsidRPr="001610CB" w:rsidRDefault="00000000">
      <w:pPr>
        <w:pStyle w:val="Heading2"/>
        <w:rPr>
          <w:rFonts w:ascii="Source Serif Pro" w:hAnsi="Source Serif Pro"/>
        </w:rPr>
      </w:pPr>
      <w:bookmarkStart w:id="149" w:name="real-world-example"/>
      <w:bookmarkEnd w:id="148"/>
      <w:r w:rsidRPr="001610CB">
        <w:rPr>
          <w:rFonts w:ascii="Source Serif Pro" w:hAnsi="Source Serif Pro"/>
        </w:rPr>
        <w:lastRenderedPageBreak/>
        <w:t>Real-world example</w:t>
      </w:r>
    </w:p>
    <w:p w14:paraId="2BFBAB7C" w14:textId="77777777" w:rsidR="005D24DB" w:rsidRPr="001610CB" w:rsidRDefault="00000000">
      <w:pPr>
        <w:pStyle w:val="FirstParagraph"/>
        <w:rPr>
          <w:rFonts w:ascii="Source Serif Pro" w:hAnsi="Source Serif Pro"/>
        </w:rPr>
      </w:pPr>
      <w:r w:rsidRPr="001610CB">
        <w:rPr>
          <w:rFonts w:ascii="Source Serif Pro" w:hAnsi="Source Serif Pro"/>
        </w:rPr>
        <w:t xml:space="preserve">A major electronics company needed a scalable, fault-tolerant database. Manually sharding MySQL seemed complex and expensive. Migrating to </w:t>
      </w:r>
      <w:proofErr w:type="spellStart"/>
      <w:r w:rsidRPr="001610CB">
        <w:rPr>
          <w:rFonts w:ascii="Source Serif Pro" w:hAnsi="Source Serif Pro"/>
        </w:rPr>
        <w:t>CockroachDB</w:t>
      </w:r>
      <w:proofErr w:type="spellEnd"/>
      <w:r w:rsidRPr="001610CB">
        <w:rPr>
          <w:rFonts w:ascii="Source Serif Pro" w:hAnsi="Source Serif Pro"/>
        </w:rPr>
        <w:t>, a managed, inherently fault-tolerant database, reduced manual tasks and saved millions in labor costs.</w:t>
      </w:r>
    </w:p>
    <w:p w14:paraId="70EE7C6D"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4CB2C0EE" wp14:editId="00A05936">
            <wp:extent cx="5334000" cy="2514236"/>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https://blogger.googleusercontent.com/img/a/AVvXsEjDhgStv97X9EmQOu69USBCQthFvpqjKzJ5P22-RZusGfcwEKHkIQY4xC92dlRBZFKXbK7xmoA_IOZ1RYmaKqMFmq71_Ez_OoStQDbYnspcp0UnBtuuj7ATnCqVGIRTe3oYiA5Oy4gj3b5CoDe1a3D2X4ENj6oxubKklLDz483MRPt_9iYPhCdxNQyQSFRm"/>
                    <pic:cNvPicPr>
                      <a:picLocks noChangeAspect="1" noChangeArrowheads="1"/>
                    </pic:cNvPicPr>
                  </pic:nvPicPr>
                  <pic:blipFill>
                    <a:blip r:embed="rId82"/>
                    <a:stretch>
                      <a:fillRect/>
                    </a:stretch>
                  </pic:blipFill>
                  <pic:spPr bwMode="auto">
                    <a:xfrm>
                      <a:off x="0" y="0"/>
                      <a:ext cx="5334000" cy="2514236"/>
                    </a:xfrm>
                    <a:prstGeom prst="rect">
                      <a:avLst/>
                    </a:prstGeom>
                    <a:noFill/>
                    <a:ln w="9525">
                      <a:noFill/>
                      <a:headEnd/>
                      <a:tailEnd/>
                    </a:ln>
                  </pic:spPr>
                </pic:pic>
              </a:graphicData>
            </a:graphic>
          </wp:inline>
        </w:drawing>
      </w:r>
    </w:p>
    <w:p w14:paraId="08284D46" w14:textId="77777777" w:rsidR="005D24DB" w:rsidRPr="001610CB" w:rsidRDefault="00000000">
      <w:pPr>
        <w:pStyle w:val="Heading2"/>
        <w:rPr>
          <w:rFonts w:ascii="Source Serif Pro" w:hAnsi="Source Serif Pro"/>
        </w:rPr>
      </w:pPr>
      <w:bookmarkStart w:id="150" w:name="different-fault-tolerance-approaches"/>
      <w:bookmarkEnd w:id="149"/>
      <w:r w:rsidRPr="001610CB">
        <w:rPr>
          <w:rFonts w:ascii="Source Serif Pro" w:hAnsi="Source Serif Pro"/>
        </w:rPr>
        <w:t>Different fault tolerance approaches</w:t>
      </w:r>
    </w:p>
    <w:p w14:paraId="0D292AA8" w14:textId="77777777" w:rsidR="005D24DB" w:rsidRPr="001610CB" w:rsidRDefault="00000000">
      <w:pPr>
        <w:pStyle w:val="Compact"/>
        <w:numPr>
          <w:ilvl w:val="0"/>
          <w:numId w:val="153"/>
        </w:numPr>
        <w:rPr>
          <w:rFonts w:ascii="Source Serif Pro" w:hAnsi="Source Serif Pro"/>
        </w:rPr>
      </w:pPr>
      <w:r w:rsidRPr="001610CB">
        <w:rPr>
          <w:rFonts w:ascii="Source Serif Pro" w:hAnsi="Source Serif Pro"/>
          <w:b/>
          <w:bCs/>
        </w:rPr>
        <w:t>Cloud-based, multi-region architecture:</w:t>
      </w:r>
      <w:r w:rsidRPr="001610CB">
        <w:rPr>
          <w:rFonts w:ascii="Source Serif Pro" w:hAnsi="Source Serif Pro"/>
        </w:rPr>
        <w:t> Microservices running in Kubernetes clusters across regions provide high availability for both application and database layers.</w:t>
      </w:r>
    </w:p>
    <w:p w14:paraId="7F5639A8" w14:textId="77777777" w:rsidR="005D24DB" w:rsidRPr="001610CB" w:rsidRDefault="00000000">
      <w:pPr>
        <w:pStyle w:val="Compact"/>
        <w:numPr>
          <w:ilvl w:val="0"/>
          <w:numId w:val="153"/>
        </w:numPr>
        <w:rPr>
          <w:rFonts w:ascii="Source Serif Pro" w:hAnsi="Source Serif Pro"/>
        </w:rPr>
      </w:pPr>
      <w:proofErr w:type="spellStart"/>
      <w:r w:rsidRPr="001610CB">
        <w:rPr>
          <w:rFonts w:ascii="Source Serif Pro" w:hAnsi="Source Serif Pro"/>
          <w:b/>
          <w:bCs/>
        </w:rPr>
        <w:t>CockroachDB</w:t>
      </w:r>
      <w:proofErr w:type="spellEnd"/>
      <w:r w:rsidRPr="001610CB">
        <w:rPr>
          <w:rFonts w:ascii="Source Serif Pro" w:hAnsi="Source Serif Pro"/>
          <w:b/>
          <w:bCs/>
        </w:rPr>
        <w:t>:</w:t>
      </w:r>
      <w:r w:rsidRPr="001610CB">
        <w:rPr>
          <w:rFonts w:ascii="Source Serif Pro" w:hAnsi="Source Serif Pro"/>
        </w:rPr>
        <w:t> This distributed SQL database offers inherent fault tolerance and scales horizontally, eliminating the need for manual sharding.</w:t>
      </w:r>
    </w:p>
    <w:p w14:paraId="29EEDEF0" w14:textId="77777777" w:rsidR="005D24D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Fault tolerance is a spectrum. Choose the level that suits your needs and budget, aiming for minimal disruption and maximum user experience.</w:t>
      </w:r>
    </w:p>
    <w:p w14:paraId="6512CB49" w14:textId="77777777" w:rsidR="005D24DB" w:rsidRPr="001610CB" w:rsidRDefault="00000000">
      <w:pPr>
        <w:pStyle w:val="Heading2"/>
        <w:rPr>
          <w:rFonts w:ascii="Source Serif Pro" w:hAnsi="Source Serif Pro"/>
        </w:rPr>
      </w:pPr>
      <w:bookmarkStart w:id="151" w:name="domain-name-system-dns"/>
      <w:bookmarkEnd w:id="150"/>
      <w:r w:rsidRPr="001610CB">
        <w:rPr>
          <w:rFonts w:ascii="Source Serif Pro" w:hAnsi="Source Serif Pro"/>
        </w:rPr>
        <w:t>Domain Name System (DNS)</w:t>
      </w:r>
    </w:p>
    <w:p w14:paraId="1D0D9FC4" w14:textId="77777777" w:rsidR="005D24DB" w:rsidRPr="001610CB" w:rsidRDefault="00000000">
      <w:pPr>
        <w:pStyle w:val="FirstParagraph"/>
        <w:rPr>
          <w:rFonts w:ascii="Source Serif Pro" w:hAnsi="Source Serif Pro"/>
        </w:rPr>
      </w:pPr>
      <w:r w:rsidRPr="001610CB">
        <w:rPr>
          <w:rFonts w:ascii="Source Serif Pro" w:hAnsi="Source Serif Pro"/>
        </w:rPr>
        <w:t>Ever wondered how you type in a website address like “nytimes.com” and instantly see the news? It’s all thanks to a hidden world of servers called the </w:t>
      </w:r>
      <w:r w:rsidRPr="001610CB">
        <w:rPr>
          <w:rFonts w:ascii="Source Serif Pro" w:hAnsi="Source Serif Pro"/>
          <w:b/>
          <w:bCs/>
        </w:rPr>
        <w:t>Domain Name System (DNS)</w:t>
      </w:r>
      <w:r w:rsidRPr="001610CB">
        <w:rPr>
          <w:rFonts w:ascii="Source Serif Pro" w:hAnsi="Source Serif Pro"/>
        </w:rPr>
        <w:t>, the phonebook of the internet.</w:t>
      </w:r>
    </w:p>
    <w:p w14:paraId="2EB6D96D"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1052F5E9" wp14:editId="59B0996D">
            <wp:extent cx="5334000" cy="2545404"/>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309" name="Picture" descr="https://blogger.googleusercontent.com/img/a/AVvXsEjXtRvUlSZd7ZPwlb7mm4hl1rDXaJL4CYZJbd72eoXZNq5DyJxedYkRjkQeGx-F9iWzW4AQY5S038ECT2hl4csrNaPF2mBfPd4whr3oCbwE5Mhus_IEU658N8IDspGZ_XPTWDpeftkoDDcy4hHSK6MjzrgYez1PvNbnGSp_eyHYkRVNscNnkK7pTnfPZlt4"/>
                    <pic:cNvPicPr>
                      <a:picLocks noChangeAspect="1" noChangeArrowheads="1"/>
                    </pic:cNvPicPr>
                  </pic:nvPicPr>
                  <pic:blipFill>
                    <a:blip r:embed="rId83"/>
                    <a:stretch>
                      <a:fillRect/>
                    </a:stretch>
                  </pic:blipFill>
                  <pic:spPr bwMode="auto">
                    <a:xfrm>
                      <a:off x="0" y="0"/>
                      <a:ext cx="5334000" cy="2545404"/>
                    </a:xfrm>
                    <a:prstGeom prst="rect">
                      <a:avLst/>
                    </a:prstGeom>
                    <a:noFill/>
                    <a:ln w="9525">
                      <a:noFill/>
                      <a:headEnd/>
                      <a:tailEnd/>
                    </a:ln>
                  </pic:spPr>
                </pic:pic>
              </a:graphicData>
            </a:graphic>
          </wp:inline>
        </w:drawing>
      </w:r>
    </w:p>
    <w:p w14:paraId="37BFFF6B" w14:textId="77777777" w:rsidR="005D24DB" w:rsidRPr="001610CB" w:rsidRDefault="00000000">
      <w:pPr>
        <w:pStyle w:val="BodyText"/>
        <w:rPr>
          <w:rFonts w:ascii="Source Serif Pro" w:hAnsi="Source Serif Pro"/>
        </w:rPr>
      </w:pPr>
      <w:r w:rsidRPr="001610CB">
        <w:rPr>
          <w:rFonts w:ascii="Source Serif Pro" w:hAnsi="Source Serif Pro"/>
          <w:b/>
          <w:bCs/>
        </w:rPr>
        <w:t>Imagine DNS as a librarian</w:t>
      </w:r>
      <w:r w:rsidRPr="001610CB">
        <w:rPr>
          <w:rFonts w:ascii="Source Serif Pro" w:hAnsi="Source Serif Pro"/>
        </w:rPr>
        <w:t>: you ask for a book (website), the librarian (resolver) checks the catalog (root nameservers), finds the section (TLD servers), locates the shelf (domain nameserver), and grabs the book (IP address). This address then tells your computer where to find the website’s data.</w:t>
      </w:r>
    </w:p>
    <w:p w14:paraId="5BB67706" w14:textId="77777777" w:rsidR="005D24DB" w:rsidRPr="001610CB" w:rsidRDefault="00000000">
      <w:pPr>
        <w:pStyle w:val="BodyText"/>
        <w:rPr>
          <w:rFonts w:ascii="Source Serif Pro" w:hAnsi="Source Serif Pro"/>
        </w:rPr>
      </w:pPr>
      <w:r w:rsidRPr="001610CB">
        <w:rPr>
          <w:rFonts w:ascii="Source Serif Pro" w:hAnsi="Source Serif Pro"/>
          <w:b/>
          <w:bCs/>
        </w:rPr>
        <w:t>Here’s the behind-the-scenes magic:</w:t>
      </w:r>
    </w:p>
    <w:p w14:paraId="02010224"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66FAC3C3" wp14:editId="3D34EF86">
            <wp:extent cx="5334000" cy="4285699"/>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312" name="Picture" descr="https://blogger.googleusercontent.com/img/a/AVvXsEhH5ZKM5CFMQkmBUphKz9MW6B86euoPum-QkV2THhccdQvyiROjXeLGBjZlbQxp4m1eMZfqzvUnsq9QWUcYKT761HUpOLN0D5z4oAfzAm0I-E2Bo1e22RsKKgYnJtOj30w5m9r5CK3Ir8VjZvr-MRExW-zPYMr5S9mvR-k5JpDO1v0Ckiu8kKJCn8pgUvzR"/>
                    <pic:cNvPicPr>
                      <a:picLocks noChangeAspect="1" noChangeArrowheads="1"/>
                    </pic:cNvPicPr>
                  </pic:nvPicPr>
                  <pic:blipFill>
                    <a:blip r:embed="rId84"/>
                    <a:stretch>
                      <a:fillRect/>
                    </a:stretch>
                  </pic:blipFill>
                  <pic:spPr bwMode="auto">
                    <a:xfrm>
                      <a:off x="0" y="0"/>
                      <a:ext cx="5334000" cy="4285699"/>
                    </a:xfrm>
                    <a:prstGeom prst="rect">
                      <a:avLst/>
                    </a:prstGeom>
                    <a:noFill/>
                    <a:ln w="9525">
                      <a:noFill/>
                      <a:headEnd/>
                      <a:tailEnd/>
                    </a:ln>
                  </pic:spPr>
                </pic:pic>
              </a:graphicData>
            </a:graphic>
          </wp:inline>
        </w:drawing>
      </w:r>
    </w:p>
    <w:p w14:paraId="7BBBD433" w14:textId="77777777" w:rsidR="005D24DB" w:rsidRPr="001610CB" w:rsidRDefault="00000000">
      <w:pPr>
        <w:pStyle w:val="Compact"/>
        <w:numPr>
          <w:ilvl w:val="0"/>
          <w:numId w:val="178"/>
        </w:numPr>
        <w:rPr>
          <w:rFonts w:ascii="Source Serif Pro" w:hAnsi="Source Serif Pro"/>
        </w:rPr>
      </w:pPr>
      <w:r w:rsidRPr="001610CB">
        <w:rPr>
          <w:rFonts w:ascii="Source Serif Pro" w:hAnsi="Source Serif Pro"/>
          <w:b/>
          <w:bCs/>
        </w:rPr>
        <w:lastRenderedPageBreak/>
        <w:t>8 Steps to Web Magic:</w:t>
      </w:r>
    </w:p>
    <w:p w14:paraId="6FC8A06A" w14:textId="77777777" w:rsidR="005D24DB" w:rsidRPr="001610CB" w:rsidRDefault="00000000">
      <w:pPr>
        <w:pStyle w:val="FirstParagraph"/>
        <w:rPr>
          <w:rFonts w:ascii="Source Serif Pro" w:hAnsi="Source Serif Pro"/>
        </w:rPr>
      </w:pPr>
      <w:r w:rsidRPr="001610CB">
        <w:rPr>
          <w:rFonts w:ascii="Source Serif Pro" w:hAnsi="Source Serif Pro"/>
        </w:rPr>
        <w:t>1.     You type “nytimes.com”.</w:t>
      </w:r>
    </w:p>
    <w:p w14:paraId="7EBEE509" w14:textId="77777777" w:rsidR="005D24DB" w:rsidRPr="001610CB" w:rsidRDefault="00000000">
      <w:pPr>
        <w:pStyle w:val="BodyText"/>
        <w:rPr>
          <w:rFonts w:ascii="Source Serif Pro" w:hAnsi="Source Serif Pro"/>
        </w:rPr>
      </w:pPr>
      <w:r w:rsidRPr="001610CB">
        <w:rPr>
          <w:rFonts w:ascii="Source Serif Pro" w:hAnsi="Source Serif Pro"/>
        </w:rPr>
        <w:t>2.     Your computer asks a </w:t>
      </w:r>
      <w:r w:rsidRPr="001610CB">
        <w:rPr>
          <w:rFonts w:ascii="Source Serif Pro" w:hAnsi="Source Serif Pro"/>
          <w:b/>
          <w:bCs/>
        </w:rPr>
        <w:t>DNS resolver</w:t>
      </w:r>
      <w:r w:rsidRPr="001610CB">
        <w:rPr>
          <w:rFonts w:ascii="Source Serif Pro" w:hAnsi="Source Serif Pro"/>
        </w:rPr>
        <w:t> (librarian) for the address.</w:t>
      </w:r>
    </w:p>
    <w:p w14:paraId="7C658513" w14:textId="77777777" w:rsidR="005D24DB" w:rsidRPr="001610CB" w:rsidRDefault="00000000">
      <w:pPr>
        <w:pStyle w:val="BodyText"/>
        <w:rPr>
          <w:rFonts w:ascii="Source Serif Pro" w:hAnsi="Source Serif Pro"/>
        </w:rPr>
      </w:pPr>
      <w:r w:rsidRPr="001610CB">
        <w:rPr>
          <w:rFonts w:ascii="Source Serif Pro" w:hAnsi="Source Serif Pro"/>
        </w:rPr>
        <w:t>3.     The resolver checks the </w:t>
      </w:r>
      <w:r w:rsidRPr="001610CB">
        <w:rPr>
          <w:rFonts w:ascii="Source Serif Pro" w:hAnsi="Source Serif Pro"/>
          <w:b/>
          <w:bCs/>
        </w:rPr>
        <w:t>root nameserver</w:t>
      </w:r>
      <w:r w:rsidRPr="001610CB">
        <w:rPr>
          <w:rFonts w:ascii="Source Serif Pro" w:hAnsi="Source Serif Pro"/>
        </w:rPr>
        <w:t> (catalog) for the “.com” section.</w:t>
      </w:r>
    </w:p>
    <w:p w14:paraId="5DAF1F04" w14:textId="77777777" w:rsidR="005D24DB" w:rsidRPr="001610CB" w:rsidRDefault="00000000">
      <w:pPr>
        <w:pStyle w:val="BodyText"/>
        <w:rPr>
          <w:rFonts w:ascii="Source Serif Pro" w:hAnsi="Source Serif Pro"/>
        </w:rPr>
      </w:pPr>
      <w:r w:rsidRPr="001610CB">
        <w:rPr>
          <w:rFonts w:ascii="Source Serif Pro" w:hAnsi="Source Serif Pro"/>
        </w:rPr>
        <w:t>4.     The root nameserver points to the </w:t>
      </w:r>
      <w:r w:rsidRPr="001610CB">
        <w:rPr>
          <w:rFonts w:ascii="Source Serif Pro" w:hAnsi="Source Serif Pro"/>
          <w:b/>
          <w:bCs/>
        </w:rPr>
        <w:t>TLD server</w:t>
      </w:r>
      <w:r w:rsidRPr="001610CB">
        <w:rPr>
          <w:rFonts w:ascii="Source Serif Pro" w:hAnsi="Source Serif Pro"/>
        </w:rPr>
        <w:t> (.com).</w:t>
      </w:r>
    </w:p>
    <w:p w14:paraId="2245B2B3" w14:textId="77777777" w:rsidR="005D24DB" w:rsidRPr="001610CB" w:rsidRDefault="00000000">
      <w:pPr>
        <w:pStyle w:val="BodyText"/>
        <w:rPr>
          <w:rFonts w:ascii="Source Serif Pro" w:hAnsi="Source Serif Pro"/>
        </w:rPr>
      </w:pPr>
      <w:r w:rsidRPr="001610CB">
        <w:rPr>
          <w:rFonts w:ascii="Source Serif Pro" w:hAnsi="Source Serif Pro"/>
        </w:rPr>
        <w:t>5.     The TLD server points to the </w:t>
      </w:r>
      <w:r w:rsidRPr="001610CB">
        <w:rPr>
          <w:rFonts w:ascii="Source Serif Pro" w:hAnsi="Source Serif Pro"/>
          <w:b/>
          <w:bCs/>
        </w:rPr>
        <w:t>domain nameserver</w:t>
      </w:r>
      <w:r w:rsidRPr="001610CB">
        <w:rPr>
          <w:rFonts w:ascii="Source Serif Pro" w:hAnsi="Source Serif Pro"/>
        </w:rPr>
        <w:t> (shelf) for “nytimes.com”.</w:t>
      </w:r>
    </w:p>
    <w:p w14:paraId="66E53320" w14:textId="77777777" w:rsidR="005D24DB" w:rsidRPr="001610CB" w:rsidRDefault="00000000">
      <w:pPr>
        <w:pStyle w:val="BodyText"/>
        <w:rPr>
          <w:rFonts w:ascii="Source Serif Pro" w:hAnsi="Source Serif Pro"/>
        </w:rPr>
      </w:pPr>
      <w:r w:rsidRPr="001610CB">
        <w:rPr>
          <w:rFonts w:ascii="Source Serif Pro" w:hAnsi="Source Serif Pro"/>
        </w:rPr>
        <w:t>6.     The domain nameserver gives the </w:t>
      </w:r>
      <w:r w:rsidRPr="001610CB">
        <w:rPr>
          <w:rFonts w:ascii="Source Serif Pro" w:hAnsi="Source Serif Pro"/>
          <w:b/>
          <w:bCs/>
        </w:rPr>
        <w:t>IP address</w:t>
      </w:r>
      <w:r w:rsidRPr="001610CB">
        <w:rPr>
          <w:rFonts w:ascii="Source Serif Pro" w:hAnsi="Source Serif Pro"/>
        </w:rPr>
        <w:t> (book) to the resolver.</w:t>
      </w:r>
    </w:p>
    <w:p w14:paraId="01E73203" w14:textId="77777777" w:rsidR="005D24DB" w:rsidRPr="001610CB" w:rsidRDefault="00000000">
      <w:pPr>
        <w:pStyle w:val="BodyText"/>
        <w:rPr>
          <w:rFonts w:ascii="Source Serif Pro" w:hAnsi="Source Serif Pro"/>
        </w:rPr>
      </w:pPr>
      <w:r w:rsidRPr="001610CB">
        <w:rPr>
          <w:rFonts w:ascii="Source Serif Pro" w:hAnsi="Source Serif Pro"/>
        </w:rPr>
        <w:t>7.     The resolver sends the IP address to your computer.</w:t>
      </w:r>
    </w:p>
    <w:p w14:paraId="1D765956" w14:textId="77777777" w:rsidR="005D24DB" w:rsidRPr="001610CB" w:rsidRDefault="00000000">
      <w:pPr>
        <w:pStyle w:val="BodyText"/>
        <w:rPr>
          <w:rFonts w:ascii="Source Serif Pro" w:hAnsi="Source Serif Pro"/>
        </w:rPr>
      </w:pPr>
      <w:r w:rsidRPr="001610CB">
        <w:rPr>
          <w:rFonts w:ascii="Source Serif Pro" w:hAnsi="Source Serif Pro"/>
        </w:rPr>
        <w:t>8.     Your computer connects to the IP address and displays the website!</w:t>
      </w:r>
    </w:p>
    <w:p w14:paraId="604DED38" w14:textId="77777777" w:rsidR="005D24DB" w:rsidRPr="001610CB" w:rsidRDefault="00000000">
      <w:pPr>
        <w:pStyle w:val="BodyText"/>
        <w:rPr>
          <w:rFonts w:ascii="Source Serif Pro" w:hAnsi="Source Serif Pro"/>
        </w:rPr>
      </w:pPr>
      <w:r w:rsidRPr="001610CB">
        <w:rPr>
          <w:rFonts w:ascii="Source Serif Pro" w:hAnsi="Source Serif Pro"/>
        </w:rPr>
        <w:t>Up to four different types of servers can be involved in a DNS lookup, depending on whether the information is cached or not:</w:t>
      </w:r>
    </w:p>
    <w:p w14:paraId="289257EF"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DNS Resolver:</w:t>
      </w:r>
      <w:r w:rsidRPr="001610CB">
        <w:rPr>
          <w:rFonts w:ascii="Source Serif Pro" w:hAnsi="Source Serif Pro"/>
        </w:rPr>
        <w:t> This is your first point of contact, like a helpful librarian who starts the search for the address.</w:t>
      </w:r>
    </w:p>
    <w:p w14:paraId="11443675"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Root Nameserver:</w:t>
      </w:r>
      <w:r w:rsidRPr="001610CB">
        <w:rPr>
          <w:rFonts w:ascii="Source Serif Pro" w:hAnsi="Source Serif Pro"/>
        </w:rPr>
        <w:t> A directory for top-level domains (like .com, .org, etc.), guiding the resolver to the right section of the internet library.</w:t>
      </w:r>
    </w:p>
    <w:p w14:paraId="00E9D6B0"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TLD (Top-Level Domain) Server:</w:t>
      </w:r>
      <w:r w:rsidRPr="001610CB">
        <w:rPr>
          <w:rFonts w:ascii="Source Serif Pro" w:hAnsi="Source Serif Pro"/>
        </w:rPr>
        <w:t> A specialist for a specific domain category, narrowing down the search for the exact shelf.</w:t>
      </w:r>
    </w:p>
    <w:p w14:paraId="25DDC98C"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Authoritative Nameserver:</w:t>
      </w:r>
      <w:r w:rsidRPr="001610CB">
        <w:rPr>
          <w:rFonts w:ascii="Source Serif Pro" w:hAnsi="Source Serif Pro"/>
        </w:rPr>
        <w:t> The guardian of IP addresses for a specific domain, providing the final book (IP address) the resolver needs.</w:t>
      </w:r>
    </w:p>
    <w:p w14:paraId="4889CEC3" w14:textId="77777777" w:rsidR="005D24DB" w:rsidRPr="001610CB" w:rsidRDefault="00000000">
      <w:pPr>
        <w:pStyle w:val="BodyText"/>
        <w:rPr>
          <w:rFonts w:ascii="Source Serif Pro" w:hAnsi="Source Serif Pro"/>
        </w:rPr>
      </w:pPr>
      <w:r w:rsidRPr="001610CB">
        <w:rPr>
          <w:rFonts w:ascii="Source Serif Pro" w:hAnsi="Source Serif Pro"/>
          <w:b/>
          <w:bCs/>
        </w:rPr>
        <w:t>Not every lookup involves all four types:</w:t>
      </w:r>
    </w:p>
    <w:p w14:paraId="69CDD814" w14:textId="77777777" w:rsidR="005D24DB" w:rsidRPr="001610CB" w:rsidRDefault="00000000">
      <w:pPr>
        <w:pStyle w:val="Compact"/>
        <w:numPr>
          <w:ilvl w:val="0"/>
          <w:numId w:val="179"/>
        </w:numPr>
        <w:rPr>
          <w:rFonts w:ascii="Source Serif Pro" w:hAnsi="Source Serif Pro"/>
        </w:rPr>
      </w:pPr>
      <w:r w:rsidRPr="001610CB">
        <w:rPr>
          <w:rFonts w:ascii="Source Serif Pro" w:hAnsi="Source Serif Pro"/>
        </w:rPr>
        <w:t>If the resolver has the IP address cached (stored in its memory), it can skip the search and provide a direct answer, like a librarian who knows where a popular book is.</w:t>
      </w:r>
    </w:p>
    <w:p w14:paraId="18E7797E" w14:textId="77777777" w:rsidR="005D24DB" w:rsidRPr="001610CB" w:rsidRDefault="00000000">
      <w:pPr>
        <w:pStyle w:val="Compact"/>
        <w:numPr>
          <w:ilvl w:val="0"/>
          <w:numId w:val="179"/>
        </w:numPr>
        <w:rPr>
          <w:rFonts w:ascii="Source Serif Pro" w:hAnsi="Source Serif Pro"/>
        </w:rPr>
      </w:pPr>
      <w:r w:rsidRPr="001610CB">
        <w:rPr>
          <w:rFonts w:ascii="Source Serif Pro" w:hAnsi="Source Serif Pro"/>
        </w:rPr>
        <w:t>If the resolver has information about the authoritative nameserver, it can directly query that server, bypassing the root and TLD servers, like asking a subject expert for a specific book.</w:t>
      </w:r>
    </w:p>
    <w:p w14:paraId="032CA4C7" w14:textId="77777777" w:rsidR="005D24DB" w:rsidRPr="001610CB" w:rsidRDefault="00000000">
      <w:pPr>
        <w:pStyle w:val="FirstParagraph"/>
        <w:rPr>
          <w:rFonts w:ascii="Source Serif Pro" w:hAnsi="Source Serif Pro"/>
        </w:rPr>
      </w:pPr>
      <w:r w:rsidRPr="001610CB">
        <w:rPr>
          <w:rFonts w:ascii="Source Serif Pro" w:hAnsi="Source Serif Pro"/>
          <w:b/>
          <w:bCs/>
        </w:rPr>
        <w:t>Caching:</w:t>
      </w:r>
      <w:r w:rsidRPr="001610CB">
        <w:rPr>
          <w:rFonts w:ascii="Source Serif Pro" w:hAnsi="Source Serif Pro"/>
        </w:rPr>
        <w:t> This librarian remembers! DNS servers often store recently requested addresses to speed up future searches.</w:t>
      </w:r>
    </w:p>
    <w:p w14:paraId="62BA1D24" w14:textId="77777777" w:rsidR="005D24DB" w:rsidRPr="001610CB" w:rsidRDefault="00000000">
      <w:pPr>
        <w:pStyle w:val="BodyText"/>
        <w:rPr>
          <w:rFonts w:ascii="Source Serif Pro" w:hAnsi="Source Serif Pro"/>
        </w:rPr>
      </w:pPr>
      <w:r w:rsidRPr="001610CB">
        <w:rPr>
          <w:rFonts w:ascii="Source Serif Pro" w:hAnsi="Source Serif Pro"/>
          <w:b/>
          <w:bCs/>
        </w:rPr>
        <w:t>Types of Queries:</w:t>
      </w:r>
    </w:p>
    <w:p w14:paraId="18FCC66C" w14:textId="77777777" w:rsidR="005D24DB" w:rsidRPr="001610CB" w:rsidRDefault="00000000">
      <w:pPr>
        <w:pStyle w:val="Compact"/>
        <w:numPr>
          <w:ilvl w:val="0"/>
          <w:numId w:val="180"/>
        </w:numPr>
        <w:rPr>
          <w:rFonts w:ascii="Source Serif Pro" w:hAnsi="Source Serif Pro"/>
        </w:rPr>
      </w:pPr>
      <w:r w:rsidRPr="001610CB">
        <w:rPr>
          <w:rFonts w:ascii="Source Serif Pro" w:hAnsi="Source Serif Pro"/>
          <w:b/>
          <w:bCs/>
        </w:rPr>
        <w:t>Recursive:</w:t>
      </w:r>
      <w:r w:rsidRPr="001610CB">
        <w:rPr>
          <w:rFonts w:ascii="Source Serif Pro" w:hAnsi="Source Serif Pro"/>
        </w:rPr>
        <w:t> The librarian finds the address for you (like asking for a specific book).</w:t>
      </w:r>
    </w:p>
    <w:p w14:paraId="3454EDA2" w14:textId="77777777" w:rsidR="005D24DB" w:rsidRPr="001610CB" w:rsidRDefault="00000000">
      <w:pPr>
        <w:pStyle w:val="Compact"/>
        <w:numPr>
          <w:ilvl w:val="0"/>
          <w:numId w:val="180"/>
        </w:numPr>
        <w:rPr>
          <w:rFonts w:ascii="Source Serif Pro" w:hAnsi="Source Serif Pro"/>
        </w:rPr>
      </w:pPr>
      <w:r w:rsidRPr="001610CB">
        <w:rPr>
          <w:rFonts w:ascii="Source Serif Pro" w:hAnsi="Source Serif Pro"/>
          <w:b/>
          <w:bCs/>
        </w:rPr>
        <w:lastRenderedPageBreak/>
        <w:t>Iterative:</w:t>
      </w:r>
      <w:r w:rsidRPr="001610CB">
        <w:rPr>
          <w:rFonts w:ascii="Source Serif Pro" w:hAnsi="Source Serif Pro"/>
        </w:rPr>
        <w:t> The librarian points you to other librarians who might know (like asking for a general genre).</w:t>
      </w:r>
    </w:p>
    <w:p w14:paraId="392D35DF" w14:textId="77777777" w:rsidR="005D24DB" w:rsidRPr="001610CB" w:rsidRDefault="00000000">
      <w:pPr>
        <w:pStyle w:val="Compact"/>
        <w:numPr>
          <w:ilvl w:val="0"/>
          <w:numId w:val="180"/>
        </w:numPr>
        <w:rPr>
          <w:rFonts w:ascii="Source Serif Pro" w:hAnsi="Source Serif Pro"/>
        </w:rPr>
      </w:pPr>
      <w:r w:rsidRPr="001610CB">
        <w:rPr>
          <w:rFonts w:ascii="Source Serif Pro" w:hAnsi="Source Serif Pro"/>
          <w:b/>
          <w:bCs/>
        </w:rPr>
        <w:t>Non-recursive:</w:t>
      </w:r>
      <w:r w:rsidRPr="001610CB">
        <w:rPr>
          <w:rFonts w:ascii="Source Serif Pro" w:hAnsi="Source Serif Pro"/>
        </w:rPr>
        <w:t> The librarian already has the address in its memory (like knowing where a popular book is).</w:t>
      </w:r>
    </w:p>
    <w:p w14:paraId="16787392" w14:textId="77777777" w:rsidR="005D24DB" w:rsidRPr="001610CB" w:rsidRDefault="00000000">
      <w:pPr>
        <w:pStyle w:val="FirstParagraph"/>
        <w:rPr>
          <w:rFonts w:ascii="Source Serif Pro" w:hAnsi="Source Serif Pro"/>
        </w:rPr>
      </w:pPr>
      <w:r w:rsidRPr="001610CB">
        <w:rPr>
          <w:rFonts w:ascii="Source Serif Pro" w:hAnsi="Source Serif Pro"/>
          <w:b/>
          <w:bCs/>
        </w:rPr>
        <w:t>Benefits of a Good DNS:</w:t>
      </w:r>
      <w:r w:rsidRPr="001610CB">
        <w:rPr>
          <w:rFonts w:ascii="Source Serif Pro" w:hAnsi="Source Serif Pro"/>
        </w:rPr>
        <w:t> faster websites, fewer errors, and a more reliable internet experience.</w:t>
      </w:r>
    </w:p>
    <w:p w14:paraId="25F66D6D" w14:textId="77777777" w:rsidR="005D24DB" w:rsidRPr="001610CB" w:rsidRDefault="00000000">
      <w:pPr>
        <w:pStyle w:val="BodyText"/>
        <w:rPr>
          <w:rFonts w:ascii="Source Serif Pro" w:hAnsi="Source Serif Pro"/>
        </w:rPr>
      </w:pPr>
      <w:r w:rsidRPr="001610CB">
        <w:rPr>
          <w:rFonts w:ascii="Source Serif Pro" w:hAnsi="Source Serif Pro"/>
          <w:b/>
          <w:bCs/>
        </w:rPr>
        <w:t>Remember:</w:t>
      </w:r>
      <w:r w:rsidRPr="001610CB">
        <w:rPr>
          <w:rFonts w:ascii="Source Serif Pro" w:hAnsi="Source Serif Pro"/>
        </w:rPr>
        <w:t> DNS is the invisible force that connects you to the information you crave online. So next time you visit a website, take a moment to appreciate the magic behind the scenes!</w:t>
      </w:r>
    </w:p>
    <w:p w14:paraId="79D0A9B6" w14:textId="77777777" w:rsidR="005D24DB" w:rsidRPr="001610CB" w:rsidRDefault="00000000">
      <w:pPr>
        <w:pStyle w:val="Heading2"/>
        <w:rPr>
          <w:rFonts w:ascii="Source Serif Pro" w:hAnsi="Source Serif Pro"/>
        </w:rPr>
      </w:pPr>
      <w:bookmarkStart w:id="152" w:name="bloom-filters"/>
      <w:bookmarkEnd w:id="151"/>
      <w:r w:rsidRPr="001610CB">
        <w:rPr>
          <w:rFonts w:ascii="Source Serif Pro" w:hAnsi="Source Serif Pro"/>
        </w:rPr>
        <w:t>Bloom Filters</w:t>
      </w:r>
    </w:p>
    <w:p w14:paraId="550BB762" w14:textId="77777777" w:rsidR="005D24DB" w:rsidRPr="001610CB" w:rsidRDefault="00000000">
      <w:pPr>
        <w:pStyle w:val="FirstParagraph"/>
        <w:rPr>
          <w:rFonts w:ascii="Source Serif Pro" w:hAnsi="Source Serif Pro"/>
        </w:rPr>
      </w:pPr>
      <w:r w:rsidRPr="001610CB">
        <w:rPr>
          <w:rFonts w:ascii="Source Serif Pro" w:hAnsi="Source Serif Pro"/>
        </w:rPr>
        <w:t>Bloom filters are like probabilistic bouncers for your data sets. They offer quick, space-efficient membership checks with a slight risk of letting imposters in, but they’re great for large datasets where speed and memory matters.</w:t>
      </w:r>
    </w:p>
    <w:p w14:paraId="3D8705A4"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32D5BFCC" wp14:editId="4D2BBFF6">
            <wp:extent cx="5334000" cy="4420410"/>
            <wp:effectExtent l="0" t="0" r="0" b="0"/>
            <wp:docPr id="315" name="Picture"/>
            <wp:cNvGraphicFramePr/>
            <a:graphic xmlns:a="http://schemas.openxmlformats.org/drawingml/2006/main">
              <a:graphicData uri="http://schemas.openxmlformats.org/drawingml/2006/picture">
                <pic:pic xmlns:pic="http://schemas.openxmlformats.org/drawingml/2006/picture">
                  <pic:nvPicPr>
                    <pic:cNvPr id="316" name="Picture" descr="https://blogger.googleusercontent.com/img/a/AVvXsEi4FuWN1kk5QAHMHgIYphU36sBjnV4_Hos4FDaU1oFPILK9Gw5x59a3MZQzWN2kMYU33AW70aGa1ACUK2TO70XAp9MUv2Rh8246Et3RjOV1r9y3v9zI51y98NCNswKTJ76Dpij6AhkNDMbethEKaJUfXpu5wDYFj-VJwUsHCKunePBmCwB7vFdvbNttgN9n"/>
                    <pic:cNvPicPr>
                      <a:picLocks noChangeAspect="1" noChangeArrowheads="1"/>
                    </pic:cNvPicPr>
                  </pic:nvPicPr>
                  <pic:blipFill>
                    <a:blip r:embed="rId85"/>
                    <a:stretch>
                      <a:fillRect/>
                    </a:stretch>
                  </pic:blipFill>
                  <pic:spPr bwMode="auto">
                    <a:xfrm>
                      <a:off x="0" y="0"/>
                      <a:ext cx="5334000" cy="4420410"/>
                    </a:xfrm>
                    <a:prstGeom prst="rect">
                      <a:avLst/>
                    </a:prstGeom>
                    <a:noFill/>
                    <a:ln w="9525">
                      <a:noFill/>
                      <a:headEnd/>
                      <a:tailEnd/>
                    </a:ln>
                  </pic:spPr>
                </pic:pic>
              </a:graphicData>
            </a:graphic>
          </wp:inline>
        </w:drawing>
      </w:r>
    </w:p>
    <w:p w14:paraId="7FF032A6" w14:textId="77777777" w:rsidR="005D24DB" w:rsidRPr="001610CB" w:rsidRDefault="00000000">
      <w:pPr>
        <w:pStyle w:val="BodyText"/>
        <w:rPr>
          <w:rFonts w:ascii="Source Serif Pro" w:hAnsi="Source Serif Pro"/>
        </w:rPr>
      </w:pPr>
      <w:r w:rsidRPr="001610CB">
        <w:rPr>
          <w:rFonts w:ascii="Source Serif Pro" w:hAnsi="Source Serif Pro"/>
          <w:b/>
          <w:bCs/>
        </w:rPr>
        <w:t>What they do:</w:t>
      </w:r>
    </w:p>
    <w:p w14:paraId="3CD414D9" w14:textId="77777777" w:rsidR="005D24DB" w:rsidRPr="001610CB" w:rsidRDefault="00000000">
      <w:pPr>
        <w:pStyle w:val="Compact"/>
        <w:numPr>
          <w:ilvl w:val="0"/>
          <w:numId w:val="181"/>
        </w:numPr>
        <w:rPr>
          <w:rFonts w:ascii="Source Serif Pro" w:hAnsi="Source Serif Pro"/>
        </w:rPr>
      </w:pPr>
      <w:r w:rsidRPr="001610CB">
        <w:rPr>
          <w:rFonts w:ascii="Source Serif Pro" w:hAnsi="Source Serif Pro"/>
        </w:rPr>
        <w:lastRenderedPageBreak/>
        <w:t>Imagine a big party with a million guests. A traditional guest list would be huge and slow to check.</w:t>
      </w:r>
    </w:p>
    <w:p w14:paraId="2F309D21" w14:textId="77777777" w:rsidR="005D24DB" w:rsidRPr="001610CB" w:rsidRDefault="00000000">
      <w:pPr>
        <w:pStyle w:val="Compact"/>
        <w:numPr>
          <w:ilvl w:val="0"/>
          <w:numId w:val="181"/>
        </w:numPr>
        <w:rPr>
          <w:rFonts w:ascii="Source Serif Pro" w:hAnsi="Source Serif Pro"/>
        </w:rPr>
      </w:pPr>
      <w:r w:rsidRPr="001610CB">
        <w:rPr>
          <w:rFonts w:ascii="Source Serif Pro" w:hAnsi="Source Serif Pro"/>
        </w:rPr>
        <w:t>A Bloom filter uses a few strategically placed bouncers (hash functions) at different doorways.</w:t>
      </w:r>
    </w:p>
    <w:p w14:paraId="7708BBB9" w14:textId="77777777" w:rsidR="005D24DB" w:rsidRPr="001610CB" w:rsidRDefault="00000000">
      <w:pPr>
        <w:pStyle w:val="Compact"/>
        <w:numPr>
          <w:ilvl w:val="0"/>
          <w:numId w:val="181"/>
        </w:numPr>
        <w:rPr>
          <w:rFonts w:ascii="Source Serif Pro" w:hAnsi="Source Serif Pro"/>
        </w:rPr>
      </w:pPr>
      <w:r w:rsidRPr="001610CB">
        <w:rPr>
          <w:rFonts w:ascii="Source Serif Pro" w:hAnsi="Source Serif Pro"/>
        </w:rPr>
        <w:t>Each bouncer asks a different “are you X?” question, based on the guest’s name (data element).</w:t>
      </w:r>
    </w:p>
    <w:p w14:paraId="2516A603" w14:textId="77777777" w:rsidR="005D24DB" w:rsidRPr="001610CB" w:rsidRDefault="00000000">
      <w:pPr>
        <w:pStyle w:val="Compact"/>
        <w:numPr>
          <w:ilvl w:val="0"/>
          <w:numId w:val="181"/>
        </w:numPr>
        <w:rPr>
          <w:rFonts w:ascii="Source Serif Pro" w:hAnsi="Source Serif Pro"/>
        </w:rPr>
      </w:pPr>
      <w:r w:rsidRPr="001610CB">
        <w:rPr>
          <w:rFonts w:ascii="Source Serif Pro" w:hAnsi="Source Serif Pro"/>
        </w:rPr>
        <w:t>If all bouncers say “yes,” the guest is definitely on the list (element is definitely in the set).</w:t>
      </w:r>
    </w:p>
    <w:p w14:paraId="70EB9A07" w14:textId="77777777" w:rsidR="005D24DB" w:rsidRPr="001610CB" w:rsidRDefault="00000000">
      <w:pPr>
        <w:pStyle w:val="Compact"/>
        <w:numPr>
          <w:ilvl w:val="0"/>
          <w:numId w:val="181"/>
        </w:numPr>
        <w:rPr>
          <w:rFonts w:ascii="Source Serif Pro" w:hAnsi="Source Serif Pro"/>
        </w:rPr>
      </w:pPr>
      <w:r w:rsidRPr="001610CB">
        <w:rPr>
          <w:rFonts w:ascii="Source Serif Pro" w:hAnsi="Source Serif Pro"/>
        </w:rPr>
        <w:t>But if even one bouncer says “no,” the guest might be an imposter (element might not be in the set).</w:t>
      </w:r>
    </w:p>
    <w:p w14:paraId="1980EFB0" w14:textId="77777777" w:rsidR="005D24DB" w:rsidRPr="001610CB" w:rsidRDefault="00000000">
      <w:pPr>
        <w:pStyle w:val="FirstParagraph"/>
        <w:rPr>
          <w:rFonts w:ascii="Source Serif Pro" w:hAnsi="Source Serif Pro"/>
        </w:rPr>
      </w:pPr>
      <w:r w:rsidRPr="001610CB">
        <w:rPr>
          <w:rFonts w:ascii="Source Serif Pro" w:hAnsi="Source Serif Pro"/>
          <w:b/>
          <w:bCs/>
        </w:rPr>
        <w:t>Why they’re useful:</w:t>
      </w:r>
    </w:p>
    <w:p w14:paraId="0277F135" w14:textId="77777777" w:rsidR="005D24DB" w:rsidRPr="001610CB" w:rsidRDefault="00000000">
      <w:pPr>
        <w:pStyle w:val="Compact"/>
        <w:numPr>
          <w:ilvl w:val="0"/>
          <w:numId w:val="182"/>
        </w:numPr>
        <w:rPr>
          <w:rFonts w:ascii="Source Serif Pro" w:hAnsi="Source Serif Pro"/>
        </w:rPr>
      </w:pPr>
      <w:r w:rsidRPr="001610CB">
        <w:rPr>
          <w:rFonts w:ascii="Source Serif Pro" w:hAnsi="Source Serif Pro"/>
          <w:b/>
          <w:bCs/>
        </w:rPr>
        <w:t>Fast &amp; compact:</w:t>
      </w:r>
      <w:r w:rsidRPr="001610CB">
        <w:rPr>
          <w:rFonts w:ascii="Source Serif Pro" w:hAnsi="Source Serif Pro"/>
        </w:rPr>
        <w:t> Checking millions of items becomes super quick, saving time and memory.</w:t>
      </w:r>
    </w:p>
    <w:p w14:paraId="4E6D2F8E" w14:textId="77777777" w:rsidR="005D24DB" w:rsidRPr="001610CB" w:rsidRDefault="00000000">
      <w:pPr>
        <w:pStyle w:val="Compact"/>
        <w:numPr>
          <w:ilvl w:val="0"/>
          <w:numId w:val="182"/>
        </w:numPr>
        <w:rPr>
          <w:rFonts w:ascii="Source Serif Pro" w:hAnsi="Source Serif Pro"/>
        </w:rPr>
      </w:pPr>
      <w:r w:rsidRPr="001610CB">
        <w:rPr>
          <w:rFonts w:ascii="Source Serif Pro" w:hAnsi="Source Serif Pro"/>
          <w:b/>
          <w:bCs/>
        </w:rPr>
        <w:t>Good for large sets:</w:t>
      </w:r>
      <w:r w:rsidRPr="001610CB">
        <w:rPr>
          <w:rFonts w:ascii="Source Serif Pro" w:hAnsi="Source Serif Pro"/>
        </w:rPr>
        <w:t> Ideal for massive datasets where traditional methods like searching through lists become cumbersome.</w:t>
      </w:r>
    </w:p>
    <w:p w14:paraId="4DC6485C" w14:textId="77777777" w:rsidR="005D24DB" w:rsidRPr="001610CB" w:rsidRDefault="00000000">
      <w:pPr>
        <w:pStyle w:val="Compact"/>
        <w:numPr>
          <w:ilvl w:val="0"/>
          <w:numId w:val="182"/>
        </w:numPr>
        <w:rPr>
          <w:rFonts w:ascii="Source Serif Pro" w:hAnsi="Source Serif Pro"/>
        </w:rPr>
      </w:pPr>
      <w:r w:rsidRPr="001610CB">
        <w:rPr>
          <w:rFonts w:ascii="Source Serif Pro" w:hAnsi="Source Serif Pro"/>
          <w:b/>
          <w:bCs/>
        </w:rPr>
        <w:t>Trade-off with accuracy:</w:t>
      </w:r>
      <w:r w:rsidRPr="001610CB">
        <w:rPr>
          <w:rFonts w:ascii="Source Serif Pro" w:hAnsi="Source Serif Pro"/>
        </w:rPr>
        <w:t> Slight chance of false positives (imposters getting in), but often worth it for the speed and efficiency.</w:t>
      </w:r>
    </w:p>
    <w:p w14:paraId="4AD2BFDF" w14:textId="77777777" w:rsidR="005D24DB" w:rsidRPr="001610CB" w:rsidRDefault="00000000">
      <w:pPr>
        <w:pStyle w:val="FirstParagraph"/>
        <w:rPr>
          <w:rFonts w:ascii="Source Serif Pro" w:hAnsi="Source Serif Pro"/>
        </w:rPr>
      </w:pPr>
      <w:r w:rsidRPr="001610CB">
        <w:rPr>
          <w:rFonts w:ascii="Source Serif Pro" w:hAnsi="Source Serif Pro"/>
          <w:b/>
          <w:bCs/>
        </w:rPr>
        <w:t>Real-world uses:</w:t>
      </w:r>
    </w:p>
    <w:p w14:paraId="1217AEAC" w14:textId="77777777" w:rsidR="005D24DB" w:rsidRPr="001610CB" w:rsidRDefault="00000000">
      <w:pPr>
        <w:pStyle w:val="Compact"/>
        <w:numPr>
          <w:ilvl w:val="0"/>
          <w:numId w:val="183"/>
        </w:numPr>
        <w:rPr>
          <w:rFonts w:ascii="Source Serif Pro" w:hAnsi="Source Serif Pro"/>
        </w:rPr>
      </w:pPr>
      <w:r w:rsidRPr="001610CB">
        <w:rPr>
          <w:rFonts w:ascii="Source Serif Pro" w:hAnsi="Source Serif Pro"/>
          <w:b/>
          <w:bCs/>
        </w:rPr>
        <w:t>Spell checking:</w:t>
      </w:r>
      <w:r w:rsidRPr="001610CB">
        <w:rPr>
          <w:rFonts w:ascii="Source Serif Pro" w:hAnsi="Source Serif Pro"/>
        </w:rPr>
        <w:t> Quickly suggesting potential words while you type, even if they’re not exactly in the dictionary.</w:t>
      </w:r>
    </w:p>
    <w:p w14:paraId="3194BC1A" w14:textId="77777777" w:rsidR="005D24DB" w:rsidRPr="001610CB" w:rsidRDefault="00000000">
      <w:pPr>
        <w:pStyle w:val="Compact"/>
        <w:numPr>
          <w:ilvl w:val="0"/>
          <w:numId w:val="183"/>
        </w:numPr>
        <w:rPr>
          <w:rFonts w:ascii="Source Serif Pro" w:hAnsi="Source Serif Pro"/>
        </w:rPr>
      </w:pPr>
      <w:r w:rsidRPr="001610CB">
        <w:rPr>
          <w:rFonts w:ascii="Source Serif Pro" w:hAnsi="Source Serif Pro"/>
          <w:b/>
          <w:bCs/>
        </w:rPr>
        <w:t>Caching:</w:t>
      </w:r>
      <w:r w:rsidRPr="001610CB">
        <w:rPr>
          <w:rFonts w:ascii="Source Serif Pro" w:hAnsi="Source Serif Pro"/>
        </w:rPr>
        <w:t> Checking if a web page has been accessed before, without storing the entire page in memory.</w:t>
      </w:r>
    </w:p>
    <w:p w14:paraId="3200ED17" w14:textId="77777777" w:rsidR="005D24DB" w:rsidRPr="001610CB" w:rsidRDefault="00000000">
      <w:pPr>
        <w:pStyle w:val="Compact"/>
        <w:numPr>
          <w:ilvl w:val="0"/>
          <w:numId w:val="183"/>
        </w:numPr>
        <w:rPr>
          <w:rFonts w:ascii="Source Serif Pro" w:hAnsi="Source Serif Pro"/>
        </w:rPr>
      </w:pPr>
      <w:r w:rsidRPr="001610CB">
        <w:rPr>
          <w:rFonts w:ascii="Source Serif Pro" w:hAnsi="Source Serif Pro"/>
          <w:b/>
          <w:bCs/>
        </w:rPr>
        <w:t>Network security:</w:t>
      </w:r>
      <w:r w:rsidRPr="001610CB">
        <w:rPr>
          <w:rFonts w:ascii="Source Serif Pro" w:hAnsi="Source Serif Pro"/>
        </w:rPr>
        <w:t> Identifying potential spam or malware before it enters your network.</w:t>
      </w:r>
    </w:p>
    <w:p w14:paraId="6894554F" w14:textId="77777777" w:rsidR="005D24DB" w:rsidRPr="001610CB" w:rsidRDefault="00000000">
      <w:pPr>
        <w:pStyle w:val="FirstParagraph"/>
        <w:rPr>
          <w:rFonts w:ascii="Source Serif Pro" w:hAnsi="Source Serif Pro"/>
        </w:rPr>
      </w:pPr>
      <w:r w:rsidRPr="001610CB">
        <w:rPr>
          <w:rFonts w:ascii="Source Serif Pro" w:hAnsi="Source Serif Pro"/>
          <w:b/>
          <w:bCs/>
        </w:rPr>
        <w:t>Not perfect, but powerful:</w:t>
      </w:r>
    </w:p>
    <w:p w14:paraId="1D999C41" w14:textId="77777777" w:rsidR="005D24DB" w:rsidRPr="001610CB" w:rsidRDefault="00000000">
      <w:pPr>
        <w:pStyle w:val="Compact"/>
        <w:numPr>
          <w:ilvl w:val="0"/>
          <w:numId w:val="184"/>
        </w:numPr>
        <w:rPr>
          <w:rFonts w:ascii="Source Serif Pro" w:hAnsi="Source Serif Pro"/>
        </w:rPr>
      </w:pPr>
      <w:r w:rsidRPr="001610CB">
        <w:rPr>
          <w:rFonts w:ascii="Source Serif Pro" w:hAnsi="Source Serif Pro"/>
        </w:rPr>
        <w:t>False positives can happen, but the risk can be minimized with careful configuration.</w:t>
      </w:r>
    </w:p>
    <w:p w14:paraId="290C3A50" w14:textId="77777777" w:rsidR="005D24DB" w:rsidRPr="001610CB" w:rsidRDefault="00000000">
      <w:pPr>
        <w:pStyle w:val="Compact"/>
        <w:numPr>
          <w:ilvl w:val="0"/>
          <w:numId w:val="184"/>
        </w:numPr>
        <w:rPr>
          <w:rFonts w:ascii="Source Serif Pro" w:hAnsi="Source Serif Pro"/>
        </w:rPr>
      </w:pPr>
      <w:r w:rsidRPr="001610CB">
        <w:rPr>
          <w:rFonts w:ascii="Source Serif Pro" w:hAnsi="Source Serif Pro"/>
        </w:rPr>
        <w:t>Not ideal for situations where absolute accuracy is crucial.</w:t>
      </w:r>
    </w:p>
    <w:p w14:paraId="5525DA97" w14:textId="77777777" w:rsidR="005D24DB" w:rsidRPr="001610CB" w:rsidRDefault="00000000">
      <w:pPr>
        <w:pStyle w:val="FirstParagraph"/>
        <w:rPr>
          <w:rFonts w:ascii="Source Serif Pro" w:hAnsi="Source Serif Pro"/>
        </w:rPr>
      </w:pPr>
      <w:r w:rsidRPr="001610CB">
        <w:rPr>
          <w:rFonts w:ascii="Source Serif Pro" w:hAnsi="Source Serif Pro"/>
          <w:b/>
          <w:bCs/>
        </w:rPr>
        <w:t>Overall, Bloom filters are a clever tool for fast and efficient membership checks in large datasets, even if they have a slight chance of letting a few imposters slip through.</w:t>
      </w:r>
    </w:p>
    <w:p w14:paraId="283FB04B" w14:textId="77777777" w:rsidR="005D24DB" w:rsidRPr="001610CB" w:rsidRDefault="00000000">
      <w:pPr>
        <w:pStyle w:val="Heading2"/>
        <w:rPr>
          <w:rFonts w:ascii="Source Serif Pro" w:hAnsi="Source Serif Pro"/>
        </w:rPr>
      </w:pPr>
      <w:bookmarkStart w:id="153" w:name="consistent-hashing"/>
      <w:bookmarkEnd w:id="152"/>
      <w:r w:rsidRPr="001610CB">
        <w:rPr>
          <w:rFonts w:ascii="Source Serif Pro" w:hAnsi="Source Serif Pro"/>
        </w:rPr>
        <w:t>Consistent Hashing</w:t>
      </w:r>
    </w:p>
    <w:p w14:paraId="2E5AF421" w14:textId="77777777" w:rsidR="005D24DB" w:rsidRPr="001610CB" w:rsidRDefault="00000000">
      <w:pPr>
        <w:pStyle w:val="FirstParagraph"/>
        <w:rPr>
          <w:rFonts w:ascii="Source Serif Pro" w:hAnsi="Source Serif Pro"/>
        </w:rPr>
      </w:pPr>
      <w:r w:rsidRPr="001610CB">
        <w:rPr>
          <w:rFonts w:ascii="Source Serif Pro" w:hAnsi="Source Serif Pro"/>
        </w:rPr>
        <w:t>Consistent hashing is a hashing technique that performs really well when operated in a dynamic environment where the distributed system scales up and scales down frequently.</w:t>
      </w:r>
    </w:p>
    <w:p w14:paraId="72546961" w14:textId="77777777" w:rsidR="005D24DB" w:rsidRPr="001610CB" w:rsidRDefault="00000000">
      <w:pPr>
        <w:pStyle w:val="BodyText"/>
        <w:rPr>
          <w:rFonts w:ascii="Source Serif Pro" w:hAnsi="Source Serif Pro"/>
        </w:rPr>
      </w:pPr>
      <w:r w:rsidRPr="001610CB">
        <w:rPr>
          <w:rFonts w:ascii="Source Serif Pro" w:hAnsi="Source Serif Pro"/>
        </w:rPr>
        <w:lastRenderedPageBreak/>
        <w:t xml:space="preserve">Consistent hashing is a specific kind of hashing in which when a hash table is re-sized </w:t>
      </w:r>
      <w:proofErr w:type="spellStart"/>
      <w:r w:rsidRPr="001610CB">
        <w:rPr>
          <w:rFonts w:ascii="Source Serif Pro" w:hAnsi="Source Serif Pro"/>
        </w:rPr>
        <w:t>i.e</w:t>
      </w:r>
      <w:proofErr w:type="spellEnd"/>
      <w:r w:rsidRPr="001610CB">
        <w:rPr>
          <w:rFonts w:ascii="Source Serif Pro" w:hAnsi="Source Serif Pro"/>
        </w:rPr>
        <w:t xml:space="preserve"> when the number of servers in the server pool change, only k/n keys need to be remapped on an average, where k is the number of keys, and n is the number of servers.</w:t>
      </w:r>
    </w:p>
    <w:p w14:paraId="2B5BB4D0"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22702BD1" wp14:editId="444DB689">
            <wp:extent cx="5334000" cy="3353610"/>
            <wp:effectExtent l="0" t="0" r="0" b="0"/>
            <wp:docPr id="319" name="Picture"/>
            <wp:cNvGraphicFramePr/>
            <a:graphic xmlns:a="http://schemas.openxmlformats.org/drawingml/2006/main">
              <a:graphicData uri="http://schemas.openxmlformats.org/drawingml/2006/picture">
                <pic:pic xmlns:pic="http://schemas.openxmlformats.org/drawingml/2006/picture">
                  <pic:nvPicPr>
                    <pic:cNvPr id="320" name="Picture" descr="https://blogger.googleusercontent.com/img/a/AVvXsEiIYTjbnG1w10tHzjZUu3uAt5PsI3GXGxxQieflI1ja6rvSYx2rmf3pxCU8y3hrVeLLQhcg6NqxmSzBEuDzTRgAY8LSz3EuJ17jXGBZdaO7VPWwk4B4BTQC_yF5ZF9XB-TxmFKx3sfMLm5QfxJszPOTWC1wsgmL7D1ZCWM_-KyNYRAnqDMTv7K6Zv4Knws6"/>
                    <pic:cNvPicPr>
                      <a:picLocks noChangeAspect="1" noChangeArrowheads="1"/>
                    </pic:cNvPicPr>
                  </pic:nvPicPr>
                  <pic:blipFill>
                    <a:blip r:embed="rId86"/>
                    <a:stretch>
                      <a:fillRect/>
                    </a:stretch>
                  </pic:blipFill>
                  <pic:spPr bwMode="auto">
                    <a:xfrm>
                      <a:off x="0" y="0"/>
                      <a:ext cx="5334000" cy="3353610"/>
                    </a:xfrm>
                    <a:prstGeom prst="rect">
                      <a:avLst/>
                    </a:prstGeom>
                    <a:noFill/>
                    <a:ln w="9525">
                      <a:noFill/>
                      <a:headEnd/>
                      <a:tailEnd/>
                    </a:ln>
                  </pic:spPr>
                </pic:pic>
              </a:graphicData>
            </a:graphic>
          </wp:inline>
        </w:drawing>
      </w:r>
    </w:p>
    <w:p w14:paraId="78344BBA" w14:textId="77777777" w:rsidR="005D24DB" w:rsidRPr="001610CB" w:rsidRDefault="00000000">
      <w:pPr>
        <w:pStyle w:val="BodyText"/>
        <w:rPr>
          <w:rFonts w:ascii="Source Serif Pro" w:hAnsi="Source Serif Pro"/>
        </w:rPr>
      </w:pPr>
      <w:r w:rsidRPr="001610CB">
        <w:rPr>
          <w:rFonts w:ascii="Source Serif Pro" w:hAnsi="Source Serif Pro"/>
          <w:b/>
          <w:bCs/>
        </w:rPr>
        <w:t>Problem:</w:t>
      </w:r>
      <w:r w:rsidRPr="001610CB">
        <w:rPr>
          <w:rFonts w:ascii="Source Serif Pro" w:hAnsi="Source Serif Pro"/>
        </w:rPr>
        <w:t> Efficiently store and retrieve data in a dynamic distributed system (scales up/down frequently).</w:t>
      </w:r>
    </w:p>
    <w:p w14:paraId="094A194E" w14:textId="77777777" w:rsidR="005D24DB" w:rsidRPr="001610CB" w:rsidRDefault="00000000">
      <w:pPr>
        <w:pStyle w:val="BodyText"/>
        <w:rPr>
          <w:rFonts w:ascii="Source Serif Pro" w:hAnsi="Source Serif Pro"/>
        </w:rPr>
      </w:pPr>
      <w:r w:rsidRPr="001610CB">
        <w:rPr>
          <w:rFonts w:ascii="Source Serif Pro" w:hAnsi="Source Serif Pro"/>
          <w:b/>
          <w:bCs/>
        </w:rPr>
        <w:t>Solution:</w:t>
      </w:r>
      <w:r w:rsidRPr="001610CB">
        <w:rPr>
          <w:rFonts w:ascii="Source Serif Pro" w:hAnsi="Source Serif Pro"/>
        </w:rPr>
        <w:t> Consistent hashing - maps data and servers to a virtual ring, minimizing data movement and load imbalance during server changes.</w:t>
      </w:r>
    </w:p>
    <w:p w14:paraId="7AB98D30" w14:textId="77777777" w:rsidR="005D24DB" w:rsidRPr="001610CB" w:rsidRDefault="00000000">
      <w:pPr>
        <w:pStyle w:val="Heading2"/>
        <w:rPr>
          <w:rFonts w:ascii="Source Serif Pro" w:hAnsi="Source Serif Pro"/>
        </w:rPr>
      </w:pPr>
      <w:bookmarkStart w:id="154" w:name="how-does-consistent-hashing-work"/>
      <w:bookmarkEnd w:id="153"/>
      <w:r w:rsidRPr="001610CB">
        <w:rPr>
          <w:rFonts w:ascii="Source Serif Pro" w:hAnsi="Source Serif Pro"/>
        </w:rPr>
        <w:t xml:space="preserve">How does consistent hashing </w:t>
      </w:r>
      <w:proofErr w:type="gramStart"/>
      <w:r w:rsidRPr="001610CB">
        <w:rPr>
          <w:rFonts w:ascii="Source Serif Pro" w:hAnsi="Source Serif Pro"/>
        </w:rPr>
        <w:t>work ?</w:t>
      </w:r>
      <w:proofErr w:type="gramEnd"/>
    </w:p>
    <w:p w14:paraId="3B6A720F" w14:textId="77777777" w:rsidR="005D24DB" w:rsidRPr="001610CB" w:rsidRDefault="00000000">
      <w:pPr>
        <w:pStyle w:val="FirstParagraph"/>
        <w:rPr>
          <w:rFonts w:ascii="Source Serif Pro" w:hAnsi="Source Serif Pro"/>
        </w:rPr>
      </w:pPr>
      <w:r w:rsidRPr="001610CB">
        <w:rPr>
          <w:rFonts w:ascii="Source Serif Pro" w:hAnsi="Source Serif Pro"/>
        </w:rPr>
        <w:t>It has two main components- </w:t>
      </w:r>
      <w:r w:rsidRPr="001610CB">
        <w:rPr>
          <w:rFonts w:ascii="Source Serif Pro" w:hAnsi="Source Serif Pro"/>
          <w:b/>
          <w:bCs/>
        </w:rPr>
        <w:t>Hash Space</w:t>
      </w:r>
      <w:r w:rsidRPr="001610CB">
        <w:rPr>
          <w:rFonts w:ascii="Source Serif Pro" w:hAnsi="Source Serif Pro"/>
        </w:rPr>
        <w:t> and </w:t>
      </w:r>
      <w:r w:rsidRPr="001610CB">
        <w:rPr>
          <w:rFonts w:ascii="Source Serif Pro" w:hAnsi="Source Serif Pro"/>
          <w:b/>
          <w:bCs/>
        </w:rPr>
        <w:t>Hash Ring</w:t>
      </w:r>
      <w:r w:rsidRPr="001610CB">
        <w:rPr>
          <w:rFonts w:ascii="Source Serif Pro" w:hAnsi="Source Serif Pro"/>
        </w:rPr>
        <w:t>. Hash space is the range of the output of the hash function. Those outputs are assigned a position on the hash ring. It operates independently of the number of servers or objects in a distributed hash table by assigning them a position on a hash ring. If we map the hash output range onto the edge of a circle, it would mean that the minimum possible hash value, zero, would correspond to an angle of zero and the maximum possible value 360 degrees, and all other hash values would linearly fit somewhere in between.</w:t>
      </w:r>
    </w:p>
    <w:p w14:paraId="7DA67A98"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76BA0E8E" w14:textId="77777777" w:rsidR="005D24DB" w:rsidRPr="001610CB" w:rsidRDefault="00000000">
      <w:pPr>
        <w:pStyle w:val="Compact"/>
        <w:numPr>
          <w:ilvl w:val="0"/>
          <w:numId w:val="185"/>
        </w:numPr>
        <w:rPr>
          <w:rFonts w:ascii="Source Serif Pro" w:hAnsi="Source Serif Pro"/>
        </w:rPr>
      </w:pPr>
      <w:r w:rsidRPr="001610CB">
        <w:rPr>
          <w:rFonts w:ascii="Source Serif Pro" w:hAnsi="Source Serif Pro"/>
          <w:b/>
          <w:bCs/>
        </w:rPr>
        <w:t>Minimal remapping:</w:t>
      </w:r>
      <w:r w:rsidRPr="001610CB">
        <w:rPr>
          <w:rFonts w:ascii="Source Serif Pro" w:hAnsi="Source Serif Pro"/>
        </w:rPr>
        <w:t> Adding/removing servers affects only nearby data items.</w:t>
      </w:r>
    </w:p>
    <w:p w14:paraId="5ACD48CF" w14:textId="77777777" w:rsidR="005D24DB" w:rsidRPr="001610CB" w:rsidRDefault="00000000">
      <w:pPr>
        <w:pStyle w:val="Compact"/>
        <w:numPr>
          <w:ilvl w:val="0"/>
          <w:numId w:val="185"/>
        </w:numPr>
        <w:rPr>
          <w:rFonts w:ascii="Source Serif Pro" w:hAnsi="Source Serif Pro"/>
        </w:rPr>
      </w:pPr>
      <w:r w:rsidRPr="001610CB">
        <w:rPr>
          <w:rFonts w:ascii="Source Serif Pro" w:hAnsi="Source Serif Pro"/>
          <w:b/>
          <w:bCs/>
        </w:rPr>
        <w:t>Balanced load:</w:t>
      </w:r>
      <w:r w:rsidRPr="001610CB">
        <w:rPr>
          <w:rFonts w:ascii="Source Serif Pro" w:hAnsi="Source Serif Pro"/>
        </w:rPr>
        <w:t> Data evenly distributed, preventing hotspots.</w:t>
      </w:r>
    </w:p>
    <w:p w14:paraId="106F0458" w14:textId="77777777" w:rsidR="005D24DB" w:rsidRPr="001610CB" w:rsidRDefault="00000000">
      <w:pPr>
        <w:pStyle w:val="Compact"/>
        <w:numPr>
          <w:ilvl w:val="0"/>
          <w:numId w:val="185"/>
        </w:numPr>
        <w:rPr>
          <w:rFonts w:ascii="Source Serif Pro" w:hAnsi="Source Serif Pro"/>
        </w:rPr>
      </w:pPr>
      <w:r w:rsidRPr="001610CB">
        <w:rPr>
          <w:rFonts w:ascii="Source Serif Pro" w:hAnsi="Source Serif Pro"/>
          <w:b/>
          <w:bCs/>
        </w:rPr>
        <w:t>Scalability:</w:t>
      </w:r>
      <w:r w:rsidRPr="001610CB">
        <w:rPr>
          <w:rFonts w:ascii="Source Serif Pro" w:hAnsi="Source Serif Pro"/>
        </w:rPr>
        <w:t> System handles server changes seamlessly.</w:t>
      </w:r>
    </w:p>
    <w:p w14:paraId="0E0660F7" w14:textId="77777777" w:rsidR="005D24DB" w:rsidRPr="001610CB" w:rsidRDefault="00000000">
      <w:pPr>
        <w:pStyle w:val="FirstParagraph"/>
        <w:rPr>
          <w:rFonts w:ascii="Source Serif Pro" w:hAnsi="Source Serif Pro"/>
        </w:rPr>
      </w:pPr>
      <w:r w:rsidRPr="001610CB">
        <w:rPr>
          <w:rFonts w:ascii="Source Serif Pro" w:hAnsi="Source Serif Pro"/>
          <w:b/>
          <w:bCs/>
        </w:rPr>
        <w:lastRenderedPageBreak/>
        <w:t>Key Concepts:</w:t>
      </w:r>
    </w:p>
    <w:p w14:paraId="25C291AA" w14:textId="77777777" w:rsidR="005D24DB" w:rsidRPr="001610CB" w:rsidRDefault="00000000">
      <w:pPr>
        <w:pStyle w:val="Compact"/>
        <w:numPr>
          <w:ilvl w:val="0"/>
          <w:numId w:val="186"/>
        </w:numPr>
        <w:rPr>
          <w:rFonts w:ascii="Source Serif Pro" w:hAnsi="Source Serif Pro"/>
        </w:rPr>
      </w:pPr>
      <w:r w:rsidRPr="001610CB">
        <w:rPr>
          <w:rFonts w:ascii="Source Serif Pro" w:hAnsi="Source Serif Pro"/>
          <w:b/>
          <w:bCs/>
        </w:rPr>
        <w:t>Hash functions:</w:t>
      </w:r>
      <w:r w:rsidRPr="001610CB">
        <w:rPr>
          <w:rFonts w:ascii="Source Serif Pro" w:hAnsi="Source Serif Pro"/>
        </w:rPr>
        <w:t> Map data/servers to positions on the ring. Choose a good function (e.g., SHA-1) for randomness and collision resistance.</w:t>
      </w:r>
    </w:p>
    <w:p w14:paraId="345AE77F" w14:textId="77777777" w:rsidR="005D24DB" w:rsidRPr="001610CB" w:rsidRDefault="00000000">
      <w:pPr>
        <w:pStyle w:val="Compact"/>
        <w:numPr>
          <w:ilvl w:val="0"/>
          <w:numId w:val="186"/>
        </w:numPr>
        <w:rPr>
          <w:rFonts w:ascii="Source Serif Pro" w:hAnsi="Source Serif Pro"/>
        </w:rPr>
      </w:pPr>
      <w:r w:rsidRPr="001610CB">
        <w:rPr>
          <w:rFonts w:ascii="Source Serif Pro" w:hAnsi="Source Serif Pro"/>
          <w:b/>
          <w:bCs/>
        </w:rPr>
        <w:t>Virtual nodes:</w:t>
      </w:r>
      <w:r w:rsidRPr="001610CB">
        <w:rPr>
          <w:rFonts w:ascii="Source Serif Pro" w:hAnsi="Source Serif Pro"/>
        </w:rPr>
        <w:t> Create multiple per server for finer data distribution and server failure resilience.</w:t>
      </w:r>
    </w:p>
    <w:p w14:paraId="1E6FCA95" w14:textId="77777777" w:rsidR="005D24DB" w:rsidRPr="001610CB" w:rsidRDefault="00000000">
      <w:pPr>
        <w:pStyle w:val="Compact"/>
        <w:numPr>
          <w:ilvl w:val="0"/>
          <w:numId w:val="186"/>
        </w:numPr>
        <w:rPr>
          <w:rFonts w:ascii="Source Serif Pro" w:hAnsi="Source Serif Pro"/>
        </w:rPr>
      </w:pPr>
      <w:r w:rsidRPr="001610CB">
        <w:rPr>
          <w:rFonts w:ascii="Source Serif Pro" w:hAnsi="Source Serif Pro"/>
          <w:b/>
          <w:bCs/>
        </w:rPr>
        <w:t>Rendezvous hashing:</w:t>
      </w:r>
      <w:r w:rsidRPr="001610CB">
        <w:rPr>
          <w:rFonts w:ascii="Source Serif Pro" w:hAnsi="Source Serif Pro"/>
        </w:rPr>
        <w:t> Uses two-dimensional space for mapping, simplifying data locality checks.</w:t>
      </w:r>
    </w:p>
    <w:p w14:paraId="41BB68A1" w14:textId="77777777" w:rsidR="005D24DB" w:rsidRPr="001610CB" w:rsidRDefault="00000000">
      <w:pPr>
        <w:pStyle w:val="FirstParagraph"/>
        <w:rPr>
          <w:rFonts w:ascii="Source Serif Pro" w:hAnsi="Source Serif Pro"/>
        </w:rPr>
      </w:pPr>
      <w:r w:rsidRPr="001610CB">
        <w:rPr>
          <w:rFonts w:ascii="Source Serif Pro" w:hAnsi="Source Serif Pro"/>
          <w:b/>
          <w:bCs/>
        </w:rPr>
        <w:t>High-Level Design Considerations:</w:t>
      </w:r>
    </w:p>
    <w:p w14:paraId="4DA9D2A9" w14:textId="77777777" w:rsidR="005D24DB" w:rsidRPr="001610CB" w:rsidRDefault="00000000">
      <w:pPr>
        <w:pStyle w:val="Compact"/>
        <w:numPr>
          <w:ilvl w:val="0"/>
          <w:numId w:val="187"/>
        </w:numPr>
        <w:rPr>
          <w:rFonts w:ascii="Source Serif Pro" w:hAnsi="Source Serif Pro"/>
        </w:rPr>
      </w:pPr>
      <w:r w:rsidRPr="001610CB">
        <w:rPr>
          <w:rFonts w:ascii="Source Serif Pro" w:hAnsi="Source Serif Pro"/>
          <w:b/>
          <w:bCs/>
        </w:rPr>
        <w:t>Replication:</w:t>
      </w:r>
      <w:r w:rsidRPr="001610CB">
        <w:rPr>
          <w:rFonts w:ascii="Source Serif Pro" w:hAnsi="Source Serif Pro"/>
        </w:rPr>
        <w:t> Define data redundancy strategy for availability and fault tolerance.</w:t>
      </w:r>
    </w:p>
    <w:p w14:paraId="07038600" w14:textId="77777777" w:rsidR="005D24DB" w:rsidRPr="001610CB" w:rsidRDefault="00000000">
      <w:pPr>
        <w:pStyle w:val="Compact"/>
        <w:numPr>
          <w:ilvl w:val="0"/>
          <w:numId w:val="187"/>
        </w:numPr>
        <w:rPr>
          <w:rFonts w:ascii="Source Serif Pro" w:hAnsi="Source Serif Pro"/>
        </w:rPr>
      </w:pPr>
      <w:r w:rsidRPr="001610CB">
        <w:rPr>
          <w:rFonts w:ascii="Source Serif Pro" w:hAnsi="Source Serif Pro"/>
          <w:b/>
          <w:bCs/>
        </w:rPr>
        <w:t>Load balancing:</w:t>
      </w:r>
      <w:r w:rsidRPr="001610CB">
        <w:rPr>
          <w:rFonts w:ascii="Source Serif Pro" w:hAnsi="Source Serif Pro"/>
        </w:rPr>
        <w:t> Adjust data distribution based on server load/performance.</w:t>
      </w:r>
    </w:p>
    <w:p w14:paraId="2D3850FE" w14:textId="77777777" w:rsidR="005D24DB" w:rsidRPr="001610CB" w:rsidRDefault="00000000">
      <w:pPr>
        <w:pStyle w:val="Compact"/>
        <w:numPr>
          <w:ilvl w:val="0"/>
          <w:numId w:val="187"/>
        </w:numPr>
        <w:rPr>
          <w:rFonts w:ascii="Source Serif Pro" w:hAnsi="Source Serif Pro"/>
        </w:rPr>
      </w:pPr>
      <w:r w:rsidRPr="001610CB">
        <w:rPr>
          <w:rFonts w:ascii="Source Serif Pro" w:hAnsi="Source Serif Pro"/>
          <w:b/>
          <w:bCs/>
        </w:rPr>
        <w:t>Monitoring:</w:t>
      </w:r>
      <w:r w:rsidRPr="001610CB">
        <w:rPr>
          <w:rFonts w:ascii="Source Serif Pro" w:hAnsi="Source Serif Pro"/>
        </w:rPr>
        <w:t> Track the hash ring for potential issues (hotspots, server failures).</w:t>
      </w:r>
    </w:p>
    <w:p w14:paraId="6487F371" w14:textId="77777777" w:rsidR="005D24DB" w:rsidRPr="001610CB" w:rsidRDefault="00000000">
      <w:pPr>
        <w:pStyle w:val="FirstParagraph"/>
        <w:rPr>
          <w:rFonts w:ascii="Source Serif Pro" w:hAnsi="Source Serif Pro"/>
        </w:rPr>
      </w:pPr>
      <w:r w:rsidRPr="001610CB">
        <w:rPr>
          <w:rFonts w:ascii="Source Serif Pro" w:hAnsi="Source Serif Pro"/>
          <w:b/>
          <w:bCs/>
        </w:rPr>
        <w:t>Real-world examples:</w:t>
      </w:r>
      <w:r w:rsidRPr="001610CB">
        <w:rPr>
          <w:rFonts w:ascii="Source Serif Pro" w:hAnsi="Source Serif Pro"/>
        </w:rPr>
        <w:t> BitTorrent (peer-to-peer networks), Akamai (web caches).</w:t>
      </w:r>
    </w:p>
    <w:p w14:paraId="4E9327B7" w14:textId="77777777" w:rsidR="005D24DB" w:rsidRPr="001610CB" w:rsidRDefault="00000000">
      <w:pPr>
        <w:pStyle w:val="Heading2"/>
        <w:rPr>
          <w:rFonts w:ascii="Source Serif Pro" w:hAnsi="Source Serif Pro"/>
        </w:rPr>
      </w:pPr>
      <w:bookmarkStart w:id="155" w:name="distributed-consensus"/>
      <w:bookmarkEnd w:id="154"/>
      <w:r w:rsidRPr="001610CB">
        <w:rPr>
          <w:rFonts w:ascii="Source Serif Pro" w:hAnsi="Source Serif Pro"/>
        </w:rPr>
        <w:t>Distributed Consensus</w:t>
      </w:r>
    </w:p>
    <w:p w14:paraId="7E67865F" w14:textId="77777777" w:rsidR="005D24DB" w:rsidRPr="001610CB" w:rsidRDefault="00000000">
      <w:pPr>
        <w:pStyle w:val="FirstParagraph"/>
        <w:rPr>
          <w:rFonts w:ascii="Source Serif Pro" w:hAnsi="Source Serif Pro"/>
        </w:rPr>
      </w:pPr>
      <w:r w:rsidRPr="001610CB">
        <w:rPr>
          <w:rFonts w:ascii="Source Serif Pro" w:hAnsi="Source Serif Pro"/>
        </w:rPr>
        <w:t>In a distributed system, multiple computers (known as nodes) are mutually connected with each other and collaborate with each other through message passing. Now, during computation, they need to agree upon a common value to coordinate among multiple processes. This phenomenon is known as Distributed Consensus.</w:t>
      </w:r>
    </w:p>
    <w:p w14:paraId="649AE41E"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746075CA" wp14:editId="3393C649">
            <wp:extent cx="5334000" cy="2161972"/>
            <wp:effectExtent l="0" t="0" r="0" b="0"/>
            <wp:docPr id="324" name="Picture"/>
            <wp:cNvGraphicFramePr/>
            <a:graphic xmlns:a="http://schemas.openxmlformats.org/drawingml/2006/main">
              <a:graphicData uri="http://schemas.openxmlformats.org/drawingml/2006/picture">
                <pic:pic xmlns:pic="http://schemas.openxmlformats.org/drawingml/2006/picture">
                  <pic:nvPicPr>
                    <pic:cNvPr id="325" name="Picture" descr="https://blogger.googleusercontent.com/img/a/AVvXsEiyRLRlDSPXG-zx-B6AGf37uVOXea6FKOwz121X1ZOhzuQD6EpbRwUrRQ6IRnu2Rav2mfE2hMB7gmJqX-fGUOf29-8RFSk5gxSdX2WqZzDe3kkbzoVSfZdyXVcYlluzC1zf68YHsd9j4ZE4NwSMvPC72cORJYoem7x83dmRoqVnmH5Xh5utzXx1hdA4GnPX"/>
                    <pic:cNvPicPr>
                      <a:picLocks noChangeAspect="1" noChangeArrowheads="1"/>
                    </pic:cNvPicPr>
                  </pic:nvPicPr>
                  <pic:blipFill>
                    <a:blip r:embed="rId87"/>
                    <a:stretch>
                      <a:fillRect/>
                    </a:stretch>
                  </pic:blipFill>
                  <pic:spPr bwMode="auto">
                    <a:xfrm>
                      <a:off x="0" y="0"/>
                      <a:ext cx="5334000" cy="2161972"/>
                    </a:xfrm>
                    <a:prstGeom prst="rect">
                      <a:avLst/>
                    </a:prstGeom>
                    <a:noFill/>
                    <a:ln w="9525">
                      <a:noFill/>
                      <a:headEnd/>
                      <a:tailEnd/>
                    </a:ln>
                  </pic:spPr>
                </pic:pic>
              </a:graphicData>
            </a:graphic>
          </wp:inline>
        </w:drawing>
      </w:r>
    </w:p>
    <w:p w14:paraId="252E4B9C" w14:textId="77777777" w:rsidR="005D24DB" w:rsidRPr="001610CB" w:rsidRDefault="00000000">
      <w:pPr>
        <w:pStyle w:val="BodyText"/>
        <w:rPr>
          <w:rFonts w:ascii="Source Serif Pro" w:hAnsi="Source Serif Pro"/>
        </w:rPr>
      </w:pPr>
      <w:r w:rsidRPr="001610CB">
        <w:rPr>
          <w:rFonts w:ascii="Source Serif Pro" w:hAnsi="Source Serif Pro"/>
          <w:b/>
          <w:bCs/>
        </w:rPr>
        <w:t>Imagine this:</w:t>
      </w:r>
      <w:r w:rsidRPr="001610CB">
        <w:rPr>
          <w:rFonts w:ascii="Source Serif Pro" w:hAnsi="Source Serif Pro"/>
        </w:rPr>
        <w:t> Maya and Akash were feeling sporty. Akash proposed a game of cricket, his favorite pastime. Maya, a big cricket fan herself, immediately agreed. Without needing anything further, they both grabbed their gear and headed to the park – united in their enthusiasm for the common activity. This mutual agreement on a shared choice, in this case, cricket, is what we call consensus.</w:t>
      </w:r>
    </w:p>
    <w:p w14:paraId="7C176B0C" w14:textId="77777777" w:rsidR="005D24DB" w:rsidRPr="001610CB" w:rsidRDefault="00000000">
      <w:pPr>
        <w:pStyle w:val="Compact"/>
        <w:numPr>
          <w:ilvl w:val="0"/>
          <w:numId w:val="188"/>
        </w:numPr>
        <w:rPr>
          <w:rFonts w:ascii="Source Serif Pro" w:hAnsi="Source Serif Pro"/>
        </w:rPr>
      </w:pPr>
      <w:r w:rsidRPr="001610CB">
        <w:rPr>
          <w:rFonts w:ascii="Source Serif Pro" w:hAnsi="Source Serif Pro"/>
          <w:b/>
          <w:bCs/>
        </w:rPr>
        <w:t>What it is:</w:t>
      </w:r>
      <w:r w:rsidRPr="001610CB">
        <w:rPr>
          <w:rFonts w:ascii="Source Serif Pro" w:hAnsi="Source Serif Pro"/>
        </w:rPr>
        <w:t> Multiple computers (nodes) agree on a single value during computations, ensuring coordination and consistency.</w:t>
      </w:r>
    </w:p>
    <w:p w14:paraId="2972A139" w14:textId="77777777" w:rsidR="005D24DB" w:rsidRPr="001610CB" w:rsidRDefault="00000000">
      <w:pPr>
        <w:pStyle w:val="Compact"/>
        <w:numPr>
          <w:ilvl w:val="0"/>
          <w:numId w:val="188"/>
        </w:numPr>
        <w:rPr>
          <w:rFonts w:ascii="Source Serif Pro" w:hAnsi="Source Serif Pro"/>
        </w:rPr>
      </w:pPr>
      <w:r w:rsidRPr="001610CB">
        <w:rPr>
          <w:rFonts w:ascii="Source Serif Pro" w:hAnsi="Source Serif Pro"/>
          <w:b/>
          <w:bCs/>
        </w:rPr>
        <w:lastRenderedPageBreak/>
        <w:t>Why it’s needed:</w:t>
      </w:r>
      <w:r w:rsidRPr="001610CB">
        <w:rPr>
          <w:rFonts w:ascii="Source Serif Pro" w:hAnsi="Source Serif Pro"/>
        </w:rPr>
        <w:t> When nodes perform distributed tasks, they need a common reference point to stay in sync.</w:t>
      </w:r>
    </w:p>
    <w:p w14:paraId="2D9FD6E8" w14:textId="77777777" w:rsidR="005D24DB" w:rsidRPr="001610CB" w:rsidRDefault="00000000">
      <w:pPr>
        <w:pStyle w:val="Compact"/>
        <w:numPr>
          <w:ilvl w:val="0"/>
          <w:numId w:val="188"/>
        </w:numPr>
        <w:rPr>
          <w:rFonts w:ascii="Source Serif Pro" w:hAnsi="Source Serif Pro"/>
        </w:rPr>
      </w:pPr>
      <w:r w:rsidRPr="001610CB">
        <w:rPr>
          <w:rFonts w:ascii="Source Serif Pro" w:hAnsi="Source Serif Pro"/>
          <w:b/>
          <w:bCs/>
        </w:rPr>
        <w:t>How it works:</w:t>
      </w:r>
      <w:r w:rsidRPr="001610CB">
        <w:rPr>
          <w:rFonts w:ascii="Source Serif Pro" w:hAnsi="Source Serif Pro"/>
        </w:rPr>
        <w:t> Nodes communicate using protocols (like voting or proof-based approaches) to reach agreement.</w:t>
      </w:r>
    </w:p>
    <w:p w14:paraId="68045BE5" w14:textId="77777777" w:rsidR="005D24DB" w:rsidRPr="001610CB" w:rsidRDefault="00000000">
      <w:pPr>
        <w:pStyle w:val="Compact"/>
        <w:numPr>
          <w:ilvl w:val="0"/>
          <w:numId w:val="188"/>
        </w:numPr>
        <w:rPr>
          <w:rFonts w:ascii="Source Serif Pro" w:hAnsi="Source Serif Pro"/>
        </w:rPr>
      </w:pPr>
      <w:r w:rsidRPr="001610CB">
        <w:rPr>
          <w:rFonts w:ascii="Source Serif Pro" w:hAnsi="Source Serif Pro"/>
          <w:b/>
          <w:bCs/>
        </w:rPr>
        <w:t>Challenges:</w:t>
      </w:r>
      <w:r w:rsidRPr="001610CB">
        <w:rPr>
          <w:rFonts w:ascii="Source Serif Pro" w:hAnsi="Source Serif Pro"/>
        </w:rPr>
        <w:t> Faulty nodes (crashed or behaving abnormally) can disrupt the process, requiring robust protocols.</w:t>
      </w:r>
    </w:p>
    <w:p w14:paraId="0A464353" w14:textId="77777777" w:rsidR="005D24DB" w:rsidRPr="001610CB" w:rsidRDefault="00000000">
      <w:pPr>
        <w:pStyle w:val="FirstParagraph"/>
        <w:rPr>
          <w:rFonts w:ascii="Source Serif Pro" w:hAnsi="Source Serif Pro"/>
        </w:rPr>
      </w:pPr>
      <w:r w:rsidRPr="001610CB">
        <w:rPr>
          <w:rFonts w:ascii="Source Serif Pro" w:hAnsi="Source Serif Pro"/>
          <w:b/>
          <w:bCs/>
        </w:rPr>
        <w:t>Key points:</w:t>
      </w:r>
    </w:p>
    <w:p w14:paraId="4491868B" w14:textId="77777777" w:rsidR="005D24DB" w:rsidRPr="001610CB" w:rsidRDefault="00000000">
      <w:pPr>
        <w:pStyle w:val="Compact"/>
        <w:numPr>
          <w:ilvl w:val="0"/>
          <w:numId w:val="189"/>
        </w:numPr>
        <w:rPr>
          <w:rFonts w:ascii="Source Serif Pro" w:hAnsi="Source Serif Pro"/>
        </w:rPr>
      </w:pPr>
      <w:r w:rsidRPr="001610CB">
        <w:rPr>
          <w:rFonts w:ascii="Source Serif Pro" w:hAnsi="Source Serif Pro"/>
          <w:b/>
          <w:bCs/>
        </w:rPr>
        <w:t>Agreement:</w:t>
      </w:r>
      <w:r w:rsidRPr="001610CB">
        <w:rPr>
          <w:rFonts w:ascii="Source Serif Pro" w:hAnsi="Source Serif Pro"/>
        </w:rPr>
        <w:t> All non-faulty nodes must agree on the same value.</w:t>
      </w:r>
    </w:p>
    <w:p w14:paraId="1DE34F9A" w14:textId="77777777" w:rsidR="005D24DB" w:rsidRPr="001610CB" w:rsidRDefault="00000000">
      <w:pPr>
        <w:pStyle w:val="Compact"/>
        <w:numPr>
          <w:ilvl w:val="0"/>
          <w:numId w:val="189"/>
        </w:numPr>
        <w:rPr>
          <w:rFonts w:ascii="Source Serif Pro" w:hAnsi="Source Serif Pro"/>
        </w:rPr>
      </w:pPr>
      <w:r w:rsidRPr="001610CB">
        <w:rPr>
          <w:rFonts w:ascii="Source Serif Pro" w:hAnsi="Source Serif Pro"/>
          <w:b/>
          <w:bCs/>
        </w:rPr>
        <w:t>Validity:</w:t>
      </w:r>
      <w:r w:rsidRPr="001610CB">
        <w:rPr>
          <w:rFonts w:ascii="Source Serif Pro" w:hAnsi="Source Serif Pro"/>
        </w:rPr>
        <w:t> The agreed value must come from a non-faulty node.</w:t>
      </w:r>
    </w:p>
    <w:p w14:paraId="347176E7" w14:textId="77777777" w:rsidR="005D24DB" w:rsidRPr="001610CB" w:rsidRDefault="00000000">
      <w:pPr>
        <w:pStyle w:val="Compact"/>
        <w:numPr>
          <w:ilvl w:val="0"/>
          <w:numId w:val="189"/>
        </w:numPr>
        <w:rPr>
          <w:rFonts w:ascii="Source Serif Pro" w:hAnsi="Source Serif Pro"/>
        </w:rPr>
      </w:pPr>
      <w:r w:rsidRPr="001610CB">
        <w:rPr>
          <w:rFonts w:ascii="Source Serif Pro" w:hAnsi="Source Serif Pro"/>
          <w:b/>
          <w:bCs/>
        </w:rPr>
        <w:t>Termination:</w:t>
      </w:r>
      <w:r w:rsidRPr="001610CB">
        <w:rPr>
          <w:rFonts w:ascii="Source Serif Pro" w:hAnsi="Source Serif Pro"/>
        </w:rPr>
        <w:t> Every non-faulty node eventually agrees on a value.</w:t>
      </w:r>
    </w:p>
    <w:p w14:paraId="7FEB38FB" w14:textId="77777777" w:rsidR="005D24DB" w:rsidRPr="001610CB" w:rsidRDefault="00000000">
      <w:pPr>
        <w:pStyle w:val="Compact"/>
        <w:numPr>
          <w:ilvl w:val="0"/>
          <w:numId w:val="189"/>
        </w:numPr>
        <w:rPr>
          <w:rFonts w:ascii="Source Serif Pro" w:hAnsi="Source Serif Pro"/>
        </w:rPr>
      </w:pPr>
      <w:r w:rsidRPr="001610CB">
        <w:rPr>
          <w:rFonts w:ascii="Source Serif Pro" w:hAnsi="Source Serif Pro"/>
          <w:b/>
          <w:bCs/>
        </w:rPr>
        <w:t>Crash vs. Byzantine failures:</w:t>
      </w:r>
      <w:r w:rsidRPr="001610CB">
        <w:rPr>
          <w:rFonts w:ascii="Source Serif Pro" w:hAnsi="Source Serif Pro"/>
        </w:rPr>
        <w:t> Crash failures are easier to handle than Byzantine failures, where faulty nodes actively mislead others.</w:t>
      </w:r>
    </w:p>
    <w:p w14:paraId="7DF5F6CE" w14:textId="77777777" w:rsidR="005D24DB" w:rsidRPr="001610CB" w:rsidRDefault="00000000">
      <w:pPr>
        <w:pStyle w:val="FirstParagraph"/>
        <w:rPr>
          <w:rFonts w:ascii="Source Serif Pro" w:hAnsi="Source Serif Pro"/>
        </w:rPr>
      </w:pPr>
      <w:r w:rsidRPr="001610CB">
        <w:rPr>
          <w:rFonts w:ascii="Source Serif Pro" w:hAnsi="Source Serif Pro"/>
          <w:b/>
          <w:bCs/>
        </w:rPr>
        <w:t>Examples:</w:t>
      </w:r>
    </w:p>
    <w:p w14:paraId="600A4654" w14:textId="77777777" w:rsidR="005D24DB" w:rsidRPr="001610CB" w:rsidRDefault="00000000">
      <w:pPr>
        <w:pStyle w:val="Compact"/>
        <w:numPr>
          <w:ilvl w:val="0"/>
          <w:numId w:val="190"/>
        </w:numPr>
        <w:rPr>
          <w:rFonts w:ascii="Source Serif Pro" w:hAnsi="Source Serif Pro"/>
        </w:rPr>
      </w:pPr>
      <w:r w:rsidRPr="001610CB">
        <w:rPr>
          <w:rFonts w:ascii="Source Serif Pro" w:hAnsi="Source Serif Pro"/>
          <w:b/>
          <w:bCs/>
        </w:rPr>
        <w:t>Blockchain:</w:t>
      </w:r>
      <w:r w:rsidRPr="001610CB">
        <w:rPr>
          <w:rFonts w:ascii="Source Serif Pro" w:hAnsi="Source Serif Pro"/>
        </w:rPr>
        <w:t> Nodes agree on the state of the ledger (transaction history).</w:t>
      </w:r>
    </w:p>
    <w:p w14:paraId="0538EA59" w14:textId="77777777" w:rsidR="005D24DB" w:rsidRPr="001610CB" w:rsidRDefault="00000000">
      <w:pPr>
        <w:pStyle w:val="Compact"/>
        <w:numPr>
          <w:ilvl w:val="0"/>
          <w:numId w:val="190"/>
        </w:numPr>
        <w:rPr>
          <w:rFonts w:ascii="Source Serif Pro" w:hAnsi="Source Serif Pro"/>
        </w:rPr>
      </w:pPr>
      <w:r w:rsidRPr="001610CB">
        <w:rPr>
          <w:rFonts w:ascii="Source Serif Pro" w:hAnsi="Source Serif Pro"/>
          <w:b/>
          <w:bCs/>
        </w:rPr>
        <w:t>Google PageRank:</w:t>
      </w:r>
      <w:r w:rsidRPr="001610CB">
        <w:rPr>
          <w:rFonts w:ascii="Source Serif Pro" w:hAnsi="Source Serif Pro"/>
        </w:rPr>
        <w:t> Nodes agree on the ranking of web pages.</w:t>
      </w:r>
    </w:p>
    <w:p w14:paraId="73830609" w14:textId="77777777" w:rsidR="005D24DB" w:rsidRPr="001610CB" w:rsidRDefault="00000000">
      <w:pPr>
        <w:pStyle w:val="Compact"/>
        <w:numPr>
          <w:ilvl w:val="0"/>
          <w:numId w:val="190"/>
        </w:numPr>
        <w:rPr>
          <w:rFonts w:ascii="Source Serif Pro" w:hAnsi="Source Serif Pro"/>
        </w:rPr>
      </w:pPr>
      <w:r w:rsidRPr="001610CB">
        <w:rPr>
          <w:rFonts w:ascii="Source Serif Pro" w:hAnsi="Source Serif Pro"/>
          <w:b/>
          <w:bCs/>
        </w:rPr>
        <w:t>Load balancing:</w:t>
      </w:r>
      <w:r w:rsidRPr="001610CB">
        <w:rPr>
          <w:rFonts w:ascii="Source Serif Pro" w:hAnsi="Source Serif Pro"/>
        </w:rPr>
        <w:t> Nodes agree on how to distribute workloads effectively.</w:t>
      </w:r>
    </w:p>
    <w:p w14:paraId="048B7FD5" w14:textId="77777777" w:rsidR="005D24DB" w:rsidRPr="001610CB" w:rsidRDefault="00000000">
      <w:pPr>
        <w:pStyle w:val="FirstParagraph"/>
        <w:rPr>
          <w:rFonts w:ascii="Source Serif Pro" w:hAnsi="Source Serif Pro"/>
        </w:rPr>
      </w:pPr>
      <w:r w:rsidRPr="001610CB">
        <w:rPr>
          <w:rFonts w:ascii="Source Serif Pro" w:hAnsi="Source Serif Pro"/>
          <w:b/>
          <w:bCs/>
        </w:rPr>
        <w:t>Consensus algorithms:</w:t>
      </w:r>
    </w:p>
    <w:p w14:paraId="76B3CBE4" w14:textId="77777777" w:rsidR="005D24DB" w:rsidRPr="001610CB" w:rsidRDefault="00000000">
      <w:pPr>
        <w:pStyle w:val="Compact"/>
        <w:numPr>
          <w:ilvl w:val="0"/>
          <w:numId w:val="191"/>
        </w:numPr>
        <w:rPr>
          <w:rFonts w:ascii="Source Serif Pro" w:hAnsi="Source Serif Pro"/>
        </w:rPr>
      </w:pPr>
      <w:r w:rsidRPr="001610CB">
        <w:rPr>
          <w:rFonts w:ascii="Source Serif Pro" w:hAnsi="Source Serif Pro"/>
          <w:b/>
          <w:bCs/>
        </w:rPr>
        <w:t>Voting-based:</w:t>
      </w:r>
      <w:r w:rsidRPr="001610CB">
        <w:rPr>
          <w:rFonts w:ascii="Source Serif Pro" w:hAnsi="Source Serif Pro"/>
        </w:rPr>
        <w:t> Like democratic elections, nodes vote on a value. (e.g., Paxos, Raft)</w:t>
      </w:r>
    </w:p>
    <w:p w14:paraId="6AA1EEE6" w14:textId="77777777" w:rsidR="005D24DB" w:rsidRPr="001610CB" w:rsidRDefault="00000000">
      <w:pPr>
        <w:pStyle w:val="Compact"/>
        <w:numPr>
          <w:ilvl w:val="0"/>
          <w:numId w:val="191"/>
        </w:numPr>
        <w:rPr>
          <w:rFonts w:ascii="Source Serif Pro" w:hAnsi="Source Serif Pro"/>
        </w:rPr>
      </w:pPr>
      <w:r w:rsidRPr="001610CB">
        <w:rPr>
          <w:rFonts w:ascii="Source Serif Pro" w:hAnsi="Source Serif Pro"/>
          <w:b/>
          <w:bCs/>
        </w:rPr>
        <w:t>Proof-based:</w:t>
      </w:r>
      <w:r w:rsidRPr="001610CB">
        <w:rPr>
          <w:rFonts w:ascii="Source Serif Pro" w:hAnsi="Source Serif Pro"/>
        </w:rPr>
        <w:t> Nodes provide proof (e.g., work done) to contribute to decisions. (e.g., Proof of Work, Proof of Stake)</w:t>
      </w:r>
    </w:p>
    <w:p w14:paraId="6156DE2C" w14:textId="77777777" w:rsidR="005D24DB" w:rsidRDefault="00000000">
      <w:pPr>
        <w:pStyle w:val="FirstParagraph"/>
        <w:rPr>
          <w:rFonts w:ascii="Source Serif Pro" w:hAnsi="Source Serif Pro"/>
          <w:b/>
          <w:bCs/>
        </w:rPr>
      </w:pPr>
      <w:r w:rsidRPr="001610CB">
        <w:rPr>
          <w:rFonts w:ascii="Source Serif Pro" w:hAnsi="Source Serif Pro"/>
          <w:b/>
          <w:bCs/>
        </w:rPr>
        <w:t>Distributed consensus is a critical building block for reliable and coordinated operation in decentralized systems.</w:t>
      </w:r>
    </w:p>
    <w:p w14:paraId="4769D354" w14:textId="77777777" w:rsidR="00A520B7" w:rsidRDefault="00A520B7" w:rsidP="00A520B7">
      <w:pPr>
        <w:pStyle w:val="BodyText"/>
      </w:pPr>
    </w:p>
    <w:p w14:paraId="5C6AF1FC" w14:textId="77777777" w:rsidR="00A520B7" w:rsidRDefault="00A520B7" w:rsidP="00A520B7">
      <w:pPr>
        <w:pStyle w:val="BodyText"/>
      </w:pPr>
    </w:p>
    <w:p w14:paraId="508DF8F0" w14:textId="77777777" w:rsidR="00A520B7" w:rsidRDefault="00A520B7" w:rsidP="00A520B7">
      <w:pPr>
        <w:pStyle w:val="BodyText"/>
      </w:pPr>
    </w:p>
    <w:p w14:paraId="76B7820D" w14:textId="77777777" w:rsidR="00A520B7" w:rsidRDefault="00A520B7" w:rsidP="00A520B7">
      <w:pPr>
        <w:pStyle w:val="BodyText"/>
      </w:pPr>
    </w:p>
    <w:p w14:paraId="3CDA5D27" w14:textId="77777777" w:rsidR="00A520B7" w:rsidRDefault="00A520B7" w:rsidP="00A520B7">
      <w:pPr>
        <w:pStyle w:val="BodyText"/>
      </w:pPr>
    </w:p>
    <w:p w14:paraId="69037E08" w14:textId="77777777" w:rsidR="00A520B7" w:rsidRDefault="00A520B7" w:rsidP="00A520B7">
      <w:pPr>
        <w:pStyle w:val="BodyText"/>
      </w:pPr>
    </w:p>
    <w:p w14:paraId="2C662724" w14:textId="77777777" w:rsidR="00A520B7" w:rsidRPr="00A520B7" w:rsidRDefault="00A520B7" w:rsidP="00A520B7">
      <w:pPr>
        <w:pStyle w:val="BodyText"/>
      </w:pPr>
    </w:p>
    <w:p w14:paraId="5C96180C" w14:textId="77777777" w:rsidR="005D24DB" w:rsidRPr="001610CB" w:rsidRDefault="00000000">
      <w:pPr>
        <w:pStyle w:val="Heading2"/>
        <w:rPr>
          <w:rFonts w:ascii="Source Serif Pro" w:hAnsi="Source Serif Pro"/>
        </w:rPr>
      </w:pPr>
      <w:bookmarkStart w:id="156" w:name="distributed-locking"/>
      <w:bookmarkEnd w:id="155"/>
      <w:r w:rsidRPr="001610CB">
        <w:rPr>
          <w:rFonts w:ascii="Source Serif Pro" w:hAnsi="Source Serif Pro"/>
        </w:rPr>
        <w:lastRenderedPageBreak/>
        <w:t>Distributed Locking</w:t>
      </w:r>
    </w:p>
    <w:p w14:paraId="05256AF1" w14:textId="77777777" w:rsidR="005D24DB" w:rsidRPr="001610CB" w:rsidRDefault="00000000">
      <w:pPr>
        <w:pStyle w:val="FirstParagraph"/>
        <w:rPr>
          <w:rFonts w:ascii="Source Serif Pro" w:hAnsi="Source Serif Pro"/>
        </w:rPr>
      </w:pPr>
      <w:r w:rsidRPr="001610CB">
        <w:rPr>
          <w:rFonts w:ascii="Source Serif Pro" w:hAnsi="Source Serif Pro"/>
        </w:rPr>
        <w:t>Imagine multiple applications sharing a resource, like a shared file or database record. To avoid collisions and data corruption, we need </w:t>
      </w:r>
      <w:r w:rsidRPr="001610CB">
        <w:rPr>
          <w:rFonts w:ascii="Source Serif Pro" w:hAnsi="Source Serif Pro"/>
          <w:b/>
          <w:bCs/>
        </w:rPr>
        <w:t>Distributed Locking</w:t>
      </w:r>
      <w:r w:rsidRPr="001610CB">
        <w:rPr>
          <w:rFonts w:ascii="Source Serif Pro" w:hAnsi="Source Serif Pro"/>
        </w:rPr>
        <w:t>. It’s like taking a ticket at a theme park before riding a popular attraction, but for applications instead of people.</w:t>
      </w:r>
    </w:p>
    <w:p w14:paraId="07844638"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472ABAC2" wp14:editId="4D4B6EF4">
            <wp:extent cx="5334000" cy="2252763"/>
            <wp:effectExtent l="0" t="0" r="0" b="0"/>
            <wp:docPr id="328" name="Picture"/>
            <wp:cNvGraphicFramePr/>
            <a:graphic xmlns:a="http://schemas.openxmlformats.org/drawingml/2006/main">
              <a:graphicData uri="http://schemas.openxmlformats.org/drawingml/2006/picture">
                <pic:pic xmlns:pic="http://schemas.openxmlformats.org/drawingml/2006/picture">
                  <pic:nvPicPr>
                    <pic:cNvPr id="329" name="Picture" descr="https://blogger.googleusercontent.com/img/a/AVvXsEhiRPCqz_BAcNWOMk_QvOhlVP2EEzjiVaOb_ZJXBR5MbQC32xv_TTg7ImTJe9cqdad5R2ocVzPu8NMUi2cwa5eJtvRcT_ykP6W-ppogLlBsvRw2alQDwhCeiUurh1lGZShl_yTQnOftItfYO3yo_BvbsIb5MU9Ndn0qs4EjtSNRuvvl1emIFYa5DH2Kqh4H"/>
                    <pic:cNvPicPr>
                      <a:picLocks noChangeAspect="1" noChangeArrowheads="1"/>
                    </pic:cNvPicPr>
                  </pic:nvPicPr>
                  <pic:blipFill>
                    <a:blip r:embed="rId88"/>
                    <a:stretch>
                      <a:fillRect/>
                    </a:stretch>
                  </pic:blipFill>
                  <pic:spPr bwMode="auto">
                    <a:xfrm>
                      <a:off x="0" y="0"/>
                      <a:ext cx="5334000" cy="2252763"/>
                    </a:xfrm>
                    <a:prstGeom prst="rect">
                      <a:avLst/>
                    </a:prstGeom>
                    <a:noFill/>
                    <a:ln w="9525">
                      <a:noFill/>
                      <a:headEnd/>
                      <a:tailEnd/>
                    </a:ln>
                  </pic:spPr>
                </pic:pic>
              </a:graphicData>
            </a:graphic>
          </wp:inline>
        </w:drawing>
      </w:r>
    </w:p>
    <w:p w14:paraId="78867B54" w14:textId="77777777" w:rsidR="005D24DB" w:rsidRPr="001610CB" w:rsidRDefault="00000000">
      <w:pPr>
        <w:pStyle w:val="BodyText"/>
        <w:rPr>
          <w:rFonts w:ascii="Source Serif Pro" w:hAnsi="Source Serif Pro"/>
        </w:rPr>
      </w:pPr>
      <w:r w:rsidRPr="001610CB">
        <w:rPr>
          <w:rFonts w:ascii="Source Serif Pro" w:hAnsi="Source Serif Pro"/>
        </w:rPr>
        <w:t>Here’s how it works:</w:t>
      </w:r>
    </w:p>
    <w:p w14:paraId="5A362D11"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requests a lock:</w:t>
      </w:r>
      <w:r w:rsidRPr="001610CB">
        <w:rPr>
          <w:rFonts w:ascii="Source Serif Pro" w:hAnsi="Source Serif Pro"/>
        </w:rPr>
        <w:t> An application asks a “lock manager” (like a ticket booth) for exclusive access to the resource.</w:t>
      </w:r>
    </w:p>
    <w:p w14:paraId="6B6BC036"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Lock manager grants or denies:</w:t>
      </w:r>
      <w:r w:rsidRPr="001610CB">
        <w:rPr>
          <w:rFonts w:ascii="Source Serif Pro" w:hAnsi="Source Serif Pro"/>
        </w:rPr>
        <w:t> The manager checks if the resource is locked. If free, it grants the lock to the requesting application.</w:t>
      </w:r>
    </w:p>
    <w:p w14:paraId="1FB9CC0F"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Application uses the resource:</w:t>
      </w:r>
      <w:r w:rsidRPr="001610CB">
        <w:rPr>
          <w:rFonts w:ascii="Source Serif Pro" w:hAnsi="Source Serif Pro"/>
        </w:rPr>
        <w:t> The application safely accesses and modifies the resource, knowing no other application can do the same.</w:t>
      </w:r>
    </w:p>
    <w:p w14:paraId="35D6196A"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Application releases the lock:</w:t>
      </w:r>
      <w:r w:rsidRPr="001610CB">
        <w:rPr>
          <w:rFonts w:ascii="Source Serif Pro" w:hAnsi="Source Serif Pro"/>
        </w:rPr>
        <w:t> When done, the application releases the lock, freeing it for others.</w:t>
      </w:r>
    </w:p>
    <w:p w14:paraId="7199D9A9" w14:textId="77777777" w:rsidR="005D24DB" w:rsidRPr="001610CB" w:rsidRDefault="00000000">
      <w:pPr>
        <w:pStyle w:val="BodyText"/>
        <w:rPr>
          <w:rFonts w:ascii="Source Serif Pro" w:hAnsi="Source Serif Pro"/>
        </w:rPr>
      </w:pPr>
      <w:r w:rsidRPr="001610CB">
        <w:rPr>
          <w:rFonts w:ascii="Source Serif Pro" w:hAnsi="Source Serif Pro"/>
        </w:rPr>
        <w:t>This ensures:</w:t>
      </w:r>
    </w:p>
    <w:p w14:paraId="364026A6" w14:textId="77777777" w:rsidR="005D24DB" w:rsidRPr="001610CB" w:rsidRDefault="00000000">
      <w:pPr>
        <w:pStyle w:val="Compact"/>
        <w:numPr>
          <w:ilvl w:val="0"/>
          <w:numId w:val="192"/>
        </w:numPr>
        <w:rPr>
          <w:rFonts w:ascii="Source Serif Pro" w:hAnsi="Source Serif Pro"/>
        </w:rPr>
      </w:pPr>
      <w:r w:rsidRPr="001610CB">
        <w:rPr>
          <w:rFonts w:ascii="Source Serif Pro" w:hAnsi="Source Serif Pro"/>
          <w:b/>
          <w:bCs/>
        </w:rPr>
        <w:t>Mutual exclusion:</w:t>
      </w:r>
      <w:r w:rsidRPr="001610CB">
        <w:rPr>
          <w:rFonts w:ascii="Source Serif Pro" w:hAnsi="Source Serif Pro"/>
        </w:rPr>
        <w:t> Only one application can access the resource at a time, preventing data conflicts.</w:t>
      </w:r>
    </w:p>
    <w:p w14:paraId="56178AB1" w14:textId="77777777" w:rsidR="005D24DB" w:rsidRPr="001610CB" w:rsidRDefault="00000000">
      <w:pPr>
        <w:pStyle w:val="Compact"/>
        <w:numPr>
          <w:ilvl w:val="0"/>
          <w:numId w:val="192"/>
        </w:numPr>
        <w:rPr>
          <w:rFonts w:ascii="Source Serif Pro" w:hAnsi="Source Serif Pro"/>
        </w:rPr>
      </w:pPr>
      <w:r w:rsidRPr="001610CB">
        <w:rPr>
          <w:rFonts w:ascii="Source Serif Pro" w:hAnsi="Source Serif Pro"/>
          <w:b/>
          <w:bCs/>
        </w:rPr>
        <w:t>Correctness:</w:t>
      </w:r>
      <w:r w:rsidRPr="001610CB">
        <w:rPr>
          <w:rFonts w:ascii="Source Serif Pro" w:hAnsi="Source Serif Pro"/>
        </w:rPr>
        <w:t> Applications can rely on consistent data without worrying about concurrent modifications.</w:t>
      </w:r>
    </w:p>
    <w:p w14:paraId="603080B7" w14:textId="77777777" w:rsidR="005D24DB" w:rsidRPr="001610CB" w:rsidRDefault="00000000">
      <w:pPr>
        <w:pStyle w:val="Heading2"/>
        <w:rPr>
          <w:rFonts w:ascii="Source Serif Pro" w:hAnsi="Source Serif Pro"/>
        </w:rPr>
      </w:pPr>
      <w:bookmarkStart w:id="157" w:name="benefits-of-distributed-locking"/>
      <w:bookmarkEnd w:id="156"/>
      <w:r w:rsidRPr="001610CB">
        <w:rPr>
          <w:rFonts w:ascii="Source Serif Pro" w:hAnsi="Source Serif Pro"/>
        </w:rPr>
        <w:t>Benefits of Distributed Locking</w:t>
      </w:r>
    </w:p>
    <w:p w14:paraId="3FC6D335" w14:textId="77777777" w:rsidR="005D24DB" w:rsidRPr="001610CB" w:rsidRDefault="00000000">
      <w:pPr>
        <w:pStyle w:val="Compact"/>
        <w:numPr>
          <w:ilvl w:val="0"/>
          <w:numId w:val="193"/>
        </w:numPr>
        <w:rPr>
          <w:rFonts w:ascii="Source Serif Pro" w:hAnsi="Source Serif Pro"/>
        </w:rPr>
      </w:pPr>
      <w:r w:rsidRPr="001610CB">
        <w:rPr>
          <w:rFonts w:ascii="Source Serif Pro" w:hAnsi="Source Serif Pro"/>
          <w:b/>
          <w:bCs/>
        </w:rPr>
        <w:t>Scalability:</w:t>
      </w:r>
      <w:r w:rsidRPr="001610CB">
        <w:rPr>
          <w:rFonts w:ascii="Source Serif Pro" w:hAnsi="Source Serif Pro"/>
        </w:rPr>
        <w:t> Handles many applications accessing resources concurrently.</w:t>
      </w:r>
    </w:p>
    <w:p w14:paraId="49A17337" w14:textId="77777777" w:rsidR="005D24DB" w:rsidRPr="001610CB" w:rsidRDefault="00000000">
      <w:pPr>
        <w:pStyle w:val="Compact"/>
        <w:numPr>
          <w:ilvl w:val="0"/>
          <w:numId w:val="193"/>
        </w:numPr>
        <w:rPr>
          <w:rFonts w:ascii="Source Serif Pro" w:hAnsi="Source Serif Pro"/>
        </w:rPr>
      </w:pPr>
      <w:r w:rsidRPr="001610CB">
        <w:rPr>
          <w:rFonts w:ascii="Source Serif Pro" w:hAnsi="Source Serif Pro"/>
          <w:b/>
          <w:bCs/>
        </w:rPr>
        <w:t>Performance:</w:t>
      </w:r>
      <w:r w:rsidRPr="001610CB">
        <w:rPr>
          <w:rFonts w:ascii="Source Serif Pro" w:hAnsi="Source Serif Pro"/>
        </w:rPr>
        <w:t> Prevents wasted effort from applications trying to access locked resources.</w:t>
      </w:r>
    </w:p>
    <w:p w14:paraId="51CDF273" w14:textId="77777777" w:rsidR="005D24DB" w:rsidRPr="001610CB" w:rsidRDefault="00000000">
      <w:pPr>
        <w:pStyle w:val="Compact"/>
        <w:numPr>
          <w:ilvl w:val="0"/>
          <w:numId w:val="193"/>
        </w:numPr>
        <w:rPr>
          <w:rFonts w:ascii="Source Serif Pro" w:hAnsi="Source Serif Pro"/>
        </w:rPr>
      </w:pPr>
      <w:r w:rsidRPr="001610CB">
        <w:rPr>
          <w:rFonts w:ascii="Source Serif Pro" w:hAnsi="Source Serif Pro"/>
          <w:b/>
          <w:bCs/>
        </w:rPr>
        <w:t>Reliability:</w:t>
      </w:r>
      <w:r w:rsidRPr="001610CB">
        <w:rPr>
          <w:rFonts w:ascii="Source Serif Pro" w:hAnsi="Source Serif Pro"/>
        </w:rPr>
        <w:t> Even if some components fail, locks remain secure.</w:t>
      </w:r>
    </w:p>
    <w:p w14:paraId="64DB0E13" w14:textId="77777777" w:rsidR="005D24DB" w:rsidRPr="001610CB" w:rsidRDefault="00000000">
      <w:pPr>
        <w:pStyle w:val="Heading2"/>
        <w:rPr>
          <w:rFonts w:ascii="Source Serif Pro" w:hAnsi="Source Serif Pro"/>
        </w:rPr>
      </w:pPr>
      <w:bookmarkStart w:id="158" w:name="examples-of-distributed-locking"/>
      <w:bookmarkEnd w:id="157"/>
      <w:r w:rsidRPr="001610CB">
        <w:rPr>
          <w:rFonts w:ascii="Source Serif Pro" w:hAnsi="Source Serif Pro"/>
        </w:rPr>
        <w:lastRenderedPageBreak/>
        <w:t>Examples of Distributed Locking</w:t>
      </w:r>
    </w:p>
    <w:p w14:paraId="42B7E91C" w14:textId="77777777" w:rsidR="005D24DB" w:rsidRPr="001610CB" w:rsidRDefault="00000000">
      <w:pPr>
        <w:pStyle w:val="Compact"/>
        <w:numPr>
          <w:ilvl w:val="0"/>
          <w:numId w:val="194"/>
        </w:numPr>
        <w:rPr>
          <w:rFonts w:ascii="Source Serif Pro" w:hAnsi="Source Serif Pro"/>
        </w:rPr>
      </w:pPr>
      <w:r w:rsidRPr="001610CB">
        <w:rPr>
          <w:rFonts w:ascii="Source Serif Pro" w:hAnsi="Source Serif Pro"/>
        </w:rPr>
        <w:t>Coordinating updates to inventory levels in an online store.</w:t>
      </w:r>
    </w:p>
    <w:p w14:paraId="2476BAD4" w14:textId="77777777" w:rsidR="005D24DB" w:rsidRPr="001610CB" w:rsidRDefault="00000000">
      <w:pPr>
        <w:pStyle w:val="Compact"/>
        <w:numPr>
          <w:ilvl w:val="0"/>
          <w:numId w:val="194"/>
        </w:numPr>
        <w:rPr>
          <w:rFonts w:ascii="Source Serif Pro" w:hAnsi="Source Serif Pro"/>
        </w:rPr>
      </w:pPr>
      <w:r w:rsidRPr="001610CB">
        <w:rPr>
          <w:rFonts w:ascii="Source Serif Pro" w:hAnsi="Source Serif Pro"/>
        </w:rPr>
        <w:t>Preventing double-booking of appointments in a scheduling system.</w:t>
      </w:r>
    </w:p>
    <w:p w14:paraId="79EA20D1" w14:textId="77777777" w:rsidR="005D24DB" w:rsidRPr="001610CB" w:rsidRDefault="00000000">
      <w:pPr>
        <w:pStyle w:val="Compact"/>
        <w:numPr>
          <w:ilvl w:val="0"/>
          <w:numId w:val="194"/>
        </w:numPr>
        <w:rPr>
          <w:rFonts w:ascii="Source Serif Pro" w:hAnsi="Source Serif Pro"/>
        </w:rPr>
      </w:pPr>
      <w:r w:rsidRPr="001610CB">
        <w:rPr>
          <w:rFonts w:ascii="Source Serif Pro" w:hAnsi="Source Serif Pro"/>
        </w:rPr>
        <w:t>Ensuring consistent processing of financial transactions.</w:t>
      </w:r>
    </w:p>
    <w:p w14:paraId="25F9EEE8" w14:textId="77777777" w:rsidR="005D24DB" w:rsidRPr="001610CB" w:rsidRDefault="00000000">
      <w:pPr>
        <w:pStyle w:val="Heading2"/>
        <w:rPr>
          <w:rFonts w:ascii="Source Serif Pro" w:hAnsi="Source Serif Pro"/>
        </w:rPr>
      </w:pPr>
      <w:bookmarkStart w:id="159" w:name="different-implementations-exist"/>
      <w:bookmarkEnd w:id="158"/>
      <w:r w:rsidRPr="001610CB">
        <w:rPr>
          <w:rFonts w:ascii="Source Serif Pro" w:hAnsi="Source Serif Pro"/>
        </w:rPr>
        <w:t>Different implementations exist</w:t>
      </w:r>
    </w:p>
    <w:p w14:paraId="004F133A" w14:textId="77777777" w:rsidR="005D24DB" w:rsidRPr="001610CB" w:rsidRDefault="00000000">
      <w:pPr>
        <w:pStyle w:val="Compact"/>
        <w:numPr>
          <w:ilvl w:val="0"/>
          <w:numId w:val="195"/>
        </w:numPr>
        <w:rPr>
          <w:rFonts w:ascii="Source Serif Pro" w:hAnsi="Source Serif Pro"/>
        </w:rPr>
      </w:pPr>
      <w:r w:rsidRPr="001610CB">
        <w:rPr>
          <w:rFonts w:ascii="Source Serif Pro" w:hAnsi="Source Serif Pro"/>
          <w:b/>
          <w:bCs/>
        </w:rPr>
        <w:t xml:space="preserve">Redis with </w:t>
      </w:r>
      <w:proofErr w:type="spellStart"/>
      <w:r w:rsidRPr="001610CB">
        <w:rPr>
          <w:rFonts w:ascii="Source Serif Pro" w:hAnsi="Source Serif Pro"/>
          <w:b/>
          <w:bCs/>
        </w:rPr>
        <w:t>Redlock</w:t>
      </w:r>
      <w:proofErr w:type="spellEnd"/>
      <w:r w:rsidRPr="001610CB">
        <w:rPr>
          <w:rFonts w:ascii="Source Serif Pro" w:hAnsi="Source Serif Pro"/>
          <w:b/>
          <w:bCs/>
        </w:rPr>
        <w:t xml:space="preserve"> algorithm:</w:t>
      </w:r>
      <w:r w:rsidRPr="001610CB">
        <w:rPr>
          <w:rFonts w:ascii="Source Serif Pro" w:hAnsi="Source Serif Pro"/>
        </w:rPr>
        <w:t> Lightweight but might have limitations for strict correctness.</w:t>
      </w:r>
    </w:p>
    <w:p w14:paraId="74A13C7C" w14:textId="77777777" w:rsidR="005D24DB" w:rsidRPr="001610CB" w:rsidRDefault="00000000">
      <w:pPr>
        <w:pStyle w:val="Compact"/>
        <w:numPr>
          <w:ilvl w:val="0"/>
          <w:numId w:val="195"/>
        </w:numPr>
        <w:rPr>
          <w:rFonts w:ascii="Source Serif Pro" w:hAnsi="Source Serif Pro"/>
        </w:rPr>
      </w:pPr>
      <w:proofErr w:type="spellStart"/>
      <w:r w:rsidRPr="001610CB">
        <w:rPr>
          <w:rFonts w:ascii="Source Serif Pro" w:hAnsi="Source Serif Pro"/>
          <w:b/>
          <w:bCs/>
        </w:rPr>
        <w:t>ZooKeeper</w:t>
      </w:r>
      <w:proofErr w:type="spellEnd"/>
      <w:r w:rsidRPr="001610CB">
        <w:rPr>
          <w:rFonts w:ascii="Source Serif Pro" w:hAnsi="Source Serif Pro"/>
          <w:b/>
          <w:bCs/>
        </w:rPr>
        <w:t>:</w:t>
      </w:r>
      <w:r w:rsidRPr="001610CB">
        <w:rPr>
          <w:rFonts w:ascii="Source Serif Pro" w:hAnsi="Source Serif Pro"/>
        </w:rPr>
        <w:t> Robust consensus system for highly secure locking.</w:t>
      </w:r>
    </w:p>
    <w:p w14:paraId="689A4586" w14:textId="77777777" w:rsidR="005D24DB" w:rsidRPr="001610CB" w:rsidRDefault="00000000">
      <w:pPr>
        <w:pStyle w:val="Compact"/>
        <w:numPr>
          <w:ilvl w:val="0"/>
          <w:numId w:val="195"/>
        </w:numPr>
        <w:rPr>
          <w:rFonts w:ascii="Source Serif Pro" w:hAnsi="Source Serif Pro"/>
        </w:rPr>
      </w:pPr>
      <w:r w:rsidRPr="001610CB">
        <w:rPr>
          <w:rFonts w:ascii="Source Serif Pro" w:hAnsi="Source Serif Pro"/>
          <w:b/>
          <w:bCs/>
        </w:rPr>
        <w:t>Database-level locking:</w:t>
      </w:r>
      <w:r w:rsidRPr="001610CB">
        <w:rPr>
          <w:rFonts w:ascii="Source Serif Pro" w:hAnsi="Source Serif Pro"/>
        </w:rPr>
        <w:t> Built-in locking mechanisms in databases like MySQL or PostgreSQL.</w:t>
      </w:r>
    </w:p>
    <w:p w14:paraId="016A243D" w14:textId="77777777" w:rsidR="005D24DB" w:rsidRPr="001610CB" w:rsidRDefault="00000000">
      <w:pPr>
        <w:pStyle w:val="FirstParagraph"/>
        <w:rPr>
          <w:rFonts w:ascii="Source Serif Pro" w:hAnsi="Source Serif Pro"/>
        </w:rPr>
      </w:pPr>
      <w:r w:rsidRPr="001610CB">
        <w:rPr>
          <w:rFonts w:ascii="Source Serif Pro" w:hAnsi="Source Serif Pro"/>
          <w:b/>
          <w:bCs/>
        </w:rPr>
        <w:t>Choosing the right locking approach depends on your specific needs.</w:t>
      </w:r>
      <w:r w:rsidRPr="001610CB">
        <w:rPr>
          <w:rFonts w:ascii="Source Serif Pro" w:hAnsi="Source Serif Pro"/>
        </w:rPr>
        <w:t> Consider factors like:</w:t>
      </w:r>
    </w:p>
    <w:p w14:paraId="5FFCE39E" w14:textId="77777777" w:rsidR="005D24DB" w:rsidRPr="001610CB" w:rsidRDefault="00000000">
      <w:pPr>
        <w:pStyle w:val="Compact"/>
        <w:numPr>
          <w:ilvl w:val="0"/>
          <w:numId w:val="196"/>
        </w:numPr>
        <w:rPr>
          <w:rFonts w:ascii="Source Serif Pro" w:hAnsi="Source Serif Pro"/>
        </w:rPr>
      </w:pPr>
      <w:r w:rsidRPr="001610CB">
        <w:rPr>
          <w:rFonts w:ascii="Source Serif Pro" w:hAnsi="Source Serif Pro"/>
          <w:b/>
          <w:bCs/>
        </w:rPr>
        <w:t>Required level of correctness:</w:t>
      </w:r>
      <w:r w:rsidRPr="001610CB">
        <w:rPr>
          <w:rFonts w:ascii="Source Serif Pro" w:hAnsi="Source Serif Pro"/>
        </w:rPr>
        <w:t> Are occasional lock failures acceptable, or is absolute accuracy crucial?</w:t>
      </w:r>
    </w:p>
    <w:p w14:paraId="03B50BBB" w14:textId="77777777" w:rsidR="005D24DB" w:rsidRPr="001610CB" w:rsidRDefault="00000000">
      <w:pPr>
        <w:pStyle w:val="Compact"/>
        <w:numPr>
          <w:ilvl w:val="0"/>
          <w:numId w:val="196"/>
        </w:numPr>
        <w:rPr>
          <w:rFonts w:ascii="Source Serif Pro" w:hAnsi="Source Serif Pro"/>
        </w:rPr>
      </w:pPr>
      <w:r w:rsidRPr="001610CB">
        <w:rPr>
          <w:rFonts w:ascii="Source Serif Pro" w:hAnsi="Source Serif Pro"/>
          <w:b/>
          <w:bCs/>
        </w:rPr>
        <w:t>Performance needs:</w:t>
      </w:r>
      <w:r w:rsidRPr="001610CB">
        <w:rPr>
          <w:rFonts w:ascii="Source Serif Pro" w:hAnsi="Source Serif Pro"/>
        </w:rPr>
        <w:t> How many applications need to access the resource concurrently?</w:t>
      </w:r>
    </w:p>
    <w:p w14:paraId="538FB004" w14:textId="77777777" w:rsidR="005D24DB" w:rsidRPr="001610CB" w:rsidRDefault="00000000">
      <w:pPr>
        <w:pStyle w:val="Compact"/>
        <w:numPr>
          <w:ilvl w:val="0"/>
          <w:numId w:val="196"/>
        </w:numPr>
        <w:rPr>
          <w:rFonts w:ascii="Source Serif Pro" w:hAnsi="Source Serif Pro"/>
        </w:rPr>
      </w:pPr>
      <w:r w:rsidRPr="001610CB">
        <w:rPr>
          <w:rFonts w:ascii="Source Serif Pro" w:hAnsi="Source Serif Pro"/>
          <w:b/>
          <w:bCs/>
        </w:rPr>
        <w:t>Complexity and overhead:</w:t>
      </w:r>
      <w:r w:rsidRPr="001610CB">
        <w:rPr>
          <w:rFonts w:ascii="Source Serif Pro" w:hAnsi="Source Serif Pro"/>
        </w:rPr>
        <w:t> Can you handle the setup and maintenance of a more complex locking system?</w:t>
      </w:r>
    </w:p>
    <w:p w14:paraId="4A60744D" w14:textId="77777777" w:rsidR="005D24DB" w:rsidRPr="001610CB" w:rsidRDefault="00000000">
      <w:pPr>
        <w:pStyle w:val="FirstParagraph"/>
        <w:rPr>
          <w:rFonts w:ascii="Source Serif Pro" w:hAnsi="Source Serif Pro"/>
        </w:rPr>
      </w:pPr>
      <w:proofErr w:type="spellStart"/>
      <w:r w:rsidRPr="001610CB">
        <w:rPr>
          <w:rFonts w:ascii="Source Serif Pro" w:hAnsi="Source Serif Pro"/>
          <w:b/>
          <w:bCs/>
        </w:rPr>
        <w:t>Redlock’s</w:t>
      </w:r>
      <w:proofErr w:type="spellEnd"/>
      <w:r w:rsidRPr="001610CB">
        <w:rPr>
          <w:rFonts w:ascii="Source Serif Pro" w:hAnsi="Source Serif Pro"/>
          <w:b/>
          <w:bCs/>
        </w:rPr>
        <w:t xml:space="preserve"> flaws:</w:t>
      </w:r>
    </w:p>
    <w:p w14:paraId="715A888F" w14:textId="77777777" w:rsidR="005D24DB" w:rsidRPr="001610CB" w:rsidRDefault="00000000">
      <w:pPr>
        <w:numPr>
          <w:ilvl w:val="0"/>
          <w:numId w:val="197"/>
        </w:numPr>
        <w:rPr>
          <w:rFonts w:ascii="Source Serif Pro" w:hAnsi="Source Serif Pro"/>
        </w:rPr>
      </w:pPr>
      <w:r w:rsidRPr="001610CB">
        <w:rPr>
          <w:rFonts w:ascii="Source Serif Pro" w:hAnsi="Source Serif Pro"/>
          <w:b/>
          <w:bCs/>
        </w:rPr>
        <w:t>Unnecessarily complex:</w:t>
      </w:r>
      <w:r w:rsidRPr="001610CB">
        <w:rPr>
          <w:rFonts w:ascii="Source Serif Pro" w:hAnsi="Source Serif Pro"/>
        </w:rPr>
        <w:t> For </w:t>
      </w:r>
      <w:r w:rsidRPr="001610CB">
        <w:rPr>
          <w:rFonts w:ascii="Source Serif Pro" w:hAnsi="Source Serif Pro"/>
          <w:b/>
          <w:bCs/>
        </w:rPr>
        <w:t>efficiency-based locks</w:t>
      </w:r>
      <w:r w:rsidRPr="001610CB">
        <w:rPr>
          <w:rFonts w:ascii="Source Serif Pro" w:hAnsi="Source Serif Pro"/>
        </w:rPr>
        <w:t xml:space="preserve">, simpler single-node Redis locking suffices. </w:t>
      </w:r>
      <w:proofErr w:type="spellStart"/>
      <w:r w:rsidRPr="001610CB">
        <w:rPr>
          <w:rFonts w:ascii="Source Serif Pro" w:hAnsi="Source Serif Pro"/>
        </w:rPr>
        <w:t>Redlock’s</w:t>
      </w:r>
      <w:proofErr w:type="spellEnd"/>
      <w:r w:rsidRPr="001610CB">
        <w:rPr>
          <w:rFonts w:ascii="Source Serif Pro" w:hAnsi="Source Serif Pro"/>
        </w:rPr>
        <w:t xml:space="preserve"> heavier setup isn’t worth the benefit.</w:t>
      </w:r>
    </w:p>
    <w:p w14:paraId="3935C6F1" w14:textId="77777777" w:rsidR="005D24DB" w:rsidRPr="001610CB" w:rsidRDefault="00000000">
      <w:pPr>
        <w:numPr>
          <w:ilvl w:val="0"/>
          <w:numId w:val="197"/>
        </w:numPr>
        <w:rPr>
          <w:rFonts w:ascii="Source Serif Pro" w:hAnsi="Source Serif Pro"/>
        </w:rPr>
      </w:pPr>
      <w:r w:rsidRPr="001610CB">
        <w:rPr>
          <w:rFonts w:ascii="Source Serif Pro" w:hAnsi="Source Serif Pro"/>
          <w:b/>
          <w:bCs/>
        </w:rPr>
        <w:t>Unsafe for correctness:</w:t>
      </w:r>
      <w:r w:rsidRPr="001610CB">
        <w:rPr>
          <w:rFonts w:ascii="Source Serif Pro" w:hAnsi="Source Serif Pro"/>
        </w:rPr>
        <w:t> When </w:t>
      </w:r>
      <w:r w:rsidRPr="001610CB">
        <w:rPr>
          <w:rFonts w:ascii="Source Serif Pro" w:hAnsi="Source Serif Pro"/>
          <w:b/>
          <w:bCs/>
        </w:rPr>
        <w:t>lock accuracy matters</w:t>
      </w:r>
      <w:r w:rsidRPr="001610CB">
        <w:rPr>
          <w:rFonts w:ascii="Source Serif Pro" w:hAnsi="Source Serif Pro"/>
        </w:rPr>
        <w:t xml:space="preserve">, </w:t>
      </w:r>
      <w:proofErr w:type="spellStart"/>
      <w:r w:rsidRPr="001610CB">
        <w:rPr>
          <w:rFonts w:ascii="Source Serif Pro" w:hAnsi="Source Serif Pro"/>
        </w:rPr>
        <w:t>Redlock</w:t>
      </w:r>
      <w:proofErr w:type="spellEnd"/>
      <w:r w:rsidRPr="001610CB">
        <w:rPr>
          <w:rFonts w:ascii="Source Serif Pro" w:hAnsi="Source Serif Pro"/>
        </w:rPr>
        <w:t xml:space="preserve"> fails due to:</w:t>
      </w:r>
    </w:p>
    <w:p w14:paraId="5F1DE217" w14:textId="77777777" w:rsidR="005D24DB" w:rsidRPr="001610CB" w:rsidRDefault="00000000">
      <w:pPr>
        <w:numPr>
          <w:ilvl w:val="0"/>
          <w:numId w:val="197"/>
        </w:numPr>
        <w:rPr>
          <w:rFonts w:ascii="Source Serif Pro" w:hAnsi="Source Serif Pro"/>
        </w:rPr>
      </w:pPr>
      <w:r w:rsidRPr="001610CB">
        <w:rPr>
          <w:rFonts w:ascii="Source Serif Pro" w:hAnsi="Source Serif Pro"/>
          <w:b/>
          <w:bCs/>
        </w:rPr>
        <w:t>Timing assumptions:</w:t>
      </w:r>
      <w:r w:rsidRPr="001610CB">
        <w:rPr>
          <w:rFonts w:ascii="Source Serif Pro" w:hAnsi="Source Serif Pro"/>
        </w:rPr>
        <w:t> It relies on unrealistic expectations like bounded network delays and clock accuracy, failing if violated (e.g., network delays exceeding lock expiry).</w:t>
      </w:r>
    </w:p>
    <w:p w14:paraId="187784B1" w14:textId="77777777" w:rsidR="005D24DB" w:rsidRPr="001610CB" w:rsidRDefault="00000000">
      <w:pPr>
        <w:numPr>
          <w:ilvl w:val="0"/>
          <w:numId w:val="197"/>
        </w:numPr>
        <w:rPr>
          <w:rFonts w:ascii="Source Serif Pro" w:hAnsi="Source Serif Pro"/>
        </w:rPr>
      </w:pPr>
      <w:r w:rsidRPr="001610CB">
        <w:rPr>
          <w:rFonts w:ascii="Source Serif Pro" w:hAnsi="Source Serif Pro"/>
          <w:b/>
          <w:bCs/>
        </w:rPr>
        <w:t>Lack of fencing tokens:</w:t>
      </w:r>
      <w:r w:rsidRPr="001610CB">
        <w:rPr>
          <w:rFonts w:ascii="Source Serif Pro" w:hAnsi="Source Serif Pro"/>
        </w:rPr>
        <w:t> It lacks a mechanism to prevent concurrent modifications after delays or pauses, causing data corruption.</w:t>
      </w:r>
    </w:p>
    <w:p w14:paraId="3C2A4933" w14:textId="77777777" w:rsidR="005D24DB" w:rsidRPr="001610CB" w:rsidRDefault="00000000">
      <w:pPr>
        <w:pStyle w:val="FirstParagraph"/>
        <w:rPr>
          <w:rFonts w:ascii="Source Serif Pro" w:hAnsi="Source Serif Pro"/>
        </w:rPr>
      </w:pPr>
      <w:r w:rsidRPr="001610CB">
        <w:rPr>
          <w:rFonts w:ascii="Source Serif Pro" w:hAnsi="Source Serif Pro"/>
          <w:b/>
          <w:bCs/>
        </w:rPr>
        <w:t>Alternatives:</w:t>
      </w:r>
    </w:p>
    <w:p w14:paraId="3D470DA2" w14:textId="77777777" w:rsidR="005D24DB" w:rsidRPr="001610CB" w:rsidRDefault="00000000">
      <w:pPr>
        <w:numPr>
          <w:ilvl w:val="0"/>
          <w:numId w:val="198"/>
        </w:numPr>
        <w:rPr>
          <w:rFonts w:ascii="Source Serif Pro" w:hAnsi="Source Serif Pro"/>
        </w:rPr>
      </w:pPr>
      <w:r w:rsidRPr="001610CB">
        <w:rPr>
          <w:rFonts w:ascii="Source Serif Pro" w:hAnsi="Source Serif Pro"/>
          <w:b/>
          <w:bCs/>
        </w:rPr>
        <w:t>Efficiency-only locks:</w:t>
      </w:r>
      <w:r w:rsidRPr="001610CB">
        <w:rPr>
          <w:rFonts w:ascii="Source Serif Pro" w:hAnsi="Source Serif Pro"/>
        </w:rPr>
        <w:t> Use single-node Redis with clear documentation highlighting the approximate nature of the locks.</w:t>
      </w:r>
    </w:p>
    <w:p w14:paraId="69E2CD1A" w14:textId="77777777" w:rsidR="005D24DB" w:rsidRPr="001610CB" w:rsidRDefault="00000000">
      <w:pPr>
        <w:numPr>
          <w:ilvl w:val="0"/>
          <w:numId w:val="198"/>
        </w:numPr>
        <w:rPr>
          <w:rFonts w:ascii="Source Serif Pro" w:hAnsi="Source Serif Pro"/>
        </w:rPr>
      </w:pPr>
      <w:r w:rsidRPr="001610CB">
        <w:rPr>
          <w:rFonts w:ascii="Source Serif Pro" w:hAnsi="Source Serif Pro"/>
          <w:b/>
          <w:bCs/>
        </w:rPr>
        <w:t>Correctness-critical locks:</w:t>
      </w:r>
      <w:r w:rsidRPr="001610CB">
        <w:rPr>
          <w:rFonts w:ascii="Source Serif Pro" w:hAnsi="Source Serif Pro"/>
        </w:rPr>
        <w:t xml:space="preserve"> Avoid </w:t>
      </w:r>
      <w:proofErr w:type="spellStart"/>
      <w:r w:rsidRPr="001610CB">
        <w:rPr>
          <w:rFonts w:ascii="Source Serif Pro" w:hAnsi="Source Serif Pro"/>
        </w:rPr>
        <w:t>Redlock</w:t>
      </w:r>
      <w:proofErr w:type="spellEnd"/>
      <w:r w:rsidRPr="001610CB">
        <w:rPr>
          <w:rFonts w:ascii="Source Serif Pro" w:hAnsi="Source Serif Pro"/>
        </w:rPr>
        <w:t>.</w:t>
      </w:r>
    </w:p>
    <w:p w14:paraId="3CE342B3" w14:textId="77777777" w:rsidR="005D24DB" w:rsidRPr="001610CB" w:rsidRDefault="00000000">
      <w:pPr>
        <w:numPr>
          <w:ilvl w:val="0"/>
          <w:numId w:val="198"/>
        </w:numPr>
        <w:rPr>
          <w:rFonts w:ascii="Source Serif Pro" w:hAnsi="Source Serif Pro"/>
        </w:rPr>
      </w:pPr>
      <w:r w:rsidRPr="001610CB">
        <w:rPr>
          <w:rFonts w:ascii="Source Serif Pro" w:hAnsi="Source Serif Pro"/>
        </w:rPr>
        <w:t xml:space="preserve">Use a proper consensus system like </w:t>
      </w:r>
      <w:proofErr w:type="spellStart"/>
      <w:r w:rsidRPr="001610CB">
        <w:rPr>
          <w:rFonts w:ascii="Source Serif Pro" w:hAnsi="Source Serif Pro"/>
        </w:rPr>
        <w:t>ZooKeeper</w:t>
      </w:r>
      <w:proofErr w:type="spellEnd"/>
      <w:r w:rsidRPr="001610CB">
        <w:rPr>
          <w:rFonts w:ascii="Source Serif Pro" w:hAnsi="Source Serif Pro"/>
        </w:rPr>
        <w:t xml:space="preserve"> with fencing tokens enforced.</w:t>
      </w:r>
    </w:p>
    <w:p w14:paraId="7582A836" w14:textId="77777777" w:rsidR="005D24DB" w:rsidRPr="001610CB" w:rsidRDefault="00000000">
      <w:pPr>
        <w:numPr>
          <w:ilvl w:val="0"/>
          <w:numId w:val="198"/>
        </w:numPr>
        <w:rPr>
          <w:rFonts w:ascii="Source Serif Pro" w:hAnsi="Source Serif Pro"/>
        </w:rPr>
      </w:pPr>
      <w:r w:rsidRPr="001610CB">
        <w:rPr>
          <w:rFonts w:ascii="Source Serif Pro" w:hAnsi="Source Serif Pro"/>
        </w:rPr>
        <w:t>Consider databases with strong transactional guarantees.</w:t>
      </w:r>
    </w:p>
    <w:p w14:paraId="307C21FE" w14:textId="77777777" w:rsidR="005D24DB" w:rsidRPr="001610CB" w:rsidRDefault="00000000">
      <w:pPr>
        <w:pStyle w:val="FirstParagraph"/>
        <w:rPr>
          <w:rFonts w:ascii="Source Serif Pro" w:hAnsi="Source Serif Pro"/>
        </w:rPr>
      </w:pPr>
      <w:r w:rsidRPr="001610CB">
        <w:rPr>
          <w:rFonts w:ascii="Source Serif Pro" w:hAnsi="Source Serif Pro"/>
          <w:b/>
          <w:bCs/>
        </w:rPr>
        <w:lastRenderedPageBreak/>
        <w:t>Remember:</w:t>
      </w:r>
    </w:p>
    <w:p w14:paraId="2530E936" w14:textId="77777777" w:rsidR="005D24DB" w:rsidRPr="001610CB" w:rsidRDefault="00000000">
      <w:pPr>
        <w:pStyle w:val="Compact"/>
        <w:numPr>
          <w:ilvl w:val="0"/>
          <w:numId w:val="199"/>
        </w:numPr>
        <w:rPr>
          <w:rFonts w:ascii="Source Serif Pro" w:hAnsi="Source Serif Pro"/>
        </w:rPr>
      </w:pPr>
      <w:r w:rsidRPr="001610CB">
        <w:rPr>
          <w:rFonts w:ascii="Source Serif Pro" w:hAnsi="Source Serif Pro"/>
        </w:rPr>
        <w:t>Redis, when used appropriately, is a valuable tool.</w:t>
      </w:r>
    </w:p>
    <w:p w14:paraId="606F9196" w14:textId="77777777" w:rsidR="005D24DB" w:rsidRPr="001610CB" w:rsidRDefault="00000000">
      <w:pPr>
        <w:pStyle w:val="Compact"/>
        <w:numPr>
          <w:ilvl w:val="0"/>
          <w:numId w:val="199"/>
        </w:numPr>
        <w:rPr>
          <w:rFonts w:ascii="Source Serif Pro" w:hAnsi="Source Serif Pro"/>
        </w:rPr>
      </w:pPr>
      <w:r w:rsidRPr="001610CB">
        <w:rPr>
          <w:rFonts w:ascii="Source Serif Pro" w:hAnsi="Source Serif Pro"/>
        </w:rPr>
        <w:t xml:space="preserve">Choose the right tool for the job: </w:t>
      </w:r>
      <w:proofErr w:type="spellStart"/>
      <w:r w:rsidRPr="001610CB">
        <w:rPr>
          <w:rFonts w:ascii="Source Serif Pro" w:hAnsi="Source Serif Pro"/>
        </w:rPr>
        <w:t>Redlock</w:t>
      </w:r>
      <w:proofErr w:type="spellEnd"/>
      <w:r w:rsidRPr="001610CB">
        <w:rPr>
          <w:rFonts w:ascii="Source Serif Pro" w:hAnsi="Source Serif Pro"/>
        </w:rPr>
        <w:t xml:space="preserve"> isn’t suitable for everything.</w:t>
      </w:r>
    </w:p>
    <w:p w14:paraId="33310095" w14:textId="77777777" w:rsidR="005D24DB" w:rsidRPr="001610CB" w:rsidRDefault="00000000" w:rsidP="000E6050">
      <w:pPr>
        <w:pStyle w:val="Title"/>
      </w:pPr>
      <w:bookmarkStart w:id="160" w:name="checksum"/>
      <w:bookmarkEnd w:id="159"/>
      <w:r w:rsidRPr="001610CB">
        <w:t>Checksum</w:t>
      </w:r>
    </w:p>
    <w:p w14:paraId="79F02CD7" w14:textId="77777777" w:rsidR="005D24DB" w:rsidRPr="001610CB" w:rsidRDefault="00000000">
      <w:pPr>
        <w:pStyle w:val="FirstParagraph"/>
        <w:rPr>
          <w:rFonts w:ascii="Source Serif Pro" w:hAnsi="Source Serif Pro"/>
        </w:rPr>
      </w:pPr>
      <w:r w:rsidRPr="001610CB">
        <w:rPr>
          <w:rFonts w:ascii="Source Serif Pro" w:hAnsi="Source Serif Pro"/>
          <w:b/>
          <w:bCs/>
        </w:rPr>
        <w:t>Checksums:</w:t>
      </w:r>
      <w:r w:rsidRPr="001610CB">
        <w:rPr>
          <w:rFonts w:ascii="Source Serif Pro" w:hAnsi="Source Serif Pro"/>
        </w:rPr>
        <w:t> like digital fingerprints for files, ensuring authenticity and completeness.</w:t>
      </w:r>
    </w:p>
    <w:p w14:paraId="0DF536B5" w14:textId="77777777" w:rsidR="005D24DB" w:rsidRPr="001610CB" w:rsidRDefault="00000000">
      <w:pPr>
        <w:pStyle w:val="BodyText"/>
        <w:rPr>
          <w:rFonts w:ascii="Source Serif Pro" w:hAnsi="Source Serif Pro"/>
        </w:rPr>
      </w:pPr>
      <w:r w:rsidRPr="001610CB">
        <w:rPr>
          <w:rFonts w:ascii="Source Serif Pro" w:hAnsi="Source Serif Pro"/>
          <w:b/>
          <w:bCs/>
        </w:rPr>
        <w:t>How they work:</w:t>
      </w:r>
      <w:r w:rsidRPr="001610CB">
        <w:rPr>
          <w:rFonts w:ascii="Source Serif Pro" w:hAnsi="Source Serif Pro"/>
        </w:rPr>
        <w:t> a complex algorithm (hash function) creates a unique string (checksum) from your file. Any change, even tiny, results in a completely different checksum.</w:t>
      </w:r>
    </w:p>
    <w:p w14:paraId="13408850" w14:textId="77777777" w:rsidR="005D24DB" w:rsidRPr="001610CB" w:rsidRDefault="00000000">
      <w:pPr>
        <w:pStyle w:val="Heading2"/>
        <w:rPr>
          <w:rFonts w:ascii="Source Serif Pro" w:hAnsi="Source Serif Pro"/>
        </w:rPr>
      </w:pPr>
      <w:bookmarkStart w:id="161" w:name="use-cases"/>
      <w:bookmarkEnd w:id="160"/>
      <w:r w:rsidRPr="001610CB">
        <w:rPr>
          <w:rFonts w:ascii="Source Serif Pro" w:hAnsi="Source Serif Pro"/>
        </w:rPr>
        <w:t>Use cases</w:t>
      </w:r>
    </w:p>
    <w:p w14:paraId="2DBA0E46" w14:textId="77777777" w:rsidR="005D24DB" w:rsidRPr="001610CB" w:rsidRDefault="00000000">
      <w:pPr>
        <w:pStyle w:val="Compact"/>
        <w:numPr>
          <w:ilvl w:val="0"/>
          <w:numId w:val="200"/>
        </w:numPr>
        <w:rPr>
          <w:rFonts w:ascii="Source Serif Pro" w:hAnsi="Source Serif Pro"/>
        </w:rPr>
      </w:pPr>
      <w:r w:rsidRPr="001610CB">
        <w:rPr>
          <w:rFonts w:ascii="Source Serif Pro" w:hAnsi="Source Serif Pro"/>
          <w:b/>
          <w:bCs/>
        </w:rPr>
        <w:t>Verifying downloads:</w:t>
      </w:r>
      <w:r w:rsidRPr="001610CB">
        <w:rPr>
          <w:rFonts w:ascii="Source Serif Pro" w:hAnsi="Source Serif Pro"/>
        </w:rPr>
        <w:t> compare downloaded file’s checksum to source’s (provided alongside the file) to ensure no errors during transfer.</w:t>
      </w:r>
    </w:p>
    <w:p w14:paraId="55C26985" w14:textId="77777777" w:rsidR="005D24DB" w:rsidRPr="001610CB" w:rsidRDefault="00000000">
      <w:pPr>
        <w:pStyle w:val="Compact"/>
        <w:numPr>
          <w:ilvl w:val="0"/>
          <w:numId w:val="200"/>
        </w:numPr>
        <w:rPr>
          <w:rFonts w:ascii="Source Serif Pro" w:hAnsi="Source Serif Pro"/>
        </w:rPr>
      </w:pPr>
      <w:r w:rsidRPr="001610CB">
        <w:rPr>
          <w:rFonts w:ascii="Source Serif Pro" w:hAnsi="Source Serif Pro"/>
          <w:b/>
          <w:bCs/>
        </w:rPr>
        <w:t>Checking file integrity:</w:t>
      </w:r>
      <w:r w:rsidRPr="001610CB">
        <w:rPr>
          <w:rFonts w:ascii="Source Serif Pro" w:hAnsi="Source Serif Pro"/>
        </w:rPr>
        <w:t> compare checksums over time to detect accidental or malicious changes.</w:t>
      </w:r>
    </w:p>
    <w:p w14:paraId="1E570835" w14:textId="77777777" w:rsidR="005D24DB" w:rsidRPr="001610CB" w:rsidRDefault="00000000">
      <w:pPr>
        <w:pStyle w:val="Heading2"/>
        <w:rPr>
          <w:rFonts w:ascii="Source Serif Pro" w:hAnsi="Source Serif Pro"/>
        </w:rPr>
      </w:pPr>
      <w:bookmarkStart w:id="162" w:name="benefits-9"/>
      <w:bookmarkEnd w:id="161"/>
      <w:r w:rsidRPr="001610CB">
        <w:rPr>
          <w:rFonts w:ascii="Source Serif Pro" w:hAnsi="Source Serif Pro"/>
        </w:rPr>
        <w:t>Benefits</w:t>
      </w:r>
    </w:p>
    <w:p w14:paraId="0BE29A85" w14:textId="77777777" w:rsidR="005D24DB" w:rsidRPr="001610CB" w:rsidRDefault="00000000">
      <w:pPr>
        <w:pStyle w:val="Compact"/>
        <w:numPr>
          <w:ilvl w:val="0"/>
          <w:numId w:val="201"/>
        </w:numPr>
        <w:rPr>
          <w:rFonts w:ascii="Source Serif Pro" w:hAnsi="Source Serif Pro"/>
        </w:rPr>
      </w:pPr>
      <w:r w:rsidRPr="001610CB">
        <w:rPr>
          <w:rFonts w:ascii="Source Serif Pro" w:hAnsi="Source Serif Pro"/>
          <w:b/>
          <w:bCs/>
        </w:rPr>
        <w:t>Peace of mind:</w:t>
      </w:r>
      <w:r w:rsidRPr="001610CB">
        <w:rPr>
          <w:rFonts w:ascii="Source Serif Pro" w:hAnsi="Source Serif Pro"/>
        </w:rPr>
        <w:t> knowing your files are genuine and error-free.</w:t>
      </w:r>
    </w:p>
    <w:p w14:paraId="0F4E9BD0" w14:textId="77777777" w:rsidR="005D24DB" w:rsidRPr="001610CB" w:rsidRDefault="00000000">
      <w:pPr>
        <w:pStyle w:val="Compact"/>
        <w:numPr>
          <w:ilvl w:val="0"/>
          <w:numId w:val="201"/>
        </w:numPr>
        <w:rPr>
          <w:rFonts w:ascii="Source Serif Pro" w:hAnsi="Source Serif Pro"/>
        </w:rPr>
      </w:pPr>
      <w:r w:rsidRPr="001610CB">
        <w:rPr>
          <w:rFonts w:ascii="Source Serif Pro" w:hAnsi="Source Serif Pro"/>
          <w:b/>
          <w:bCs/>
        </w:rPr>
        <w:t>Security:</w:t>
      </w:r>
      <w:r w:rsidRPr="001610CB">
        <w:rPr>
          <w:rFonts w:ascii="Source Serif Pro" w:hAnsi="Source Serif Pro"/>
        </w:rPr>
        <w:t> detecting corrupted or tampered files.</w:t>
      </w:r>
    </w:p>
    <w:p w14:paraId="55BC3694" w14:textId="77777777" w:rsidR="005D24DB" w:rsidRPr="001610CB" w:rsidRDefault="00000000">
      <w:pPr>
        <w:pStyle w:val="Compact"/>
        <w:numPr>
          <w:ilvl w:val="0"/>
          <w:numId w:val="201"/>
        </w:numPr>
        <w:rPr>
          <w:rFonts w:ascii="Source Serif Pro" w:hAnsi="Source Serif Pro"/>
        </w:rPr>
      </w:pPr>
      <w:r w:rsidRPr="001610CB">
        <w:rPr>
          <w:rFonts w:ascii="Source Serif Pro" w:hAnsi="Source Serif Pro"/>
          <w:b/>
          <w:bCs/>
        </w:rPr>
        <w:t>Efficiency:</w:t>
      </w:r>
      <w:r w:rsidRPr="001610CB">
        <w:rPr>
          <w:rFonts w:ascii="Source Serif Pro" w:hAnsi="Source Serif Pro"/>
        </w:rPr>
        <w:t> avoid wasting time installing or running corrupted programs.</w:t>
      </w:r>
    </w:p>
    <w:p w14:paraId="3086B890" w14:textId="77777777" w:rsidR="005D24DB" w:rsidRPr="001610CB" w:rsidRDefault="00000000">
      <w:pPr>
        <w:pStyle w:val="Heading2"/>
        <w:rPr>
          <w:rFonts w:ascii="Source Serif Pro" w:hAnsi="Source Serif Pro"/>
        </w:rPr>
      </w:pPr>
      <w:bookmarkStart w:id="163" w:name="getting-started"/>
      <w:bookmarkEnd w:id="162"/>
      <w:r w:rsidRPr="001610CB">
        <w:rPr>
          <w:rFonts w:ascii="Source Serif Pro" w:hAnsi="Source Serif Pro"/>
        </w:rPr>
        <w:t>Getting started</w:t>
      </w:r>
    </w:p>
    <w:p w14:paraId="3B633C43" w14:textId="77777777" w:rsidR="005D24DB" w:rsidRPr="001610CB" w:rsidRDefault="00000000">
      <w:pPr>
        <w:pStyle w:val="Compact"/>
        <w:numPr>
          <w:ilvl w:val="0"/>
          <w:numId w:val="202"/>
        </w:numPr>
        <w:rPr>
          <w:rFonts w:ascii="Source Serif Pro" w:hAnsi="Source Serif Pro"/>
        </w:rPr>
      </w:pPr>
      <w:r w:rsidRPr="001610CB">
        <w:rPr>
          <w:rFonts w:ascii="Source Serif Pro" w:hAnsi="Source Serif Pro"/>
          <w:b/>
          <w:bCs/>
        </w:rPr>
        <w:t>Checksum calculators:</w:t>
      </w:r>
      <w:r w:rsidRPr="001610CB">
        <w:rPr>
          <w:rFonts w:ascii="Source Serif Pro" w:hAnsi="Source Serif Pro"/>
        </w:rPr>
        <w:t xml:space="preserve"> free tools like FCIV, </w:t>
      </w:r>
      <w:proofErr w:type="spellStart"/>
      <w:r w:rsidRPr="001610CB">
        <w:rPr>
          <w:rFonts w:ascii="Source Serif Pro" w:hAnsi="Source Serif Pro"/>
        </w:rPr>
        <w:t>IgorWare</w:t>
      </w:r>
      <w:proofErr w:type="spellEnd"/>
      <w:r w:rsidRPr="001610CB">
        <w:rPr>
          <w:rFonts w:ascii="Source Serif Pro" w:hAnsi="Source Serif Pro"/>
        </w:rPr>
        <w:t xml:space="preserve"> </w:t>
      </w:r>
      <w:proofErr w:type="spellStart"/>
      <w:r w:rsidRPr="001610CB">
        <w:rPr>
          <w:rFonts w:ascii="Source Serif Pro" w:hAnsi="Source Serif Pro"/>
        </w:rPr>
        <w:t>Hasher</w:t>
      </w:r>
      <w:proofErr w:type="spellEnd"/>
      <w:r w:rsidRPr="001610CB">
        <w:rPr>
          <w:rFonts w:ascii="Source Serif Pro" w:hAnsi="Source Serif Pro"/>
        </w:rPr>
        <w:t xml:space="preserve">, or </w:t>
      </w:r>
      <w:proofErr w:type="spellStart"/>
      <w:r w:rsidRPr="001610CB">
        <w:rPr>
          <w:rFonts w:ascii="Source Serif Pro" w:hAnsi="Source Serif Pro"/>
        </w:rPr>
        <w:t>JDigest</w:t>
      </w:r>
      <w:proofErr w:type="spellEnd"/>
      <w:r w:rsidRPr="001610CB">
        <w:rPr>
          <w:rFonts w:ascii="Source Serif Pro" w:hAnsi="Source Serif Pro"/>
        </w:rPr>
        <w:t xml:space="preserve"> generate checksums for your files.</w:t>
      </w:r>
    </w:p>
    <w:p w14:paraId="690BA8E9" w14:textId="77777777" w:rsidR="005D24DB" w:rsidRPr="001610CB" w:rsidRDefault="00000000">
      <w:pPr>
        <w:pStyle w:val="Compact"/>
        <w:numPr>
          <w:ilvl w:val="0"/>
          <w:numId w:val="202"/>
        </w:numPr>
        <w:rPr>
          <w:rFonts w:ascii="Source Serif Pro" w:hAnsi="Source Serif Pro"/>
        </w:rPr>
      </w:pPr>
      <w:r w:rsidRPr="001610CB">
        <w:rPr>
          <w:rFonts w:ascii="Source Serif Pro" w:hAnsi="Source Serif Pro"/>
          <w:b/>
          <w:bCs/>
        </w:rPr>
        <w:t>Online tools:</w:t>
      </w:r>
      <w:r w:rsidRPr="001610CB">
        <w:rPr>
          <w:rFonts w:ascii="Source Serif Pro" w:hAnsi="Source Serif Pro"/>
        </w:rPr>
        <w:t> upload your file to websites like MD5 file checksum tool to get its checksum.</w:t>
      </w:r>
    </w:p>
    <w:p w14:paraId="7F5BD2ED" w14:textId="77777777" w:rsidR="005D24D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checksums are a simple yet powerful way to protect your data and avoid trouble. Use them!</w:t>
      </w:r>
    </w:p>
    <w:p w14:paraId="0FD76D64" w14:textId="77777777" w:rsidR="000E6050" w:rsidRDefault="000E6050" w:rsidP="000E6050">
      <w:pPr>
        <w:pStyle w:val="BodyText"/>
      </w:pPr>
    </w:p>
    <w:p w14:paraId="5EDA781E" w14:textId="77777777" w:rsidR="000E6050" w:rsidRDefault="000E6050" w:rsidP="000E6050">
      <w:pPr>
        <w:pStyle w:val="BodyText"/>
      </w:pPr>
    </w:p>
    <w:p w14:paraId="4FD8FA0C" w14:textId="77777777" w:rsidR="000E6050" w:rsidRDefault="000E6050" w:rsidP="000E6050">
      <w:pPr>
        <w:pStyle w:val="BodyText"/>
      </w:pPr>
    </w:p>
    <w:p w14:paraId="0B987918" w14:textId="77777777" w:rsidR="000E6050" w:rsidRDefault="000E6050" w:rsidP="000E6050">
      <w:pPr>
        <w:pStyle w:val="BodyText"/>
      </w:pPr>
    </w:p>
    <w:p w14:paraId="40EDF78A" w14:textId="77777777" w:rsidR="000E6050" w:rsidRDefault="000E6050" w:rsidP="000E6050">
      <w:pPr>
        <w:pStyle w:val="BodyText"/>
      </w:pPr>
    </w:p>
    <w:p w14:paraId="38BEF887" w14:textId="77777777" w:rsidR="000E6050" w:rsidRDefault="000E6050" w:rsidP="000E6050">
      <w:pPr>
        <w:pStyle w:val="BodyText"/>
      </w:pPr>
    </w:p>
    <w:p w14:paraId="6C588E53" w14:textId="77777777" w:rsidR="000E6050" w:rsidRDefault="000E6050" w:rsidP="000E6050">
      <w:pPr>
        <w:pStyle w:val="BodyText"/>
      </w:pPr>
    </w:p>
    <w:p w14:paraId="222E5BE0" w14:textId="77777777" w:rsidR="000E6050" w:rsidRPr="000E6050" w:rsidRDefault="000E6050" w:rsidP="000E6050">
      <w:pPr>
        <w:pStyle w:val="BodyText"/>
      </w:pPr>
    </w:p>
    <w:p w14:paraId="00B7B79A" w14:textId="77777777" w:rsidR="005D24DB" w:rsidRPr="001610CB" w:rsidRDefault="00000000" w:rsidP="000E6050">
      <w:pPr>
        <w:pStyle w:val="Title"/>
      </w:pPr>
      <w:bookmarkStart w:id="164" w:name="sla-slo-sli"/>
      <w:bookmarkEnd w:id="163"/>
      <w:r w:rsidRPr="001610CB">
        <w:t>SLA, SLO, SLI </w:t>
      </w:r>
    </w:p>
    <w:p w14:paraId="230B38D5" w14:textId="77777777" w:rsidR="005D24DB" w:rsidRPr="001610CB" w:rsidRDefault="00000000">
      <w:pPr>
        <w:numPr>
          <w:ilvl w:val="0"/>
          <w:numId w:val="203"/>
        </w:numPr>
        <w:rPr>
          <w:rFonts w:ascii="Source Serif Pro" w:hAnsi="Source Serif Pro"/>
        </w:rPr>
      </w:pPr>
      <w:r w:rsidRPr="001610CB">
        <w:rPr>
          <w:rFonts w:ascii="Source Serif Pro" w:hAnsi="Source Serif Pro"/>
          <w:b/>
          <w:bCs/>
        </w:rPr>
        <w:t>SLA (Service Level Agreement)</w:t>
      </w:r>
      <w:r w:rsidRPr="001610CB">
        <w:rPr>
          <w:rFonts w:ascii="Source Serif Pro" w:hAnsi="Source Serif Pro"/>
        </w:rPr>
        <w:t>: An SLA is a contract between a service provider and the end user that defines the level of service expected from the service provider. SLAs are output-based in that their purpose is specifically to define what the customer will receive. SLAs are typically made up of one or more SLOs.</w:t>
      </w:r>
    </w:p>
    <w:p w14:paraId="00900B77" w14:textId="77777777" w:rsidR="005D24DB" w:rsidRPr="001610CB" w:rsidRDefault="00000000">
      <w:pPr>
        <w:numPr>
          <w:ilvl w:val="0"/>
          <w:numId w:val="203"/>
        </w:numPr>
        <w:rPr>
          <w:rFonts w:ascii="Source Serif Pro" w:hAnsi="Source Serif Pro"/>
        </w:rPr>
      </w:pPr>
      <w:r w:rsidRPr="001610CB">
        <w:rPr>
          <w:rFonts w:ascii="Source Serif Pro" w:hAnsi="Source Serif Pro"/>
          <w:b/>
          <w:bCs/>
        </w:rPr>
        <w:t>SLO (Service Level Objective)</w:t>
      </w:r>
      <w:r w:rsidRPr="001610CB">
        <w:rPr>
          <w:rFonts w:ascii="Source Serif Pro" w:hAnsi="Source Serif Pro"/>
        </w:rPr>
        <w:t>: SLOs are specific measurable characteristics of the SLA such as availability, throughput, frequency, response time, or quality. These objectives must be met to achieve the SLA. They are often agreed upon between the provider and consumer of a service.</w:t>
      </w:r>
    </w:p>
    <w:p w14:paraId="3114892B" w14:textId="77777777" w:rsidR="005D24DB" w:rsidRPr="001610CB" w:rsidRDefault="00000000">
      <w:pPr>
        <w:numPr>
          <w:ilvl w:val="0"/>
          <w:numId w:val="203"/>
        </w:numPr>
        <w:rPr>
          <w:rFonts w:ascii="Source Serif Pro" w:hAnsi="Source Serif Pro"/>
        </w:rPr>
      </w:pPr>
      <w:r w:rsidRPr="001610CB">
        <w:rPr>
          <w:rFonts w:ascii="Source Serif Pro" w:hAnsi="Source Serif Pro"/>
          <w:b/>
          <w:bCs/>
        </w:rPr>
        <w:t>SLI (Service Level Indicator)</w:t>
      </w:r>
      <w:r w:rsidRPr="001610CB">
        <w:rPr>
          <w:rFonts w:ascii="Source Serif Pro" w:hAnsi="Source Serif Pro"/>
        </w:rPr>
        <w:t>: SLIs are metrics or measures used to define the SLOs. They measure compliance with an SLO. For example, if your SLA specifies that your systems will be available 99.95% of the time, your SLO is likely 99.95% uptime and your SLI is the actual measurement of your uptime.</w:t>
      </w:r>
    </w:p>
    <w:p w14:paraId="7BDF09E7" w14:textId="77777777" w:rsidR="005D24DB" w:rsidRPr="001610CB" w:rsidRDefault="00000000">
      <w:pPr>
        <w:pStyle w:val="FirstParagraph"/>
        <w:rPr>
          <w:rFonts w:ascii="Source Serif Pro" w:hAnsi="Source Serif Pro"/>
        </w:rPr>
      </w:pPr>
      <w:r w:rsidRPr="001610CB">
        <w:rPr>
          <w:rFonts w:ascii="Source Serif Pro" w:hAnsi="Source Serif Pro"/>
        </w:rPr>
        <w:t>Here are some benefits of using SLAs, SLOs, and SLIs:</w:t>
      </w:r>
    </w:p>
    <w:p w14:paraId="368BD75C" w14:textId="77777777" w:rsidR="005D24DB" w:rsidRPr="001610CB" w:rsidRDefault="00000000">
      <w:pPr>
        <w:pStyle w:val="Compact"/>
        <w:numPr>
          <w:ilvl w:val="0"/>
          <w:numId w:val="204"/>
        </w:numPr>
        <w:rPr>
          <w:rFonts w:ascii="Source Serif Pro" w:hAnsi="Source Serif Pro"/>
        </w:rPr>
      </w:pPr>
      <w:r w:rsidRPr="001610CB">
        <w:rPr>
          <w:rFonts w:ascii="Source Serif Pro" w:hAnsi="Source Serif Pro"/>
        </w:rPr>
        <w:t>They allow companies to define, track, and monitor the promises made for a service to its users.</w:t>
      </w:r>
    </w:p>
    <w:p w14:paraId="2DD1A264" w14:textId="77777777" w:rsidR="005D24DB" w:rsidRPr="001610CB" w:rsidRDefault="00000000">
      <w:pPr>
        <w:pStyle w:val="Compact"/>
        <w:numPr>
          <w:ilvl w:val="0"/>
          <w:numId w:val="204"/>
        </w:numPr>
        <w:rPr>
          <w:rFonts w:ascii="Source Serif Pro" w:hAnsi="Source Serif Pro"/>
        </w:rPr>
      </w:pPr>
      <w:r w:rsidRPr="001610CB">
        <w:rPr>
          <w:rFonts w:ascii="Source Serif Pro" w:hAnsi="Source Serif Pro"/>
        </w:rPr>
        <w:t>They help teams generate more user trust in their services with an added emphasis on continuous improvement to incident management and response processes.</w:t>
      </w:r>
    </w:p>
    <w:p w14:paraId="5E4F921F" w14:textId="77777777" w:rsidR="005D24DB" w:rsidRPr="001610CB" w:rsidRDefault="00000000">
      <w:pPr>
        <w:pStyle w:val="Compact"/>
        <w:numPr>
          <w:ilvl w:val="0"/>
          <w:numId w:val="204"/>
        </w:numPr>
        <w:rPr>
          <w:rFonts w:ascii="Source Serif Pro" w:hAnsi="Source Serif Pro"/>
        </w:rPr>
      </w:pPr>
      <w:r w:rsidRPr="001610CB">
        <w:rPr>
          <w:rFonts w:ascii="Source Serif Pro" w:hAnsi="Source Serif Pro"/>
        </w:rPr>
        <w:t>They ensure that metrics are closely tied to business objectives.</w:t>
      </w:r>
    </w:p>
    <w:p w14:paraId="2DA58727" w14:textId="77777777" w:rsidR="005D24DB" w:rsidRPr="001610CB" w:rsidRDefault="00000000">
      <w:pPr>
        <w:pStyle w:val="FirstParagraph"/>
        <w:rPr>
          <w:rFonts w:ascii="Source Serif Pro" w:hAnsi="Source Serif Pro"/>
        </w:rPr>
      </w:pPr>
      <w:r w:rsidRPr="001610CB">
        <w:rPr>
          <w:rFonts w:ascii="Source Serif Pro" w:hAnsi="Source Serif Pro"/>
        </w:rPr>
        <w:t>However, there are also some challenges:</w:t>
      </w:r>
    </w:p>
    <w:p w14:paraId="423EBF7B" w14:textId="77777777" w:rsidR="005D24DB" w:rsidRPr="001610CB" w:rsidRDefault="00000000">
      <w:pPr>
        <w:pStyle w:val="Compact"/>
        <w:numPr>
          <w:ilvl w:val="0"/>
          <w:numId w:val="205"/>
        </w:numPr>
        <w:rPr>
          <w:rFonts w:ascii="Source Serif Pro" w:hAnsi="Source Serif Pro"/>
        </w:rPr>
      </w:pPr>
      <w:r w:rsidRPr="001610CB">
        <w:rPr>
          <w:rFonts w:ascii="Source Serif Pro" w:hAnsi="Source Serif Pro"/>
        </w:rPr>
        <w:t>SLAs are notoriously difficult to measure, report on, and meet.</w:t>
      </w:r>
    </w:p>
    <w:p w14:paraId="7C44A321" w14:textId="77777777" w:rsidR="005D24DB" w:rsidRPr="001610CB" w:rsidRDefault="00000000">
      <w:pPr>
        <w:pStyle w:val="Compact"/>
        <w:numPr>
          <w:ilvl w:val="0"/>
          <w:numId w:val="205"/>
        </w:numPr>
        <w:rPr>
          <w:rFonts w:ascii="Source Serif Pro" w:hAnsi="Source Serif Pro"/>
        </w:rPr>
      </w:pPr>
      <w:r w:rsidRPr="001610CB">
        <w:rPr>
          <w:rFonts w:ascii="Source Serif Pro" w:hAnsi="Source Serif Pro"/>
        </w:rPr>
        <w:t>These agreements often make promises that are difficult for teams to measure.</w:t>
      </w:r>
    </w:p>
    <w:p w14:paraId="703313D5" w14:textId="77777777" w:rsidR="005D24DB" w:rsidRPr="001610CB" w:rsidRDefault="00000000">
      <w:pPr>
        <w:pStyle w:val="Compact"/>
        <w:numPr>
          <w:ilvl w:val="0"/>
          <w:numId w:val="205"/>
        </w:numPr>
        <w:rPr>
          <w:rFonts w:ascii="Source Serif Pro" w:hAnsi="Source Serif Pro"/>
        </w:rPr>
      </w:pPr>
      <w:r w:rsidRPr="001610CB">
        <w:rPr>
          <w:rFonts w:ascii="Source Serif Pro" w:hAnsi="Source Serif Pro"/>
        </w:rPr>
        <w:t>They don’t always align with current and ever-evolving business priorities, and don’t account for nuance.</w:t>
      </w:r>
    </w:p>
    <w:p w14:paraId="728CD37A" w14:textId="77777777" w:rsidR="005D24DB" w:rsidRPr="001610CB" w:rsidRDefault="00000000">
      <w:pPr>
        <w:pStyle w:val="Compact"/>
        <w:numPr>
          <w:ilvl w:val="0"/>
          <w:numId w:val="205"/>
        </w:numPr>
        <w:rPr>
          <w:rFonts w:ascii="Source Serif Pro" w:hAnsi="Source Serif Pro"/>
        </w:rPr>
      </w:pPr>
      <w:r w:rsidRPr="001610CB">
        <w:rPr>
          <w:rFonts w:ascii="Source Serif Pro" w:hAnsi="Source Serif Pro"/>
        </w:rPr>
        <w:t>They require collaboration between IT, DevOps, legal, and business development to develop SLAs that address real-world scenarios.</w:t>
      </w:r>
      <w:bookmarkEnd w:id="0"/>
      <w:bookmarkEnd w:id="164"/>
    </w:p>
    <w:sectPr w:rsidR="005D24DB" w:rsidRPr="001610CB" w:rsidSect="004C6C41">
      <w:headerReference w:type="default" r:id="rId89"/>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3E8D98" w14:textId="77777777" w:rsidR="004C6C41" w:rsidRDefault="004C6C41">
      <w:pPr>
        <w:spacing w:after="0"/>
      </w:pPr>
      <w:r>
        <w:separator/>
      </w:r>
    </w:p>
  </w:endnote>
  <w:endnote w:type="continuationSeparator" w:id="0">
    <w:p w14:paraId="0FA33189" w14:textId="77777777" w:rsidR="004C6C41" w:rsidRDefault="004C6C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erif Pro">
    <w:charset w:val="00"/>
    <w:family w:val="roman"/>
    <w:pitch w:val="variable"/>
    <w:sig w:usb0="20000287" w:usb1="02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var(--lato-fon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8D0FEB" w14:textId="77777777" w:rsidR="004C6C41" w:rsidRDefault="004C6C41">
      <w:r>
        <w:separator/>
      </w:r>
    </w:p>
  </w:footnote>
  <w:footnote w:type="continuationSeparator" w:id="0">
    <w:p w14:paraId="32D6A972" w14:textId="77777777" w:rsidR="004C6C41" w:rsidRDefault="004C6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0033516"/>
      <w:docPartObj>
        <w:docPartGallery w:val="Page Numbers (Top of Page)"/>
        <w:docPartUnique/>
      </w:docPartObj>
    </w:sdtPr>
    <w:sdtEndPr>
      <w:rPr>
        <w:color w:val="7F7F7F" w:themeColor="background1" w:themeShade="7F"/>
        <w:spacing w:val="60"/>
      </w:rPr>
    </w:sdtEndPr>
    <w:sdtContent>
      <w:p w14:paraId="5F124739" w14:textId="3A0F920C" w:rsidR="00AD098F" w:rsidRDefault="00AD098F">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6EDB9EE" w14:textId="77777777" w:rsidR="00AD098F" w:rsidRDefault="00AD09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130A3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D728C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07A82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1710DBE"/>
    <w:multiLevelType w:val="multilevel"/>
    <w:tmpl w:val="C19E6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B652C4"/>
    <w:multiLevelType w:val="multilevel"/>
    <w:tmpl w:val="E4EE2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1FD085C"/>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2634E08"/>
    <w:multiLevelType w:val="multilevel"/>
    <w:tmpl w:val="90CEB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2E821EB"/>
    <w:multiLevelType w:val="multilevel"/>
    <w:tmpl w:val="CEB6D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906FA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B67C09"/>
    <w:multiLevelType w:val="multilevel"/>
    <w:tmpl w:val="6C266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F32558"/>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281AF5"/>
    <w:multiLevelType w:val="multilevel"/>
    <w:tmpl w:val="A7ECB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560DBF"/>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4E727EC"/>
    <w:multiLevelType w:val="multilevel"/>
    <w:tmpl w:val="64A0E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807C5E"/>
    <w:multiLevelType w:val="multilevel"/>
    <w:tmpl w:val="F3604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66D7D32"/>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66F4573"/>
    <w:multiLevelType w:val="multilevel"/>
    <w:tmpl w:val="365AA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19583B"/>
    <w:multiLevelType w:val="multilevel"/>
    <w:tmpl w:val="21669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87D2C02"/>
    <w:multiLevelType w:val="hybridMultilevel"/>
    <w:tmpl w:val="13C255CE"/>
    <w:lvl w:ilvl="0" w:tplc="5E9875D6">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18A1107E"/>
    <w:multiLevelType w:val="multilevel"/>
    <w:tmpl w:val="E1BEE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8CC025E"/>
    <w:multiLevelType w:val="multilevel"/>
    <w:tmpl w:val="583C6FD8"/>
    <w:lvl w:ilvl="0">
      <w:numFmt w:val="bullet"/>
      <w:lvlText w:val=""/>
      <w:lvlJc w:val="left"/>
      <w:pPr>
        <w:tabs>
          <w:tab w:val="num" w:pos="720"/>
        </w:tabs>
        <w:ind w:left="720" w:hanging="360"/>
      </w:pPr>
      <w:rPr>
        <w:rFonts w:ascii="Symbol" w:eastAsiaTheme="minorHAnsi" w:hAnsi="Symbol" w:cstheme="minorBid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A1B26B7"/>
    <w:multiLevelType w:val="multilevel"/>
    <w:tmpl w:val="D9B44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A9B5BD6"/>
    <w:multiLevelType w:val="multilevel"/>
    <w:tmpl w:val="D7DCD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B78008D"/>
    <w:multiLevelType w:val="multilevel"/>
    <w:tmpl w:val="9F6C7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BBE0EC1"/>
    <w:multiLevelType w:val="multilevel"/>
    <w:tmpl w:val="84F63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BF23A4F"/>
    <w:multiLevelType w:val="multilevel"/>
    <w:tmpl w:val="2EAC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C9C5320"/>
    <w:multiLevelType w:val="multilevel"/>
    <w:tmpl w:val="8B86F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69424E"/>
    <w:multiLevelType w:val="multilevel"/>
    <w:tmpl w:val="583C6FD8"/>
    <w:lvl w:ilvl="0">
      <w:numFmt w:val="bullet"/>
      <w:lvlText w:val=""/>
      <w:lvlJc w:val="left"/>
      <w:pPr>
        <w:tabs>
          <w:tab w:val="num" w:pos="720"/>
        </w:tabs>
        <w:ind w:left="720" w:hanging="360"/>
      </w:pPr>
      <w:rPr>
        <w:rFonts w:ascii="Symbol" w:eastAsiaTheme="minorHAnsi" w:hAnsi="Symbol" w:cstheme="minorBid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02D075D"/>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08E10BE"/>
    <w:multiLevelType w:val="multilevel"/>
    <w:tmpl w:val="F7C4A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1AD1380"/>
    <w:multiLevelType w:val="multilevel"/>
    <w:tmpl w:val="6DCC9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26F40C9"/>
    <w:multiLevelType w:val="multilevel"/>
    <w:tmpl w:val="49DC0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40871F5"/>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74D6D60"/>
    <w:multiLevelType w:val="multilevel"/>
    <w:tmpl w:val="985EF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76F0E2D"/>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9376610"/>
    <w:multiLevelType w:val="multilevel"/>
    <w:tmpl w:val="9D5EC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957225C"/>
    <w:multiLevelType w:val="multilevel"/>
    <w:tmpl w:val="ABCE9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9F5671C"/>
    <w:multiLevelType w:val="hybridMultilevel"/>
    <w:tmpl w:val="D93427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2A077B91"/>
    <w:multiLevelType w:val="multilevel"/>
    <w:tmpl w:val="75B2C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A746CD3"/>
    <w:multiLevelType w:val="multilevel"/>
    <w:tmpl w:val="49CC8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B976B5B"/>
    <w:multiLevelType w:val="multilevel"/>
    <w:tmpl w:val="A4EA4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BAF1D34"/>
    <w:multiLevelType w:val="multilevel"/>
    <w:tmpl w:val="1FB01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BD07E6D"/>
    <w:multiLevelType w:val="multilevel"/>
    <w:tmpl w:val="0002B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C516B18"/>
    <w:multiLevelType w:val="multilevel"/>
    <w:tmpl w:val="80468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C810519"/>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C8763E6"/>
    <w:multiLevelType w:val="multilevel"/>
    <w:tmpl w:val="512C62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C8C27AF"/>
    <w:multiLevelType w:val="multilevel"/>
    <w:tmpl w:val="3F122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EEA7982"/>
    <w:multiLevelType w:val="multilevel"/>
    <w:tmpl w:val="A0068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022324F"/>
    <w:multiLevelType w:val="multilevel"/>
    <w:tmpl w:val="6930B0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1E31426"/>
    <w:multiLevelType w:val="multilevel"/>
    <w:tmpl w:val="4D985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1F260CE"/>
    <w:multiLevelType w:val="hybridMultilevel"/>
    <w:tmpl w:val="295029D2"/>
    <w:lvl w:ilvl="0" w:tplc="5E9875D6">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33840B89"/>
    <w:multiLevelType w:val="multilevel"/>
    <w:tmpl w:val="78249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50C584F"/>
    <w:multiLevelType w:val="multilevel"/>
    <w:tmpl w:val="2F36A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54378FF"/>
    <w:multiLevelType w:val="hybridMultilevel"/>
    <w:tmpl w:val="63C028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36F478D1"/>
    <w:multiLevelType w:val="multilevel"/>
    <w:tmpl w:val="730C0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7626719"/>
    <w:multiLevelType w:val="multilevel"/>
    <w:tmpl w:val="D70C8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8E8672B"/>
    <w:multiLevelType w:val="multilevel"/>
    <w:tmpl w:val="2FD461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AFF0518"/>
    <w:multiLevelType w:val="multilevel"/>
    <w:tmpl w:val="3C86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B544CBE"/>
    <w:multiLevelType w:val="multilevel"/>
    <w:tmpl w:val="9A006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C566D8F"/>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D4117E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E087119"/>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EA91A3E"/>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3427CB9"/>
    <w:multiLevelType w:val="multilevel"/>
    <w:tmpl w:val="12E07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3A14A8C"/>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4B87DAD"/>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B8E4690"/>
    <w:multiLevelType w:val="multilevel"/>
    <w:tmpl w:val="9F3AF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C5A7079"/>
    <w:multiLevelType w:val="multilevel"/>
    <w:tmpl w:val="62968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DEE77D8"/>
    <w:multiLevelType w:val="multilevel"/>
    <w:tmpl w:val="EF948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E5C6ADF"/>
    <w:multiLevelType w:val="multilevel"/>
    <w:tmpl w:val="87AA05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FAD572D"/>
    <w:multiLevelType w:val="multilevel"/>
    <w:tmpl w:val="246E0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0B27EEE"/>
    <w:multiLevelType w:val="multilevel"/>
    <w:tmpl w:val="9CCE3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35660D0"/>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4F803D2"/>
    <w:multiLevelType w:val="multilevel"/>
    <w:tmpl w:val="73D29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7C60BE8"/>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88D59BC"/>
    <w:multiLevelType w:val="multilevel"/>
    <w:tmpl w:val="91EA5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BAD513B"/>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05F59EC"/>
    <w:multiLevelType w:val="multilevel"/>
    <w:tmpl w:val="161EB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0BB2C71"/>
    <w:multiLevelType w:val="multilevel"/>
    <w:tmpl w:val="3E0CC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10E18D4"/>
    <w:multiLevelType w:val="multilevel"/>
    <w:tmpl w:val="5E2C5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38A7BDE"/>
    <w:multiLevelType w:val="multilevel"/>
    <w:tmpl w:val="9594D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5942B47"/>
    <w:multiLevelType w:val="multilevel"/>
    <w:tmpl w:val="F76A3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5D73D1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69F26C8"/>
    <w:multiLevelType w:val="multilevel"/>
    <w:tmpl w:val="E780D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6A51296"/>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6D13A9B"/>
    <w:multiLevelType w:val="multilevel"/>
    <w:tmpl w:val="1F9E5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8DE5CCA"/>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921596E"/>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CA243A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CF246AD"/>
    <w:multiLevelType w:val="multilevel"/>
    <w:tmpl w:val="4D844F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E712437"/>
    <w:multiLevelType w:val="multilevel"/>
    <w:tmpl w:val="F7E24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EC421EF"/>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0815227"/>
    <w:multiLevelType w:val="multilevel"/>
    <w:tmpl w:val="BBE24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0F77353"/>
    <w:multiLevelType w:val="hybridMultilevel"/>
    <w:tmpl w:val="68589712"/>
    <w:lvl w:ilvl="0" w:tplc="1FB837DC">
      <w:numFmt w:val="bullet"/>
      <w:lvlText w:val="·"/>
      <w:lvlJc w:val="left"/>
      <w:pPr>
        <w:ind w:left="852" w:hanging="492"/>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4" w15:restartNumberingAfterBreak="0">
    <w:nsid w:val="75010948"/>
    <w:multiLevelType w:val="multilevel"/>
    <w:tmpl w:val="A314A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633477E"/>
    <w:multiLevelType w:val="multilevel"/>
    <w:tmpl w:val="E092E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83C7746"/>
    <w:multiLevelType w:val="multilevel"/>
    <w:tmpl w:val="FB744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B583DFD"/>
    <w:multiLevelType w:val="multilevel"/>
    <w:tmpl w:val="C6427D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F9F438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FB21316"/>
    <w:multiLevelType w:val="multilevel"/>
    <w:tmpl w:val="BDBEA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5866339">
    <w:abstractNumId w:val="0"/>
  </w:num>
  <w:num w:numId="2" w16cid:durableId="15276413">
    <w:abstractNumId w:val="1"/>
  </w:num>
  <w:num w:numId="3" w16cid:durableId="1625116887">
    <w:abstractNumId w:val="1"/>
  </w:num>
  <w:num w:numId="4" w16cid:durableId="2095859719">
    <w:abstractNumId w:val="1"/>
  </w:num>
  <w:num w:numId="5" w16cid:durableId="1005522396">
    <w:abstractNumId w:val="1"/>
  </w:num>
  <w:num w:numId="6" w16cid:durableId="1756317069">
    <w:abstractNumId w:val="1"/>
  </w:num>
  <w:num w:numId="7" w16cid:durableId="1830511548">
    <w:abstractNumId w:val="1"/>
  </w:num>
  <w:num w:numId="8" w16cid:durableId="659041291">
    <w:abstractNumId w:val="1"/>
  </w:num>
  <w:num w:numId="9" w16cid:durableId="1023748894">
    <w:abstractNumId w:val="1"/>
  </w:num>
  <w:num w:numId="10" w16cid:durableId="1904292254">
    <w:abstractNumId w:val="1"/>
  </w:num>
  <w:num w:numId="11" w16cid:durableId="91633152">
    <w:abstractNumId w:val="1"/>
  </w:num>
  <w:num w:numId="12" w16cid:durableId="321544296">
    <w:abstractNumId w:val="1"/>
  </w:num>
  <w:num w:numId="13" w16cid:durableId="830215015">
    <w:abstractNumId w:val="1"/>
  </w:num>
  <w:num w:numId="14" w16cid:durableId="1816991464">
    <w:abstractNumId w:val="1"/>
  </w:num>
  <w:num w:numId="15" w16cid:durableId="1297563471">
    <w:abstractNumId w:val="1"/>
  </w:num>
  <w:num w:numId="16" w16cid:durableId="1985307503">
    <w:abstractNumId w:val="1"/>
  </w:num>
  <w:num w:numId="17" w16cid:durableId="401173038">
    <w:abstractNumId w:val="1"/>
  </w:num>
  <w:num w:numId="18" w16cid:durableId="1019701517">
    <w:abstractNumId w:val="1"/>
  </w:num>
  <w:num w:numId="19" w16cid:durableId="1904900915">
    <w:abstractNumId w:val="1"/>
  </w:num>
  <w:num w:numId="20" w16cid:durableId="1690066269">
    <w:abstractNumId w:val="1"/>
  </w:num>
  <w:num w:numId="21" w16cid:durableId="821971962">
    <w:abstractNumId w:val="1"/>
  </w:num>
  <w:num w:numId="22" w16cid:durableId="2007855467">
    <w:abstractNumId w:val="1"/>
  </w:num>
  <w:num w:numId="23" w16cid:durableId="346057121">
    <w:abstractNumId w:val="1"/>
  </w:num>
  <w:num w:numId="24" w16cid:durableId="514542741">
    <w:abstractNumId w:val="1"/>
  </w:num>
  <w:num w:numId="25" w16cid:durableId="1477717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58424907">
    <w:abstractNumId w:val="1"/>
  </w:num>
  <w:num w:numId="27" w16cid:durableId="89128999">
    <w:abstractNumId w:val="1"/>
  </w:num>
  <w:num w:numId="28" w16cid:durableId="1686977854">
    <w:abstractNumId w:val="1"/>
  </w:num>
  <w:num w:numId="29" w16cid:durableId="769857661">
    <w:abstractNumId w:val="1"/>
  </w:num>
  <w:num w:numId="30" w16cid:durableId="2131973748">
    <w:abstractNumId w:val="1"/>
  </w:num>
  <w:num w:numId="31" w16cid:durableId="579871310">
    <w:abstractNumId w:val="1"/>
  </w:num>
  <w:num w:numId="32" w16cid:durableId="1516119081">
    <w:abstractNumId w:val="1"/>
  </w:num>
  <w:num w:numId="33" w16cid:durableId="556555782">
    <w:abstractNumId w:val="1"/>
  </w:num>
  <w:num w:numId="34" w16cid:durableId="550463768">
    <w:abstractNumId w:val="1"/>
  </w:num>
  <w:num w:numId="35" w16cid:durableId="2117169968">
    <w:abstractNumId w:val="1"/>
  </w:num>
  <w:num w:numId="36" w16cid:durableId="267545435">
    <w:abstractNumId w:val="1"/>
  </w:num>
  <w:num w:numId="37" w16cid:durableId="1884557810">
    <w:abstractNumId w:val="1"/>
  </w:num>
  <w:num w:numId="38" w16cid:durableId="165022126">
    <w:abstractNumId w:val="1"/>
  </w:num>
  <w:num w:numId="39" w16cid:durableId="1165051613">
    <w:abstractNumId w:val="1"/>
  </w:num>
  <w:num w:numId="40" w16cid:durableId="816386485">
    <w:abstractNumId w:val="1"/>
  </w:num>
  <w:num w:numId="41" w16cid:durableId="1942369602">
    <w:abstractNumId w:val="1"/>
  </w:num>
  <w:num w:numId="42" w16cid:durableId="2031880073">
    <w:abstractNumId w:val="1"/>
  </w:num>
  <w:num w:numId="43" w16cid:durableId="1145663792">
    <w:abstractNumId w:val="1"/>
  </w:num>
  <w:num w:numId="44" w16cid:durableId="283000690">
    <w:abstractNumId w:val="1"/>
  </w:num>
  <w:num w:numId="45" w16cid:durableId="1195582769">
    <w:abstractNumId w:val="1"/>
  </w:num>
  <w:num w:numId="46" w16cid:durableId="1014769321">
    <w:abstractNumId w:val="1"/>
  </w:num>
  <w:num w:numId="47" w16cid:durableId="2039349449">
    <w:abstractNumId w:val="1"/>
  </w:num>
  <w:num w:numId="48" w16cid:durableId="1892376693">
    <w:abstractNumId w:val="1"/>
  </w:num>
  <w:num w:numId="49" w16cid:durableId="1848866395">
    <w:abstractNumId w:val="1"/>
  </w:num>
  <w:num w:numId="50" w16cid:durableId="1021273837">
    <w:abstractNumId w:val="1"/>
  </w:num>
  <w:num w:numId="51" w16cid:durableId="362707187">
    <w:abstractNumId w:val="1"/>
  </w:num>
  <w:num w:numId="52" w16cid:durableId="1181049275">
    <w:abstractNumId w:val="1"/>
  </w:num>
  <w:num w:numId="53" w16cid:durableId="625232114">
    <w:abstractNumId w:val="1"/>
  </w:num>
  <w:num w:numId="54" w16cid:durableId="177820208">
    <w:abstractNumId w:val="1"/>
  </w:num>
  <w:num w:numId="55" w16cid:durableId="2060470606">
    <w:abstractNumId w:val="1"/>
  </w:num>
  <w:num w:numId="56" w16cid:durableId="1159886554">
    <w:abstractNumId w:val="1"/>
  </w:num>
  <w:num w:numId="57" w16cid:durableId="954361059">
    <w:abstractNumId w:val="1"/>
  </w:num>
  <w:num w:numId="58" w16cid:durableId="484587270">
    <w:abstractNumId w:val="1"/>
  </w:num>
  <w:num w:numId="59" w16cid:durableId="1898659307">
    <w:abstractNumId w:val="1"/>
  </w:num>
  <w:num w:numId="60" w16cid:durableId="387916538">
    <w:abstractNumId w:val="1"/>
  </w:num>
  <w:num w:numId="61" w16cid:durableId="1531912244">
    <w:abstractNumId w:val="1"/>
  </w:num>
  <w:num w:numId="62" w16cid:durableId="1245799025">
    <w:abstractNumId w:val="1"/>
  </w:num>
  <w:num w:numId="63" w16cid:durableId="1896744846">
    <w:abstractNumId w:val="1"/>
  </w:num>
  <w:num w:numId="64" w16cid:durableId="1140686345">
    <w:abstractNumId w:val="1"/>
  </w:num>
  <w:num w:numId="65" w16cid:durableId="430198914">
    <w:abstractNumId w:val="1"/>
  </w:num>
  <w:num w:numId="66" w16cid:durableId="1783307799">
    <w:abstractNumId w:val="1"/>
  </w:num>
  <w:num w:numId="67" w16cid:durableId="2062827984">
    <w:abstractNumId w:val="1"/>
  </w:num>
  <w:num w:numId="68" w16cid:durableId="999045545">
    <w:abstractNumId w:val="1"/>
  </w:num>
  <w:num w:numId="69" w16cid:durableId="861628285">
    <w:abstractNumId w:val="1"/>
  </w:num>
  <w:num w:numId="70" w16cid:durableId="1012999944">
    <w:abstractNumId w:val="1"/>
  </w:num>
  <w:num w:numId="71" w16cid:durableId="1621497813">
    <w:abstractNumId w:val="1"/>
  </w:num>
  <w:num w:numId="72" w16cid:durableId="834537662">
    <w:abstractNumId w:val="1"/>
  </w:num>
  <w:num w:numId="73" w16cid:durableId="1770612704">
    <w:abstractNumId w:val="1"/>
  </w:num>
  <w:num w:numId="74" w16cid:durableId="826479164">
    <w:abstractNumId w:val="1"/>
  </w:num>
  <w:num w:numId="75" w16cid:durableId="2103911076">
    <w:abstractNumId w:val="1"/>
  </w:num>
  <w:num w:numId="76" w16cid:durableId="183446551">
    <w:abstractNumId w:val="1"/>
  </w:num>
  <w:num w:numId="77" w16cid:durableId="300961071">
    <w:abstractNumId w:val="1"/>
  </w:num>
  <w:num w:numId="78" w16cid:durableId="371537595">
    <w:abstractNumId w:val="1"/>
  </w:num>
  <w:num w:numId="79" w16cid:durableId="2024504017">
    <w:abstractNumId w:val="1"/>
  </w:num>
  <w:num w:numId="80" w16cid:durableId="1999575086">
    <w:abstractNumId w:val="1"/>
  </w:num>
  <w:num w:numId="81" w16cid:durableId="1403599890">
    <w:abstractNumId w:val="1"/>
  </w:num>
  <w:num w:numId="82" w16cid:durableId="212160332">
    <w:abstractNumId w:val="1"/>
  </w:num>
  <w:num w:numId="83" w16cid:durableId="2009597359">
    <w:abstractNumId w:val="1"/>
  </w:num>
  <w:num w:numId="84" w16cid:durableId="1664352629">
    <w:abstractNumId w:val="1"/>
  </w:num>
  <w:num w:numId="85" w16cid:durableId="1432386273">
    <w:abstractNumId w:val="1"/>
  </w:num>
  <w:num w:numId="86" w16cid:durableId="2013677937">
    <w:abstractNumId w:val="1"/>
  </w:num>
  <w:num w:numId="87" w16cid:durableId="1235430930">
    <w:abstractNumId w:val="1"/>
  </w:num>
  <w:num w:numId="88" w16cid:durableId="939025583">
    <w:abstractNumId w:val="1"/>
  </w:num>
  <w:num w:numId="89" w16cid:durableId="356663160">
    <w:abstractNumId w:val="1"/>
  </w:num>
  <w:num w:numId="90" w16cid:durableId="356659924">
    <w:abstractNumId w:val="1"/>
  </w:num>
  <w:num w:numId="91" w16cid:durableId="1630552852">
    <w:abstractNumId w:val="1"/>
  </w:num>
  <w:num w:numId="92" w16cid:durableId="1923247810">
    <w:abstractNumId w:val="1"/>
  </w:num>
  <w:num w:numId="93" w16cid:durableId="853805821">
    <w:abstractNumId w:val="1"/>
  </w:num>
  <w:num w:numId="94" w16cid:durableId="671491922">
    <w:abstractNumId w:val="1"/>
  </w:num>
  <w:num w:numId="95" w16cid:durableId="1096832067">
    <w:abstractNumId w:val="1"/>
  </w:num>
  <w:num w:numId="96" w16cid:durableId="1595940598">
    <w:abstractNumId w:val="1"/>
  </w:num>
  <w:num w:numId="97" w16cid:durableId="1639215698">
    <w:abstractNumId w:val="1"/>
  </w:num>
  <w:num w:numId="98" w16cid:durableId="11152677">
    <w:abstractNumId w:val="1"/>
  </w:num>
  <w:num w:numId="99" w16cid:durableId="975067609">
    <w:abstractNumId w:val="1"/>
  </w:num>
  <w:num w:numId="100" w16cid:durableId="1505585701">
    <w:abstractNumId w:val="1"/>
  </w:num>
  <w:num w:numId="101" w16cid:durableId="602962183">
    <w:abstractNumId w:val="1"/>
  </w:num>
  <w:num w:numId="102" w16cid:durableId="1145859202">
    <w:abstractNumId w:val="1"/>
  </w:num>
  <w:num w:numId="103" w16cid:durableId="53087851">
    <w:abstractNumId w:val="1"/>
  </w:num>
  <w:num w:numId="104" w16cid:durableId="164169232">
    <w:abstractNumId w:val="1"/>
  </w:num>
  <w:num w:numId="105" w16cid:durableId="909922982">
    <w:abstractNumId w:val="1"/>
  </w:num>
  <w:num w:numId="106" w16cid:durableId="1825773634">
    <w:abstractNumId w:val="1"/>
  </w:num>
  <w:num w:numId="107" w16cid:durableId="1321883082">
    <w:abstractNumId w:val="1"/>
  </w:num>
  <w:num w:numId="108" w16cid:durableId="804663844">
    <w:abstractNumId w:val="1"/>
  </w:num>
  <w:num w:numId="109" w16cid:durableId="375737225">
    <w:abstractNumId w:val="1"/>
  </w:num>
  <w:num w:numId="110" w16cid:durableId="2022124004">
    <w:abstractNumId w:val="1"/>
  </w:num>
  <w:num w:numId="111" w16cid:durableId="832717173">
    <w:abstractNumId w:val="1"/>
  </w:num>
  <w:num w:numId="112" w16cid:durableId="1498038332">
    <w:abstractNumId w:val="1"/>
  </w:num>
  <w:num w:numId="113" w16cid:durableId="1857500707">
    <w:abstractNumId w:val="1"/>
  </w:num>
  <w:num w:numId="114" w16cid:durableId="2085057913">
    <w:abstractNumId w:val="1"/>
  </w:num>
  <w:num w:numId="115" w16cid:durableId="315955821">
    <w:abstractNumId w:val="1"/>
  </w:num>
  <w:num w:numId="116" w16cid:durableId="301888891">
    <w:abstractNumId w:val="1"/>
  </w:num>
  <w:num w:numId="117" w16cid:durableId="1375228865">
    <w:abstractNumId w:val="1"/>
  </w:num>
  <w:num w:numId="118" w16cid:durableId="13113196">
    <w:abstractNumId w:val="1"/>
  </w:num>
  <w:num w:numId="119" w16cid:durableId="1767338689">
    <w:abstractNumId w:val="1"/>
  </w:num>
  <w:num w:numId="120" w16cid:durableId="1932200313">
    <w:abstractNumId w:val="1"/>
  </w:num>
  <w:num w:numId="121" w16cid:durableId="1316106006">
    <w:abstractNumId w:val="1"/>
  </w:num>
  <w:num w:numId="122" w16cid:durableId="1032460758">
    <w:abstractNumId w:val="1"/>
  </w:num>
  <w:num w:numId="123" w16cid:durableId="586113325">
    <w:abstractNumId w:val="1"/>
  </w:num>
  <w:num w:numId="124" w16cid:durableId="1863933576">
    <w:abstractNumId w:val="1"/>
  </w:num>
  <w:num w:numId="125" w16cid:durableId="584145550">
    <w:abstractNumId w:val="1"/>
  </w:num>
  <w:num w:numId="126" w16cid:durableId="1644965248">
    <w:abstractNumId w:val="1"/>
  </w:num>
  <w:num w:numId="127" w16cid:durableId="808592238">
    <w:abstractNumId w:val="1"/>
  </w:num>
  <w:num w:numId="128" w16cid:durableId="1632713276">
    <w:abstractNumId w:val="1"/>
  </w:num>
  <w:num w:numId="129" w16cid:durableId="1648708714">
    <w:abstractNumId w:val="1"/>
  </w:num>
  <w:num w:numId="130" w16cid:durableId="2048948420">
    <w:abstractNumId w:val="1"/>
  </w:num>
  <w:num w:numId="131" w16cid:durableId="1880899315">
    <w:abstractNumId w:val="1"/>
  </w:num>
  <w:num w:numId="132" w16cid:durableId="488057483">
    <w:abstractNumId w:val="1"/>
  </w:num>
  <w:num w:numId="133" w16cid:durableId="722749970">
    <w:abstractNumId w:val="1"/>
  </w:num>
  <w:num w:numId="134" w16cid:durableId="1024332710">
    <w:abstractNumId w:val="1"/>
  </w:num>
  <w:num w:numId="135" w16cid:durableId="689842343">
    <w:abstractNumId w:val="1"/>
  </w:num>
  <w:num w:numId="136" w16cid:durableId="1242330630">
    <w:abstractNumId w:val="1"/>
  </w:num>
  <w:num w:numId="137" w16cid:durableId="241453163">
    <w:abstractNumId w:val="1"/>
  </w:num>
  <w:num w:numId="138" w16cid:durableId="1652564938">
    <w:abstractNumId w:val="1"/>
  </w:num>
  <w:num w:numId="139" w16cid:durableId="1115295231">
    <w:abstractNumId w:val="1"/>
  </w:num>
  <w:num w:numId="140" w16cid:durableId="2044599894">
    <w:abstractNumId w:val="1"/>
  </w:num>
  <w:num w:numId="141" w16cid:durableId="1593971748">
    <w:abstractNumId w:val="1"/>
  </w:num>
  <w:num w:numId="142" w16cid:durableId="1437745798">
    <w:abstractNumId w:val="1"/>
  </w:num>
  <w:num w:numId="143" w16cid:durableId="899513621">
    <w:abstractNumId w:val="1"/>
  </w:num>
  <w:num w:numId="144" w16cid:durableId="70084040">
    <w:abstractNumId w:val="1"/>
  </w:num>
  <w:num w:numId="145" w16cid:durableId="592056760">
    <w:abstractNumId w:val="1"/>
  </w:num>
  <w:num w:numId="146" w16cid:durableId="286202210">
    <w:abstractNumId w:val="1"/>
  </w:num>
  <w:num w:numId="147" w16cid:durableId="1222135884">
    <w:abstractNumId w:val="1"/>
  </w:num>
  <w:num w:numId="148" w16cid:durableId="718940423">
    <w:abstractNumId w:val="1"/>
  </w:num>
  <w:num w:numId="149" w16cid:durableId="1347705986">
    <w:abstractNumId w:val="1"/>
  </w:num>
  <w:num w:numId="150" w16cid:durableId="1478380667">
    <w:abstractNumId w:val="1"/>
  </w:num>
  <w:num w:numId="151" w16cid:durableId="1795640012">
    <w:abstractNumId w:val="1"/>
  </w:num>
  <w:num w:numId="152" w16cid:durableId="402145942">
    <w:abstractNumId w:val="1"/>
  </w:num>
  <w:num w:numId="153" w16cid:durableId="794636564">
    <w:abstractNumId w:val="1"/>
  </w:num>
  <w:num w:numId="154" w16cid:durableId="1680963234">
    <w:abstractNumId w:val="1"/>
  </w:num>
  <w:num w:numId="155" w16cid:durableId="1637562069">
    <w:abstractNumId w:val="1"/>
  </w:num>
  <w:num w:numId="156" w16cid:durableId="704914438">
    <w:abstractNumId w:val="1"/>
  </w:num>
  <w:num w:numId="157" w16cid:durableId="1938560853">
    <w:abstractNumId w:val="1"/>
  </w:num>
  <w:num w:numId="158" w16cid:durableId="1948999878">
    <w:abstractNumId w:val="1"/>
  </w:num>
  <w:num w:numId="159" w16cid:durableId="1009331356">
    <w:abstractNumId w:val="1"/>
  </w:num>
  <w:num w:numId="160" w16cid:durableId="1760326078">
    <w:abstractNumId w:val="1"/>
  </w:num>
  <w:num w:numId="161" w16cid:durableId="348069208">
    <w:abstractNumId w:val="1"/>
  </w:num>
  <w:num w:numId="162" w16cid:durableId="791942200">
    <w:abstractNumId w:val="1"/>
  </w:num>
  <w:num w:numId="163" w16cid:durableId="1850410082">
    <w:abstractNumId w:val="1"/>
  </w:num>
  <w:num w:numId="164" w16cid:durableId="227541424">
    <w:abstractNumId w:val="1"/>
  </w:num>
  <w:num w:numId="165" w16cid:durableId="1731223096">
    <w:abstractNumId w:val="1"/>
  </w:num>
  <w:num w:numId="166" w16cid:durableId="1313563545">
    <w:abstractNumId w:val="1"/>
  </w:num>
  <w:num w:numId="167" w16cid:durableId="567350332">
    <w:abstractNumId w:val="1"/>
  </w:num>
  <w:num w:numId="168" w16cid:durableId="1071849127">
    <w:abstractNumId w:val="1"/>
  </w:num>
  <w:num w:numId="169" w16cid:durableId="1018430956">
    <w:abstractNumId w:val="1"/>
  </w:num>
  <w:num w:numId="170" w16cid:durableId="1039622185">
    <w:abstractNumId w:val="1"/>
  </w:num>
  <w:num w:numId="171" w16cid:durableId="1389766408">
    <w:abstractNumId w:val="1"/>
  </w:num>
  <w:num w:numId="172" w16cid:durableId="1184174751">
    <w:abstractNumId w:val="1"/>
  </w:num>
  <w:num w:numId="173" w16cid:durableId="411004297">
    <w:abstractNumId w:val="1"/>
  </w:num>
  <w:num w:numId="174" w16cid:durableId="310410599">
    <w:abstractNumId w:val="1"/>
  </w:num>
  <w:num w:numId="175" w16cid:durableId="420181787">
    <w:abstractNumId w:val="1"/>
  </w:num>
  <w:num w:numId="176" w16cid:durableId="56366727">
    <w:abstractNumId w:val="1"/>
  </w:num>
  <w:num w:numId="177" w16cid:durableId="1464081360">
    <w:abstractNumId w:val="1"/>
  </w:num>
  <w:num w:numId="178" w16cid:durableId="2092894659">
    <w:abstractNumId w:val="1"/>
  </w:num>
  <w:num w:numId="179" w16cid:durableId="262348855">
    <w:abstractNumId w:val="1"/>
  </w:num>
  <w:num w:numId="180" w16cid:durableId="1687052454">
    <w:abstractNumId w:val="1"/>
  </w:num>
  <w:num w:numId="181" w16cid:durableId="706181216">
    <w:abstractNumId w:val="1"/>
  </w:num>
  <w:num w:numId="182" w16cid:durableId="1026449482">
    <w:abstractNumId w:val="1"/>
  </w:num>
  <w:num w:numId="183" w16cid:durableId="1924407957">
    <w:abstractNumId w:val="1"/>
  </w:num>
  <w:num w:numId="184" w16cid:durableId="632635552">
    <w:abstractNumId w:val="1"/>
  </w:num>
  <w:num w:numId="185" w16cid:durableId="159932482">
    <w:abstractNumId w:val="1"/>
  </w:num>
  <w:num w:numId="186" w16cid:durableId="496654856">
    <w:abstractNumId w:val="1"/>
  </w:num>
  <w:num w:numId="187" w16cid:durableId="209391383">
    <w:abstractNumId w:val="1"/>
  </w:num>
  <w:num w:numId="188" w16cid:durableId="1340815206">
    <w:abstractNumId w:val="1"/>
  </w:num>
  <w:num w:numId="189" w16cid:durableId="493179266">
    <w:abstractNumId w:val="1"/>
  </w:num>
  <w:num w:numId="190" w16cid:durableId="1479882978">
    <w:abstractNumId w:val="1"/>
  </w:num>
  <w:num w:numId="191" w16cid:durableId="100078136">
    <w:abstractNumId w:val="1"/>
  </w:num>
  <w:num w:numId="192" w16cid:durableId="1260258873">
    <w:abstractNumId w:val="1"/>
  </w:num>
  <w:num w:numId="193" w16cid:durableId="2071615562">
    <w:abstractNumId w:val="1"/>
  </w:num>
  <w:num w:numId="194" w16cid:durableId="80567077">
    <w:abstractNumId w:val="1"/>
  </w:num>
  <w:num w:numId="195" w16cid:durableId="370686156">
    <w:abstractNumId w:val="1"/>
  </w:num>
  <w:num w:numId="196" w16cid:durableId="1804542958">
    <w:abstractNumId w:val="1"/>
  </w:num>
  <w:num w:numId="197" w16cid:durableId="1757675699">
    <w:abstractNumId w:val="1"/>
  </w:num>
  <w:num w:numId="198" w16cid:durableId="9576640">
    <w:abstractNumId w:val="1"/>
  </w:num>
  <w:num w:numId="199" w16cid:durableId="580217039">
    <w:abstractNumId w:val="1"/>
  </w:num>
  <w:num w:numId="200" w16cid:durableId="1035037710">
    <w:abstractNumId w:val="1"/>
  </w:num>
  <w:num w:numId="201" w16cid:durableId="737870446">
    <w:abstractNumId w:val="1"/>
  </w:num>
  <w:num w:numId="202" w16cid:durableId="2049721008">
    <w:abstractNumId w:val="1"/>
  </w:num>
  <w:num w:numId="203" w16cid:durableId="1910462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735619855">
    <w:abstractNumId w:val="1"/>
  </w:num>
  <w:num w:numId="205" w16cid:durableId="1376587743">
    <w:abstractNumId w:val="1"/>
  </w:num>
  <w:num w:numId="206" w16cid:durableId="221407536">
    <w:abstractNumId w:val="53"/>
  </w:num>
  <w:num w:numId="207" w16cid:durableId="791169179">
    <w:abstractNumId w:val="50"/>
  </w:num>
  <w:num w:numId="208" w16cid:durableId="4718631">
    <w:abstractNumId w:val="18"/>
  </w:num>
  <w:num w:numId="209" w16cid:durableId="1718121531">
    <w:abstractNumId w:val="71"/>
  </w:num>
  <w:num w:numId="210" w16cid:durableId="996617308">
    <w:abstractNumId w:val="67"/>
  </w:num>
  <w:num w:numId="211" w16cid:durableId="1789927443">
    <w:abstractNumId w:val="27"/>
  </w:num>
  <w:num w:numId="212" w16cid:durableId="1749381403">
    <w:abstractNumId w:val="21"/>
  </w:num>
  <w:num w:numId="213" w16cid:durableId="580260608">
    <w:abstractNumId w:val="78"/>
  </w:num>
  <w:num w:numId="214" w16cid:durableId="585067267">
    <w:abstractNumId w:val="63"/>
  </w:num>
  <w:num w:numId="215" w16cid:durableId="482891338">
    <w:abstractNumId w:val="11"/>
  </w:num>
  <w:num w:numId="216" w16cid:durableId="932593886">
    <w:abstractNumId w:val="46"/>
  </w:num>
  <w:num w:numId="217" w16cid:durableId="1532181394">
    <w:abstractNumId w:val="68"/>
  </w:num>
  <w:num w:numId="218" w16cid:durableId="612858198">
    <w:abstractNumId w:val="70"/>
  </w:num>
  <w:num w:numId="219" w16cid:durableId="321391501">
    <w:abstractNumId w:val="29"/>
  </w:num>
  <w:num w:numId="220" w16cid:durableId="1301807989">
    <w:abstractNumId w:val="81"/>
  </w:num>
  <w:num w:numId="221" w16cid:durableId="224344241">
    <w:abstractNumId w:val="30"/>
  </w:num>
  <w:num w:numId="222" w16cid:durableId="1578130961">
    <w:abstractNumId w:val="9"/>
  </w:num>
  <w:num w:numId="223" w16cid:durableId="1724213075">
    <w:abstractNumId w:val="47"/>
  </w:num>
  <w:num w:numId="224" w16cid:durableId="666402710">
    <w:abstractNumId w:val="35"/>
  </w:num>
  <w:num w:numId="225" w16cid:durableId="583416694">
    <w:abstractNumId w:val="39"/>
  </w:num>
  <w:num w:numId="226" w16cid:durableId="2044744733">
    <w:abstractNumId w:val="79"/>
  </w:num>
  <w:num w:numId="227" w16cid:durableId="518393769">
    <w:abstractNumId w:val="55"/>
  </w:num>
  <w:num w:numId="228" w16cid:durableId="1219244648">
    <w:abstractNumId w:val="99"/>
  </w:num>
  <w:num w:numId="229" w16cid:durableId="484593742">
    <w:abstractNumId w:val="96"/>
  </w:num>
  <w:num w:numId="230" w16cid:durableId="1144855434">
    <w:abstractNumId w:val="6"/>
  </w:num>
  <w:num w:numId="231" w16cid:durableId="1152865806">
    <w:abstractNumId w:val="57"/>
  </w:num>
  <w:num w:numId="232" w16cid:durableId="718817437">
    <w:abstractNumId w:val="22"/>
  </w:num>
  <w:num w:numId="233" w16cid:durableId="930813572">
    <w:abstractNumId w:val="85"/>
  </w:num>
  <w:num w:numId="234" w16cid:durableId="811411148">
    <w:abstractNumId w:val="92"/>
  </w:num>
  <w:num w:numId="235" w16cid:durableId="299312027">
    <w:abstractNumId w:val="26"/>
  </w:num>
  <w:num w:numId="236" w16cid:durableId="1154830238">
    <w:abstractNumId w:val="43"/>
  </w:num>
  <w:num w:numId="237" w16cid:durableId="1481969235">
    <w:abstractNumId w:val="38"/>
  </w:num>
  <w:num w:numId="238" w16cid:durableId="248348329">
    <w:abstractNumId w:val="33"/>
  </w:num>
  <w:num w:numId="239" w16cid:durableId="1207763787">
    <w:abstractNumId w:val="94"/>
  </w:num>
  <w:num w:numId="240" w16cid:durableId="640694129">
    <w:abstractNumId w:val="14"/>
  </w:num>
  <w:num w:numId="241" w16cid:durableId="611087843">
    <w:abstractNumId w:val="40"/>
  </w:num>
  <w:num w:numId="242" w16cid:durableId="1346981184">
    <w:abstractNumId w:val="66"/>
  </w:num>
  <w:num w:numId="243" w16cid:durableId="277109189">
    <w:abstractNumId w:val="73"/>
  </w:num>
  <w:num w:numId="244" w16cid:durableId="223030153">
    <w:abstractNumId w:val="42"/>
  </w:num>
  <w:num w:numId="245" w16cid:durableId="1812362332">
    <w:abstractNumId w:val="19"/>
  </w:num>
  <w:num w:numId="246" w16cid:durableId="1478449764">
    <w:abstractNumId w:val="75"/>
  </w:num>
  <w:num w:numId="247" w16cid:durableId="2078890748">
    <w:abstractNumId w:val="3"/>
  </w:num>
  <w:num w:numId="248" w16cid:durableId="428088473">
    <w:abstractNumId w:val="36"/>
  </w:num>
  <w:num w:numId="249" w16cid:durableId="187767585">
    <w:abstractNumId w:val="77"/>
  </w:num>
  <w:num w:numId="250" w16cid:durableId="120729069">
    <w:abstractNumId w:val="4"/>
  </w:num>
  <w:num w:numId="251" w16cid:durableId="1494952044">
    <w:abstractNumId w:val="13"/>
  </w:num>
  <w:num w:numId="252" w16cid:durableId="133646844">
    <w:abstractNumId w:val="90"/>
  </w:num>
  <w:num w:numId="253" w16cid:durableId="367610426">
    <w:abstractNumId w:val="7"/>
  </w:num>
  <w:num w:numId="254" w16cid:durableId="447896001">
    <w:abstractNumId w:val="80"/>
  </w:num>
  <w:num w:numId="255" w16cid:durableId="833572516">
    <w:abstractNumId w:val="24"/>
  </w:num>
  <w:num w:numId="256" w16cid:durableId="1618175072">
    <w:abstractNumId w:val="54"/>
  </w:num>
  <w:num w:numId="257" w16cid:durableId="447116638">
    <w:abstractNumId w:val="41"/>
  </w:num>
  <w:num w:numId="258" w16cid:durableId="1254169345">
    <w:abstractNumId w:val="20"/>
  </w:num>
  <w:num w:numId="259" w16cid:durableId="853570804">
    <w:abstractNumId w:val="93"/>
  </w:num>
  <w:num w:numId="260" w16cid:durableId="726076874">
    <w:abstractNumId w:val="37"/>
  </w:num>
  <w:num w:numId="261" w16cid:durableId="1148745508">
    <w:abstractNumId w:val="17"/>
  </w:num>
  <w:num w:numId="262" w16cid:durableId="1957834994">
    <w:abstractNumId w:val="48"/>
  </w:num>
  <w:num w:numId="263" w16cid:durableId="687760732">
    <w:abstractNumId w:val="16"/>
  </w:num>
  <w:num w:numId="264" w16cid:durableId="1841240637">
    <w:abstractNumId w:val="87"/>
  </w:num>
  <w:num w:numId="265" w16cid:durableId="319500328">
    <w:abstractNumId w:val="69"/>
  </w:num>
  <w:num w:numId="266" w16cid:durableId="478890323">
    <w:abstractNumId w:val="45"/>
  </w:num>
  <w:num w:numId="267" w16cid:durableId="769862643">
    <w:abstractNumId w:val="49"/>
  </w:num>
  <w:num w:numId="268" w16cid:durableId="352460051">
    <w:abstractNumId w:val="51"/>
  </w:num>
  <w:num w:numId="269" w16cid:durableId="640039612">
    <w:abstractNumId w:val="25"/>
  </w:num>
  <w:num w:numId="270" w16cid:durableId="2012221749">
    <w:abstractNumId w:val="34"/>
  </w:num>
  <w:num w:numId="271" w16cid:durableId="912156125">
    <w:abstractNumId w:val="28"/>
  </w:num>
  <w:num w:numId="272" w16cid:durableId="536234600">
    <w:abstractNumId w:val="32"/>
  </w:num>
  <w:num w:numId="273" w16cid:durableId="584342067">
    <w:abstractNumId w:val="65"/>
  </w:num>
  <w:num w:numId="274" w16cid:durableId="1373308549">
    <w:abstractNumId w:val="10"/>
  </w:num>
  <w:num w:numId="275" w16cid:durableId="1082993874">
    <w:abstractNumId w:val="60"/>
  </w:num>
  <w:num w:numId="276" w16cid:durableId="1830056566">
    <w:abstractNumId w:val="82"/>
  </w:num>
  <w:num w:numId="277" w16cid:durableId="1185363553">
    <w:abstractNumId w:val="44"/>
  </w:num>
  <w:num w:numId="278" w16cid:durableId="1894540287">
    <w:abstractNumId w:val="74"/>
  </w:num>
  <w:num w:numId="279" w16cid:durableId="396242967">
    <w:abstractNumId w:val="88"/>
  </w:num>
  <w:num w:numId="280" w16cid:durableId="659044040">
    <w:abstractNumId w:val="8"/>
  </w:num>
  <w:num w:numId="281" w16cid:durableId="432477104">
    <w:abstractNumId w:val="76"/>
  </w:num>
  <w:num w:numId="282" w16cid:durableId="1843159042">
    <w:abstractNumId w:val="86"/>
  </w:num>
  <w:num w:numId="283" w16cid:durableId="629943039">
    <w:abstractNumId w:val="84"/>
  </w:num>
  <w:num w:numId="284" w16cid:durableId="32309341">
    <w:abstractNumId w:val="31"/>
  </w:num>
  <w:num w:numId="285" w16cid:durableId="1927419639">
    <w:abstractNumId w:val="5"/>
  </w:num>
  <w:num w:numId="286" w16cid:durableId="1773091224">
    <w:abstractNumId w:val="23"/>
  </w:num>
  <w:num w:numId="287" w16cid:durableId="491873044">
    <w:abstractNumId w:val="52"/>
  </w:num>
  <w:num w:numId="288" w16cid:durableId="1143036571">
    <w:abstractNumId w:val="59"/>
  </w:num>
  <w:num w:numId="289" w16cid:durableId="43600427">
    <w:abstractNumId w:val="62"/>
  </w:num>
  <w:num w:numId="290" w16cid:durableId="821510092">
    <w:abstractNumId w:val="15"/>
  </w:num>
  <w:num w:numId="291" w16cid:durableId="589121264">
    <w:abstractNumId w:val="61"/>
  </w:num>
  <w:num w:numId="292" w16cid:durableId="452788865">
    <w:abstractNumId w:val="12"/>
  </w:num>
  <w:num w:numId="293" w16cid:durableId="590623459">
    <w:abstractNumId w:val="56"/>
  </w:num>
  <w:num w:numId="294" w16cid:durableId="198515648">
    <w:abstractNumId w:val="91"/>
  </w:num>
  <w:num w:numId="295" w16cid:durableId="1648825546">
    <w:abstractNumId w:val="72"/>
  </w:num>
  <w:num w:numId="296" w16cid:durableId="375474794">
    <w:abstractNumId w:val="64"/>
  </w:num>
  <w:num w:numId="297" w16cid:durableId="1293050048">
    <w:abstractNumId w:val="98"/>
  </w:num>
  <w:num w:numId="298" w16cid:durableId="106630432">
    <w:abstractNumId w:val="95"/>
  </w:num>
  <w:num w:numId="299" w16cid:durableId="1496913403">
    <w:abstractNumId w:val="97"/>
  </w:num>
  <w:num w:numId="300" w16cid:durableId="655426357">
    <w:abstractNumId w:val="89"/>
  </w:num>
  <w:num w:numId="301" w16cid:durableId="324826146">
    <w:abstractNumId w:val="58"/>
  </w:num>
  <w:num w:numId="302" w16cid:durableId="1772236959">
    <w:abstractNumId w:val="8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D24DB"/>
    <w:rsid w:val="000000F4"/>
    <w:rsid w:val="000066BB"/>
    <w:rsid w:val="00006761"/>
    <w:rsid w:val="00010D75"/>
    <w:rsid w:val="00037477"/>
    <w:rsid w:val="00060179"/>
    <w:rsid w:val="0007153D"/>
    <w:rsid w:val="000726EC"/>
    <w:rsid w:val="0007547C"/>
    <w:rsid w:val="0009296E"/>
    <w:rsid w:val="000A2630"/>
    <w:rsid w:val="000C5AB7"/>
    <w:rsid w:val="000C6E9D"/>
    <w:rsid w:val="000D2D37"/>
    <w:rsid w:val="000D331C"/>
    <w:rsid w:val="000E3DAC"/>
    <w:rsid w:val="000E5B7E"/>
    <w:rsid w:val="000E6050"/>
    <w:rsid w:val="000E6293"/>
    <w:rsid w:val="000F0C7F"/>
    <w:rsid w:val="000F40D5"/>
    <w:rsid w:val="00100EA0"/>
    <w:rsid w:val="00110A6B"/>
    <w:rsid w:val="00115085"/>
    <w:rsid w:val="0012018D"/>
    <w:rsid w:val="00120CE0"/>
    <w:rsid w:val="001245CA"/>
    <w:rsid w:val="00141AC2"/>
    <w:rsid w:val="001467D5"/>
    <w:rsid w:val="001610CB"/>
    <w:rsid w:val="00177309"/>
    <w:rsid w:val="00186594"/>
    <w:rsid w:val="00196D9D"/>
    <w:rsid w:val="00197815"/>
    <w:rsid w:val="001A7023"/>
    <w:rsid w:val="001D16CB"/>
    <w:rsid w:val="001D17EA"/>
    <w:rsid w:val="00220EA8"/>
    <w:rsid w:val="00234AAF"/>
    <w:rsid w:val="00251ACF"/>
    <w:rsid w:val="002527F6"/>
    <w:rsid w:val="00270CC6"/>
    <w:rsid w:val="00275E39"/>
    <w:rsid w:val="00277E0E"/>
    <w:rsid w:val="002844C2"/>
    <w:rsid w:val="00291487"/>
    <w:rsid w:val="002947DD"/>
    <w:rsid w:val="002C6757"/>
    <w:rsid w:val="002D01D2"/>
    <w:rsid w:val="002D0F00"/>
    <w:rsid w:val="002E03E6"/>
    <w:rsid w:val="002E311E"/>
    <w:rsid w:val="002E4C80"/>
    <w:rsid w:val="002F13F4"/>
    <w:rsid w:val="002F414C"/>
    <w:rsid w:val="003100F4"/>
    <w:rsid w:val="00312A16"/>
    <w:rsid w:val="00320A2D"/>
    <w:rsid w:val="00323D2B"/>
    <w:rsid w:val="0033163E"/>
    <w:rsid w:val="0035245C"/>
    <w:rsid w:val="00375644"/>
    <w:rsid w:val="00380308"/>
    <w:rsid w:val="00390921"/>
    <w:rsid w:val="00392E79"/>
    <w:rsid w:val="003938A3"/>
    <w:rsid w:val="003D724F"/>
    <w:rsid w:val="003E2E6A"/>
    <w:rsid w:val="003E4BEE"/>
    <w:rsid w:val="003F1CB9"/>
    <w:rsid w:val="00402F83"/>
    <w:rsid w:val="00405437"/>
    <w:rsid w:val="004103A8"/>
    <w:rsid w:val="00412879"/>
    <w:rsid w:val="00420989"/>
    <w:rsid w:val="00446BE5"/>
    <w:rsid w:val="00486A42"/>
    <w:rsid w:val="004C6C41"/>
    <w:rsid w:val="004E5EC9"/>
    <w:rsid w:val="005275A5"/>
    <w:rsid w:val="0054519A"/>
    <w:rsid w:val="00546B38"/>
    <w:rsid w:val="00552920"/>
    <w:rsid w:val="0055782A"/>
    <w:rsid w:val="00567703"/>
    <w:rsid w:val="005735F4"/>
    <w:rsid w:val="00582D91"/>
    <w:rsid w:val="0059652F"/>
    <w:rsid w:val="005A2082"/>
    <w:rsid w:val="005A4FB8"/>
    <w:rsid w:val="005C1A5C"/>
    <w:rsid w:val="005C7A43"/>
    <w:rsid w:val="005D24DB"/>
    <w:rsid w:val="005D5448"/>
    <w:rsid w:val="005E265A"/>
    <w:rsid w:val="005E5A4B"/>
    <w:rsid w:val="005F25BC"/>
    <w:rsid w:val="00604232"/>
    <w:rsid w:val="006101BC"/>
    <w:rsid w:val="00612D31"/>
    <w:rsid w:val="00644633"/>
    <w:rsid w:val="00646F8F"/>
    <w:rsid w:val="00651B63"/>
    <w:rsid w:val="00655CAD"/>
    <w:rsid w:val="00666C18"/>
    <w:rsid w:val="006676D2"/>
    <w:rsid w:val="006728AB"/>
    <w:rsid w:val="00687135"/>
    <w:rsid w:val="006A6F0D"/>
    <w:rsid w:val="006B1938"/>
    <w:rsid w:val="006B3805"/>
    <w:rsid w:val="006B7765"/>
    <w:rsid w:val="006D7A13"/>
    <w:rsid w:val="006E4A20"/>
    <w:rsid w:val="006F4823"/>
    <w:rsid w:val="00702D3A"/>
    <w:rsid w:val="00712542"/>
    <w:rsid w:val="00735F17"/>
    <w:rsid w:val="00742259"/>
    <w:rsid w:val="00752601"/>
    <w:rsid w:val="00760497"/>
    <w:rsid w:val="00776812"/>
    <w:rsid w:val="007816DB"/>
    <w:rsid w:val="00782DCE"/>
    <w:rsid w:val="00795B4F"/>
    <w:rsid w:val="00796011"/>
    <w:rsid w:val="007A0738"/>
    <w:rsid w:val="007B6932"/>
    <w:rsid w:val="007C7BC5"/>
    <w:rsid w:val="007E1443"/>
    <w:rsid w:val="007E7408"/>
    <w:rsid w:val="0080312F"/>
    <w:rsid w:val="00804896"/>
    <w:rsid w:val="00804FD6"/>
    <w:rsid w:val="00812B9D"/>
    <w:rsid w:val="00817EE1"/>
    <w:rsid w:val="0082560C"/>
    <w:rsid w:val="00852CC5"/>
    <w:rsid w:val="008614E4"/>
    <w:rsid w:val="00881A73"/>
    <w:rsid w:val="00885FA6"/>
    <w:rsid w:val="00892A3A"/>
    <w:rsid w:val="00894604"/>
    <w:rsid w:val="00896C42"/>
    <w:rsid w:val="008A070B"/>
    <w:rsid w:val="008A4D04"/>
    <w:rsid w:val="008A7A7D"/>
    <w:rsid w:val="008B2063"/>
    <w:rsid w:val="008B73CE"/>
    <w:rsid w:val="008C218B"/>
    <w:rsid w:val="008C2467"/>
    <w:rsid w:val="008D78AC"/>
    <w:rsid w:val="008E5B89"/>
    <w:rsid w:val="00910036"/>
    <w:rsid w:val="00923193"/>
    <w:rsid w:val="009553F4"/>
    <w:rsid w:val="009616BE"/>
    <w:rsid w:val="0096577A"/>
    <w:rsid w:val="00966994"/>
    <w:rsid w:val="00986649"/>
    <w:rsid w:val="009A3C4E"/>
    <w:rsid w:val="009A6953"/>
    <w:rsid w:val="009B6EAD"/>
    <w:rsid w:val="009C123D"/>
    <w:rsid w:val="009E4C01"/>
    <w:rsid w:val="009F0423"/>
    <w:rsid w:val="00A017CB"/>
    <w:rsid w:val="00A03E04"/>
    <w:rsid w:val="00A06C5E"/>
    <w:rsid w:val="00A2617D"/>
    <w:rsid w:val="00A36248"/>
    <w:rsid w:val="00A405E1"/>
    <w:rsid w:val="00A520B7"/>
    <w:rsid w:val="00A83AA8"/>
    <w:rsid w:val="00A912C0"/>
    <w:rsid w:val="00A91E9B"/>
    <w:rsid w:val="00AA2F93"/>
    <w:rsid w:val="00AB26EF"/>
    <w:rsid w:val="00AC4A6B"/>
    <w:rsid w:val="00AD029F"/>
    <w:rsid w:val="00AD098F"/>
    <w:rsid w:val="00AD56F8"/>
    <w:rsid w:val="00AD7509"/>
    <w:rsid w:val="00AE3007"/>
    <w:rsid w:val="00B0590C"/>
    <w:rsid w:val="00B118DE"/>
    <w:rsid w:val="00B254B5"/>
    <w:rsid w:val="00B26A5E"/>
    <w:rsid w:val="00B35C95"/>
    <w:rsid w:val="00B417B7"/>
    <w:rsid w:val="00B76E9A"/>
    <w:rsid w:val="00B90539"/>
    <w:rsid w:val="00BA272F"/>
    <w:rsid w:val="00BA28DF"/>
    <w:rsid w:val="00BB1E0F"/>
    <w:rsid w:val="00BC0211"/>
    <w:rsid w:val="00BD79C8"/>
    <w:rsid w:val="00BD7BAA"/>
    <w:rsid w:val="00C06C9E"/>
    <w:rsid w:val="00C401FA"/>
    <w:rsid w:val="00C45578"/>
    <w:rsid w:val="00C66B55"/>
    <w:rsid w:val="00C71913"/>
    <w:rsid w:val="00C73B61"/>
    <w:rsid w:val="00C74112"/>
    <w:rsid w:val="00C851D3"/>
    <w:rsid w:val="00C92FE9"/>
    <w:rsid w:val="00CA086C"/>
    <w:rsid w:val="00CA5C91"/>
    <w:rsid w:val="00CA7807"/>
    <w:rsid w:val="00CC3810"/>
    <w:rsid w:val="00CD51A8"/>
    <w:rsid w:val="00CD6A2F"/>
    <w:rsid w:val="00CE7D15"/>
    <w:rsid w:val="00D037C0"/>
    <w:rsid w:val="00D079DA"/>
    <w:rsid w:val="00D22B48"/>
    <w:rsid w:val="00D30D0C"/>
    <w:rsid w:val="00D31BA9"/>
    <w:rsid w:val="00D4013C"/>
    <w:rsid w:val="00D46E1D"/>
    <w:rsid w:val="00D51CDD"/>
    <w:rsid w:val="00D6371B"/>
    <w:rsid w:val="00D768E3"/>
    <w:rsid w:val="00D909B1"/>
    <w:rsid w:val="00DA5613"/>
    <w:rsid w:val="00DA6F8C"/>
    <w:rsid w:val="00DC4AAF"/>
    <w:rsid w:val="00DC5D7D"/>
    <w:rsid w:val="00DC659C"/>
    <w:rsid w:val="00DD5FE7"/>
    <w:rsid w:val="00DD6C07"/>
    <w:rsid w:val="00DE223A"/>
    <w:rsid w:val="00DE7302"/>
    <w:rsid w:val="00DF51A7"/>
    <w:rsid w:val="00DF6508"/>
    <w:rsid w:val="00E01011"/>
    <w:rsid w:val="00E5335E"/>
    <w:rsid w:val="00E53D1E"/>
    <w:rsid w:val="00E53D27"/>
    <w:rsid w:val="00E55786"/>
    <w:rsid w:val="00E73853"/>
    <w:rsid w:val="00E95959"/>
    <w:rsid w:val="00EB7FA4"/>
    <w:rsid w:val="00EC449D"/>
    <w:rsid w:val="00ED6D8E"/>
    <w:rsid w:val="00EF119A"/>
    <w:rsid w:val="00F32B37"/>
    <w:rsid w:val="00F4286D"/>
    <w:rsid w:val="00F47B76"/>
    <w:rsid w:val="00F55204"/>
    <w:rsid w:val="00F618A6"/>
    <w:rsid w:val="00F630D4"/>
    <w:rsid w:val="00F74C1A"/>
    <w:rsid w:val="00F850B9"/>
    <w:rsid w:val="00F858BD"/>
    <w:rsid w:val="00F879A4"/>
    <w:rsid w:val="00F94CF1"/>
    <w:rsid w:val="00FA6AD5"/>
    <w:rsid w:val="00FB1BF8"/>
    <w:rsid w:val="00FE0588"/>
    <w:rsid w:val="00FF4757"/>
    <w:rsid w:val="00FF50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DCF4609"/>
  <w15:docId w15:val="{70B19183-A26B-4670-B49A-1D5ED60CD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Hyperlink" w:uiPriority="99"/>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E4C80"/>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0726EC"/>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0726EC"/>
    <w:rPr>
      <w:b/>
      <w:bCs/>
    </w:rPr>
  </w:style>
  <w:style w:type="character" w:styleId="HTMLCode">
    <w:name w:val="HTML Code"/>
    <w:basedOn w:val="DefaultParagraphFont"/>
    <w:uiPriority w:val="99"/>
    <w:unhideWhenUsed/>
    <w:rsid w:val="00552920"/>
    <w:rPr>
      <w:rFonts w:ascii="Courier New" w:eastAsia="Times New Roman" w:hAnsi="Courier New" w:cs="Courier New"/>
      <w:sz w:val="20"/>
      <w:szCs w:val="20"/>
    </w:rPr>
  </w:style>
  <w:style w:type="paragraph" w:styleId="NoSpacing">
    <w:name w:val="No Spacing"/>
    <w:link w:val="NoSpacingChar"/>
    <w:uiPriority w:val="1"/>
    <w:qFormat/>
    <w:rsid w:val="00CC3810"/>
    <w:pPr>
      <w:spacing w:after="0"/>
    </w:pPr>
    <w:rPr>
      <w:rFonts w:eastAsiaTheme="minorEastAsia"/>
      <w:sz w:val="22"/>
      <w:szCs w:val="22"/>
    </w:rPr>
  </w:style>
  <w:style w:type="character" w:customStyle="1" w:styleId="NoSpacingChar">
    <w:name w:val="No Spacing Char"/>
    <w:basedOn w:val="DefaultParagraphFont"/>
    <w:link w:val="NoSpacing"/>
    <w:uiPriority w:val="1"/>
    <w:rsid w:val="00CC3810"/>
    <w:rPr>
      <w:rFonts w:eastAsiaTheme="minorEastAsia"/>
      <w:sz w:val="22"/>
      <w:szCs w:val="22"/>
    </w:rPr>
  </w:style>
  <w:style w:type="paragraph" w:styleId="Header">
    <w:name w:val="header"/>
    <w:basedOn w:val="Normal"/>
    <w:link w:val="HeaderChar"/>
    <w:uiPriority w:val="99"/>
    <w:rsid w:val="00AD098F"/>
    <w:pPr>
      <w:tabs>
        <w:tab w:val="center" w:pos="4513"/>
        <w:tab w:val="right" w:pos="9026"/>
      </w:tabs>
      <w:spacing w:after="0"/>
    </w:pPr>
  </w:style>
  <w:style w:type="character" w:customStyle="1" w:styleId="HeaderChar">
    <w:name w:val="Header Char"/>
    <w:basedOn w:val="DefaultParagraphFont"/>
    <w:link w:val="Header"/>
    <w:uiPriority w:val="99"/>
    <w:rsid w:val="00AD098F"/>
  </w:style>
  <w:style w:type="paragraph" w:styleId="Footer">
    <w:name w:val="footer"/>
    <w:basedOn w:val="Normal"/>
    <w:link w:val="FooterChar"/>
    <w:rsid w:val="00AD098F"/>
    <w:pPr>
      <w:tabs>
        <w:tab w:val="center" w:pos="4513"/>
        <w:tab w:val="right" w:pos="9026"/>
      </w:tabs>
      <w:spacing w:after="0"/>
    </w:pPr>
  </w:style>
  <w:style w:type="character" w:customStyle="1" w:styleId="FooterChar">
    <w:name w:val="Footer Char"/>
    <w:basedOn w:val="DefaultParagraphFont"/>
    <w:link w:val="Footer"/>
    <w:rsid w:val="00AD098F"/>
  </w:style>
  <w:style w:type="character" w:customStyle="1" w:styleId="Heading1Char">
    <w:name w:val="Heading 1 Char"/>
    <w:basedOn w:val="DefaultParagraphFont"/>
    <w:link w:val="Heading1"/>
    <w:uiPriority w:val="9"/>
    <w:rsid w:val="00A912C0"/>
    <w:rPr>
      <w:rFonts w:asciiTheme="majorHAnsi" w:eastAsiaTheme="majorEastAsia" w:hAnsiTheme="majorHAnsi" w:cstheme="majorBidi"/>
      <w:b/>
      <w:bCs/>
      <w:color w:val="4F81BD" w:themeColor="accent1"/>
      <w:sz w:val="32"/>
      <w:szCs w:val="32"/>
    </w:rPr>
  </w:style>
  <w:style w:type="paragraph" w:styleId="TOC1">
    <w:name w:val="toc 1"/>
    <w:basedOn w:val="Normal"/>
    <w:next w:val="Normal"/>
    <w:autoRedefine/>
    <w:uiPriority w:val="39"/>
    <w:rsid w:val="00060179"/>
    <w:pPr>
      <w:spacing w:after="100"/>
    </w:pPr>
  </w:style>
  <w:style w:type="paragraph" w:styleId="TOC2">
    <w:name w:val="toc 2"/>
    <w:basedOn w:val="Normal"/>
    <w:next w:val="Normal"/>
    <w:autoRedefine/>
    <w:uiPriority w:val="39"/>
    <w:rsid w:val="00060179"/>
    <w:pPr>
      <w:spacing w:after="100"/>
      <w:ind w:left="240"/>
    </w:pPr>
  </w:style>
  <w:style w:type="paragraph" w:styleId="TOC3">
    <w:name w:val="toc 3"/>
    <w:basedOn w:val="Normal"/>
    <w:next w:val="Normal"/>
    <w:autoRedefine/>
    <w:uiPriority w:val="39"/>
    <w:rsid w:val="00060179"/>
    <w:pPr>
      <w:spacing w:after="100"/>
      <w:ind w:left="480"/>
    </w:pPr>
  </w:style>
  <w:style w:type="paragraph" w:styleId="TOC4">
    <w:name w:val="toc 4"/>
    <w:basedOn w:val="Normal"/>
    <w:next w:val="Normal"/>
    <w:autoRedefine/>
    <w:uiPriority w:val="39"/>
    <w:unhideWhenUsed/>
    <w:rsid w:val="00060179"/>
    <w:pPr>
      <w:spacing w:after="100" w:line="259" w:lineRule="auto"/>
      <w:ind w:left="660"/>
    </w:pPr>
    <w:rPr>
      <w:rFonts w:eastAsiaTheme="minorEastAsia"/>
      <w:kern w:val="2"/>
      <w:sz w:val="22"/>
      <w:szCs w:val="22"/>
      <w:lang w:val="en-IN" w:eastAsia="en-IN"/>
    </w:rPr>
  </w:style>
  <w:style w:type="paragraph" w:styleId="TOC5">
    <w:name w:val="toc 5"/>
    <w:basedOn w:val="Normal"/>
    <w:next w:val="Normal"/>
    <w:autoRedefine/>
    <w:uiPriority w:val="39"/>
    <w:unhideWhenUsed/>
    <w:rsid w:val="00060179"/>
    <w:pPr>
      <w:spacing w:after="100" w:line="259" w:lineRule="auto"/>
      <w:ind w:left="880"/>
    </w:pPr>
    <w:rPr>
      <w:rFonts w:eastAsiaTheme="minorEastAsia"/>
      <w:kern w:val="2"/>
      <w:sz w:val="22"/>
      <w:szCs w:val="22"/>
      <w:lang w:val="en-IN" w:eastAsia="en-IN"/>
    </w:rPr>
  </w:style>
  <w:style w:type="paragraph" w:styleId="TOC6">
    <w:name w:val="toc 6"/>
    <w:basedOn w:val="Normal"/>
    <w:next w:val="Normal"/>
    <w:autoRedefine/>
    <w:uiPriority w:val="39"/>
    <w:unhideWhenUsed/>
    <w:rsid w:val="00060179"/>
    <w:pPr>
      <w:spacing w:after="100" w:line="259" w:lineRule="auto"/>
      <w:ind w:left="1100"/>
    </w:pPr>
    <w:rPr>
      <w:rFonts w:eastAsiaTheme="minorEastAsia"/>
      <w:kern w:val="2"/>
      <w:sz w:val="22"/>
      <w:szCs w:val="22"/>
      <w:lang w:val="en-IN" w:eastAsia="en-IN"/>
    </w:rPr>
  </w:style>
  <w:style w:type="paragraph" w:styleId="TOC7">
    <w:name w:val="toc 7"/>
    <w:basedOn w:val="Normal"/>
    <w:next w:val="Normal"/>
    <w:autoRedefine/>
    <w:uiPriority w:val="39"/>
    <w:unhideWhenUsed/>
    <w:rsid w:val="00060179"/>
    <w:pPr>
      <w:spacing w:after="100" w:line="259" w:lineRule="auto"/>
      <w:ind w:left="1320"/>
    </w:pPr>
    <w:rPr>
      <w:rFonts w:eastAsiaTheme="minorEastAsia"/>
      <w:kern w:val="2"/>
      <w:sz w:val="22"/>
      <w:szCs w:val="22"/>
      <w:lang w:val="en-IN" w:eastAsia="en-IN"/>
    </w:rPr>
  </w:style>
  <w:style w:type="paragraph" w:styleId="TOC8">
    <w:name w:val="toc 8"/>
    <w:basedOn w:val="Normal"/>
    <w:next w:val="Normal"/>
    <w:autoRedefine/>
    <w:uiPriority w:val="39"/>
    <w:unhideWhenUsed/>
    <w:rsid w:val="00060179"/>
    <w:pPr>
      <w:spacing w:after="100" w:line="259" w:lineRule="auto"/>
      <w:ind w:left="1540"/>
    </w:pPr>
    <w:rPr>
      <w:rFonts w:eastAsiaTheme="minorEastAsia"/>
      <w:kern w:val="2"/>
      <w:sz w:val="22"/>
      <w:szCs w:val="22"/>
      <w:lang w:val="en-IN" w:eastAsia="en-IN"/>
    </w:rPr>
  </w:style>
  <w:style w:type="paragraph" w:styleId="TOC9">
    <w:name w:val="toc 9"/>
    <w:basedOn w:val="Normal"/>
    <w:next w:val="Normal"/>
    <w:autoRedefine/>
    <w:uiPriority w:val="39"/>
    <w:unhideWhenUsed/>
    <w:rsid w:val="00060179"/>
    <w:pPr>
      <w:spacing w:after="100" w:line="259" w:lineRule="auto"/>
      <w:ind w:left="1760"/>
    </w:pPr>
    <w:rPr>
      <w:rFonts w:eastAsiaTheme="minorEastAsia"/>
      <w:kern w:val="2"/>
      <w:sz w:val="22"/>
      <w:szCs w:val="22"/>
      <w:lang w:val="en-IN" w:eastAsia="en-IN"/>
    </w:rPr>
  </w:style>
  <w:style w:type="character" w:styleId="UnresolvedMention">
    <w:name w:val="Unresolved Mention"/>
    <w:basedOn w:val="DefaultParagraphFont"/>
    <w:uiPriority w:val="99"/>
    <w:semiHidden/>
    <w:unhideWhenUsed/>
    <w:rsid w:val="000601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37107">
      <w:bodyDiv w:val="1"/>
      <w:marLeft w:val="0"/>
      <w:marRight w:val="0"/>
      <w:marTop w:val="0"/>
      <w:marBottom w:val="0"/>
      <w:divBdr>
        <w:top w:val="none" w:sz="0" w:space="0" w:color="auto"/>
        <w:left w:val="none" w:sz="0" w:space="0" w:color="auto"/>
        <w:bottom w:val="none" w:sz="0" w:space="0" w:color="auto"/>
        <w:right w:val="none" w:sz="0" w:space="0" w:color="auto"/>
      </w:divBdr>
    </w:div>
    <w:div w:id="16470151">
      <w:bodyDiv w:val="1"/>
      <w:marLeft w:val="0"/>
      <w:marRight w:val="0"/>
      <w:marTop w:val="0"/>
      <w:marBottom w:val="0"/>
      <w:divBdr>
        <w:top w:val="none" w:sz="0" w:space="0" w:color="auto"/>
        <w:left w:val="none" w:sz="0" w:space="0" w:color="auto"/>
        <w:bottom w:val="none" w:sz="0" w:space="0" w:color="auto"/>
        <w:right w:val="none" w:sz="0" w:space="0" w:color="auto"/>
      </w:divBdr>
    </w:div>
    <w:div w:id="126705742">
      <w:bodyDiv w:val="1"/>
      <w:marLeft w:val="0"/>
      <w:marRight w:val="0"/>
      <w:marTop w:val="0"/>
      <w:marBottom w:val="0"/>
      <w:divBdr>
        <w:top w:val="none" w:sz="0" w:space="0" w:color="auto"/>
        <w:left w:val="none" w:sz="0" w:space="0" w:color="auto"/>
        <w:bottom w:val="none" w:sz="0" w:space="0" w:color="auto"/>
        <w:right w:val="none" w:sz="0" w:space="0" w:color="auto"/>
      </w:divBdr>
      <w:divsChild>
        <w:div w:id="939995759">
          <w:marLeft w:val="0"/>
          <w:marRight w:val="0"/>
          <w:marTop w:val="0"/>
          <w:marBottom w:val="300"/>
          <w:divBdr>
            <w:top w:val="none" w:sz="0" w:space="0" w:color="auto"/>
            <w:left w:val="none" w:sz="0" w:space="0" w:color="auto"/>
            <w:bottom w:val="none" w:sz="0" w:space="0" w:color="auto"/>
            <w:right w:val="none" w:sz="0" w:space="0" w:color="auto"/>
          </w:divBdr>
        </w:div>
        <w:div w:id="2062973173">
          <w:marLeft w:val="0"/>
          <w:marRight w:val="0"/>
          <w:marTop w:val="0"/>
          <w:marBottom w:val="0"/>
          <w:divBdr>
            <w:top w:val="none" w:sz="0" w:space="0" w:color="auto"/>
            <w:left w:val="none" w:sz="0" w:space="0" w:color="auto"/>
            <w:bottom w:val="none" w:sz="0" w:space="0" w:color="auto"/>
            <w:right w:val="none" w:sz="0" w:space="0" w:color="auto"/>
          </w:divBdr>
          <w:divsChild>
            <w:div w:id="680208036">
              <w:marLeft w:val="0"/>
              <w:marRight w:val="0"/>
              <w:marTop w:val="0"/>
              <w:marBottom w:val="0"/>
              <w:divBdr>
                <w:top w:val="none" w:sz="0" w:space="0" w:color="auto"/>
                <w:left w:val="none" w:sz="0" w:space="0" w:color="auto"/>
                <w:bottom w:val="none" w:sz="0" w:space="0" w:color="auto"/>
                <w:right w:val="none" w:sz="0" w:space="0" w:color="auto"/>
              </w:divBdr>
              <w:divsChild>
                <w:div w:id="593512227">
                  <w:marLeft w:val="0"/>
                  <w:marRight w:val="0"/>
                  <w:marTop w:val="0"/>
                  <w:marBottom w:val="0"/>
                  <w:divBdr>
                    <w:top w:val="none" w:sz="0" w:space="0" w:color="auto"/>
                    <w:left w:val="none" w:sz="0" w:space="0" w:color="auto"/>
                    <w:bottom w:val="none" w:sz="0" w:space="0" w:color="auto"/>
                    <w:right w:val="none" w:sz="0" w:space="0" w:color="auto"/>
                  </w:divBdr>
                  <w:divsChild>
                    <w:div w:id="1262564356">
                      <w:marLeft w:val="0"/>
                      <w:marRight w:val="0"/>
                      <w:marTop w:val="0"/>
                      <w:marBottom w:val="0"/>
                      <w:divBdr>
                        <w:top w:val="none" w:sz="0" w:space="0" w:color="auto"/>
                        <w:left w:val="none" w:sz="0" w:space="0" w:color="auto"/>
                        <w:bottom w:val="none" w:sz="0" w:space="0" w:color="auto"/>
                        <w:right w:val="none" w:sz="0" w:space="0" w:color="auto"/>
                      </w:divBdr>
                      <w:divsChild>
                        <w:div w:id="253904175">
                          <w:marLeft w:val="0"/>
                          <w:marRight w:val="0"/>
                          <w:marTop w:val="0"/>
                          <w:marBottom w:val="0"/>
                          <w:divBdr>
                            <w:top w:val="none" w:sz="0" w:space="0" w:color="auto"/>
                            <w:left w:val="none" w:sz="0" w:space="0" w:color="auto"/>
                            <w:bottom w:val="none" w:sz="0" w:space="0" w:color="auto"/>
                            <w:right w:val="none" w:sz="0" w:space="0" w:color="auto"/>
                          </w:divBdr>
                          <w:divsChild>
                            <w:div w:id="1311129201">
                              <w:marLeft w:val="0"/>
                              <w:marRight w:val="0"/>
                              <w:marTop w:val="0"/>
                              <w:marBottom w:val="0"/>
                              <w:divBdr>
                                <w:top w:val="none" w:sz="0" w:space="0" w:color="auto"/>
                                <w:left w:val="none" w:sz="0" w:space="0" w:color="auto"/>
                                <w:bottom w:val="none" w:sz="0" w:space="0" w:color="auto"/>
                                <w:right w:val="none" w:sz="0" w:space="0" w:color="auto"/>
                              </w:divBdr>
                              <w:divsChild>
                                <w:div w:id="138013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273978">
      <w:bodyDiv w:val="1"/>
      <w:marLeft w:val="0"/>
      <w:marRight w:val="0"/>
      <w:marTop w:val="0"/>
      <w:marBottom w:val="0"/>
      <w:divBdr>
        <w:top w:val="none" w:sz="0" w:space="0" w:color="auto"/>
        <w:left w:val="none" w:sz="0" w:space="0" w:color="auto"/>
        <w:bottom w:val="none" w:sz="0" w:space="0" w:color="auto"/>
        <w:right w:val="none" w:sz="0" w:space="0" w:color="auto"/>
      </w:divBdr>
    </w:div>
    <w:div w:id="223028867">
      <w:bodyDiv w:val="1"/>
      <w:marLeft w:val="0"/>
      <w:marRight w:val="0"/>
      <w:marTop w:val="0"/>
      <w:marBottom w:val="0"/>
      <w:divBdr>
        <w:top w:val="none" w:sz="0" w:space="0" w:color="auto"/>
        <w:left w:val="none" w:sz="0" w:space="0" w:color="auto"/>
        <w:bottom w:val="none" w:sz="0" w:space="0" w:color="auto"/>
        <w:right w:val="none" w:sz="0" w:space="0" w:color="auto"/>
      </w:divBdr>
    </w:div>
    <w:div w:id="224295529">
      <w:bodyDiv w:val="1"/>
      <w:marLeft w:val="0"/>
      <w:marRight w:val="0"/>
      <w:marTop w:val="0"/>
      <w:marBottom w:val="0"/>
      <w:divBdr>
        <w:top w:val="none" w:sz="0" w:space="0" w:color="auto"/>
        <w:left w:val="none" w:sz="0" w:space="0" w:color="auto"/>
        <w:bottom w:val="none" w:sz="0" w:space="0" w:color="auto"/>
        <w:right w:val="none" w:sz="0" w:space="0" w:color="auto"/>
      </w:divBdr>
      <w:divsChild>
        <w:div w:id="823351229">
          <w:marLeft w:val="0"/>
          <w:marRight w:val="0"/>
          <w:marTop w:val="0"/>
          <w:marBottom w:val="0"/>
          <w:divBdr>
            <w:top w:val="none" w:sz="0" w:space="0" w:color="auto"/>
            <w:left w:val="none" w:sz="0" w:space="0" w:color="auto"/>
            <w:bottom w:val="none" w:sz="0" w:space="0" w:color="auto"/>
            <w:right w:val="none" w:sz="0" w:space="0" w:color="auto"/>
          </w:divBdr>
          <w:divsChild>
            <w:div w:id="1520119546">
              <w:marLeft w:val="0"/>
              <w:marRight w:val="0"/>
              <w:marTop w:val="0"/>
              <w:marBottom w:val="0"/>
              <w:divBdr>
                <w:top w:val="none" w:sz="0" w:space="0" w:color="auto"/>
                <w:left w:val="none" w:sz="0" w:space="0" w:color="auto"/>
                <w:bottom w:val="none" w:sz="0" w:space="0" w:color="auto"/>
                <w:right w:val="none" w:sz="0" w:space="0" w:color="auto"/>
              </w:divBdr>
              <w:divsChild>
                <w:div w:id="1259172210">
                  <w:marLeft w:val="0"/>
                  <w:marRight w:val="0"/>
                  <w:marTop w:val="0"/>
                  <w:marBottom w:val="0"/>
                  <w:divBdr>
                    <w:top w:val="none" w:sz="0" w:space="0" w:color="auto"/>
                    <w:left w:val="none" w:sz="0" w:space="0" w:color="auto"/>
                    <w:bottom w:val="none" w:sz="0" w:space="0" w:color="auto"/>
                    <w:right w:val="none" w:sz="0" w:space="0" w:color="auto"/>
                  </w:divBdr>
                  <w:divsChild>
                    <w:div w:id="518087846">
                      <w:marLeft w:val="0"/>
                      <w:marRight w:val="0"/>
                      <w:marTop w:val="0"/>
                      <w:marBottom w:val="0"/>
                      <w:divBdr>
                        <w:top w:val="none" w:sz="0" w:space="0" w:color="auto"/>
                        <w:left w:val="none" w:sz="0" w:space="0" w:color="auto"/>
                        <w:bottom w:val="none" w:sz="0" w:space="0" w:color="auto"/>
                        <w:right w:val="none" w:sz="0" w:space="0" w:color="auto"/>
                      </w:divBdr>
                      <w:divsChild>
                        <w:div w:id="237910404">
                          <w:marLeft w:val="0"/>
                          <w:marRight w:val="0"/>
                          <w:marTop w:val="0"/>
                          <w:marBottom w:val="0"/>
                          <w:divBdr>
                            <w:top w:val="none" w:sz="0" w:space="0" w:color="auto"/>
                            <w:left w:val="none" w:sz="0" w:space="0" w:color="auto"/>
                            <w:bottom w:val="none" w:sz="0" w:space="0" w:color="auto"/>
                            <w:right w:val="none" w:sz="0" w:space="0" w:color="auto"/>
                          </w:divBdr>
                          <w:divsChild>
                            <w:div w:id="1012877821">
                              <w:marLeft w:val="0"/>
                              <w:marRight w:val="0"/>
                              <w:marTop w:val="0"/>
                              <w:marBottom w:val="0"/>
                              <w:divBdr>
                                <w:top w:val="none" w:sz="0" w:space="0" w:color="auto"/>
                                <w:left w:val="none" w:sz="0" w:space="0" w:color="auto"/>
                                <w:bottom w:val="none" w:sz="0" w:space="0" w:color="auto"/>
                                <w:right w:val="none" w:sz="0" w:space="0" w:color="auto"/>
                              </w:divBdr>
                              <w:divsChild>
                                <w:div w:id="63900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6401386">
      <w:bodyDiv w:val="1"/>
      <w:marLeft w:val="0"/>
      <w:marRight w:val="0"/>
      <w:marTop w:val="0"/>
      <w:marBottom w:val="0"/>
      <w:divBdr>
        <w:top w:val="none" w:sz="0" w:space="0" w:color="auto"/>
        <w:left w:val="none" w:sz="0" w:space="0" w:color="auto"/>
        <w:bottom w:val="none" w:sz="0" w:space="0" w:color="auto"/>
        <w:right w:val="none" w:sz="0" w:space="0" w:color="auto"/>
      </w:divBdr>
    </w:div>
    <w:div w:id="288515605">
      <w:bodyDiv w:val="1"/>
      <w:marLeft w:val="0"/>
      <w:marRight w:val="0"/>
      <w:marTop w:val="0"/>
      <w:marBottom w:val="0"/>
      <w:divBdr>
        <w:top w:val="none" w:sz="0" w:space="0" w:color="auto"/>
        <w:left w:val="none" w:sz="0" w:space="0" w:color="auto"/>
        <w:bottom w:val="none" w:sz="0" w:space="0" w:color="auto"/>
        <w:right w:val="none" w:sz="0" w:space="0" w:color="auto"/>
      </w:divBdr>
    </w:div>
    <w:div w:id="338510819">
      <w:bodyDiv w:val="1"/>
      <w:marLeft w:val="0"/>
      <w:marRight w:val="0"/>
      <w:marTop w:val="0"/>
      <w:marBottom w:val="0"/>
      <w:divBdr>
        <w:top w:val="none" w:sz="0" w:space="0" w:color="auto"/>
        <w:left w:val="none" w:sz="0" w:space="0" w:color="auto"/>
        <w:bottom w:val="none" w:sz="0" w:space="0" w:color="auto"/>
        <w:right w:val="none" w:sz="0" w:space="0" w:color="auto"/>
      </w:divBdr>
    </w:div>
    <w:div w:id="341708438">
      <w:bodyDiv w:val="1"/>
      <w:marLeft w:val="0"/>
      <w:marRight w:val="0"/>
      <w:marTop w:val="0"/>
      <w:marBottom w:val="0"/>
      <w:divBdr>
        <w:top w:val="none" w:sz="0" w:space="0" w:color="auto"/>
        <w:left w:val="none" w:sz="0" w:space="0" w:color="auto"/>
        <w:bottom w:val="none" w:sz="0" w:space="0" w:color="auto"/>
        <w:right w:val="none" w:sz="0" w:space="0" w:color="auto"/>
      </w:divBdr>
      <w:divsChild>
        <w:div w:id="1584294023">
          <w:marLeft w:val="0"/>
          <w:marRight w:val="0"/>
          <w:marTop w:val="0"/>
          <w:marBottom w:val="300"/>
          <w:divBdr>
            <w:top w:val="none" w:sz="0" w:space="0" w:color="auto"/>
            <w:left w:val="none" w:sz="0" w:space="0" w:color="auto"/>
            <w:bottom w:val="none" w:sz="0" w:space="0" w:color="auto"/>
            <w:right w:val="none" w:sz="0" w:space="0" w:color="auto"/>
          </w:divBdr>
        </w:div>
        <w:div w:id="1082218346">
          <w:marLeft w:val="0"/>
          <w:marRight w:val="0"/>
          <w:marTop w:val="0"/>
          <w:marBottom w:val="0"/>
          <w:divBdr>
            <w:top w:val="none" w:sz="0" w:space="0" w:color="auto"/>
            <w:left w:val="none" w:sz="0" w:space="0" w:color="auto"/>
            <w:bottom w:val="none" w:sz="0" w:space="0" w:color="auto"/>
            <w:right w:val="none" w:sz="0" w:space="0" w:color="auto"/>
          </w:divBdr>
          <w:divsChild>
            <w:div w:id="1798718384">
              <w:marLeft w:val="0"/>
              <w:marRight w:val="0"/>
              <w:marTop w:val="0"/>
              <w:marBottom w:val="0"/>
              <w:divBdr>
                <w:top w:val="none" w:sz="0" w:space="0" w:color="auto"/>
                <w:left w:val="none" w:sz="0" w:space="0" w:color="auto"/>
                <w:bottom w:val="none" w:sz="0" w:space="0" w:color="auto"/>
                <w:right w:val="none" w:sz="0" w:space="0" w:color="auto"/>
              </w:divBdr>
              <w:divsChild>
                <w:div w:id="1282952487">
                  <w:marLeft w:val="0"/>
                  <w:marRight w:val="0"/>
                  <w:marTop w:val="0"/>
                  <w:marBottom w:val="0"/>
                  <w:divBdr>
                    <w:top w:val="none" w:sz="0" w:space="0" w:color="auto"/>
                    <w:left w:val="none" w:sz="0" w:space="0" w:color="auto"/>
                    <w:bottom w:val="none" w:sz="0" w:space="0" w:color="auto"/>
                    <w:right w:val="none" w:sz="0" w:space="0" w:color="auto"/>
                  </w:divBdr>
                  <w:divsChild>
                    <w:div w:id="1026521122">
                      <w:marLeft w:val="0"/>
                      <w:marRight w:val="0"/>
                      <w:marTop w:val="0"/>
                      <w:marBottom w:val="0"/>
                      <w:divBdr>
                        <w:top w:val="none" w:sz="0" w:space="0" w:color="auto"/>
                        <w:left w:val="none" w:sz="0" w:space="0" w:color="auto"/>
                        <w:bottom w:val="none" w:sz="0" w:space="0" w:color="auto"/>
                        <w:right w:val="none" w:sz="0" w:space="0" w:color="auto"/>
                      </w:divBdr>
                      <w:divsChild>
                        <w:div w:id="286743713">
                          <w:marLeft w:val="0"/>
                          <w:marRight w:val="0"/>
                          <w:marTop w:val="0"/>
                          <w:marBottom w:val="0"/>
                          <w:divBdr>
                            <w:top w:val="none" w:sz="0" w:space="0" w:color="auto"/>
                            <w:left w:val="none" w:sz="0" w:space="0" w:color="auto"/>
                            <w:bottom w:val="none" w:sz="0" w:space="0" w:color="auto"/>
                            <w:right w:val="none" w:sz="0" w:space="0" w:color="auto"/>
                          </w:divBdr>
                          <w:divsChild>
                            <w:div w:id="768432451">
                              <w:marLeft w:val="0"/>
                              <w:marRight w:val="0"/>
                              <w:marTop w:val="0"/>
                              <w:marBottom w:val="0"/>
                              <w:divBdr>
                                <w:top w:val="none" w:sz="0" w:space="0" w:color="auto"/>
                                <w:left w:val="none" w:sz="0" w:space="0" w:color="auto"/>
                                <w:bottom w:val="none" w:sz="0" w:space="0" w:color="auto"/>
                                <w:right w:val="none" w:sz="0" w:space="0" w:color="auto"/>
                              </w:divBdr>
                              <w:divsChild>
                                <w:div w:id="192191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1423861">
      <w:bodyDiv w:val="1"/>
      <w:marLeft w:val="0"/>
      <w:marRight w:val="0"/>
      <w:marTop w:val="0"/>
      <w:marBottom w:val="0"/>
      <w:divBdr>
        <w:top w:val="none" w:sz="0" w:space="0" w:color="auto"/>
        <w:left w:val="none" w:sz="0" w:space="0" w:color="auto"/>
        <w:bottom w:val="none" w:sz="0" w:space="0" w:color="auto"/>
        <w:right w:val="none" w:sz="0" w:space="0" w:color="auto"/>
      </w:divBdr>
      <w:divsChild>
        <w:div w:id="239222521">
          <w:marLeft w:val="0"/>
          <w:marRight w:val="0"/>
          <w:marTop w:val="0"/>
          <w:marBottom w:val="300"/>
          <w:divBdr>
            <w:top w:val="none" w:sz="0" w:space="0" w:color="auto"/>
            <w:left w:val="none" w:sz="0" w:space="0" w:color="auto"/>
            <w:bottom w:val="none" w:sz="0" w:space="0" w:color="auto"/>
            <w:right w:val="none" w:sz="0" w:space="0" w:color="auto"/>
          </w:divBdr>
        </w:div>
        <w:div w:id="1883978863">
          <w:marLeft w:val="0"/>
          <w:marRight w:val="0"/>
          <w:marTop w:val="0"/>
          <w:marBottom w:val="0"/>
          <w:divBdr>
            <w:top w:val="none" w:sz="0" w:space="0" w:color="auto"/>
            <w:left w:val="none" w:sz="0" w:space="0" w:color="auto"/>
            <w:bottom w:val="none" w:sz="0" w:space="0" w:color="auto"/>
            <w:right w:val="none" w:sz="0" w:space="0" w:color="auto"/>
          </w:divBdr>
          <w:divsChild>
            <w:div w:id="1819229945">
              <w:marLeft w:val="0"/>
              <w:marRight w:val="0"/>
              <w:marTop w:val="0"/>
              <w:marBottom w:val="0"/>
              <w:divBdr>
                <w:top w:val="none" w:sz="0" w:space="0" w:color="auto"/>
                <w:left w:val="none" w:sz="0" w:space="0" w:color="auto"/>
                <w:bottom w:val="none" w:sz="0" w:space="0" w:color="auto"/>
                <w:right w:val="none" w:sz="0" w:space="0" w:color="auto"/>
              </w:divBdr>
              <w:divsChild>
                <w:div w:id="1324357316">
                  <w:marLeft w:val="0"/>
                  <w:marRight w:val="0"/>
                  <w:marTop w:val="0"/>
                  <w:marBottom w:val="0"/>
                  <w:divBdr>
                    <w:top w:val="none" w:sz="0" w:space="0" w:color="auto"/>
                    <w:left w:val="none" w:sz="0" w:space="0" w:color="auto"/>
                    <w:bottom w:val="none" w:sz="0" w:space="0" w:color="auto"/>
                    <w:right w:val="none" w:sz="0" w:space="0" w:color="auto"/>
                  </w:divBdr>
                  <w:divsChild>
                    <w:div w:id="950431413">
                      <w:marLeft w:val="0"/>
                      <w:marRight w:val="0"/>
                      <w:marTop w:val="0"/>
                      <w:marBottom w:val="0"/>
                      <w:divBdr>
                        <w:top w:val="none" w:sz="0" w:space="0" w:color="auto"/>
                        <w:left w:val="none" w:sz="0" w:space="0" w:color="auto"/>
                        <w:bottom w:val="none" w:sz="0" w:space="0" w:color="auto"/>
                        <w:right w:val="none" w:sz="0" w:space="0" w:color="auto"/>
                      </w:divBdr>
                      <w:divsChild>
                        <w:div w:id="1202327244">
                          <w:marLeft w:val="0"/>
                          <w:marRight w:val="0"/>
                          <w:marTop w:val="0"/>
                          <w:marBottom w:val="0"/>
                          <w:divBdr>
                            <w:top w:val="none" w:sz="0" w:space="0" w:color="auto"/>
                            <w:left w:val="none" w:sz="0" w:space="0" w:color="auto"/>
                            <w:bottom w:val="none" w:sz="0" w:space="0" w:color="auto"/>
                            <w:right w:val="none" w:sz="0" w:space="0" w:color="auto"/>
                          </w:divBdr>
                          <w:divsChild>
                            <w:div w:id="2037384314">
                              <w:marLeft w:val="0"/>
                              <w:marRight w:val="0"/>
                              <w:marTop w:val="0"/>
                              <w:marBottom w:val="0"/>
                              <w:divBdr>
                                <w:top w:val="none" w:sz="0" w:space="0" w:color="auto"/>
                                <w:left w:val="none" w:sz="0" w:space="0" w:color="auto"/>
                                <w:bottom w:val="none" w:sz="0" w:space="0" w:color="auto"/>
                                <w:right w:val="none" w:sz="0" w:space="0" w:color="auto"/>
                              </w:divBdr>
                              <w:divsChild>
                                <w:div w:id="184477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5448608">
      <w:bodyDiv w:val="1"/>
      <w:marLeft w:val="0"/>
      <w:marRight w:val="0"/>
      <w:marTop w:val="0"/>
      <w:marBottom w:val="0"/>
      <w:divBdr>
        <w:top w:val="none" w:sz="0" w:space="0" w:color="auto"/>
        <w:left w:val="none" w:sz="0" w:space="0" w:color="auto"/>
        <w:bottom w:val="none" w:sz="0" w:space="0" w:color="auto"/>
        <w:right w:val="none" w:sz="0" w:space="0" w:color="auto"/>
      </w:divBdr>
    </w:div>
    <w:div w:id="431711117">
      <w:bodyDiv w:val="1"/>
      <w:marLeft w:val="0"/>
      <w:marRight w:val="0"/>
      <w:marTop w:val="0"/>
      <w:marBottom w:val="0"/>
      <w:divBdr>
        <w:top w:val="none" w:sz="0" w:space="0" w:color="auto"/>
        <w:left w:val="none" w:sz="0" w:space="0" w:color="auto"/>
        <w:bottom w:val="none" w:sz="0" w:space="0" w:color="auto"/>
        <w:right w:val="none" w:sz="0" w:space="0" w:color="auto"/>
      </w:divBdr>
    </w:div>
    <w:div w:id="475293738">
      <w:bodyDiv w:val="1"/>
      <w:marLeft w:val="0"/>
      <w:marRight w:val="0"/>
      <w:marTop w:val="0"/>
      <w:marBottom w:val="0"/>
      <w:divBdr>
        <w:top w:val="none" w:sz="0" w:space="0" w:color="auto"/>
        <w:left w:val="none" w:sz="0" w:space="0" w:color="auto"/>
        <w:bottom w:val="none" w:sz="0" w:space="0" w:color="auto"/>
        <w:right w:val="none" w:sz="0" w:space="0" w:color="auto"/>
      </w:divBdr>
    </w:div>
    <w:div w:id="506022336">
      <w:bodyDiv w:val="1"/>
      <w:marLeft w:val="0"/>
      <w:marRight w:val="0"/>
      <w:marTop w:val="0"/>
      <w:marBottom w:val="0"/>
      <w:divBdr>
        <w:top w:val="none" w:sz="0" w:space="0" w:color="auto"/>
        <w:left w:val="none" w:sz="0" w:space="0" w:color="auto"/>
        <w:bottom w:val="none" w:sz="0" w:space="0" w:color="auto"/>
        <w:right w:val="none" w:sz="0" w:space="0" w:color="auto"/>
      </w:divBdr>
      <w:divsChild>
        <w:div w:id="1127313567">
          <w:marLeft w:val="0"/>
          <w:marRight w:val="0"/>
          <w:marTop w:val="0"/>
          <w:marBottom w:val="0"/>
          <w:divBdr>
            <w:top w:val="none" w:sz="0" w:space="0" w:color="auto"/>
            <w:left w:val="none" w:sz="0" w:space="0" w:color="auto"/>
            <w:bottom w:val="none" w:sz="0" w:space="0" w:color="auto"/>
            <w:right w:val="none" w:sz="0" w:space="0" w:color="auto"/>
          </w:divBdr>
          <w:divsChild>
            <w:div w:id="1322123629">
              <w:marLeft w:val="0"/>
              <w:marRight w:val="0"/>
              <w:marTop w:val="0"/>
              <w:marBottom w:val="0"/>
              <w:divBdr>
                <w:top w:val="none" w:sz="0" w:space="0" w:color="auto"/>
                <w:left w:val="none" w:sz="0" w:space="0" w:color="auto"/>
                <w:bottom w:val="none" w:sz="0" w:space="0" w:color="auto"/>
                <w:right w:val="none" w:sz="0" w:space="0" w:color="auto"/>
              </w:divBdr>
              <w:divsChild>
                <w:div w:id="11495110">
                  <w:marLeft w:val="0"/>
                  <w:marRight w:val="0"/>
                  <w:marTop w:val="0"/>
                  <w:marBottom w:val="0"/>
                  <w:divBdr>
                    <w:top w:val="none" w:sz="0" w:space="0" w:color="auto"/>
                    <w:left w:val="none" w:sz="0" w:space="0" w:color="auto"/>
                    <w:bottom w:val="none" w:sz="0" w:space="0" w:color="auto"/>
                    <w:right w:val="none" w:sz="0" w:space="0" w:color="auto"/>
                  </w:divBdr>
                  <w:divsChild>
                    <w:div w:id="1454253669">
                      <w:marLeft w:val="0"/>
                      <w:marRight w:val="0"/>
                      <w:marTop w:val="0"/>
                      <w:marBottom w:val="0"/>
                      <w:divBdr>
                        <w:top w:val="none" w:sz="0" w:space="0" w:color="auto"/>
                        <w:left w:val="none" w:sz="0" w:space="0" w:color="auto"/>
                        <w:bottom w:val="none" w:sz="0" w:space="0" w:color="auto"/>
                        <w:right w:val="none" w:sz="0" w:space="0" w:color="auto"/>
                      </w:divBdr>
                      <w:divsChild>
                        <w:div w:id="2086150035">
                          <w:marLeft w:val="0"/>
                          <w:marRight w:val="0"/>
                          <w:marTop w:val="0"/>
                          <w:marBottom w:val="0"/>
                          <w:divBdr>
                            <w:top w:val="none" w:sz="0" w:space="0" w:color="auto"/>
                            <w:left w:val="none" w:sz="0" w:space="0" w:color="auto"/>
                            <w:bottom w:val="none" w:sz="0" w:space="0" w:color="auto"/>
                            <w:right w:val="none" w:sz="0" w:space="0" w:color="auto"/>
                          </w:divBdr>
                          <w:divsChild>
                            <w:div w:id="1169102869">
                              <w:marLeft w:val="0"/>
                              <w:marRight w:val="0"/>
                              <w:marTop w:val="0"/>
                              <w:marBottom w:val="0"/>
                              <w:divBdr>
                                <w:top w:val="none" w:sz="0" w:space="0" w:color="auto"/>
                                <w:left w:val="none" w:sz="0" w:space="0" w:color="auto"/>
                                <w:bottom w:val="none" w:sz="0" w:space="0" w:color="auto"/>
                                <w:right w:val="none" w:sz="0" w:space="0" w:color="auto"/>
                              </w:divBdr>
                              <w:divsChild>
                                <w:div w:id="66605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642347">
      <w:bodyDiv w:val="1"/>
      <w:marLeft w:val="0"/>
      <w:marRight w:val="0"/>
      <w:marTop w:val="0"/>
      <w:marBottom w:val="0"/>
      <w:divBdr>
        <w:top w:val="none" w:sz="0" w:space="0" w:color="auto"/>
        <w:left w:val="none" w:sz="0" w:space="0" w:color="auto"/>
        <w:bottom w:val="none" w:sz="0" w:space="0" w:color="auto"/>
        <w:right w:val="none" w:sz="0" w:space="0" w:color="auto"/>
      </w:divBdr>
      <w:divsChild>
        <w:div w:id="606277060">
          <w:marLeft w:val="0"/>
          <w:marRight w:val="0"/>
          <w:marTop w:val="0"/>
          <w:marBottom w:val="0"/>
          <w:divBdr>
            <w:top w:val="none" w:sz="0" w:space="0" w:color="auto"/>
            <w:left w:val="none" w:sz="0" w:space="0" w:color="auto"/>
            <w:bottom w:val="none" w:sz="0" w:space="0" w:color="auto"/>
            <w:right w:val="none" w:sz="0" w:space="0" w:color="auto"/>
          </w:divBdr>
          <w:divsChild>
            <w:div w:id="277177952">
              <w:marLeft w:val="0"/>
              <w:marRight w:val="0"/>
              <w:marTop w:val="0"/>
              <w:marBottom w:val="0"/>
              <w:divBdr>
                <w:top w:val="none" w:sz="0" w:space="0" w:color="auto"/>
                <w:left w:val="none" w:sz="0" w:space="0" w:color="auto"/>
                <w:bottom w:val="none" w:sz="0" w:space="0" w:color="auto"/>
                <w:right w:val="none" w:sz="0" w:space="0" w:color="auto"/>
              </w:divBdr>
              <w:divsChild>
                <w:div w:id="1328554967">
                  <w:marLeft w:val="0"/>
                  <w:marRight w:val="0"/>
                  <w:marTop w:val="0"/>
                  <w:marBottom w:val="0"/>
                  <w:divBdr>
                    <w:top w:val="none" w:sz="0" w:space="0" w:color="auto"/>
                    <w:left w:val="none" w:sz="0" w:space="0" w:color="auto"/>
                    <w:bottom w:val="none" w:sz="0" w:space="0" w:color="auto"/>
                    <w:right w:val="none" w:sz="0" w:space="0" w:color="auto"/>
                  </w:divBdr>
                  <w:divsChild>
                    <w:div w:id="1579437881">
                      <w:marLeft w:val="0"/>
                      <w:marRight w:val="0"/>
                      <w:marTop w:val="0"/>
                      <w:marBottom w:val="0"/>
                      <w:divBdr>
                        <w:top w:val="none" w:sz="0" w:space="0" w:color="auto"/>
                        <w:left w:val="none" w:sz="0" w:space="0" w:color="auto"/>
                        <w:bottom w:val="none" w:sz="0" w:space="0" w:color="auto"/>
                        <w:right w:val="none" w:sz="0" w:space="0" w:color="auto"/>
                      </w:divBdr>
                      <w:divsChild>
                        <w:div w:id="781608302">
                          <w:marLeft w:val="0"/>
                          <w:marRight w:val="0"/>
                          <w:marTop w:val="0"/>
                          <w:marBottom w:val="0"/>
                          <w:divBdr>
                            <w:top w:val="none" w:sz="0" w:space="0" w:color="auto"/>
                            <w:left w:val="none" w:sz="0" w:space="0" w:color="auto"/>
                            <w:bottom w:val="none" w:sz="0" w:space="0" w:color="auto"/>
                            <w:right w:val="none" w:sz="0" w:space="0" w:color="auto"/>
                          </w:divBdr>
                          <w:divsChild>
                            <w:div w:id="2067021886">
                              <w:marLeft w:val="0"/>
                              <w:marRight w:val="0"/>
                              <w:marTop w:val="0"/>
                              <w:marBottom w:val="0"/>
                              <w:divBdr>
                                <w:top w:val="none" w:sz="0" w:space="0" w:color="auto"/>
                                <w:left w:val="none" w:sz="0" w:space="0" w:color="auto"/>
                                <w:bottom w:val="none" w:sz="0" w:space="0" w:color="auto"/>
                                <w:right w:val="none" w:sz="0" w:space="0" w:color="auto"/>
                              </w:divBdr>
                              <w:divsChild>
                                <w:div w:id="92761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1014869">
      <w:bodyDiv w:val="1"/>
      <w:marLeft w:val="0"/>
      <w:marRight w:val="0"/>
      <w:marTop w:val="0"/>
      <w:marBottom w:val="0"/>
      <w:divBdr>
        <w:top w:val="none" w:sz="0" w:space="0" w:color="auto"/>
        <w:left w:val="none" w:sz="0" w:space="0" w:color="auto"/>
        <w:bottom w:val="none" w:sz="0" w:space="0" w:color="auto"/>
        <w:right w:val="none" w:sz="0" w:space="0" w:color="auto"/>
      </w:divBdr>
      <w:divsChild>
        <w:div w:id="327097020">
          <w:marLeft w:val="0"/>
          <w:marRight w:val="0"/>
          <w:marTop w:val="0"/>
          <w:marBottom w:val="0"/>
          <w:divBdr>
            <w:top w:val="none" w:sz="0" w:space="0" w:color="auto"/>
            <w:left w:val="none" w:sz="0" w:space="0" w:color="auto"/>
            <w:bottom w:val="none" w:sz="0" w:space="0" w:color="auto"/>
            <w:right w:val="none" w:sz="0" w:space="0" w:color="auto"/>
          </w:divBdr>
          <w:divsChild>
            <w:div w:id="1283270189">
              <w:marLeft w:val="0"/>
              <w:marRight w:val="0"/>
              <w:marTop w:val="0"/>
              <w:marBottom w:val="0"/>
              <w:divBdr>
                <w:top w:val="none" w:sz="0" w:space="0" w:color="auto"/>
                <w:left w:val="none" w:sz="0" w:space="0" w:color="auto"/>
                <w:bottom w:val="none" w:sz="0" w:space="0" w:color="auto"/>
                <w:right w:val="none" w:sz="0" w:space="0" w:color="auto"/>
              </w:divBdr>
              <w:divsChild>
                <w:div w:id="339163269">
                  <w:marLeft w:val="0"/>
                  <w:marRight w:val="0"/>
                  <w:marTop w:val="0"/>
                  <w:marBottom w:val="0"/>
                  <w:divBdr>
                    <w:top w:val="none" w:sz="0" w:space="0" w:color="auto"/>
                    <w:left w:val="none" w:sz="0" w:space="0" w:color="auto"/>
                    <w:bottom w:val="none" w:sz="0" w:space="0" w:color="auto"/>
                    <w:right w:val="none" w:sz="0" w:space="0" w:color="auto"/>
                  </w:divBdr>
                  <w:divsChild>
                    <w:div w:id="1256019594">
                      <w:marLeft w:val="0"/>
                      <w:marRight w:val="0"/>
                      <w:marTop w:val="0"/>
                      <w:marBottom w:val="0"/>
                      <w:divBdr>
                        <w:top w:val="none" w:sz="0" w:space="0" w:color="auto"/>
                        <w:left w:val="none" w:sz="0" w:space="0" w:color="auto"/>
                        <w:bottom w:val="none" w:sz="0" w:space="0" w:color="auto"/>
                        <w:right w:val="none" w:sz="0" w:space="0" w:color="auto"/>
                      </w:divBdr>
                      <w:divsChild>
                        <w:div w:id="2023702708">
                          <w:marLeft w:val="0"/>
                          <w:marRight w:val="0"/>
                          <w:marTop w:val="0"/>
                          <w:marBottom w:val="0"/>
                          <w:divBdr>
                            <w:top w:val="none" w:sz="0" w:space="0" w:color="auto"/>
                            <w:left w:val="none" w:sz="0" w:space="0" w:color="auto"/>
                            <w:bottom w:val="none" w:sz="0" w:space="0" w:color="auto"/>
                            <w:right w:val="none" w:sz="0" w:space="0" w:color="auto"/>
                          </w:divBdr>
                          <w:divsChild>
                            <w:div w:id="119224921">
                              <w:marLeft w:val="0"/>
                              <w:marRight w:val="0"/>
                              <w:marTop w:val="0"/>
                              <w:marBottom w:val="0"/>
                              <w:divBdr>
                                <w:top w:val="none" w:sz="0" w:space="0" w:color="auto"/>
                                <w:left w:val="none" w:sz="0" w:space="0" w:color="auto"/>
                                <w:bottom w:val="none" w:sz="0" w:space="0" w:color="auto"/>
                                <w:right w:val="none" w:sz="0" w:space="0" w:color="auto"/>
                              </w:divBdr>
                              <w:divsChild>
                                <w:div w:id="104834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9946872">
      <w:bodyDiv w:val="1"/>
      <w:marLeft w:val="0"/>
      <w:marRight w:val="0"/>
      <w:marTop w:val="0"/>
      <w:marBottom w:val="0"/>
      <w:divBdr>
        <w:top w:val="none" w:sz="0" w:space="0" w:color="auto"/>
        <w:left w:val="none" w:sz="0" w:space="0" w:color="auto"/>
        <w:bottom w:val="none" w:sz="0" w:space="0" w:color="auto"/>
        <w:right w:val="none" w:sz="0" w:space="0" w:color="auto"/>
      </w:divBdr>
      <w:divsChild>
        <w:div w:id="870344715">
          <w:marLeft w:val="0"/>
          <w:marRight w:val="0"/>
          <w:marTop w:val="0"/>
          <w:marBottom w:val="300"/>
          <w:divBdr>
            <w:top w:val="none" w:sz="0" w:space="0" w:color="auto"/>
            <w:left w:val="none" w:sz="0" w:space="0" w:color="auto"/>
            <w:bottom w:val="none" w:sz="0" w:space="0" w:color="auto"/>
            <w:right w:val="none" w:sz="0" w:space="0" w:color="auto"/>
          </w:divBdr>
        </w:div>
        <w:div w:id="1763725185">
          <w:marLeft w:val="0"/>
          <w:marRight w:val="0"/>
          <w:marTop w:val="0"/>
          <w:marBottom w:val="0"/>
          <w:divBdr>
            <w:top w:val="none" w:sz="0" w:space="0" w:color="auto"/>
            <w:left w:val="none" w:sz="0" w:space="0" w:color="auto"/>
            <w:bottom w:val="none" w:sz="0" w:space="0" w:color="auto"/>
            <w:right w:val="none" w:sz="0" w:space="0" w:color="auto"/>
          </w:divBdr>
          <w:divsChild>
            <w:div w:id="1445684841">
              <w:marLeft w:val="0"/>
              <w:marRight w:val="0"/>
              <w:marTop w:val="0"/>
              <w:marBottom w:val="0"/>
              <w:divBdr>
                <w:top w:val="none" w:sz="0" w:space="0" w:color="auto"/>
                <w:left w:val="none" w:sz="0" w:space="0" w:color="auto"/>
                <w:bottom w:val="none" w:sz="0" w:space="0" w:color="auto"/>
                <w:right w:val="none" w:sz="0" w:space="0" w:color="auto"/>
              </w:divBdr>
              <w:divsChild>
                <w:div w:id="726420247">
                  <w:marLeft w:val="0"/>
                  <w:marRight w:val="0"/>
                  <w:marTop w:val="0"/>
                  <w:marBottom w:val="0"/>
                  <w:divBdr>
                    <w:top w:val="none" w:sz="0" w:space="0" w:color="auto"/>
                    <w:left w:val="none" w:sz="0" w:space="0" w:color="auto"/>
                    <w:bottom w:val="none" w:sz="0" w:space="0" w:color="auto"/>
                    <w:right w:val="none" w:sz="0" w:space="0" w:color="auto"/>
                  </w:divBdr>
                  <w:divsChild>
                    <w:div w:id="1752700380">
                      <w:marLeft w:val="0"/>
                      <w:marRight w:val="0"/>
                      <w:marTop w:val="0"/>
                      <w:marBottom w:val="0"/>
                      <w:divBdr>
                        <w:top w:val="none" w:sz="0" w:space="0" w:color="auto"/>
                        <w:left w:val="none" w:sz="0" w:space="0" w:color="auto"/>
                        <w:bottom w:val="none" w:sz="0" w:space="0" w:color="auto"/>
                        <w:right w:val="none" w:sz="0" w:space="0" w:color="auto"/>
                      </w:divBdr>
                      <w:divsChild>
                        <w:div w:id="581449998">
                          <w:marLeft w:val="0"/>
                          <w:marRight w:val="0"/>
                          <w:marTop w:val="0"/>
                          <w:marBottom w:val="0"/>
                          <w:divBdr>
                            <w:top w:val="none" w:sz="0" w:space="0" w:color="auto"/>
                            <w:left w:val="none" w:sz="0" w:space="0" w:color="auto"/>
                            <w:bottom w:val="none" w:sz="0" w:space="0" w:color="auto"/>
                            <w:right w:val="none" w:sz="0" w:space="0" w:color="auto"/>
                          </w:divBdr>
                          <w:divsChild>
                            <w:div w:id="1899975416">
                              <w:marLeft w:val="0"/>
                              <w:marRight w:val="0"/>
                              <w:marTop w:val="0"/>
                              <w:marBottom w:val="0"/>
                              <w:divBdr>
                                <w:top w:val="none" w:sz="0" w:space="0" w:color="auto"/>
                                <w:left w:val="none" w:sz="0" w:space="0" w:color="auto"/>
                                <w:bottom w:val="none" w:sz="0" w:space="0" w:color="auto"/>
                                <w:right w:val="none" w:sz="0" w:space="0" w:color="auto"/>
                              </w:divBdr>
                              <w:divsChild>
                                <w:div w:id="82289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191284">
      <w:bodyDiv w:val="1"/>
      <w:marLeft w:val="0"/>
      <w:marRight w:val="0"/>
      <w:marTop w:val="0"/>
      <w:marBottom w:val="0"/>
      <w:divBdr>
        <w:top w:val="none" w:sz="0" w:space="0" w:color="auto"/>
        <w:left w:val="none" w:sz="0" w:space="0" w:color="auto"/>
        <w:bottom w:val="none" w:sz="0" w:space="0" w:color="auto"/>
        <w:right w:val="none" w:sz="0" w:space="0" w:color="auto"/>
      </w:divBdr>
    </w:div>
    <w:div w:id="679552522">
      <w:bodyDiv w:val="1"/>
      <w:marLeft w:val="0"/>
      <w:marRight w:val="0"/>
      <w:marTop w:val="0"/>
      <w:marBottom w:val="0"/>
      <w:divBdr>
        <w:top w:val="none" w:sz="0" w:space="0" w:color="auto"/>
        <w:left w:val="none" w:sz="0" w:space="0" w:color="auto"/>
        <w:bottom w:val="none" w:sz="0" w:space="0" w:color="auto"/>
        <w:right w:val="none" w:sz="0" w:space="0" w:color="auto"/>
      </w:divBdr>
      <w:divsChild>
        <w:div w:id="1756396878">
          <w:marLeft w:val="0"/>
          <w:marRight w:val="0"/>
          <w:marTop w:val="0"/>
          <w:marBottom w:val="300"/>
          <w:divBdr>
            <w:top w:val="none" w:sz="0" w:space="0" w:color="auto"/>
            <w:left w:val="none" w:sz="0" w:space="0" w:color="auto"/>
            <w:bottom w:val="none" w:sz="0" w:space="0" w:color="auto"/>
            <w:right w:val="none" w:sz="0" w:space="0" w:color="auto"/>
          </w:divBdr>
        </w:div>
        <w:div w:id="502859214">
          <w:marLeft w:val="0"/>
          <w:marRight w:val="0"/>
          <w:marTop w:val="0"/>
          <w:marBottom w:val="0"/>
          <w:divBdr>
            <w:top w:val="none" w:sz="0" w:space="0" w:color="auto"/>
            <w:left w:val="none" w:sz="0" w:space="0" w:color="auto"/>
            <w:bottom w:val="none" w:sz="0" w:space="0" w:color="auto"/>
            <w:right w:val="none" w:sz="0" w:space="0" w:color="auto"/>
          </w:divBdr>
          <w:divsChild>
            <w:div w:id="1245216477">
              <w:marLeft w:val="0"/>
              <w:marRight w:val="0"/>
              <w:marTop w:val="0"/>
              <w:marBottom w:val="0"/>
              <w:divBdr>
                <w:top w:val="none" w:sz="0" w:space="0" w:color="auto"/>
                <w:left w:val="none" w:sz="0" w:space="0" w:color="auto"/>
                <w:bottom w:val="none" w:sz="0" w:space="0" w:color="auto"/>
                <w:right w:val="none" w:sz="0" w:space="0" w:color="auto"/>
              </w:divBdr>
              <w:divsChild>
                <w:div w:id="1761021855">
                  <w:marLeft w:val="0"/>
                  <w:marRight w:val="0"/>
                  <w:marTop w:val="0"/>
                  <w:marBottom w:val="0"/>
                  <w:divBdr>
                    <w:top w:val="none" w:sz="0" w:space="0" w:color="auto"/>
                    <w:left w:val="none" w:sz="0" w:space="0" w:color="auto"/>
                    <w:bottom w:val="none" w:sz="0" w:space="0" w:color="auto"/>
                    <w:right w:val="none" w:sz="0" w:space="0" w:color="auto"/>
                  </w:divBdr>
                  <w:divsChild>
                    <w:div w:id="287398901">
                      <w:marLeft w:val="0"/>
                      <w:marRight w:val="0"/>
                      <w:marTop w:val="0"/>
                      <w:marBottom w:val="0"/>
                      <w:divBdr>
                        <w:top w:val="none" w:sz="0" w:space="0" w:color="auto"/>
                        <w:left w:val="none" w:sz="0" w:space="0" w:color="auto"/>
                        <w:bottom w:val="none" w:sz="0" w:space="0" w:color="auto"/>
                        <w:right w:val="none" w:sz="0" w:space="0" w:color="auto"/>
                      </w:divBdr>
                      <w:divsChild>
                        <w:div w:id="756293094">
                          <w:marLeft w:val="0"/>
                          <w:marRight w:val="0"/>
                          <w:marTop w:val="0"/>
                          <w:marBottom w:val="0"/>
                          <w:divBdr>
                            <w:top w:val="none" w:sz="0" w:space="0" w:color="auto"/>
                            <w:left w:val="none" w:sz="0" w:space="0" w:color="auto"/>
                            <w:bottom w:val="none" w:sz="0" w:space="0" w:color="auto"/>
                            <w:right w:val="none" w:sz="0" w:space="0" w:color="auto"/>
                          </w:divBdr>
                          <w:divsChild>
                            <w:div w:id="567232728">
                              <w:marLeft w:val="0"/>
                              <w:marRight w:val="0"/>
                              <w:marTop w:val="0"/>
                              <w:marBottom w:val="0"/>
                              <w:divBdr>
                                <w:top w:val="none" w:sz="0" w:space="0" w:color="auto"/>
                                <w:left w:val="none" w:sz="0" w:space="0" w:color="auto"/>
                                <w:bottom w:val="none" w:sz="0" w:space="0" w:color="auto"/>
                                <w:right w:val="none" w:sz="0" w:space="0" w:color="auto"/>
                              </w:divBdr>
                              <w:divsChild>
                                <w:div w:id="85034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365095">
      <w:bodyDiv w:val="1"/>
      <w:marLeft w:val="0"/>
      <w:marRight w:val="0"/>
      <w:marTop w:val="0"/>
      <w:marBottom w:val="0"/>
      <w:divBdr>
        <w:top w:val="none" w:sz="0" w:space="0" w:color="auto"/>
        <w:left w:val="none" w:sz="0" w:space="0" w:color="auto"/>
        <w:bottom w:val="none" w:sz="0" w:space="0" w:color="auto"/>
        <w:right w:val="none" w:sz="0" w:space="0" w:color="auto"/>
      </w:divBdr>
    </w:div>
    <w:div w:id="801315183">
      <w:bodyDiv w:val="1"/>
      <w:marLeft w:val="0"/>
      <w:marRight w:val="0"/>
      <w:marTop w:val="0"/>
      <w:marBottom w:val="0"/>
      <w:divBdr>
        <w:top w:val="none" w:sz="0" w:space="0" w:color="auto"/>
        <w:left w:val="none" w:sz="0" w:space="0" w:color="auto"/>
        <w:bottom w:val="none" w:sz="0" w:space="0" w:color="auto"/>
        <w:right w:val="none" w:sz="0" w:space="0" w:color="auto"/>
      </w:divBdr>
      <w:divsChild>
        <w:div w:id="513036762">
          <w:marLeft w:val="0"/>
          <w:marRight w:val="0"/>
          <w:marTop w:val="0"/>
          <w:marBottom w:val="0"/>
          <w:divBdr>
            <w:top w:val="none" w:sz="0" w:space="0" w:color="auto"/>
            <w:left w:val="none" w:sz="0" w:space="0" w:color="auto"/>
            <w:bottom w:val="none" w:sz="0" w:space="0" w:color="auto"/>
            <w:right w:val="none" w:sz="0" w:space="0" w:color="auto"/>
          </w:divBdr>
          <w:divsChild>
            <w:div w:id="1348674910">
              <w:marLeft w:val="0"/>
              <w:marRight w:val="0"/>
              <w:marTop w:val="0"/>
              <w:marBottom w:val="0"/>
              <w:divBdr>
                <w:top w:val="none" w:sz="0" w:space="0" w:color="auto"/>
                <w:left w:val="none" w:sz="0" w:space="0" w:color="auto"/>
                <w:bottom w:val="none" w:sz="0" w:space="0" w:color="auto"/>
                <w:right w:val="none" w:sz="0" w:space="0" w:color="auto"/>
              </w:divBdr>
              <w:divsChild>
                <w:div w:id="1099521890">
                  <w:marLeft w:val="0"/>
                  <w:marRight w:val="0"/>
                  <w:marTop w:val="0"/>
                  <w:marBottom w:val="0"/>
                  <w:divBdr>
                    <w:top w:val="none" w:sz="0" w:space="0" w:color="auto"/>
                    <w:left w:val="none" w:sz="0" w:space="0" w:color="auto"/>
                    <w:bottom w:val="none" w:sz="0" w:space="0" w:color="auto"/>
                    <w:right w:val="none" w:sz="0" w:space="0" w:color="auto"/>
                  </w:divBdr>
                  <w:divsChild>
                    <w:div w:id="45378569">
                      <w:marLeft w:val="0"/>
                      <w:marRight w:val="0"/>
                      <w:marTop w:val="0"/>
                      <w:marBottom w:val="0"/>
                      <w:divBdr>
                        <w:top w:val="none" w:sz="0" w:space="0" w:color="auto"/>
                        <w:left w:val="none" w:sz="0" w:space="0" w:color="auto"/>
                        <w:bottom w:val="none" w:sz="0" w:space="0" w:color="auto"/>
                        <w:right w:val="none" w:sz="0" w:space="0" w:color="auto"/>
                      </w:divBdr>
                      <w:divsChild>
                        <w:div w:id="1865750143">
                          <w:marLeft w:val="0"/>
                          <w:marRight w:val="0"/>
                          <w:marTop w:val="0"/>
                          <w:marBottom w:val="0"/>
                          <w:divBdr>
                            <w:top w:val="none" w:sz="0" w:space="0" w:color="auto"/>
                            <w:left w:val="none" w:sz="0" w:space="0" w:color="auto"/>
                            <w:bottom w:val="none" w:sz="0" w:space="0" w:color="auto"/>
                            <w:right w:val="none" w:sz="0" w:space="0" w:color="auto"/>
                          </w:divBdr>
                          <w:divsChild>
                            <w:div w:id="114178612">
                              <w:marLeft w:val="0"/>
                              <w:marRight w:val="0"/>
                              <w:marTop w:val="0"/>
                              <w:marBottom w:val="0"/>
                              <w:divBdr>
                                <w:top w:val="none" w:sz="0" w:space="0" w:color="auto"/>
                                <w:left w:val="none" w:sz="0" w:space="0" w:color="auto"/>
                                <w:bottom w:val="none" w:sz="0" w:space="0" w:color="auto"/>
                                <w:right w:val="none" w:sz="0" w:space="0" w:color="auto"/>
                              </w:divBdr>
                              <w:divsChild>
                                <w:div w:id="191577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9809995">
      <w:bodyDiv w:val="1"/>
      <w:marLeft w:val="0"/>
      <w:marRight w:val="0"/>
      <w:marTop w:val="0"/>
      <w:marBottom w:val="0"/>
      <w:divBdr>
        <w:top w:val="none" w:sz="0" w:space="0" w:color="auto"/>
        <w:left w:val="none" w:sz="0" w:space="0" w:color="auto"/>
        <w:bottom w:val="none" w:sz="0" w:space="0" w:color="auto"/>
        <w:right w:val="none" w:sz="0" w:space="0" w:color="auto"/>
      </w:divBdr>
    </w:div>
    <w:div w:id="841435318">
      <w:bodyDiv w:val="1"/>
      <w:marLeft w:val="0"/>
      <w:marRight w:val="0"/>
      <w:marTop w:val="0"/>
      <w:marBottom w:val="0"/>
      <w:divBdr>
        <w:top w:val="none" w:sz="0" w:space="0" w:color="auto"/>
        <w:left w:val="none" w:sz="0" w:space="0" w:color="auto"/>
        <w:bottom w:val="none" w:sz="0" w:space="0" w:color="auto"/>
        <w:right w:val="none" w:sz="0" w:space="0" w:color="auto"/>
      </w:divBdr>
      <w:divsChild>
        <w:div w:id="2128691729">
          <w:marLeft w:val="0"/>
          <w:marRight w:val="0"/>
          <w:marTop w:val="0"/>
          <w:marBottom w:val="0"/>
          <w:divBdr>
            <w:top w:val="none" w:sz="0" w:space="0" w:color="auto"/>
            <w:left w:val="none" w:sz="0" w:space="0" w:color="auto"/>
            <w:bottom w:val="none" w:sz="0" w:space="0" w:color="auto"/>
            <w:right w:val="none" w:sz="0" w:space="0" w:color="auto"/>
          </w:divBdr>
          <w:divsChild>
            <w:div w:id="127213106">
              <w:marLeft w:val="0"/>
              <w:marRight w:val="0"/>
              <w:marTop w:val="0"/>
              <w:marBottom w:val="0"/>
              <w:divBdr>
                <w:top w:val="none" w:sz="0" w:space="0" w:color="auto"/>
                <w:left w:val="none" w:sz="0" w:space="0" w:color="auto"/>
                <w:bottom w:val="none" w:sz="0" w:space="0" w:color="auto"/>
                <w:right w:val="none" w:sz="0" w:space="0" w:color="auto"/>
              </w:divBdr>
              <w:divsChild>
                <w:div w:id="2145928354">
                  <w:marLeft w:val="0"/>
                  <w:marRight w:val="0"/>
                  <w:marTop w:val="0"/>
                  <w:marBottom w:val="0"/>
                  <w:divBdr>
                    <w:top w:val="none" w:sz="0" w:space="0" w:color="auto"/>
                    <w:left w:val="none" w:sz="0" w:space="0" w:color="auto"/>
                    <w:bottom w:val="none" w:sz="0" w:space="0" w:color="auto"/>
                    <w:right w:val="none" w:sz="0" w:space="0" w:color="auto"/>
                  </w:divBdr>
                  <w:divsChild>
                    <w:div w:id="1303805324">
                      <w:marLeft w:val="0"/>
                      <w:marRight w:val="0"/>
                      <w:marTop w:val="0"/>
                      <w:marBottom w:val="0"/>
                      <w:divBdr>
                        <w:top w:val="none" w:sz="0" w:space="0" w:color="auto"/>
                        <w:left w:val="none" w:sz="0" w:space="0" w:color="auto"/>
                        <w:bottom w:val="none" w:sz="0" w:space="0" w:color="auto"/>
                        <w:right w:val="none" w:sz="0" w:space="0" w:color="auto"/>
                      </w:divBdr>
                      <w:divsChild>
                        <w:div w:id="584798809">
                          <w:marLeft w:val="0"/>
                          <w:marRight w:val="0"/>
                          <w:marTop w:val="0"/>
                          <w:marBottom w:val="0"/>
                          <w:divBdr>
                            <w:top w:val="none" w:sz="0" w:space="0" w:color="auto"/>
                            <w:left w:val="none" w:sz="0" w:space="0" w:color="auto"/>
                            <w:bottom w:val="none" w:sz="0" w:space="0" w:color="auto"/>
                            <w:right w:val="none" w:sz="0" w:space="0" w:color="auto"/>
                          </w:divBdr>
                          <w:divsChild>
                            <w:div w:id="246154341">
                              <w:marLeft w:val="0"/>
                              <w:marRight w:val="0"/>
                              <w:marTop w:val="0"/>
                              <w:marBottom w:val="0"/>
                              <w:divBdr>
                                <w:top w:val="none" w:sz="0" w:space="0" w:color="auto"/>
                                <w:left w:val="none" w:sz="0" w:space="0" w:color="auto"/>
                                <w:bottom w:val="none" w:sz="0" w:space="0" w:color="auto"/>
                                <w:right w:val="none" w:sz="0" w:space="0" w:color="auto"/>
                              </w:divBdr>
                              <w:divsChild>
                                <w:div w:id="122849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4515581">
      <w:bodyDiv w:val="1"/>
      <w:marLeft w:val="0"/>
      <w:marRight w:val="0"/>
      <w:marTop w:val="0"/>
      <w:marBottom w:val="0"/>
      <w:divBdr>
        <w:top w:val="none" w:sz="0" w:space="0" w:color="auto"/>
        <w:left w:val="none" w:sz="0" w:space="0" w:color="auto"/>
        <w:bottom w:val="none" w:sz="0" w:space="0" w:color="auto"/>
        <w:right w:val="none" w:sz="0" w:space="0" w:color="auto"/>
      </w:divBdr>
      <w:divsChild>
        <w:div w:id="131095947">
          <w:marLeft w:val="0"/>
          <w:marRight w:val="0"/>
          <w:marTop w:val="0"/>
          <w:marBottom w:val="0"/>
          <w:divBdr>
            <w:top w:val="none" w:sz="0" w:space="0" w:color="auto"/>
            <w:left w:val="none" w:sz="0" w:space="0" w:color="auto"/>
            <w:bottom w:val="none" w:sz="0" w:space="0" w:color="auto"/>
            <w:right w:val="none" w:sz="0" w:space="0" w:color="auto"/>
          </w:divBdr>
          <w:divsChild>
            <w:div w:id="676687523">
              <w:marLeft w:val="0"/>
              <w:marRight w:val="0"/>
              <w:marTop w:val="0"/>
              <w:marBottom w:val="0"/>
              <w:divBdr>
                <w:top w:val="none" w:sz="0" w:space="0" w:color="auto"/>
                <w:left w:val="none" w:sz="0" w:space="0" w:color="auto"/>
                <w:bottom w:val="none" w:sz="0" w:space="0" w:color="auto"/>
                <w:right w:val="none" w:sz="0" w:space="0" w:color="auto"/>
              </w:divBdr>
              <w:divsChild>
                <w:div w:id="47536409">
                  <w:marLeft w:val="0"/>
                  <w:marRight w:val="0"/>
                  <w:marTop w:val="0"/>
                  <w:marBottom w:val="0"/>
                  <w:divBdr>
                    <w:top w:val="none" w:sz="0" w:space="0" w:color="auto"/>
                    <w:left w:val="none" w:sz="0" w:space="0" w:color="auto"/>
                    <w:bottom w:val="none" w:sz="0" w:space="0" w:color="auto"/>
                    <w:right w:val="none" w:sz="0" w:space="0" w:color="auto"/>
                  </w:divBdr>
                  <w:divsChild>
                    <w:div w:id="576280782">
                      <w:marLeft w:val="0"/>
                      <w:marRight w:val="0"/>
                      <w:marTop w:val="0"/>
                      <w:marBottom w:val="0"/>
                      <w:divBdr>
                        <w:top w:val="none" w:sz="0" w:space="0" w:color="auto"/>
                        <w:left w:val="none" w:sz="0" w:space="0" w:color="auto"/>
                        <w:bottom w:val="none" w:sz="0" w:space="0" w:color="auto"/>
                        <w:right w:val="none" w:sz="0" w:space="0" w:color="auto"/>
                      </w:divBdr>
                      <w:divsChild>
                        <w:div w:id="11732766">
                          <w:marLeft w:val="0"/>
                          <w:marRight w:val="0"/>
                          <w:marTop w:val="0"/>
                          <w:marBottom w:val="0"/>
                          <w:divBdr>
                            <w:top w:val="none" w:sz="0" w:space="0" w:color="auto"/>
                            <w:left w:val="none" w:sz="0" w:space="0" w:color="auto"/>
                            <w:bottom w:val="none" w:sz="0" w:space="0" w:color="auto"/>
                            <w:right w:val="none" w:sz="0" w:space="0" w:color="auto"/>
                          </w:divBdr>
                          <w:divsChild>
                            <w:div w:id="1109736769">
                              <w:marLeft w:val="0"/>
                              <w:marRight w:val="0"/>
                              <w:marTop w:val="0"/>
                              <w:marBottom w:val="0"/>
                              <w:divBdr>
                                <w:top w:val="none" w:sz="0" w:space="0" w:color="auto"/>
                                <w:left w:val="none" w:sz="0" w:space="0" w:color="auto"/>
                                <w:bottom w:val="none" w:sz="0" w:space="0" w:color="auto"/>
                                <w:right w:val="none" w:sz="0" w:space="0" w:color="auto"/>
                              </w:divBdr>
                              <w:divsChild>
                                <w:div w:id="57088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7259246">
      <w:bodyDiv w:val="1"/>
      <w:marLeft w:val="0"/>
      <w:marRight w:val="0"/>
      <w:marTop w:val="0"/>
      <w:marBottom w:val="0"/>
      <w:divBdr>
        <w:top w:val="none" w:sz="0" w:space="0" w:color="auto"/>
        <w:left w:val="none" w:sz="0" w:space="0" w:color="auto"/>
        <w:bottom w:val="none" w:sz="0" w:space="0" w:color="auto"/>
        <w:right w:val="none" w:sz="0" w:space="0" w:color="auto"/>
      </w:divBdr>
      <w:divsChild>
        <w:div w:id="288904167">
          <w:marLeft w:val="0"/>
          <w:marRight w:val="0"/>
          <w:marTop w:val="0"/>
          <w:marBottom w:val="0"/>
          <w:divBdr>
            <w:top w:val="none" w:sz="0" w:space="0" w:color="auto"/>
            <w:left w:val="none" w:sz="0" w:space="0" w:color="auto"/>
            <w:bottom w:val="none" w:sz="0" w:space="0" w:color="auto"/>
            <w:right w:val="none" w:sz="0" w:space="0" w:color="auto"/>
          </w:divBdr>
          <w:divsChild>
            <w:div w:id="821429525">
              <w:marLeft w:val="0"/>
              <w:marRight w:val="0"/>
              <w:marTop w:val="0"/>
              <w:marBottom w:val="0"/>
              <w:divBdr>
                <w:top w:val="none" w:sz="0" w:space="0" w:color="auto"/>
                <w:left w:val="none" w:sz="0" w:space="0" w:color="auto"/>
                <w:bottom w:val="none" w:sz="0" w:space="0" w:color="auto"/>
                <w:right w:val="none" w:sz="0" w:space="0" w:color="auto"/>
              </w:divBdr>
            </w:div>
          </w:divsChild>
        </w:div>
        <w:div w:id="1310551346">
          <w:marLeft w:val="0"/>
          <w:marRight w:val="0"/>
          <w:marTop w:val="0"/>
          <w:marBottom w:val="0"/>
          <w:divBdr>
            <w:top w:val="none" w:sz="0" w:space="0" w:color="auto"/>
            <w:left w:val="none" w:sz="0" w:space="0" w:color="auto"/>
            <w:bottom w:val="none" w:sz="0" w:space="0" w:color="auto"/>
            <w:right w:val="none" w:sz="0" w:space="0" w:color="auto"/>
          </w:divBdr>
          <w:divsChild>
            <w:div w:id="49919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345507">
      <w:bodyDiv w:val="1"/>
      <w:marLeft w:val="0"/>
      <w:marRight w:val="0"/>
      <w:marTop w:val="0"/>
      <w:marBottom w:val="0"/>
      <w:divBdr>
        <w:top w:val="none" w:sz="0" w:space="0" w:color="auto"/>
        <w:left w:val="none" w:sz="0" w:space="0" w:color="auto"/>
        <w:bottom w:val="none" w:sz="0" w:space="0" w:color="auto"/>
        <w:right w:val="none" w:sz="0" w:space="0" w:color="auto"/>
      </w:divBdr>
      <w:divsChild>
        <w:div w:id="2031838195">
          <w:marLeft w:val="0"/>
          <w:marRight w:val="0"/>
          <w:marTop w:val="0"/>
          <w:marBottom w:val="300"/>
          <w:divBdr>
            <w:top w:val="none" w:sz="0" w:space="0" w:color="auto"/>
            <w:left w:val="none" w:sz="0" w:space="0" w:color="auto"/>
            <w:bottom w:val="none" w:sz="0" w:space="0" w:color="auto"/>
            <w:right w:val="none" w:sz="0" w:space="0" w:color="auto"/>
          </w:divBdr>
        </w:div>
        <w:div w:id="1764493434">
          <w:marLeft w:val="0"/>
          <w:marRight w:val="0"/>
          <w:marTop w:val="0"/>
          <w:marBottom w:val="0"/>
          <w:divBdr>
            <w:top w:val="none" w:sz="0" w:space="0" w:color="auto"/>
            <w:left w:val="none" w:sz="0" w:space="0" w:color="auto"/>
            <w:bottom w:val="none" w:sz="0" w:space="0" w:color="auto"/>
            <w:right w:val="none" w:sz="0" w:space="0" w:color="auto"/>
          </w:divBdr>
          <w:divsChild>
            <w:div w:id="1956210224">
              <w:marLeft w:val="0"/>
              <w:marRight w:val="0"/>
              <w:marTop w:val="0"/>
              <w:marBottom w:val="0"/>
              <w:divBdr>
                <w:top w:val="none" w:sz="0" w:space="0" w:color="auto"/>
                <w:left w:val="none" w:sz="0" w:space="0" w:color="auto"/>
                <w:bottom w:val="none" w:sz="0" w:space="0" w:color="auto"/>
                <w:right w:val="none" w:sz="0" w:space="0" w:color="auto"/>
              </w:divBdr>
              <w:divsChild>
                <w:div w:id="772242014">
                  <w:marLeft w:val="0"/>
                  <w:marRight w:val="0"/>
                  <w:marTop w:val="0"/>
                  <w:marBottom w:val="0"/>
                  <w:divBdr>
                    <w:top w:val="none" w:sz="0" w:space="0" w:color="auto"/>
                    <w:left w:val="none" w:sz="0" w:space="0" w:color="auto"/>
                    <w:bottom w:val="none" w:sz="0" w:space="0" w:color="auto"/>
                    <w:right w:val="none" w:sz="0" w:space="0" w:color="auto"/>
                  </w:divBdr>
                  <w:divsChild>
                    <w:div w:id="1859462268">
                      <w:marLeft w:val="0"/>
                      <w:marRight w:val="0"/>
                      <w:marTop w:val="0"/>
                      <w:marBottom w:val="0"/>
                      <w:divBdr>
                        <w:top w:val="none" w:sz="0" w:space="0" w:color="auto"/>
                        <w:left w:val="none" w:sz="0" w:space="0" w:color="auto"/>
                        <w:bottom w:val="none" w:sz="0" w:space="0" w:color="auto"/>
                        <w:right w:val="none" w:sz="0" w:space="0" w:color="auto"/>
                      </w:divBdr>
                      <w:divsChild>
                        <w:div w:id="730234058">
                          <w:marLeft w:val="0"/>
                          <w:marRight w:val="0"/>
                          <w:marTop w:val="0"/>
                          <w:marBottom w:val="0"/>
                          <w:divBdr>
                            <w:top w:val="none" w:sz="0" w:space="0" w:color="auto"/>
                            <w:left w:val="none" w:sz="0" w:space="0" w:color="auto"/>
                            <w:bottom w:val="none" w:sz="0" w:space="0" w:color="auto"/>
                            <w:right w:val="none" w:sz="0" w:space="0" w:color="auto"/>
                          </w:divBdr>
                          <w:divsChild>
                            <w:div w:id="1397388190">
                              <w:marLeft w:val="0"/>
                              <w:marRight w:val="0"/>
                              <w:marTop w:val="0"/>
                              <w:marBottom w:val="0"/>
                              <w:divBdr>
                                <w:top w:val="none" w:sz="0" w:space="0" w:color="auto"/>
                                <w:left w:val="none" w:sz="0" w:space="0" w:color="auto"/>
                                <w:bottom w:val="none" w:sz="0" w:space="0" w:color="auto"/>
                                <w:right w:val="none" w:sz="0" w:space="0" w:color="auto"/>
                              </w:divBdr>
                              <w:divsChild>
                                <w:div w:id="195304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843594">
                  <w:marLeft w:val="0"/>
                  <w:marRight w:val="0"/>
                  <w:marTop w:val="0"/>
                  <w:marBottom w:val="0"/>
                  <w:divBdr>
                    <w:top w:val="none" w:sz="0" w:space="0" w:color="auto"/>
                    <w:left w:val="none" w:sz="0" w:space="0" w:color="auto"/>
                    <w:bottom w:val="none" w:sz="0" w:space="0" w:color="auto"/>
                    <w:right w:val="none" w:sz="0" w:space="0" w:color="auto"/>
                  </w:divBdr>
                  <w:divsChild>
                    <w:div w:id="1704788275">
                      <w:marLeft w:val="0"/>
                      <w:marRight w:val="0"/>
                      <w:marTop w:val="0"/>
                      <w:marBottom w:val="0"/>
                      <w:divBdr>
                        <w:top w:val="none" w:sz="0" w:space="0" w:color="auto"/>
                        <w:left w:val="none" w:sz="0" w:space="0" w:color="auto"/>
                        <w:bottom w:val="none" w:sz="0" w:space="0" w:color="auto"/>
                        <w:right w:val="none" w:sz="0" w:space="0" w:color="auto"/>
                      </w:divBdr>
                      <w:divsChild>
                        <w:div w:id="200091633">
                          <w:marLeft w:val="0"/>
                          <w:marRight w:val="0"/>
                          <w:marTop w:val="0"/>
                          <w:marBottom w:val="0"/>
                          <w:divBdr>
                            <w:top w:val="none" w:sz="0" w:space="0" w:color="auto"/>
                            <w:left w:val="none" w:sz="0" w:space="0" w:color="auto"/>
                            <w:bottom w:val="none" w:sz="0" w:space="0" w:color="auto"/>
                            <w:right w:val="none" w:sz="0" w:space="0" w:color="auto"/>
                          </w:divBdr>
                          <w:divsChild>
                            <w:div w:id="1027945165">
                              <w:marLeft w:val="0"/>
                              <w:marRight w:val="0"/>
                              <w:marTop w:val="0"/>
                              <w:marBottom w:val="0"/>
                              <w:divBdr>
                                <w:top w:val="none" w:sz="0" w:space="0" w:color="auto"/>
                                <w:left w:val="none" w:sz="0" w:space="0" w:color="auto"/>
                                <w:bottom w:val="none" w:sz="0" w:space="0" w:color="auto"/>
                                <w:right w:val="none" w:sz="0" w:space="0" w:color="auto"/>
                              </w:divBdr>
                              <w:divsChild>
                                <w:div w:id="17715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3198915">
      <w:bodyDiv w:val="1"/>
      <w:marLeft w:val="0"/>
      <w:marRight w:val="0"/>
      <w:marTop w:val="0"/>
      <w:marBottom w:val="0"/>
      <w:divBdr>
        <w:top w:val="none" w:sz="0" w:space="0" w:color="auto"/>
        <w:left w:val="none" w:sz="0" w:space="0" w:color="auto"/>
        <w:bottom w:val="none" w:sz="0" w:space="0" w:color="auto"/>
        <w:right w:val="none" w:sz="0" w:space="0" w:color="auto"/>
      </w:divBdr>
    </w:div>
    <w:div w:id="1017267480">
      <w:bodyDiv w:val="1"/>
      <w:marLeft w:val="0"/>
      <w:marRight w:val="0"/>
      <w:marTop w:val="0"/>
      <w:marBottom w:val="0"/>
      <w:divBdr>
        <w:top w:val="none" w:sz="0" w:space="0" w:color="auto"/>
        <w:left w:val="none" w:sz="0" w:space="0" w:color="auto"/>
        <w:bottom w:val="none" w:sz="0" w:space="0" w:color="auto"/>
        <w:right w:val="none" w:sz="0" w:space="0" w:color="auto"/>
      </w:divBdr>
    </w:div>
    <w:div w:id="1022782725">
      <w:bodyDiv w:val="1"/>
      <w:marLeft w:val="0"/>
      <w:marRight w:val="0"/>
      <w:marTop w:val="0"/>
      <w:marBottom w:val="0"/>
      <w:divBdr>
        <w:top w:val="none" w:sz="0" w:space="0" w:color="auto"/>
        <w:left w:val="none" w:sz="0" w:space="0" w:color="auto"/>
        <w:bottom w:val="none" w:sz="0" w:space="0" w:color="auto"/>
        <w:right w:val="none" w:sz="0" w:space="0" w:color="auto"/>
      </w:divBdr>
      <w:divsChild>
        <w:div w:id="858012284">
          <w:marLeft w:val="0"/>
          <w:marRight w:val="0"/>
          <w:marTop w:val="0"/>
          <w:marBottom w:val="0"/>
          <w:divBdr>
            <w:top w:val="none" w:sz="0" w:space="0" w:color="auto"/>
            <w:left w:val="none" w:sz="0" w:space="0" w:color="auto"/>
            <w:bottom w:val="none" w:sz="0" w:space="0" w:color="auto"/>
            <w:right w:val="none" w:sz="0" w:space="0" w:color="auto"/>
          </w:divBdr>
          <w:divsChild>
            <w:div w:id="837039045">
              <w:marLeft w:val="0"/>
              <w:marRight w:val="0"/>
              <w:marTop w:val="0"/>
              <w:marBottom w:val="0"/>
              <w:divBdr>
                <w:top w:val="none" w:sz="0" w:space="0" w:color="auto"/>
                <w:left w:val="none" w:sz="0" w:space="0" w:color="auto"/>
                <w:bottom w:val="none" w:sz="0" w:space="0" w:color="auto"/>
                <w:right w:val="none" w:sz="0" w:space="0" w:color="auto"/>
              </w:divBdr>
              <w:divsChild>
                <w:div w:id="311372254">
                  <w:marLeft w:val="0"/>
                  <w:marRight w:val="0"/>
                  <w:marTop w:val="0"/>
                  <w:marBottom w:val="0"/>
                  <w:divBdr>
                    <w:top w:val="none" w:sz="0" w:space="0" w:color="auto"/>
                    <w:left w:val="none" w:sz="0" w:space="0" w:color="auto"/>
                    <w:bottom w:val="none" w:sz="0" w:space="0" w:color="auto"/>
                    <w:right w:val="none" w:sz="0" w:space="0" w:color="auto"/>
                  </w:divBdr>
                  <w:divsChild>
                    <w:div w:id="386223120">
                      <w:marLeft w:val="0"/>
                      <w:marRight w:val="0"/>
                      <w:marTop w:val="0"/>
                      <w:marBottom w:val="0"/>
                      <w:divBdr>
                        <w:top w:val="none" w:sz="0" w:space="0" w:color="auto"/>
                        <w:left w:val="none" w:sz="0" w:space="0" w:color="auto"/>
                        <w:bottom w:val="none" w:sz="0" w:space="0" w:color="auto"/>
                        <w:right w:val="none" w:sz="0" w:space="0" w:color="auto"/>
                      </w:divBdr>
                      <w:divsChild>
                        <w:div w:id="2099863542">
                          <w:marLeft w:val="0"/>
                          <w:marRight w:val="0"/>
                          <w:marTop w:val="0"/>
                          <w:marBottom w:val="0"/>
                          <w:divBdr>
                            <w:top w:val="none" w:sz="0" w:space="0" w:color="auto"/>
                            <w:left w:val="none" w:sz="0" w:space="0" w:color="auto"/>
                            <w:bottom w:val="none" w:sz="0" w:space="0" w:color="auto"/>
                            <w:right w:val="none" w:sz="0" w:space="0" w:color="auto"/>
                          </w:divBdr>
                          <w:divsChild>
                            <w:div w:id="236210548">
                              <w:marLeft w:val="0"/>
                              <w:marRight w:val="0"/>
                              <w:marTop w:val="0"/>
                              <w:marBottom w:val="0"/>
                              <w:divBdr>
                                <w:top w:val="none" w:sz="0" w:space="0" w:color="auto"/>
                                <w:left w:val="none" w:sz="0" w:space="0" w:color="auto"/>
                                <w:bottom w:val="none" w:sz="0" w:space="0" w:color="auto"/>
                                <w:right w:val="none" w:sz="0" w:space="0" w:color="auto"/>
                              </w:divBdr>
                              <w:divsChild>
                                <w:div w:id="142515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7414557">
      <w:bodyDiv w:val="1"/>
      <w:marLeft w:val="0"/>
      <w:marRight w:val="0"/>
      <w:marTop w:val="0"/>
      <w:marBottom w:val="0"/>
      <w:divBdr>
        <w:top w:val="none" w:sz="0" w:space="0" w:color="auto"/>
        <w:left w:val="none" w:sz="0" w:space="0" w:color="auto"/>
        <w:bottom w:val="none" w:sz="0" w:space="0" w:color="auto"/>
        <w:right w:val="none" w:sz="0" w:space="0" w:color="auto"/>
      </w:divBdr>
      <w:divsChild>
        <w:div w:id="1742364311">
          <w:marLeft w:val="0"/>
          <w:marRight w:val="0"/>
          <w:marTop w:val="0"/>
          <w:marBottom w:val="0"/>
          <w:divBdr>
            <w:top w:val="none" w:sz="0" w:space="0" w:color="auto"/>
            <w:left w:val="none" w:sz="0" w:space="0" w:color="auto"/>
            <w:bottom w:val="none" w:sz="0" w:space="0" w:color="auto"/>
            <w:right w:val="none" w:sz="0" w:space="0" w:color="auto"/>
          </w:divBdr>
          <w:divsChild>
            <w:div w:id="2135975672">
              <w:marLeft w:val="0"/>
              <w:marRight w:val="0"/>
              <w:marTop w:val="0"/>
              <w:marBottom w:val="0"/>
              <w:divBdr>
                <w:top w:val="none" w:sz="0" w:space="0" w:color="auto"/>
                <w:left w:val="none" w:sz="0" w:space="0" w:color="auto"/>
                <w:bottom w:val="none" w:sz="0" w:space="0" w:color="auto"/>
                <w:right w:val="none" w:sz="0" w:space="0" w:color="auto"/>
              </w:divBdr>
              <w:divsChild>
                <w:div w:id="809829620">
                  <w:marLeft w:val="0"/>
                  <w:marRight w:val="0"/>
                  <w:marTop w:val="0"/>
                  <w:marBottom w:val="0"/>
                  <w:divBdr>
                    <w:top w:val="none" w:sz="0" w:space="0" w:color="auto"/>
                    <w:left w:val="none" w:sz="0" w:space="0" w:color="auto"/>
                    <w:bottom w:val="none" w:sz="0" w:space="0" w:color="auto"/>
                    <w:right w:val="none" w:sz="0" w:space="0" w:color="auto"/>
                  </w:divBdr>
                  <w:divsChild>
                    <w:div w:id="1197504695">
                      <w:marLeft w:val="0"/>
                      <w:marRight w:val="0"/>
                      <w:marTop w:val="0"/>
                      <w:marBottom w:val="0"/>
                      <w:divBdr>
                        <w:top w:val="none" w:sz="0" w:space="0" w:color="auto"/>
                        <w:left w:val="none" w:sz="0" w:space="0" w:color="auto"/>
                        <w:bottom w:val="none" w:sz="0" w:space="0" w:color="auto"/>
                        <w:right w:val="none" w:sz="0" w:space="0" w:color="auto"/>
                      </w:divBdr>
                      <w:divsChild>
                        <w:div w:id="184412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861779">
          <w:marLeft w:val="0"/>
          <w:marRight w:val="0"/>
          <w:marTop w:val="0"/>
          <w:marBottom w:val="0"/>
          <w:divBdr>
            <w:top w:val="none" w:sz="0" w:space="0" w:color="auto"/>
            <w:left w:val="none" w:sz="0" w:space="0" w:color="auto"/>
            <w:bottom w:val="none" w:sz="0" w:space="0" w:color="auto"/>
            <w:right w:val="none" w:sz="0" w:space="0" w:color="auto"/>
          </w:divBdr>
          <w:divsChild>
            <w:div w:id="96869722">
              <w:marLeft w:val="0"/>
              <w:marRight w:val="0"/>
              <w:marTop w:val="0"/>
              <w:marBottom w:val="0"/>
              <w:divBdr>
                <w:top w:val="none" w:sz="0" w:space="0" w:color="auto"/>
                <w:left w:val="none" w:sz="0" w:space="0" w:color="auto"/>
                <w:bottom w:val="none" w:sz="0" w:space="0" w:color="auto"/>
                <w:right w:val="none" w:sz="0" w:space="0" w:color="auto"/>
              </w:divBdr>
              <w:divsChild>
                <w:div w:id="50422604">
                  <w:marLeft w:val="0"/>
                  <w:marRight w:val="0"/>
                  <w:marTop w:val="0"/>
                  <w:marBottom w:val="0"/>
                  <w:divBdr>
                    <w:top w:val="none" w:sz="0" w:space="0" w:color="auto"/>
                    <w:left w:val="none" w:sz="0" w:space="0" w:color="auto"/>
                    <w:bottom w:val="none" w:sz="0" w:space="0" w:color="auto"/>
                    <w:right w:val="none" w:sz="0" w:space="0" w:color="auto"/>
                  </w:divBdr>
                  <w:divsChild>
                    <w:div w:id="134875657">
                      <w:marLeft w:val="0"/>
                      <w:marRight w:val="0"/>
                      <w:marTop w:val="0"/>
                      <w:marBottom w:val="0"/>
                      <w:divBdr>
                        <w:top w:val="none" w:sz="0" w:space="0" w:color="auto"/>
                        <w:left w:val="none" w:sz="0" w:space="0" w:color="auto"/>
                        <w:bottom w:val="none" w:sz="0" w:space="0" w:color="auto"/>
                        <w:right w:val="none" w:sz="0" w:space="0" w:color="auto"/>
                      </w:divBdr>
                      <w:divsChild>
                        <w:div w:id="2034575163">
                          <w:marLeft w:val="0"/>
                          <w:marRight w:val="0"/>
                          <w:marTop w:val="0"/>
                          <w:marBottom w:val="0"/>
                          <w:divBdr>
                            <w:top w:val="none" w:sz="0" w:space="0" w:color="auto"/>
                            <w:left w:val="none" w:sz="0" w:space="0" w:color="auto"/>
                            <w:bottom w:val="none" w:sz="0" w:space="0" w:color="auto"/>
                            <w:right w:val="none" w:sz="0" w:space="0" w:color="auto"/>
                          </w:divBdr>
                          <w:divsChild>
                            <w:div w:id="858199445">
                              <w:marLeft w:val="0"/>
                              <w:marRight w:val="0"/>
                              <w:marTop w:val="240"/>
                              <w:marBottom w:val="240"/>
                              <w:divBdr>
                                <w:top w:val="none" w:sz="0" w:space="0" w:color="auto"/>
                                <w:left w:val="none" w:sz="0" w:space="0" w:color="auto"/>
                                <w:bottom w:val="none" w:sz="0" w:space="0" w:color="auto"/>
                                <w:right w:val="none" w:sz="0" w:space="0" w:color="auto"/>
                              </w:divBdr>
                              <w:divsChild>
                                <w:div w:id="1527788545">
                                  <w:marLeft w:val="0"/>
                                  <w:marRight w:val="0"/>
                                  <w:marTop w:val="0"/>
                                  <w:marBottom w:val="0"/>
                                  <w:divBdr>
                                    <w:top w:val="none" w:sz="0" w:space="0" w:color="auto"/>
                                    <w:left w:val="none" w:sz="0" w:space="0" w:color="auto"/>
                                    <w:bottom w:val="none" w:sz="0" w:space="0" w:color="auto"/>
                                    <w:right w:val="none" w:sz="0" w:space="0" w:color="auto"/>
                                  </w:divBdr>
                                </w:div>
                                <w:div w:id="26130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6330070">
          <w:marLeft w:val="0"/>
          <w:marRight w:val="0"/>
          <w:marTop w:val="0"/>
          <w:marBottom w:val="0"/>
          <w:divBdr>
            <w:top w:val="none" w:sz="0" w:space="0" w:color="auto"/>
            <w:left w:val="none" w:sz="0" w:space="0" w:color="auto"/>
            <w:bottom w:val="none" w:sz="0" w:space="0" w:color="auto"/>
            <w:right w:val="none" w:sz="0" w:space="0" w:color="auto"/>
          </w:divBdr>
          <w:divsChild>
            <w:div w:id="1044140898">
              <w:marLeft w:val="0"/>
              <w:marRight w:val="0"/>
              <w:marTop w:val="0"/>
              <w:marBottom w:val="0"/>
              <w:divBdr>
                <w:top w:val="none" w:sz="0" w:space="0" w:color="auto"/>
                <w:left w:val="none" w:sz="0" w:space="0" w:color="auto"/>
                <w:bottom w:val="none" w:sz="0" w:space="0" w:color="auto"/>
                <w:right w:val="none" w:sz="0" w:space="0" w:color="auto"/>
              </w:divBdr>
              <w:divsChild>
                <w:div w:id="1981224569">
                  <w:marLeft w:val="0"/>
                  <w:marRight w:val="0"/>
                  <w:marTop w:val="0"/>
                  <w:marBottom w:val="0"/>
                  <w:divBdr>
                    <w:top w:val="none" w:sz="0" w:space="0" w:color="auto"/>
                    <w:left w:val="none" w:sz="0" w:space="0" w:color="auto"/>
                    <w:bottom w:val="none" w:sz="0" w:space="0" w:color="auto"/>
                    <w:right w:val="none" w:sz="0" w:space="0" w:color="auto"/>
                  </w:divBdr>
                  <w:divsChild>
                    <w:div w:id="2121757333">
                      <w:marLeft w:val="0"/>
                      <w:marRight w:val="0"/>
                      <w:marTop w:val="0"/>
                      <w:marBottom w:val="0"/>
                      <w:divBdr>
                        <w:top w:val="none" w:sz="0" w:space="0" w:color="auto"/>
                        <w:left w:val="none" w:sz="0" w:space="0" w:color="auto"/>
                        <w:bottom w:val="none" w:sz="0" w:space="0" w:color="auto"/>
                        <w:right w:val="none" w:sz="0" w:space="0" w:color="auto"/>
                      </w:divBdr>
                      <w:divsChild>
                        <w:div w:id="686562226">
                          <w:marLeft w:val="0"/>
                          <w:marRight w:val="0"/>
                          <w:marTop w:val="0"/>
                          <w:marBottom w:val="0"/>
                          <w:divBdr>
                            <w:top w:val="none" w:sz="0" w:space="0" w:color="auto"/>
                            <w:left w:val="none" w:sz="0" w:space="0" w:color="auto"/>
                            <w:bottom w:val="none" w:sz="0" w:space="0" w:color="auto"/>
                            <w:right w:val="none" w:sz="0" w:space="0" w:color="auto"/>
                          </w:divBdr>
                          <w:divsChild>
                            <w:div w:id="535702750">
                              <w:blockQuote w:val="1"/>
                              <w:marLeft w:val="0"/>
                              <w:marRight w:val="0"/>
                              <w:marTop w:val="0"/>
                              <w:marBottom w:val="240"/>
                              <w:divBdr>
                                <w:top w:val="none" w:sz="0" w:space="0" w:color="auto"/>
                                <w:left w:val="none" w:sz="0" w:space="0" w:color="auto"/>
                                <w:bottom w:val="none" w:sz="0" w:space="0" w:color="auto"/>
                                <w:right w:val="none" w:sz="0" w:space="0" w:color="auto"/>
                              </w:divBdr>
                            </w:div>
                            <w:div w:id="1698385283">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511213958">
          <w:marLeft w:val="0"/>
          <w:marRight w:val="0"/>
          <w:marTop w:val="0"/>
          <w:marBottom w:val="0"/>
          <w:divBdr>
            <w:top w:val="none" w:sz="0" w:space="0" w:color="auto"/>
            <w:left w:val="none" w:sz="0" w:space="0" w:color="auto"/>
            <w:bottom w:val="none" w:sz="0" w:space="0" w:color="auto"/>
            <w:right w:val="none" w:sz="0" w:space="0" w:color="auto"/>
          </w:divBdr>
          <w:divsChild>
            <w:div w:id="1209100061">
              <w:marLeft w:val="0"/>
              <w:marRight w:val="0"/>
              <w:marTop w:val="0"/>
              <w:marBottom w:val="0"/>
              <w:divBdr>
                <w:top w:val="none" w:sz="0" w:space="0" w:color="auto"/>
                <w:left w:val="none" w:sz="0" w:space="0" w:color="auto"/>
                <w:bottom w:val="none" w:sz="0" w:space="0" w:color="auto"/>
                <w:right w:val="none" w:sz="0" w:space="0" w:color="auto"/>
              </w:divBdr>
              <w:divsChild>
                <w:div w:id="255288569">
                  <w:marLeft w:val="0"/>
                  <w:marRight w:val="0"/>
                  <w:marTop w:val="0"/>
                  <w:marBottom w:val="0"/>
                  <w:divBdr>
                    <w:top w:val="none" w:sz="0" w:space="0" w:color="auto"/>
                    <w:left w:val="none" w:sz="0" w:space="0" w:color="auto"/>
                    <w:bottom w:val="none" w:sz="0" w:space="0" w:color="auto"/>
                    <w:right w:val="none" w:sz="0" w:space="0" w:color="auto"/>
                  </w:divBdr>
                  <w:divsChild>
                    <w:div w:id="1979064236">
                      <w:marLeft w:val="0"/>
                      <w:marRight w:val="0"/>
                      <w:marTop w:val="0"/>
                      <w:marBottom w:val="0"/>
                      <w:divBdr>
                        <w:top w:val="none" w:sz="0" w:space="0" w:color="auto"/>
                        <w:left w:val="none" w:sz="0" w:space="0" w:color="auto"/>
                        <w:bottom w:val="none" w:sz="0" w:space="0" w:color="auto"/>
                        <w:right w:val="none" w:sz="0" w:space="0" w:color="auto"/>
                      </w:divBdr>
                      <w:divsChild>
                        <w:div w:id="165100624">
                          <w:marLeft w:val="0"/>
                          <w:marRight w:val="0"/>
                          <w:marTop w:val="0"/>
                          <w:marBottom w:val="0"/>
                          <w:divBdr>
                            <w:top w:val="none" w:sz="0" w:space="0" w:color="auto"/>
                            <w:left w:val="none" w:sz="0" w:space="0" w:color="auto"/>
                            <w:bottom w:val="none" w:sz="0" w:space="0" w:color="auto"/>
                            <w:right w:val="none" w:sz="0" w:space="0" w:color="auto"/>
                          </w:divBdr>
                          <w:divsChild>
                            <w:div w:id="1970241525">
                              <w:marLeft w:val="0"/>
                              <w:marRight w:val="0"/>
                              <w:marTop w:val="240"/>
                              <w:marBottom w:val="240"/>
                              <w:divBdr>
                                <w:top w:val="none" w:sz="0" w:space="0" w:color="auto"/>
                                <w:left w:val="none" w:sz="0" w:space="0" w:color="auto"/>
                                <w:bottom w:val="none" w:sz="0" w:space="0" w:color="auto"/>
                                <w:right w:val="none" w:sz="0" w:space="0" w:color="auto"/>
                              </w:divBdr>
                              <w:divsChild>
                                <w:div w:id="329338355">
                                  <w:marLeft w:val="0"/>
                                  <w:marRight w:val="0"/>
                                  <w:marTop w:val="0"/>
                                  <w:marBottom w:val="0"/>
                                  <w:divBdr>
                                    <w:top w:val="none" w:sz="0" w:space="0" w:color="auto"/>
                                    <w:left w:val="none" w:sz="0" w:space="0" w:color="auto"/>
                                    <w:bottom w:val="none" w:sz="0" w:space="0" w:color="auto"/>
                                    <w:right w:val="none" w:sz="0" w:space="0" w:color="auto"/>
                                  </w:divBdr>
                                </w:div>
                                <w:div w:id="190044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5366101">
          <w:marLeft w:val="0"/>
          <w:marRight w:val="0"/>
          <w:marTop w:val="0"/>
          <w:marBottom w:val="0"/>
          <w:divBdr>
            <w:top w:val="none" w:sz="0" w:space="0" w:color="auto"/>
            <w:left w:val="none" w:sz="0" w:space="0" w:color="auto"/>
            <w:bottom w:val="none" w:sz="0" w:space="0" w:color="auto"/>
            <w:right w:val="none" w:sz="0" w:space="0" w:color="auto"/>
          </w:divBdr>
          <w:divsChild>
            <w:div w:id="1990017650">
              <w:marLeft w:val="0"/>
              <w:marRight w:val="0"/>
              <w:marTop w:val="0"/>
              <w:marBottom w:val="0"/>
              <w:divBdr>
                <w:top w:val="none" w:sz="0" w:space="0" w:color="auto"/>
                <w:left w:val="none" w:sz="0" w:space="0" w:color="auto"/>
                <w:bottom w:val="none" w:sz="0" w:space="0" w:color="auto"/>
                <w:right w:val="none" w:sz="0" w:space="0" w:color="auto"/>
              </w:divBdr>
              <w:divsChild>
                <w:div w:id="739134512">
                  <w:marLeft w:val="0"/>
                  <w:marRight w:val="0"/>
                  <w:marTop w:val="0"/>
                  <w:marBottom w:val="0"/>
                  <w:divBdr>
                    <w:top w:val="none" w:sz="0" w:space="0" w:color="auto"/>
                    <w:left w:val="none" w:sz="0" w:space="0" w:color="auto"/>
                    <w:bottom w:val="none" w:sz="0" w:space="0" w:color="auto"/>
                    <w:right w:val="none" w:sz="0" w:space="0" w:color="auto"/>
                  </w:divBdr>
                  <w:divsChild>
                    <w:div w:id="1969891619">
                      <w:marLeft w:val="0"/>
                      <w:marRight w:val="0"/>
                      <w:marTop w:val="0"/>
                      <w:marBottom w:val="0"/>
                      <w:divBdr>
                        <w:top w:val="none" w:sz="0" w:space="0" w:color="auto"/>
                        <w:left w:val="none" w:sz="0" w:space="0" w:color="auto"/>
                        <w:bottom w:val="none" w:sz="0" w:space="0" w:color="auto"/>
                        <w:right w:val="none" w:sz="0" w:space="0" w:color="auto"/>
                      </w:divBdr>
                      <w:divsChild>
                        <w:div w:id="198457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8798">
          <w:marLeft w:val="0"/>
          <w:marRight w:val="0"/>
          <w:marTop w:val="0"/>
          <w:marBottom w:val="0"/>
          <w:divBdr>
            <w:top w:val="none" w:sz="0" w:space="0" w:color="auto"/>
            <w:left w:val="none" w:sz="0" w:space="0" w:color="auto"/>
            <w:bottom w:val="none" w:sz="0" w:space="0" w:color="auto"/>
            <w:right w:val="none" w:sz="0" w:space="0" w:color="auto"/>
          </w:divBdr>
          <w:divsChild>
            <w:div w:id="1530996845">
              <w:marLeft w:val="0"/>
              <w:marRight w:val="0"/>
              <w:marTop w:val="0"/>
              <w:marBottom w:val="0"/>
              <w:divBdr>
                <w:top w:val="none" w:sz="0" w:space="0" w:color="auto"/>
                <w:left w:val="none" w:sz="0" w:space="0" w:color="auto"/>
                <w:bottom w:val="none" w:sz="0" w:space="0" w:color="auto"/>
                <w:right w:val="none" w:sz="0" w:space="0" w:color="auto"/>
              </w:divBdr>
              <w:divsChild>
                <w:div w:id="2120181649">
                  <w:marLeft w:val="0"/>
                  <w:marRight w:val="0"/>
                  <w:marTop w:val="0"/>
                  <w:marBottom w:val="0"/>
                  <w:divBdr>
                    <w:top w:val="none" w:sz="0" w:space="0" w:color="auto"/>
                    <w:left w:val="none" w:sz="0" w:space="0" w:color="auto"/>
                    <w:bottom w:val="none" w:sz="0" w:space="0" w:color="auto"/>
                    <w:right w:val="none" w:sz="0" w:space="0" w:color="auto"/>
                  </w:divBdr>
                  <w:divsChild>
                    <w:div w:id="2124574127">
                      <w:marLeft w:val="0"/>
                      <w:marRight w:val="0"/>
                      <w:marTop w:val="0"/>
                      <w:marBottom w:val="0"/>
                      <w:divBdr>
                        <w:top w:val="none" w:sz="0" w:space="0" w:color="auto"/>
                        <w:left w:val="none" w:sz="0" w:space="0" w:color="auto"/>
                        <w:bottom w:val="none" w:sz="0" w:space="0" w:color="auto"/>
                        <w:right w:val="none" w:sz="0" w:space="0" w:color="auto"/>
                      </w:divBdr>
                      <w:divsChild>
                        <w:div w:id="690642674">
                          <w:marLeft w:val="0"/>
                          <w:marRight w:val="0"/>
                          <w:marTop w:val="0"/>
                          <w:marBottom w:val="0"/>
                          <w:divBdr>
                            <w:top w:val="none" w:sz="0" w:space="0" w:color="auto"/>
                            <w:left w:val="none" w:sz="0" w:space="0" w:color="auto"/>
                            <w:bottom w:val="none" w:sz="0" w:space="0" w:color="auto"/>
                            <w:right w:val="none" w:sz="0" w:space="0" w:color="auto"/>
                          </w:divBdr>
                          <w:divsChild>
                            <w:div w:id="581529295">
                              <w:marLeft w:val="0"/>
                              <w:marRight w:val="0"/>
                              <w:marTop w:val="240"/>
                              <w:marBottom w:val="240"/>
                              <w:divBdr>
                                <w:top w:val="none" w:sz="0" w:space="0" w:color="auto"/>
                                <w:left w:val="none" w:sz="0" w:space="0" w:color="auto"/>
                                <w:bottom w:val="none" w:sz="0" w:space="0" w:color="auto"/>
                                <w:right w:val="none" w:sz="0" w:space="0" w:color="auto"/>
                              </w:divBdr>
                              <w:divsChild>
                                <w:div w:id="1377504246">
                                  <w:marLeft w:val="0"/>
                                  <w:marRight w:val="0"/>
                                  <w:marTop w:val="0"/>
                                  <w:marBottom w:val="0"/>
                                  <w:divBdr>
                                    <w:top w:val="none" w:sz="0" w:space="0" w:color="auto"/>
                                    <w:left w:val="none" w:sz="0" w:space="0" w:color="auto"/>
                                    <w:bottom w:val="none" w:sz="0" w:space="0" w:color="auto"/>
                                    <w:right w:val="none" w:sz="0" w:space="0" w:color="auto"/>
                                  </w:divBdr>
                                </w:div>
                                <w:div w:id="149903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2985482">
      <w:bodyDiv w:val="1"/>
      <w:marLeft w:val="0"/>
      <w:marRight w:val="0"/>
      <w:marTop w:val="0"/>
      <w:marBottom w:val="0"/>
      <w:divBdr>
        <w:top w:val="none" w:sz="0" w:space="0" w:color="auto"/>
        <w:left w:val="none" w:sz="0" w:space="0" w:color="auto"/>
        <w:bottom w:val="none" w:sz="0" w:space="0" w:color="auto"/>
        <w:right w:val="none" w:sz="0" w:space="0" w:color="auto"/>
      </w:divBdr>
    </w:div>
    <w:div w:id="1301231294">
      <w:bodyDiv w:val="1"/>
      <w:marLeft w:val="0"/>
      <w:marRight w:val="0"/>
      <w:marTop w:val="0"/>
      <w:marBottom w:val="0"/>
      <w:divBdr>
        <w:top w:val="none" w:sz="0" w:space="0" w:color="auto"/>
        <w:left w:val="none" w:sz="0" w:space="0" w:color="auto"/>
        <w:bottom w:val="none" w:sz="0" w:space="0" w:color="auto"/>
        <w:right w:val="none" w:sz="0" w:space="0" w:color="auto"/>
      </w:divBdr>
      <w:divsChild>
        <w:div w:id="1093478878">
          <w:marLeft w:val="0"/>
          <w:marRight w:val="0"/>
          <w:marTop w:val="0"/>
          <w:marBottom w:val="0"/>
          <w:divBdr>
            <w:top w:val="none" w:sz="0" w:space="0" w:color="auto"/>
            <w:left w:val="none" w:sz="0" w:space="0" w:color="auto"/>
            <w:bottom w:val="none" w:sz="0" w:space="0" w:color="auto"/>
            <w:right w:val="none" w:sz="0" w:space="0" w:color="auto"/>
          </w:divBdr>
          <w:divsChild>
            <w:div w:id="1198347361">
              <w:marLeft w:val="0"/>
              <w:marRight w:val="0"/>
              <w:marTop w:val="0"/>
              <w:marBottom w:val="0"/>
              <w:divBdr>
                <w:top w:val="none" w:sz="0" w:space="0" w:color="auto"/>
                <w:left w:val="none" w:sz="0" w:space="0" w:color="auto"/>
                <w:bottom w:val="none" w:sz="0" w:space="0" w:color="auto"/>
                <w:right w:val="none" w:sz="0" w:space="0" w:color="auto"/>
              </w:divBdr>
              <w:divsChild>
                <w:div w:id="902176538">
                  <w:marLeft w:val="0"/>
                  <w:marRight w:val="0"/>
                  <w:marTop w:val="0"/>
                  <w:marBottom w:val="0"/>
                  <w:divBdr>
                    <w:top w:val="none" w:sz="0" w:space="0" w:color="auto"/>
                    <w:left w:val="none" w:sz="0" w:space="0" w:color="auto"/>
                    <w:bottom w:val="none" w:sz="0" w:space="0" w:color="auto"/>
                    <w:right w:val="none" w:sz="0" w:space="0" w:color="auto"/>
                  </w:divBdr>
                  <w:divsChild>
                    <w:div w:id="2043551294">
                      <w:marLeft w:val="0"/>
                      <w:marRight w:val="0"/>
                      <w:marTop w:val="0"/>
                      <w:marBottom w:val="0"/>
                      <w:divBdr>
                        <w:top w:val="none" w:sz="0" w:space="0" w:color="auto"/>
                        <w:left w:val="none" w:sz="0" w:space="0" w:color="auto"/>
                        <w:bottom w:val="none" w:sz="0" w:space="0" w:color="auto"/>
                        <w:right w:val="none" w:sz="0" w:space="0" w:color="auto"/>
                      </w:divBdr>
                      <w:divsChild>
                        <w:div w:id="964045250">
                          <w:marLeft w:val="0"/>
                          <w:marRight w:val="0"/>
                          <w:marTop w:val="0"/>
                          <w:marBottom w:val="0"/>
                          <w:divBdr>
                            <w:top w:val="none" w:sz="0" w:space="0" w:color="auto"/>
                            <w:left w:val="none" w:sz="0" w:space="0" w:color="auto"/>
                            <w:bottom w:val="none" w:sz="0" w:space="0" w:color="auto"/>
                            <w:right w:val="none" w:sz="0" w:space="0" w:color="auto"/>
                          </w:divBdr>
                          <w:divsChild>
                            <w:div w:id="136609535">
                              <w:marLeft w:val="0"/>
                              <w:marRight w:val="0"/>
                              <w:marTop w:val="0"/>
                              <w:marBottom w:val="0"/>
                              <w:divBdr>
                                <w:top w:val="none" w:sz="0" w:space="0" w:color="auto"/>
                                <w:left w:val="none" w:sz="0" w:space="0" w:color="auto"/>
                                <w:bottom w:val="none" w:sz="0" w:space="0" w:color="auto"/>
                                <w:right w:val="none" w:sz="0" w:space="0" w:color="auto"/>
                              </w:divBdr>
                              <w:divsChild>
                                <w:div w:id="73073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6832291">
      <w:bodyDiv w:val="1"/>
      <w:marLeft w:val="0"/>
      <w:marRight w:val="0"/>
      <w:marTop w:val="0"/>
      <w:marBottom w:val="0"/>
      <w:divBdr>
        <w:top w:val="none" w:sz="0" w:space="0" w:color="auto"/>
        <w:left w:val="none" w:sz="0" w:space="0" w:color="auto"/>
        <w:bottom w:val="none" w:sz="0" w:space="0" w:color="auto"/>
        <w:right w:val="none" w:sz="0" w:space="0" w:color="auto"/>
      </w:divBdr>
      <w:divsChild>
        <w:div w:id="470244376">
          <w:marLeft w:val="0"/>
          <w:marRight w:val="0"/>
          <w:marTop w:val="0"/>
          <w:marBottom w:val="300"/>
          <w:divBdr>
            <w:top w:val="none" w:sz="0" w:space="0" w:color="auto"/>
            <w:left w:val="none" w:sz="0" w:space="0" w:color="auto"/>
            <w:bottom w:val="none" w:sz="0" w:space="0" w:color="auto"/>
            <w:right w:val="none" w:sz="0" w:space="0" w:color="auto"/>
          </w:divBdr>
        </w:div>
        <w:div w:id="1705398840">
          <w:marLeft w:val="0"/>
          <w:marRight w:val="0"/>
          <w:marTop w:val="0"/>
          <w:marBottom w:val="0"/>
          <w:divBdr>
            <w:top w:val="none" w:sz="0" w:space="0" w:color="auto"/>
            <w:left w:val="none" w:sz="0" w:space="0" w:color="auto"/>
            <w:bottom w:val="none" w:sz="0" w:space="0" w:color="auto"/>
            <w:right w:val="none" w:sz="0" w:space="0" w:color="auto"/>
          </w:divBdr>
          <w:divsChild>
            <w:div w:id="749698326">
              <w:marLeft w:val="0"/>
              <w:marRight w:val="0"/>
              <w:marTop w:val="0"/>
              <w:marBottom w:val="0"/>
              <w:divBdr>
                <w:top w:val="none" w:sz="0" w:space="0" w:color="auto"/>
                <w:left w:val="none" w:sz="0" w:space="0" w:color="auto"/>
                <w:bottom w:val="none" w:sz="0" w:space="0" w:color="auto"/>
                <w:right w:val="none" w:sz="0" w:space="0" w:color="auto"/>
              </w:divBdr>
              <w:divsChild>
                <w:div w:id="775950643">
                  <w:marLeft w:val="0"/>
                  <w:marRight w:val="0"/>
                  <w:marTop w:val="0"/>
                  <w:marBottom w:val="0"/>
                  <w:divBdr>
                    <w:top w:val="none" w:sz="0" w:space="0" w:color="auto"/>
                    <w:left w:val="none" w:sz="0" w:space="0" w:color="auto"/>
                    <w:bottom w:val="none" w:sz="0" w:space="0" w:color="auto"/>
                    <w:right w:val="none" w:sz="0" w:space="0" w:color="auto"/>
                  </w:divBdr>
                  <w:divsChild>
                    <w:div w:id="981275524">
                      <w:marLeft w:val="0"/>
                      <w:marRight w:val="0"/>
                      <w:marTop w:val="0"/>
                      <w:marBottom w:val="0"/>
                      <w:divBdr>
                        <w:top w:val="none" w:sz="0" w:space="0" w:color="auto"/>
                        <w:left w:val="none" w:sz="0" w:space="0" w:color="auto"/>
                        <w:bottom w:val="none" w:sz="0" w:space="0" w:color="auto"/>
                        <w:right w:val="none" w:sz="0" w:space="0" w:color="auto"/>
                      </w:divBdr>
                      <w:divsChild>
                        <w:div w:id="995373841">
                          <w:marLeft w:val="0"/>
                          <w:marRight w:val="0"/>
                          <w:marTop w:val="0"/>
                          <w:marBottom w:val="0"/>
                          <w:divBdr>
                            <w:top w:val="none" w:sz="0" w:space="0" w:color="auto"/>
                            <w:left w:val="none" w:sz="0" w:space="0" w:color="auto"/>
                            <w:bottom w:val="none" w:sz="0" w:space="0" w:color="auto"/>
                            <w:right w:val="none" w:sz="0" w:space="0" w:color="auto"/>
                          </w:divBdr>
                          <w:divsChild>
                            <w:div w:id="54596240">
                              <w:marLeft w:val="0"/>
                              <w:marRight w:val="0"/>
                              <w:marTop w:val="0"/>
                              <w:marBottom w:val="0"/>
                              <w:divBdr>
                                <w:top w:val="none" w:sz="0" w:space="0" w:color="auto"/>
                                <w:left w:val="none" w:sz="0" w:space="0" w:color="auto"/>
                                <w:bottom w:val="none" w:sz="0" w:space="0" w:color="auto"/>
                                <w:right w:val="none" w:sz="0" w:space="0" w:color="auto"/>
                              </w:divBdr>
                              <w:divsChild>
                                <w:div w:id="94669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980044">
                  <w:marLeft w:val="0"/>
                  <w:marRight w:val="0"/>
                  <w:marTop w:val="0"/>
                  <w:marBottom w:val="0"/>
                  <w:divBdr>
                    <w:top w:val="none" w:sz="0" w:space="0" w:color="auto"/>
                    <w:left w:val="none" w:sz="0" w:space="0" w:color="auto"/>
                    <w:bottom w:val="none" w:sz="0" w:space="0" w:color="auto"/>
                    <w:right w:val="none" w:sz="0" w:space="0" w:color="auto"/>
                  </w:divBdr>
                  <w:divsChild>
                    <w:div w:id="206918527">
                      <w:marLeft w:val="0"/>
                      <w:marRight w:val="0"/>
                      <w:marTop w:val="0"/>
                      <w:marBottom w:val="0"/>
                      <w:divBdr>
                        <w:top w:val="none" w:sz="0" w:space="0" w:color="auto"/>
                        <w:left w:val="none" w:sz="0" w:space="0" w:color="auto"/>
                        <w:bottom w:val="none" w:sz="0" w:space="0" w:color="auto"/>
                        <w:right w:val="none" w:sz="0" w:space="0" w:color="auto"/>
                      </w:divBdr>
                      <w:divsChild>
                        <w:div w:id="743530393">
                          <w:marLeft w:val="0"/>
                          <w:marRight w:val="0"/>
                          <w:marTop w:val="0"/>
                          <w:marBottom w:val="0"/>
                          <w:divBdr>
                            <w:top w:val="none" w:sz="0" w:space="0" w:color="auto"/>
                            <w:left w:val="none" w:sz="0" w:space="0" w:color="auto"/>
                            <w:bottom w:val="none" w:sz="0" w:space="0" w:color="auto"/>
                            <w:right w:val="none" w:sz="0" w:space="0" w:color="auto"/>
                          </w:divBdr>
                          <w:divsChild>
                            <w:div w:id="140655371">
                              <w:marLeft w:val="0"/>
                              <w:marRight w:val="0"/>
                              <w:marTop w:val="0"/>
                              <w:marBottom w:val="0"/>
                              <w:divBdr>
                                <w:top w:val="none" w:sz="0" w:space="0" w:color="auto"/>
                                <w:left w:val="none" w:sz="0" w:space="0" w:color="auto"/>
                                <w:bottom w:val="none" w:sz="0" w:space="0" w:color="auto"/>
                                <w:right w:val="none" w:sz="0" w:space="0" w:color="auto"/>
                              </w:divBdr>
                              <w:divsChild>
                                <w:div w:id="143157385">
                                  <w:marLeft w:val="0"/>
                                  <w:marRight w:val="0"/>
                                  <w:marTop w:val="0"/>
                                  <w:marBottom w:val="0"/>
                                  <w:divBdr>
                                    <w:top w:val="none" w:sz="0" w:space="0" w:color="auto"/>
                                    <w:left w:val="none" w:sz="0" w:space="0" w:color="auto"/>
                                    <w:bottom w:val="none" w:sz="0" w:space="0" w:color="auto"/>
                                    <w:right w:val="none" w:sz="0" w:space="0" w:color="auto"/>
                                  </w:divBdr>
                                  <w:divsChild>
                                    <w:div w:id="851840525">
                                      <w:marLeft w:val="0"/>
                                      <w:marRight w:val="0"/>
                                      <w:marTop w:val="240"/>
                                      <w:marBottom w:val="240"/>
                                      <w:divBdr>
                                        <w:top w:val="none" w:sz="0" w:space="0" w:color="auto"/>
                                        <w:left w:val="none" w:sz="0" w:space="0" w:color="auto"/>
                                        <w:bottom w:val="none" w:sz="0" w:space="0" w:color="auto"/>
                                        <w:right w:val="none" w:sz="0" w:space="0" w:color="auto"/>
                                      </w:divBdr>
                                      <w:divsChild>
                                        <w:div w:id="1319378456">
                                          <w:marLeft w:val="0"/>
                                          <w:marRight w:val="0"/>
                                          <w:marTop w:val="0"/>
                                          <w:marBottom w:val="0"/>
                                          <w:divBdr>
                                            <w:top w:val="none" w:sz="0" w:space="0" w:color="auto"/>
                                            <w:left w:val="none" w:sz="0" w:space="0" w:color="auto"/>
                                            <w:bottom w:val="none" w:sz="0" w:space="0" w:color="auto"/>
                                            <w:right w:val="none" w:sz="0" w:space="0" w:color="auto"/>
                                          </w:divBdr>
                                        </w:div>
                                        <w:div w:id="10754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66247464">
      <w:bodyDiv w:val="1"/>
      <w:marLeft w:val="0"/>
      <w:marRight w:val="0"/>
      <w:marTop w:val="0"/>
      <w:marBottom w:val="0"/>
      <w:divBdr>
        <w:top w:val="none" w:sz="0" w:space="0" w:color="auto"/>
        <w:left w:val="none" w:sz="0" w:space="0" w:color="auto"/>
        <w:bottom w:val="none" w:sz="0" w:space="0" w:color="auto"/>
        <w:right w:val="none" w:sz="0" w:space="0" w:color="auto"/>
      </w:divBdr>
      <w:divsChild>
        <w:div w:id="2088645381">
          <w:marLeft w:val="0"/>
          <w:marRight w:val="0"/>
          <w:marTop w:val="0"/>
          <w:marBottom w:val="0"/>
          <w:divBdr>
            <w:top w:val="none" w:sz="0" w:space="0" w:color="auto"/>
            <w:left w:val="none" w:sz="0" w:space="0" w:color="auto"/>
            <w:bottom w:val="none" w:sz="0" w:space="0" w:color="auto"/>
            <w:right w:val="none" w:sz="0" w:space="0" w:color="auto"/>
          </w:divBdr>
          <w:divsChild>
            <w:div w:id="1863400208">
              <w:marLeft w:val="0"/>
              <w:marRight w:val="0"/>
              <w:marTop w:val="0"/>
              <w:marBottom w:val="0"/>
              <w:divBdr>
                <w:top w:val="none" w:sz="0" w:space="0" w:color="auto"/>
                <w:left w:val="none" w:sz="0" w:space="0" w:color="auto"/>
                <w:bottom w:val="none" w:sz="0" w:space="0" w:color="auto"/>
                <w:right w:val="none" w:sz="0" w:space="0" w:color="auto"/>
              </w:divBdr>
              <w:divsChild>
                <w:div w:id="1658799842">
                  <w:marLeft w:val="0"/>
                  <w:marRight w:val="0"/>
                  <w:marTop w:val="0"/>
                  <w:marBottom w:val="0"/>
                  <w:divBdr>
                    <w:top w:val="none" w:sz="0" w:space="0" w:color="auto"/>
                    <w:left w:val="none" w:sz="0" w:space="0" w:color="auto"/>
                    <w:bottom w:val="none" w:sz="0" w:space="0" w:color="auto"/>
                    <w:right w:val="none" w:sz="0" w:space="0" w:color="auto"/>
                  </w:divBdr>
                  <w:divsChild>
                    <w:div w:id="1495417790">
                      <w:marLeft w:val="0"/>
                      <w:marRight w:val="0"/>
                      <w:marTop w:val="0"/>
                      <w:marBottom w:val="0"/>
                      <w:divBdr>
                        <w:top w:val="none" w:sz="0" w:space="0" w:color="auto"/>
                        <w:left w:val="none" w:sz="0" w:space="0" w:color="auto"/>
                        <w:bottom w:val="none" w:sz="0" w:space="0" w:color="auto"/>
                        <w:right w:val="none" w:sz="0" w:space="0" w:color="auto"/>
                      </w:divBdr>
                      <w:divsChild>
                        <w:div w:id="761149746">
                          <w:marLeft w:val="0"/>
                          <w:marRight w:val="0"/>
                          <w:marTop w:val="0"/>
                          <w:marBottom w:val="0"/>
                          <w:divBdr>
                            <w:top w:val="none" w:sz="0" w:space="0" w:color="auto"/>
                            <w:left w:val="none" w:sz="0" w:space="0" w:color="auto"/>
                            <w:bottom w:val="none" w:sz="0" w:space="0" w:color="auto"/>
                            <w:right w:val="none" w:sz="0" w:space="0" w:color="auto"/>
                          </w:divBdr>
                          <w:divsChild>
                            <w:div w:id="1393887224">
                              <w:marLeft w:val="0"/>
                              <w:marRight w:val="0"/>
                              <w:marTop w:val="0"/>
                              <w:marBottom w:val="0"/>
                              <w:divBdr>
                                <w:top w:val="none" w:sz="0" w:space="0" w:color="auto"/>
                                <w:left w:val="none" w:sz="0" w:space="0" w:color="auto"/>
                                <w:bottom w:val="none" w:sz="0" w:space="0" w:color="auto"/>
                                <w:right w:val="none" w:sz="0" w:space="0" w:color="auto"/>
                              </w:divBdr>
                              <w:divsChild>
                                <w:div w:id="6857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7458074">
      <w:bodyDiv w:val="1"/>
      <w:marLeft w:val="0"/>
      <w:marRight w:val="0"/>
      <w:marTop w:val="0"/>
      <w:marBottom w:val="0"/>
      <w:divBdr>
        <w:top w:val="none" w:sz="0" w:space="0" w:color="auto"/>
        <w:left w:val="none" w:sz="0" w:space="0" w:color="auto"/>
        <w:bottom w:val="none" w:sz="0" w:space="0" w:color="auto"/>
        <w:right w:val="none" w:sz="0" w:space="0" w:color="auto"/>
      </w:divBdr>
    </w:div>
    <w:div w:id="1498304757">
      <w:bodyDiv w:val="1"/>
      <w:marLeft w:val="0"/>
      <w:marRight w:val="0"/>
      <w:marTop w:val="0"/>
      <w:marBottom w:val="0"/>
      <w:divBdr>
        <w:top w:val="none" w:sz="0" w:space="0" w:color="auto"/>
        <w:left w:val="none" w:sz="0" w:space="0" w:color="auto"/>
        <w:bottom w:val="none" w:sz="0" w:space="0" w:color="auto"/>
        <w:right w:val="none" w:sz="0" w:space="0" w:color="auto"/>
      </w:divBdr>
      <w:divsChild>
        <w:div w:id="936014945">
          <w:marLeft w:val="0"/>
          <w:marRight w:val="0"/>
          <w:marTop w:val="0"/>
          <w:marBottom w:val="0"/>
          <w:divBdr>
            <w:top w:val="none" w:sz="0" w:space="0" w:color="auto"/>
            <w:left w:val="none" w:sz="0" w:space="0" w:color="auto"/>
            <w:bottom w:val="none" w:sz="0" w:space="0" w:color="auto"/>
            <w:right w:val="none" w:sz="0" w:space="0" w:color="auto"/>
          </w:divBdr>
          <w:divsChild>
            <w:div w:id="1829708937">
              <w:marLeft w:val="0"/>
              <w:marRight w:val="0"/>
              <w:marTop w:val="0"/>
              <w:marBottom w:val="0"/>
              <w:divBdr>
                <w:top w:val="none" w:sz="0" w:space="0" w:color="auto"/>
                <w:left w:val="none" w:sz="0" w:space="0" w:color="auto"/>
                <w:bottom w:val="none" w:sz="0" w:space="0" w:color="auto"/>
                <w:right w:val="none" w:sz="0" w:space="0" w:color="auto"/>
              </w:divBdr>
              <w:divsChild>
                <w:div w:id="2058120129">
                  <w:marLeft w:val="0"/>
                  <w:marRight w:val="0"/>
                  <w:marTop w:val="0"/>
                  <w:marBottom w:val="0"/>
                  <w:divBdr>
                    <w:top w:val="none" w:sz="0" w:space="0" w:color="auto"/>
                    <w:left w:val="none" w:sz="0" w:space="0" w:color="auto"/>
                    <w:bottom w:val="none" w:sz="0" w:space="0" w:color="auto"/>
                    <w:right w:val="none" w:sz="0" w:space="0" w:color="auto"/>
                  </w:divBdr>
                  <w:divsChild>
                    <w:div w:id="1418138341">
                      <w:marLeft w:val="0"/>
                      <w:marRight w:val="0"/>
                      <w:marTop w:val="0"/>
                      <w:marBottom w:val="0"/>
                      <w:divBdr>
                        <w:top w:val="none" w:sz="0" w:space="0" w:color="auto"/>
                        <w:left w:val="none" w:sz="0" w:space="0" w:color="auto"/>
                        <w:bottom w:val="none" w:sz="0" w:space="0" w:color="auto"/>
                        <w:right w:val="none" w:sz="0" w:space="0" w:color="auto"/>
                      </w:divBdr>
                      <w:divsChild>
                        <w:div w:id="986589532">
                          <w:marLeft w:val="0"/>
                          <w:marRight w:val="0"/>
                          <w:marTop w:val="0"/>
                          <w:marBottom w:val="0"/>
                          <w:divBdr>
                            <w:top w:val="none" w:sz="0" w:space="0" w:color="auto"/>
                            <w:left w:val="none" w:sz="0" w:space="0" w:color="auto"/>
                            <w:bottom w:val="none" w:sz="0" w:space="0" w:color="auto"/>
                            <w:right w:val="none" w:sz="0" w:space="0" w:color="auto"/>
                          </w:divBdr>
                          <w:divsChild>
                            <w:div w:id="1249122884">
                              <w:marLeft w:val="0"/>
                              <w:marRight w:val="0"/>
                              <w:marTop w:val="0"/>
                              <w:marBottom w:val="0"/>
                              <w:divBdr>
                                <w:top w:val="none" w:sz="0" w:space="0" w:color="auto"/>
                                <w:left w:val="none" w:sz="0" w:space="0" w:color="auto"/>
                                <w:bottom w:val="none" w:sz="0" w:space="0" w:color="auto"/>
                                <w:right w:val="none" w:sz="0" w:space="0" w:color="auto"/>
                              </w:divBdr>
                              <w:divsChild>
                                <w:div w:id="66521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5764976">
      <w:bodyDiv w:val="1"/>
      <w:marLeft w:val="0"/>
      <w:marRight w:val="0"/>
      <w:marTop w:val="0"/>
      <w:marBottom w:val="0"/>
      <w:divBdr>
        <w:top w:val="none" w:sz="0" w:space="0" w:color="auto"/>
        <w:left w:val="none" w:sz="0" w:space="0" w:color="auto"/>
        <w:bottom w:val="none" w:sz="0" w:space="0" w:color="auto"/>
        <w:right w:val="none" w:sz="0" w:space="0" w:color="auto"/>
      </w:divBdr>
    </w:div>
    <w:div w:id="1648322045">
      <w:bodyDiv w:val="1"/>
      <w:marLeft w:val="0"/>
      <w:marRight w:val="0"/>
      <w:marTop w:val="0"/>
      <w:marBottom w:val="0"/>
      <w:divBdr>
        <w:top w:val="none" w:sz="0" w:space="0" w:color="auto"/>
        <w:left w:val="none" w:sz="0" w:space="0" w:color="auto"/>
        <w:bottom w:val="none" w:sz="0" w:space="0" w:color="auto"/>
        <w:right w:val="none" w:sz="0" w:space="0" w:color="auto"/>
      </w:divBdr>
      <w:divsChild>
        <w:div w:id="1696997804">
          <w:marLeft w:val="0"/>
          <w:marRight w:val="0"/>
          <w:marTop w:val="0"/>
          <w:marBottom w:val="0"/>
          <w:divBdr>
            <w:top w:val="none" w:sz="0" w:space="0" w:color="auto"/>
            <w:left w:val="none" w:sz="0" w:space="0" w:color="auto"/>
            <w:bottom w:val="none" w:sz="0" w:space="0" w:color="auto"/>
            <w:right w:val="none" w:sz="0" w:space="0" w:color="auto"/>
          </w:divBdr>
          <w:divsChild>
            <w:div w:id="340474676">
              <w:marLeft w:val="0"/>
              <w:marRight w:val="0"/>
              <w:marTop w:val="0"/>
              <w:marBottom w:val="0"/>
              <w:divBdr>
                <w:top w:val="none" w:sz="0" w:space="0" w:color="auto"/>
                <w:left w:val="none" w:sz="0" w:space="0" w:color="auto"/>
                <w:bottom w:val="none" w:sz="0" w:space="0" w:color="auto"/>
                <w:right w:val="none" w:sz="0" w:space="0" w:color="auto"/>
              </w:divBdr>
              <w:divsChild>
                <w:div w:id="656880764">
                  <w:marLeft w:val="0"/>
                  <w:marRight w:val="0"/>
                  <w:marTop w:val="0"/>
                  <w:marBottom w:val="0"/>
                  <w:divBdr>
                    <w:top w:val="none" w:sz="0" w:space="0" w:color="auto"/>
                    <w:left w:val="none" w:sz="0" w:space="0" w:color="auto"/>
                    <w:bottom w:val="none" w:sz="0" w:space="0" w:color="auto"/>
                    <w:right w:val="none" w:sz="0" w:space="0" w:color="auto"/>
                  </w:divBdr>
                  <w:divsChild>
                    <w:div w:id="1119421755">
                      <w:marLeft w:val="0"/>
                      <w:marRight w:val="0"/>
                      <w:marTop w:val="0"/>
                      <w:marBottom w:val="0"/>
                      <w:divBdr>
                        <w:top w:val="none" w:sz="0" w:space="0" w:color="auto"/>
                        <w:left w:val="none" w:sz="0" w:space="0" w:color="auto"/>
                        <w:bottom w:val="none" w:sz="0" w:space="0" w:color="auto"/>
                        <w:right w:val="none" w:sz="0" w:space="0" w:color="auto"/>
                      </w:divBdr>
                      <w:divsChild>
                        <w:div w:id="653796069">
                          <w:marLeft w:val="0"/>
                          <w:marRight w:val="0"/>
                          <w:marTop w:val="0"/>
                          <w:marBottom w:val="0"/>
                          <w:divBdr>
                            <w:top w:val="none" w:sz="0" w:space="0" w:color="auto"/>
                            <w:left w:val="none" w:sz="0" w:space="0" w:color="auto"/>
                            <w:bottom w:val="none" w:sz="0" w:space="0" w:color="auto"/>
                            <w:right w:val="none" w:sz="0" w:space="0" w:color="auto"/>
                          </w:divBdr>
                          <w:divsChild>
                            <w:div w:id="256717618">
                              <w:marLeft w:val="0"/>
                              <w:marRight w:val="0"/>
                              <w:marTop w:val="0"/>
                              <w:marBottom w:val="0"/>
                              <w:divBdr>
                                <w:top w:val="none" w:sz="0" w:space="0" w:color="auto"/>
                                <w:left w:val="none" w:sz="0" w:space="0" w:color="auto"/>
                                <w:bottom w:val="none" w:sz="0" w:space="0" w:color="auto"/>
                                <w:right w:val="none" w:sz="0" w:space="0" w:color="auto"/>
                              </w:divBdr>
                              <w:divsChild>
                                <w:div w:id="203753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3096814">
      <w:bodyDiv w:val="1"/>
      <w:marLeft w:val="0"/>
      <w:marRight w:val="0"/>
      <w:marTop w:val="0"/>
      <w:marBottom w:val="0"/>
      <w:divBdr>
        <w:top w:val="none" w:sz="0" w:space="0" w:color="auto"/>
        <w:left w:val="none" w:sz="0" w:space="0" w:color="auto"/>
        <w:bottom w:val="none" w:sz="0" w:space="0" w:color="auto"/>
        <w:right w:val="none" w:sz="0" w:space="0" w:color="auto"/>
      </w:divBdr>
      <w:divsChild>
        <w:div w:id="1837501197">
          <w:marLeft w:val="0"/>
          <w:marRight w:val="0"/>
          <w:marTop w:val="0"/>
          <w:marBottom w:val="300"/>
          <w:divBdr>
            <w:top w:val="none" w:sz="0" w:space="0" w:color="auto"/>
            <w:left w:val="none" w:sz="0" w:space="0" w:color="auto"/>
            <w:bottom w:val="none" w:sz="0" w:space="0" w:color="auto"/>
            <w:right w:val="none" w:sz="0" w:space="0" w:color="auto"/>
          </w:divBdr>
        </w:div>
        <w:div w:id="1958297043">
          <w:marLeft w:val="0"/>
          <w:marRight w:val="0"/>
          <w:marTop w:val="0"/>
          <w:marBottom w:val="0"/>
          <w:divBdr>
            <w:top w:val="none" w:sz="0" w:space="0" w:color="auto"/>
            <w:left w:val="none" w:sz="0" w:space="0" w:color="auto"/>
            <w:bottom w:val="none" w:sz="0" w:space="0" w:color="auto"/>
            <w:right w:val="none" w:sz="0" w:space="0" w:color="auto"/>
          </w:divBdr>
          <w:divsChild>
            <w:div w:id="1357267145">
              <w:marLeft w:val="0"/>
              <w:marRight w:val="0"/>
              <w:marTop w:val="0"/>
              <w:marBottom w:val="0"/>
              <w:divBdr>
                <w:top w:val="none" w:sz="0" w:space="0" w:color="auto"/>
                <w:left w:val="none" w:sz="0" w:space="0" w:color="auto"/>
                <w:bottom w:val="none" w:sz="0" w:space="0" w:color="auto"/>
                <w:right w:val="none" w:sz="0" w:space="0" w:color="auto"/>
              </w:divBdr>
              <w:divsChild>
                <w:div w:id="1860925340">
                  <w:marLeft w:val="0"/>
                  <w:marRight w:val="0"/>
                  <w:marTop w:val="0"/>
                  <w:marBottom w:val="0"/>
                  <w:divBdr>
                    <w:top w:val="none" w:sz="0" w:space="0" w:color="auto"/>
                    <w:left w:val="none" w:sz="0" w:space="0" w:color="auto"/>
                    <w:bottom w:val="none" w:sz="0" w:space="0" w:color="auto"/>
                    <w:right w:val="none" w:sz="0" w:space="0" w:color="auto"/>
                  </w:divBdr>
                  <w:divsChild>
                    <w:div w:id="173230915">
                      <w:marLeft w:val="0"/>
                      <w:marRight w:val="0"/>
                      <w:marTop w:val="0"/>
                      <w:marBottom w:val="0"/>
                      <w:divBdr>
                        <w:top w:val="none" w:sz="0" w:space="0" w:color="auto"/>
                        <w:left w:val="none" w:sz="0" w:space="0" w:color="auto"/>
                        <w:bottom w:val="none" w:sz="0" w:space="0" w:color="auto"/>
                        <w:right w:val="none" w:sz="0" w:space="0" w:color="auto"/>
                      </w:divBdr>
                      <w:divsChild>
                        <w:div w:id="1908607340">
                          <w:marLeft w:val="0"/>
                          <w:marRight w:val="0"/>
                          <w:marTop w:val="0"/>
                          <w:marBottom w:val="0"/>
                          <w:divBdr>
                            <w:top w:val="none" w:sz="0" w:space="0" w:color="auto"/>
                            <w:left w:val="none" w:sz="0" w:space="0" w:color="auto"/>
                            <w:bottom w:val="none" w:sz="0" w:space="0" w:color="auto"/>
                            <w:right w:val="none" w:sz="0" w:space="0" w:color="auto"/>
                          </w:divBdr>
                          <w:divsChild>
                            <w:div w:id="745611973">
                              <w:marLeft w:val="0"/>
                              <w:marRight w:val="0"/>
                              <w:marTop w:val="0"/>
                              <w:marBottom w:val="0"/>
                              <w:divBdr>
                                <w:top w:val="none" w:sz="0" w:space="0" w:color="auto"/>
                                <w:left w:val="none" w:sz="0" w:space="0" w:color="auto"/>
                                <w:bottom w:val="none" w:sz="0" w:space="0" w:color="auto"/>
                                <w:right w:val="none" w:sz="0" w:space="0" w:color="auto"/>
                              </w:divBdr>
                              <w:divsChild>
                                <w:div w:id="195023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56915">
      <w:bodyDiv w:val="1"/>
      <w:marLeft w:val="0"/>
      <w:marRight w:val="0"/>
      <w:marTop w:val="0"/>
      <w:marBottom w:val="0"/>
      <w:divBdr>
        <w:top w:val="none" w:sz="0" w:space="0" w:color="auto"/>
        <w:left w:val="none" w:sz="0" w:space="0" w:color="auto"/>
        <w:bottom w:val="none" w:sz="0" w:space="0" w:color="auto"/>
        <w:right w:val="none" w:sz="0" w:space="0" w:color="auto"/>
      </w:divBdr>
    </w:div>
    <w:div w:id="1724520554">
      <w:bodyDiv w:val="1"/>
      <w:marLeft w:val="0"/>
      <w:marRight w:val="0"/>
      <w:marTop w:val="0"/>
      <w:marBottom w:val="0"/>
      <w:divBdr>
        <w:top w:val="none" w:sz="0" w:space="0" w:color="auto"/>
        <w:left w:val="none" w:sz="0" w:space="0" w:color="auto"/>
        <w:bottom w:val="none" w:sz="0" w:space="0" w:color="auto"/>
        <w:right w:val="none" w:sz="0" w:space="0" w:color="auto"/>
      </w:divBdr>
      <w:divsChild>
        <w:div w:id="2063669492">
          <w:marLeft w:val="0"/>
          <w:marRight w:val="0"/>
          <w:marTop w:val="0"/>
          <w:marBottom w:val="0"/>
          <w:divBdr>
            <w:top w:val="none" w:sz="0" w:space="0" w:color="auto"/>
            <w:left w:val="none" w:sz="0" w:space="0" w:color="auto"/>
            <w:bottom w:val="none" w:sz="0" w:space="0" w:color="auto"/>
            <w:right w:val="none" w:sz="0" w:space="0" w:color="auto"/>
          </w:divBdr>
          <w:divsChild>
            <w:div w:id="1650552032">
              <w:marLeft w:val="0"/>
              <w:marRight w:val="0"/>
              <w:marTop w:val="0"/>
              <w:marBottom w:val="0"/>
              <w:divBdr>
                <w:top w:val="none" w:sz="0" w:space="0" w:color="auto"/>
                <w:left w:val="none" w:sz="0" w:space="0" w:color="auto"/>
                <w:bottom w:val="none" w:sz="0" w:space="0" w:color="auto"/>
                <w:right w:val="none" w:sz="0" w:space="0" w:color="auto"/>
              </w:divBdr>
              <w:divsChild>
                <w:div w:id="62262726">
                  <w:marLeft w:val="0"/>
                  <w:marRight w:val="0"/>
                  <w:marTop w:val="0"/>
                  <w:marBottom w:val="0"/>
                  <w:divBdr>
                    <w:top w:val="none" w:sz="0" w:space="0" w:color="auto"/>
                    <w:left w:val="none" w:sz="0" w:space="0" w:color="auto"/>
                    <w:bottom w:val="none" w:sz="0" w:space="0" w:color="auto"/>
                    <w:right w:val="none" w:sz="0" w:space="0" w:color="auto"/>
                  </w:divBdr>
                  <w:divsChild>
                    <w:div w:id="713778049">
                      <w:marLeft w:val="0"/>
                      <w:marRight w:val="0"/>
                      <w:marTop w:val="0"/>
                      <w:marBottom w:val="0"/>
                      <w:divBdr>
                        <w:top w:val="none" w:sz="0" w:space="0" w:color="auto"/>
                        <w:left w:val="none" w:sz="0" w:space="0" w:color="auto"/>
                        <w:bottom w:val="none" w:sz="0" w:space="0" w:color="auto"/>
                        <w:right w:val="none" w:sz="0" w:space="0" w:color="auto"/>
                      </w:divBdr>
                      <w:divsChild>
                        <w:div w:id="936869524">
                          <w:marLeft w:val="0"/>
                          <w:marRight w:val="0"/>
                          <w:marTop w:val="0"/>
                          <w:marBottom w:val="0"/>
                          <w:divBdr>
                            <w:top w:val="none" w:sz="0" w:space="0" w:color="auto"/>
                            <w:left w:val="none" w:sz="0" w:space="0" w:color="auto"/>
                            <w:bottom w:val="none" w:sz="0" w:space="0" w:color="auto"/>
                            <w:right w:val="none" w:sz="0" w:space="0" w:color="auto"/>
                          </w:divBdr>
                          <w:divsChild>
                            <w:div w:id="290984179">
                              <w:marLeft w:val="0"/>
                              <w:marRight w:val="0"/>
                              <w:marTop w:val="0"/>
                              <w:marBottom w:val="0"/>
                              <w:divBdr>
                                <w:top w:val="none" w:sz="0" w:space="0" w:color="auto"/>
                                <w:left w:val="none" w:sz="0" w:space="0" w:color="auto"/>
                                <w:bottom w:val="none" w:sz="0" w:space="0" w:color="auto"/>
                                <w:right w:val="none" w:sz="0" w:space="0" w:color="auto"/>
                              </w:divBdr>
                              <w:divsChild>
                                <w:div w:id="10605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8355013">
      <w:bodyDiv w:val="1"/>
      <w:marLeft w:val="0"/>
      <w:marRight w:val="0"/>
      <w:marTop w:val="0"/>
      <w:marBottom w:val="0"/>
      <w:divBdr>
        <w:top w:val="none" w:sz="0" w:space="0" w:color="auto"/>
        <w:left w:val="none" w:sz="0" w:space="0" w:color="auto"/>
        <w:bottom w:val="none" w:sz="0" w:space="0" w:color="auto"/>
        <w:right w:val="none" w:sz="0" w:space="0" w:color="auto"/>
      </w:divBdr>
    </w:div>
    <w:div w:id="1831365781">
      <w:bodyDiv w:val="1"/>
      <w:marLeft w:val="0"/>
      <w:marRight w:val="0"/>
      <w:marTop w:val="0"/>
      <w:marBottom w:val="0"/>
      <w:divBdr>
        <w:top w:val="none" w:sz="0" w:space="0" w:color="auto"/>
        <w:left w:val="none" w:sz="0" w:space="0" w:color="auto"/>
        <w:bottom w:val="none" w:sz="0" w:space="0" w:color="auto"/>
        <w:right w:val="none" w:sz="0" w:space="0" w:color="auto"/>
      </w:divBdr>
    </w:div>
    <w:div w:id="1851791423">
      <w:bodyDiv w:val="1"/>
      <w:marLeft w:val="0"/>
      <w:marRight w:val="0"/>
      <w:marTop w:val="0"/>
      <w:marBottom w:val="0"/>
      <w:divBdr>
        <w:top w:val="none" w:sz="0" w:space="0" w:color="auto"/>
        <w:left w:val="none" w:sz="0" w:space="0" w:color="auto"/>
        <w:bottom w:val="none" w:sz="0" w:space="0" w:color="auto"/>
        <w:right w:val="none" w:sz="0" w:space="0" w:color="auto"/>
      </w:divBdr>
    </w:div>
    <w:div w:id="1851792983">
      <w:bodyDiv w:val="1"/>
      <w:marLeft w:val="0"/>
      <w:marRight w:val="0"/>
      <w:marTop w:val="0"/>
      <w:marBottom w:val="0"/>
      <w:divBdr>
        <w:top w:val="none" w:sz="0" w:space="0" w:color="auto"/>
        <w:left w:val="none" w:sz="0" w:space="0" w:color="auto"/>
        <w:bottom w:val="none" w:sz="0" w:space="0" w:color="auto"/>
        <w:right w:val="none" w:sz="0" w:space="0" w:color="auto"/>
      </w:divBdr>
    </w:div>
    <w:div w:id="1859392715">
      <w:bodyDiv w:val="1"/>
      <w:marLeft w:val="0"/>
      <w:marRight w:val="0"/>
      <w:marTop w:val="0"/>
      <w:marBottom w:val="0"/>
      <w:divBdr>
        <w:top w:val="none" w:sz="0" w:space="0" w:color="auto"/>
        <w:left w:val="none" w:sz="0" w:space="0" w:color="auto"/>
        <w:bottom w:val="none" w:sz="0" w:space="0" w:color="auto"/>
        <w:right w:val="none" w:sz="0" w:space="0" w:color="auto"/>
      </w:divBdr>
      <w:divsChild>
        <w:div w:id="1417946564">
          <w:marLeft w:val="0"/>
          <w:marRight w:val="0"/>
          <w:marTop w:val="0"/>
          <w:marBottom w:val="0"/>
          <w:divBdr>
            <w:top w:val="none" w:sz="0" w:space="0" w:color="auto"/>
            <w:left w:val="none" w:sz="0" w:space="0" w:color="auto"/>
            <w:bottom w:val="none" w:sz="0" w:space="0" w:color="auto"/>
            <w:right w:val="none" w:sz="0" w:space="0" w:color="auto"/>
          </w:divBdr>
          <w:divsChild>
            <w:div w:id="97070676">
              <w:marLeft w:val="0"/>
              <w:marRight w:val="0"/>
              <w:marTop w:val="0"/>
              <w:marBottom w:val="0"/>
              <w:divBdr>
                <w:top w:val="none" w:sz="0" w:space="0" w:color="auto"/>
                <w:left w:val="none" w:sz="0" w:space="0" w:color="auto"/>
                <w:bottom w:val="none" w:sz="0" w:space="0" w:color="auto"/>
                <w:right w:val="none" w:sz="0" w:space="0" w:color="auto"/>
              </w:divBdr>
              <w:divsChild>
                <w:div w:id="767580867">
                  <w:marLeft w:val="0"/>
                  <w:marRight w:val="0"/>
                  <w:marTop w:val="0"/>
                  <w:marBottom w:val="0"/>
                  <w:divBdr>
                    <w:top w:val="none" w:sz="0" w:space="0" w:color="auto"/>
                    <w:left w:val="none" w:sz="0" w:space="0" w:color="auto"/>
                    <w:bottom w:val="none" w:sz="0" w:space="0" w:color="auto"/>
                    <w:right w:val="none" w:sz="0" w:space="0" w:color="auto"/>
                  </w:divBdr>
                  <w:divsChild>
                    <w:div w:id="775634489">
                      <w:marLeft w:val="0"/>
                      <w:marRight w:val="0"/>
                      <w:marTop w:val="0"/>
                      <w:marBottom w:val="0"/>
                      <w:divBdr>
                        <w:top w:val="none" w:sz="0" w:space="0" w:color="auto"/>
                        <w:left w:val="none" w:sz="0" w:space="0" w:color="auto"/>
                        <w:bottom w:val="none" w:sz="0" w:space="0" w:color="auto"/>
                        <w:right w:val="none" w:sz="0" w:space="0" w:color="auto"/>
                      </w:divBdr>
                      <w:divsChild>
                        <w:div w:id="1820880154">
                          <w:marLeft w:val="0"/>
                          <w:marRight w:val="0"/>
                          <w:marTop w:val="0"/>
                          <w:marBottom w:val="0"/>
                          <w:divBdr>
                            <w:top w:val="none" w:sz="0" w:space="0" w:color="auto"/>
                            <w:left w:val="none" w:sz="0" w:space="0" w:color="auto"/>
                            <w:bottom w:val="none" w:sz="0" w:space="0" w:color="auto"/>
                            <w:right w:val="none" w:sz="0" w:space="0" w:color="auto"/>
                          </w:divBdr>
                          <w:divsChild>
                            <w:div w:id="1152867737">
                              <w:marLeft w:val="0"/>
                              <w:marRight w:val="0"/>
                              <w:marTop w:val="0"/>
                              <w:marBottom w:val="0"/>
                              <w:divBdr>
                                <w:top w:val="none" w:sz="0" w:space="0" w:color="auto"/>
                                <w:left w:val="none" w:sz="0" w:space="0" w:color="auto"/>
                                <w:bottom w:val="none" w:sz="0" w:space="0" w:color="auto"/>
                                <w:right w:val="none" w:sz="0" w:space="0" w:color="auto"/>
                              </w:divBdr>
                              <w:divsChild>
                                <w:div w:id="135719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151841">
      <w:bodyDiv w:val="1"/>
      <w:marLeft w:val="0"/>
      <w:marRight w:val="0"/>
      <w:marTop w:val="0"/>
      <w:marBottom w:val="0"/>
      <w:divBdr>
        <w:top w:val="none" w:sz="0" w:space="0" w:color="auto"/>
        <w:left w:val="none" w:sz="0" w:space="0" w:color="auto"/>
        <w:bottom w:val="none" w:sz="0" w:space="0" w:color="auto"/>
        <w:right w:val="none" w:sz="0" w:space="0" w:color="auto"/>
      </w:divBdr>
    </w:div>
    <w:div w:id="1879930155">
      <w:bodyDiv w:val="1"/>
      <w:marLeft w:val="0"/>
      <w:marRight w:val="0"/>
      <w:marTop w:val="0"/>
      <w:marBottom w:val="0"/>
      <w:divBdr>
        <w:top w:val="none" w:sz="0" w:space="0" w:color="auto"/>
        <w:left w:val="none" w:sz="0" w:space="0" w:color="auto"/>
        <w:bottom w:val="none" w:sz="0" w:space="0" w:color="auto"/>
        <w:right w:val="none" w:sz="0" w:space="0" w:color="auto"/>
      </w:divBdr>
    </w:div>
    <w:div w:id="1902475648">
      <w:bodyDiv w:val="1"/>
      <w:marLeft w:val="0"/>
      <w:marRight w:val="0"/>
      <w:marTop w:val="0"/>
      <w:marBottom w:val="0"/>
      <w:divBdr>
        <w:top w:val="none" w:sz="0" w:space="0" w:color="auto"/>
        <w:left w:val="none" w:sz="0" w:space="0" w:color="auto"/>
        <w:bottom w:val="none" w:sz="0" w:space="0" w:color="auto"/>
        <w:right w:val="none" w:sz="0" w:space="0" w:color="auto"/>
      </w:divBdr>
      <w:divsChild>
        <w:div w:id="354691221">
          <w:marLeft w:val="0"/>
          <w:marRight w:val="0"/>
          <w:marTop w:val="0"/>
          <w:marBottom w:val="0"/>
          <w:divBdr>
            <w:top w:val="none" w:sz="0" w:space="0" w:color="auto"/>
            <w:left w:val="none" w:sz="0" w:space="0" w:color="auto"/>
            <w:bottom w:val="none" w:sz="0" w:space="0" w:color="auto"/>
            <w:right w:val="none" w:sz="0" w:space="0" w:color="auto"/>
          </w:divBdr>
          <w:divsChild>
            <w:div w:id="1609040156">
              <w:marLeft w:val="0"/>
              <w:marRight w:val="0"/>
              <w:marTop w:val="0"/>
              <w:marBottom w:val="0"/>
              <w:divBdr>
                <w:top w:val="none" w:sz="0" w:space="0" w:color="auto"/>
                <w:left w:val="none" w:sz="0" w:space="0" w:color="auto"/>
                <w:bottom w:val="none" w:sz="0" w:space="0" w:color="auto"/>
                <w:right w:val="none" w:sz="0" w:space="0" w:color="auto"/>
              </w:divBdr>
              <w:divsChild>
                <w:div w:id="1472332763">
                  <w:marLeft w:val="0"/>
                  <w:marRight w:val="0"/>
                  <w:marTop w:val="0"/>
                  <w:marBottom w:val="0"/>
                  <w:divBdr>
                    <w:top w:val="none" w:sz="0" w:space="0" w:color="auto"/>
                    <w:left w:val="none" w:sz="0" w:space="0" w:color="auto"/>
                    <w:bottom w:val="none" w:sz="0" w:space="0" w:color="auto"/>
                    <w:right w:val="none" w:sz="0" w:space="0" w:color="auto"/>
                  </w:divBdr>
                  <w:divsChild>
                    <w:div w:id="883177168">
                      <w:marLeft w:val="0"/>
                      <w:marRight w:val="0"/>
                      <w:marTop w:val="0"/>
                      <w:marBottom w:val="0"/>
                      <w:divBdr>
                        <w:top w:val="none" w:sz="0" w:space="0" w:color="auto"/>
                        <w:left w:val="none" w:sz="0" w:space="0" w:color="auto"/>
                        <w:bottom w:val="none" w:sz="0" w:space="0" w:color="auto"/>
                        <w:right w:val="none" w:sz="0" w:space="0" w:color="auto"/>
                      </w:divBdr>
                      <w:divsChild>
                        <w:div w:id="1695881886">
                          <w:marLeft w:val="0"/>
                          <w:marRight w:val="0"/>
                          <w:marTop w:val="0"/>
                          <w:marBottom w:val="0"/>
                          <w:divBdr>
                            <w:top w:val="none" w:sz="0" w:space="0" w:color="auto"/>
                            <w:left w:val="none" w:sz="0" w:space="0" w:color="auto"/>
                            <w:bottom w:val="none" w:sz="0" w:space="0" w:color="auto"/>
                            <w:right w:val="none" w:sz="0" w:space="0" w:color="auto"/>
                          </w:divBdr>
                          <w:divsChild>
                            <w:div w:id="859708657">
                              <w:marLeft w:val="0"/>
                              <w:marRight w:val="0"/>
                              <w:marTop w:val="0"/>
                              <w:marBottom w:val="0"/>
                              <w:divBdr>
                                <w:top w:val="none" w:sz="0" w:space="0" w:color="auto"/>
                                <w:left w:val="none" w:sz="0" w:space="0" w:color="auto"/>
                                <w:bottom w:val="none" w:sz="0" w:space="0" w:color="auto"/>
                                <w:right w:val="none" w:sz="0" w:space="0" w:color="auto"/>
                              </w:divBdr>
                              <w:divsChild>
                                <w:div w:id="53781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2836373">
      <w:bodyDiv w:val="1"/>
      <w:marLeft w:val="0"/>
      <w:marRight w:val="0"/>
      <w:marTop w:val="0"/>
      <w:marBottom w:val="0"/>
      <w:divBdr>
        <w:top w:val="none" w:sz="0" w:space="0" w:color="auto"/>
        <w:left w:val="none" w:sz="0" w:space="0" w:color="auto"/>
        <w:bottom w:val="none" w:sz="0" w:space="0" w:color="auto"/>
        <w:right w:val="none" w:sz="0" w:space="0" w:color="auto"/>
      </w:divBdr>
    </w:div>
    <w:div w:id="1978795391">
      <w:bodyDiv w:val="1"/>
      <w:marLeft w:val="0"/>
      <w:marRight w:val="0"/>
      <w:marTop w:val="0"/>
      <w:marBottom w:val="0"/>
      <w:divBdr>
        <w:top w:val="none" w:sz="0" w:space="0" w:color="auto"/>
        <w:left w:val="none" w:sz="0" w:space="0" w:color="auto"/>
        <w:bottom w:val="none" w:sz="0" w:space="0" w:color="auto"/>
        <w:right w:val="none" w:sz="0" w:space="0" w:color="auto"/>
      </w:divBdr>
    </w:div>
    <w:div w:id="1991670127">
      <w:bodyDiv w:val="1"/>
      <w:marLeft w:val="0"/>
      <w:marRight w:val="0"/>
      <w:marTop w:val="0"/>
      <w:marBottom w:val="0"/>
      <w:divBdr>
        <w:top w:val="none" w:sz="0" w:space="0" w:color="auto"/>
        <w:left w:val="none" w:sz="0" w:space="0" w:color="auto"/>
        <w:bottom w:val="none" w:sz="0" w:space="0" w:color="auto"/>
        <w:right w:val="none" w:sz="0" w:space="0" w:color="auto"/>
      </w:divBdr>
    </w:div>
    <w:div w:id="2038119815">
      <w:bodyDiv w:val="1"/>
      <w:marLeft w:val="0"/>
      <w:marRight w:val="0"/>
      <w:marTop w:val="0"/>
      <w:marBottom w:val="0"/>
      <w:divBdr>
        <w:top w:val="none" w:sz="0" w:space="0" w:color="auto"/>
        <w:left w:val="none" w:sz="0" w:space="0" w:color="auto"/>
        <w:bottom w:val="none" w:sz="0" w:space="0" w:color="auto"/>
        <w:right w:val="none" w:sz="0" w:space="0" w:color="auto"/>
      </w:divBdr>
    </w:div>
    <w:div w:id="2048024135">
      <w:bodyDiv w:val="1"/>
      <w:marLeft w:val="0"/>
      <w:marRight w:val="0"/>
      <w:marTop w:val="0"/>
      <w:marBottom w:val="0"/>
      <w:divBdr>
        <w:top w:val="none" w:sz="0" w:space="0" w:color="auto"/>
        <w:left w:val="none" w:sz="0" w:space="0" w:color="auto"/>
        <w:bottom w:val="none" w:sz="0" w:space="0" w:color="auto"/>
        <w:right w:val="none" w:sz="0" w:space="0" w:color="auto"/>
      </w:divBdr>
    </w:div>
    <w:div w:id="21397552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jpeg"/><Relationship Id="rId42" Type="http://schemas.openxmlformats.org/officeDocument/2006/relationships/image" Target="media/image32.gif"/><Relationship Id="rId47" Type="http://schemas.openxmlformats.org/officeDocument/2006/relationships/image" Target="media/image37.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header" Target="header1.xml"/><Relationship Id="rId16" Type="http://schemas.openxmlformats.org/officeDocument/2006/relationships/image" Target="media/image6.jpeg"/><Relationship Id="rId11" Type="http://schemas.openxmlformats.org/officeDocument/2006/relationships/image" Target="media/image3.gif"/><Relationship Id="rId32" Type="http://schemas.openxmlformats.org/officeDocument/2006/relationships/image" Target="media/image22.gif"/><Relationship Id="rId37" Type="http://schemas.openxmlformats.org/officeDocument/2006/relationships/image" Target="media/image27.gif"/><Relationship Id="rId53" Type="http://schemas.openxmlformats.org/officeDocument/2006/relationships/hyperlink" Target="https://blogger.googleusercontent.com/img/a/AVvXsEj8eGKk5WicbQiwvDz-wtwAEBaqyBwhvwb29z8GrXHLXMM_MUcnAGbl66vtZUg_R3I1cRs-dfNar2uSh_QByFhv5HDzaCYPSzhzPDywJ9SryhZ0-eRlv74bCaDu5yVWOVxzxXwjDG18gLXHt3eEdx-_eV_k9BwiuiJBNfTaWv9mrMMHL_Xo6bJh5mXSBPDE" TargetMode="External"/><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settings" Target="settings.xml"/><Relationship Id="rId90" Type="http://schemas.openxmlformats.org/officeDocument/2006/relationships/fontTable" Target="fontTable.xml"/><Relationship Id="rId14" Type="http://schemas.openxmlformats.org/officeDocument/2006/relationships/hyperlink" Target="https://substackcdn.com/image/fetch/f_auto,q_auto:good,fl_progressive:steep/https%3A%2F%2Fsubstack-post-media.s3.amazonaws.com%2Fpublic%2Fimages%2F339a0b68-b25f-49a2-a810-35297d4e5bc7_1344x1600.png"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gif"/><Relationship Id="rId48" Type="http://schemas.openxmlformats.org/officeDocument/2006/relationships/image" Target="media/image38.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numbering" Target="numbering.xml"/><Relationship Id="rId12" Type="http://schemas.openxmlformats.org/officeDocument/2006/relationships/hyperlink" Target="https://substackcdn.com/image/fetch/f_auto,q_auto:good,fl_progressive:steep/https%3A%2F%2Fsubstack-post-media.s3.amazonaws.com%2Fpublic%2Fimages%2Fd9d498fd-b0ce-49af-91a5-3fcae4680514_1600x1046.png"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gif"/><Relationship Id="rId46" Type="http://schemas.openxmlformats.org/officeDocument/2006/relationships/image" Target="media/image36.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0.jpeg"/><Relationship Id="rId41" Type="http://schemas.openxmlformats.org/officeDocument/2006/relationships/image" Target="media/image31.gif"/><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6.png"/><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gif"/><Relationship Id="rId52" Type="http://schemas.openxmlformats.org/officeDocument/2006/relationships/image" Target="media/image42.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9.gif"/><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footnotes" Target="footnotes.xml"/><Relationship Id="rId71" Type="http://schemas.openxmlformats.org/officeDocument/2006/relationships/image" Target="media/image60.png"/><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gif"/><Relationship Id="rId45" Type="http://schemas.openxmlformats.org/officeDocument/2006/relationships/image" Target="media/image35.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AA61FC8B9814033BB1765D9D727A545"/>
        <w:category>
          <w:name w:val="General"/>
          <w:gallery w:val="placeholder"/>
        </w:category>
        <w:types>
          <w:type w:val="bbPlcHdr"/>
        </w:types>
        <w:behaviors>
          <w:behavior w:val="content"/>
        </w:behaviors>
        <w:guid w:val="{4ECA4DBE-02E6-4E30-A1E6-A0F86A78BFC4}"/>
      </w:docPartPr>
      <w:docPartBody>
        <w:p w:rsidR="00B1058D" w:rsidRDefault="00D75748" w:rsidP="00D75748">
          <w:pPr>
            <w:pStyle w:val="AAA61FC8B9814033BB1765D9D727A545"/>
          </w:pPr>
          <w:r>
            <w:t>Type chapter title (level 1)</w:t>
          </w:r>
        </w:p>
      </w:docPartBody>
    </w:docPart>
    <w:docPart>
      <w:docPartPr>
        <w:name w:val="7069167FF5584DA298C871A17F6FBD33"/>
        <w:category>
          <w:name w:val="General"/>
          <w:gallery w:val="placeholder"/>
        </w:category>
        <w:types>
          <w:type w:val="bbPlcHdr"/>
        </w:types>
        <w:behaviors>
          <w:behavior w:val="content"/>
        </w:behaviors>
        <w:guid w:val="{2D33073B-40DE-48F9-85A2-15D456294A07}"/>
      </w:docPartPr>
      <w:docPartBody>
        <w:p w:rsidR="005D6693" w:rsidRDefault="00B1058D" w:rsidP="00B1058D">
          <w:pPr>
            <w:pStyle w:val="7069167FF5584DA298C871A17F6FBD33"/>
          </w:pPr>
          <w:r>
            <w:t>Type chapter title (level 1)</w:t>
          </w:r>
        </w:p>
      </w:docPartBody>
    </w:docPart>
    <w:docPart>
      <w:docPartPr>
        <w:name w:val="15E27C9A86F44DF188FC453CFE74D836"/>
        <w:category>
          <w:name w:val="General"/>
          <w:gallery w:val="placeholder"/>
        </w:category>
        <w:types>
          <w:type w:val="bbPlcHdr"/>
        </w:types>
        <w:behaviors>
          <w:behavior w:val="content"/>
        </w:behaviors>
        <w:guid w:val="{4E197884-0653-47C9-AA52-4104A0A5BAD4}"/>
      </w:docPartPr>
      <w:docPartBody>
        <w:p w:rsidR="005D6693" w:rsidRDefault="00B1058D" w:rsidP="00B1058D">
          <w:pPr>
            <w:pStyle w:val="15E27C9A86F44DF188FC453CFE74D836"/>
          </w:pPr>
          <w:r>
            <w:t>Type chapter title (level 1)</w:t>
          </w:r>
        </w:p>
      </w:docPartBody>
    </w:docPart>
    <w:docPart>
      <w:docPartPr>
        <w:name w:val="5846DF517BAA4839AE2CEAAB69A9E9AF"/>
        <w:category>
          <w:name w:val="General"/>
          <w:gallery w:val="placeholder"/>
        </w:category>
        <w:types>
          <w:type w:val="bbPlcHdr"/>
        </w:types>
        <w:behaviors>
          <w:behavior w:val="content"/>
        </w:behaviors>
        <w:guid w:val="{B63246B0-BFE3-440A-80C7-58CB75E96809}"/>
      </w:docPartPr>
      <w:docPartBody>
        <w:p w:rsidR="005D6693" w:rsidRDefault="00B1058D" w:rsidP="00B1058D">
          <w:pPr>
            <w:pStyle w:val="5846DF517BAA4839AE2CEAAB69A9E9AF"/>
          </w:pPr>
          <w:r>
            <w:t>Type chapter title (level 1)</w:t>
          </w:r>
        </w:p>
      </w:docPartBody>
    </w:docPart>
    <w:docPart>
      <w:docPartPr>
        <w:name w:val="5D455C7582D245A6B8C9714451980758"/>
        <w:category>
          <w:name w:val="General"/>
          <w:gallery w:val="placeholder"/>
        </w:category>
        <w:types>
          <w:type w:val="bbPlcHdr"/>
        </w:types>
        <w:behaviors>
          <w:behavior w:val="content"/>
        </w:behaviors>
        <w:guid w:val="{447CE18D-D435-403B-AA75-BA3CBCAFD6A5}"/>
      </w:docPartPr>
      <w:docPartBody>
        <w:p w:rsidR="005D6693" w:rsidRDefault="00B1058D" w:rsidP="00B1058D">
          <w:pPr>
            <w:pStyle w:val="5D455C7582D245A6B8C9714451980758"/>
          </w:pPr>
          <w:r>
            <w:t>Type chapter title (level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erif Pro">
    <w:charset w:val="00"/>
    <w:family w:val="roman"/>
    <w:pitch w:val="variable"/>
    <w:sig w:usb0="20000287" w:usb1="02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var(--lato-fon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5748"/>
    <w:rsid w:val="000B3068"/>
    <w:rsid w:val="005D6693"/>
    <w:rsid w:val="007521DE"/>
    <w:rsid w:val="00B1058D"/>
    <w:rsid w:val="00B20C7C"/>
    <w:rsid w:val="00D75748"/>
    <w:rsid w:val="00FA36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069167FF5584DA298C871A17F6FBD33">
    <w:name w:val="7069167FF5584DA298C871A17F6FBD33"/>
    <w:rsid w:val="00B1058D"/>
  </w:style>
  <w:style w:type="paragraph" w:customStyle="1" w:styleId="15E27C9A86F44DF188FC453CFE74D836">
    <w:name w:val="15E27C9A86F44DF188FC453CFE74D836"/>
    <w:rsid w:val="00B1058D"/>
  </w:style>
  <w:style w:type="paragraph" w:customStyle="1" w:styleId="5846DF517BAA4839AE2CEAAB69A9E9AF">
    <w:name w:val="5846DF517BAA4839AE2CEAAB69A9E9AF"/>
    <w:rsid w:val="00B1058D"/>
  </w:style>
  <w:style w:type="paragraph" w:customStyle="1" w:styleId="5D455C7582D245A6B8C9714451980758">
    <w:name w:val="5D455C7582D245A6B8C9714451980758"/>
    <w:rsid w:val="00B1058D"/>
  </w:style>
  <w:style w:type="paragraph" w:customStyle="1" w:styleId="AAA61FC8B9814033BB1765D9D727A545">
    <w:name w:val="AAA61FC8B9814033BB1765D9D727A545"/>
    <w:rsid w:val="00D757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ystem Design Fundamentals is designed to equip software engineers with the essential knowledge and skills required to design large complex system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6BE622-6C14-4EFC-9806-87AEC10F5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7</TotalTime>
  <Pages>160</Pages>
  <Words>27943</Words>
  <Characters>159279</Characters>
  <Application>Microsoft Office Word</Application>
  <DocSecurity>0</DocSecurity>
  <Lines>1327</Lines>
  <Paragraphs>373</Paragraphs>
  <ScaleCrop>false</ScaleCrop>
  <HeadingPairs>
    <vt:vector size="2" baseType="variant">
      <vt:variant>
        <vt:lpstr>Title</vt:lpstr>
      </vt:variant>
      <vt:variant>
        <vt:i4>1</vt:i4>
      </vt:variant>
    </vt:vector>
  </HeadingPairs>
  <TitlesOfParts>
    <vt:vector size="1" baseType="lpstr">
      <vt:lpstr>System Design Fundamentals</vt:lpstr>
    </vt:vector>
  </TitlesOfParts>
  <Company/>
  <LinksUpToDate>false</LinksUpToDate>
  <CharactersWithSpaces>18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Fundamentals</dc:title>
  <dc:creator>Vikash Chauhan</dc:creator>
  <cp:keywords/>
  <cp:lastModifiedBy>vikash chauhan</cp:lastModifiedBy>
  <cp:revision>329</cp:revision>
  <dcterms:created xsi:type="dcterms:W3CDTF">2024-05-01T09:28:00Z</dcterms:created>
  <dcterms:modified xsi:type="dcterms:W3CDTF">2024-05-02T07:01:00Z</dcterms:modified>
</cp:coreProperties>
</file>